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441B" w:rsidRPr="00113E10" w:rsidRDefault="00D1441B" w:rsidP="00082B42">
      <w:pPr>
        <w:spacing w:after="0"/>
        <w:jc w:val="center"/>
        <w:rPr>
          <w:rFonts w:ascii="Comic Sans MS" w:eastAsia="Times New Roman" w:hAnsi="Comic Sans MS"/>
          <w:b/>
          <w:kern w:val="28"/>
          <w:lang w:val="en"/>
        </w:rPr>
      </w:pPr>
      <w:r w:rsidRPr="00113E10">
        <w:rPr>
          <w:rFonts w:ascii="Comic Sans MS" w:eastAsia="Times New Roman" w:hAnsi="Comic Sans MS"/>
          <w:b/>
          <w:kern w:val="28"/>
          <w:lang w:val="en"/>
        </w:rPr>
        <w:sym w:font="Wingdings" w:char="F09A"/>
      </w:r>
      <w:r w:rsidRPr="00113E10">
        <w:rPr>
          <w:rFonts w:ascii="Comic Sans MS" w:eastAsia="Times New Roman" w:hAnsi="Comic Sans MS"/>
          <w:b/>
          <w:kern w:val="28"/>
          <w:lang w:val="en"/>
        </w:rPr>
        <w:t xml:space="preserve"> ENTRANCE </w:t>
      </w:r>
      <w:r w:rsidRPr="00113E10">
        <w:rPr>
          <w:rFonts w:ascii="Comic Sans MS" w:eastAsia="Times New Roman" w:hAnsi="Comic Sans MS"/>
          <w:b/>
          <w:kern w:val="28"/>
          <w:lang w:val="en"/>
        </w:rPr>
        <w:sym w:font="Wingdings" w:char="F09B"/>
      </w:r>
    </w:p>
    <w:p w:rsidR="008B6402" w:rsidRDefault="008B6402" w:rsidP="00082B42">
      <w:pPr>
        <w:spacing w:after="0" w:line="240" w:lineRule="auto"/>
        <w:jc w:val="center"/>
        <w:rPr>
          <w:noProof/>
        </w:rPr>
      </w:pPr>
    </w:p>
    <w:p w:rsidR="00035EE7" w:rsidRDefault="002A77F3" w:rsidP="00361ECA">
      <w:pPr>
        <w:spacing w:after="0" w:line="240" w:lineRule="auto"/>
        <w:ind w:right="-486"/>
        <w:jc w:val="center"/>
        <w:rPr>
          <w:rFonts w:ascii="President" w:eastAsia="Times New Roman" w:hAnsi="President"/>
          <w:iCs/>
          <w:kern w:val="28"/>
          <w:sz w:val="26"/>
          <w:szCs w:val="28"/>
          <w:lang w:val="en"/>
        </w:rPr>
      </w:pPr>
      <w:r w:rsidRPr="00985F8D">
        <w:rPr>
          <w:rFonts w:ascii="President" w:hAnsi="President"/>
          <w:b/>
          <w:sz w:val="28"/>
        </w:rPr>
        <w:t xml:space="preserve"> </w:t>
      </w:r>
      <w:r w:rsidR="004360A5" w:rsidRPr="00985F8D">
        <w:rPr>
          <w:rFonts w:ascii="President" w:hAnsi="President"/>
          <w:b/>
          <w:sz w:val="28"/>
        </w:rPr>
        <w:t>For where two or three are gathered in my name, I am there among them.</w:t>
      </w:r>
      <w:r w:rsidR="005441A1" w:rsidRPr="00985F8D">
        <w:rPr>
          <w:rFonts w:ascii="President" w:hAnsi="President"/>
          <w:b/>
          <w:sz w:val="28"/>
        </w:rPr>
        <w:t xml:space="preserve"> </w:t>
      </w:r>
      <w:r w:rsidR="005441A1" w:rsidRPr="00B8180A">
        <w:rPr>
          <w:rFonts w:ascii="President" w:hAnsi="President"/>
          <w:i/>
          <w:szCs w:val="28"/>
        </w:rPr>
        <w:t>(Matthew 18:20</w:t>
      </w:r>
      <w:r w:rsidR="005441A1" w:rsidRPr="00B8180A">
        <w:rPr>
          <w:rFonts w:ascii="President" w:hAnsi="President"/>
          <w:i/>
          <w:szCs w:val="28"/>
          <w:vertAlign w:val="superscript"/>
        </w:rPr>
        <w:t>NRSV</w:t>
      </w:r>
      <w:r w:rsidR="005441A1" w:rsidRPr="00B8180A">
        <w:rPr>
          <w:rFonts w:ascii="President" w:hAnsi="President"/>
          <w:i/>
          <w:szCs w:val="28"/>
        </w:rPr>
        <w:t>)</w:t>
      </w:r>
    </w:p>
    <w:p w:rsidR="00865F68" w:rsidRDefault="00004EE5" w:rsidP="00065DAF">
      <w:pPr>
        <w:spacing w:after="0" w:line="240" w:lineRule="auto"/>
        <w:jc w:val="center"/>
        <w:rPr>
          <w:noProof/>
        </w:rPr>
      </w:pPr>
      <w:r>
        <w:rPr>
          <w:noProof/>
        </w:rPr>
        <w:drawing>
          <wp:anchor distT="0" distB="0" distL="114300" distR="114300" simplePos="0" relativeHeight="251722240" behindDoc="1" locked="0" layoutInCell="1" allowOverlap="1" wp14:anchorId="0C45008C" wp14:editId="4E32BA06">
            <wp:simplePos x="0" y="0"/>
            <wp:positionH relativeFrom="column">
              <wp:posOffset>450215</wp:posOffset>
            </wp:positionH>
            <wp:positionV relativeFrom="paragraph">
              <wp:posOffset>30480</wp:posOffset>
            </wp:positionV>
            <wp:extent cx="5295900" cy="2171700"/>
            <wp:effectExtent l="0" t="0" r="0" b="0"/>
            <wp:wrapNone/>
            <wp:docPr id="3" name="Picture 3" descr="Image result for the Resurrection of the Lord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he Resurrection of the Lord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900" cy="21717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rsidR="00B22EAD" w:rsidRDefault="00B22EAD" w:rsidP="00065DAF">
      <w:pPr>
        <w:spacing w:after="0" w:line="240" w:lineRule="auto"/>
        <w:jc w:val="center"/>
        <w:rPr>
          <w:noProof/>
        </w:rPr>
      </w:pPr>
    </w:p>
    <w:p w:rsidR="004C4014" w:rsidRDefault="004C4014" w:rsidP="00065DAF">
      <w:pPr>
        <w:spacing w:after="0" w:line="240" w:lineRule="auto"/>
        <w:jc w:val="center"/>
        <w:rPr>
          <w:noProof/>
        </w:rPr>
      </w:pPr>
    </w:p>
    <w:p w:rsidR="00292652" w:rsidRDefault="00292652" w:rsidP="00065DAF">
      <w:pPr>
        <w:spacing w:after="0" w:line="240" w:lineRule="auto"/>
        <w:jc w:val="center"/>
        <w:rPr>
          <w:noProof/>
        </w:rPr>
      </w:pPr>
    </w:p>
    <w:p w:rsidR="00F064C5" w:rsidRDefault="00F064C5" w:rsidP="00065DAF">
      <w:pPr>
        <w:spacing w:after="0" w:line="240" w:lineRule="auto"/>
        <w:jc w:val="center"/>
        <w:rPr>
          <w:noProof/>
        </w:rPr>
      </w:pPr>
    </w:p>
    <w:p w:rsidR="00F064C5" w:rsidRDefault="00F064C5" w:rsidP="00065DAF">
      <w:pPr>
        <w:spacing w:after="0" w:line="240" w:lineRule="auto"/>
        <w:jc w:val="center"/>
        <w:rPr>
          <w:noProof/>
        </w:rPr>
      </w:pPr>
    </w:p>
    <w:p w:rsidR="00662D96" w:rsidRDefault="00662D96" w:rsidP="00065DAF">
      <w:pPr>
        <w:spacing w:after="0" w:line="240" w:lineRule="auto"/>
        <w:jc w:val="center"/>
        <w:rPr>
          <w:noProof/>
        </w:rPr>
      </w:pPr>
    </w:p>
    <w:p w:rsidR="002A4CBF" w:rsidRDefault="002A4CBF" w:rsidP="0029678C">
      <w:pPr>
        <w:spacing w:after="120" w:line="240" w:lineRule="auto"/>
        <w:jc w:val="both"/>
        <w:rPr>
          <w:rFonts w:ascii="Comic Sans MS" w:eastAsia="Times New Roman" w:hAnsi="Comic Sans MS"/>
          <w:b/>
          <w:bCs/>
          <w:iCs/>
          <w:kern w:val="28"/>
          <w:sz w:val="20"/>
          <w:szCs w:val="20"/>
          <w:lang w:val="en"/>
        </w:rPr>
      </w:pPr>
    </w:p>
    <w:p w:rsidR="00CA3C82" w:rsidRDefault="00CA3C82" w:rsidP="0029678C">
      <w:pPr>
        <w:spacing w:after="120" w:line="240" w:lineRule="auto"/>
        <w:jc w:val="both"/>
        <w:rPr>
          <w:rFonts w:ascii="Comic Sans MS" w:eastAsia="Times New Roman" w:hAnsi="Comic Sans MS"/>
          <w:b/>
          <w:bCs/>
          <w:iCs/>
          <w:kern w:val="28"/>
          <w:sz w:val="20"/>
          <w:szCs w:val="20"/>
          <w:lang w:val="en"/>
        </w:rPr>
      </w:pPr>
    </w:p>
    <w:p w:rsidR="00467DBD" w:rsidRDefault="00467DBD" w:rsidP="00467DBD">
      <w:pPr>
        <w:spacing w:after="120" w:line="240" w:lineRule="auto"/>
        <w:jc w:val="both"/>
        <w:rPr>
          <w:rFonts w:ascii="Comic Sans MS" w:eastAsia="Times New Roman" w:hAnsi="Comic Sans MS"/>
          <w:b/>
          <w:bCs/>
          <w:iCs/>
          <w:kern w:val="28"/>
          <w:sz w:val="20"/>
          <w:szCs w:val="20"/>
          <w:lang w:val="en"/>
        </w:rPr>
      </w:pPr>
    </w:p>
    <w:p w:rsidR="00467DBD" w:rsidRDefault="00467DBD" w:rsidP="00467DBD">
      <w:pPr>
        <w:spacing w:after="120" w:line="240" w:lineRule="auto"/>
        <w:jc w:val="both"/>
        <w:rPr>
          <w:rFonts w:ascii="Comic Sans MS" w:eastAsia="Times New Roman" w:hAnsi="Comic Sans MS"/>
          <w:b/>
          <w:bCs/>
          <w:iCs/>
          <w:kern w:val="28"/>
          <w:sz w:val="20"/>
          <w:szCs w:val="20"/>
          <w:lang w:val="en"/>
        </w:rPr>
      </w:pPr>
    </w:p>
    <w:p w:rsidR="0026205B" w:rsidRPr="00467DBD" w:rsidRDefault="00FE0C62" w:rsidP="00467DBD">
      <w:pPr>
        <w:spacing w:after="120" w:line="240" w:lineRule="auto"/>
        <w:jc w:val="both"/>
        <w:rPr>
          <w:rFonts w:ascii="Comic Sans MS" w:hAnsi="Comic Sans MS"/>
          <w:noProof/>
          <w:color w:val="FFFFFF" w:themeColor="background1"/>
          <w:sz w:val="20"/>
          <w:szCs w:val="20"/>
        </w:rPr>
      </w:pPr>
      <w:r w:rsidRPr="00C1566E">
        <w:rPr>
          <w:rFonts w:ascii="Comic Sans MS" w:eastAsia="Times New Roman" w:hAnsi="Comic Sans MS"/>
          <w:b/>
          <w:bCs/>
          <w:iCs/>
          <w:kern w:val="28"/>
          <w:sz w:val="20"/>
          <w:szCs w:val="20"/>
          <w:lang w:val="en"/>
        </w:rPr>
        <w:t xml:space="preserve">Welcome </w:t>
      </w:r>
      <w:r w:rsidR="00B23C19">
        <w:rPr>
          <w:rFonts w:ascii="Comic Sans MS" w:eastAsia="Times New Roman" w:hAnsi="Comic Sans MS"/>
          <w:b/>
          <w:bCs/>
          <w:iCs/>
          <w:kern w:val="28"/>
          <w:sz w:val="20"/>
          <w:szCs w:val="20"/>
          <w:lang w:val="en"/>
        </w:rPr>
        <w:t xml:space="preserve">  </w:t>
      </w:r>
      <w:r w:rsidR="00503256">
        <w:rPr>
          <w:rFonts w:ascii="Comic Sans MS" w:eastAsia="Times New Roman" w:hAnsi="Comic Sans MS"/>
          <w:b/>
          <w:bCs/>
          <w:iCs/>
          <w:kern w:val="28"/>
          <w:sz w:val="20"/>
          <w:szCs w:val="20"/>
          <w:lang w:val="en"/>
        </w:rPr>
        <w:t>&amp;</w:t>
      </w:r>
      <w:r w:rsidRPr="00C1566E">
        <w:rPr>
          <w:rFonts w:ascii="Comic Sans MS" w:eastAsia="Times New Roman" w:hAnsi="Comic Sans MS"/>
          <w:b/>
          <w:bCs/>
          <w:iCs/>
          <w:kern w:val="28"/>
          <w:sz w:val="20"/>
          <w:szCs w:val="20"/>
          <w:lang w:val="en"/>
        </w:rPr>
        <w:t xml:space="preserve"> </w:t>
      </w:r>
      <w:r w:rsidR="00E35945">
        <w:rPr>
          <w:rFonts w:ascii="Comic Sans MS" w:eastAsia="Times New Roman" w:hAnsi="Comic Sans MS"/>
          <w:b/>
          <w:bCs/>
          <w:iCs/>
          <w:kern w:val="28"/>
          <w:sz w:val="20"/>
          <w:szCs w:val="20"/>
          <w:lang w:val="en"/>
        </w:rPr>
        <w:t xml:space="preserve">  </w:t>
      </w:r>
      <w:r w:rsidR="00467DBD">
        <w:rPr>
          <w:rFonts w:ascii="Comic Sans MS" w:eastAsia="Times New Roman" w:hAnsi="Comic Sans MS"/>
          <w:b/>
          <w:bCs/>
          <w:iCs/>
          <w:kern w:val="28"/>
          <w:sz w:val="20"/>
          <w:szCs w:val="20"/>
          <w:lang w:val="en"/>
        </w:rPr>
        <w:t>Announcements</w:t>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467DBD">
        <w:rPr>
          <w:rFonts w:ascii="Comic Sans MS" w:eastAsia="Times New Roman" w:hAnsi="Comic Sans MS"/>
          <w:b/>
          <w:bCs/>
          <w:iCs/>
          <w:kern w:val="28"/>
          <w:sz w:val="20"/>
          <w:szCs w:val="20"/>
          <w:lang w:val="en"/>
        </w:rPr>
        <w:tab/>
      </w:r>
      <w:r w:rsidR="00503256">
        <w:rPr>
          <w:rFonts w:ascii="Comic Sans MS" w:eastAsia="Times New Roman" w:hAnsi="Comic Sans MS"/>
          <w:b/>
          <w:bCs/>
          <w:iCs/>
          <w:kern w:val="28"/>
          <w:sz w:val="20"/>
          <w:szCs w:val="20"/>
          <w:lang w:val="en"/>
        </w:rPr>
        <w:tab/>
      </w:r>
      <w:r w:rsidR="00467DBD" w:rsidRPr="00467DBD">
        <w:rPr>
          <w:rFonts w:ascii="Comic Sans MS" w:eastAsia="Times New Roman" w:hAnsi="Comic Sans MS"/>
          <w:bCs/>
          <w:iCs/>
          <w:kern w:val="28"/>
          <w:sz w:val="20"/>
          <w:szCs w:val="20"/>
          <w:lang w:val="en"/>
        </w:rPr>
        <w:t>Ricky Tipps</w:t>
      </w:r>
    </w:p>
    <w:p w:rsidR="0064041B" w:rsidRDefault="00E075A7" w:rsidP="00865200">
      <w:pPr>
        <w:pStyle w:val="Style"/>
        <w:spacing w:after="120" w:line="240" w:lineRule="auto"/>
        <w:rPr>
          <w:rFonts w:ascii="Comic Sans MS" w:hAnsi="Comic Sans MS"/>
          <w:bCs/>
          <w:sz w:val="20"/>
          <w:szCs w:val="20"/>
        </w:rPr>
      </w:pPr>
      <w:r w:rsidRPr="00232BFC">
        <w:rPr>
          <w:rFonts w:ascii="Comic Sans MS" w:hAnsi="Comic Sans MS"/>
          <w:b/>
          <w:bCs/>
          <w:sz w:val="20"/>
          <w:szCs w:val="20"/>
          <w:lang w:val="en"/>
        </w:rPr>
        <w:t>*</w:t>
      </w:r>
      <w:r w:rsidRPr="00232BFC">
        <w:rPr>
          <w:rFonts w:ascii="Comic Sans MS" w:hAnsi="Comic Sans MS"/>
          <w:b/>
          <w:color w:val="000006"/>
          <w:sz w:val="20"/>
          <w:szCs w:val="20"/>
        </w:rPr>
        <w:t>Opening prayer</w:t>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Pr="00232BFC">
        <w:rPr>
          <w:rFonts w:ascii="Comic Sans MS" w:hAnsi="Comic Sans MS"/>
          <w:b/>
          <w:color w:val="000006"/>
          <w:sz w:val="20"/>
          <w:szCs w:val="20"/>
        </w:rPr>
        <w:tab/>
      </w:r>
      <w:r w:rsidR="007F1C64">
        <w:rPr>
          <w:rFonts w:ascii="Comic Sans MS" w:hAnsi="Comic Sans MS"/>
          <w:bCs/>
          <w:sz w:val="20"/>
          <w:szCs w:val="20"/>
        </w:rPr>
        <w:t>Pastor</w:t>
      </w:r>
    </w:p>
    <w:p w:rsidR="00BE2108" w:rsidRPr="00232BFC" w:rsidRDefault="00502FAB" w:rsidP="00524492">
      <w:pPr>
        <w:pStyle w:val="Style"/>
        <w:spacing w:after="120" w:line="240" w:lineRule="auto"/>
        <w:rPr>
          <w:rFonts w:ascii="Comic Sans MS" w:hAnsi="Comic Sans MS"/>
          <w:b/>
          <w:sz w:val="20"/>
          <w:szCs w:val="20"/>
        </w:rPr>
      </w:pPr>
      <w:r w:rsidRPr="00232BFC">
        <w:rPr>
          <w:rFonts w:ascii="Comic Sans MS" w:hAnsi="Comic Sans MS"/>
          <w:b/>
          <w:sz w:val="20"/>
          <w:szCs w:val="20"/>
        </w:rPr>
        <w:t>*Call to Worship</w:t>
      </w:r>
      <w:r w:rsidR="00BE2108" w:rsidRPr="00232BFC">
        <w:rPr>
          <w:rFonts w:ascii="Comic Sans MS" w:hAnsi="Comic Sans MS"/>
          <w:b/>
          <w:sz w:val="20"/>
          <w:szCs w:val="20"/>
        </w:rPr>
        <w:tab/>
      </w:r>
      <w:r w:rsidR="00C5223A" w:rsidRPr="00232BFC">
        <w:rPr>
          <w:rFonts w:ascii="Comic Sans MS" w:hAnsi="Comic Sans MS"/>
          <w:b/>
          <w:i/>
          <w:sz w:val="20"/>
          <w:szCs w:val="20"/>
        </w:rPr>
        <w:t>(</w:t>
      </w:r>
      <w:r w:rsidR="001466D9" w:rsidRPr="00232BFC">
        <w:rPr>
          <w:rFonts w:ascii="Comic Sans MS" w:hAnsi="Comic Sans MS"/>
          <w:b/>
          <w:i/>
          <w:sz w:val="20"/>
          <w:szCs w:val="20"/>
        </w:rPr>
        <w:t>Respo</w:t>
      </w:r>
      <w:r w:rsidR="00C5223A" w:rsidRPr="00232BFC">
        <w:rPr>
          <w:rFonts w:ascii="Comic Sans MS" w:hAnsi="Comic Sans MS"/>
          <w:b/>
          <w:i/>
          <w:sz w:val="20"/>
          <w:szCs w:val="20"/>
        </w:rPr>
        <w:t>nsively)</w:t>
      </w:r>
      <w:r w:rsidR="00BE2108" w:rsidRPr="00232BFC">
        <w:rPr>
          <w:rFonts w:ascii="Comic Sans MS" w:hAnsi="Comic Sans MS"/>
          <w:i/>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BE2108" w:rsidRPr="00232BFC">
        <w:rPr>
          <w:rFonts w:ascii="Comic Sans MS" w:hAnsi="Comic Sans MS"/>
          <w:sz w:val="20"/>
          <w:szCs w:val="20"/>
        </w:rPr>
        <w:tab/>
      </w:r>
      <w:r w:rsidR="007F1C64">
        <w:rPr>
          <w:rFonts w:ascii="Comic Sans MS" w:hAnsi="Comic Sans MS"/>
          <w:bCs/>
          <w:sz w:val="20"/>
          <w:szCs w:val="20"/>
        </w:rPr>
        <w:t>Pastor</w:t>
      </w:r>
    </w:p>
    <w:p w:rsidR="00A70D44" w:rsidRPr="00A70D44" w:rsidRDefault="00A70D44" w:rsidP="008242C0">
      <w:pPr>
        <w:autoSpaceDE w:val="0"/>
        <w:autoSpaceDN w:val="0"/>
        <w:adjustRightInd w:val="0"/>
        <w:spacing w:after="0"/>
        <w:rPr>
          <w:rFonts w:ascii="Comic Sans MS" w:hAnsi="Comic Sans MS" w:cs="PalatinoLTStd-Roman"/>
          <w:sz w:val="20"/>
          <w:szCs w:val="20"/>
        </w:rPr>
      </w:pPr>
      <w:r w:rsidRPr="00A70D44">
        <w:rPr>
          <w:rFonts w:ascii="Comic Sans MS" w:hAnsi="Comic Sans MS" w:cs="PalatinoLTStd-Roman"/>
          <w:sz w:val="20"/>
          <w:szCs w:val="20"/>
        </w:rPr>
        <w:t xml:space="preserve">Alleluia! </w:t>
      </w:r>
      <w:r w:rsidRPr="00273315">
        <w:rPr>
          <w:rFonts w:ascii="Comic Sans MS" w:hAnsi="Comic Sans MS" w:cs="PalatinoLTStd-Roman"/>
          <w:smallCaps/>
          <w:sz w:val="20"/>
          <w:szCs w:val="20"/>
        </w:rPr>
        <w:t>Christ</w:t>
      </w:r>
      <w:r w:rsidRPr="00A70D44">
        <w:rPr>
          <w:rFonts w:ascii="Comic Sans MS" w:hAnsi="Comic Sans MS" w:cs="PalatinoLTStd-Roman"/>
          <w:sz w:val="20"/>
          <w:szCs w:val="20"/>
        </w:rPr>
        <w:t xml:space="preserve"> is risen.</w:t>
      </w:r>
    </w:p>
    <w:p w:rsidR="00A70D44" w:rsidRPr="00A70D44" w:rsidRDefault="00A70D44" w:rsidP="008242C0">
      <w:pPr>
        <w:autoSpaceDE w:val="0"/>
        <w:autoSpaceDN w:val="0"/>
        <w:adjustRightInd w:val="0"/>
        <w:spacing w:after="0"/>
        <w:rPr>
          <w:rFonts w:ascii="Comic Sans MS" w:hAnsi="Comic Sans MS" w:cs="PalatinoLTStd-Bold"/>
          <w:b/>
          <w:bCs/>
          <w:sz w:val="20"/>
          <w:szCs w:val="20"/>
        </w:rPr>
      </w:pPr>
      <w:r w:rsidRPr="00273315">
        <w:rPr>
          <w:rFonts w:ascii="Comic Sans MS" w:hAnsi="Comic Sans MS" w:cs="PalatinoLTStd-Bold"/>
          <w:b/>
          <w:bCs/>
          <w:smallCaps/>
          <w:sz w:val="20"/>
          <w:szCs w:val="20"/>
        </w:rPr>
        <w:t>Christ</w:t>
      </w:r>
      <w:r w:rsidRPr="00A70D44">
        <w:rPr>
          <w:rFonts w:ascii="Comic Sans MS" w:hAnsi="Comic Sans MS" w:cs="PalatinoLTStd-Bold"/>
          <w:b/>
          <w:bCs/>
          <w:sz w:val="20"/>
          <w:szCs w:val="20"/>
        </w:rPr>
        <w:t xml:space="preserve"> is risen, indeed!</w:t>
      </w:r>
    </w:p>
    <w:p w:rsidR="009E5121" w:rsidRPr="009E5121" w:rsidRDefault="009E5121" w:rsidP="008242C0">
      <w:pPr>
        <w:spacing w:after="0"/>
        <w:rPr>
          <w:rFonts w:ascii="Comic Sans MS" w:hAnsi="Comic Sans MS"/>
          <w:sz w:val="20"/>
        </w:rPr>
      </w:pPr>
      <w:r w:rsidRPr="009E5121">
        <w:rPr>
          <w:rFonts w:ascii="Comic Sans MS" w:hAnsi="Comic Sans MS"/>
          <w:sz w:val="20"/>
        </w:rPr>
        <w:t xml:space="preserve">This is the day the </w:t>
      </w:r>
      <w:r w:rsidRPr="009E5121">
        <w:rPr>
          <w:rFonts w:ascii="Comic Sans MS" w:hAnsi="Comic Sans MS"/>
          <w:smallCaps/>
          <w:sz w:val="20"/>
        </w:rPr>
        <w:t>Lord</w:t>
      </w:r>
      <w:r w:rsidRPr="009E5121">
        <w:rPr>
          <w:rFonts w:ascii="Comic Sans MS" w:hAnsi="Comic Sans MS"/>
          <w:sz w:val="20"/>
        </w:rPr>
        <w:t xml:space="preserve"> has made. </w:t>
      </w:r>
    </w:p>
    <w:p w:rsidR="009E5121" w:rsidRPr="009E5121" w:rsidRDefault="009E5121" w:rsidP="008242C0">
      <w:pPr>
        <w:spacing w:after="0"/>
        <w:rPr>
          <w:rFonts w:ascii="Comic Sans MS" w:hAnsi="Comic Sans MS"/>
          <w:b/>
          <w:sz w:val="20"/>
        </w:rPr>
      </w:pPr>
      <w:r w:rsidRPr="009E5121">
        <w:rPr>
          <w:rFonts w:ascii="Comic Sans MS" w:hAnsi="Comic Sans MS"/>
          <w:b/>
          <w:sz w:val="20"/>
        </w:rPr>
        <w:t>Let us rejoice and be glad in it!</w:t>
      </w:r>
    </w:p>
    <w:p w:rsidR="00A70D44" w:rsidRPr="00A70D44" w:rsidRDefault="00A70D44" w:rsidP="008242C0">
      <w:pPr>
        <w:autoSpaceDE w:val="0"/>
        <w:autoSpaceDN w:val="0"/>
        <w:adjustRightInd w:val="0"/>
        <w:spacing w:after="0"/>
        <w:rPr>
          <w:rFonts w:ascii="Comic Sans MS" w:hAnsi="Comic Sans MS" w:cs="PalatinoLTStd-Roman"/>
          <w:sz w:val="20"/>
          <w:szCs w:val="20"/>
        </w:rPr>
      </w:pPr>
      <w:r w:rsidRPr="00A70D44">
        <w:rPr>
          <w:rFonts w:ascii="Comic Sans MS" w:hAnsi="Comic Sans MS" w:cs="PalatinoLTStd-Roman"/>
          <w:sz w:val="20"/>
          <w:szCs w:val="20"/>
        </w:rPr>
        <w:t xml:space="preserve">Alleluia! </w:t>
      </w:r>
      <w:r w:rsidRPr="00273315">
        <w:rPr>
          <w:rFonts w:ascii="Comic Sans MS" w:hAnsi="Comic Sans MS" w:cs="PalatinoLTStd-Roman"/>
          <w:smallCaps/>
          <w:sz w:val="20"/>
          <w:szCs w:val="20"/>
        </w:rPr>
        <w:t>Christ</w:t>
      </w:r>
      <w:r w:rsidRPr="00A70D44">
        <w:rPr>
          <w:rFonts w:ascii="Comic Sans MS" w:hAnsi="Comic Sans MS" w:cs="PalatinoLTStd-Roman"/>
          <w:sz w:val="20"/>
          <w:szCs w:val="20"/>
        </w:rPr>
        <w:t xml:space="preserve"> is risen.</w:t>
      </w:r>
    </w:p>
    <w:p w:rsidR="00503256" w:rsidRPr="00A70D44" w:rsidRDefault="00503256" w:rsidP="008242C0">
      <w:pPr>
        <w:spacing w:after="120"/>
        <w:rPr>
          <w:rFonts w:ascii="Comic Sans MS" w:hAnsi="Comic Sans MS" w:cs="PalatinoLTStd-Bold"/>
          <w:b/>
          <w:bCs/>
          <w:sz w:val="20"/>
          <w:szCs w:val="20"/>
        </w:rPr>
      </w:pPr>
      <w:r w:rsidRPr="00273315">
        <w:rPr>
          <w:rFonts w:ascii="Comic Sans MS" w:hAnsi="Comic Sans MS" w:cs="PalatinoLTStd-Bold"/>
          <w:b/>
          <w:bCs/>
          <w:smallCaps/>
          <w:sz w:val="20"/>
          <w:szCs w:val="20"/>
        </w:rPr>
        <w:t>Christ</w:t>
      </w:r>
      <w:r w:rsidR="008242C0">
        <w:rPr>
          <w:rFonts w:ascii="Comic Sans MS" w:hAnsi="Comic Sans MS" w:cs="PalatinoLTStd-Bold"/>
          <w:b/>
          <w:bCs/>
          <w:sz w:val="20"/>
          <w:szCs w:val="20"/>
        </w:rPr>
        <w:t xml:space="preserve"> is risen</w:t>
      </w:r>
      <w:r w:rsidRPr="00A70D44">
        <w:rPr>
          <w:rFonts w:ascii="Comic Sans MS" w:hAnsi="Comic Sans MS" w:cs="PalatinoLTStd-Bold"/>
          <w:b/>
          <w:bCs/>
          <w:sz w:val="20"/>
          <w:szCs w:val="20"/>
        </w:rPr>
        <w:t>!</w:t>
      </w:r>
      <w:r>
        <w:rPr>
          <w:rFonts w:ascii="Comic Sans MS" w:hAnsi="Comic Sans MS" w:cs="PalatinoLTStd-Bold"/>
          <w:b/>
          <w:bCs/>
          <w:sz w:val="20"/>
          <w:szCs w:val="20"/>
        </w:rPr>
        <w:t xml:space="preserve"> </w:t>
      </w:r>
      <w:r w:rsidRPr="00273315">
        <w:rPr>
          <w:rFonts w:ascii="Comic Sans MS" w:hAnsi="Comic Sans MS" w:cs="PalatinoLTStd-Bold"/>
          <w:b/>
          <w:bCs/>
          <w:smallCaps/>
          <w:sz w:val="20"/>
          <w:szCs w:val="20"/>
        </w:rPr>
        <w:t>Christ</w:t>
      </w:r>
      <w:r w:rsidRPr="00A70D44">
        <w:rPr>
          <w:rFonts w:ascii="Comic Sans MS" w:hAnsi="Comic Sans MS" w:cs="PalatinoLTStd-Bold"/>
          <w:b/>
          <w:bCs/>
          <w:sz w:val="20"/>
          <w:szCs w:val="20"/>
        </w:rPr>
        <w:t xml:space="preserve"> is risen!</w:t>
      </w:r>
      <w:r>
        <w:rPr>
          <w:rFonts w:ascii="Comic Sans MS" w:hAnsi="Comic Sans MS" w:cs="PalatinoLTStd-Bold"/>
          <w:b/>
          <w:bCs/>
          <w:sz w:val="20"/>
          <w:szCs w:val="20"/>
        </w:rPr>
        <w:t xml:space="preserve"> </w:t>
      </w:r>
      <w:r w:rsidRPr="00273315">
        <w:rPr>
          <w:rFonts w:ascii="Comic Sans MS" w:hAnsi="Comic Sans MS" w:cs="PalatinoLTStd-Bold"/>
          <w:b/>
          <w:bCs/>
          <w:smallCaps/>
          <w:sz w:val="20"/>
          <w:szCs w:val="20"/>
        </w:rPr>
        <w:t>Christ</w:t>
      </w:r>
      <w:r w:rsidRPr="00A70D44">
        <w:rPr>
          <w:rFonts w:ascii="Comic Sans MS" w:hAnsi="Comic Sans MS" w:cs="PalatinoLTStd-Bold"/>
          <w:b/>
          <w:bCs/>
          <w:sz w:val="20"/>
          <w:szCs w:val="20"/>
        </w:rPr>
        <w:t xml:space="preserve"> is risen, indeed!</w:t>
      </w:r>
    </w:p>
    <w:p w:rsidR="00435584" w:rsidRPr="0021642B" w:rsidRDefault="00435584" w:rsidP="00435584">
      <w:pPr>
        <w:spacing w:after="120" w:line="240" w:lineRule="auto"/>
        <w:rPr>
          <w:rFonts w:ascii="Comic Sans MS" w:eastAsia="Times New Roman" w:hAnsi="Comic Sans MS"/>
          <w:sz w:val="20"/>
          <w:szCs w:val="20"/>
        </w:rPr>
      </w:pPr>
      <w:r w:rsidRPr="00F32A4E">
        <w:rPr>
          <w:rFonts w:ascii="Comic Sans MS" w:eastAsia="Times New Roman" w:hAnsi="Comic Sans MS"/>
          <w:b/>
          <w:bCs/>
          <w:kern w:val="28"/>
          <w:sz w:val="20"/>
          <w:szCs w:val="20"/>
          <w:lang w:val="en"/>
        </w:rPr>
        <w:t>*</w:t>
      </w:r>
      <w:r w:rsidRPr="00F32A4E">
        <w:rPr>
          <w:rFonts w:ascii="Comic Sans MS" w:hAnsi="Comic Sans MS"/>
          <w:b/>
          <w:sz w:val="20"/>
          <w:szCs w:val="20"/>
        </w:rPr>
        <w:t>Hymn</w:t>
      </w:r>
      <w:r w:rsidRPr="00F32A4E">
        <w:rPr>
          <w:rFonts w:ascii="Comic Sans MS" w:hAnsi="Comic Sans MS"/>
          <w:b/>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sidRPr="002434CE">
        <w:rPr>
          <w:rFonts w:ascii="Comic Sans MS" w:hAnsi="Comic Sans MS"/>
          <w:sz w:val="20"/>
          <w:szCs w:val="20"/>
          <w:lang w:val="en"/>
        </w:rPr>
        <w:t>“</w:t>
      </w:r>
      <w:r w:rsidRPr="00AD4B2F">
        <w:rPr>
          <w:rFonts w:ascii="Comic Sans MS" w:hAnsi="Comic Sans MS" w:cs="Arial"/>
          <w:sz w:val="20"/>
          <w:szCs w:val="20"/>
          <w:shd w:val="clear" w:color="auto" w:fill="FFFFFF"/>
        </w:rPr>
        <w:t>Christ the Lord Is Risen Today</w:t>
      </w:r>
      <w:r>
        <w:rPr>
          <w:rFonts w:ascii="Comic Sans MS" w:eastAsia="Times New Roman" w:hAnsi="Comic Sans MS"/>
          <w:sz w:val="20"/>
          <w:szCs w:val="20"/>
        </w:rPr>
        <w:t>”</w:t>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sidRPr="002434CE">
        <w:rPr>
          <w:rFonts w:ascii="Comic Sans MS" w:hAnsi="Comic Sans MS" w:cs="Arial"/>
          <w:b/>
          <w:sz w:val="20"/>
          <w:szCs w:val="20"/>
        </w:rPr>
        <w:t>#</w:t>
      </w:r>
      <w:r>
        <w:rPr>
          <w:rFonts w:ascii="Comic Sans MS" w:hAnsi="Comic Sans MS" w:cs="Arial"/>
          <w:b/>
          <w:sz w:val="20"/>
          <w:szCs w:val="20"/>
        </w:rPr>
        <w:t>270</w:t>
      </w:r>
      <w:r w:rsidRPr="002434CE">
        <w:rPr>
          <w:rFonts w:ascii="Comic Sans MS" w:hAnsi="Comic Sans MS" w:cs="Arial"/>
          <w:b/>
          <w:sz w:val="20"/>
          <w:szCs w:val="20"/>
        </w:rPr>
        <w:t> BH</w:t>
      </w:r>
    </w:p>
    <w:p w:rsidR="00435584" w:rsidRPr="0021642B" w:rsidRDefault="00435584" w:rsidP="00435584">
      <w:pPr>
        <w:spacing w:after="120" w:line="240" w:lineRule="auto"/>
        <w:rPr>
          <w:rFonts w:ascii="Comic Sans MS" w:eastAsia="Times New Roman" w:hAnsi="Comic Sans MS"/>
          <w:sz w:val="20"/>
          <w:szCs w:val="20"/>
        </w:rPr>
      </w:pPr>
      <w:r w:rsidRPr="00F32A4E">
        <w:rPr>
          <w:rFonts w:ascii="Comic Sans MS" w:eastAsia="Times New Roman" w:hAnsi="Comic Sans MS"/>
          <w:b/>
          <w:bCs/>
          <w:kern w:val="28"/>
          <w:sz w:val="20"/>
          <w:szCs w:val="20"/>
          <w:lang w:val="en"/>
        </w:rPr>
        <w:t>*</w:t>
      </w:r>
      <w:r w:rsidRPr="00F32A4E">
        <w:rPr>
          <w:rFonts w:ascii="Comic Sans MS" w:hAnsi="Comic Sans MS"/>
          <w:b/>
          <w:sz w:val="20"/>
          <w:szCs w:val="20"/>
        </w:rPr>
        <w:t>Hymn</w:t>
      </w:r>
      <w:r w:rsidRPr="00F32A4E">
        <w:rPr>
          <w:rFonts w:ascii="Comic Sans MS" w:hAnsi="Comic Sans MS"/>
          <w:b/>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sidRPr="002434CE">
        <w:rPr>
          <w:rFonts w:ascii="Comic Sans MS" w:hAnsi="Comic Sans MS"/>
          <w:sz w:val="20"/>
          <w:szCs w:val="20"/>
          <w:lang w:val="en"/>
        </w:rPr>
        <w:t>“</w:t>
      </w:r>
      <w:r w:rsidRPr="00AD4B2F">
        <w:rPr>
          <w:rFonts w:ascii="Comic Sans MS" w:hAnsi="Comic Sans MS" w:cs="Arial"/>
          <w:sz w:val="20"/>
          <w:szCs w:val="20"/>
          <w:shd w:val="clear" w:color="auto" w:fill="FFFFFF"/>
        </w:rPr>
        <w:t>Christ Arose</w:t>
      </w:r>
      <w:r>
        <w:rPr>
          <w:rFonts w:ascii="Comic Sans MS" w:eastAsia="Times New Roman" w:hAnsi="Comic Sans MS"/>
          <w:sz w:val="20"/>
          <w:szCs w:val="20"/>
        </w:rPr>
        <w:t>”</w:t>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Pr>
          <w:rFonts w:ascii="Comic Sans MS" w:hAnsi="Comic Sans MS"/>
          <w:b/>
          <w:sz w:val="20"/>
          <w:szCs w:val="20"/>
          <w:lang w:val="en"/>
        </w:rPr>
        <w:tab/>
      </w:r>
      <w:r w:rsidRPr="002434CE">
        <w:rPr>
          <w:rFonts w:ascii="Comic Sans MS" w:hAnsi="Comic Sans MS" w:cs="Arial"/>
          <w:b/>
          <w:sz w:val="20"/>
          <w:szCs w:val="20"/>
        </w:rPr>
        <w:t>#</w:t>
      </w:r>
      <w:r>
        <w:rPr>
          <w:rFonts w:ascii="Comic Sans MS" w:hAnsi="Comic Sans MS" w:cs="Arial"/>
          <w:b/>
          <w:sz w:val="20"/>
          <w:szCs w:val="20"/>
        </w:rPr>
        <w:t>273</w:t>
      </w:r>
      <w:r w:rsidRPr="002434CE">
        <w:rPr>
          <w:rFonts w:ascii="Comic Sans MS" w:hAnsi="Comic Sans MS" w:cs="Arial"/>
          <w:b/>
          <w:sz w:val="20"/>
          <w:szCs w:val="20"/>
        </w:rPr>
        <w:t> BH</w:t>
      </w:r>
    </w:p>
    <w:p w:rsidR="007E0253" w:rsidRPr="00F32A4E" w:rsidRDefault="007E0253" w:rsidP="00A15F79">
      <w:pPr>
        <w:autoSpaceDE w:val="0"/>
        <w:autoSpaceDN w:val="0"/>
        <w:adjustRightInd w:val="0"/>
        <w:spacing w:before="240" w:after="240" w:line="240" w:lineRule="auto"/>
        <w:jc w:val="center"/>
        <w:rPr>
          <w:rFonts w:ascii="Comic Sans MS" w:eastAsia="Times New Roman" w:hAnsi="Comic Sans MS"/>
          <w:b/>
          <w:bCs/>
          <w:kern w:val="28"/>
          <w:szCs w:val="20"/>
          <w:lang w:val="en"/>
        </w:rPr>
      </w:pPr>
      <w:r w:rsidRPr="00F32A4E">
        <w:rPr>
          <w:rFonts w:ascii="Comic Sans MS" w:eastAsia="Times New Roman" w:hAnsi="Comic Sans MS"/>
          <w:b/>
          <w:kern w:val="28"/>
          <w:szCs w:val="20"/>
          <w:lang w:val="en"/>
        </w:rPr>
        <w:sym w:font="Wingdings" w:char="F09A"/>
      </w:r>
      <w:r w:rsidRPr="00F32A4E">
        <w:rPr>
          <w:rFonts w:ascii="Comic Sans MS" w:eastAsia="Times New Roman" w:hAnsi="Comic Sans MS"/>
          <w:b/>
          <w:kern w:val="28"/>
          <w:szCs w:val="20"/>
          <w:lang w:val="en"/>
        </w:rPr>
        <w:t xml:space="preserve"> PROCLAMATION OF THE WORD </w:t>
      </w:r>
      <w:r w:rsidRPr="00F32A4E">
        <w:rPr>
          <w:rFonts w:ascii="Comic Sans MS" w:eastAsia="Times New Roman" w:hAnsi="Comic Sans MS"/>
          <w:b/>
          <w:kern w:val="28"/>
          <w:szCs w:val="20"/>
          <w:lang w:val="en"/>
        </w:rPr>
        <w:sym w:font="Wingdings" w:char="F09B"/>
      </w:r>
    </w:p>
    <w:p w:rsidR="005339D2" w:rsidRPr="00467DBD" w:rsidRDefault="001B16AA" w:rsidP="00A95639">
      <w:pPr>
        <w:autoSpaceDE w:val="0"/>
        <w:autoSpaceDN w:val="0"/>
        <w:adjustRightInd w:val="0"/>
        <w:spacing w:after="120" w:line="240" w:lineRule="auto"/>
        <w:rPr>
          <w:b/>
          <w:szCs w:val="20"/>
        </w:rPr>
      </w:pPr>
      <w:r>
        <w:rPr>
          <w:rFonts w:ascii="Comic Sans MS" w:eastAsia="Times New Roman" w:hAnsi="Comic Sans MS"/>
          <w:b/>
          <w:bCs/>
          <w:sz w:val="20"/>
          <w:szCs w:val="20"/>
        </w:rPr>
        <w:t>Gospel</w:t>
      </w:r>
      <w:r w:rsidR="007E0253">
        <w:rPr>
          <w:rFonts w:ascii="Comic Sans MS" w:eastAsia="Times New Roman" w:hAnsi="Comic Sans MS"/>
          <w:b/>
          <w:bCs/>
          <w:sz w:val="20"/>
          <w:szCs w:val="20"/>
        </w:rPr>
        <w:t xml:space="preserve"> </w:t>
      </w:r>
      <w:r w:rsidR="007E0253" w:rsidRPr="003E2C93">
        <w:rPr>
          <w:rFonts w:ascii="Comic Sans MS" w:eastAsia="Times New Roman" w:hAnsi="Comic Sans MS"/>
          <w:b/>
          <w:kern w:val="28"/>
          <w:sz w:val="20"/>
          <w:szCs w:val="20"/>
        </w:rPr>
        <w:t>Reading</w:t>
      </w:r>
      <w:r w:rsidR="007E0253">
        <w:rPr>
          <w:rFonts w:ascii="Comic Sans MS" w:hAnsi="Comic Sans MS"/>
          <w:sz w:val="20"/>
          <w:szCs w:val="20"/>
        </w:rPr>
        <w:tab/>
      </w:r>
      <w:r w:rsidR="007E0253">
        <w:rPr>
          <w:rFonts w:ascii="Comic Sans MS" w:hAnsi="Comic Sans MS"/>
          <w:sz w:val="20"/>
          <w:szCs w:val="20"/>
        </w:rPr>
        <w:tab/>
      </w:r>
      <w:r w:rsidR="007E0253">
        <w:rPr>
          <w:rFonts w:ascii="Comic Sans MS" w:hAnsi="Comic Sans MS"/>
          <w:sz w:val="20"/>
          <w:szCs w:val="20"/>
        </w:rPr>
        <w:tab/>
      </w:r>
      <w:r w:rsidR="00CC0FAD">
        <w:rPr>
          <w:rFonts w:ascii="Comic Sans MS" w:hAnsi="Comic Sans MS"/>
          <w:sz w:val="20"/>
          <w:szCs w:val="20"/>
        </w:rPr>
        <w:tab/>
      </w:r>
      <w:r w:rsidR="00CC0FAD">
        <w:rPr>
          <w:rFonts w:ascii="Comic Sans MS" w:hAnsi="Comic Sans MS"/>
          <w:sz w:val="20"/>
          <w:szCs w:val="20"/>
        </w:rPr>
        <w:tab/>
      </w:r>
      <w:r w:rsidR="008242C0">
        <w:rPr>
          <w:rFonts w:ascii="Comic Sans MS" w:hAnsi="Comic Sans MS"/>
          <w:sz w:val="20"/>
          <w:szCs w:val="20"/>
        </w:rPr>
        <w:t>Luke 24:1-12</w:t>
      </w:r>
      <w:r w:rsidR="007E0253" w:rsidRPr="00AB7CED">
        <w:rPr>
          <w:rFonts w:ascii="Comic Sans MS" w:hAnsi="Comic Sans MS"/>
          <w:sz w:val="20"/>
          <w:szCs w:val="20"/>
        </w:rPr>
        <w:t>;</w:t>
      </w:r>
      <w:r w:rsidR="00CE523A">
        <w:rPr>
          <w:rFonts w:ascii="Comic Sans MS" w:hAnsi="Comic Sans MS"/>
          <w:sz w:val="20"/>
          <w:szCs w:val="20"/>
        </w:rPr>
        <w:tab/>
      </w:r>
      <w:r w:rsidR="00CE523A">
        <w:rPr>
          <w:rFonts w:ascii="Comic Sans MS" w:hAnsi="Comic Sans MS"/>
          <w:sz w:val="20"/>
          <w:szCs w:val="20"/>
        </w:rPr>
        <w:tab/>
      </w:r>
      <w:r w:rsidR="007E0253">
        <w:rPr>
          <w:rFonts w:ascii="Comic Sans MS" w:hAnsi="Comic Sans MS"/>
          <w:sz w:val="20"/>
          <w:szCs w:val="20"/>
        </w:rPr>
        <w:tab/>
      </w:r>
      <w:r w:rsidR="007E0253">
        <w:rPr>
          <w:rFonts w:ascii="Comic Sans MS" w:hAnsi="Comic Sans MS"/>
          <w:sz w:val="20"/>
          <w:szCs w:val="20"/>
        </w:rPr>
        <w:tab/>
      </w:r>
      <w:r w:rsidR="007E0253">
        <w:rPr>
          <w:rFonts w:ascii="Comic Sans MS" w:hAnsi="Comic Sans MS"/>
          <w:sz w:val="20"/>
          <w:szCs w:val="20"/>
        </w:rPr>
        <w:tab/>
      </w:r>
      <w:r w:rsidR="007E0253">
        <w:rPr>
          <w:rFonts w:ascii="Comic Sans MS" w:hAnsi="Comic Sans MS"/>
          <w:iCs/>
          <w:sz w:val="20"/>
          <w:szCs w:val="20"/>
          <w:lang w:val="en"/>
        </w:rPr>
        <w:tab/>
      </w:r>
      <w:r w:rsidR="007E0253">
        <w:rPr>
          <w:rFonts w:ascii="Comic Sans MS" w:hAnsi="Comic Sans MS"/>
          <w:iCs/>
          <w:sz w:val="20"/>
          <w:szCs w:val="20"/>
          <w:lang w:val="en"/>
        </w:rPr>
        <w:tab/>
      </w:r>
      <w:r w:rsidR="007E0253">
        <w:rPr>
          <w:rFonts w:ascii="Comic Sans MS" w:hAnsi="Comic Sans MS"/>
          <w:iCs/>
          <w:sz w:val="20"/>
          <w:szCs w:val="20"/>
          <w:lang w:val="en"/>
        </w:rPr>
        <w:tab/>
      </w:r>
      <w:r w:rsidR="009E24FF">
        <w:rPr>
          <w:rFonts w:ascii="Comic Sans MS" w:hAnsi="Comic Sans MS"/>
          <w:iCs/>
          <w:sz w:val="20"/>
          <w:szCs w:val="20"/>
          <w:lang w:val="en"/>
        </w:rPr>
        <w:tab/>
      </w:r>
      <w:r w:rsidR="009E24FF">
        <w:rPr>
          <w:rFonts w:ascii="Comic Sans MS" w:hAnsi="Comic Sans MS"/>
          <w:iCs/>
          <w:sz w:val="20"/>
          <w:szCs w:val="20"/>
          <w:lang w:val="en"/>
        </w:rPr>
        <w:tab/>
      </w:r>
      <w:r w:rsidR="00CC0FAD">
        <w:rPr>
          <w:rFonts w:ascii="Comic Sans MS" w:hAnsi="Comic Sans MS"/>
          <w:iCs/>
          <w:sz w:val="20"/>
          <w:szCs w:val="20"/>
          <w:lang w:val="en"/>
        </w:rPr>
        <w:tab/>
      </w:r>
      <w:r w:rsidR="007F1C64">
        <w:rPr>
          <w:rFonts w:ascii="Comic Sans MS" w:eastAsia="Times New Roman" w:hAnsi="Comic Sans MS"/>
          <w:bCs/>
          <w:kern w:val="28"/>
          <w:sz w:val="20"/>
          <w:szCs w:val="20"/>
        </w:rPr>
        <w:t>Pastor</w:t>
      </w:r>
    </w:p>
    <w:p w:rsidR="00D10CEB" w:rsidRPr="00B44AB5" w:rsidRDefault="00D10CEB" w:rsidP="00A95639">
      <w:pPr>
        <w:spacing w:after="120" w:line="240" w:lineRule="auto"/>
        <w:ind w:left="720" w:hanging="720"/>
        <w:jc w:val="both"/>
        <w:rPr>
          <w:rFonts w:ascii="Comic Sans MS" w:eastAsia="Times New Roman" w:hAnsi="Comic Sans MS"/>
          <w:b/>
          <w:bCs/>
          <w:kern w:val="28"/>
          <w:sz w:val="20"/>
          <w:szCs w:val="20"/>
        </w:rPr>
      </w:pPr>
      <w:r w:rsidRPr="00B44AB5">
        <w:rPr>
          <w:rFonts w:ascii="Comic Sans MS" w:eastAsia="Times New Roman" w:hAnsi="Comic Sans MS"/>
          <w:b/>
          <w:bCs/>
          <w:kern w:val="28"/>
          <w:sz w:val="20"/>
          <w:szCs w:val="20"/>
          <w:lang w:val="en"/>
        </w:rPr>
        <w:t>Concerns and Prayers/Lord’s Prayer</w:t>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
          <w:bCs/>
          <w:kern w:val="28"/>
          <w:sz w:val="20"/>
          <w:szCs w:val="20"/>
          <w:lang w:val="en"/>
        </w:rPr>
        <w:tab/>
      </w:r>
      <w:r w:rsidRPr="00B44AB5">
        <w:rPr>
          <w:rFonts w:ascii="Comic Sans MS" w:eastAsia="Times New Roman" w:hAnsi="Comic Sans MS"/>
          <w:bCs/>
          <w:kern w:val="28"/>
          <w:sz w:val="20"/>
          <w:szCs w:val="20"/>
          <w:lang w:val="en"/>
        </w:rPr>
        <w:tab/>
      </w:r>
      <w:r w:rsidRPr="00B44AB5">
        <w:rPr>
          <w:rFonts w:ascii="Comic Sans MS" w:eastAsia="Times New Roman" w:hAnsi="Comic Sans MS"/>
          <w:kern w:val="28"/>
          <w:sz w:val="20"/>
          <w:szCs w:val="20"/>
          <w:lang w:val="en"/>
        </w:rPr>
        <w:tab/>
      </w:r>
      <w:r w:rsidR="007F1C64">
        <w:rPr>
          <w:rFonts w:ascii="Comic Sans MS" w:eastAsia="Times New Roman" w:hAnsi="Comic Sans MS"/>
          <w:bCs/>
          <w:kern w:val="28"/>
          <w:sz w:val="20"/>
          <w:szCs w:val="20"/>
        </w:rPr>
        <w:t>Pastor</w:t>
      </w:r>
    </w:p>
    <w:p w:rsidR="000746D5" w:rsidRDefault="00467DBD" w:rsidP="00A95639">
      <w:pPr>
        <w:spacing w:after="120" w:line="240" w:lineRule="auto"/>
        <w:rPr>
          <w:rFonts w:ascii="Comic Sans MS" w:hAnsi="Comic Sans MS"/>
          <w:sz w:val="20"/>
          <w:szCs w:val="20"/>
        </w:rPr>
      </w:pPr>
      <w:r>
        <w:rPr>
          <w:rFonts w:ascii="Comic Sans MS" w:hAnsi="Comic Sans MS"/>
          <w:b/>
          <w:sz w:val="20"/>
          <w:szCs w:val="20"/>
        </w:rPr>
        <w:t>Special Music</w:t>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sidRPr="00467DBD">
        <w:rPr>
          <w:rFonts w:ascii="Comic Sans MS" w:hAnsi="Comic Sans MS"/>
          <w:sz w:val="20"/>
          <w:szCs w:val="20"/>
        </w:rPr>
        <w:t>David Cost</w:t>
      </w:r>
    </w:p>
    <w:p w:rsidR="00467DBD" w:rsidRDefault="004E2990" w:rsidP="00A95639">
      <w:pPr>
        <w:spacing w:after="120" w:line="240" w:lineRule="auto"/>
        <w:rPr>
          <w:rFonts w:ascii="Comic Sans MS" w:hAnsi="Comic Sans MS"/>
          <w:b/>
          <w:sz w:val="20"/>
          <w:szCs w:val="20"/>
        </w:rPr>
      </w:pPr>
      <w:r>
        <w:rPr>
          <w:rFonts w:ascii="Comic Sans MS" w:hAnsi="Comic Sans MS"/>
          <w:b/>
          <w:sz w:val="20"/>
          <w:szCs w:val="20"/>
        </w:rPr>
        <w:t>Special Music</w:t>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Pr>
          <w:rFonts w:ascii="Comic Sans MS" w:hAnsi="Comic Sans MS"/>
          <w:b/>
          <w:sz w:val="20"/>
          <w:szCs w:val="20"/>
        </w:rPr>
        <w:tab/>
      </w:r>
      <w:r w:rsidR="00467DBD">
        <w:rPr>
          <w:rFonts w:ascii="Comic Sans MS" w:hAnsi="Comic Sans MS"/>
          <w:sz w:val="20"/>
          <w:szCs w:val="20"/>
        </w:rPr>
        <w:t>David Piatt</w:t>
      </w:r>
    </w:p>
    <w:p w:rsidR="00467DBD" w:rsidRPr="00AB75C3" w:rsidRDefault="00467DBD" w:rsidP="00A95639">
      <w:pPr>
        <w:spacing w:after="120" w:line="240" w:lineRule="auto"/>
        <w:rPr>
          <w:rFonts w:ascii="Comic Sans MS" w:eastAsia="Times New Roman" w:hAnsi="Comic Sans MS"/>
          <w:color w:val="000000"/>
          <w:sz w:val="20"/>
          <w:szCs w:val="20"/>
        </w:rPr>
      </w:pPr>
    </w:p>
    <w:p w:rsidR="00AB1AC3" w:rsidRPr="00AB1AC3" w:rsidRDefault="00AE660C" w:rsidP="00AB1AC3">
      <w:pPr>
        <w:spacing w:after="120" w:line="240" w:lineRule="auto"/>
        <w:rPr>
          <w:rFonts w:ascii="Comic Sans MS" w:hAnsi="Comic Sans MS"/>
          <w:b/>
          <w:sz w:val="20"/>
          <w:szCs w:val="20"/>
        </w:rPr>
      </w:pPr>
      <w:r w:rsidRPr="003E2C93">
        <w:rPr>
          <w:rFonts w:ascii="Comic Sans MS" w:eastAsia="Times New Roman" w:hAnsi="Comic Sans MS"/>
          <w:b/>
          <w:kern w:val="28"/>
          <w:sz w:val="20"/>
          <w:szCs w:val="20"/>
        </w:rPr>
        <w:t>S</w:t>
      </w:r>
      <w:r>
        <w:rPr>
          <w:rFonts w:ascii="Comic Sans MS" w:eastAsia="Times New Roman" w:hAnsi="Comic Sans MS"/>
          <w:b/>
          <w:kern w:val="28"/>
          <w:sz w:val="20"/>
          <w:szCs w:val="20"/>
        </w:rPr>
        <w:t>ermon</w:t>
      </w:r>
      <w:r>
        <w:rPr>
          <w:rFonts w:ascii="Comic Sans MS" w:eastAsia="Times New Roman" w:hAnsi="Comic Sans MS"/>
          <w:b/>
          <w:kern w:val="28"/>
          <w:sz w:val="20"/>
          <w:szCs w:val="20"/>
        </w:rPr>
        <w:tab/>
      </w:r>
      <w:r>
        <w:rPr>
          <w:rFonts w:ascii="Comic Sans MS" w:eastAsia="Times New Roman" w:hAnsi="Comic Sans MS"/>
          <w:b/>
          <w:kern w:val="28"/>
          <w:sz w:val="20"/>
          <w:szCs w:val="20"/>
        </w:rPr>
        <w:tab/>
      </w:r>
      <w:r>
        <w:rPr>
          <w:rFonts w:ascii="Comic Sans MS" w:eastAsia="Times New Roman" w:hAnsi="Comic Sans MS"/>
          <w:b/>
          <w:kern w:val="28"/>
          <w:sz w:val="20"/>
          <w:szCs w:val="20"/>
        </w:rPr>
        <w:tab/>
        <w:t xml:space="preserve"> </w:t>
      </w:r>
      <w:r w:rsidRPr="003E2C93">
        <w:rPr>
          <w:rFonts w:ascii="Comic Sans MS" w:eastAsia="Times New Roman" w:hAnsi="Comic Sans MS"/>
          <w:kern w:val="28"/>
          <w:sz w:val="20"/>
          <w:szCs w:val="20"/>
        </w:rPr>
        <w:tab/>
      </w:r>
      <w:r w:rsidRPr="003E2C93">
        <w:rPr>
          <w:rFonts w:ascii="Comic Sans MS" w:eastAsia="Times New Roman" w:hAnsi="Comic Sans MS"/>
          <w:kern w:val="28"/>
          <w:sz w:val="20"/>
          <w:szCs w:val="20"/>
        </w:rPr>
        <w:tab/>
      </w:r>
      <w:r w:rsidRPr="003E2C93">
        <w:rPr>
          <w:rFonts w:ascii="Comic Sans MS" w:eastAsia="Times New Roman" w:hAnsi="Comic Sans MS"/>
          <w:kern w:val="28"/>
          <w:sz w:val="20"/>
          <w:szCs w:val="20"/>
        </w:rPr>
        <w:tab/>
      </w:r>
      <w:r w:rsidRPr="003E2C93">
        <w:rPr>
          <w:rFonts w:ascii="Comic Sans MS" w:eastAsia="Times New Roman" w:hAnsi="Comic Sans MS"/>
          <w:kern w:val="28"/>
          <w:sz w:val="20"/>
          <w:szCs w:val="20"/>
        </w:rPr>
        <w:tab/>
      </w:r>
      <w:r w:rsidRPr="003E2C93">
        <w:rPr>
          <w:rFonts w:ascii="Comic Sans MS" w:eastAsia="Times New Roman" w:hAnsi="Comic Sans MS"/>
          <w:kern w:val="28"/>
          <w:sz w:val="20"/>
          <w:szCs w:val="20"/>
        </w:rPr>
        <w:tab/>
      </w:r>
      <w:r w:rsidR="00D40E03">
        <w:rPr>
          <w:rFonts w:ascii="Comic Sans MS" w:hAnsi="Comic Sans MS"/>
          <w:sz w:val="20"/>
          <w:szCs w:val="20"/>
        </w:rPr>
        <w:t>Luke 24:1-12</w:t>
      </w:r>
      <w:r w:rsidRPr="00AB7CED">
        <w:rPr>
          <w:rFonts w:ascii="Comic Sans MS" w:hAnsi="Comic Sans MS"/>
          <w:sz w:val="20"/>
          <w:szCs w:val="20"/>
        </w:rPr>
        <w:t>;</w:t>
      </w:r>
      <w:r w:rsidR="00A231A3">
        <w:rPr>
          <w:rFonts w:ascii="Comic Sans MS" w:hAnsi="Comic Sans MS"/>
          <w:sz w:val="20"/>
          <w:szCs w:val="20"/>
        </w:rPr>
        <w:tab/>
      </w:r>
      <w:r w:rsidR="000306EB">
        <w:rPr>
          <w:rFonts w:ascii="Comic Sans MS" w:hAnsi="Comic Sans MS"/>
          <w:sz w:val="20"/>
          <w:szCs w:val="20"/>
        </w:rPr>
        <w:tab/>
      </w:r>
      <w:r w:rsidR="000306EB">
        <w:rPr>
          <w:rFonts w:ascii="Comic Sans MS" w:hAnsi="Comic Sans MS"/>
          <w:sz w:val="20"/>
          <w:szCs w:val="20"/>
        </w:rPr>
        <w:tab/>
      </w:r>
      <w:r w:rsidR="000306EB">
        <w:rPr>
          <w:rFonts w:ascii="Comic Sans MS" w:hAnsi="Comic Sans MS"/>
          <w:sz w:val="20"/>
          <w:szCs w:val="20"/>
        </w:rPr>
        <w:tab/>
      </w:r>
      <w:r w:rsidRPr="004852E6">
        <w:rPr>
          <w:rFonts w:ascii="Comic Sans MS" w:eastAsia="Times New Roman" w:hAnsi="Comic Sans MS"/>
          <w:bCs/>
          <w:kern w:val="28"/>
          <w:sz w:val="20"/>
          <w:szCs w:val="20"/>
        </w:rPr>
        <w:tab/>
      </w:r>
      <w:r>
        <w:rPr>
          <w:rFonts w:ascii="Comic Sans MS" w:eastAsia="Times New Roman" w:hAnsi="Comic Sans MS"/>
          <w:bCs/>
          <w:kern w:val="28"/>
          <w:sz w:val="20"/>
          <w:szCs w:val="20"/>
        </w:rPr>
        <w:tab/>
      </w:r>
      <w:r>
        <w:rPr>
          <w:rFonts w:ascii="Comic Sans MS" w:eastAsia="Times New Roman" w:hAnsi="Comic Sans MS"/>
          <w:bCs/>
          <w:kern w:val="28"/>
          <w:sz w:val="20"/>
          <w:szCs w:val="20"/>
        </w:rPr>
        <w:tab/>
      </w:r>
      <w:r>
        <w:rPr>
          <w:rFonts w:ascii="Comic Sans MS" w:eastAsia="Times New Roman" w:hAnsi="Comic Sans MS"/>
          <w:bCs/>
          <w:kern w:val="28"/>
          <w:sz w:val="20"/>
          <w:szCs w:val="20"/>
        </w:rPr>
        <w:tab/>
      </w:r>
      <w:r>
        <w:rPr>
          <w:rFonts w:ascii="Comic Sans MS" w:eastAsia="Times New Roman" w:hAnsi="Comic Sans MS"/>
          <w:bCs/>
          <w:kern w:val="28"/>
          <w:sz w:val="20"/>
          <w:szCs w:val="20"/>
        </w:rPr>
        <w:tab/>
      </w:r>
      <w:r>
        <w:rPr>
          <w:rFonts w:ascii="Comic Sans MS" w:eastAsia="Times New Roman" w:hAnsi="Comic Sans MS"/>
          <w:bCs/>
          <w:kern w:val="28"/>
          <w:sz w:val="20"/>
          <w:szCs w:val="20"/>
        </w:rPr>
        <w:tab/>
      </w:r>
      <w:r w:rsidR="007F1C64">
        <w:rPr>
          <w:rFonts w:ascii="Comic Sans MS" w:eastAsia="Times New Roman" w:hAnsi="Comic Sans MS"/>
          <w:bCs/>
          <w:kern w:val="28"/>
          <w:sz w:val="20"/>
          <w:szCs w:val="20"/>
        </w:rPr>
        <w:tab/>
        <w:t>Pastor</w:t>
      </w:r>
    </w:p>
    <w:p w:rsidR="00AE660C" w:rsidRPr="00EE74EB" w:rsidRDefault="00AB1AC3" w:rsidP="00AB1AC3">
      <w:pPr>
        <w:pStyle w:val="Heading2"/>
        <w:spacing w:before="0"/>
        <w:jc w:val="center"/>
        <w:rPr>
          <w:rFonts w:ascii="ProseAntique" w:hAnsi="ProseAntique"/>
          <w:i/>
          <w:smallCaps/>
          <w:color w:val="006600"/>
          <w:sz w:val="40"/>
          <w:szCs w:val="36"/>
        </w:rPr>
      </w:pPr>
      <w:r w:rsidRPr="00EE74EB">
        <w:rPr>
          <w:rFonts w:ascii="ProseAntique" w:hAnsi="ProseAntique"/>
          <w:i/>
          <w:smallCaps/>
          <w:color w:val="006600"/>
          <w:sz w:val="40"/>
          <w:szCs w:val="36"/>
        </w:rPr>
        <w:t xml:space="preserve"> </w:t>
      </w:r>
      <w:r w:rsidR="00816FB2" w:rsidRPr="00EE74EB">
        <w:rPr>
          <w:rFonts w:ascii="ProseAntique" w:hAnsi="ProseAntique"/>
          <w:i/>
          <w:smallCaps/>
          <w:color w:val="006600"/>
          <w:sz w:val="40"/>
          <w:szCs w:val="36"/>
        </w:rPr>
        <w:t>“</w:t>
      </w:r>
      <w:r w:rsidR="004E442E">
        <w:rPr>
          <w:rFonts w:ascii="ProseAntique" w:hAnsi="ProseAntique"/>
          <w:i/>
          <w:smallCaps/>
          <w:color w:val="006600"/>
          <w:sz w:val="40"/>
          <w:szCs w:val="36"/>
        </w:rPr>
        <w:t>Christ is Risen</w:t>
      </w:r>
      <w:r>
        <w:rPr>
          <w:rFonts w:ascii="ProseAntique" w:hAnsi="ProseAntique"/>
          <w:i/>
          <w:smallCaps/>
          <w:color w:val="006600"/>
          <w:sz w:val="40"/>
          <w:szCs w:val="36"/>
        </w:rPr>
        <w:t xml:space="preserve"> Indeed</w:t>
      </w:r>
      <w:r w:rsidR="004E442E">
        <w:rPr>
          <w:rFonts w:ascii="ProseAntique" w:hAnsi="ProseAntique"/>
          <w:i/>
          <w:smallCaps/>
          <w:color w:val="006600"/>
          <w:sz w:val="40"/>
          <w:szCs w:val="36"/>
        </w:rPr>
        <w:t>!”</w:t>
      </w:r>
    </w:p>
    <w:p w:rsidR="00AE660C" w:rsidRDefault="00AE660C" w:rsidP="00AE660C">
      <w:pPr>
        <w:spacing w:before="240" w:after="120" w:line="240" w:lineRule="auto"/>
        <w:ind w:right="-23"/>
        <w:jc w:val="center"/>
        <w:rPr>
          <w:rFonts w:ascii="Comic Sans MS" w:eastAsia="Times New Roman" w:hAnsi="Comic Sans MS"/>
          <w:b/>
          <w:bCs/>
          <w:kern w:val="28"/>
          <w:szCs w:val="20"/>
          <w:lang w:val="en"/>
        </w:rPr>
      </w:pPr>
      <w:r w:rsidRPr="00277B02">
        <w:rPr>
          <w:rFonts w:ascii="Comic Sans MS" w:eastAsia="Times New Roman" w:hAnsi="Comic Sans MS"/>
          <w:b/>
          <w:bCs/>
          <w:kern w:val="28"/>
          <w:szCs w:val="20"/>
          <w:lang w:val="en"/>
        </w:rPr>
        <w:sym w:font="Wingdings" w:char="F09A"/>
      </w:r>
      <w:r w:rsidRPr="00277B02">
        <w:rPr>
          <w:rFonts w:ascii="Comic Sans MS" w:eastAsia="Times New Roman" w:hAnsi="Comic Sans MS"/>
          <w:b/>
          <w:bCs/>
          <w:kern w:val="28"/>
          <w:szCs w:val="20"/>
          <w:lang w:val="en"/>
        </w:rPr>
        <w:t xml:space="preserve"> RESPONSE TO THE WORD </w:t>
      </w:r>
      <w:r w:rsidRPr="00277B02">
        <w:rPr>
          <w:rFonts w:ascii="Comic Sans MS" w:eastAsia="Times New Roman" w:hAnsi="Comic Sans MS"/>
          <w:b/>
          <w:bCs/>
          <w:kern w:val="28"/>
          <w:szCs w:val="20"/>
          <w:lang w:val="en"/>
        </w:rPr>
        <w:sym w:font="Wingdings" w:char="F09B"/>
      </w:r>
    </w:p>
    <w:p w:rsidR="00467DBD" w:rsidRPr="00D7185A" w:rsidRDefault="00467DBD" w:rsidP="00467DBD">
      <w:pPr>
        <w:spacing w:before="240" w:after="120" w:line="240" w:lineRule="auto"/>
        <w:ind w:right="-23"/>
        <w:rPr>
          <w:rFonts w:ascii="Comic Sans MS" w:eastAsia="Times New Roman" w:hAnsi="Comic Sans MS"/>
          <w:b/>
          <w:bCs/>
          <w:kern w:val="28"/>
          <w:sz w:val="20"/>
          <w:szCs w:val="20"/>
          <w:lang w:val="en"/>
        </w:rPr>
      </w:pPr>
      <w:r w:rsidRPr="00D7185A">
        <w:rPr>
          <w:rFonts w:ascii="Comic Sans MS" w:eastAsia="Times New Roman" w:hAnsi="Comic Sans MS"/>
          <w:b/>
          <w:bCs/>
          <w:kern w:val="28"/>
          <w:sz w:val="20"/>
          <w:szCs w:val="20"/>
          <w:lang w:val="en"/>
        </w:rPr>
        <w:t>Hymn</w:t>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Cs/>
          <w:kern w:val="28"/>
          <w:sz w:val="20"/>
          <w:szCs w:val="20"/>
          <w:lang w:val="en"/>
        </w:rPr>
        <w:t>“</w:t>
      </w:r>
      <w:r w:rsidR="0083322E" w:rsidRPr="00D7185A">
        <w:rPr>
          <w:rFonts w:ascii="Comic Sans MS" w:eastAsia="Times New Roman" w:hAnsi="Comic Sans MS"/>
          <w:bCs/>
          <w:kern w:val="28"/>
          <w:sz w:val="20"/>
          <w:szCs w:val="20"/>
          <w:lang w:val="en"/>
        </w:rPr>
        <w:t>Alleluia!  Alleluia!”</w:t>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ab/>
      </w:r>
      <w:r w:rsidR="0083322E" w:rsidRPr="00D7185A">
        <w:rPr>
          <w:rFonts w:ascii="Comic Sans MS" w:eastAsia="Times New Roman" w:hAnsi="Comic Sans MS"/>
          <w:b/>
          <w:bCs/>
          <w:kern w:val="28"/>
          <w:sz w:val="20"/>
          <w:szCs w:val="20"/>
          <w:lang w:val="en"/>
        </w:rPr>
        <w:tab/>
      </w:r>
      <w:r w:rsidR="007F1C64">
        <w:rPr>
          <w:rFonts w:ascii="Comic Sans MS" w:eastAsia="Times New Roman" w:hAnsi="Comic Sans MS"/>
          <w:b/>
          <w:bCs/>
          <w:kern w:val="28"/>
          <w:sz w:val="20"/>
          <w:szCs w:val="20"/>
          <w:lang w:val="en"/>
        </w:rPr>
        <w:tab/>
      </w:r>
      <w:r w:rsidR="00890D0F" w:rsidRPr="00D7185A">
        <w:rPr>
          <w:rFonts w:ascii="Comic Sans MS" w:eastAsia="Times New Roman" w:hAnsi="Comic Sans MS"/>
          <w:b/>
          <w:bCs/>
          <w:kern w:val="28"/>
          <w:sz w:val="20"/>
          <w:szCs w:val="20"/>
          <w:lang w:val="en"/>
        </w:rPr>
        <w:t>#272 BH</w:t>
      </w:r>
    </w:p>
    <w:p w:rsidR="00117FAD" w:rsidRPr="0004089A" w:rsidRDefault="00117FAD" w:rsidP="00B135DC">
      <w:pPr>
        <w:widowControl w:val="0"/>
        <w:spacing w:after="0" w:line="240" w:lineRule="auto"/>
        <w:rPr>
          <w:rFonts w:ascii="Comic Sans MS" w:hAnsi="Comic Sans MS"/>
          <w:sz w:val="20"/>
          <w:szCs w:val="20"/>
        </w:rPr>
      </w:pPr>
      <w:r w:rsidRPr="0004089A">
        <w:rPr>
          <w:rFonts w:ascii="Comic Sans MS" w:hAnsi="Comic Sans MS"/>
          <w:b/>
          <w:bCs/>
          <w:spacing w:val="-4"/>
          <w:kern w:val="28"/>
          <w:sz w:val="20"/>
          <w:szCs w:val="20"/>
          <w:lang w:val="en"/>
        </w:rPr>
        <w:t>*</w:t>
      </w:r>
      <w:r>
        <w:rPr>
          <w:rFonts w:ascii="Comic Sans MS" w:hAnsi="Comic Sans MS"/>
          <w:b/>
          <w:bCs/>
          <w:spacing w:val="-4"/>
          <w:kern w:val="28"/>
          <w:sz w:val="20"/>
          <w:szCs w:val="20"/>
          <w:lang w:val="en"/>
        </w:rPr>
        <w:t xml:space="preserve">Confession of Sins </w:t>
      </w:r>
      <w:r w:rsidRPr="0004089A">
        <w:rPr>
          <w:rFonts w:ascii="Comic Sans MS" w:hAnsi="Comic Sans MS"/>
          <w:b/>
          <w:i/>
          <w:sz w:val="20"/>
          <w:szCs w:val="20"/>
        </w:rPr>
        <w:t>(</w:t>
      </w:r>
      <w:r w:rsidR="005A7BD5">
        <w:rPr>
          <w:rFonts w:ascii="Comic Sans MS" w:hAnsi="Comic Sans MS"/>
          <w:b/>
          <w:i/>
          <w:sz w:val="20"/>
          <w:szCs w:val="20"/>
        </w:rPr>
        <w:t>Unison</w:t>
      </w:r>
      <w:r w:rsidRPr="0004089A">
        <w:rPr>
          <w:rFonts w:ascii="Comic Sans MS" w:hAnsi="Comic Sans MS"/>
          <w:b/>
          <w:i/>
          <w:sz w:val="20"/>
          <w:szCs w:val="20"/>
        </w:rPr>
        <w:t>)</w:t>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sidRPr="0004089A">
        <w:rPr>
          <w:rFonts w:ascii="Comic Sans MS" w:hAnsi="Comic Sans MS"/>
          <w:sz w:val="20"/>
          <w:szCs w:val="20"/>
        </w:rPr>
        <w:tab/>
      </w:r>
      <w:r>
        <w:rPr>
          <w:rFonts w:ascii="Comic Sans MS" w:hAnsi="Comic Sans MS"/>
          <w:sz w:val="20"/>
          <w:szCs w:val="20"/>
        </w:rPr>
        <w:tab/>
      </w:r>
      <w:r>
        <w:rPr>
          <w:rFonts w:ascii="Comic Sans MS" w:hAnsi="Comic Sans MS"/>
          <w:sz w:val="20"/>
          <w:szCs w:val="20"/>
        </w:rPr>
        <w:tab/>
      </w:r>
      <w:r w:rsidR="005A7BD5">
        <w:rPr>
          <w:rFonts w:ascii="Comic Sans MS" w:hAnsi="Comic Sans MS"/>
          <w:sz w:val="20"/>
          <w:szCs w:val="20"/>
        </w:rPr>
        <w:tab/>
      </w:r>
      <w:r w:rsidR="005A7BD5">
        <w:rPr>
          <w:rFonts w:ascii="Comic Sans MS" w:hAnsi="Comic Sans MS"/>
          <w:sz w:val="20"/>
          <w:szCs w:val="20"/>
        </w:rPr>
        <w:tab/>
      </w:r>
    </w:p>
    <w:p w:rsidR="00561816" w:rsidRPr="00F866B7" w:rsidRDefault="006D41A9" w:rsidP="00F866B7">
      <w:pPr>
        <w:autoSpaceDE w:val="0"/>
        <w:autoSpaceDN w:val="0"/>
        <w:adjustRightInd w:val="0"/>
        <w:spacing w:after="120" w:line="240" w:lineRule="auto"/>
        <w:ind w:right="-203"/>
        <w:jc w:val="center"/>
        <w:rPr>
          <w:rFonts w:ascii="Comic Sans MS" w:hAnsi="Comic Sans MS" w:cs="PalatinoLTStd-Roman"/>
          <w:spacing w:val="-2"/>
          <w:sz w:val="20"/>
          <w:szCs w:val="20"/>
        </w:rPr>
      </w:pPr>
      <w:r w:rsidRPr="00F866B7">
        <w:rPr>
          <w:rFonts w:ascii="Comic Sans MS" w:hAnsi="Comic Sans MS" w:cs="PalatinoLTStd-Roman"/>
          <w:smallCaps/>
          <w:spacing w:val="-2"/>
          <w:sz w:val="20"/>
          <w:szCs w:val="20"/>
        </w:rPr>
        <w:t>God</w:t>
      </w:r>
      <w:r w:rsidRPr="00F866B7">
        <w:rPr>
          <w:rFonts w:ascii="Comic Sans MS" w:hAnsi="Comic Sans MS" w:cs="PalatinoLTStd-Roman"/>
          <w:spacing w:val="-2"/>
          <w:sz w:val="20"/>
          <w:szCs w:val="20"/>
        </w:rPr>
        <w:t xml:space="preserve"> of life and love, we rejoice in our own salvation, but find it hard to forgive those who have hurt us. You call us to seek the paths of peace and blessing, </w:t>
      </w:r>
      <w:r w:rsidR="00193962" w:rsidRPr="00F866B7">
        <w:rPr>
          <w:rFonts w:ascii="Comic Sans MS" w:hAnsi="Comic Sans MS" w:cs="PalatinoLTStd-Roman"/>
          <w:spacing w:val="-2"/>
          <w:sz w:val="20"/>
          <w:szCs w:val="20"/>
        </w:rPr>
        <w:t xml:space="preserve">to be </w:t>
      </w:r>
      <w:r w:rsidR="00193962" w:rsidRPr="00F866B7">
        <w:rPr>
          <w:rFonts w:ascii="Comic Sans MS" w:hAnsi="Comic Sans MS" w:cs="PalatinoLTStd-Roman"/>
          <w:smallCaps/>
          <w:spacing w:val="-2"/>
          <w:sz w:val="20"/>
          <w:szCs w:val="20"/>
        </w:rPr>
        <w:t>Y</w:t>
      </w:r>
      <w:r w:rsidRPr="00F866B7">
        <w:rPr>
          <w:rFonts w:ascii="Comic Sans MS" w:hAnsi="Comic Sans MS" w:cs="PalatinoLTStd-Roman"/>
          <w:smallCaps/>
          <w:spacing w:val="-2"/>
          <w:sz w:val="20"/>
          <w:szCs w:val="20"/>
        </w:rPr>
        <w:t>our</w:t>
      </w:r>
      <w:r w:rsidRPr="00F866B7">
        <w:rPr>
          <w:rFonts w:ascii="Comic Sans MS" w:hAnsi="Comic Sans MS" w:cs="PalatinoLTStd-Roman"/>
          <w:spacing w:val="-2"/>
          <w:sz w:val="20"/>
          <w:szCs w:val="20"/>
        </w:rPr>
        <w:t xml:space="preserve"> face to everyone we meet, but it is easier sticking to well-traveled streets of anger and resentment. </w:t>
      </w:r>
      <w:r w:rsidRPr="00F866B7">
        <w:rPr>
          <w:rFonts w:ascii="Comic Sans MS" w:hAnsi="Comic Sans MS" w:cs="PalatinoLTStd-Roman"/>
          <w:smallCaps/>
          <w:spacing w:val="-2"/>
          <w:sz w:val="20"/>
          <w:szCs w:val="20"/>
        </w:rPr>
        <w:t>You</w:t>
      </w:r>
      <w:r w:rsidR="00193962" w:rsidRPr="00F866B7">
        <w:rPr>
          <w:rFonts w:ascii="Comic Sans MS" w:hAnsi="Comic Sans MS" w:cs="PalatinoLTStd-Roman"/>
          <w:spacing w:val="-2"/>
          <w:sz w:val="20"/>
          <w:szCs w:val="20"/>
        </w:rPr>
        <w:t xml:space="preserve"> call us to spread </w:t>
      </w:r>
      <w:r w:rsidR="00193962" w:rsidRPr="00F866B7">
        <w:rPr>
          <w:rFonts w:ascii="Comic Sans MS" w:hAnsi="Comic Sans MS" w:cs="PalatinoLTStd-Roman"/>
          <w:smallCaps/>
          <w:spacing w:val="-2"/>
          <w:sz w:val="20"/>
          <w:szCs w:val="20"/>
        </w:rPr>
        <w:t>Y</w:t>
      </w:r>
      <w:r w:rsidRPr="00F866B7">
        <w:rPr>
          <w:rFonts w:ascii="Comic Sans MS" w:hAnsi="Comic Sans MS" w:cs="PalatinoLTStd-Roman"/>
          <w:smallCaps/>
          <w:spacing w:val="-2"/>
          <w:sz w:val="20"/>
          <w:szCs w:val="20"/>
        </w:rPr>
        <w:t>our</w:t>
      </w:r>
      <w:r w:rsidRPr="00F866B7">
        <w:rPr>
          <w:rFonts w:ascii="Comic Sans MS" w:hAnsi="Comic Sans MS" w:cs="PalatinoLTStd-Roman"/>
          <w:spacing w:val="-2"/>
          <w:sz w:val="20"/>
          <w:szCs w:val="20"/>
        </w:rPr>
        <w:t xml:space="preserve"> word of resurrection,</w:t>
      </w:r>
      <w:r w:rsidR="00FC0B52" w:rsidRPr="00F866B7">
        <w:rPr>
          <w:rFonts w:ascii="Comic Sans MS" w:hAnsi="Comic Sans MS" w:cs="PalatinoLTStd-Roman"/>
          <w:spacing w:val="-2"/>
          <w:sz w:val="20"/>
          <w:szCs w:val="20"/>
        </w:rPr>
        <w:t xml:space="preserve"> </w:t>
      </w:r>
      <w:r w:rsidR="00193962" w:rsidRPr="00F866B7">
        <w:rPr>
          <w:rFonts w:ascii="Comic Sans MS" w:hAnsi="Comic Sans MS" w:cs="PalatinoLTStd-Roman"/>
          <w:spacing w:val="-2"/>
          <w:sz w:val="20"/>
          <w:szCs w:val="20"/>
        </w:rPr>
        <w:t>to witness to Y</w:t>
      </w:r>
      <w:r w:rsidRPr="00F866B7">
        <w:rPr>
          <w:rFonts w:ascii="Comic Sans MS" w:hAnsi="Comic Sans MS" w:cs="PalatinoLTStd-Roman"/>
          <w:spacing w:val="-2"/>
          <w:sz w:val="20"/>
          <w:szCs w:val="20"/>
        </w:rPr>
        <w:t>our love and grace for the world,</w:t>
      </w:r>
      <w:r w:rsidR="00FC0B52" w:rsidRPr="00F866B7">
        <w:rPr>
          <w:rFonts w:ascii="Comic Sans MS" w:hAnsi="Comic Sans MS" w:cs="PalatinoLTStd-Roman"/>
          <w:spacing w:val="-2"/>
          <w:sz w:val="20"/>
          <w:szCs w:val="20"/>
        </w:rPr>
        <w:t xml:space="preserve"> </w:t>
      </w:r>
      <w:r w:rsidRPr="00F866B7">
        <w:rPr>
          <w:rFonts w:ascii="Comic Sans MS" w:hAnsi="Comic Sans MS" w:cs="PalatinoLTStd-Roman"/>
          <w:spacing w:val="-2"/>
          <w:sz w:val="20"/>
          <w:szCs w:val="20"/>
        </w:rPr>
        <w:t>but our lips remain silent.</w:t>
      </w:r>
      <w:r w:rsidR="00FC0B52" w:rsidRPr="00F866B7">
        <w:rPr>
          <w:rFonts w:ascii="Comic Sans MS" w:hAnsi="Comic Sans MS" w:cs="PalatinoLTStd-Roman"/>
          <w:spacing w:val="-2"/>
          <w:sz w:val="20"/>
          <w:szCs w:val="20"/>
        </w:rPr>
        <w:t xml:space="preserve"> </w:t>
      </w:r>
      <w:r w:rsidRPr="00F866B7">
        <w:rPr>
          <w:rFonts w:ascii="Comic Sans MS" w:hAnsi="Comic Sans MS" w:cs="PalatinoLTStd-Roman"/>
          <w:spacing w:val="-2"/>
          <w:sz w:val="20"/>
          <w:szCs w:val="20"/>
        </w:rPr>
        <w:t xml:space="preserve">Forgive us, </w:t>
      </w:r>
      <w:r w:rsidRPr="00F866B7">
        <w:rPr>
          <w:rFonts w:ascii="Comic Sans MS" w:hAnsi="Comic Sans MS" w:cs="PalatinoLTStd-Roman"/>
          <w:smallCaps/>
          <w:spacing w:val="-2"/>
          <w:sz w:val="20"/>
          <w:szCs w:val="20"/>
        </w:rPr>
        <w:t>Holy One</w:t>
      </w:r>
      <w:r w:rsidRPr="00F866B7">
        <w:rPr>
          <w:rFonts w:ascii="Comic Sans MS" w:hAnsi="Comic Sans MS" w:cs="PalatinoLTStd-Roman"/>
          <w:spacing w:val="-2"/>
          <w:sz w:val="20"/>
          <w:szCs w:val="20"/>
        </w:rPr>
        <w:t>,</w:t>
      </w:r>
      <w:r w:rsidR="00FC0B52" w:rsidRPr="00F866B7">
        <w:rPr>
          <w:rFonts w:ascii="Comic Sans MS" w:hAnsi="Comic Sans MS" w:cs="PalatinoLTStd-Roman"/>
          <w:spacing w:val="-2"/>
          <w:sz w:val="20"/>
          <w:szCs w:val="20"/>
        </w:rPr>
        <w:t xml:space="preserve"> </w:t>
      </w:r>
      <w:r w:rsidRPr="00F866B7">
        <w:rPr>
          <w:rFonts w:ascii="Comic Sans MS" w:hAnsi="Comic Sans MS" w:cs="PalatinoLTStd-Roman"/>
          <w:spacing w:val="-2"/>
          <w:sz w:val="20"/>
          <w:szCs w:val="20"/>
        </w:rPr>
        <w:t>when we hold on to what we have,</w:t>
      </w:r>
      <w:r w:rsidR="00FC0B52" w:rsidRPr="00F866B7">
        <w:rPr>
          <w:rFonts w:ascii="Comic Sans MS" w:hAnsi="Comic Sans MS" w:cs="PalatinoLTStd-Roman"/>
          <w:spacing w:val="-2"/>
          <w:sz w:val="20"/>
          <w:szCs w:val="20"/>
        </w:rPr>
        <w:t xml:space="preserve"> </w:t>
      </w:r>
      <w:r w:rsidR="00F866B7" w:rsidRPr="00F866B7">
        <w:rPr>
          <w:rFonts w:ascii="Comic Sans MS" w:hAnsi="Comic Sans MS" w:cs="PalatinoLTStd-Roman"/>
          <w:spacing w:val="-2"/>
          <w:sz w:val="20"/>
          <w:szCs w:val="20"/>
        </w:rPr>
        <w:t xml:space="preserve">rather than share </w:t>
      </w:r>
      <w:r w:rsidR="00F866B7" w:rsidRPr="00F866B7">
        <w:rPr>
          <w:rFonts w:ascii="Comic Sans MS" w:hAnsi="Comic Sans MS" w:cs="PalatinoLTStd-Roman"/>
          <w:smallCaps/>
          <w:spacing w:val="-2"/>
          <w:sz w:val="20"/>
          <w:szCs w:val="20"/>
        </w:rPr>
        <w:t>Y</w:t>
      </w:r>
      <w:r w:rsidRPr="00F866B7">
        <w:rPr>
          <w:rFonts w:ascii="Comic Sans MS" w:hAnsi="Comic Sans MS" w:cs="PalatinoLTStd-Roman"/>
          <w:smallCaps/>
          <w:spacing w:val="-2"/>
          <w:sz w:val="20"/>
          <w:szCs w:val="20"/>
        </w:rPr>
        <w:t>our</w:t>
      </w:r>
      <w:r w:rsidRPr="00F866B7">
        <w:rPr>
          <w:rFonts w:ascii="Comic Sans MS" w:hAnsi="Comic Sans MS" w:cs="PalatinoLTStd-Roman"/>
          <w:spacing w:val="-2"/>
          <w:sz w:val="20"/>
          <w:szCs w:val="20"/>
        </w:rPr>
        <w:t xml:space="preserve"> gifts with the world. </w:t>
      </w:r>
      <w:r w:rsidR="00561816" w:rsidRPr="00F866B7">
        <w:rPr>
          <w:rFonts w:ascii="Comic Sans MS" w:hAnsi="Comic Sans MS" w:cs="PalatinoLTStd-Roman"/>
          <w:spacing w:val="-2"/>
          <w:sz w:val="20"/>
          <w:szCs w:val="20"/>
        </w:rPr>
        <w:t>Amen.</w:t>
      </w:r>
    </w:p>
    <w:p w:rsidR="00117FAD" w:rsidRPr="00960348" w:rsidRDefault="00117FAD" w:rsidP="00B135DC">
      <w:pPr>
        <w:shd w:val="clear" w:color="auto" w:fill="FFFFFF"/>
        <w:spacing w:after="0" w:line="240" w:lineRule="auto"/>
        <w:textAlignment w:val="baseline"/>
        <w:rPr>
          <w:rFonts w:ascii="Comic Sans MS" w:hAnsi="Comic Sans MS"/>
          <w:sz w:val="20"/>
          <w:szCs w:val="20"/>
        </w:rPr>
      </w:pPr>
      <w:r w:rsidRPr="00960348">
        <w:rPr>
          <w:rFonts w:ascii="Comic Sans MS" w:eastAsia="Times New Roman" w:hAnsi="Comic Sans MS"/>
          <w:b/>
          <w:bCs/>
          <w:kern w:val="28"/>
          <w:sz w:val="20"/>
          <w:szCs w:val="20"/>
          <w:lang w:val="en"/>
        </w:rPr>
        <w:t>*Words of Assurance</w:t>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r w:rsidRPr="00960348">
        <w:rPr>
          <w:rFonts w:ascii="Comic Sans MS" w:eastAsia="Times New Roman" w:hAnsi="Comic Sans MS"/>
          <w:b/>
          <w:bCs/>
          <w:kern w:val="28"/>
          <w:sz w:val="20"/>
          <w:szCs w:val="20"/>
          <w:lang w:val="en"/>
        </w:rPr>
        <w:tab/>
      </w:r>
    </w:p>
    <w:p w:rsidR="007A6EA3" w:rsidRPr="001B2014" w:rsidRDefault="001B2014" w:rsidP="004A043B">
      <w:pPr>
        <w:autoSpaceDE w:val="0"/>
        <w:autoSpaceDN w:val="0"/>
        <w:adjustRightInd w:val="0"/>
        <w:spacing w:after="120" w:line="240" w:lineRule="auto"/>
        <w:jc w:val="center"/>
        <w:rPr>
          <w:rFonts w:ascii="Comic Sans MS" w:hAnsi="Comic Sans MS" w:cs="PalatinoLTStd-Roman"/>
          <w:sz w:val="20"/>
          <w:szCs w:val="20"/>
        </w:rPr>
      </w:pPr>
      <w:r w:rsidRPr="00044709">
        <w:rPr>
          <w:rFonts w:ascii="Comic Sans MS" w:hAnsi="Comic Sans MS"/>
          <w:sz w:val="20"/>
        </w:rPr>
        <w:t xml:space="preserve">Brothers and sisters, we are witnesses to the resurrection story. As witnesses, may we find hope in </w:t>
      </w:r>
      <w:r w:rsidRPr="00044709">
        <w:rPr>
          <w:rFonts w:ascii="Comic Sans MS" w:hAnsi="Comic Sans MS"/>
          <w:smallCaps/>
          <w:sz w:val="20"/>
        </w:rPr>
        <w:t>Christ</w:t>
      </w:r>
      <w:r w:rsidRPr="00044709">
        <w:rPr>
          <w:rFonts w:ascii="Comic Sans MS" w:hAnsi="Comic Sans MS"/>
          <w:sz w:val="20"/>
        </w:rPr>
        <w:t xml:space="preserve"> and be assured of </w:t>
      </w:r>
      <w:r w:rsidRPr="00044709">
        <w:rPr>
          <w:rFonts w:ascii="Comic Sans MS" w:hAnsi="Comic Sans MS"/>
          <w:smallCaps/>
          <w:sz w:val="20"/>
        </w:rPr>
        <w:t>God’s</w:t>
      </w:r>
      <w:r w:rsidRPr="00044709">
        <w:rPr>
          <w:rFonts w:ascii="Comic Sans MS" w:hAnsi="Comic Sans MS"/>
          <w:sz w:val="20"/>
        </w:rPr>
        <w:t xml:space="preserve"> grace, forgiveness, and steadfast love</w:t>
      </w:r>
      <w:r w:rsidRPr="001B2014">
        <w:rPr>
          <w:rFonts w:ascii="Arial" w:hAnsi="Arial" w:cs="Arial"/>
          <w:color w:val="000000"/>
          <w:sz w:val="28"/>
          <w:szCs w:val="32"/>
          <w:shd w:val="clear" w:color="auto" w:fill="FFFFFF"/>
        </w:rPr>
        <w:t> </w:t>
      </w:r>
      <w:r w:rsidR="007A6EA3" w:rsidRPr="001B2014">
        <w:rPr>
          <w:rFonts w:ascii="Comic Sans MS" w:hAnsi="Comic Sans MS" w:cs="PalatinoLTStd-Roman"/>
          <w:sz w:val="20"/>
          <w:szCs w:val="20"/>
        </w:rPr>
        <w:t>in the life</w:t>
      </w:r>
      <w:r w:rsidR="004A043B">
        <w:rPr>
          <w:rFonts w:ascii="Comic Sans MS" w:hAnsi="Comic Sans MS" w:cs="PalatinoLTStd-Roman"/>
          <w:sz w:val="20"/>
          <w:szCs w:val="20"/>
        </w:rPr>
        <w:t xml:space="preserve"> and</w:t>
      </w:r>
      <w:r w:rsidR="007A6EA3" w:rsidRPr="001B2014">
        <w:rPr>
          <w:rFonts w:ascii="Comic Sans MS" w:hAnsi="Comic Sans MS" w:cs="PalatinoLTStd-Roman"/>
          <w:sz w:val="20"/>
          <w:szCs w:val="20"/>
        </w:rPr>
        <w:t xml:space="preserve"> death</w:t>
      </w:r>
      <w:r w:rsidR="004A043B">
        <w:rPr>
          <w:rFonts w:ascii="Comic Sans MS" w:hAnsi="Comic Sans MS" w:cs="PalatinoLTStd-Roman"/>
          <w:sz w:val="20"/>
          <w:szCs w:val="20"/>
        </w:rPr>
        <w:t xml:space="preserve">. </w:t>
      </w:r>
      <w:r w:rsidR="004A043B" w:rsidRPr="004A043B">
        <w:rPr>
          <w:rFonts w:ascii="Comic Sans MS" w:hAnsi="Comic Sans MS" w:cs="PalatinoLTStd-Roman"/>
          <w:b/>
          <w:sz w:val="20"/>
          <w:szCs w:val="20"/>
        </w:rPr>
        <w:t xml:space="preserve">Praise and thanks be to </w:t>
      </w:r>
      <w:r w:rsidR="004A043B" w:rsidRPr="004A043B">
        <w:rPr>
          <w:rFonts w:ascii="Comic Sans MS" w:hAnsi="Comic Sans MS" w:cs="PalatinoLTStd-Roman"/>
          <w:b/>
          <w:smallCaps/>
          <w:sz w:val="20"/>
          <w:szCs w:val="20"/>
        </w:rPr>
        <w:t>God</w:t>
      </w:r>
      <w:r w:rsidR="004A043B" w:rsidRPr="004A043B">
        <w:rPr>
          <w:rFonts w:ascii="Comic Sans MS" w:hAnsi="Comic Sans MS" w:cs="PalatinoLTStd-Roman"/>
          <w:b/>
          <w:sz w:val="20"/>
          <w:szCs w:val="20"/>
        </w:rPr>
        <w:t>! Amen.</w:t>
      </w:r>
    </w:p>
    <w:p w:rsidR="00FE3249" w:rsidRDefault="00FE3249" w:rsidP="00FE3249">
      <w:pPr>
        <w:spacing w:after="120" w:line="240" w:lineRule="auto"/>
        <w:rPr>
          <w:rFonts w:ascii="Comic Sans MS" w:hAnsi="Comic Sans MS"/>
          <w:b/>
          <w:i/>
          <w:sz w:val="20"/>
          <w:szCs w:val="20"/>
        </w:rPr>
      </w:pPr>
      <w:r>
        <w:rPr>
          <w:rFonts w:ascii="Comic Sans MS" w:hAnsi="Comic Sans MS"/>
          <w:b/>
          <w:bCs/>
          <w:spacing w:val="-4"/>
          <w:kern w:val="28"/>
          <w:sz w:val="20"/>
          <w:szCs w:val="20"/>
          <w:lang w:val="en"/>
        </w:rPr>
        <w:t>Receiving a New Member</w:t>
      </w:r>
      <w:r>
        <w:rPr>
          <w:rFonts w:ascii="Comic Sans MS" w:hAnsi="Comic Sans MS"/>
          <w:b/>
          <w:bCs/>
          <w:spacing w:val="-4"/>
          <w:kern w:val="28"/>
          <w:sz w:val="20"/>
          <w:szCs w:val="20"/>
          <w:lang w:val="en"/>
        </w:rPr>
        <w:tab/>
      </w:r>
      <w:r>
        <w:rPr>
          <w:rFonts w:ascii="Comic Sans MS" w:hAnsi="Comic Sans MS"/>
          <w:b/>
          <w:bCs/>
          <w:spacing w:val="-4"/>
          <w:kern w:val="28"/>
          <w:sz w:val="20"/>
          <w:szCs w:val="20"/>
          <w:lang w:val="en"/>
        </w:rPr>
        <w:tab/>
      </w:r>
      <w:r w:rsidRPr="00FE3249">
        <w:rPr>
          <w:rFonts w:ascii="Comic Sans MS" w:hAnsi="Comic Sans MS"/>
          <w:bCs/>
          <w:spacing w:val="-4"/>
          <w:kern w:val="28"/>
          <w:sz w:val="20"/>
          <w:szCs w:val="20"/>
          <w:lang w:val="en"/>
        </w:rPr>
        <w:t>Victoria Fox</w:t>
      </w:r>
    </w:p>
    <w:p w:rsidR="00CD137B" w:rsidRDefault="00102850" w:rsidP="00FE3249">
      <w:pPr>
        <w:spacing w:after="120" w:line="240" w:lineRule="auto"/>
        <w:rPr>
          <w:rFonts w:ascii="Comic Sans MS" w:hAnsi="Comic Sans MS"/>
          <w:sz w:val="20"/>
          <w:szCs w:val="20"/>
        </w:rPr>
      </w:pPr>
      <w:r>
        <w:rPr>
          <w:rFonts w:ascii="Comic Sans MS" w:eastAsia="Times New Roman" w:hAnsi="Comic Sans MS"/>
          <w:b/>
          <w:bCs/>
          <w:sz w:val="20"/>
          <w:szCs w:val="20"/>
        </w:rPr>
        <w:t>*</w:t>
      </w:r>
      <w:r w:rsidRPr="00B44AB5">
        <w:rPr>
          <w:rFonts w:ascii="Comic Sans MS" w:eastAsia="Times New Roman" w:hAnsi="Comic Sans MS"/>
          <w:b/>
          <w:bCs/>
          <w:sz w:val="20"/>
          <w:szCs w:val="20"/>
          <w:lang w:val="en"/>
        </w:rPr>
        <w:t>Affirmation of Faith</w:t>
      </w:r>
      <w:r w:rsidRPr="00B44AB5">
        <w:rPr>
          <w:rFonts w:ascii="Comic Sans MS" w:hAnsi="Comic Sans MS"/>
          <w:bCs/>
          <w:i/>
          <w:iCs/>
          <w:spacing w:val="-20"/>
          <w:sz w:val="20"/>
          <w:szCs w:val="20"/>
        </w:rPr>
        <w:tab/>
      </w:r>
      <w:r w:rsidRPr="00B44AB5">
        <w:rPr>
          <w:rFonts w:ascii="Comic Sans MS" w:hAnsi="Comic Sans MS"/>
          <w:bCs/>
          <w:i/>
          <w:iCs/>
          <w:spacing w:val="-20"/>
          <w:sz w:val="20"/>
          <w:szCs w:val="20"/>
        </w:rPr>
        <w:tab/>
      </w:r>
      <w:r w:rsidRPr="00B44AB5">
        <w:rPr>
          <w:rFonts w:ascii="Comic Sans MS" w:hAnsi="Comic Sans MS"/>
          <w:bCs/>
          <w:i/>
          <w:iCs/>
          <w:spacing w:val="-20"/>
          <w:sz w:val="20"/>
          <w:szCs w:val="20"/>
        </w:rPr>
        <w:tab/>
      </w:r>
      <w:r w:rsidRPr="00B44AB5">
        <w:rPr>
          <w:rFonts w:ascii="Comic Sans MS" w:hAnsi="Comic Sans MS"/>
          <w:bCs/>
          <w:i/>
          <w:iCs/>
          <w:spacing w:val="-20"/>
          <w:sz w:val="20"/>
          <w:szCs w:val="20"/>
        </w:rPr>
        <w:tab/>
      </w:r>
      <w:r w:rsidRPr="00B44AB5">
        <w:rPr>
          <w:rFonts w:ascii="Comic Sans MS" w:hAnsi="Comic Sans MS"/>
          <w:bCs/>
          <w:i/>
          <w:iCs/>
          <w:spacing w:val="-20"/>
          <w:sz w:val="20"/>
          <w:szCs w:val="20"/>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shd w:val="clear" w:color="auto" w:fill="FFFFFF"/>
        </w:rPr>
        <w:tab/>
      </w:r>
      <w:r w:rsidRPr="00B44AB5">
        <w:rPr>
          <w:rFonts w:ascii="Comic Sans MS" w:hAnsi="Comic Sans MS"/>
          <w:sz w:val="20"/>
          <w:szCs w:val="20"/>
        </w:rPr>
        <w:tab/>
      </w:r>
      <w:r w:rsidRPr="00B44AB5">
        <w:rPr>
          <w:rFonts w:ascii="Comic Sans MS" w:hAnsi="Comic Sans MS"/>
          <w:iCs/>
          <w:sz w:val="20"/>
          <w:szCs w:val="20"/>
        </w:rPr>
        <w:tab/>
      </w:r>
      <w:r w:rsidRPr="00B44AB5">
        <w:rPr>
          <w:rFonts w:ascii="Comic Sans MS" w:hAnsi="Comic Sans MS"/>
          <w:iCs/>
          <w:sz w:val="20"/>
          <w:szCs w:val="20"/>
        </w:rPr>
        <w:tab/>
      </w:r>
      <w:r w:rsidRPr="00B44AB5">
        <w:rPr>
          <w:rFonts w:ascii="Comic Sans MS" w:hAnsi="Comic Sans MS"/>
          <w:iCs/>
          <w:sz w:val="20"/>
          <w:szCs w:val="20"/>
        </w:rPr>
        <w:tab/>
      </w:r>
      <w:r w:rsidRPr="00B44AB5">
        <w:rPr>
          <w:rFonts w:ascii="Comic Sans MS" w:hAnsi="Comic Sans MS"/>
          <w:iCs/>
          <w:sz w:val="20"/>
          <w:szCs w:val="20"/>
        </w:rPr>
        <w:tab/>
      </w:r>
    </w:p>
    <w:p w:rsidR="00AE660C" w:rsidRDefault="00AE660C" w:rsidP="00B23C19">
      <w:pPr>
        <w:spacing w:after="0" w:line="240" w:lineRule="auto"/>
        <w:rPr>
          <w:rFonts w:ascii="Comic Sans MS" w:eastAsia="Times New Roman" w:hAnsi="Comic Sans MS"/>
          <w:bCs/>
          <w:kern w:val="28"/>
          <w:sz w:val="20"/>
          <w:szCs w:val="20"/>
        </w:rPr>
      </w:pPr>
      <w:r w:rsidRPr="00B44AB5">
        <w:rPr>
          <w:rFonts w:ascii="Comic Sans MS" w:eastAsia="Times New Roman" w:hAnsi="Comic Sans MS"/>
          <w:b/>
          <w:bCs/>
          <w:kern w:val="28"/>
          <w:sz w:val="20"/>
          <w:szCs w:val="20"/>
          <w:lang w:val="en"/>
        </w:rPr>
        <w:t>The Celebration</w:t>
      </w:r>
      <w:r>
        <w:rPr>
          <w:rFonts w:ascii="Comic Sans MS" w:eastAsia="Times New Roman" w:hAnsi="Comic Sans MS"/>
          <w:b/>
          <w:bCs/>
          <w:kern w:val="28"/>
          <w:sz w:val="20"/>
          <w:szCs w:val="20"/>
          <w:lang w:val="en"/>
        </w:rPr>
        <w:t xml:space="preserve"> of the Holy Communion</w:t>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Pr>
          <w:rFonts w:ascii="Comic Sans MS" w:eastAsia="Times New Roman" w:hAnsi="Comic Sans MS"/>
          <w:b/>
          <w:bCs/>
          <w:kern w:val="28"/>
          <w:sz w:val="20"/>
          <w:szCs w:val="20"/>
          <w:lang w:val="en"/>
        </w:rPr>
        <w:tab/>
      </w:r>
      <w:r w:rsidR="007F1C64">
        <w:rPr>
          <w:rFonts w:ascii="Comic Sans MS" w:eastAsia="Times New Roman" w:hAnsi="Comic Sans MS"/>
          <w:bCs/>
          <w:kern w:val="28"/>
          <w:sz w:val="20"/>
          <w:szCs w:val="20"/>
        </w:rPr>
        <w:t>Pastor</w:t>
      </w:r>
    </w:p>
    <w:p w:rsidR="00AE660C" w:rsidRDefault="00AE660C" w:rsidP="00AE660C">
      <w:pPr>
        <w:spacing w:after="120" w:line="240" w:lineRule="auto"/>
        <w:rPr>
          <w:rFonts w:ascii="Comic Sans MS" w:eastAsia="Times New Roman" w:hAnsi="Comic Sans MS"/>
          <w:bCs/>
          <w:kern w:val="28"/>
          <w:sz w:val="20"/>
          <w:szCs w:val="20"/>
        </w:rPr>
      </w:pPr>
    </w:p>
    <w:p w:rsidR="00AE660C" w:rsidRPr="00C8477C" w:rsidRDefault="00AE660C" w:rsidP="00AE660C">
      <w:pPr>
        <w:spacing w:after="120" w:line="240" w:lineRule="auto"/>
        <w:jc w:val="center"/>
        <w:rPr>
          <w:rFonts w:ascii="Comic Sans MS" w:eastAsia="Times New Roman" w:hAnsi="Comic Sans MS"/>
          <w:b/>
          <w:bCs/>
          <w:kern w:val="28"/>
          <w:szCs w:val="20"/>
          <w:lang w:val="en"/>
        </w:rPr>
      </w:pPr>
      <w:r w:rsidRPr="00C8477C">
        <w:rPr>
          <w:rFonts w:ascii="Comic Sans MS" w:eastAsia="Times New Roman" w:hAnsi="Comic Sans MS"/>
          <w:b/>
          <w:bCs/>
          <w:kern w:val="28"/>
          <w:szCs w:val="20"/>
          <w:lang w:val="en"/>
        </w:rPr>
        <w:sym w:font="Wingdings" w:char="F09A"/>
      </w:r>
      <w:r w:rsidRPr="00C8477C">
        <w:rPr>
          <w:rFonts w:ascii="Comic Sans MS" w:eastAsia="Times New Roman" w:hAnsi="Comic Sans MS"/>
          <w:b/>
          <w:bCs/>
          <w:kern w:val="28"/>
          <w:szCs w:val="20"/>
          <w:lang w:val="en"/>
        </w:rPr>
        <w:t xml:space="preserve"> SENDING FORTH </w:t>
      </w:r>
      <w:r w:rsidRPr="00C8477C">
        <w:rPr>
          <w:rFonts w:ascii="Comic Sans MS" w:eastAsia="Times New Roman" w:hAnsi="Comic Sans MS"/>
          <w:b/>
          <w:bCs/>
          <w:kern w:val="28"/>
          <w:szCs w:val="20"/>
          <w:lang w:val="en"/>
        </w:rPr>
        <w:sym w:font="Wingdings" w:char="F09B"/>
      </w:r>
    </w:p>
    <w:p w:rsidR="00AE660C" w:rsidRPr="00E6367D" w:rsidRDefault="00AE660C" w:rsidP="000172B4">
      <w:pPr>
        <w:spacing w:after="120" w:line="240" w:lineRule="auto"/>
        <w:rPr>
          <w:rFonts w:ascii="Comic Sans MS" w:eastAsia="Times New Roman" w:hAnsi="Comic Sans MS"/>
          <w:color w:val="000000"/>
          <w:sz w:val="20"/>
          <w:szCs w:val="20"/>
        </w:rPr>
      </w:pPr>
      <w:r w:rsidRPr="00F82A48">
        <w:rPr>
          <w:rFonts w:ascii="Comic Sans MS" w:hAnsi="Comic Sans MS"/>
          <w:b/>
          <w:sz w:val="20"/>
          <w:szCs w:val="20"/>
        </w:rPr>
        <w:t>*Closing</w:t>
      </w:r>
      <w:r w:rsidRPr="00F82A48">
        <w:rPr>
          <w:rFonts w:ascii="Comic Sans MS" w:eastAsia="Times New Roman" w:hAnsi="Comic Sans MS"/>
          <w:b/>
          <w:sz w:val="20"/>
          <w:szCs w:val="20"/>
        </w:rPr>
        <w:t xml:space="preserve"> </w:t>
      </w:r>
      <w:r w:rsidRPr="00F82A48">
        <w:rPr>
          <w:rFonts w:ascii="Comic Sans MS" w:hAnsi="Comic Sans MS" w:cs="Calibri"/>
          <w:b/>
          <w:sz w:val="20"/>
          <w:szCs w:val="20"/>
        </w:rPr>
        <w:t>Hymn</w:t>
      </w:r>
      <w:r w:rsidRPr="00F82A48">
        <w:rPr>
          <w:rFonts w:ascii="Comic Sans MS" w:hAnsi="Comic Sans MS" w:cs="Calibri"/>
          <w:sz w:val="20"/>
          <w:szCs w:val="20"/>
        </w:rPr>
        <w:tab/>
      </w:r>
      <w:r w:rsidRPr="00F82A48">
        <w:rPr>
          <w:rFonts w:ascii="Comic Sans MS" w:hAnsi="Comic Sans MS" w:cs="Calibri"/>
          <w:sz w:val="20"/>
          <w:szCs w:val="20"/>
        </w:rPr>
        <w:tab/>
      </w:r>
      <w:r w:rsidRPr="00F82A48">
        <w:rPr>
          <w:rFonts w:ascii="Comic Sans MS" w:hAnsi="Comic Sans MS" w:cs="Calibri"/>
          <w:sz w:val="20"/>
          <w:szCs w:val="20"/>
        </w:rPr>
        <w:tab/>
      </w:r>
      <w:r w:rsidRPr="00F82A48">
        <w:rPr>
          <w:rFonts w:ascii="Comic Sans MS" w:hAnsi="Comic Sans MS" w:cs="Calibri"/>
          <w:sz w:val="20"/>
          <w:szCs w:val="20"/>
        </w:rPr>
        <w:tab/>
      </w:r>
      <w:r w:rsidRPr="00F82A48">
        <w:rPr>
          <w:rFonts w:ascii="Comic Sans MS" w:hAnsi="Comic Sans MS" w:cs="Calibri"/>
          <w:sz w:val="20"/>
          <w:szCs w:val="20"/>
        </w:rPr>
        <w:tab/>
      </w:r>
      <w:r w:rsidRPr="00F82A48">
        <w:rPr>
          <w:rFonts w:ascii="Comic Sans MS" w:hAnsi="Comic Sans MS" w:cs="Calibri"/>
          <w:sz w:val="20"/>
          <w:szCs w:val="20"/>
        </w:rPr>
        <w:tab/>
      </w:r>
      <w:r w:rsidR="0048633E" w:rsidRPr="00C8477C">
        <w:rPr>
          <w:rFonts w:ascii="Comic Sans MS" w:eastAsia="Times New Roman" w:hAnsi="Comic Sans MS" w:cs="Arial"/>
          <w:bCs/>
          <w:sz w:val="20"/>
          <w:szCs w:val="20"/>
        </w:rPr>
        <w:t>“</w:t>
      </w:r>
      <w:r w:rsidR="00F200B5" w:rsidRPr="00AD4B2F">
        <w:rPr>
          <w:rFonts w:ascii="Comic Sans MS" w:hAnsi="Comic Sans MS" w:cs="Arial"/>
          <w:sz w:val="20"/>
          <w:szCs w:val="20"/>
          <w:shd w:val="clear" w:color="auto" w:fill="FFFFFF"/>
        </w:rPr>
        <w:t>He Lives</w:t>
      </w:r>
      <w:r w:rsidR="00BB5DCD">
        <w:rPr>
          <w:rFonts w:ascii="Comic Sans MS" w:eastAsia="Times New Roman" w:hAnsi="Comic Sans MS"/>
          <w:sz w:val="20"/>
          <w:szCs w:val="20"/>
        </w:rPr>
        <w:t>”</w:t>
      </w:r>
      <w:r w:rsidR="002D4DEE">
        <w:rPr>
          <w:rFonts w:ascii="Comic Sans MS" w:eastAsia="Times New Roman" w:hAnsi="Comic Sans MS"/>
          <w:sz w:val="20"/>
          <w:szCs w:val="20"/>
        </w:rPr>
        <w:tab/>
      </w:r>
      <w:r w:rsidR="00E6367D">
        <w:rPr>
          <w:rFonts w:ascii="Comic Sans MS" w:hAnsi="Comic Sans MS" w:cs="Arial"/>
          <w:b/>
          <w:sz w:val="20"/>
          <w:szCs w:val="20"/>
        </w:rPr>
        <w:tab/>
      </w:r>
      <w:r w:rsidR="00E6367D">
        <w:rPr>
          <w:rFonts w:ascii="Comic Sans MS" w:hAnsi="Comic Sans MS" w:cs="Arial"/>
          <w:b/>
          <w:sz w:val="20"/>
          <w:szCs w:val="20"/>
        </w:rPr>
        <w:tab/>
      </w:r>
      <w:r w:rsidR="00032276">
        <w:rPr>
          <w:rFonts w:ascii="Comic Sans MS" w:hAnsi="Comic Sans MS" w:cs="Arial"/>
          <w:b/>
          <w:sz w:val="20"/>
          <w:szCs w:val="20"/>
        </w:rPr>
        <w:tab/>
      </w:r>
      <w:r w:rsidR="0058125B">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F200B5">
        <w:rPr>
          <w:rFonts w:ascii="Comic Sans MS" w:hAnsi="Comic Sans MS" w:cs="Arial"/>
          <w:b/>
          <w:sz w:val="20"/>
          <w:szCs w:val="20"/>
        </w:rPr>
        <w:tab/>
      </w:r>
      <w:r w:rsidR="0048633E" w:rsidRPr="00C8477C">
        <w:rPr>
          <w:rFonts w:ascii="Comic Sans MS" w:hAnsi="Comic Sans MS" w:cs="Arial"/>
          <w:b/>
          <w:sz w:val="20"/>
          <w:szCs w:val="20"/>
        </w:rPr>
        <w:t>#</w:t>
      </w:r>
      <w:r w:rsidR="00F200B5">
        <w:rPr>
          <w:rFonts w:ascii="Comic Sans MS" w:hAnsi="Comic Sans MS" w:cs="Arial"/>
          <w:b/>
          <w:sz w:val="20"/>
          <w:szCs w:val="20"/>
        </w:rPr>
        <w:t>269</w:t>
      </w:r>
      <w:r w:rsidR="0048633E">
        <w:rPr>
          <w:rFonts w:ascii="Comic Sans MS" w:hAnsi="Comic Sans MS" w:cs="Arial"/>
          <w:b/>
          <w:sz w:val="20"/>
          <w:szCs w:val="20"/>
        </w:rPr>
        <w:t> B</w:t>
      </w:r>
      <w:r w:rsidR="0048633E" w:rsidRPr="00C8477C">
        <w:rPr>
          <w:rFonts w:ascii="Comic Sans MS" w:hAnsi="Comic Sans MS" w:cs="Arial"/>
          <w:b/>
          <w:sz w:val="20"/>
          <w:szCs w:val="20"/>
        </w:rPr>
        <w:t>H</w:t>
      </w:r>
    </w:p>
    <w:p w:rsidR="00BE3E63" w:rsidRDefault="00BE3E63" w:rsidP="0005254E">
      <w:pPr>
        <w:spacing w:after="120"/>
        <w:rPr>
          <w:rFonts w:ascii="Comic Sans MS" w:hAnsi="Comic Sans MS"/>
          <w:color w:val="000006"/>
          <w:sz w:val="20"/>
          <w:szCs w:val="20"/>
        </w:rPr>
      </w:pPr>
      <w:r w:rsidRPr="00D87B40">
        <w:rPr>
          <w:rFonts w:ascii="Comic Sans MS" w:hAnsi="Comic Sans MS"/>
          <w:b/>
          <w:sz w:val="20"/>
          <w:szCs w:val="20"/>
        </w:rPr>
        <w:t>*</w:t>
      </w:r>
      <w:r w:rsidR="00285D9F" w:rsidRPr="00D87B40">
        <w:rPr>
          <w:rFonts w:ascii="Comic Sans MS" w:hAnsi="Comic Sans MS"/>
          <w:b/>
          <w:sz w:val="20"/>
          <w:szCs w:val="20"/>
        </w:rPr>
        <w:t xml:space="preserve">Charge &amp; </w:t>
      </w:r>
      <w:r w:rsidRPr="00D87B40">
        <w:rPr>
          <w:rFonts w:ascii="Comic Sans MS" w:hAnsi="Comic Sans MS"/>
          <w:b/>
          <w:sz w:val="20"/>
          <w:szCs w:val="20"/>
        </w:rPr>
        <w:t>Benediction</w:t>
      </w:r>
      <w:r w:rsidRPr="00D87B40">
        <w:rPr>
          <w:rFonts w:ascii="Comic Sans MS" w:hAnsi="Comic Sans MS"/>
          <w:sz w:val="20"/>
          <w:szCs w:val="20"/>
        </w:rPr>
        <w:tab/>
      </w:r>
      <w:r w:rsidR="00DC709F" w:rsidRPr="00D87B40">
        <w:rPr>
          <w:rFonts w:ascii="Comic Sans MS" w:hAnsi="Comic Sans MS"/>
          <w:sz w:val="20"/>
          <w:szCs w:val="20"/>
        </w:rPr>
        <w:tab/>
      </w:r>
      <w:r w:rsidR="00DC709F" w:rsidRPr="00D87B40">
        <w:rPr>
          <w:rFonts w:ascii="Comic Sans MS" w:hAnsi="Comic Sans MS"/>
          <w:sz w:val="20"/>
          <w:szCs w:val="20"/>
        </w:rPr>
        <w:tab/>
      </w:r>
      <w:r w:rsidR="00DC709F" w:rsidRPr="00D87B40">
        <w:rPr>
          <w:rFonts w:ascii="Comic Sans MS" w:hAnsi="Comic Sans MS"/>
          <w:sz w:val="20"/>
          <w:szCs w:val="20"/>
        </w:rPr>
        <w:tab/>
      </w:r>
      <w:r w:rsidR="00DC709F"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Pr="00D87B40">
        <w:rPr>
          <w:rFonts w:ascii="Comic Sans MS" w:hAnsi="Comic Sans MS"/>
          <w:sz w:val="20"/>
          <w:szCs w:val="20"/>
        </w:rPr>
        <w:tab/>
      </w:r>
      <w:r w:rsidR="007F1C64">
        <w:rPr>
          <w:rFonts w:ascii="Comic Sans MS" w:eastAsia="Times New Roman" w:hAnsi="Comic Sans MS"/>
          <w:bCs/>
          <w:kern w:val="28"/>
          <w:sz w:val="20"/>
          <w:szCs w:val="20"/>
        </w:rPr>
        <w:t>Pastor</w:t>
      </w:r>
    </w:p>
    <w:p w:rsidR="009B7B04" w:rsidRPr="000A7A4F" w:rsidRDefault="001217BE" w:rsidP="00A16AB2">
      <w:pPr>
        <w:autoSpaceDE w:val="0"/>
        <w:autoSpaceDN w:val="0"/>
        <w:adjustRightInd w:val="0"/>
        <w:spacing w:after="0" w:line="240" w:lineRule="auto"/>
        <w:jc w:val="center"/>
        <w:rPr>
          <w:rFonts w:ascii="ProseAntique" w:hAnsi="ProseAntique" w:cs="PalatinoLTStd-Roman"/>
          <w:b/>
          <w:sz w:val="28"/>
          <w:szCs w:val="32"/>
        </w:rPr>
      </w:pPr>
      <w:r>
        <w:rPr>
          <w:rFonts w:ascii="ProseAntique" w:hAnsi="ProseAntique" w:cs="PalatinoLTStd-Roman"/>
          <w:b/>
          <w:sz w:val="28"/>
          <w:szCs w:val="32"/>
        </w:rPr>
        <w:t>With Mary and the D</w:t>
      </w:r>
      <w:r w:rsidR="009B7B04" w:rsidRPr="000A7A4F">
        <w:rPr>
          <w:rFonts w:ascii="ProseAntique" w:hAnsi="ProseAntique" w:cs="PalatinoLTStd-Roman"/>
          <w:b/>
          <w:sz w:val="28"/>
          <w:szCs w:val="32"/>
        </w:rPr>
        <w:t>isciples</w:t>
      </w:r>
      <w:r w:rsidR="00A16AB2" w:rsidRPr="000A7A4F">
        <w:rPr>
          <w:rFonts w:ascii="ProseAntique" w:hAnsi="ProseAntique" w:cs="PalatinoLTStd-Roman"/>
          <w:b/>
          <w:sz w:val="28"/>
          <w:szCs w:val="32"/>
        </w:rPr>
        <w:t xml:space="preserve"> </w:t>
      </w:r>
      <w:r w:rsidR="009B7B04" w:rsidRPr="000A7A4F">
        <w:rPr>
          <w:rFonts w:ascii="ProseAntique" w:hAnsi="ProseAntique" w:cs="PalatinoLTStd-Roman"/>
          <w:b/>
          <w:sz w:val="28"/>
          <w:szCs w:val="32"/>
        </w:rPr>
        <w:t xml:space="preserve">and all those who live in </w:t>
      </w:r>
      <w:r w:rsidR="009B7B04" w:rsidRPr="001217BE">
        <w:rPr>
          <w:rFonts w:ascii="ProseAntique" w:hAnsi="ProseAntique" w:cs="PalatinoLTStd-Roman"/>
          <w:b/>
          <w:smallCaps/>
          <w:sz w:val="28"/>
          <w:szCs w:val="32"/>
        </w:rPr>
        <w:t>Christ</w:t>
      </w:r>
      <w:r w:rsidR="009B7B04" w:rsidRPr="000A7A4F">
        <w:rPr>
          <w:rFonts w:ascii="ProseAntique" w:hAnsi="ProseAntique" w:cs="PalatinoLTStd-Roman"/>
          <w:b/>
          <w:sz w:val="28"/>
          <w:szCs w:val="32"/>
        </w:rPr>
        <w:t>,</w:t>
      </w:r>
    </w:p>
    <w:p w:rsidR="009B7B04" w:rsidRPr="000A7A4F" w:rsidRDefault="009B7B04" w:rsidP="00A16AB2">
      <w:pPr>
        <w:autoSpaceDE w:val="0"/>
        <w:autoSpaceDN w:val="0"/>
        <w:adjustRightInd w:val="0"/>
        <w:spacing w:after="0" w:line="240" w:lineRule="auto"/>
        <w:jc w:val="center"/>
        <w:rPr>
          <w:rFonts w:ascii="ProseAntique" w:hAnsi="ProseAntique" w:cs="PalatinoLTStd-Roman"/>
          <w:b/>
          <w:sz w:val="28"/>
          <w:szCs w:val="32"/>
        </w:rPr>
      </w:pPr>
      <w:r w:rsidRPr="000A7A4F">
        <w:rPr>
          <w:rFonts w:ascii="ProseAntique" w:hAnsi="ProseAntique" w:cs="PalatinoLTStd-Roman"/>
          <w:b/>
          <w:sz w:val="28"/>
          <w:szCs w:val="32"/>
        </w:rPr>
        <w:t xml:space="preserve">let us rejoice that we have seen our </w:t>
      </w:r>
      <w:r w:rsidRPr="001217BE">
        <w:rPr>
          <w:rFonts w:ascii="ProseAntique" w:hAnsi="ProseAntique" w:cs="PalatinoLTStd-Roman"/>
          <w:b/>
          <w:smallCaps/>
          <w:sz w:val="28"/>
          <w:szCs w:val="32"/>
        </w:rPr>
        <w:t>Savior</w:t>
      </w:r>
      <w:r w:rsidRPr="000A7A4F">
        <w:rPr>
          <w:rFonts w:ascii="ProseAntique" w:hAnsi="ProseAntique" w:cs="PalatinoLTStd-Roman"/>
          <w:b/>
          <w:sz w:val="28"/>
          <w:szCs w:val="32"/>
        </w:rPr>
        <w:t>,</w:t>
      </w:r>
      <w:r w:rsidR="00A16AB2" w:rsidRPr="000A7A4F">
        <w:rPr>
          <w:rFonts w:ascii="ProseAntique" w:hAnsi="ProseAntique" w:cs="PalatinoLTStd-Roman"/>
          <w:b/>
          <w:sz w:val="28"/>
          <w:szCs w:val="32"/>
        </w:rPr>
        <w:t xml:space="preserve"> </w:t>
      </w:r>
      <w:r w:rsidRPr="000A7A4F">
        <w:rPr>
          <w:rFonts w:ascii="ProseAntique" w:hAnsi="ProseAntique" w:cs="PalatinoLTStd-Roman"/>
          <w:b/>
          <w:sz w:val="28"/>
          <w:szCs w:val="32"/>
        </w:rPr>
        <w:t>who is not dead, but lives.</w:t>
      </w:r>
    </w:p>
    <w:p w:rsidR="002036E6" w:rsidRDefault="009B7B04" w:rsidP="00A16AB2">
      <w:pPr>
        <w:autoSpaceDE w:val="0"/>
        <w:autoSpaceDN w:val="0"/>
        <w:adjustRightInd w:val="0"/>
        <w:spacing w:after="0" w:line="240" w:lineRule="auto"/>
        <w:jc w:val="center"/>
        <w:rPr>
          <w:rFonts w:ascii="ProseAntique" w:hAnsi="ProseAntique" w:cs="PalatinoLTStd-Roman"/>
          <w:b/>
          <w:sz w:val="28"/>
          <w:szCs w:val="32"/>
        </w:rPr>
      </w:pPr>
      <w:r w:rsidRPr="000A7A4F">
        <w:rPr>
          <w:rFonts w:ascii="ProseAntique" w:hAnsi="ProseAntique" w:cs="PalatinoLTStd-Roman"/>
          <w:b/>
          <w:sz w:val="28"/>
          <w:szCs w:val="32"/>
        </w:rPr>
        <w:t xml:space="preserve">In the love of the </w:t>
      </w:r>
      <w:r w:rsidRPr="001217BE">
        <w:rPr>
          <w:rFonts w:ascii="ProseAntique" w:hAnsi="ProseAntique" w:cs="PalatinoLTStd-Roman"/>
          <w:b/>
          <w:smallCaps/>
          <w:sz w:val="28"/>
          <w:szCs w:val="32"/>
        </w:rPr>
        <w:t>Creator</w:t>
      </w:r>
      <w:r w:rsidRPr="000A7A4F">
        <w:rPr>
          <w:rFonts w:ascii="ProseAntique" w:hAnsi="ProseAntique" w:cs="PalatinoLTStd-Roman"/>
          <w:b/>
          <w:sz w:val="28"/>
          <w:szCs w:val="32"/>
        </w:rPr>
        <w:t>;</w:t>
      </w:r>
      <w:r w:rsidR="00A16AB2" w:rsidRPr="000A7A4F">
        <w:rPr>
          <w:rFonts w:ascii="ProseAntique" w:hAnsi="ProseAntique" w:cs="PalatinoLTStd-Roman"/>
          <w:b/>
          <w:sz w:val="28"/>
          <w:szCs w:val="32"/>
        </w:rPr>
        <w:t xml:space="preserve"> </w:t>
      </w:r>
      <w:r w:rsidRPr="000A7A4F">
        <w:rPr>
          <w:rFonts w:ascii="ProseAntique" w:hAnsi="ProseAntique" w:cs="PalatinoLTStd-Roman"/>
          <w:b/>
          <w:sz w:val="28"/>
          <w:szCs w:val="32"/>
        </w:rPr>
        <w:t xml:space="preserve">in the life, death, and resurrection of </w:t>
      </w:r>
      <w:r w:rsidRPr="001217BE">
        <w:rPr>
          <w:rFonts w:ascii="ProseAntique" w:hAnsi="ProseAntique" w:cs="PalatinoLTStd-Roman"/>
          <w:b/>
          <w:smallCaps/>
          <w:sz w:val="28"/>
          <w:szCs w:val="32"/>
        </w:rPr>
        <w:t>Jesus Christ</w:t>
      </w:r>
      <w:r w:rsidRPr="000A7A4F">
        <w:rPr>
          <w:rFonts w:ascii="ProseAntique" w:hAnsi="ProseAntique" w:cs="PalatinoLTStd-Roman"/>
          <w:b/>
          <w:sz w:val="28"/>
          <w:szCs w:val="32"/>
        </w:rPr>
        <w:t>;</w:t>
      </w:r>
      <w:r w:rsidR="00A16AB2" w:rsidRPr="000A7A4F">
        <w:rPr>
          <w:rFonts w:ascii="ProseAntique" w:hAnsi="ProseAntique" w:cs="PalatinoLTStd-Roman"/>
          <w:b/>
          <w:sz w:val="28"/>
          <w:szCs w:val="32"/>
        </w:rPr>
        <w:t xml:space="preserve"> </w:t>
      </w:r>
      <w:r w:rsidRPr="000A7A4F">
        <w:rPr>
          <w:rFonts w:ascii="ProseAntique" w:hAnsi="ProseAntique" w:cs="PalatinoLTStd-Roman"/>
          <w:b/>
          <w:sz w:val="28"/>
          <w:szCs w:val="32"/>
        </w:rPr>
        <w:t xml:space="preserve">and the power of the </w:t>
      </w:r>
      <w:r w:rsidRPr="001217BE">
        <w:rPr>
          <w:rFonts w:ascii="ProseAntique" w:hAnsi="ProseAntique" w:cs="PalatinoLTStd-Roman"/>
          <w:b/>
          <w:smallCaps/>
          <w:sz w:val="28"/>
          <w:szCs w:val="32"/>
        </w:rPr>
        <w:t>Holy Spirit</w:t>
      </w:r>
      <w:r w:rsidRPr="000A7A4F">
        <w:rPr>
          <w:rFonts w:ascii="ProseAntique" w:hAnsi="ProseAntique" w:cs="PalatinoLTStd-Roman"/>
          <w:b/>
          <w:sz w:val="28"/>
          <w:szCs w:val="32"/>
        </w:rPr>
        <w:t>,</w:t>
      </w:r>
      <w:r w:rsidR="00EA2B3E" w:rsidRPr="000A7A4F">
        <w:rPr>
          <w:rFonts w:ascii="ProseAntique" w:hAnsi="ProseAntique" w:cs="PalatinoLTStd-Roman"/>
          <w:b/>
          <w:sz w:val="28"/>
          <w:szCs w:val="32"/>
        </w:rPr>
        <w:t xml:space="preserve"> </w:t>
      </w:r>
      <w:r w:rsidRPr="000A7A4F">
        <w:rPr>
          <w:rFonts w:ascii="ProseAntique" w:hAnsi="ProseAntique" w:cs="PalatinoLTStd-Roman"/>
          <w:b/>
          <w:sz w:val="28"/>
          <w:szCs w:val="32"/>
        </w:rPr>
        <w:t>let us go forth to love and serve the world.</w:t>
      </w:r>
      <w:r w:rsidR="00EA2B3E" w:rsidRPr="000A7A4F">
        <w:rPr>
          <w:rFonts w:ascii="ProseAntique" w:hAnsi="ProseAntique" w:cs="PalatinoLTStd-Roman"/>
          <w:b/>
          <w:sz w:val="28"/>
          <w:szCs w:val="32"/>
        </w:rPr>
        <w:t xml:space="preserve"> </w:t>
      </w:r>
    </w:p>
    <w:p w:rsidR="009B7B04" w:rsidRPr="000A7A4F" w:rsidRDefault="001217BE" w:rsidP="00A16AB2">
      <w:pPr>
        <w:autoSpaceDE w:val="0"/>
        <w:autoSpaceDN w:val="0"/>
        <w:adjustRightInd w:val="0"/>
        <w:spacing w:after="0" w:line="240" w:lineRule="auto"/>
        <w:jc w:val="center"/>
        <w:rPr>
          <w:rFonts w:ascii="ProseAntique" w:hAnsi="ProseAntique" w:cs="PalatinoLTStd-Roman"/>
          <w:b/>
          <w:sz w:val="28"/>
          <w:szCs w:val="32"/>
        </w:rPr>
      </w:pPr>
      <w:r w:rsidRPr="001217BE">
        <w:rPr>
          <w:rFonts w:ascii="ProseAntique" w:hAnsi="ProseAntique" w:cs="PalatinoLTStd-Roman"/>
          <w:b/>
          <w:smallCaps/>
          <w:sz w:val="28"/>
          <w:szCs w:val="32"/>
        </w:rPr>
        <w:t>Christ</w:t>
      </w:r>
      <w:r>
        <w:rPr>
          <w:rFonts w:ascii="ProseAntique" w:hAnsi="ProseAntique" w:cs="PalatinoLTStd-Roman"/>
          <w:b/>
          <w:sz w:val="28"/>
          <w:szCs w:val="32"/>
        </w:rPr>
        <w:t xml:space="preserve"> is risen,</w:t>
      </w:r>
      <w:r w:rsidRPr="000A7A4F">
        <w:rPr>
          <w:rFonts w:ascii="ProseAntique" w:hAnsi="ProseAntique" w:cs="PalatinoLTStd-Roman"/>
          <w:b/>
          <w:sz w:val="28"/>
          <w:szCs w:val="32"/>
        </w:rPr>
        <w:t xml:space="preserve"> </w:t>
      </w:r>
      <w:r w:rsidRPr="001217BE">
        <w:rPr>
          <w:rFonts w:ascii="ProseAntique" w:hAnsi="ProseAntique" w:cs="PalatinoLTStd-Roman"/>
          <w:b/>
          <w:smallCaps/>
          <w:sz w:val="28"/>
          <w:szCs w:val="32"/>
        </w:rPr>
        <w:t>Christ</w:t>
      </w:r>
      <w:r>
        <w:rPr>
          <w:rFonts w:ascii="ProseAntique" w:hAnsi="ProseAntique" w:cs="PalatinoLTStd-Roman"/>
          <w:b/>
          <w:sz w:val="28"/>
          <w:szCs w:val="32"/>
        </w:rPr>
        <w:t xml:space="preserve"> is risen,</w:t>
      </w:r>
      <w:r w:rsidRPr="000A7A4F">
        <w:rPr>
          <w:rFonts w:ascii="ProseAntique" w:hAnsi="ProseAntique" w:cs="PalatinoLTStd-Roman"/>
          <w:b/>
          <w:sz w:val="28"/>
          <w:szCs w:val="32"/>
        </w:rPr>
        <w:t xml:space="preserve"> </w:t>
      </w:r>
      <w:r w:rsidR="009B7B04" w:rsidRPr="001217BE">
        <w:rPr>
          <w:rFonts w:ascii="ProseAntique" w:hAnsi="ProseAntique" w:cs="PalatinoLTStd-Roman"/>
          <w:b/>
          <w:smallCaps/>
          <w:sz w:val="28"/>
          <w:szCs w:val="32"/>
        </w:rPr>
        <w:t>Christ</w:t>
      </w:r>
      <w:r w:rsidR="009B7B04" w:rsidRPr="000A7A4F">
        <w:rPr>
          <w:rFonts w:ascii="ProseAntique" w:hAnsi="ProseAntique" w:cs="PalatinoLTStd-Roman"/>
          <w:b/>
          <w:sz w:val="28"/>
          <w:szCs w:val="32"/>
        </w:rPr>
        <w:t xml:space="preserve"> is risen, indeed</w:t>
      </w:r>
      <w:r w:rsidR="00DA34EF">
        <w:rPr>
          <w:rFonts w:ascii="ProseAntique" w:hAnsi="ProseAntique" w:cs="PalatinoLTStd-Roman"/>
          <w:b/>
          <w:sz w:val="28"/>
          <w:szCs w:val="32"/>
        </w:rPr>
        <w:t>!</w:t>
      </w:r>
    </w:p>
    <w:p w:rsidR="002B59E6" w:rsidRDefault="009B7B04" w:rsidP="002B59E6">
      <w:pPr>
        <w:autoSpaceDE w:val="0"/>
        <w:autoSpaceDN w:val="0"/>
        <w:adjustRightInd w:val="0"/>
        <w:spacing w:after="0" w:line="240" w:lineRule="auto"/>
        <w:jc w:val="center"/>
        <w:rPr>
          <w:rFonts w:ascii="ProseAntique" w:hAnsi="ProseAntique"/>
          <w:b/>
          <w:sz w:val="28"/>
          <w:szCs w:val="32"/>
        </w:rPr>
      </w:pPr>
      <w:r w:rsidRPr="000A7A4F">
        <w:rPr>
          <w:rFonts w:ascii="ProseAntique" w:hAnsi="ProseAntique" w:cs="PalatinoLTStd-Roman"/>
          <w:b/>
          <w:sz w:val="28"/>
          <w:szCs w:val="32"/>
        </w:rPr>
        <w:t>Alleluia!</w:t>
      </w:r>
      <w:r w:rsidR="006E726B" w:rsidRPr="000A7A4F">
        <w:rPr>
          <w:rFonts w:ascii="ProseAntique" w:hAnsi="ProseAntique"/>
          <w:b/>
          <w:sz w:val="28"/>
          <w:szCs w:val="32"/>
        </w:rPr>
        <w:t xml:space="preserve"> </w:t>
      </w:r>
      <w:r w:rsidR="00116C03" w:rsidRPr="000A7A4F">
        <w:rPr>
          <w:rFonts w:ascii="ProseAntique" w:hAnsi="ProseAntique"/>
          <w:b/>
          <w:sz w:val="28"/>
          <w:szCs w:val="32"/>
        </w:rPr>
        <w:t>Amen.</w:t>
      </w:r>
    </w:p>
    <w:p w:rsidR="0058125B" w:rsidRDefault="00BE3E63" w:rsidP="009C37C2">
      <w:pPr>
        <w:autoSpaceDE w:val="0"/>
        <w:autoSpaceDN w:val="0"/>
        <w:adjustRightInd w:val="0"/>
        <w:spacing w:after="120" w:line="240" w:lineRule="auto"/>
        <w:rPr>
          <w:rFonts w:ascii="Comic Sans MS" w:hAnsi="Comic Sans MS" w:cs="Arial"/>
          <w:spacing w:val="-12"/>
          <w:sz w:val="20"/>
          <w:szCs w:val="20"/>
          <w:shd w:val="clear" w:color="auto" w:fill="FFFFFF"/>
        </w:rPr>
      </w:pPr>
      <w:r w:rsidRPr="00116C03">
        <w:rPr>
          <w:rFonts w:ascii="Comic Sans MS" w:hAnsi="Comic Sans MS"/>
          <w:b/>
          <w:sz w:val="20"/>
          <w:szCs w:val="20"/>
        </w:rPr>
        <w:t>Postlude</w:t>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9F49DA">
        <w:rPr>
          <w:rFonts w:ascii="Comic Sans MS" w:hAnsi="Comic Sans MS"/>
          <w:sz w:val="20"/>
          <w:szCs w:val="20"/>
        </w:rPr>
        <w:tab/>
      </w:r>
      <w:r w:rsidR="00125DB9">
        <w:rPr>
          <w:rFonts w:ascii="Comic Sans MS" w:hAnsi="Comic Sans MS"/>
          <w:sz w:val="20"/>
          <w:szCs w:val="20"/>
        </w:rPr>
        <w:tab/>
      </w:r>
      <w:r w:rsidR="006811A8">
        <w:rPr>
          <w:rFonts w:ascii="Comic Sans MS" w:hAnsi="Comic Sans MS" w:cs="Arial"/>
          <w:spacing w:val="-12"/>
          <w:sz w:val="20"/>
          <w:szCs w:val="20"/>
          <w:shd w:val="clear" w:color="auto" w:fill="FFFFFF"/>
        </w:rPr>
        <w:t>Phyllis Turner</w:t>
      </w:r>
    </w:p>
    <w:p w:rsidR="00BB4995" w:rsidRPr="00AB75C3" w:rsidRDefault="00BB4995" w:rsidP="002B59E6">
      <w:pPr>
        <w:autoSpaceDE w:val="0"/>
        <w:autoSpaceDN w:val="0"/>
        <w:adjustRightInd w:val="0"/>
        <w:spacing w:after="120" w:line="240" w:lineRule="auto"/>
        <w:jc w:val="center"/>
        <w:rPr>
          <w:rFonts w:ascii="Comic Sans MS" w:hAnsi="Comic Sans MS"/>
          <w:sz w:val="20"/>
          <w:szCs w:val="20"/>
          <w:lang w:val="en"/>
        </w:rPr>
      </w:pPr>
    </w:p>
    <w:tbl>
      <w:tblPr>
        <w:tblW w:w="9606" w:type="dxa"/>
        <w:tblLook w:val="04A0" w:firstRow="1" w:lastRow="0" w:firstColumn="1" w:lastColumn="0" w:noHBand="0" w:noVBand="1"/>
      </w:tblPr>
      <w:tblGrid>
        <w:gridCol w:w="4820"/>
        <w:gridCol w:w="4786"/>
      </w:tblGrid>
      <w:tr w:rsidR="00F01C78" w:rsidRPr="00113E10" w:rsidTr="00B7540B">
        <w:tc>
          <w:tcPr>
            <w:tcW w:w="9606" w:type="dxa"/>
            <w:gridSpan w:val="2"/>
            <w:shd w:val="clear" w:color="auto" w:fill="auto"/>
          </w:tcPr>
          <w:p w:rsidR="00F01C78" w:rsidRPr="00113E10" w:rsidRDefault="00282438" w:rsidP="00B7540B">
            <w:pPr>
              <w:spacing w:after="0" w:line="240" w:lineRule="auto"/>
              <w:jc w:val="center"/>
              <w:rPr>
                <w:rFonts w:ascii="Papyrus" w:hAnsi="Papyrus"/>
                <w:b/>
                <w:i/>
                <w:sz w:val="36"/>
              </w:rPr>
            </w:pPr>
            <w:r w:rsidRPr="00282438">
              <w:rPr>
                <w:rFonts w:ascii="Comic Sans MS" w:hAnsi="Comic Sans MS"/>
                <w:sz w:val="20"/>
                <w:szCs w:val="20"/>
              </w:rPr>
              <w:lastRenderedPageBreak/>
              <w:t> </w:t>
            </w:r>
            <w:r w:rsidR="00DA34EF">
              <w:rPr>
                <w:rFonts w:ascii="Papyrus" w:hAnsi="Papyrus"/>
                <w:b/>
                <w:i/>
                <w:sz w:val="36"/>
              </w:rPr>
              <w:t xml:space="preserve">In the Life of </w:t>
            </w:r>
            <w:r w:rsidR="00EF6679">
              <w:rPr>
                <w:rFonts w:ascii="Papyrus" w:hAnsi="Papyrus"/>
                <w:b/>
                <w:i/>
                <w:sz w:val="36"/>
              </w:rPr>
              <w:t xml:space="preserve">our </w:t>
            </w:r>
            <w:r w:rsidR="00C13BD5">
              <w:rPr>
                <w:rFonts w:ascii="Papyrus" w:hAnsi="Papyrus"/>
                <w:b/>
                <w:i/>
                <w:sz w:val="36"/>
              </w:rPr>
              <w:t xml:space="preserve"> </w:t>
            </w:r>
            <w:r w:rsidR="00F01C78" w:rsidRPr="00113E10">
              <w:rPr>
                <w:rFonts w:ascii="Papyrus" w:hAnsi="Papyrus"/>
                <w:b/>
                <w:i/>
                <w:smallCaps/>
                <w:sz w:val="36"/>
              </w:rPr>
              <w:t>Stonegate</w:t>
            </w:r>
            <w:r w:rsidR="00F01C78" w:rsidRPr="00113E10">
              <w:rPr>
                <w:rFonts w:ascii="Papyrus" w:hAnsi="Papyrus"/>
                <w:b/>
                <w:i/>
                <w:sz w:val="36"/>
              </w:rPr>
              <w:t xml:space="preserve"> Family</w:t>
            </w:r>
          </w:p>
          <w:p w:rsidR="00F01C78" w:rsidRPr="00113E10" w:rsidRDefault="00F01C78" w:rsidP="00B7540B">
            <w:pPr>
              <w:spacing w:after="0" w:line="240" w:lineRule="auto"/>
              <w:jc w:val="center"/>
              <w:rPr>
                <w:rFonts w:ascii="Comic Sans MS" w:eastAsia="Times New Roman" w:hAnsi="Comic Sans MS"/>
                <w:b/>
                <w:i/>
                <w:iCs/>
                <w:kern w:val="28"/>
                <w:sz w:val="10"/>
                <w:szCs w:val="20"/>
                <w:lang w:val="en"/>
              </w:rPr>
            </w:pPr>
          </w:p>
        </w:tc>
      </w:tr>
      <w:tr w:rsidR="006B4B0B" w:rsidRPr="00EE0360" w:rsidTr="00A804F2">
        <w:trPr>
          <w:trHeight w:val="1150"/>
        </w:trPr>
        <w:tc>
          <w:tcPr>
            <w:tcW w:w="4820" w:type="dxa"/>
            <w:tcBorders>
              <w:right w:val="single" w:sz="4" w:space="0" w:color="auto"/>
            </w:tcBorders>
            <w:shd w:val="clear" w:color="auto" w:fill="auto"/>
          </w:tcPr>
          <w:p w:rsidR="00BE623C" w:rsidRPr="006811A8" w:rsidRDefault="00BE623C" w:rsidP="006811A8">
            <w:pPr>
              <w:pStyle w:val="font8"/>
              <w:spacing w:before="0" w:beforeAutospacing="0" w:after="0" w:afterAutospacing="0"/>
              <w:textAlignment w:val="baseline"/>
              <w:rPr>
                <w:rStyle w:val="apple-converted-space"/>
                <w:rFonts w:ascii="Cambria" w:hAnsi="Cambria"/>
                <w:sz w:val="20"/>
              </w:rPr>
            </w:pPr>
            <w:r w:rsidRPr="00436D27">
              <w:rPr>
                <w:rStyle w:val="apple-converted-space"/>
                <w:rFonts w:asciiTheme="majorHAnsi" w:hAnsiTheme="majorHAnsi" w:cs="Arial"/>
                <w:color w:val="222222"/>
                <w:sz w:val="20"/>
                <w:szCs w:val="20"/>
                <w:shd w:val="clear" w:color="auto" w:fill="FFFFFF"/>
              </w:rPr>
              <w:t> </w:t>
            </w:r>
          </w:p>
          <w:p w:rsidR="00FE138C" w:rsidRDefault="00FE138C" w:rsidP="00FE138C">
            <w:pPr>
              <w:spacing w:after="0" w:line="240" w:lineRule="auto"/>
              <w:rPr>
                <w:rFonts w:ascii="Cambria" w:hAnsi="Cambria"/>
                <w:sz w:val="20"/>
                <w:szCs w:val="24"/>
              </w:rPr>
            </w:pPr>
            <w:r>
              <w:rPr>
                <w:rFonts w:ascii="Cambria" w:hAnsi="Cambria"/>
                <w:b/>
                <w:sz w:val="20"/>
                <w:szCs w:val="20"/>
              </w:rPr>
              <w:t>Thursday</w:t>
            </w:r>
            <w:r w:rsidRPr="00EE0360">
              <w:rPr>
                <w:rFonts w:ascii="Cambria" w:hAnsi="Cambria"/>
                <w:b/>
                <w:sz w:val="20"/>
                <w:szCs w:val="20"/>
              </w:rPr>
              <w:t xml:space="preserve">, </w:t>
            </w:r>
            <w:r w:rsidR="00B02D24">
              <w:rPr>
                <w:rFonts w:ascii="Cambria" w:hAnsi="Cambria"/>
                <w:b/>
                <w:sz w:val="20"/>
                <w:szCs w:val="20"/>
              </w:rPr>
              <w:t>April 2</w:t>
            </w:r>
            <w:r w:rsidR="006811A8">
              <w:rPr>
                <w:rFonts w:ascii="Cambria" w:hAnsi="Cambria"/>
                <w:b/>
                <w:sz w:val="20"/>
                <w:szCs w:val="20"/>
              </w:rPr>
              <w:t>1</w:t>
            </w:r>
            <w:r>
              <w:rPr>
                <w:rFonts w:ascii="Cambria" w:hAnsi="Cambria"/>
                <w:b/>
                <w:sz w:val="20"/>
                <w:szCs w:val="20"/>
              </w:rPr>
              <w:t>, 20</w:t>
            </w:r>
            <w:r w:rsidR="006811A8">
              <w:rPr>
                <w:rFonts w:ascii="Cambria" w:hAnsi="Cambria"/>
                <w:b/>
                <w:sz w:val="20"/>
                <w:szCs w:val="20"/>
              </w:rPr>
              <w:t>22</w:t>
            </w:r>
            <w:r w:rsidRPr="00EE0360">
              <w:rPr>
                <w:rFonts w:ascii="Cambria" w:hAnsi="Cambria"/>
                <w:b/>
                <w:sz w:val="20"/>
                <w:szCs w:val="24"/>
              </w:rPr>
              <w:t xml:space="preserve"> </w:t>
            </w:r>
            <w:r>
              <w:rPr>
                <w:rFonts w:ascii="Cambria" w:hAnsi="Cambria"/>
                <w:sz w:val="20"/>
                <w:szCs w:val="24"/>
              </w:rPr>
              <w:t xml:space="preserve"> </w:t>
            </w:r>
          </w:p>
          <w:p w:rsidR="006B4B0B" w:rsidRDefault="00FE138C" w:rsidP="00DA34EF">
            <w:pPr>
              <w:pStyle w:val="font8"/>
              <w:spacing w:before="0" w:beforeAutospacing="0" w:after="120" w:afterAutospacing="0"/>
              <w:textAlignment w:val="baseline"/>
              <w:rPr>
                <w:rFonts w:ascii="Cambria" w:hAnsi="Cambria"/>
                <w:b/>
                <w:sz w:val="20"/>
                <w:szCs w:val="20"/>
              </w:rPr>
            </w:pPr>
            <w:r>
              <w:rPr>
                <w:rFonts w:ascii="Cambria" w:hAnsi="Cambria"/>
                <w:sz w:val="20"/>
              </w:rPr>
              <w:tab/>
              <w:t>10:00 a.m.</w:t>
            </w:r>
            <w:r w:rsidRPr="00EE0360">
              <w:rPr>
                <w:rFonts w:ascii="Cambria" w:hAnsi="Cambria"/>
                <w:sz w:val="20"/>
              </w:rPr>
              <w:t xml:space="preserve"> </w:t>
            </w:r>
            <w:r>
              <w:rPr>
                <w:rFonts w:ascii="Cambria" w:hAnsi="Cambria"/>
                <w:smallCaps/>
                <w:spacing w:val="-4"/>
                <w:sz w:val="20"/>
              </w:rPr>
              <w:t>– Women’s Bible Study</w:t>
            </w:r>
            <w:r>
              <w:rPr>
                <w:rFonts w:ascii="Cambria" w:hAnsi="Cambria"/>
                <w:b/>
                <w:sz w:val="20"/>
              </w:rPr>
              <w:t xml:space="preserve"> </w:t>
            </w:r>
            <w:r>
              <w:rPr>
                <w:rFonts w:ascii="Cambria" w:hAnsi="Cambria"/>
                <w:b/>
                <w:sz w:val="20"/>
                <w:szCs w:val="20"/>
              </w:rPr>
              <w:t xml:space="preserve"> </w:t>
            </w:r>
          </w:p>
          <w:p w:rsidR="006811A8" w:rsidRDefault="006811A8" w:rsidP="006811A8">
            <w:pPr>
              <w:spacing w:after="0" w:line="240" w:lineRule="auto"/>
              <w:rPr>
                <w:rFonts w:ascii="Cambria" w:hAnsi="Cambria"/>
                <w:sz w:val="20"/>
                <w:szCs w:val="24"/>
              </w:rPr>
            </w:pPr>
            <w:r>
              <w:rPr>
                <w:rFonts w:ascii="Cambria" w:hAnsi="Cambria"/>
                <w:b/>
                <w:sz w:val="20"/>
                <w:szCs w:val="20"/>
              </w:rPr>
              <w:t>Fri</w:t>
            </w:r>
            <w:r w:rsidRPr="00EE0360">
              <w:rPr>
                <w:rFonts w:ascii="Cambria" w:hAnsi="Cambria"/>
                <w:b/>
                <w:sz w:val="20"/>
                <w:szCs w:val="20"/>
              </w:rPr>
              <w:t xml:space="preserve">day, </w:t>
            </w:r>
            <w:r w:rsidR="004E2990">
              <w:rPr>
                <w:rFonts w:ascii="Cambria" w:hAnsi="Cambria"/>
                <w:b/>
                <w:sz w:val="20"/>
                <w:szCs w:val="20"/>
              </w:rPr>
              <w:t>April 22</w:t>
            </w:r>
            <w:r>
              <w:rPr>
                <w:rFonts w:ascii="Cambria" w:hAnsi="Cambria"/>
                <w:b/>
                <w:sz w:val="20"/>
                <w:szCs w:val="20"/>
              </w:rPr>
              <w:t>, 2022</w:t>
            </w:r>
            <w:r w:rsidRPr="00EE0360">
              <w:rPr>
                <w:rFonts w:ascii="Cambria" w:hAnsi="Cambria"/>
                <w:b/>
                <w:sz w:val="20"/>
                <w:szCs w:val="24"/>
              </w:rPr>
              <w:t xml:space="preserve"> </w:t>
            </w:r>
            <w:r>
              <w:rPr>
                <w:rFonts w:ascii="Cambria" w:hAnsi="Cambria"/>
                <w:sz w:val="20"/>
                <w:szCs w:val="24"/>
              </w:rPr>
              <w:t xml:space="preserve"> </w:t>
            </w:r>
          </w:p>
          <w:p w:rsidR="006811A8" w:rsidRDefault="006811A8" w:rsidP="006811A8">
            <w:pPr>
              <w:pStyle w:val="font8"/>
              <w:spacing w:before="0" w:beforeAutospacing="0" w:after="0" w:afterAutospacing="0"/>
              <w:textAlignment w:val="baseline"/>
              <w:rPr>
                <w:rFonts w:ascii="Cambria" w:hAnsi="Cambria"/>
                <w:smallCaps/>
                <w:sz w:val="20"/>
              </w:rPr>
            </w:pPr>
            <w:r>
              <w:rPr>
                <w:rFonts w:ascii="Cambria" w:hAnsi="Cambria"/>
                <w:sz w:val="20"/>
              </w:rPr>
              <w:tab/>
              <w:t>9:00 a.m.</w:t>
            </w:r>
            <w:r w:rsidRPr="00EE0360">
              <w:rPr>
                <w:rFonts w:ascii="Cambria" w:hAnsi="Cambria"/>
                <w:sz w:val="20"/>
              </w:rPr>
              <w:t xml:space="preserve"> </w:t>
            </w:r>
            <w:r>
              <w:rPr>
                <w:rFonts w:ascii="Cambria" w:hAnsi="Cambria"/>
                <w:sz w:val="20"/>
              </w:rPr>
              <w:t xml:space="preserve">– </w:t>
            </w:r>
            <w:r w:rsidRPr="00BB4995">
              <w:rPr>
                <w:rFonts w:ascii="Cambria" w:hAnsi="Cambria"/>
                <w:smallCaps/>
                <w:sz w:val="20"/>
              </w:rPr>
              <w:t>Fri</w:t>
            </w:r>
            <w:r w:rsidRPr="00556B73">
              <w:rPr>
                <w:rFonts w:ascii="Cambria" w:hAnsi="Cambria"/>
                <w:smallCaps/>
                <w:sz w:val="20"/>
              </w:rPr>
              <w:t>day</w:t>
            </w:r>
            <w:r>
              <w:rPr>
                <w:rFonts w:ascii="Cambria" w:hAnsi="Cambria"/>
                <w:smallCaps/>
                <w:sz w:val="20"/>
              </w:rPr>
              <w:t xml:space="preserve"> Morning Breakfast</w:t>
            </w:r>
          </w:p>
          <w:p w:rsidR="004E2990" w:rsidRPr="003C367E" w:rsidRDefault="004E2990" w:rsidP="006811A8">
            <w:pPr>
              <w:pStyle w:val="font8"/>
              <w:spacing w:before="0" w:beforeAutospacing="0" w:after="0" w:afterAutospacing="0"/>
              <w:textAlignment w:val="baseline"/>
              <w:rPr>
                <w:rFonts w:ascii="Cambria" w:hAnsi="Cambria"/>
                <w:smallCaps/>
                <w:sz w:val="20"/>
              </w:rPr>
            </w:pPr>
          </w:p>
        </w:tc>
        <w:tc>
          <w:tcPr>
            <w:tcW w:w="4786" w:type="dxa"/>
            <w:tcBorders>
              <w:left w:val="single" w:sz="4" w:space="0" w:color="auto"/>
            </w:tcBorders>
            <w:shd w:val="clear" w:color="auto" w:fill="auto"/>
          </w:tcPr>
          <w:p w:rsidR="00905026" w:rsidRPr="006811A8" w:rsidRDefault="00905026" w:rsidP="006811A8">
            <w:pPr>
              <w:spacing w:after="0" w:line="240" w:lineRule="auto"/>
              <w:rPr>
                <w:rFonts w:ascii="Cambria" w:hAnsi="Cambria"/>
                <w:b/>
                <w:sz w:val="20"/>
                <w:szCs w:val="20"/>
              </w:rPr>
            </w:pPr>
          </w:p>
          <w:p w:rsidR="001346AC" w:rsidRDefault="001346AC" w:rsidP="001346AC">
            <w:pPr>
              <w:pStyle w:val="font8"/>
              <w:spacing w:before="0" w:beforeAutospacing="0" w:after="0" w:afterAutospacing="0"/>
              <w:textAlignment w:val="baseline"/>
              <w:rPr>
                <w:rFonts w:ascii="Cambria" w:hAnsi="Cambria"/>
                <w:sz w:val="20"/>
              </w:rPr>
            </w:pPr>
            <w:r>
              <w:rPr>
                <w:rFonts w:ascii="Cambria" w:hAnsi="Cambria"/>
                <w:b/>
                <w:sz w:val="20"/>
                <w:szCs w:val="20"/>
              </w:rPr>
              <w:t>Sunday</w:t>
            </w:r>
            <w:r w:rsidRPr="00EE0360">
              <w:rPr>
                <w:rFonts w:ascii="Cambria" w:hAnsi="Cambria"/>
                <w:b/>
                <w:sz w:val="20"/>
                <w:szCs w:val="20"/>
              </w:rPr>
              <w:t xml:space="preserve">, </w:t>
            </w:r>
            <w:r w:rsidR="009C69C2">
              <w:rPr>
                <w:rFonts w:ascii="Cambria" w:hAnsi="Cambria"/>
                <w:b/>
                <w:sz w:val="20"/>
                <w:szCs w:val="20"/>
              </w:rPr>
              <w:t>April 2</w:t>
            </w:r>
            <w:r w:rsidR="006811A8">
              <w:rPr>
                <w:rFonts w:ascii="Cambria" w:hAnsi="Cambria"/>
                <w:b/>
                <w:sz w:val="20"/>
                <w:szCs w:val="20"/>
              </w:rPr>
              <w:t>4</w:t>
            </w:r>
            <w:r>
              <w:rPr>
                <w:rFonts w:ascii="Cambria" w:hAnsi="Cambria"/>
                <w:b/>
                <w:sz w:val="20"/>
                <w:szCs w:val="20"/>
              </w:rPr>
              <w:t>, 20</w:t>
            </w:r>
            <w:r w:rsidR="006811A8">
              <w:rPr>
                <w:rFonts w:ascii="Cambria" w:hAnsi="Cambria"/>
                <w:b/>
                <w:sz w:val="20"/>
                <w:szCs w:val="20"/>
              </w:rPr>
              <w:t>22</w:t>
            </w:r>
            <w:r w:rsidRPr="00EE0360">
              <w:rPr>
                <w:rFonts w:ascii="Cambria" w:hAnsi="Cambria"/>
                <w:b/>
                <w:sz w:val="20"/>
              </w:rPr>
              <w:t xml:space="preserve"> </w:t>
            </w:r>
            <w:r>
              <w:rPr>
                <w:rFonts w:ascii="Cambria" w:hAnsi="Cambria"/>
                <w:sz w:val="20"/>
              </w:rPr>
              <w:t xml:space="preserve"> </w:t>
            </w:r>
          </w:p>
          <w:p w:rsidR="001346AC" w:rsidRPr="001346AC" w:rsidRDefault="001346AC" w:rsidP="009C69C2">
            <w:pPr>
              <w:spacing w:after="0" w:line="240" w:lineRule="auto"/>
              <w:rPr>
                <w:rFonts w:asciiTheme="majorHAnsi" w:hAnsiTheme="majorHAnsi" w:cs="Arial"/>
                <w:color w:val="222222"/>
                <w:sz w:val="20"/>
                <w:szCs w:val="20"/>
                <w:shd w:val="clear" w:color="auto" w:fill="FFFFFF"/>
              </w:rPr>
            </w:pPr>
            <w:r>
              <w:rPr>
                <w:rFonts w:ascii="Cambria" w:hAnsi="Cambria"/>
                <w:sz w:val="20"/>
                <w:szCs w:val="20"/>
              </w:rPr>
              <w:tab/>
              <w:t>10</w:t>
            </w:r>
            <w:r w:rsidRPr="00837F1B">
              <w:rPr>
                <w:rFonts w:ascii="Cambria" w:hAnsi="Cambria"/>
                <w:sz w:val="20"/>
                <w:szCs w:val="20"/>
              </w:rPr>
              <w:t>:</w:t>
            </w:r>
            <w:r w:rsidR="00287A31">
              <w:rPr>
                <w:rFonts w:ascii="Cambria" w:hAnsi="Cambria"/>
                <w:sz w:val="20"/>
                <w:szCs w:val="20"/>
              </w:rPr>
              <w:t>45 a</w:t>
            </w:r>
            <w:r w:rsidRPr="00837F1B">
              <w:rPr>
                <w:rFonts w:ascii="Cambria" w:hAnsi="Cambria"/>
                <w:sz w:val="20"/>
                <w:szCs w:val="20"/>
              </w:rPr>
              <w:t>.m.</w:t>
            </w:r>
            <w:r>
              <w:rPr>
                <w:rFonts w:ascii="Cambria" w:hAnsi="Cambria"/>
                <w:smallCaps/>
                <w:sz w:val="20"/>
                <w:szCs w:val="20"/>
              </w:rPr>
              <w:t xml:space="preserve"> – </w:t>
            </w:r>
            <w:r w:rsidR="009C69C2">
              <w:rPr>
                <w:rFonts w:ascii="Cambria" w:hAnsi="Cambria"/>
                <w:smallCaps/>
                <w:sz w:val="20"/>
                <w:szCs w:val="20"/>
              </w:rPr>
              <w:t>Sunday Worship</w:t>
            </w:r>
            <w:r w:rsidR="002510F8">
              <w:rPr>
                <w:rStyle w:val="apple-converted-space"/>
                <w:rFonts w:asciiTheme="majorHAnsi" w:hAnsiTheme="majorHAnsi" w:cs="Arial"/>
                <w:color w:val="222222"/>
                <w:sz w:val="20"/>
                <w:szCs w:val="20"/>
                <w:shd w:val="clear" w:color="auto" w:fill="FFFFFF"/>
              </w:rPr>
              <w:t xml:space="preserve"> </w:t>
            </w:r>
          </w:p>
        </w:tc>
      </w:tr>
    </w:tbl>
    <w:p w:rsidR="00995EF0" w:rsidRDefault="00995EF0" w:rsidP="00E8492D">
      <w:pPr>
        <w:spacing w:after="0"/>
        <w:rPr>
          <w:rFonts w:ascii="Comic Sans MS" w:eastAsia="Times New Roman" w:hAnsi="Comic Sans MS"/>
          <w:b/>
          <w:bCs/>
          <w:iCs/>
          <w:kern w:val="28"/>
          <w:sz w:val="20"/>
          <w:szCs w:val="20"/>
          <w:lang w:val="en"/>
        </w:rPr>
      </w:pPr>
    </w:p>
    <w:p w:rsidR="00DF31B2" w:rsidRDefault="00B60AB5" w:rsidP="009C37C2">
      <w:pPr>
        <w:spacing w:after="0"/>
        <w:jc w:val="center"/>
        <w:rPr>
          <w:noProof/>
        </w:rPr>
      </w:pPr>
      <w:r>
        <w:rPr>
          <w:noProof/>
        </w:rPr>
        <w:drawing>
          <wp:inline distT="0" distB="0" distL="0" distR="0">
            <wp:extent cx="5660228" cy="1943330"/>
            <wp:effectExtent l="152400" t="152400" r="360045" b="36195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0887" cy="1957290"/>
                    </a:xfrm>
                    <a:prstGeom prst="rect">
                      <a:avLst/>
                    </a:prstGeom>
                    <a:ln>
                      <a:noFill/>
                    </a:ln>
                    <a:effectLst>
                      <a:outerShdw blurRad="292100" dist="139700" dir="2700000" algn="tl" rotWithShape="0">
                        <a:srgbClr val="333333">
                          <a:alpha val="65000"/>
                        </a:srgbClr>
                      </a:outerShdw>
                    </a:effectLst>
                  </pic:spPr>
                </pic:pic>
              </a:graphicData>
            </a:graphic>
          </wp:inline>
        </w:drawing>
      </w:r>
    </w:p>
    <w:p w:rsidR="00837670" w:rsidRPr="00113E10" w:rsidRDefault="00837670" w:rsidP="003E680D">
      <w:pPr>
        <w:spacing w:after="0"/>
        <w:jc w:val="center"/>
        <w:rPr>
          <w:rFonts w:ascii="Comic Sans MS" w:eastAsia="Times New Roman" w:hAnsi="Comic Sans MS"/>
          <w:b/>
          <w:iCs/>
          <w:kern w:val="28"/>
          <w:sz w:val="20"/>
          <w:szCs w:val="20"/>
        </w:rPr>
      </w:pPr>
      <w:r w:rsidRPr="00113E10">
        <w:rPr>
          <w:rFonts w:ascii="Comic Sans MS" w:eastAsia="Times New Roman" w:hAnsi="Comic Sans MS"/>
          <w:b/>
          <w:bCs/>
          <w:iCs/>
          <w:kern w:val="28"/>
          <w:sz w:val="20"/>
          <w:szCs w:val="20"/>
          <w:lang w:val="en"/>
        </w:rPr>
        <w:sym w:font="Wingdings" w:char="F09A"/>
      </w:r>
      <w:r w:rsidR="00773AF6">
        <w:rPr>
          <w:rFonts w:ascii="Comic Sans MS" w:eastAsia="Times New Roman" w:hAnsi="Comic Sans MS"/>
          <w:b/>
          <w:bCs/>
          <w:iCs/>
          <w:kern w:val="28"/>
          <w:sz w:val="20"/>
          <w:szCs w:val="20"/>
          <w:lang w:val="en"/>
        </w:rPr>
        <w:t xml:space="preserve"> </w:t>
      </w:r>
      <w:r w:rsidRPr="00113E10">
        <w:rPr>
          <w:rFonts w:ascii="Comic Sans MS" w:eastAsia="Times New Roman" w:hAnsi="Comic Sans MS"/>
          <w:b/>
          <w:bCs/>
          <w:iCs/>
          <w:kern w:val="28"/>
          <w:sz w:val="20"/>
          <w:szCs w:val="20"/>
          <w:lang w:val="en"/>
        </w:rPr>
        <w:t xml:space="preserve">For Our Guests </w:t>
      </w:r>
      <w:r w:rsidRPr="00113E10">
        <w:rPr>
          <w:rFonts w:ascii="Comic Sans MS" w:eastAsia="Times New Roman" w:hAnsi="Comic Sans MS"/>
          <w:b/>
          <w:bCs/>
          <w:iCs/>
          <w:kern w:val="28"/>
          <w:sz w:val="20"/>
          <w:szCs w:val="20"/>
          <w:lang w:val="en"/>
        </w:rPr>
        <w:sym w:font="Wingdings" w:char="F09B"/>
      </w:r>
    </w:p>
    <w:p w:rsidR="00837670" w:rsidRDefault="00837670" w:rsidP="000278A0">
      <w:pPr>
        <w:spacing w:after="0" w:line="240" w:lineRule="auto"/>
        <w:ind w:right="198"/>
        <w:jc w:val="center"/>
        <w:rPr>
          <w:noProof/>
        </w:rPr>
      </w:pPr>
      <w:r w:rsidRPr="00113E10">
        <w:rPr>
          <w:rFonts w:ascii="Comic Sans MS" w:eastAsia="Times New Roman" w:hAnsi="Comic Sans MS"/>
          <w:iCs/>
          <w:kern w:val="28"/>
          <w:sz w:val="20"/>
          <w:szCs w:val="20"/>
          <w:lang w:val="en"/>
        </w:rPr>
        <w:t>We are so thrilled to have you worship with us today. We truly hope you are encouraged and inspired to grow closer to God as we worship the true and living God together.</w:t>
      </w:r>
      <w:r w:rsidRPr="00391071">
        <w:rPr>
          <w:noProof/>
        </w:rPr>
        <w:t xml:space="preserve"> </w:t>
      </w:r>
    </w:p>
    <w:p w:rsidR="0002357C" w:rsidRDefault="0002357C" w:rsidP="0016506D">
      <w:pPr>
        <w:spacing w:after="0"/>
        <w:ind w:right="-61"/>
        <w:jc w:val="center"/>
        <w:rPr>
          <w:rFonts w:ascii="Comic Sans MS" w:eastAsia="Times New Roman" w:hAnsi="Comic Sans MS"/>
          <w:b/>
          <w:bCs/>
          <w:iCs/>
          <w:kern w:val="28"/>
          <w:sz w:val="18"/>
          <w:szCs w:val="18"/>
          <w:lang w:val="en"/>
        </w:rPr>
      </w:pPr>
    </w:p>
    <w:p w:rsidR="000C04B2" w:rsidRDefault="000C04B2" w:rsidP="0016506D">
      <w:pPr>
        <w:spacing w:after="0"/>
        <w:ind w:right="-61"/>
        <w:jc w:val="center"/>
        <w:rPr>
          <w:rFonts w:ascii="Comic Sans MS" w:eastAsia="Times New Roman" w:hAnsi="Comic Sans MS"/>
          <w:b/>
          <w:bCs/>
          <w:iCs/>
          <w:kern w:val="28"/>
          <w:sz w:val="18"/>
          <w:szCs w:val="18"/>
          <w:lang w:val="en"/>
        </w:rPr>
      </w:pPr>
      <w:r w:rsidRPr="00113E10">
        <w:rPr>
          <w:rFonts w:ascii="Comic Sans MS" w:eastAsia="Times New Roman" w:hAnsi="Comic Sans MS"/>
          <w:b/>
          <w:bCs/>
          <w:iCs/>
          <w:kern w:val="28"/>
          <w:sz w:val="18"/>
          <w:szCs w:val="18"/>
          <w:lang w:val="en"/>
        </w:rPr>
        <w:sym w:font="Wingdings" w:char="F09A"/>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A"/>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A"/>
      </w:r>
      <w:r w:rsidR="00773463">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A"/>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A"/>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B"/>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B"/>
      </w:r>
      <w:r w:rsidR="00773463">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B"/>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B"/>
      </w:r>
      <w:r w:rsidRPr="00113E10">
        <w:rPr>
          <w:rFonts w:ascii="Comic Sans MS" w:eastAsia="Times New Roman" w:hAnsi="Comic Sans MS"/>
          <w:b/>
          <w:bCs/>
          <w:iCs/>
          <w:kern w:val="28"/>
          <w:sz w:val="18"/>
          <w:szCs w:val="18"/>
          <w:lang w:val="en"/>
        </w:rPr>
        <w:t xml:space="preserve">  </w:t>
      </w:r>
      <w:r w:rsidRPr="00113E10">
        <w:rPr>
          <w:rFonts w:ascii="Comic Sans MS" w:eastAsia="Times New Roman" w:hAnsi="Comic Sans MS"/>
          <w:b/>
          <w:bCs/>
          <w:iCs/>
          <w:kern w:val="28"/>
          <w:sz w:val="18"/>
          <w:szCs w:val="18"/>
          <w:lang w:val="en"/>
        </w:rPr>
        <w:sym w:font="Wingdings" w:char="F09B"/>
      </w:r>
    </w:p>
    <w:p w:rsidR="000C04B2" w:rsidRPr="0099113D" w:rsidRDefault="000C04B2" w:rsidP="0016506D">
      <w:pPr>
        <w:spacing w:after="0"/>
        <w:ind w:right="-61"/>
        <w:jc w:val="center"/>
        <w:rPr>
          <w:rFonts w:ascii="Comic Sans MS" w:eastAsia="Times New Roman" w:hAnsi="Comic Sans MS"/>
          <w:b/>
          <w:bCs/>
          <w:iCs/>
          <w:kern w:val="28"/>
          <w:sz w:val="4"/>
          <w:szCs w:val="6"/>
          <w:lang w:val="en"/>
        </w:rPr>
      </w:pPr>
    </w:p>
    <w:p w:rsidR="000C04B2" w:rsidRPr="0099113D" w:rsidRDefault="000C04B2" w:rsidP="0016506D">
      <w:pPr>
        <w:spacing w:after="0"/>
        <w:ind w:right="-61"/>
        <w:jc w:val="center"/>
        <w:rPr>
          <w:rFonts w:ascii="Comic Sans MS" w:eastAsia="Times New Roman" w:hAnsi="Comic Sans MS"/>
          <w:b/>
          <w:bCs/>
          <w:iCs/>
          <w:kern w:val="28"/>
          <w:sz w:val="4"/>
          <w:szCs w:val="6"/>
          <w:lang w:val="en"/>
        </w:rPr>
      </w:pPr>
    </w:p>
    <w:p w:rsidR="000C04B2" w:rsidRPr="0099113D" w:rsidRDefault="000C04B2" w:rsidP="0016506D">
      <w:pPr>
        <w:spacing w:after="0"/>
        <w:ind w:right="-61"/>
        <w:jc w:val="center"/>
        <w:rPr>
          <w:rFonts w:ascii="Comic Sans MS" w:eastAsia="Times New Roman" w:hAnsi="Comic Sans MS"/>
          <w:b/>
          <w:bCs/>
          <w:iCs/>
          <w:kern w:val="28"/>
          <w:sz w:val="4"/>
          <w:szCs w:val="6"/>
          <w:lang w:val="en"/>
        </w:rPr>
      </w:pPr>
    </w:p>
    <w:p w:rsidR="000C04B2" w:rsidRDefault="000C04B2" w:rsidP="0016506D">
      <w:pPr>
        <w:spacing w:after="0" w:line="240" w:lineRule="auto"/>
        <w:ind w:right="-61"/>
        <w:jc w:val="center"/>
        <w:textAlignment w:val="baseline"/>
        <w:rPr>
          <w:rFonts w:ascii="Comic Sans MS" w:eastAsia="Times New Roman" w:hAnsi="Comic Sans MS" w:cs="Tahoma"/>
          <w:color w:val="A6A6A6" w:themeColor="background1" w:themeShade="A6"/>
          <w:spacing w:val="-4"/>
          <w:sz w:val="12"/>
          <w:szCs w:val="16"/>
          <w:bdr w:val="none" w:sz="0" w:space="0" w:color="auto" w:frame="1"/>
        </w:rPr>
      </w:pPr>
      <w:r w:rsidRPr="00D41EDC">
        <w:rPr>
          <w:rFonts w:ascii="Comic Sans MS" w:eastAsia="Times New Roman" w:hAnsi="Comic Sans MS" w:cs="Tahoma"/>
          <w:color w:val="A6A6A6" w:themeColor="background1" w:themeShade="A6"/>
          <w:spacing w:val="-4"/>
          <w:sz w:val="12"/>
          <w:szCs w:val="16"/>
          <w:bdr w:val="none" w:sz="0" w:space="0" w:color="auto" w:frame="1"/>
        </w:rPr>
        <w:t>Some prayers, litanies, and other worship resources or their parts used in bulletin, except as noted, come: “From The Abingdon Worship Annual </w:t>
      </w:r>
      <w:r w:rsidR="004A5273">
        <w:rPr>
          <w:rFonts w:ascii="Comic Sans MS" w:eastAsia="Times New Roman" w:hAnsi="Comic Sans MS" w:cs="Tahoma"/>
          <w:color w:val="A6A6A6" w:themeColor="background1" w:themeShade="A6"/>
          <w:spacing w:val="-4"/>
          <w:sz w:val="12"/>
          <w:szCs w:val="16"/>
          <w:bdr w:val="none" w:sz="0" w:space="0" w:color="auto" w:frame="1"/>
        </w:rPr>
        <w:t>2017</w:t>
      </w:r>
      <w:r w:rsidRPr="00D41EDC">
        <w:rPr>
          <w:rFonts w:ascii="Comic Sans MS" w:eastAsia="Times New Roman" w:hAnsi="Comic Sans MS" w:cs="Tahoma"/>
          <w:color w:val="A6A6A6" w:themeColor="background1" w:themeShade="A6"/>
          <w:spacing w:val="-4"/>
          <w:sz w:val="12"/>
          <w:szCs w:val="16"/>
          <w:bdr w:val="none" w:sz="0" w:space="0" w:color="auto" w:frame="1"/>
        </w:rPr>
        <w:t xml:space="preserve"> Edition, edited by Mary J. Scifres and B. J. Beu. Copyright © 201</w:t>
      </w:r>
      <w:r w:rsidR="002118AF">
        <w:rPr>
          <w:rFonts w:ascii="Comic Sans MS" w:eastAsia="Times New Roman" w:hAnsi="Comic Sans MS" w:cs="Tahoma"/>
          <w:color w:val="A6A6A6" w:themeColor="background1" w:themeShade="A6"/>
          <w:spacing w:val="-4"/>
          <w:sz w:val="12"/>
          <w:szCs w:val="16"/>
          <w:bdr w:val="none" w:sz="0" w:space="0" w:color="auto" w:frame="1"/>
        </w:rPr>
        <w:t>5</w:t>
      </w:r>
      <w:r w:rsidRPr="00D41EDC">
        <w:rPr>
          <w:rFonts w:ascii="Comic Sans MS" w:eastAsia="Times New Roman" w:hAnsi="Comic Sans MS" w:cs="Tahoma"/>
          <w:color w:val="A6A6A6" w:themeColor="background1" w:themeShade="A6"/>
          <w:spacing w:val="-4"/>
          <w:sz w:val="12"/>
          <w:szCs w:val="16"/>
          <w:bdr w:val="none" w:sz="0" w:space="0" w:color="auto" w:frame="1"/>
        </w:rPr>
        <w:t xml:space="preserve"> by Abingdon Press. Used by permission.”</w:t>
      </w:r>
      <w:r w:rsidRPr="00D41EDC">
        <w:rPr>
          <w:rFonts w:ascii="Tahoma" w:eastAsia="Times New Roman" w:hAnsi="Tahoma" w:cs="Tahoma"/>
          <w:color w:val="A6A6A6" w:themeColor="background1" w:themeShade="A6"/>
          <w:spacing w:val="-4"/>
          <w:sz w:val="12"/>
          <w:szCs w:val="16"/>
        </w:rPr>
        <w:t xml:space="preserve"> </w:t>
      </w:r>
      <w:r w:rsidRPr="00D41EDC">
        <w:rPr>
          <w:rFonts w:ascii="Comic Sans MS" w:eastAsia="Times New Roman" w:hAnsi="Comic Sans MS" w:cs="Tahoma"/>
          <w:color w:val="A6A6A6" w:themeColor="background1" w:themeShade="A6"/>
          <w:spacing w:val="-4"/>
          <w:sz w:val="12"/>
          <w:szCs w:val="16"/>
          <w:bdr w:val="none" w:sz="0" w:space="0" w:color="auto" w:frame="1"/>
        </w:rPr>
        <w:t>and others come from unrecognized, unnamed resources, or are our own ideas.</w:t>
      </w:r>
    </w:p>
    <w:p w:rsidR="00231E25" w:rsidRDefault="00231E25" w:rsidP="0016506D">
      <w:pPr>
        <w:spacing w:after="0" w:line="240" w:lineRule="auto"/>
        <w:ind w:right="-61"/>
        <w:jc w:val="center"/>
        <w:textAlignment w:val="baseline"/>
        <w:rPr>
          <w:rFonts w:ascii="Comic Sans MS" w:eastAsia="Times New Roman" w:hAnsi="Comic Sans MS" w:cs="Tahoma"/>
          <w:color w:val="A6A6A6" w:themeColor="background1" w:themeShade="A6"/>
          <w:spacing w:val="-4"/>
          <w:sz w:val="12"/>
          <w:szCs w:val="16"/>
          <w:bdr w:val="none" w:sz="0" w:space="0" w:color="auto" w:frame="1"/>
        </w:rPr>
      </w:pPr>
    </w:p>
    <w:p w:rsidR="00B23A17" w:rsidRDefault="00B23A17" w:rsidP="0016506D">
      <w:pPr>
        <w:spacing w:after="0" w:line="240" w:lineRule="auto"/>
        <w:ind w:right="-61"/>
        <w:jc w:val="center"/>
        <w:textAlignment w:val="baseline"/>
        <w:rPr>
          <w:rFonts w:ascii="Comic Sans MS" w:eastAsia="Times New Roman" w:hAnsi="Comic Sans MS" w:cs="Tahoma"/>
          <w:color w:val="A6A6A6" w:themeColor="background1" w:themeShade="A6"/>
          <w:spacing w:val="-4"/>
          <w:sz w:val="12"/>
          <w:szCs w:val="16"/>
          <w:bdr w:val="none" w:sz="0" w:space="0" w:color="auto" w:frame="1"/>
        </w:rPr>
      </w:pPr>
    </w:p>
    <w:p w:rsidR="00981CF4" w:rsidRDefault="00981CF4" w:rsidP="00BE61E0">
      <w:pPr>
        <w:spacing w:after="0" w:line="240" w:lineRule="auto"/>
        <w:ind w:right="-61"/>
        <w:textAlignment w:val="baseline"/>
        <w:rPr>
          <w:rFonts w:ascii="Comic Sans MS" w:eastAsia="Times New Roman" w:hAnsi="Comic Sans MS" w:cs="Tahoma"/>
          <w:color w:val="A6A6A6" w:themeColor="background1" w:themeShade="A6"/>
          <w:spacing w:val="-4"/>
          <w:sz w:val="12"/>
          <w:szCs w:val="16"/>
          <w:bdr w:val="none" w:sz="0" w:space="0" w:color="auto" w:frame="1"/>
        </w:rPr>
      </w:pPr>
      <w:bookmarkStart w:id="0" w:name="_GoBack"/>
      <w:bookmarkEnd w:id="0"/>
    </w:p>
    <w:p w:rsidR="00072A9E" w:rsidRDefault="00072A9E" w:rsidP="0016506D">
      <w:pPr>
        <w:spacing w:after="0" w:line="240" w:lineRule="auto"/>
        <w:ind w:right="-61"/>
        <w:jc w:val="center"/>
        <w:textAlignment w:val="baseline"/>
        <w:rPr>
          <w:rFonts w:ascii="Comic Sans MS" w:eastAsia="Times New Roman" w:hAnsi="Comic Sans MS" w:cs="Tahoma"/>
          <w:color w:val="A6A6A6" w:themeColor="background1" w:themeShade="A6"/>
          <w:spacing w:val="-4"/>
          <w:sz w:val="12"/>
          <w:szCs w:val="16"/>
          <w:bdr w:val="none" w:sz="0" w:space="0" w:color="auto" w:frame="1"/>
        </w:rPr>
      </w:pPr>
    </w:p>
    <w:tbl>
      <w:tblPr>
        <w:tblW w:w="9452" w:type="dxa"/>
        <w:tblLook w:val="04A0" w:firstRow="1" w:lastRow="0" w:firstColumn="1" w:lastColumn="0" w:noHBand="0" w:noVBand="1"/>
      </w:tblPr>
      <w:tblGrid>
        <w:gridCol w:w="4678"/>
        <w:gridCol w:w="4774"/>
      </w:tblGrid>
      <w:tr w:rsidR="00DF6583" w:rsidRPr="00AB1AC3" w:rsidTr="00730952">
        <w:trPr>
          <w:trHeight w:val="1683"/>
        </w:trPr>
        <w:tc>
          <w:tcPr>
            <w:tcW w:w="4678" w:type="dxa"/>
            <w:shd w:val="clear" w:color="auto" w:fill="auto"/>
            <w:vAlign w:val="center"/>
          </w:tcPr>
          <w:p w:rsidR="00DF6583" w:rsidRPr="00113E10" w:rsidRDefault="00DF6583" w:rsidP="006D52ED">
            <w:pPr>
              <w:spacing w:after="0"/>
              <w:ind w:right="198"/>
              <w:jc w:val="center"/>
              <w:rPr>
                <w:rFonts w:ascii="Comic Sans MS" w:eastAsia="Times New Roman" w:hAnsi="Comic Sans MS"/>
                <w:b/>
                <w:bCs/>
                <w:iCs/>
                <w:kern w:val="28"/>
                <w:sz w:val="16"/>
                <w:szCs w:val="16"/>
                <w:lang w:val="en"/>
              </w:rPr>
            </w:pPr>
            <w:r w:rsidRPr="00113E10">
              <w:rPr>
                <w:rFonts w:ascii="Comic Sans MS" w:eastAsia="Times New Roman" w:hAnsi="Comic Sans MS"/>
                <w:b/>
                <w:bCs/>
                <w:iCs/>
                <w:kern w:val="28"/>
                <w:sz w:val="16"/>
                <w:szCs w:val="16"/>
                <w:lang w:val="en"/>
              </w:rPr>
              <w:sym w:font="Wingdings" w:char="F09A"/>
            </w:r>
            <w:r w:rsidRPr="00113E10">
              <w:rPr>
                <w:rFonts w:ascii="Comic Sans MS" w:eastAsia="Times New Roman" w:hAnsi="Comic Sans MS"/>
                <w:b/>
                <w:bCs/>
                <w:iCs/>
                <w:kern w:val="28"/>
                <w:sz w:val="16"/>
                <w:szCs w:val="16"/>
                <w:lang w:val="en"/>
              </w:rPr>
              <w:t xml:space="preserve"> WORSHIP LEADERS </w:t>
            </w:r>
            <w:r w:rsidRPr="00113E10">
              <w:rPr>
                <w:rFonts w:ascii="Comic Sans MS" w:eastAsia="Times New Roman" w:hAnsi="Comic Sans MS"/>
                <w:b/>
                <w:bCs/>
                <w:iCs/>
                <w:kern w:val="28"/>
                <w:sz w:val="16"/>
                <w:szCs w:val="16"/>
                <w:lang w:val="en"/>
              </w:rPr>
              <w:sym w:font="Wingdings" w:char="F09B"/>
            </w:r>
          </w:p>
          <w:p w:rsidR="00DF6583" w:rsidRPr="00BE0B7E" w:rsidRDefault="00DF6583" w:rsidP="00DF6583">
            <w:pPr>
              <w:widowControl w:val="0"/>
              <w:tabs>
                <w:tab w:val="center" w:leader="dot" w:pos="3060"/>
                <w:tab w:val="left" w:pos="4680"/>
                <w:tab w:val="left" w:pos="4950"/>
                <w:tab w:val="left" w:pos="5040"/>
                <w:tab w:val="right" w:leader="dot" w:pos="5940"/>
              </w:tabs>
              <w:spacing w:after="0"/>
              <w:jc w:val="center"/>
              <w:rPr>
                <w:rFonts w:ascii="Comic Sans MS" w:eastAsia="Times New Roman" w:hAnsi="Comic Sans MS"/>
                <w:bCs/>
                <w:i/>
                <w:kern w:val="28"/>
                <w:sz w:val="16"/>
                <w:szCs w:val="16"/>
              </w:rPr>
            </w:pPr>
            <w:r w:rsidRPr="00BE0B7E">
              <w:rPr>
                <w:rFonts w:ascii="Comic Sans MS" w:eastAsia="Times New Roman" w:hAnsi="Comic Sans MS"/>
                <w:bCs/>
                <w:kern w:val="28"/>
                <w:sz w:val="16"/>
                <w:szCs w:val="16"/>
              </w:rPr>
              <w:t xml:space="preserve">Rev. </w:t>
            </w:r>
            <w:r>
              <w:rPr>
                <w:rFonts w:ascii="Comic Sans MS" w:eastAsia="Times New Roman" w:hAnsi="Comic Sans MS"/>
                <w:bCs/>
                <w:kern w:val="28"/>
                <w:sz w:val="16"/>
                <w:szCs w:val="16"/>
              </w:rPr>
              <w:t>Dr. Mark Marian Sontowski</w:t>
            </w:r>
            <w:r w:rsidRPr="00BE0B7E">
              <w:rPr>
                <w:rFonts w:ascii="Comic Sans MS" w:eastAsia="Times New Roman" w:hAnsi="Comic Sans MS"/>
                <w:bCs/>
                <w:kern w:val="28"/>
                <w:sz w:val="16"/>
                <w:szCs w:val="16"/>
              </w:rPr>
              <w:t xml:space="preserve">, </w:t>
            </w:r>
            <w:r w:rsidRPr="00BE0B7E">
              <w:rPr>
                <w:rFonts w:ascii="Comic Sans MS" w:eastAsia="Times New Roman" w:hAnsi="Comic Sans MS"/>
                <w:bCs/>
                <w:i/>
                <w:kern w:val="28"/>
                <w:sz w:val="16"/>
                <w:szCs w:val="16"/>
              </w:rPr>
              <w:t>Pastor</w:t>
            </w:r>
          </w:p>
          <w:p w:rsidR="00DF6583" w:rsidRPr="00BE0B7E" w:rsidRDefault="00DF6583" w:rsidP="00DF6583">
            <w:pPr>
              <w:tabs>
                <w:tab w:val="left" w:pos="0"/>
                <w:tab w:val="left" w:pos="1080"/>
                <w:tab w:val="left" w:pos="4320"/>
                <w:tab w:val="left" w:pos="4680"/>
                <w:tab w:val="left" w:pos="4950"/>
                <w:tab w:val="left" w:pos="5040"/>
              </w:tabs>
              <w:spacing w:after="0"/>
              <w:jc w:val="center"/>
              <w:rPr>
                <w:rFonts w:ascii="Comic Sans MS" w:eastAsia="Times New Roman" w:hAnsi="Comic Sans MS"/>
                <w:bCs/>
                <w:i/>
                <w:kern w:val="28"/>
                <w:sz w:val="16"/>
                <w:szCs w:val="16"/>
              </w:rPr>
            </w:pPr>
            <w:r>
              <w:rPr>
                <w:rFonts w:ascii="Comic Sans MS" w:hAnsi="Comic Sans MS"/>
                <w:sz w:val="16"/>
                <w:szCs w:val="16"/>
                <w:lang w:val="en"/>
              </w:rPr>
              <w:t>Phyllis Turner</w:t>
            </w:r>
            <w:r w:rsidRPr="00BE0B7E">
              <w:rPr>
                <w:rFonts w:ascii="Comic Sans MS" w:eastAsia="Times New Roman" w:hAnsi="Comic Sans MS"/>
                <w:bCs/>
                <w:i/>
                <w:kern w:val="28"/>
                <w:sz w:val="16"/>
                <w:szCs w:val="16"/>
              </w:rPr>
              <w:t>, Pianist</w:t>
            </w:r>
          </w:p>
          <w:p w:rsidR="00DF6583" w:rsidRPr="002433A9" w:rsidRDefault="00DF6583" w:rsidP="002433A9">
            <w:pPr>
              <w:tabs>
                <w:tab w:val="left" w:pos="0"/>
                <w:tab w:val="left" w:pos="1080"/>
                <w:tab w:val="left" w:pos="4320"/>
                <w:tab w:val="left" w:pos="4680"/>
                <w:tab w:val="left" w:pos="4950"/>
                <w:tab w:val="left" w:pos="5040"/>
              </w:tabs>
              <w:spacing w:after="0"/>
              <w:jc w:val="center"/>
              <w:rPr>
                <w:rFonts w:ascii="Comic Sans MS" w:eastAsia="Times New Roman" w:hAnsi="Comic Sans MS"/>
                <w:bCs/>
                <w:i/>
                <w:kern w:val="28"/>
                <w:sz w:val="16"/>
                <w:szCs w:val="16"/>
              </w:rPr>
            </w:pPr>
            <w:r>
              <w:rPr>
                <w:rFonts w:ascii="Comic Sans MS" w:eastAsia="Times New Roman" w:hAnsi="Comic Sans MS"/>
                <w:bCs/>
                <w:kern w:val="28"/>
                <w:sz w:val="16"/>
                <w:szCs w:val="16"/>
              </w:rPr>
              <w:t>David Piatt, Pam Brown &amp; Andy Turner, Worship Leaders</w:t>
            </w:r>
          </w:p>
          <w:p w:rsidR="002433A9" w:rsidRDefault="00DF6583" w:rsidP="002433A9">
            <w:pPr>
              <w:tabs>
                <w:tab w:val="left" w:pos="0"/>
                <w:tab w:val="left" w:pos="1080"/>
                <w:tab w:val="left" w:pos="4320"/>
                <w:tab w:val="left" w:pos="4680"/>
                <w:tab w:val="left" w:pos="4950"/>
                <w:tab w:val="left" w:pos="5040"/>
              </w:tabs>
              <w:spacing w:after="0"/>
              <w:jc w:val="center"/>
              <w:rPr>
                <w:rFonts w:ascii="Comic Sans MS" w:hAnsi="Comic Sans MS"/>
                <w:sz w:val="16"/>
                <w:szCs w:val="16"/>
                <w:lang w:val="en"/>
              </w:rPr>
            </w:pPr>
            <w:r>
              <w:rPr>
                <w:rFonts w:ascii="Comic Sans MS" w:eastAsia="Times New Roman" w:hAnsi="Comic Sans MS"/>
                <w:bCs/>
                <w:iCs/>
                <w:kern w:val="28"/>
                <w:sz w:val="16"/>
                <w:szCs w:val="16"/>
                <w:lang w:val="en"/>
              </w:rPr>
              <w:t xml:space="preserve">David Cost &amp; David Piatt, </w:t>
            </w:r>
            <w:r>
              <w:rPr>
                <w:rFonts w:ascii="Comic Sans MS" w:eastAsia="Times New Roman" w:hAnsi="Comic Sans MS"/>
                <w:bCs/>
                <w:i/>
                <w:iCs/>
                <w:kern w:val="28"/>
                <w:sz w:val="16"/>
                <w:szCs w:val="16"/>
                <w:lang w:val="en"/>
              </w:rPr>
              <w:t>Soloist</w:t>
            </w:r>
            <w:r w:rsidR="00DA34EF">
              <w:rPr>
                <w:rFonts w:ascii="Comic Sans MS" w:eastAsia="Times New Roman" w:hAnsi="Comic Sans MS"/>
                <w:bCs/>
                <w:i/>
                <w:iCs/>
                <w:kern w:val="28"/>
                <w:sz w:val="16"/>
                <w:szCs w:val="16"/>
                <w:lang w:val="en"/>
              </w:rPr>
              <w:t>s</w:t>
            </w:r>
            <w:r w:rsidR="002433A9">
              <w:rPr>
                <w:rFonts w:ascii="Comic Sans MS" w:hAnsi="Comic Sans MS"/>
                <w:sz w:val="16"/>
                <w:szCs w:val="16"/>
                <w:lang w:val="en"/>
              </w:rPr>
              <w:t xml:space="preserve"> </w:t>
            </w:r>
          </w:p>
          <w:p w:rsidR="00DF6583" w:rsidRPr="006811A8" w:rsidRDefault="002433A9" w:rsidP="002433A9">
            <w:pPr>
              <w:tabs>
                <w:tab w:val="left" w:pos="0"/>
                <w:tab w:val="left" w:pos="1080"/>
                <w:tab w:val="left" w:pos="4320"/>
                <w:tab w:val="left" w:pos="4680"/>
                <w:tab w:val="left" w:pos="4950"/>
                <w:tab w:val="left" w:pos="5040"/>
              </w:tabs>
              <w:spacing w:after="0"/>
              <w:jc w:val="center"/>
              <w:rPr>
                <w:rFonts w:ascii="Comic Sans MS" w:eastAsia="Times New Roman" w:hAnsi="Comic Sans MS"/>
                <w:b/>
                <w:i/>
                <w:iCs/>
                <w:kern w:val="28"/>
                <w:sz w:val="20"/>
                <w:szCs w:val="20"/>
                <w:lang w:val="en"/>
              </w:rPr>
            </w:pPr>
            <w:r>
              <w:rPr>
                <w:rFonts w:ascii="Comic Sans MS" w:hAnsi="Comic Sans MS"/>
                <w:sz w:val="16"/>
                <w:szCs w:val="16"/>
                <w:lang w:val="en"/>
              </w:rPr>
              <w:t>Ricky Tipps</w:t>
            </w:r>
            <w:r w:rsidRPr="00DB3442">
              <w:rPr>
                <w:rFonts w:ascii="Comic Sans MS" w:hAnsi="Comic Sans MS"/>
                <w:sz w:val="16"/>
                <w:szCs w:val="16"/>
              </w:rPr>
              <w:t>,</w:t>
            </w:r>
            <w:r w:rsidRPr="00BE0B7E">
              <w:rPr>
                <w:rFonts w:ascii="Comic Sans MS" w:eastAsia="Times New Roman" w:hAnsi="Comic Sans MS"/>
                <w:b/>
                <w:bCs/>
                <w:iCs/>
                <w:kern w:val="28"/>
                <w:sz w:val="16"/>
                <w:szCs w:val="16"/>
                <w:lang w:val="en"/>
              </w:rPr>
              <w:t xml:space="preserve"> </w:t>
            </w:r>
            <w:r w:rsidRPr="00BE0B7E">
              <w:rPr>
                <w:rFonts w:ascii="Comic Sans MS" w:eastAsia="Times New Roman" w:hAnsi="Comic Sans MS"/>
                <w:bCs/>
                <w:i/>
                <w:iCs/>
                <w:kern w:val="28"/>
                <w:sz w:val="16"/>
                <w:szCs w:val="16"/>
                <w:lang w:val="en"/>
              </w:rPr>
              <w:t>Welcome and Announcements</w:t>
            </w:r>
            <w:r>
              <w:rPr>
                <w:rFonts w:ascii="Comic Sans MS" w:hAnsi="Comic Sans MS"/>
                <w:sz w:val="16"/>
                <w:szCs w:val="16"/>
                <w:lang w:val="en"/>
              </w:rPr>
              <w:t xml:space="preserve"> </w:t>
            </w:r>
          </w:p>
        </w:tc>
        <w:tc>
          <w:tcPr>
            <w:tcW w:w="4774" w:type="dxa"/>
            <w:shd w:val="clear" w:color="auto" w:fill="auto"/>
          </w:tcPr>
          <w:p w:rsidR="00DF6583" w:rsidRPr="00113E10" w:rsidRDefault="00DF6583" w:rsidP="00730952">
            <w:pPr>
              <w:tabs>
                <w:tab w:val="left" w:pos="5940"/>
              </w:tabs>
              <w:spacing w:after="120" w:line="240" w:lineRule="auto"/>
              <w:jc w:val="center"/>
              <w:rPr>
                <w:rFonts w:ascii="Comic Sans MS" w:hAnsi="Comic Sans MS" w:cs="Arial"/>
                <w:b/>
                <w:sz w:val="16"/>
                <w:szCs w:val="20"/>
              </w:rPr>
            </w:pPr>
            <w:r w:rsidRPr="00113E10">
              <w:rPr>
                <w:rFonts w:ascii="Comic Sans MS" w:hAnsi="Comic Sans MS" w:cs="Arial"/>
                <w:b/>
                <w:sz w:val="16"/>
                <w:szCs w:val="20"/>
              </w:rPr>
              <w:t xml:space="preserve">* </w:t>
            </w:r>
            <w:r w:rsidRPr="00113E10">
              <w:rPr>
                <w:rFonts w:ascii="Comic Sans MS" w:hAnsi="Comic Sans MS"/>
                <w:b/>
                <w:sz w:val="16"/>
                <w:szCs w:val="20"/>
              </w:rPr>
              <w:t>Please rise as you are able</w:t>
            </w:r>
          </w:p>
          <w:p w:rsidR="00DF6583" w:rsidRDefault="00DF6583" w:rsidP="00525707">
            <w:pPr>
              <w:tabs>
                <w:tab w:val="left" w:pos="5940"/>
              </w:tabs>
              <w:spacing w:after="360" w:line="240" w:lineRule="auto"/>
              <w:jc w:val="center"/>
              <w:rPr>
                <w:rFonts w:ascii="Comic Sans MS" w:eastAsia="Times New Roman" w:hAnsi="Comic Sans MS"/>
                <w:b/>
                <w:sz w:val="16"/>
              </w:rPr>
            </w:pPr>
            <w:r w:rsidRPr="00113E10">
              <w:rPr>
                <w:rFonts w:ascii="Comic Sans MS" w:eastAsia="Times New Roman" w:hAnsi="Comic Sans MS" w:cs="Courier New"/>
                <w:b/>
                <w:sz w:val="16"/>
              </w:rPr>
              <w:t>#</w:t>
            </w:r>
            <w:r w:rsidRPr="00113E10">
              <w:rPr>
                <w:rFonts w:ascii="Comic Sans MS" w:eastAsia="Times New Roman" w:hAnsi="Comic Sans MS"/>
                <w:b/>
                <w:sz w:val="16"/>
              </w:rPr>
              <w:t>156 BH = Page 156 Blue Hymnal</w:t>
            </w:r>
          </w:p>
          <w:p w:rsidR="00730952" w:rsidRPr="007357D9" w:rsidRDefault="00730952" w:rsidP="00730952">
            <w:pPr>
              <w:spacing w:after="0"/>
              <w:jc w:val="center"/>
              <w:rPr>
                <w:rFonts w:ascii="Comic Sans MS" w:hAnsi="Comic Sans MS"/>
                <w:b/>
                <w:sz w:val="16"/>
                <w:szCs w:val="16"/>
              </w:rPr>
            </w:pPr>
            <w:r w:rsidRPr="007357D9">
              <w:rPr>
                <w:rFonts w:ascii="Comic Sans MS" w:hAnsi="Comic Sans MS"/>
                <w:b/>
                <w:sz w:val="16"/>
                <w:szCs w:val="16"/>
              </w:rPr>
              <w:t>17101 North Western, Edmond, Oklahoma 73012</w:t>
            </w:r>
          </w:p>
          <w:p w:rsidR="00730952" w:rsidRPr="00AB1AC3" w:rsidRDefault="00B124A6" w:rsidP="00730952">
            <w:pPr>
              <w:spacing w:after="0"/>
              <w:jc w:val="center"/>
              <w:rPr>
                <w:rStyle w:val="Hyperlink"/>
                <w:rFonts w:ascii="Comic Sans MS" w:hAnsi="Comic Sans MS"/>
                <w:b/>
                <w:sz w:val="16"/>
                <w:szCs w:val="16"/>
                <w:u w:val="none"/>
                <w:lang w:val="pl-PL"/>
              </w:rPr>
            </w:pPr>
            <w:hyperlink r:id="rId11" w:history="1">
              <w:r w:rsidR="00730952" w:rsidRPr="00AB1AC3">
                <w:rPr>
                  <w:rStyle w:val="Hyperlink"/>
                  <w:rFonts w:ascii="Comic Sans MS" w:hAnsi="Comic Sans MS"/>
                  <w:b/>
                  <w:sz w:val="16"/>
                  <w:szCs w:val="16"/>
                  <w:lang w:val="pl-PL"/>
                </w:rPr>
                <w:t>www.stonegatecpc.org</w:t>
              </w:r>
            </w:hyperlink>
          </w:p>
          <w:p w:rsidR="00730952" w:rsidRPr="00AB1AC3" w:rsidRDefault="00DA34EF" w:rsidP="00DA34EF">
            <w:pPr>
              <w:tabs>
                <w:tab w:val="left" w:pos="5940"/>
              </w:tabs>
              <w:spacing w:after="0" w:line="240" w:lineRule="auto"/>
              <w:jc w:val="center"/>
              <w:rPr>
                <w:rFonts w:ascii="Comic Sans MS" w:eastAsia="Times New Roman" w:hAnsi="Comic Sans MS"/>
                <w:b/>
                <w:sz w:val="16"/>
                <w:lang w:val="pl-PL"/>
              </w:rPr>
            </w:pPr>
            <w:r>
              <w:rPr>
                <w:rFonts w:ascii="Comic Sans MS" w:hAnsi="Comic Sans MS"/>
                <w:b/>
                <w:sz w:val="16"/>
                <w:szCs w:val="16"/>
                <w:lang w:val="pl-PL"/>
              </w:rPr>
              <w:t xml:space="preserve">Office 405-340-7281          </w:t>
            </w:r>
            <w:r w:rsidR="00730952" w:rsidRPr="00AB1AC3">
              <w:rPr>
                <w:rStyle w:val="Hyperlink"/>
                <w:rFonts w:ascii="Comic Sans MS" w:hAnsi="Comic Sans MS"/>
                <w:b/>
                <w:color w:val="auto"/>
                <w:sz w:val="16"/>
                <w:szCs w:val="16"/>
                <w:u w:val="none"/>
                <w:lang w:val="pl-PL"/>
              </w:rPr>
              <w:t>Pastor 405-315-4895</w:t>
            </w:r>
          </w:p>
          <w:p w:rsidR="00DF6583" w:rsidRPr="00AB1AC3" w:rsidRDefault="00DF6583" w:rsidP="006D52ED">
            <w:pPr>
              <w:tabs>
                <w:tab w:val="left" w:pos="5940"/>
              </w:tabs>
              <w:spacing w:after="0" w:line="240" w:lineRule="auto"/>
              <w:rPr>
                <w:rFonts w:ascii="Comic Sans MS" w:eastAsia="Times New Roman" w:hAnsi="Comic Sans MS"/>
                <w:b/>
                <w:i/>
                <w:iCs/>
                <w:kern w:val="28"/>
                <w:sz w:val="20"/>
                <w:szCs w:val="20"/>
                <w:lang w:val="pl-PL"/>
              </w:rPr>
            </w:pPr>
          </w:p>
        </w:tc>
      </w:tr>
    </w:tbl>
    <w:p w:rsidR="00644431" w:rsidRPr="00AB1AC3" w:rsidRDefault="00644431" w:rsidP="00DA34EF">
      <w:pPr>
        <w:autoSpaceDE w:val="0"/>
        <w:autoSpaceDN w:val="0"/>
        <w:adjustRightInd w:val="0"/>
        <w:spacing w:after="0" w:line="240" w:lineRule="auto"/>
        <w:ind w:right="-61"/>
        <w:rPr>
          <w:noProof/>
          <w:lang w:val="pl-PL"/>
        </w:rPr>
      </w:pPr>
    </w:p>
    <w:p w:rsidR="008A2ACF" w:rsidRPr="00C24B06" w:rsidRDefault="004E2990" w:rsidP="00E1483D">
      <w:pPr>
        <w:autoSpaceDE w:val="0"/>
        <w:autoSpaceDN w:val="0"/>
        <w:adjustRightInd w:val="0"/>
        <w:spacing w:after="0" w:line="240" w:lineRule="auto"/>
        <w:ind w:right="-61" w:firstLine="284"/>
        <w:rPr>
          <w:rFonts w:ascii="Papyrus" w:hAnsi="Papyrus" w:cs="Comic Sans MS,Bold"/>
          <w:b/>
          <w:bCs/>
          <w:smallCaps/>
          <w:sz w:val="20"/>
          <w:szCs w:val="20"/>
          <w14:shadow w14:blurRad="50800" w14:dist="38100" w14:dir="0" w14:sx="100000" w14:sy="100000" w14:kx="0" w14:ky="0" w14:algn="l">
            <w14:srgbClr w14:val="000000">
              <w14:alpha w14:val="60000"/>
            </w14:srgbClr>
          </w14:shadow>
        </w:rPr>
      </w:pPr>
      <w:r>
        <w:rPr>
          <w:noProof/>
        </w:rPr>
        <w:drawing>
          <wp:anchor distT="0" distB="0" distL="114300" distR="114300" simplePos="0" relativeHeight="251721216" behindDoc="1" locked="0" layoutInCell="1" allowOverlap="1" wp14:anchorId="4702A5BC" wp14:editId="4B9CE707">
            <wp:simplePos x="0" y="0"/>
            <wp:positionH relativeFrom="margin">
              <wp:posOffset>8870315</wp:posOffset>
            </wp:positionH>
            <wp:positionV relativeFrom="paragraph">
              <wp:posOffset>12700</wp:posOffset>
            </wp:positionV>
            <wp:extent cx="3244850" cy="2068830"/>
            <wp:effectExtent l="152400" t="152400" r="355600" b="369570"/>
            <wp:wrapTight wrapText="bothSides">
              <wp:wrapPolygon edited="0">
                <wp:start x="507" y="-1591"/>
                <wp:lineTo x="-1014" y="-1193"/>
                <wp:lineTo x="-1014" y="22475"/>
                <wp:lineTo x="-127" y="24265"/>
                <wp:lineTo x="888" y="25260"/>
                <wp:lineTo x="21938" y="25260"/>
                <wp:lineTo x="23079" y="24265"/>
                <wp:lineTo x="23840" y="21282"/>
                <wp:lineTo x="23840" y="1989"/>
                <wp:lineTo x="22319" y="-994"/>
                <wp:lineTo x="22192" y="-1591"/>
                <wp:lineTo x="507" y="-1591"/>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244850" cy="20688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823C7" w:rsidRPr="00AB1AC3">
        <w:rPr>
          <w:rFonts w:ascii="Papyrus" w:hAnsi="Papyrus"/>
          <w:b/>
          <w:smallCaps/>
          <w:noProof/>
          <w14:shadow w14:blurRad="50800" w14:dist="38100" w14:dir="0" w14:sx="100000" w14:sy="100000" w14:kx="0" w14:ky="0" w14:algn="l">
            <w14:srgbClr w14:val="000000">
              <w14:alpha w14:val="60000"/>
            </w14:srgbClr>
          </w14:shadow>
        </w:rPr>
        <w:t xml:space="preserve"> </w:t>
      </w:r>
      <w:r w:rsidR="008A2ACF" w:rsidRPr="00C24B06">
        <w:rPr>
          <w:rFonts w:ascii="Papyrus" w:hAnsi="Papyrus"/>
          <w:b/>
          <w:smallCaps/>
          <w:noProof/>
          <w14:shadow w14:blurRad="50800" w14:dist="38100" w14:dir="0" w14:sx="100000" w14:sy="100000" w14:kx="0" w14:ky="0" w14:algn="l">
            <w14:srgbClr w14:val="000000">
              <w14:alpha w14:val="60000"/>
            </w14:srgbClr>
          </w14:shadow>
        </w:rPr>
        <w:t>Theme   Ideas</w:t>
      </w:r>
      <w:r w:rsidR="008A2ACF" w:rsidRPr="00C24B06">
        <w:t xml:space="preserve"> </w:t>
      </w:r>
    </w:p>
    <w:p w:rsidR="00876462" w:rsidRPr="006A08A2" w:rsidRDefault="00876462" w:rsidP="00876462">
      <w:pPr>
        <w:autoSpaceDE w:val="0"/>
        <w:autoSpaceDN w:val="0"/>
        <w:adjustRightInd w:val="0"/>
        <w:spacing w:after="0" w:line="240" w:lineRule="auto"/>
        <w:rPr>
          <w:rFonts w:ascii="Comic Sans MS" w:hAnsi="Comic Sans MS" w:cs="PalatinoLTStd-Roman"/>
          <w:sz w:val="20"/>
          <w:szCs w:val="20"/>
        </w:rPr>
      </w:pPr>
      <w:r w:rsidRPr="006A08A2">
        <w:rPr>
          <w:rFonts w:ascii="Comic Sans MS" w:hAnsi="Comic Sans MS" w:cs="PalatinoLTStd-Roman"/>
          <w:sz w:val="20"/>
          <w:szCs w:val="20"/>
        </w:rPr>
        <w:t>Despite appearances, death does not have the last word.</w:t>
      </w:r>
      <w:r w:rsidR="006A08A2">
        <w:rPr>
          <w:rFonts w:ascii="Comic Sans MS" w:hAnsi="Comic Sans MS" w:cs="PalatinoLTStd-Roman"/>
          <w:sz w:val="20"/>
          <w:szCs w:val="20"/>
        </w:rPr>
        <w:t xml:space="preserve"> </w:t>
      </w:r>
      <w:r w:rsidRPr="006A08A2">
        <w:rPr>
          <w:rFonts w:ascii="Comic Sans MS" w:hAnsi="Comic Sans MS" w:cs="PalatinoLTStd-Roman"/>
          <w:sz w:val="20"/>
          <w:szCs w:val="20"/>
        </w:rPr>
        <w:t>The truth of God’s love is revealed in the life, death, and</w:t>
      </w:r>
      <w:r w:rsidR="006A08A2">
        <w:rPr>
          <w:rFonts w:ascii="Comic Sans MS" w:hAnsi="Comic Sans MS" w:cs="PalatinoLTStd-Roman"/>
          <w:sz w:val="20"/>
          <w:szCs w:val="20"/>
        </w:rPr>
        <w:t xml:space="preserve"> </w:t>
      </w:r>
      <w:r w:rsidRPr="006A08A2">
        <w:rPr>
          <w:rFonts w:ascii="Comic Sans MS" w:hAnsi="Comic Sans MS" w:cs="PalatinoLTStd-Roman"/>
          <w:sz w:val="20"/>
          <w:szCs w:val="20"/>
        </w:rPr>
        <w:t>resurrection of Jesus; in the life of the Church; and in our</w:t>
      </w:r>
    </w:p>
    <w:p w:rsidR="001207F6" w:rsidRDefault="00876462" w:rsidP="00876462">
      <w:pPr>
        <w:autoSpaceDE w:val="0"/>
        <w:autoSpaceDN w:val="0"/>
        <w:adjustRightInd w:val="0"/>
        <w:spacing w:after="0" w:line="240" w:lineRule="auto"/>
        <w:rPr>
          <w:rFonts w:ascii="Comic Sans MS" w:hAnsi="Comic Sans MS" w:cs="PalatinoLTStd-Roman"/>
          <w:sz w:val="20"/>
          <w:szCs w:val="20"/>
        </w:rPr>
      </w:pPr>
      <w:r w:rsidRPr="006A08A2">
        <w:rPr>
          <w:rFonts w:ascii="Comic Sans MS" w:hAnsi="Comic Sans MS" w:cs="PalatinoLTStd-Roman"/>
          <w:sz w:val="20"/>
          <w:szCs w:val="20"/>
        </w:rPr>
        <w:t>lives today.</w:t>
      </w:r>
      <w:r w:rsidR="006A08A2">
        <w:rPr>
          <w:rFonts w:ascii="Comic Sans MS" w:hAnsi="Comic Sans MS" w:cs="PalatinoLTStd-Roman"/>
          <w:sz w:val="20"/>
          <w:szCs w:val="20"/>
        </w:rPr>
        <w:t xml:space="preserve"> Christ is Risen! Alleluia!</w:t>
      </w: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Default="00B1323E" w:rsidP="00876462">
      <w:pPr>
        <w:autoSpaceDE w:val="0"/>
        <w:autoSpaceDN w:val="0"/>
        <w:adjustRightInd w:val="0"/>
        <w:spacing w:after="0" w:line="240" w:lineRule="auto"/>
        <w:rPr>
          <w:rFonts w:ascii="Comic Sans MS" w:hAnsi="Comic Sans MS" w:cs="PalatinoLTStd-Roman"/>
          <w:sz w:val="20"/>
          <w:szCs w:val="20"/>
        </w:rPr>
      </w:pPr>
    </w:p>
    <w:p w:rsidR="00B1323E" w:rsidRPr="006A08A2" w:rsidRDefault="00B1323E" w:rsidP="00876462">
      <w:pPr>
        <w:autoSpaceDE w:val="0"/>
        <w:autoSpaceDN w:val="0"/>
        <w:adjustRightInd w:val="0"/>
        <w:spacing w:after="0" w:line="240" w:lineRule="auto"/>
        <w:rPr>
          <w:rFonts w:ascii="Comic Sans MS" w:hAnsi="Comic Sans MS" w:cs="PalatinoLTStd-Roman"/>
          <w:sz w:val="20"/>
          <w:szCs w:val="20"/>
        </w:rPr>
      </w:pPr>
    </w:p>
    <w:p w:rsidR="001207F6" w:rsidRDefault="001207F6" w:rsidP="00194822">
      <w:pPr>
        <w:autoSpaceDE w:val="0"/>
        <w:autoSpaceDN w:val="0"/>
        <w:adjustRightInd w:val="0"/>
        <w:spacing w:after="0" w:line="240" w:lineRule="auto"/>
        <w:rPr>
          <w:rFonts w:ascii="Comic Sans MS" w:hAnsi="Comic Sans MS" w:cs="PalatinoLTStd-Roman"/>
          <w:sz w:val="20"/>
          <w:szCs w:val="20"/>
        </w:rPr>
      </w:pPr>
    </w:p>
    <w:p w:rsidR="001207F6" w:rsidRDefault="001207F6" w:rsidP="00194822">
      <w:pPr>
        <w:autoSpaceDE w:val="0"/>
        <w:autoSpaceDN w:val="0"/>
        <w:adjustRightInd w:val="0"/>
        <w:spacing w:after="0" w:line="240" w:lineRule="auto"/>
        <w:rPr>
          <w:rFonts w:ascii="Comic Sans MS" w:hAnsi="Comic Sans MS" w:cs="PalatinoLTStd-Roman"/>
          <w:sz w:val="20"/>
          <w:szCs w:val="20"/>
        </w:rPr>
      </w:pPr>
    </w:p>
    <w:p w:rsidR="001207F6" w:rsidRDefault="001207F6" w:rsidP="00194822">
      <w:pPr>
        <w:autoSpaceDE w:val="0"/>
        <w:autoSpaceDN w:val="0"/>
        <w:adjustRightInd w:val="0"/>
        <w:spacing w:after="0" w:line="240" w:lineRule="auto"/>
        <w:rPr>
          <w:rFonts w:ascii="Comic Sans MS" w:hAnsi="Comic Sans MS" w:cs="PalatinoLTStd-Roman"/>
          <w:sz w:val="20"/>
          <w:szCs w:val="20"/>
        </w:rPr>
      </w:pPr>
    </w:p>
    <w:p w:rsidR="00A715B5" w:rsidRDefault="00A715B5" w:rsidP="00A04778">
      <w:pPr>
        <w:autoSpaceDE w:val="0"/>
        <w:autoSpaceDN w:val="0"/>
        <w:adjustRightInd w:val="0"/>
        <w:spacing w:after="0" w:line="240" w:lineRule="auto"/>
        <w:rPr>
          <w:rFonts w:ascii="Comic Sans MS" w:hAnsi="Comic Sans MS" w:cs="PalatinoLTStd-Roman"/>
          <w:sz w:val="20"/>
          <w:szCs w:val="20"/>
        </w:rPr>
      </w:pPr>
    </w:p>
    <w:p w:rsidR="0002357C" w:rsidRPr="00460E1D" w:rsidRDefault="0002357C" w:rsidP="00E72678">
      <w:pPr>
        <w:autoSpaceDE w:val="0"/>
        <w:autoSpaceDN w:val="0"/>
        <w:adjustRightInd w:val="0"/>
        <w:spacing w:after="0" w:line="240" w:lineRule="auto"/>
        <w:rPr>
          <w:rFonts w:ascii="Comic Sans MS" w:hAnsi="Comic Sans MS" w:cs="Arial"/>
          <w:sz w:val="20"/>
          <w:szCs w:val="20"/>
          <w:shd w:val="clear" w:color="auto" w:fill="FFFFFF"/>
        </w:rPr>
      </w:pPr>
    </w:p>
    <w:p w:rsidR="005A1522" w:rsidRPr="00207ADD" w:rsidRDefault="005A1522" w:rsidP="005A1522">
      <w:pPr>
        <w:autoSpaceDE w:val="0"/>
        <w:autoSpaceDN w:val="0"/>
        <w:adjustRightInd w:val="0"/>
        <w:spacing w:after="0"/>
        <w:rPr>
          <w:rFonts w:ascii="Comic Sans MS" w:hAnsi="Comic Sans MS" w:cs="PalatinoLTStd-Roman"/>
          <w:sz w:val="20"/>
          <w:szCs w:val="20"/>
        </w:rPr>
      </w:pPr>
    </w:p>
    <w:p w:rsidR="00D1441B" w:rsidRPr="00CF533F" w:rsidRDefault="00D1441B" w:rsidP="003C4FCB">
      <w:pPr>
        <w:spacing w:after="0" w:line="240" w:lineRule="auto"/>
        <w:jc w:val="center"/>
        <w:rPr>
          <w:rFonts w:ascii="Papyrus" w:hAnsi="Papyrus"/>
          <w:b/>
          <w:i/>
          <w:smallCaps/>
          <w:sz w:val="48"/>
          <w:szCs w:val="36"/>
          <w14:shadow w14:blurRad="50800" w14:dist="38100" w14:dir="0" w14:sx="100000" w14:sy="100000" w14:kx="0" w14:ky="0" w14:algn="l">
            <w14:srgbClr w14:val="000000">
              <w14:alpha w14:val="60000"/>
            </w14:srgbClr>
          </w14:shadow>
        </w:rPr>
      </w:pPr>
      <w:r w:rsidRPr="00CF533F">
        <w:rPr>
          <w:rFonts w:ascii="Papyrus" w:hAnsi="Papyrus"/>
          <w:b/>
          <w:i/>
          <w:smallCaps/>
          <w:sz w:val="48"/>
          <w:szCs w:val="36"/>
          <w14:shadow w14:blurRad="50800" w14:dist="38100" w14:dir="0" w14:sx="100000" w14:sy="100000" w14:kx="0" w14:ky="0" w14:algn="l">
            <w14:srgbClr w14:val="000000">
              <w14:alpha w14:val="60000"/>
            </w14:srgbClr>
          </w14:shadow>
        </w:rPr>
        <w:t>Stonegate Chu</w:t>
      </w:r>
      <w:r w:rsidR="004E04ED">
        <w:rPr>
          <w:rFonts w:ascii="Papyrus" w:hAnsi="Papyrus"/>
          <w:b/>
          <w:i/>
          <w:smallCaps/>
          <w:sz w:val="48"/>
          <w:szCs w:val="36"/>
          <w14:shadow w14:blurRad="50800" w14:dist="38100" w14:dir="0" w14:sx="100000" w14:sy="100000" w14:kx="0" w14:ky="0" w14:algn="l">
            <w14:srgbClr w14:val="000000">
              <w14:alpha w14:val="60000"/>
            </w14:srgbClr>
          </w14:shadow>
        </w:rPr>
        <w:t>rch</w:t>
      </w:r>
      <w:r w:rsidR="00DD144A" w:rsidRPr="00DD144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D1441B" w:rsidRPr="00CF533F" w:rsidRDefault="00D1441B" w:rsidP="00A32F23">
      <w:pPr>
        <w:spacing w:line="240" w:lineRule="auto"/>
        <w:jc w:val="center"/>
        <w:rPr>
          <w:rFonts w:ascii="Papyrus" w:hAnsi="Papyrus"/>
          <w:b/>
          <w:i/>
          <w:smallCaps/>
          <w:sz w:val="26"/>
          <w:szCs w:val="36"/>
          <w14:shadow w14:blurRad="50800" w14:dist="38100" w14:dir="0" w14:sx="100000" w14:sy="100000" w14:kx="0" w14:ky="0" w14:algn="l">
            <w14:srgbClr w14:val="000000">
              <w14:alpha w14:val="60000"/>
            </w14:srgbClr>
          </w14:shadow>
        </w:rPr>
      </w:pPr>
      <w:r w:rsidRPr="00CF533F">
        <w:rPr>
          <w:rFonts w:ascii="Papyrus" w:hAnsi="Papyrus"/>
          <w:b/>
          <w:i/>
          <w:smallCaps/>
          <w:sz w:val="26"/>
          <w:szCs w:val="36"/>
          <w14:shadow w14:blurRad="50800" w14:dist="38100" w14:dir="0" w14:sx="100000" w14:sy="100000" w14:kx="0" w14:ky="0" w14:algn="l">
            <w14:srgbClr w14:val="000000">
              <w14:alpha w14:val="60000"/>
            </w14:srgbClr>
          </w14:shadow>
        </w:rPr>
        <w:t>Cumberland Presbyterian</w:t>
      </w:r>
    </w:p>
    <w:p w:rsidR="00D1441B" w:rsidRPr="00CF533F" w:rsidRDefault="00D1441B" w:rsidP="00D1441B">
      <w:pPr>
        <w:spacing w:after="0" w:line="240" w:lineRule="auto"/>
        <w:jc w:val="center"/>
        <w:rPr>
          <w:rFonts w:ascii="Papyrus" w:hAnsi="Papyrus"/>
          <w:b/>
          <w:i/>
          <w:sz w:val="10"/>
          <w14:shadow w14:blurRad="50800" w14:dist="38100" w14:dir="0" w14:sx="100000" w14:sy="100000" w14:kx="0" w14:ky="0" w14:algn="l">
            <w14:srgbClr w14:val="000000">
              <w14:alpha w14:val="60000"/>
            </w14:srgbClr>
          </w14:shadow>
        </w:rPr>
      </w:pPr>
    </w:p>
    <w:p w:rsidR="00DF2100" w:rsidRDefault="002D0AD1" w:rsidP="00DF2100">
      <w:pPr>
        <w:spacing w:after="0" w:line="240" w:lineRule="auto"/>
        <w:jc w:val="center"/>
        <w:rPr>
          <w:rFonts w:ascii="Papyrus" w:hAnsi="Papyrus"/>
          <w:b/>
          <w:i/>
          <w:sz w:val="28"/>
          <w14:shadow w14:blurRad="50800" w14:dist="38100" w14:dir="0" w14:sx="100000" w14:sy="100000" w14:kx="0" w14:ky="0" w14:algn="l">
            <w14:srgbClr w14:val="000000">
              <w14:alpha w14:val="60000"/>
            </w14:srgbClr>
          </w14:shadow>
        </w:rPr>
      </w:pPr>
      <w:r>
        <w:rPr>
          <w:rFonts w:ascii="Papyrus" w:hAnsi="Papyrus"/>
          <w:b/>
          <w:i/>
          <w:sz w:val="28"/>
          <w14:shadow w14:blurRad="50800" w14:dist="38100" w14:dir="0" w14:sx="100000" w14:sy="100000" w14:kx="0" w14:ky="0" w14:algn="l">
            <w14:srgbClr w14:val="000000">
              <w14:alpha w14:val="60000"/>
            </w14:srgbClr>
          </w14:shadow>
        </w:rPr>
        <w:t xml:space="preserve">Sunday Worship </w:t>
      </w:r>
      <w:r w:rsidR="00462EA3">
        <w:rPr>
          <w:rFonts w:ascii="Papyrus" w:hAnsi="Papyrus"/>
          <w:b/>
          <w:i/>
          <w:sz w:val="28"/>
          <w14:shadow w14:blurRad="50800" w14:dist="38100" w14:dir="0" w14:sx="100000" w14:sy="100000" w14:kx="0" w14:ky="0" w14:algn="l">
            <w14:srgbClr w14:val="000000">
              <w14:alpha w14:val="60000"/>
            </w14:srgbClr>
          </w14:shadow>
        </w:rPr>
        <w:t xml:space="preserve">Service </w:t>
      </w:r>
      <w:r w:rsidR="003F4C73">
        <w:rPr>
          <w:rFonts w:ascii="Papyrus" w:hAnsi="Papyrus"/>
          <w:b/>
          <w:i/>
          <w:sz w:val="28"/>
          <w14:shadow w14:blurRad="50800" w14:dist="38100" w14:dir="0" w14:sx="100000" w14:sy="100000" w14:kx="0" w14:ky="0" w14:algn="l">
            <w14:srgbClr w14:val="000000">
              <w14:alpha w14:val="60000"/>
            </w14:srgbClr>
          </w14:shadow>
        </w:rPr>
        <w:t xml:space="preserve">at </w:t>
      </w:r>
      <w:r>
        <w:rPr>
          <w:rFonts w:ascii="Papyrus" w:hAnsi="Papyrus"/>
          <w:b/>
          <w:i/>
          <w:sz w:val="28"/>
          <w14:shadow w14:blurRad="50800" w14:dist="38100" w14:dir="0" w14:sx="100000" w14:sy="100000" w14:kx="0" w14:ky="0" w14:algn="l">
            <w14:srgbClr w14:val="000000">
              <w14:alpha w14:val="60000"/>
            </w14:srgbClr>
          </w14:shadow>
        </w:rPr>
        <w:t>10</w:t>
      </w:r>
      <w:r w:rsidR="00EF5893" w:rsidRPr="00CF533F">
        <w:rPr>
          <w:rFonts w:ascii="Papyrus" w:hAnsi="Papyrus"/>
          <w:b/>
          <w:i/>
          <w:sz w:val="28"/>
          <w14:shadow w14:blurRad="50800" w14:dist="38100" w14:dir="0" w14:sx="100000" w14:sy="100000" w14:kx="0" w14:ky="0" w14:algn="l">
            <w14:srgbClr w14:val="000000">
              <w14:alpha w14:val="60000"/>
            </w14:srgbClr>
          </w14:shadow>
        </w:rPr>
        <w:t>:</w:t>
      </w:r>
      <w:r>
        <w:rPr>
          <w:rFonts w:ascii="Papyrus" w:hAnsi="Papyrus"/>
          <w:b/>
          <w:i/>
          <w:sz w:val="28"/>
          <w14:shadow w14:blurRad="50800" w14:dist="38100" w14:dir="0" w14:sx="100000" w14:sy="100000" w14:kx="0" w14:ky="0" w14:algn="l">
            <w14:srgbClr w14:val="000000">
              <w14:alpha w14:val="60000"/>
            </w14:srgbClr>
          </w14:shadow>
        </w:rPr>
        <w:t>45</w:t>
      </w:r>
      <w:r w:rsidR="002E7697">
        <w:rPr>
          <w:rFonts w:ascii="Papyrus" w:hAnsi="Papyrus"/>
          <w:b/>
          <w:i/>
          <w:sz w:val="28"/>
          <w14:shadow w14:blurRad="50800" w14:dist="38100" w14:dir="0" w14:sx="100000" w14:sy="100000" w14:kx="0" w14:ky="0" w14:algn="l">
            <w14:srgbClr w14:val="000000">
              <w14:alpha w14:val="60000"/>
            </w14:srgbClr>
          </w14:shadow>
        </w:rPr>
        <w:t xml:space="preserve"> </w:t>
      </w:r>
      <w:r>
        <w:rPr>
          <w:rFonts w:ascii="Papyrus" w:hAnsi="Papyrus"/>
          <w:b/>
          <w:i/>
          <w:sz w:val="28"/>
          <w14:shadow w14:blurRad="50800" w14:dist="38100" w14:dir="0" w14:sx="100000" w14:sy="100000" w14:kx="0" w14:ky="0" w14:algn="l">
            <w14:srgbClr w14:val="000000">
              <w14:alpha w14:val="60000"/>
            </w14:srgbClr>
          </w14:shadow>
        </w:rPr>
        <w:t>a</w:t>
      </w:r>
      <w:r w:rsidR="00EF5893" w:rsidRPr="00CF533F">
        <w:rPr>
          <w:rFonts w:ascii="Papyrus" w:hAnsi="Papyrus"/>
          <w:b/>
          <w:i/>
          <w:sz w:val="28"/>
          <w14:shadow w14:blurRad="50800" w14:dist="38100" w14:dir="0" w14:sx="100000" w14:sy="100000" w14:kx="0" w14:ky="0" w14:algn="l">
            <w14:srgbClr w14:val="000000">
              <w14:alpha w14:val="60000"/>
            </w14:srgbClr>
          </w14:shadow>
        </w:rPr>
        <w:t xml:space="preserve">m </w:t>
      </w:r>
    </w:p>
    <w:p w:rsidR="00631B92" w:rsidRDefault="00E64CF1" w:rsidP="00E55E01">
      <w:pPr>
        <w:spacing w:after="0" w:line="240" w:lineRule="auto"/>
        <w:jc w:val="center"/>
        <w:rPr>
          <w:rFonts w:ascii="Papyrus" w:hAnsi="Papyrus"/>
          <w:b/>
          <w:i/>
          <w:sz w:val="28"/>
          <w14:shadow w14:blurRad="50800" w14:dist="38100" w14:dir="0" w14:sx="100000" w14:sy="100000" w14:kx="0" w14:ky="0" w14:algn="l">
            <w14:srgbClr w14:val="000000">
              <w14:alpha w14:val="60000"/>
            </w14:srgbClr>
          </w14:shadow>
        </w:rPr>
      </w:pPr>
      <w:r w:rsidRPr="00E64CF1">
        <w:rPr>
          <w:rFonts w:ascii="Papyrus" w:hAnsi="Papyrus"/>
          <w:b/>
          <w:i/>
          <w:sz w:val="28"/>
          <w14:shadow w14:blurRad="50800" w14:dist="38100" w14:dir="0" w14:sx="100000" w14:sy="100000" w14:kx="0" w14:ky="0" w14:algn="l">
            <w14:srgbClr w14:val="000000">
              <w14:alpha w14:val="60000"/>
            </w14:srgbClr>
          </w14:shadow>
        </w:rPr>
        <w:t xml:space="preserve">The Resurrection Of The </w:t>
      </w:r>
      <w:r w:rsidRPr="00E64CF1">
        <w:rPr>
          <w:rFonts w:ascii="Papyrus" w:hAnsi="Papyrus"/>
          <w:b/>
          <w:i/>
          <w:smallCaps/>
          <w:sz w:val="28"/>
          <w14:shadow w14:blurRad="50800" w14:dist="38100" w14:dir="0" w14:sx="100000" w14:sy="100000" w14:kx="0" w14:ky="0" w14:algn="l">
            <w14:srgbClr w14:val="000000">
              <w14:alpha w14:val="60000"/>
            </w14:srgbClr>
          </w14:shadow>
        </w:rPr>
        <w:t>Lord</w:t>
      </w:r>
      <w:r>
        <w:rPr>
          <w:rFonts w:ascii="Papyrus" w:hAnsi="Papyrus"/>
          <w:b/>
          <w:i/>
          <w:sz w:val="28"/>
          <w14:shadow w14:blurRad="50800" w14:dist="38100" w14:dir="0" w14:sx="100000" w14:sy="100000" w14:kx="0" w14:ky="0" w14:algn="l">
            <w14:srgbClr w14:val="000000">
              <w14:alpha w14:val="60000"/>
            </w14:srgbClr>
          </w14:shadow>
        </w:rPr>
        <w:t xml:space="preserve">; </w:t>
      </w:r>
      <w:r w:rsidR="00631B92">
        <w:rPr>
          <w:rFonts w:ascii="Papyrus" w:hAnsi="Papyrus"/>
          <w:b/>
          <w:i/>
          <w:sz w:val="28"/>
          <w14:shadow w14:blurRad="50800" w14:dist="38100" w14:dir="0" w14:sx="100000" w14:sy="100000" w14:kx="0" w14:ky="0" w14:algn="l">
            <w14:srgbClr w14:val="000000">
              <w14:alpha w14:val="60000"/>
            </w14:srgbClr>
          </w14:shadow>
        </w:rPr>
        <w:t>Easter</w:t>
      </w:r>
      <w:r w:rsidR="00B8747A">
        <w:rPr>
          <w:rFonts w:ascii="Papyrus" w:hAnsi="Papyrus"/>
          <w:b/>
          <w:i/>
          <w:sz w:val="28"/>
          <w14:shadow w14:blurRad="50800" w14:dist="38100" w14:dir="0" w14:sx="100000" w14:sy="100000" w14:kx="0" w14:ky="0" w14:algn="l">
            <w14:srgbClr w14:val="000000">
              <w14:alpha w14:val="60000"/>
            </w14:srgbClr>
          </w14:shadow>
        </w:rPr>
        <w:t xml:space="preserve"> </w:t>
      </w:r>
      <w:r w:rsidR="00E55E01">
        <w:rPr>
          <w:rFonts w:ascii="Papyrus" w:hAnsi="Papyrus"/>
          <w:b/>
          <w:i/>
          <w:sz w:val="28"/>
          <w14:shadow w14:blurRad="50800" w14:dist="38100" w14:dir="0" w14:sx="100000" w14:sy="100000" w14:kx="0" w14:ky="0" w14:algn="l">
            <w14:srgbClr w14:val="000000">
              <w14:alpha w14:val="60000"/>
            </w14:srgbClr>
          </w14:shadow>
        </w:rPr>
        <w:t xml:space="preserve">Sunday, </w:t>
      </w:r>
      <w:r w:rsidR="002D7D79">
        <w:rPr>
          <w:rFonts w:ascii="Papyrus" w:hAnsi="Papyrus"/>
          <w:b/>
          <w:i/>
          <w:sz w:val="28"/>
          <w14:shadow w14:blurRad="50800" w14:dist="38100" w14:dir="0" w14:sx="100000" w14:sy="100000" w14:kx="0" w14:ky="0" w14:algn="l">
            <w14:srgbClr w14:val="000000">
              <w14:alpha w14:val="60000"/>
            </w14:srgbClr>
          </w14:shadow>
        </w:rPr>
        <w:t xml:space="preserve">April </w:t>
      </w:r>
      <w:r w:rsidR="00631B92">
        <w:rPr>
          <w:rFonts w:ascii="Papyrus" w:hAnsi="Papyrus"/>
          <w:b/>
          <w:i/>
          <w:sz w:val="28"/>
          <w14:shadow w14:blurRad="50800" w14:dist="38100" w14:dir="0" w14:sx="100000" w14:sy="100000" w14:kx="0" w14:ky="0" w14:algn="l">
            <w14:srgbClr w14:val="000000">
              <w14:alpha w14:val="60000"/>
            </w14:srgbClr>
          </w14:shadow>
        </w:rPr>
        <w:t>1</w:t>
      </w:r>
      <w:r w:rsidR="006811A8">
        <w:rPr>
          <w:rFonts w:ascii="Papyrus" w:hAnsi="Papyrus"/>
          <w:b/>
          <w:i/>
          <w:sz w:val="28"/>
          <w14:shadow w14:blurRad="50800" w14:dist="38100" w14:dir="0" w14:sx="100000" w14:sy="100000" w14:kx="0" w14:ky="0" w14:algn="l">
            <w14:srgbClr w14:val="000000">
              <w14:alpha w14:val="60000"/>
            </w14:srgbClr>
          </w14:shadow>
        </w:rPr>
        <w:t>7</w:t>
      </w:r>
      <w:r w:rsidR="00076E50">
        <w:rPr>
          <w:rFonts w:ascii="Papyrus" w:hAnsi="Papyrus"/>
          <w:b/>
          <w:i/>
          <w:sz w:val="28"/>
          <w14:shadow w14:blurRad="50800" w14:dist="38100" w14:dir="0" w14:sx="100000" w14:sy="100000" w14:kx="0" w14:ky="0" w14:algn="l">
            <w14:srgbClr w14:val="000000">
              <w14:alpha w14:val="60000"/>
            </w14:srgbClr>
          </w14:shadow>
        </w:rPr>
        <w:t>,</w:t>
      </w:r>
      <w:r w:rsidR="00333F77" w:rsidRPr="00CF533F">
        <w:rPr>
          <w:rFonts w:ascii="Papyrus" w:hAnsi="Papyrus"/>
          <w:b/>
          <w:i/>
          <w:sz w:val="28"/>
          <w14:shadow w14:blurRad="50800" w14:dist="38100" w14:dir="0" w14:sx="100000" w14:sy="100000" w14:kx="0" w14:ky="0" w14:algn="l">
            <w14:srgbClr w14:val="000000">
              <w14:alpha w14:val="60000"/>
            </w14:srgbClr>
          </w14:shadow>
        </w:rPr>
        <w:t xml:space="preserve"> 20</w:t>
      </w:r>
      <w:r w:rsidR="006811A8">
        <w:rPr>
          <w:rFonts w:ascii="Papyrus" w:hAnsi="Papyrus"/>
          <w:b/>
          <w:i/>
          <w:sz w:val="28"/>
          <w14:shadow w14:blurRad="50800" w14:dist="38100" w14:dir="0" w14:sx="100000" w14:sy="100000" w14:kx="0" w14:ky="0" w14:algn="l">
            <w14:srgbClr w14:val="000000">
              <w14:alpha w14:val="60000"/>
            </w14:srgbClr>
          </w14:shadow>
        </w:rPr>
        <w:t>22</w:t>
      </w:r>
    </w:p>
    <w:p w:rsidR="002B17A4" w:rsidRPr="00C758E6" w:rsidRDefault="002B17A4" w:rsidP="00F10B72">
      <w:pPr>
        <w:spacing w:line="240" w:lineRule="auto"/>
        <w:jc w:val="center"/>
      </w:pPr>
      <w:r w:rsidRPr="008E44FF">
        <w:rPr>
          <w:noProof/>
          <w:sz w:val="20"/>
        </w:rPr>
        <w:drawing>
          <wp:anchor distT="0" distB="0" distL="114300" distR="114300" simplePos="0" relativeHeight="251724288" behindDoc="1" locked="0" layoutInCell="1" allowOverlap="1" wp14:anchorId="7406EC43" wp14:editId="48A2CAF6">
            <wp:simplePos x="0" y="0"/>
            <wp:positionH relativeFrom="column">
              <wp:posOffset>2632710</wp:posOffset>
            </wp:positionH>
            <wp:positionV relativeFrom="paragraph">
              <wp:posOffset>127000</wp:posOffset>
            </wp:positionV>
            <wp:extent cx="778510" cy="949456"/>
            <wp:effectExtent l="0" t="0" r="2540" b="3175"/>
            <wp:wrapNone/>
            <wp:docPr id="6" name="Picture 6" descr="C:\Users\SONY\Documents\October 2014 - Folders\Stonegate Church\CP LOGO_mark_multicolr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Y\Documents\October 2014 - Folders\Stonegate Church\CP LOGO_mark_multicolr_tran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9208" cy="95030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17A4" w:rsidRDefault="002B17A4" w:rsidP="00F10B72">
      <w:pPr>
        <w:spacing w:line="240" w:lineRule="auto"/>
      </w:pPr>
    </w:p>
    <w:p w:rsidR="00F10B72" w:rsidRPr="00C758E6" w:rsidRDefault="00F10B72" w:rsidP="00F10B72">
      <w:pPr>
        <w:spacing w:line="240" w:lineRule="auto"/>
      </w:pPr>
    </w:p>
    <w:p w:rsidR="002B17A4" w:rsidRPr="00C758E6" w:rsidRDefault="002B17A4" w:rsidP="00F10B72">
      <w:pPr>
        <w:spacing w:line="240" w:lineRule="auto"/>
      </w:pPr>
    </w:p>
    <w:p w:rsidR="0063329D" w:rsidRDefault="002B17A4" w:rsidP="00E770DE">
      <w:pPr>
        <w:spacing w:after="0" w:line="240" w:lineRule="auto"/>
        <w:jc w:val="center"/>
        <w:rPr>
          <w:rFonts w:ascii="Comic Sans MS" w:hAnsi="Comic Sans MS"/>
          <w:sz w:val="18"/>
          <w:szCs w:val="18"/>
        </w:rPr>
      </w:pPr>
      <w:r w:rsidRPr="00C861EA">
        <w:rPr>
          <w:rFonts w:ascii="ProseAntique" w:hAnsi="ProseAntique"/>
          <w:b/>
          <w:sz w:val="38"/>
          <w:szCs w:val="28"/>
        </w:rPr>
        <w:t xml:space="preserve">Experience the Love of </w:t>
      </w:r>
      <w:r w:rsidRPr="0044354E">
        <w:rPr>
          <w:rFonts w:ascii="ProseAntique" w:hAnsi="ProseAntique"/>
          <w:b/>
          <w:smallCaps/>
          <w:sz w:val="38"/>
          <w:szCs w:val="28"/>
        </w:rPr>
        <w:t>Christ</w:t>
      </w:r>
      <w:r w:rsidRPr="00C861EA">
        <w:rPr>
          <w:rFonts w:ascii="ProseAntique" w:hAnsi="ProseAntique"/>
          <w:b/>
          <w:sz w:val="38"/>
          <w:szCs w:val="28"/>
        </w:rPr>
        <w:t xml:space="preserve"> in</w:t>
      </w:r>
      <w:r>
        <w:rPr>
          <w:rFonts w:ascii="ProseAntique" w:hAnsi="ProseAntique"/>
          <w:b/>
          <w:sz w:val="38"/>
          <w:szCs w:val="28"/>
        </w:rPr>
        <w:t xml:space="preserve"> </w:t>
      </w:r>
      <w:r w:rsidRPr="00C861EA">
        <w:rPr>
          <w:rFonts w:ascii="ProseAntique" w:hAnsi="ProseAntique"/>
          <w:b/>
          <w:sz w:val="38"/>
          <w:szCs w:val="28"/>
        </w:rPr>
        <w:t>Community!</w:t>
      </w:r>
    </w:p>
    <w:sectPr w:rsidR="0063329D" w:rsidSect="004B74D1">
      <w:pgSz w:w="20160" w:h="12240" w:orient="landscape" w:code="5"/>
      <w:pgMar w:top="567" w:right="425" w:bottom="567" w:left="425"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24A6" w:rsidRDefault="00B124A6" w:rsidP="00514673">
      <w:pPr>
        <w:spacing w:after="0" w:line="240" w:lineRule="auto"/>
      </w:pPr>
      <w:r>
        <w:separator/>
      </w:r>
    </w:p>
  </w:endnote>
  <w:endnote w:type="continuationSeparator" w:id="0">
    <w:p w:rsidR="00B124A6" w:rsidRDefault="00B124A6" w:rsidP="00514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LTStd-Roman">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Univers 47 CondensedLight">
    <w:altName w:val="Univers 47 CondensedLight"/>
    <w:panose1 w:val="00000000000000000000"/>
    <w:charset w:val="00"/>
    <w:family w:val="swiss"/>
    <w:notTrueType/>
    <w:pitch w:val="default"/>
    <w:sig w:usb0="00000003" w:usb1="00000000" w:usb2="00000000" w:usb3="00000000" w:csb0="00000001"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President">
    <w:panose1 w:val="00000000000000000000"/>
    <w:charset w:val="00"/>
    <w:family w:val="auto"/>
    <w:pitch w:val="variable"/>
    <w:sig w:usb0="00000007" w:usb1="00000000" w:usb2="00000000" w:usb3="00000000" w:csb0="00000003" w:csb1="00000000"/>
  </w:font>
  <w:font w:name="PalatinoLTStd-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roseAntique">
    <w:panose1 w:val="00000000000000000000"/>
    <w:charset w:val="00"/>
    <w:family w:val="auto"/>
    <w:pitch w:val="variable"/>
    <w:sig w:usb0="00000007" w:usb1="00000000" w:usb2="00000000" w:usb3="00000000" w:csb0="00000003" w:csb1="00000000"/>
  </w:font>
  <w:font w:name="Papyrus">
    <w:panose1 w:val="03070502060502030205"/>
    <w:charset w:val="00"/>
    <w:family w:val="script"/>
    <w:pitch w:val="variable"/>
    <w:sig w:usb0="00000003" w:usb1="00000000" w:usb2="00000000" w:usb3="00000000" w:csb0="00000001" w:csb1="00000000"/>
  </w:font>
  <w:font w:name="Comic Sans MS,Bold">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24A6" w:rsidRDefault="00B124A6" w:rsidP="00514673">
      <w:pPr>
        <w:spacing w:after="0" w:line="240" w:lineRule="auto"/>
      </w:pPr>
      <w:r>
        <w:separator/>
      </w:r>
    </w:p>
  </w:footnote>
  <w:footnote w:type="continuationSeparator" w:id="0">
    <w:p w:rsidR="00B124A6" w:rsidRDefault="00B124A6" w:rsidP="005146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909F0"/>
    <w:multiLevelType w:val="hybridMultilevel"/>
    <w:tmpl w:val="1272E126"/>
    <w:lvl w:ilvl="0" w:tplc="64A80EDA">
      <w:start w:val="582"/>
      <w:numFmt w:val="bullet"/>
      <w:lvlText w:val="-"/>
      <w:lvlJc w:val="left"/>
      <w:pPr>
        <w:ind w:left="720" w:hanging="360"/>
      </w:pPr>
      <w:rPr>
        <w:rFonts w:ascii="Comic Sans MS" w:eastAsia="Calibri" w:hAnsi="Comic Sans MS" w:cs="PalatinoLTStd-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A338A"/>
    <w:multiLevelType w:val="hybridMultilevel"/>
    <w:tmpl w:val="0652F7A0"/>
    <w:lvl w:ilvl="0" w:tplc="3A680D14">
      <w:start w:val="1301"/>
      <w:numFmt w:val="bullet"/>
      <w:lvlText w:val="-"/>
      <w:lvlJc w:val="left"/>
      <w:pPr>
        <w:ind w:left="630" w:hanging="360"/>
      </w:pPr>
      <w:rPr>
        <w:rFonts w:ascii="Cambria" w:eastAsia="Calibri" w:hAnsi="Cambria"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2AA8186C"/>
    <w:multiLevelType w:val="hybridMultilevel"/>
    <w:tmpl w:val="5240EA26"/>
    <w:lvl w:ilvl="0" w:tplc="DF4AD04A">
      <w:start w:val="582"/>
      <w:numFmt w:val="bullet"/>
      <w:lvlText w:val="–"/>
      <w:lvlJc w:val="left"/>
      <w:pPr>
        <w:ind w:left="720" w:hanging="360"/>
      </w:pPr>
      <w:rPr>
        <w:rFonts w:ascii="Comic Sans MS" w:eastAsia="Calibri" w:hAnsi="Comic Sans MS" w:cs="Palatino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31C27"/>
    <w:multiLevelType w:val="hybridMultilevel"/>
    <w:tmpl w:val="D138CD8C"/>
    <w:lvl w:ilvl="0" w:tplc="AA285720">
      <w:numFmt w:val="bullet"/>
      <w:lvlText w:val="-"/>
      <w:lvlJc w:val="left"/>
      <w:pPr>
        <w:ind w:left="645" w:hanging="360"/>
      </w:pPr>
      <w:rPr>
        <w:rFonts w:ascii="Cambria" w:eastAsia="Calibri" w:hAnsi="Cambria" w:cs="Times New Roman" w:hint="default"/>
        <w:b/>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4" w15:restartNumberingAfterBreak="0">
    <w:nsid w:val="548837B1"/>
    <w:multiLevelType w:val="hybridMultilevel"/>
    <w:tmpl w:val="B582E814"/>
    <w:lvl w:ilvl="0" w:tplc="D2B86470">
      <w:numFmt w:val="bullet"/>
      <w:lvlText w:val="-"/>
      <w:lvlJc w:val="left"/>
      <w:pPr>
        <w:ind w:left="720" w:hanging="360"/>
      </w:pPr>
      <w:rPr>
        <w:rFonts w:ascii="Cambria" w:eastAsia="Calibri" w:hAnsi="Cambria"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defaultTabStop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yMLA0tzA3NTayMDdU0lEKTi0uzszPAykwqgUA+h417iwAAAA="/>
  </w:docVars>
  <w:rsids>
    <w:rsidRoot w:val="0026299D"/>
    <w:rsid w:val="000004E9"/>
    <w:rsid w:val="000005DD"/>
    <w:rsid w:val="0000090E"/>
    <w:rsid w:val="00000E03"/>
    <w:rsid w:val="000010BE"/>
    <w:rsid w:val="000010F5"/>
    <w:rsid w:val="000017E7"/>
    <w:rsid w:val="00001A37"/>
    <w:rsid w:val="00001BF5"/>
    <w:rsid w:val="00001CA8"/>
    <w:rsid w:val="00001D3C"/>
    <w:rsid w:val="0000203E"/>
    <w:rsid w:val="00002150"/>
    <w:rsid w:val="000022F2"/>
    <w:rsid w:val="000025E1"/>
    <w:rsid w:val="00002A7C"/>
    <w:rsid w:val="00002D12"/>
    <w:rsid w:val="0000334A"/>
    <w:rsid w:val="000038EE"/>
    <w:rsid w:val="000040C2"/>
    <w:rsid w:val="00004EE5"/>
    <w:rsid w:val="00005457"/>
    <w:rsid w:val="000055AD"/>
    <w:rsid w:val="0000573A"/>
    <w:rsid w:val="000057FC"/>
    <w:rsid w:val="000058D5"/>
    <w:rsid w:val="00005AEE"/>
    <w:rsid w:val="00005D2D"/>
    <w:rsid w:val="00006694"/>
    <w:rsid w:val="00006C8F"/>
    <w:rsid w:val="00006CD0"/>
    <w:rsid w:val="0001009F"/>
    <w:rsid w:val="0001058B"/>
    <w:rsid w:val="00010AA8"/>
    <w:rsid w:val="00010C20"/>
    <w:rsid w:val="00010CF5"/>
    <w:rsid w:val="00010FDC"/>
    <w:rsid w:val="000110AE"/>
    <w:rsid w:val="000112E8"/>
    <w:rsid w:val="000113C9"/>
    <w:rsid w:val="00011A59"/>
    <w:rsid w:val="00011B80"/>
    <w:rsid w:val="00011C1A"/>
    <w:rsid w:val="00011C6C"/>
    <w:rsid w:val="00012B5A"/>
    <w:rsid w:val="00012EC3"/>
    <w:rsid w:val="000136C6"/>
    <w:rsid w:val="000137A0"/>
    <w:rsid w:val="0001386C"/>
    <w:rsid w:val="00013960"/>
    <w:rsid w:val="000139AC"/>
    <w:rsid w:val="00013B49"/>
    <w:rsid w:val="00013C13"/>
    <w:rsid w:val="00013DDE"/>
    <w:rsid w:val="00014080"/>
    <w:rsid w:val="000141E7"/>
    <w:rsid w:val="00014531"/>
    <w:rsid w:val="00014D6C"/>
    <w:rsid w:val="00014F43"/>
    <w:rsid w:val="00014FBF"/>
    <w:rsid w:val="00014FEE"/>
    <w:rsid w:val="0001502A"/>
    <w:rsid w:val="000152E0"/>
    <w:rsid w:val="0001581F"/>
    <w:rsid w:val="000158B0"/>
    <w:rsid w:val="00015B50"/>
    <w:rsid w:val="00015C62"/>
    <w:rsid w:val="00015CA4"/>
    <w:rsid w:val="000164FF"/>
    <w:rsid w:val="000168B0"/>
    <w:rsid w:val="000172B4"/>
    <w:rsid w:val="000175EE"/>
    <w:rsid w:val="00017688"/>
    <w:rsid w:val="000176C2"/>
    <w:rsid w:val="0001777C"/>
    <w:rsid w:val="00017F5F"/>
    <w:rsid w:val="000200F6"/>
    <w:rsid w:val="00020362"/>
    <w:rsid w:val="000203D5"/>
    <w:rsid w:val="00020447"/>
    <w:rsid w:val="000204AE"/>
    <w:rsid w:val="00020D83"/>
    <w:rsid w:val="00020F39"/>
    <w:rsid w:val="00021115"/>
    <w:rsid w:val="00021440"/>
    <w:rsid w:val="0002148A"/>
    <w:rsid w:val="000216E8"/>
    <w:rsid w:val="00021C35"/>
    <w:rsid w:val="00021CA7"/>
    <w:rsid w:val="00021E82"/>
    <w:rsid w:val="00021FD7"/>
    <w:rsid w:val="000226AD"/>
    <w:rsid w:val="00022D9A"/>
    <w:rsid w:val="00022F66"/>
    <w:rsid w:val="00022FD8"/>
    <w:rsid w:val="0002305B"/>
    <w:rsid w:val="00023168"/>
    <w:rsid w:val="0002357C"/>
    <w:rsid w:val="00023632"/>
    <w:rsid w:val="000237A2"/>
    <w:rsid w:val="000238F8"/>
    <w:rsid w:val="00023BA7"/>
    <w:rsid w:val="00023E3B"/>
    <w:rsid w:val="0002411F"/>
    <w:rsid w:val="0002459B"/>
    <w:rsid w:val="000245CC"/>
    <w:rsid w:val="000245D2"/>
    <w:rsid w:val="000249DF"/>
    <w:rsid w:val="00024B19"/>
    <w:rsid w:val="00024B5C"/>
    <w:rsid w:val="00024C62"/>
    <w:rsid w:val="000256A2"/>
    <w:rsid w:val="0002574E"/>
    <w:rsid w:val="00025777"/>
    <w:rsid w:val="00025857"/>
    <w:rsid w:val="0002587B"/>
    <w:rsid w:val="0002591A"/>
    <w:rsid w:val="00025C7E"/>
    <w:rsid w:val="0002612E"/>
    <w:rsid w:val="0002613E"/>
    <w:rsid w:val="000263EC"/>
    <w:rsid w:val="000264D2"/>
    <w:rsid w:val="00026821"/>
    <w:rsid w:val="00027815"/>
    <w:rsid w:val="000278A0"/>
    <w:rsid w:val="00027AC3"/>
    <w:rsid w:val="00027C03"/>
    <w:rsid w:val="00027C95"/>
    <w:rsid w:val="00027E2B"/>
    <w:rsid w:val="000300F5"/>
    <w:rsid w:val="0003014D"/>
    <w:rsid w:val="000306EB"/>
    <w:rsid w:val="00030969"/>
    <w:rsid w:val="00030A24"/>
    <w:rsid w:val="00030D00"/>
    <w:rsid w:val="00031009"/>
    <w:rsid w:val="000311A1"/>
    <w:rsid w:val="0003126A"/>
    <w:rsid w:val="000313D9"/>
    <w:rsid w:val="00031489"/>
    <w:rsid w:val="00031838"/>
    <w:rsid w:val="00032023"/>
    <w:rsid w:val="00032276"/>
    <w:rsid w:val="00032415"/>
    <w:rsid w:val="0003271D"/>
    <w:rsid w:val="000327A1"/>
    <w:rsid w:val="00032A61"/>
    <w:rsid w:val="00032B70"/>
    <w:rsid w:val="00033218"/>
    <w:rsid w:val="00033304"/>
    <w:rsid w:val="00033932"/>
    <w:rsid w:val="0003395C"/>
    <w:rsid w:val="00033A57"/>
    <w:rsid w:val="00033E27"/>
    <w:rsid w:val="0003425D"/>
    <w:rsid w:val="0003444D"/>
    <w:rsid w:val="00034508"/>
    <w:rsid w:val="000345AF"/>
    <w:rsid w:val="00034612"/>
    <w:rsid w:val="0003492D"/>
    <w:rsid w:val="00034C6A"/>
    <w:rsid w:val="00034D98"/>
    <w:rsid w:val="00034EA8"/>
    <w:rsid w:val="000351EA"/>
    <w:rsid w:val="00035256"/>
    <w:rsid w:val="00035262"/>
    <w:rsid w:val="00035286"/>
    <w:rsid w:val="00035475"/>
    <w:rsid w:val="000358E6"/>
    <w:rsid w:val="00035CD8"/>
    <w:rsid w:val="00035EB1"/>
    <w:rsid w:val="00035EE7"/>
    <w:rsid w:val="00036245"/>
    <w:rsid w:val="000365F3"/>
    <w:rsid w:val="000368AA"/>
    <w:rsid w:val="000368AF"/>
    <w:rsid w:val="00036AB6"/>
    <w:rsid w:val="00036AB7"/>
    <w:rsid w:val="00036ABF"/>
    <w:rsid w:val="00036BF7"/>
    <w:rsid w:val="00036FB5"/>
    <w:rsid w:val="0003749E"/>
    <w:rsid w:val="00037BE5"/>
    <w:rsid w:val="00037CDE"/>
    <w:rsid w:val="00037DE6"/>
    <w:rsid w:val="00040084"/>
    <w:rsid w:val="000400FA"/>
    <w:rsid w:val="000405F9"/>
    <w:rsid w:val="0004089A"/>
    <w:rsid w:val="000409FB"/>
    <w:rsid w:val="00040B62"/>
    <w:rsid w:val="00040D6C"/>
    <w:rsid w:val="00040FBA"/>
    <w:rsid w:val="00041285"/>
    <w:rsid w:val="000414FB"/>
    <w:rsid w:val="00041584"/>
    <w:rsid w:val="000416F1"/>
    <w:rsid w:val="00041854"/>
    <w:rsid w:val="000418FC"/>
    <w:rsid w:val="00041B47"/>
    <w:rsid w:val="00041D01"/>
    <w:rsid w:val="0004244E"/>
    <w:rsid w:val="0004269A"/>
    <w:rsid w:val="000426D7"/>
    <w:rsid w:val="0004275E"/>
    <w:rsid w:val="00042800"/>
    <w:rsid w:val="0004291F"/>
    <w:rsid w:val="00042939"/>
    <w:rsid w:val="00042A48"/>
    <w:rsid w:val="00042A53"/>
    <w:rsid w:val="00043092"/>
    <w:rsid w:val="00043142"/>
    <w:rsid w:val="00043271"/>
    <w:rsid w:val="00043712"/>
    <w:rsid w:val="00043DA4"/>
    <w:rsid w:val="00044199"/>
    <w:rsid w:val="00044352"/>
    <w:rsid w:val="00044709"/>
    <w:rsid w:val="000447E1"/>
    <w:rsid w:val="00044928"/>
    <w:rsid w:val="00044BC9"/>
    <w:rsid w:val="00044BCC"/>
    <w:rsid w:val="00044D12"/>
    <w:rsid w:val="00044E2C"/>
    <w:rsid w:val="00045222"/>
    <w:rsid w:val="00045435"/>
    <w:rsid w:val="000458DA"/>
    <w:rsid w:val="00045BE4"/>
    <w:rsid w:val="0004606B"/>
    <w:rsid w:val="00046269"/>
    <w:rsid w:val="00046335"/>
    <w:rsid w:val="0004660C"/>
    <w:rsid w:val="000468E9"/>
    <w:rsid w:val="00046B48"/>
    <w:rsid w:val="00046C63"/>
    <w:rsid w:val="00046E18"/>
    <w:rsid w:val="00046EDB"/>
    <w:rsid w:val="00047482"/>
    <w:rsid w:val="00047C02"/>
    <w:rsid w:val="00050850"/>
    <w:rsid w:val="000508EC"/>
    <w:rsid w:val="00051778"/>
    <w:rsid w:val="00051850"/>
    <w:rsid w:val="000518CB"/>
    <w:rsid w:val="00051B67"/>
    <w:rsid w:val="0005218B"/>
    <w:rsid w:val="0005221A"/>
    <w:rsid w:val="000523FC"/>
    <w:rsid w:val="00052417"/>
    <w:rsid w:val="0005254E"/>
    <w:rsid w:val="00052D82"/>
    <w:rsid w:val="00052E3D"/>
    <w:rsid w:val="00052F3F"/>
    <w:rsid w:val="00053263"/>
    <w:rsid w:val="000533C6"/>
    <w:rsid w:val="000535E8"/>
    <w:rsid w:val="00053681"/>
    <w:rsid w:val="00053800"/>
    <w:rsid w:val="0005388C"/>
    <w:rsid w:val="00053924"/>
    <w:rsid w:val="00053BA8"/>
    <w:rsid w:val="00053C8D"/>
    <w:rsid w:val="00053E84"/>
    <w:rsid w:val="00053EC0"/>
    <w:rsid w:val="00054252"/>
    <w:rsid w:val="000544DD"/>
    <w:rsid w:val="0005467A"/>
    <w:rsid w:val="0005469B"/>
    <w:rsid w:val="000548FF"/>
    <w:rsid w:val="00054D1A"/>
    <w:rsid w:val="00054E02"/>
    <w:rsid w:val="00054E50"/>
    <w:rsid w:val="00055006"/>
    <w:rsid w:val="000550C3"/>
    <w:rsid w:val="0005526F"/>
    <w:rsid w:val="000554D0"/>
    <w:rsid w:val="000554FA"/>
    <w:rsid w:val="00055588"/>
    <w:rsid w:val="0005560E"/>
    <w:rsid w:val="00055AF9"/>
    <w:rsid w:val="000561C1"/>
    <w:rsid w:val="000562DE"/>
    <w:rsid w:val="00056E9A"/>
    <w:rsid w:val="0005710B"/>
    <w:rsid w:val="000573B2"/>
    <w:rsid w:val="000576DF"/>
    <w:rsid w:val="00057855"/>
    <w:rsid w:val="00057D43"/>
    <w:rsid w:val="00057E06"/>
    <w:rsid w:val="00057EAA"/>
    <w:rsid w:val="00060A35"/>
    <w:rsid w:val="00060BF5"/>
    <w:rsid w:val="00060D3D"/>
    <w:rsid w:val="00060FBC"/>
    <w:rsid w:val="00061BE3"/>
    <w:rsid w:val="00061D3A"/>
    <w:rsid w:val="00061EDB"/>
    <w:rsid w:val="00062012"/>
    <w:rsid w:val="000620BB"/>
    <w:rsid w:val="00062441"/>
    <w:rsid w:val="000630B1"/>
    <w:rsid w:val="000630BB"/>
    <w:rsid w:val="000634C1"/>
    <w:rsid w:val="000634E8"/>
    <w:rsid w:val="0006375C"/>
    <w:rsid w:val="00063A3E"/>
    <w:rsid w:val="00063B18"/>
    <w:rsid w:val="00063E46"/>
    <w:rsid w:val="00063EC6"/>
    <w:rsid w:val="00063F14"/>
    <w:rsid w:val="00063FCA"/>
    <w:rsid w:val="00064388"/>
    <w:rsid w:val="000645CB"/>
    <w:rsid w:val="000647FC"/>
    <w:rsid w:val="000648EC"/>
    <w:rsid w:val="00064977"/>
    <w:rsid w:val="00064EED"/>
    <w:rsid w:val="00064F38"/>
    <w:rsid w:val="00065007"/>
    <w:rsid w:val="00065021"/>
    <w:rsid w:val="0006526A"/>
    <w:rsid w:val="000652A8"/>
    <w:rsid w:val="000654C2"/>
    <w:rsid w:val="000656D4"/>
    <w:rsid w:val="00065902"/>
    <w:rsid w:val="00065D96"/>
    <w:rsid w:val="00065DAF"/>
    <w:rsid w:val="00065DEB"/>
    <w:rsid w:val="00065F31"/>
    <w:rsid w:val="00065F9A"/>
    <w:rsid w:val="0006621B"/>
    <w:rsid w:val="0006659D"/>
    <w:rsid w:val="000665B8"/>
    <w:rsid w:val="000667E9"/>
    <w:rsid w:val="00066A92"/>
    <w:rsid w:val="00066D73"/>
    <w:rsid w:val="00066D7F"/>
    <w:rsid w:val="00066DA3"/>
    <w:rsid w:val="00066E86"/>
    <w:rsid w:val="00066F14"/>
    <w:rsid w:val="0006738C"/>
    <w:rsid w:val="000674BC"/>
    <w:rsid w:val="00067689"/>
    <w:rsid w:val="0006769E"/>
    <w:rsid w:val="000701FB"/>
    <w:rsid w:val="0007023B"/>
    <w:rsid w:val="000703A2"/>
    <w:rsid w:val="000703B1"/>
    <w:rsid w:val="000705CA"/>
    <w:rsid w:val="0007076D"/>
    <w:rsid w:val="00070AB4"/>
    <w:rsid w:val="00070F03"/>
    <w:rsid w:val="0007114B"/>
    <w:rsid w:val="000711D9"/>
    <w:rsid w:val="000711EB"/>
    <w:rsid w:val="00071B42"/>
    <w:rsid w:val="00071D4E"/>
    <w:rsid w:val="00071D78"/>
    <w:rsid w:val="00072478"/>
    <w:rsid w:val="0007265A"/>
    <w:rsid w:val="0007272B"/>
    <w:rsid w:val="00072928"/>
    <w:rsid w:val="00072A9E"/>
    <w:rsid w:val="0007314A"/>
    <w:rsid w:val="00073880"/>
    <w:rsid w:val="00073932"/>
    <w:rsid w:val="00073C3A"/>
    <w:rsid w:val="00073DD8"/>
    <w:rsid w:val="00073E05"/>
    <w:rsid w:val="000740E0"/>
    <w:rsid w:val="00074233"/>
    <w:rsid w:val="000745A2"/>
    <w:rsid w:val="000746D5"/>
    <w:rsid w:val="000749FD"/>
    <w:rsid w:val="00074C61"/>
    <w:rsid w:val="00074EF0"/>
    <w:rsid w:val="00074F6D"/>
    <w:rsid w:val="000757C6"/>
    <w:rsid w:val="0007593D"/>
    <w:rsid w:val="00075C6F"/>
    <w:rsid w:val="000762E3"/>
    <w:rsid w:val="00076640"/>
    <w:rsid w:val="0007669F"/>
    <w:rsid w:val="000768B5"/>
    <w:rsid w:val="00076B1A"/>
    <w:rsid w:val="00076B62"/>
    <w:rsid w:val="00076E50"/>
    <w:rsid w:val="00077066"/>
    <w:rsid w:val="00077A6B"/>
    <w:rsid w:val="00077F92"/>
    <w:rsid w:val="00080051"/>
    <w:rsid w:val="000802A3"/>
    <w:rsid w:val="00080797"/>
    <w:rsid w:val="00080E54"/>
    <w:rsid w:val="000811A8"/>
    <w:rsid w:val="0008123F"/>
    <w:rsid w:val="00081CE3"/>
    <w:rsid w:val="000820A3"/>
    <w:rsid w:val="0008216E"/>
    <w:rsid w:val="000823C7"/>
    <w:rsid w:val="00082B42"/>
    <w:rsid w:val="000836F4"/>
    <w:rsid w:val="000836F7"/>
    <w:rsid w:val="00083A62"/>
    <w:rsid w:val="00083B4E"/>
    <w:rsid w:val="00083C30"/>
    <w:rsid w:val="00083C95"/>
    <w:rsid w:val="00083D99"/>
    <w:rsid w:val="00084201"/>
    <w:rsid w:val="000842E9"/>
    <w:rsid w:val="000848AC"/>
    <w:rsid w:val="00084959"/>
    <w:rsid w:val="00084E6F"/>
    <w:rsid w:val="00084EF7"/>
    <w:rsid w:val="00084FC4"/>
    <w:rsid w:val="0008509C"/>
    <w:rsid w:val="0008595E"/>
    <w:rsid w:val="00085E37"/>
    <w:rsid w:val="000860E0"/>
    <w:rsid w:val="000867AA"/>
    <w:rsid w:val="000868B8"/>
    <w:rsid w:val="00086CF0"/>
    <w:rsid w:val="00086D97"/>
    <w:rsid w:val="000870D7"/>
    <w:rsid w:val="000873CF"/>
    <w:rsid w:val="00087638"/>
    <w:rsid w:val="00087AB5"/>
    <w:rsid w:val="00087DA7"/>
    <w:rsid w:val="000909E6"/>
    <w:rsid w:val="00090B00"/>
    <w:rsid w:val="00090ECA"/>
    <w:rsid w:val="0009101A"/>
    <w:rsid w:val="000912B6"/>
    <w:rsid w:val="0009169C"/>
    <w:rsid w:val="00091BC7"/>
    <w:rsid w:val="00091F41"/>
    <w:rsid w:val="00092193"/>
    <w:rsid w:val="00092230"/>
    <w:rsid w:val="000922AD"/>
    <w:rsid w:val="0009232A"/>
    <w:rsid w:val="00092345"/>
    <w:rsid w:val="0009272B"/>
    <w:rsid w:val="00092B2F"/>
    <w:rsid w:val="000931F5"/>
    <w:rsid w:val="00093639"/>
    <w:rsid w:val="000936A2"/>
    <w:rsid w:val="000937D3"/>
    <w:rsid w:val="000938C5"/>
    <w:rsid w:val="00093D8A"/>
    <w:rsid w:val="00093D8E"/>
    <w:rsid w:val="00093F24"/>
    <w:rsid w:val="00093F87"/>
    <w:rsid w:val="00093F91"/>
    <w:rsid w:val="0009408F"/>
    <w:rsid w:val="00094133"/>
    <w:rsid w:val="0009420A"/>
    <w:rsid w:val="00094519"/>
    <w:rsid w:val="00094619"/>
    <w:rsid w:val="000946B2"/>
    <w:rsid w:val="0009495B"/>
    <w:rsid w:val="00094A9A"/>
    <w:rsid w:val="00094F10"/>
    <w:rsid w:val="0009592A"/>
    <w:rsid w:val="000959DB"/>
    <w:rsid w:val="00096277"/>
    <w:rsid w:val="000963B8"/>
    <w:rsid w:val="00096737"/>
    <w:rsid w:val="00096911"/>
    <w:rsid w:val="000969B4"/>
    <w:rsid w:val="00096AFF"/>
    <w:rsid w:val="00096B4D"/>
    <w:rsid w:val="00096F1E"/>
    <w:rsid w:val="00096FB7"/>
    <w:rsid w:val="00097083"/>
    <w:rsid w:val="000971AB"/>
    <w:rsid w:val="0009722D"/>
    <w:rsid w:val="00097726"/>
    <w:rsid w:val="00097A1D"/>
    <w:rsid w:val="00097C4D"/>
    <w:rsid w:val="00097F73"/>
    <w:rsid w:val="000A007F"/>
    <w:rsid w:val="000A09F1"/>
    <w:rsid w:val="000A0A11"/>
    <w:rsid w:val="000A0ACB"/>
    <w:rsid w:val="000A0B5E"/>
    <w:rsid w:val="000A1076"/>
    <w:rsid w:val="000A125B"/>
    <w:rsid w:val="000A13A7"/>
    <w:rsid w:val="000A13F3"/>
    <w:rsid w:val="000A13FC"/>
    <w:rsid w:val="000A140B"/>
    <w:rsid w:val="000A16E5"/>
    <w:rsid w:val="000A1CD6"/>
    <w:rsid w:val="000A1FA5"/>
    <w:rsid w:val="000A20F8"/>
    <w:rsid w:val="000A212F"/>
    <w:rsid w:val="000A226B"/>
    <w:rsid w:val="000A2411"/>
    <w:rsid w:val="000A2846"/>
    <w:rsid w:val="000A2C2A"/>
    <w:rsid w:val="000A2D5D"/>
    <w:rsid w:val="000A3086"/>
    <w:rsid w:val="000A3103"/>
    <w:rsid w:val="000A3438"/>
    <w:rsid w:val="000A36A4"/>
    <w:rsid w:val="000A381B"/>
    <w:rsid w:val="000A38CF"/>
    <w:rsid w:val="000A3B1F"/>
    <w:rsid w:val="000A3CCC"/>
    <w:rsid w:val="000A3FA2"/>
    <w:rsid w:val="000A45FE"/>
    <w:rsid w:val="000A4896"/>
    <w:rsid w:val="000A49A6"/>
    <w:rsid w:val="000A4D7A"/>
    <w:rsid w:val="000A4E1E"/>
    <w:rsid w:val="000A4F69"/>
    <w:rsid w:val="000A4F98"/>
    <w:rsid w:val="000A52AA"/>
    <w:rsid w:val="000A5714"/>
    <w:rsid w:val="000A58A4"/>
    <w:rsid w:val="000A5F12"/>
    <w:rsid w:val="000A6012"/>
    <w:rsid w:val="000A605A"/>
    <w:rsid w:val="000A6229"/>
    <w:rsid w:val="000A6615"/>
    <w:rsid w:val="000A6A2C"/>
    <w:rsid w:val="000A6A57"/>
    <w:rsid w:val="000A6EEE"/>
    <w:rsid w:val="000A7773"/>
    <w:rsid w:val="000A7789"/>
    <w:rsid w:val="000A79BA"/>
    <w:rsid w:val="000A7A4F"/>
    <w:rsid w:val="000A7D2F"/>
    <w:rsid w:val="000A7D63"/>
    <w:rsid w:val="000A7EE0"/>
    <w:rsid w:val="000B05E6"/>
    <w:rsid w:val="000B06C5"/>
    <w:rsid w:val="000B0F5A"/>
    <w:rsid w:val="000B157A"/>
    <w:rsid w:val="000B1D87"/>
    <w:rsid w:val="000B1F96"/>
    <w:rsid w:val="000B2348"/>
    <w:rsid w:val="000B2526"/>
    <w:rsid w:val="000B25A2"/>
    <w:rsid w:val="000B26F3"/>
    <w:rsid w:val="000B28BD"/>
    <w:rsid w:val="000B296E"/>
    <w:rsid w:val="000B2B28"/>
    <w:rsid w:val="000B2C10"/>
    <w:rsid w:val="000B2DB0"/>
    <w:rsid w:val="000B2DC6"/>
    <w:rsid w:val="000B2EF8"/>
    <w:rsid w:val="000B3644"/>
    <w:rsid w:val="000B364C"/>
    <w:rsid w:val="000B36FC"/>
    <w:rsid w:val="000B3C68"/>
    <w:rsid w:val="000B3F35"/>
    <w:rsid w:val="000B40B1"/>
    <w:rsid w:val="000B417E"/>
    <w:rsid w:val="000B428F"/>
    <w:rsid w:val="000B48E3"/>
    <w:rsid w:val="000B4998"/>
    <w:rsid w:val="000B4B44"/>
    <w:rsid w:val="000B51E5"/>
    <w:rsid w:val="000B57E5"/>
    <w:rsid w:val="000B582E"/>
    <w:rsid w:val="000B5D69"/>
    <w:rsid w:val="000B5E60"/>
    <w:rsid w:val="000B5E9B"/>
    <w:rsid w:val="000B5F02"/>
    <w:rsid w:val="000B6068"/>
    <w:rsid w:val="000B613B"/>
    <w:rsid w:val="000B68A7"/>
    <w:rsid w:val="000B6DF4"/>
    <w:rsid w:val="000B6E37"/>
    <w:rsid w:val="000B6EF3"/>
    <w:rsid w:val="000B707A"/>
    <w:rsid w:val="000B7385"/>
    <w:rsid w:val="000C00B9"/>
    <w:rsid w:val="000C04AD"/>
    <w:rsid w:val="000C04B2"/>
    <w:rsid w:val="000C067C"/>
    <w:rsid w:val="000C094B"/>
    <w:rsid w:val="000C0ED4"/>
    <w:rsid w:val="000C0F66"/>
    <w:rsid w:val="000C0FCC"/>
    <w:rsid w:val="000C1319"/>
    <w:rsid w:val="000C14A7"/>
    <w:rsid w:val="000C1F48"/>
    <w:rsid w:val="000C25A2"/>
    <w:rsid w:val="000C278A"/>
    <w:rsid w:val="000C2AA9"/>
    <w:rsid w:val="000C2B66"/>
    <w:rsid w:val="000C33BE"/>
    <w:rsid w:val="000C35AD"/>
    <w:rsid w:val="000C35D6"/>
    <w:rsid w:val="000C3B06"/>
    <w:rsid w:val="000C3D01"/>
    <w:rsid w:val="000C3D08"/>
    <w:rsid w:val="000C3FAD"/>
    <w:rsid w:val="000C40B3"/>
    <w:rsid w:val="000C42DC"/>
    <w:rsid w:val="000C4665"/>
    <w:rsid w:val="000C4CD7"/>
    <w:rsid w:val="000C4E4D"/>
    <w:rsid w:val="000C4E7C"/>
    <w:rsid w:val="000C4F43"/>
    <w:rsid w:val="000C506E"/>
    <w:rsid w:val="000C507C"/>
    <w:rsid w:val="000C5098"/>
    <w:rsid w:val="000C5445"/>
    <w:rsid w:val="000C55CD"/>
    <w:rsid w:val="000C5958"/>
    <w:rsid w:val="000C5B75"/>
    <w:rsid w:val="000C6901"/>
    <w:rsid w:val="000C6932"/>
    <w:rsid w:val="000C6E31"/>
    <w:rsid w:val="000C72DA"/>
    <w:rsid w:val="000C76EB"/>
    <w:rsid w:val="000C793C"/>
    <w:rsid w:val="000C7A57"/>
    <w:rsid w:val="000C7B27"/>
    <w:rsid w:val="000C7CA0"/>
    <w:rsid w:val="000C7D6E"/>
    <w:rsid w:val="000C7E75"/>
    <w:rsid w:val="000C7FE7"/>
    <w:rsid w:val="000D0122"/>
    <w:rsid w:val="000D018F"/>
    <w:rsid w:val="000D0F8E"/>
    <w:rsid w:val="000D1753"/>
    <w:rsid w:val="000D1963"/>
    <w:rsid w:val="000D1C00"/>
    <w:rsid w:val="000D1D51"/>
    <w:rsid w:val="000D200F"/>
    <w:rsid w:val="000D2365"/>
    <w:rsid w:val="000D2557"/>
    <w:rsid w:val="000D26C7"/>
    <w:rsid w:val="000D2834"/>
    <w:rsid w:val="000D2FF0"/>
    <w:rsid w:val="000D30DE"/>
    <w:rsid w:val="000D31C6"/>
    <w:rsid w:val="000D32E5"/>
    <w:rsid w:val="000D3353"/>
    <w:rsid w:val="000D3775"/>
    <w:rsid w:val="000D3855"/>
    <w:rsid w:val="000D3D33"/>
    <w:rsid w:val="000D3D62"/>
    <w:rsid w:val="000D4162"/>
    <w:rsid w:val="000D485C"/>
    <w:rsid w:val="000D4A51"/>
    <w:rsid w:val="000D4B14"/>
    <w:rsid w:val="000D505E"/>
    <w:rsid w:val="000D514B"/>
    <w:rsid w:val="000D574D"/>
    <w:rsid w:val="000D5F09"/>
    <w:rsid w:val="000D637D"/>
    <w:rsid w:val="000D6570"/>
    <w:rsid w:val="000D685D"/>
    <w:rsid w:val="000D6977"/>
    <w:rsid w:val="000D6B4E"/>
    <w:rsid w:val="000D6DC3"/>
    <w:rsid w:val="000D6E34"/>
    <w:rsid w:val="000D7A22"/>
    <w:rsid w:val="000D7B1B"/>
    <w:rsid w:val="000D7D42"/>
    <w:rsid w:val="000E00D3"/>
    <w:rsid w:val="000E038D"/>
    <w:rsid w:val="000E0423"/>
    <w:rsid w:val="000E0C62"/>
    <w:rsid w:val="000E168B"/>
    <w:rsid w:val="000E1B9F"/>
    <w:rsid w:val="000E1E37"/>
    <w:rsid w:val="000E1ECA"/>
    <w:rsid w:val="000E1F0E"/>
    <w:rsid w:val="000E2281"/>
    <w:rsid w:val="000E247A"/>
    <w:rsid w:val="000E2510"/>
    <w:rsid w:val="000E2686"/>
    <w:rsid w:val="000E28DF"/>
    <w:rsid w:val="000E2A39"/>
    <w:rsid w:val="000E2C74"/>
    <w:rsid w:val="000E2F72"/>
    <w:rsid w:val="000E31F0"/>
    <w:rsid w:val="000E34B6"/>
    <w:rsid w:val="000E3A5F"/>
    <w:rsid w:val="000E3BEE"/>
    <w:rsid w:val="000E4028"/>
    <w:rsid w:val="000E41AE"/>
    <w:rsid w:val="000E430D"/>
    <w:rsid w:val="000E45E5"/>
    <w:rsid w:val="000E4951"/>
    <w:rsid w:val="000E4B87"/>
    <w:rsid w:val="000E4FCB"/>
    <w:rsid w:val="000E50A0"/>
    <w:rsid w:val="000E50F7"/>
    <w:rsid w:val="000E52A8"/>
    <w:rsid w:val="000E5448"/>
    <w:rsid w:val="000E5FB1"/>
    <w:rsid w:val="000E62A0"/>
    <w:rsid w:val="000E6E22"/>
    <w:rsid w:val="000E71B1"/>
    <w:rsid w:val="000E720D"/>
    <w:rsid w:val="000E7CA9"/>
    <w:rsid w:val="000E7CD3"/>
    <w:rsid w:val="000E7FBB"/>
    <w:rsid w:val="000F0292"/>
    <w:rsid w:val="000F0428"/>
    <w:rsid w:val="000F0724"/>
    <w:rsid w:val="000F0ABD"/>
    <w:rsid w:val="000F0D57"/>
    <w:rsid w:val="000F1ACE"/>
    <w:rsid w:val="000F22D2"/>
    <w:rsid w:val="000F26A2"/>
    <w:rsid w:val="000F2908"/>
    <w:rsid w:val="000F2A65"/>
    <w:rsid w:val="000F2DE6"/>
    <w:rsid w:val="000F2FE8"/>
    <w:rsid w:val="000F3870"/>
    <w:rsid w:val="000F3878"/>
    <w:rsid w:val="000F3900"/>
    <w:rsid w:val="000F3917"/>
    <w:rsid w:val="000F39EA"/>
    <w:rsid w:val="000F3F90"/>
    <w:rsid w:val="000F4333"/>
    <w:rsid w:val="000F49B7"/>
    <w:rsid w:val="000F50A5"/>
    <w:rsid w:val="000F5314"/>
    <w:rsid w:val="000F544F"/>
    <w:rsid w:val="000F59AE"/>
    <w:rsid w:val="000F59E1"/>
    <w:rsid w:val="000F5FC8"/>
    <w:rsid w:val="000F60A0"/>
    <w:rsid w:val="000F63DB"/>
    <w:rsid w:val="000F677B"/>
    <w:rsid w:val="000F6988"/>
    <w:rsid w:val="000F69CB"/>
    <w:rsid w:val="000F6FDD"/>
    <w:rsid w:val="000F74FE"/>
    <w:rsid w:val="000F767D"/>
    <w:rsid w:val="000F78B1"/>
    <w:rsid w:val="000F7A1F"/>
    <w:rsid w:val="000F7A5A"/>
    <w:rsid w:val="000F7BC1"/>
    <w:rsid w:val="000F7E40"/>
    <w:rsid w:val="00100164"/>
    <w:rsid w:val="001001E4"/>
    <w:rsid w:val="001004E3"/>
    <w:rsid w:val="00100C8D"/>
    <w:rsid w:val="00100FE4"/>
    <w:rsid w:val="0010135E"/>
    <w:rsid w:val="001015E4"/>
    <w:rsid w:val="0010171F"/>
    <w:rsid w:val="00101EAA"/>
    <w:rsid w:val="00102618"/>
    <w:rsid w:val="00102850"/>
    <w:rsid w:val="001029DC"/>
    <w:rsid w:val="00102BEE"/>
    <w:rsid w:val="00102F1E"/>
    <w:rsid w:val="00102F81"/>
    <w:rsid w:val="001033A9"/>
    <w:rsid w:val="001033FD"/>
    <w:rsid w:val="00103466"/>
    <w:rsid w:val="00103534"/>
    <w:rsid w:val="00103635"/>
    <w:rsid w:val="0010388E"/>
    <w:rsid w:val="00103A1D"/>
    <w:rsid w:val="00103A88"/>
    <w:rsid w:val="00103F75"/>
    <w:rsid w:val="00105039"/>
    <w:rsid w:val="00105121"/>
    <w:rsid w:val="00105317"/>
    <w:rsid w:val="001053AD"/>
    <w:rsid w:val="001054C0"/>
    <w:rsid w:val="00105571"/>
    <w:rsid w:val="001058B5"/>
    <w:rsid w:val="00105BA7"/>
    <w:rsid w:val="00105D24"/>
    <w:rsid w:val="00105E7B"/>
    <w:rsid w:val="00105FCB"/>
    <w:rsid w:val="001066EE"/>
    <w:rsid w:val="00106822"/>
    <w:rsid w:val="00106C1D"/>
    <w:rsid w:val="00106E6C"/>
    <w:rsid w:val="00106E86"/>
    <w:rsid w:val="001071A8"/>
    <w:rsid w:val="00107C3B"/>
    <w:rsid w:val="00107FDB"/>
    <w:rsid w:val="00107FF3"/>
    <w:rsid w:val="0011001B"/>
    <w:rsid w:val="00110153"/>
    <w:rsid w:val="00110253"/>
    <w:rsid w:val="001104DB"/>
    <w:rsid w:val="00111025"/>
    <w:rsid w:val="00111684"/>
    <w:rsid w:val="001117E6"/>
    <w:rsid w:val="00111915"/>
    <w:rsid w:val="00111B57"/>
    <w:rsid w:val="00111D58"/>
    <w:rsid w:val="00111F19"/>
    <w:rsid w:val="001122A1"/>
    <w:rsid w:val="00112C40"/>
    <w:rsid w:val="00112DCB"/>
    <w:rsid w:val="001130BC"/>
    <w:rsid w:val="00113634"/>
    <w:rsid w:val="0011372A"/>
    <w:rsid w:val="00113E10"/>
    <w:rsid w:val="00113E52"/>
    <w:rsid w:val="00114214"/>
    <w:rsid w:val="001143E9"/>
    <w:rsid w:val="00114593"/>
    <w:rsid w:val="00114B91"/>
    <w:rsid w:val="0011528B"/>
    <w:rsid w:val="00115B40"/>
    <w:rsid w:val="00116167"/>
    <w:rsid w:val="001163C1"/>
    <w:rsid w:val="001164F4"/>
    <w:rsid w:val="00116600"/>
    <w:rsid w:val="00116718"/>
    <w:rsid w:val="0011672A"/>
    <w:rsid w:val="00116983"/>
    <w:rsid w:val="00116A5B"/>
    <w:rsid w:val="00116C03"/>
    <w:rsid w:val="00116F7F"/>
    <w:rsid w:val="00116FAB"/>
    <w:rsid w:val="001170AF"/>
    <w:rsid w:val="001170CB"/>
    <w:rsid w:val="001171C7"/>
    <w:rsid w:val="0011721F"/>
    <w:rsid w:val="001177D0"/>
    <w:rsid w:val="00117836"/>
    <w:rsid w:val="001178EC"/>
    <w:rsid w:val="00117DF6"/>
    <w:rsid w:val="00117ED1"/>
    <w:rsid w:val="00117FAD"/>
    <w:rsid w:val="0012011A"/>
    <w:rsid w:val="001201B7"/>
    <w:rsid w:val="001201E1"/>
    <w:rsid w:val="001203F8"/>
    <w:rsid w:val="001207F6"/>
    <w:rsid w:val="0012082B"/>
    <w:rsid w:val="00120CD6"/>
    <w:rsid w:val="00120FF6"/>
    <w:rsid w:val="00121336"/>
    <w:rsid w:val="00121783"/>
    <w:rsid w:val="001217BE"/>
    <w:rsid w:val="00121AA5"/>
    <w:rsid w:val="00122286"/>
    <w:rsid w:val="0012281A"/>
    <w:rsid w:val="001228EB"/>
    <w:rsid w:val="00123308"/>
    <w:rsid w:val="001238A3"/>
    <w:rsid w:val="00123966"/>
    <w:rsid w:val="00123E4F"/>
    <w:rsid w:val="00123F4A"/>
    <w:rsid w:val="001242CC"/>
    <w:rsid w:val="00124347"/>
    <w:rsid w:val="00124B12"/>
    <w:rsid w:val="001250FB"/>
    <w:rsid w:val="00125128"/>
    <w:rsid w:val="001252CD"/>
    <w:rsid w:val="00125336"/>
    <w:rsid w:val="00125745"/>
    <w:rsid w:val="00125DB9"/>
    <w:rsid w:val="00126618"/>
    <w:rsid w:val="0012689E"/>
    <w:rsid w:val="00126A62"/>
    <w:rsid w:val="00126CB1"/>
    <w:rsid w:val="001275B4"/>
    <w:rsid w:val="001279E6"/>
    <w:rsid w:val="00127B69"/>
    <w:rsid w:val="00127FA1"/>
    <w:rsid w:val="0013015D"/>
    <w:rsid w:val="001303C3"/>
    <w:rsid w:val="00130937"/>
    <w:rsid w:val="00130CCD"/>
    <w:rsid w:val="00130FC2"/>
    <w:rsid w:val="001312EB"/>
    <w:rsid w:val="00131608"/>
    <w:rsid w:val="00131631"/>
    <w:rsid w:val="00131815"/>
    <w:rsid w:val="0013185B"/>
    <w:rsid w:val="00131B3F"/>
    <w:rsid w:val="00131B5A"/>
    <w:rsid w:val="00131DE7"/>
    <w:rsid w:val="001324B1"/>
    <w:rsid w:val="00132BD0"/>
    <w:rsid w:val="001335C7"/>
    <w:rsid w:val="00133B24"/>
    <w:rsid w:val="00133BC6"/>
    <w:rsid w:val="00133D8C"/>
    <w:rsid w:val="00133ECB"/>
    <w:rsid w:val="001342B8"/>
    <w:rsid w:val="0013447C"/>
    <w:rsid w:val="001346AC"/>
    <w:rsid w:val="00134B6F"/>
    <w:rsid w:val="00134CB0"/>
    <w:rsid w:val="00135208"/>
    <w:rsid w:val="00135252"/>
    <w:rsid w:val="00135508"/>
    <w:rsid w:val="001355D0"/>
    <w:rsid w:val="001356FD"/>
    <w:rsid w:val="00135887"/>
    <w:rsid w:val="00135A8E"/>
    <w:rsid w:val="00136570"/>
    <w:rsid w:val="00136A00"/>
    <w:rsid w:val="0013718B"/>
    <w:rsid w:val="00137603"/>
    <w:rsid w:val="0013762A"/>
    <w:rsid w:val="00137C31"/>
    <w:rsid w:val="001402DC"/>
    <w:rsid w:val="001404BC"/>
    <w:rsid w:val="00140588"/>
    <w:rsid w:val="00140A44"/>
    <w:rsid w:val="00140A5D"/>
    <w:rsid w:val="00140E33"/>
    <w:rsid w:val="00140E83"/>
    <w:rsid w:val="001413CC"/>
    <w:rsid w:val="00141479"/>
    <w:rsid w:val="00141483"/>
    <w:rsid w:val="001418D2"/>
    <w:rsid w:val="00141A3F"/>
    <w:rsid w:val="00141E88"/>
    <w:rsid w:val="001421F6"/>
    <w:rsid w:val="0014237B"/>
    <w:rsid w:val="001425FA"/>
    <w:rsid w:val="001425FF"/>
    <w:rsid w:val="00142A7D"/>
    <w:rsid w:val="00143034"/>
    <w:rsid w:val="0014304F"/>
    <w:rsid w:val="0014315E"/>
    <w:rsid w:val="00143163"/>
    <w:rsid w:val="00143251"/>
    <w:rsid w:val="0014359D"/>
    <w:rsid w:val="001435F1"/>
    <w:rsid w:val="0014378A"/>
    <w:rsid w:val="00143B10"/>
    <w:rsid w:val="00143BFD"/>
    <w:rsid w:val="00143C1E"/>
    <w:rsid w:val="00143CBA"/>
    <w:rsid w:val="00144339"/>
    <w:rsid w:val="0014438F"/>
    <w:rsid w:val="001445C4"/>
    <w:rsid w:val="00144E2F"/>
    <w:rsid w:val="00144F85"/>
    <w:rsid w:val="00144FDA"/>
    <w:rsid w:val="0014504D"/>
    <w:rsid w:val="00145DD6"/>
    <w:rsid w:val="001460B5"/>
    <w:rsid w:val="00146422"/>
    <w:rsid w:val="001466D9"/>
    <w:rsid w:val="00146768"/>
    <w:rsid w:val="001467D1"/>
    <w:rsid w:val="001467E1"/>
    <w:rsid w:val="00146B04"/>
    <w:rsid w:val="00146CF0"/>
    <w:rsid w:val="00146F40"/>
    <w:rsid w:val="00147506"/>
    <w:rsid w:val="00147C8B"/>
    <w:rsid w:val="00147D94"/>
    <w:rsid w:val="00147E5E"/>
    <w:rsid w:val="00147F31"/>
    <w:rsid w:val="00147F3E"/>
    <w:rsid w:val="001503F4"/>
    <w:rsid w:val="00150738"/>
    <w:rsid w:val="00150AA2"/>
    <w:rsid w:val="0015116B"/>
    <w:rsid w:val="0015135C"/>
    <w:rsid w:val="001514A7"/>
    <w:rsid w:val="00151507"/>
    <w:rsid w:val="00151FD8"/>
    <w:rsid w:val="00152044"/>
    <w:rsid w:val="001520CA"/>
    <w:rsid w:val="0015229B"/>
    <w:rsid w:val="001524F2"/>
    <w:rsid w:val="001529AB"/>
    <w:rsid w:val="00152AF6"/>
    <w:rsid w:val="00152EEF"/>
    <w:rsid w:val="00152F7B"/>
    <w:rsid w:val="001533F0"/>
    <w:rsid w:val="001538FA"/>
    <w:rsid w:val="00153909"/>
    <w:rsid w:val="00153A5B"/>
    <w:rsid w:val="00153B85"/>
    <w:rsid w:val="00153D25"/>
    <w:rsid w:val="00153DB9"/>
    <w:rsid w:val="00154635"/>
    <w:rsid w:val="00154643"/>
    <w:rsid w:val="00154917"/>
    <w:rsid w:val="001549EE"/>
    <w:rsid w:val="00154B5C"/>
    <w:rsid w:val="00155137"/>
    <w:rsid w:val="0015538E"/>
    <w:rsid w:val="00155753"/>
    <w:rsid w:val="00155816"/>
    <w:rsid w:val="0015585E"/>
    <w:rsid w:val="00155C3F"/>
    <w:rsid w:val="00156299"/>
    <w:rsid w:val="001564BC"/>
    <w:rsid w:val="00156F9E"/>
    <w:rsid w:val="00156FE9"/>
    <w:rsid w:val="0015725F"/>
    <w:rsid w:val="0015749B"/>
    <w:rsid w:val="001577E8"/>
    <w:rsid w:val="00157A31"/>
    <w:rsid w:val="00157DFA"/>
    <w:rsid w:val="00157DFB"/>
    <w:rsid w:val="00157F38"/>
    <w:rsid w:val="0016009D"/>
    <w:rsid w:val="00160CDD"/>
    <w:rsid w:val="00160EF1"/>
    <w:rsid w:val="0016166F"/>
    <w:rsid w:val="00161731"/>
    <w:rsid w:val="00161881"/>
    <w:rsid w:val="00161916"/>
    <w:rsid w:val="00161A6F"/>
    <w:rsid w:val="00161BB3"/>
    <w:rsid w:val="00161C15"/>
    <w:rsid w:val="001621FA"/>
    <w:rsid w:val="00162DBB"/>
    <w:rsid w:val="00162E98"/>
    <w:rsid w:val="00163024"/>
    <w:rsid w:val="001630D5"/>
    <w:rsid w:val="00163F99"/>
    <w:rsid w:val="00163FA3"/>
    <w:rsid w:val="00164055"/>
    <w:rsid w:val="00164366"/>
    <w:rsid w:val="001643E4"/>
    <w:rsid w:val="001645D7"/>
    <w:rsid w:val="001647EF"/>
    <w:rsid w:val="00164A7F"/>
    <w:rsid w:val="00164C0E"/>
    <w:rsid w:val="0016506D"/>
    <w:rsid w:val="00165721"/>
    <w:rsid w:val="001658DC"/>
    <w:rsid w:val="001658DD"/>
    <w:rsid w:val="00165A63"/>
    <w:rsid w:val="00165CB2"/>
    <w:rsid w:val="00165E06"/>
    <w:rsid w:val="00166013"/>
    <w:rsid w:val="001665FB"/>
    <w:rsid w:val="001668E8"/>
    <w:rsid w:val="00166959"/>
    <w:rsid w:val="00166CF5"/>
    <w:rsid w:val="00167336"/>
    <w:rsid w:val="00167A08"/>
    <w:rsid w:val="00167C3C"/>
    <w:rsid w:val="00170208"/>
    <w:rsid w:val="0017037F"/>
    <w:rsid w:val="00170545"/>
    <w:rsid w:val="001706C7"/>
    <w:rsid w:val="0017070E"/>
    <w:rsid w:val="00170AE3"/>
    <w:rsid w:val="00170C2E"/>
    <w:rsid w:val="001712C5"/>
    <w:rsid w:val="001713DB"/>
    <w:rsid w:val="00171677"/>
    <w:rsid w:val="0017187E"/>
    <w:rsid w:val="00171E33"/>
    <w:rsid w:val="00171E41"/>
    <w:rsid w:val="00171EA6"/>
    <w:rsid w:val="0017226F"/>
    <w:rsid w:val="001724A0"/>
    <w:rsid w:val="001724AE"/>
    <w:rsid w:val="0017252A"/>
    <w:rsid w:val="001725BB"/>
    <w:rsid w:val="001728EB"/>
    <w:rsid w:val="00172EB4"/>
    <w:rsid w:val="00173739"/>
    <w:rsid w:val="00173AA6"/>
    <w:rsid w:val="00173D8F"/>
    <w:rsid w:val="00173F51"/>
    <w:rsid w:val="00174097"/>
    <w:rsid w:val="00174877"/>
    <w:rsid w:val="001749BB"/>
    <w:rsid w:val="00174C92"/>
    <w:rsid w:val="00174E15"/>
    <w:rsid w:val="001756B3"/>
    <w:rsid w:val="001758E9"/>
    <w:rsid w:val="001759E0"/>
    <w:rsid w:val="00175B1B"/>
    <w:rsid w:val="00175D44"/>
    <w:rsid w:val="00175DDC"/>
    <w:rsid w:val="00175F28"/>
    <w:rsid w:val="00175FFE"/>
    <w:rsid w:val="00176057"/>
    <w:rsid w:val="001766C6"/>
    <w:rsid w:val="001766FE"/>
    <w:rsid w:val="00176773"/>
    <w:rsid w:val="0017677B"/>
    <w:rsid w:val="00176D56"/>
    <w:rsid w:val="00176EA1"/>
    <w:rsid w:val="00177297"/>
    <w:rsid w:val="00177437"/>
    <w:rsid w:val="00177576"/>
    <w:rsid w:val="00177764"/>
    <w:rsid w:val="001778FC"/>
    <w:rsid w:val="00177A87"/>
    <w:rsid w:val="00177C12"/>
    <w:rsid w:val="00177CD9"/>
    <w:rsid w:val="00177D2C"/>
    <w:rsid w:val="00180618"/>
    <w:rsid w:val="001806A4"/>
    <w:rsid w:val="00180CDD"/>
    <w:rsid w:val="001810CF"/>
    <w:rsid w:val="00182016"/>
    <w:rsid w:val="00182729"/>
    <w:rsid w:val="00182855"/>
    <w:rsid w:val="00182BAA"/>
    <w:rsid w:val="00183144"/>
    <w:rsid w:val="00183558"/>
    <w:rsid w:val="001835BD"/>
    <w:rsid w:val="0018373F"/>
    <w:rsid w:val="001838B8"/>
    <w:rsid w:val="00183DEE"/>
    <w:rsid w:val="00183E0A"/>
    <w:rsid w:val="00183E4B"/>
    <w:rsid w:val="001844A8"/>
    <w:rsid w:val="0018451F"/>
    <w:rsid w:val="00184F38"/>
    <w:rsid w:val="00184F90"/>
    <w:rsid w:val="001854C9"/>
    <w:rsid w:val="0018586D"/>
    <w:rsid w:val="00185A47"/>
    <w:rsid w:val="00185B4A"/>
    <w:rsid w:val="00185BAE"/>
    <w:rsid w:val="00185E59"/>
    <w:rsid w:val="00185EBF"/>
    <w:rsid w:val="001860B1"/>
    <w:rsid w:val="00186276"/>
    <w:rsid w:val="001863E6"/>
    <w:rsid w:val="001867B9"/>
    <w:rsid w:val="001867FD"/>
    <w:rsid w:val="0018686A"/>
    <w:rsid w:val="0018693F"/>
    <w:rsid w:val="00186A17"/>
    <w:rsid w:val="00186A8A"/>
    <w:rsid w:val="00187061"/>
    <w:rsid w:val="001874DF"/>
    <w:rsid w:val="0018766D"/>
    <w:rsid w:val="0018767A"/>
    <w:rsid w:val="00187B07"/>
    <w:rsid w:val="00190131"/>
    <w:rsid w:val="001901AE"/>
    <w:rsid w:val="0019035E"/>
    <w:rsid w:val="001904B9"/>
    <w:rsid w:val="001905AF"/>
    <w:rsid w:val="001907CA"/>
    <w:rsid w:val="0019085A"/>
    <w:rsid w:val="001908C2"/>
    <w:rsid w:val="00190F85"/>
    <w:rsid w:val="00191540"/>
    <w:rsid w:val="001915DC"/>
    <w:rsid w:val="00191B31"/>
    <w:rsid w:val="00191DDA"/>
    <w:rsid w:val="00191FD2"/>
    <w:rsid w:val="00192113"/>
    <w:rsid w:val="00192350"/>
    <w:rsid w:val="00192709"/>
    <w:rsid w:val="001929D5"/>
    <w:rsid w:val="00192B16"/>
    <w:rsid w:val="00192CBB"/>
    <w:rsid w:val="00192F2F"/>
    <w:rsid w:val="00193962"/>
    <w:rsid w:val="00193AF8"/>
    <w:rsid w:val="00193D6D"/>
    <w:rsid w:val="00193E9D"/>
    <w:rsid w:val="001946CB"/>
    <w:rsid w:val="00194822"/>
    <w:rsid w:val="001948D8"/>
    <w:rsid w:val="00194A63"/>
    <w:rsid w:val="00194B08"/>
    <w:rsid w:val="00194C81"/>
    <w:rsid w:val="00194D08"/>
    <w:rsid w:val="00194E6A"/>
    <w:rsid w:val="001954A4"/>
    <w:rsid w:val="00195F15"/>
    <w:rsid w:val="0019667D"/>
    <w:rsid w:val="001967A1"/>
    <w:rsid w:val="001968AC"/>
    <w:rsid w:val="001968FA"/>
    <w:rsid w:val="00196B0B"/>
    <w:rsid w:val="00197155"/>
    <w:rsid w:val="00197426"/>
    <w:rsid w:val="0019752C"/>
    <w:rsid w:val="00197E48"/>
    <w:rsid w:val="00197E6A"/>
    <w:rsid w:val="001A0643"/>
    <w:rsid w:val="001A06AF"/>
    <w:rsid w:val="001A0BDF"/>
    <w:rsid w:val="001A0CC5"/>
    <w:rsid w:val="001A10CC"/>
    <w:rsid w:val="001A10E7"/>
    <w:rsid w:val="001A1650"/>
    <w:rsid w:val="001A191E"/>
    <w:rsid w:val="001A1B04"/>
    <w:rsid w:val="001A1C05"/>
    <w:rsid w:val="001A225E"/>
    <w:rsid w:val="001A23DA"/>
    <w:rsid w:val="001A2400"/>
    <w:rsid w:val="001A267F"/>
    <w:rsid w:val="001A2896"/>
    <w:rsid w:val="001A2A34"/>
    <w:rsid w:val="001A33CC"/>
    <w:rsid w:val="001A35BE"/>
    <w:rsid w:val="001A377D"/>
    <w:rsid w:val="001A382C"/>
    <w:rsid w:val="001A3958"/>
    <w:rsid w:val="001A3C7C"/>
    <w:rsid w:val="001A3DD5"/>
    <w:rsid w:val="001A3FF8"/>
    <w:rsid w:val="001A4141"/>
    <w:rsid w:val="001A41C1"/>
    <w:rsid w:val="001A46B3"/>
    <w:rsid w:val="001A4C05"/>
    <w:rsid w:val="001A50DA"/>
    <w:rsid w:val="001A565C"/>
    <w:rsid w:val="001A570C"/>
    <w:rsid w:val="001A5935"/>
    <w:rsid w:val="001A5C1F"/>
    <w:rsid w:val="001A5D67"/>
    <w:rsid w:val="001A5EA1"/>
    <w:rsid w:val="001A609F"/>
    <w:rsid w:val="001A63C5"/>
    <w:rsid w:val="001A6B3C"/>
    <w:rsid w:val="001A6E74"/>
    <w:rsid w:val="001A72DF"/>
    <w:rsid w:val="001A7357"/>
    <w:rsid w:val="001A7510"/>
    <w:rsid w:val="001A797B"/>
    <w:rsid w:val="001A7BD8"/>
    <w:rsid w:val="001B0187"/>
    <w:rsid w:val="001B0666"/>
    <w:rsid w:val="001B06E5"/>
    <w:rsid w:val="001B0A5C"/>
    <w:rsid w:val="001B0A76"/>
    <w:rsid w:val="001B0E2C"/>
    <w:rsid w:val="001B0FC9"/>
    <w:rsid w:val="001B10EC"/>
    <w:rsid w:val="001B10F0"/>
    <w:rsid w:val="001B16AA"/>
    <w:rsid w:val="001B1B45"/>
    <w:rsid w:val="001B1D6C"/>
    <w:rsid w:val="001B2014"/>
    <w:rsid w:val="001B2215"/>
    <w:rsid w:val="001B2331"/>
    <w:rsid w:val="001B23D1"/>
    <w:rsid w:val="001B2B30"/>
    <w:rsid w:val="001B2E62"/>
    <w:rsid w:val="001B2E67"/>
    <w:rsid w:val="001B2F67"/>
    <w:rsid w:val="001B30C1"/>
    <w:rsid w:val="001B33B0"/>
    <w:rsid w:val="001B3521"/>
    <w:rsid w:val="001B3965"/>
    <w:rsid w:val="001B3976"/>
    <w:rsid w:val="001B3BB9"/>
    <w:rsid w:val="001B3EFC"/>
    <w:rsid w:val="001B4010"/>
    <w:rsid w:val="001B425D"/>
    <w:rsid w:val="001B4321"/>
    <w:rsid w:val="001B43BF"/>
    <w:rsid w:val="001B44E1"/>
    <w:rsid w:val="001B4688"/>
    <w:rsid w:val="001B47FA"/>
    <w:rsid w:val="001B49A3"/>
    <w:rsid w:val="001B4CDB"/>
    <w:rsid w:val="001B5062"/>
    <w:rsid w:val="001B52B3"/>
    <w:rsid w:val="001B55EF"/>
    <w:rsid w:val="001B589D"/>
    <w:rsid w:val="001B5AC6"/>
    <w:rsid w:val="001B5B62"/>
    <w:rsid w:val="001B64E1"/>
    <w:rsid w:val="001B652D"/>
    <w:rsid w:val="001B67C6"/>
    <w:rsid w:val="001B6D4C"/>
    <w:rsid w:val="001B6E74"/>
    <w:rsid w:val="001B6F49"/>
    <w:rsid w:val="001B7035"/>
    <w:rsid w:val="001B713C"/>
    <w:rsid w:val="001B71E0"/>
    <w:rsid w:val="001B74D9"/>
    <w:rsid w:val="001B761D"/>
    <w:rsid w:val="001B7C6E"/>
    <w:rsid w:val="001B7FB7"/>
    <w:rsid w:val="001C00FE"/>
    <w:rsid w:val="001C0110"/>
    <w:rsid w:val="001C028D"/>
    <w:rsid w:val="001C02F2"/>
    <w:rsid w:val="001C0372"/>
    <w:rsid w:val="001C06C5"/>
    <w:rsid w:val="001C081E"/>
    <w:rsid w:val="001C0C97"/>
    <w:rsid w:val="001C15DF"/>
    <w:rsid w:val="001C1659"/>
    <w:rsid w:val="001C1730"/>
    <w:rsid w:val="001C1A81"/>
    <w:rsid w:val="001C1B04"/>
    <w:rsid w:val="001C1DCC"/>
    <w:rsid w:val="001C1F72"/>
    <w:rsid w:val="001C1FF8"/>
    <w:rsid w:val="001C214D"/>
    <w:rsid w:val="001C2248"/>
    <w:rsid w:val="001C233B"/>
    <w:rsid w:val="001C2606"/>
    <w:rsid w:val="001C2923"/>
    <w:rsid w:val="001C2F3E"/>
    <w:rsid w:val="001C3390"/>
    <w:rsid w:val="001C3CA7"/>
    <w:rsid w:val="001C3F78"/>
    <w:rsid w:val="001C4621"/>
    <w:rsid w:val="001C4B73"/>
    <w:rsid w:val="001C4C44"/>
    <w:rsid w:val="001C4C72"/>
    <w:rsid w:val="001C526B"/>
    <w:rsid w:val="001C52EF"/>
    <w:rsid w:val="001C5839"/>
    <w:rsid w:val="001C5FDB"/>
    <w:rsid w:val="001C605E"/>
    <w:rsid w:val="001C6247"/>
    <w:rsid w:val="001C6414"/>
    <w:rsid w:val="001C69C4"/>
    <w:rsid w:val="001C6C4E"/>
    <w:rsid w:val="001C7234"/>
    <w:rsid w:val="001C7C42"/>
    <w:rsid w:val="001C7DE7"/>
    <w:rsid w:val="001C7EBD"/>
    <w:rsid w:val="001D00AA"/>
    <w:rsid w:val="001D0259"/>
    <w:rsid w:val="001D0AD3"/>
    <w:rsid w:val="001D0B2C"/>
    <w:rsid w:val="001D0D21"/>
    <w:rsid w:val="001D0F93"/>
    <w:rsid w:val="001D1343"/>
    <w:rsid w:val="001D1614"/>
    <w:rsid w:val="001D1847"/>
    <w:rsid w:val="001D1D2B"/>
    <w:rsid w:val="001D1D55"/>
    <w:rsid w:val="001D1F1A"/>
    <w:rsid w:val="001D2071"/>
    <w:rsid w:val="001D238D"/>
    <w:rsid w:val="001D23C0"/>
    <w:rsid w:val="001D287B"/>
    <w:rsid w:val="001D2ABB"/>
    <w:rsid w:val="001D2CE8"/>
    <w:rsid w:val="001D30FD"/>
    <w:rsid w:val="001D3285"/>
    <w:rsid w:val="001D3341"/>
    <w:rsid w:val="001D3543"/>
    <w:rsid w:val="001D3759"/>
    <w:rsid w:val="001D3B23"/>
    <w:rsid w:val="001D3B93"/>
    <w:rsid w:val="001D3BA3"/>
    <w:rsid w:val="001D41C1"/>
    <w:rsid w:val="001D4207"/>
    <w:rsid w:val="001D44E1"/>
    <w:rsid w:val="001D490F"/>
    <w:rsid w:val="001D4957"/>
    <w:rsid w:val="001D496D"/>
    <w:rsid w:val="001D4A81"/>
    <w:rsid w:val="001D4B7B"/>
    <w:rsid w:val="001D4B7F"/>
    <w:rsid w:val="001D4E3B"/>
    <w:rsid w:val="001D4F2B"/>
    <w:rsid w:val="001D5729"/>
    <w:rsid w:val="001D57E9"/>
    <w:rsid w:val="001D5898"/>
    <w:rsid w:val="001D5C06"/>
    <w:rsid w:val="001D5D54"/>
    <w:rsid w:val="001D5DB9"/>
    <w:rsid w:val="001D5FC4"/>
    <w:rsid w:val="001D63FA"/>
    <w:rsid w:val="001D6484"/>
    <w:rsid w:val="001D6B3D"/>
    <w:rsid w:val="001D7223"/>
    <w:rsid w:val="001D727C"/>
    <w:rsid w:val="001D7336"/>
    <w:rsid w:val="001D7448"/>
    <w:rsid w:val="001D78F7"/>
    <w:rsid w:val="001D7A7A"/>
    <w:rsid w:val="001D7B73"/>
    <w:rsid w:val="001D7F80"/>
    <w:rsid w:val="001E0442"/>
    <w:rsid w:val="001E06AE"/>
    <w:rsid w:val="001E084E"/>
    <w:rsid w:val="001E09E7"/>
    <w:rsid w:val="001E0A62"/>
    <w:rsid w:val="001E0B29"/>
    <w:rsid w:val="001E0C08"/>
    <w:rsid w:val="001E0C2B"/>
    <w:rsid w:val="001E0ED8"/>
    <w:rsid w:val="001E0EDE"/>
    <w:rsid w:val="001E0FD1"/>
    <w:rsid w:val="001E13EC"/>
    <w:rsid w:val="001E16D9"/>
    <w:rsid w:val="001E1875"/>
    <w:rsid w:val="001E1991"/>
    <w:rsid w:val="001E1C08"/>
    <w:rsid w:val="001E2092"/>
    <w:rsid w:val="001E22AE"/>
    <w:rsid w:val="001E2663"/>
    <w:rsid w:val="001E29D5"/>
    <w:rsid w:val="001E2E34"/>
    <w:rsid w:val="001E2FBB"/>
    <w:rsid w:val="001E30D8"/>
    <w:rsid w:val="001E37E9"/>
    <w:rsid w:val="001E3A25"/>
    <w:rsid w:val="001E3B1C"/>
    <w:rsid w:val="001E3B3D"/>
    <w:rsid w:val="001E4030"/>
    <w:rsid w:val="001E404E"/>
    <w:rsid w:val="001E4390"/>
    <w:rsid w:val="001E472C"/>
    <w:rsid w:val="001E4985"/>
    <w:rsid w:val="001E4A5F"/>
    <w:rsid w:val="001E4B42"/>
    <w:rsid w:val="001E5440"/>
    <w:rsid w:val="001E54E2"/>
    <w:rsid w:val="001E5B4E"/>
    <w:rsid w:val="001E5ECB"/>
    <w:rsid w:val="001E61E0"/>
    <w:rsid w:val="001E6265"/>
    <w:rsid w:val="001E628E"/>
    <w:rsid w:val="001E6576"/>
    <w:rsid w:val="001E65EF"/>
    <w:rsid w:val="001E6983"/>
    <w:rsid w:val="001E6E81"/>
    <w:rsid w:val="001E6FBC"/>
    <w:rsid w:val="001E75BE"/>
    <w:rsid w:val="001E791F"/>
    <w:rsid w:val="001E7974"/>
    <w:rsid w:val="001E79E9"/>
    <w:rsid w:val="001E7B0A"/>
    <w:rsid w:val="001E7F15"/>
    <w:rsid w:val="001E7F85"/>
    <w:rsid w:val="001F0095"/>
    <w:rsid w:val="001F011E"/>
    <w:rsid w:val="001F022C"/>
    <w:rsid w:val="001F0D4B"/>
    <w:rsid w:val="001F1371"/>
    <w:rsid w:val="001F169C"/>
    <w:rsid w:val="001F19E8"/>
    <w:rsid w:val="001F1EEF"/>
    <w:rsid w:val="001F25D4"/>
    <w:rsid w:val="001F28E2"/>
    <w:rsid w:val="001F2CAD"/>
    <w:rsid w:val="001F2EAD"/>
    <w:rsid w:val="001F2F3B"/>
    <w:rsid w:val="001F2F91"/>
    <w:rsid w:val="001F3006"/>
    <w:rsid w:val="001F31AA"/>
    <w:rsid w:val="001F31DE"/>
    <w:rsid w:val="001F3477"/>
    <w:rsid w:val="001F3A97"/>
    <w:rsid w:val="001F41A5"/>
    <w:rsid w:val="001F41B6"/>
    <w:rsid w:val="001F41D0"/>
    <w:rsid w:val="001F4442"/>
    <w:rsid w:val="001F469E"/>
    <w:rsid w:val="001F4954"/>
    <w:rsid w:val="001F4C58"/>
    <w:rsid w:val="001F4EA8"/>
    <w:rsid w:val="001F5176"/>
    <w:rsid w:val="001F55BE"/>
    <w:rsid w:val="001F582B"/>
    <w:rsid w:val="001F5947"/>
    <w:rsid w:val="001F594E"/>
    <w:rsid w:val="001F5D80"/>
    <w:rsid w:val="001F6172"/>
    <w:rsid w:val="001F6197"/>
    <w:rsid w:val="001F6345"/>
    <w:rsid w:val="001F6920"/>
    <w:rsid w:val="001F6B13"/>
    <w:rsid w:val="001F6DDB"/>
    <w:rsid w:val="001F726D"/>
    <w:rsid w:val="001F7717"/>
    <w:rsid w:val="001F7E0A"/>
    <w:rsid w:val="001F7FAD"/>
    <w:rsid w:val="002004EE"/>
    <w:rsid w:val="002005A5"/>
    <w:rsid w:val="0020083A"/>
    <w:rsid w:val="002008BC"/>
    <w:rsid w:val="0020144E"/>
    <w:rsid w:val="00201649"/>
    <w:rsid w:val="00201E44"/>
    <w:rsid w:val="002025D8"/>
    <w:rsid w:val="00202ACB"/>
    <w:rsid w:val="00202C95"/>
    <w:rsid w:val="00203203"/>
    <w:rsid w:val="002036E6"/>
    <w:rsid w:val="00203873"/>
    <w:rsid w:val="0020389B"/>
    <w:rsid w:val="002038CA"/>
    <w:rsid w:val="00203B83"/>
    <w:rsid w:val="00203C92"/>
    <w:rsid w:val="00203E31"/>
    <w:rsid w:val="00203E58"/>
    <w:rsid w:val="002043FF"/>
    <w:rsid w:val="00204F3B"/>
    <w:rsid w:val="0020535F"/>
    <w:rsid w:val="0020581F"/>
    <w:rsid w:val="00205CA0"/>
    <w:rsid w:val="00205E6E"/>
    <w:rsid w:val="00206001"/>
    <w:rsid w:val="0020669D"/>
    <w:rsid w:val="002069B6"/>
    <w:rsid w:val="00206A0E"/>
    <w:rsid w:val="00206D29"/>
    <w:rsid w:val="002070E8"/>
    <w:rsid w:val="00207131"/>
    <w:rsid w:val="00207473"/>
    <w:rsid w:val="00207ADD"/>
    <w:rsid w:val="00207F54"/>
    <w:rsid w:val="00207FCD"/>
    <w:rsid w:val="0021028A"/>
    <w:rsid w:val="002104A9"/>
    <w:rsid w:val="00210CB5"/>
    <w:rsid w:val="00211060"/>
    <w:rsid w:val="002118AF"/>
    <w:rsid w:val="00211AB1"/>
    <w:rsid w:val="00211AF9"/>
    <w:rsid w:val="00211D3E"/>
    <w:rsid w:val="00211EA3"/>
    <w:rsid w:val="0021264B"/>
    <w:rsid w:val="00212D42"/>
    <w:rsid w:val="00212F51"/>
    <w:rsid w:val="00213046"/>
    <w:rsid w:val="002131D7"/>
    <w:rsid w:val="002131FD"/>
    <w:rsid w:val="002134C5"/>
    <w:rsid w:val="0021378E"/>
    <w:rsid w:val="00213892"/>
    <w:rsid w:val="00213981"/>
    <w:rsid w:val="00213AD6"/>
    <w:rsid w:val="00213B46"/>
    <w:rsid w:val="00213C4C"/>
    <w:rsid w:val="00213EF2"/>
    <w:rsid w:val="00213FEE"/>
    <w:rsid w:val="002146B3"/>
    <w:rsid w:val="0021472D"/>
    <w:rsid w:val="00214A17"/>
    <w:rsid w:val="00214B44"/>
    <w:rsid w:val="00214E77"/>
    <w:rsid w:val="0021513E"/>
    <w:rsid w:val="0021539D"/>
    <w:rsid w:val="00215441"/>
    <w:rsid w:val="00215595"/>
    <w:rsid w:val="002156EB"/>
    <w:rsid w:val="0021573C"/>
    <w:rsid w:val="00216079"/>
    <w:rsid w:val="002161D3"/>
    <w:rsid w:val="0021643A"/>
    <w:rsid w:val="00216736"/>
    <w:rsid w:val="002167E1"/>
    <w:rsid w:val="002169C0"/>
    <w:rsid w:val="00216E78"/>
    <w:rsid w:val="00216EE8"/>
    <w:rsid w:val="002171B2"/>
    <w:rsid w:val="00217445"/>
    <w:rsid w:val="002175C6"/>
    <w:rsid w:val="00217896"/>
    <w:rsid w:val="00217C9E"/>
    <w:rsid w:val="002200BF"/>
    <w:rsid w:val="0022037E"/>
    <w:rsid w:val="002206E3"/>
    <w:rsid w:val="00220831"/>
    <w:rsid w:val="00220978"/>
    <w:rsid w:val="002209AF"/>
    <w:rsid w:val="00220A73"/>
    <w:rsid w:val="00220F23"/>
    <w:rsid w:val="002211A0"/>
    <w:rsid w:val="002215DE"/>
    <w:rsid w:val="0022183B"/>
    <w:rsid w:val="00221EF0"/>
    <w:rsid w:val="0022216F"/>
    <w:rsid w:val="0022237C"/>
    <w:rsid w:val="0022238E"/>
    <w:rsid w:val="00222708"/>
    <w:rsid w:val="00222806"/>
    <w:rsid w:val="002229DF"/>
    <w:rsid w:val="00222AAD"/>
    <w:rsid w:val="00222E5B"/>
    <w:rsid w:val="00222ECC"/>
    <w:rsid w:val="00222EDB"/>
    <w:rsid w:val="00223418"/>
    <w:rsid w:val="00223716"/>
    <w:rsid w:val="00223982"/>
    <w:rsid w:val="00223A3C"/>
    <w:rsid w:val="00223C35"/>
    <w:rsid w:val="00223F95"/>
    <w:rsid w:val="002243D3"/>
    <w:rsid w:val="00224809"/>
    <w:rsid w:val="00224B3E"/>
    <w:rsid w:val="00224E17"/>
    <w:rsid w:val="00225057"/>
    <w:rsid w:val="00225410"/>
    <w:rsid w:val="002257E6"/>
    <w:rsid w:val="00225A91"/>
    <w:rsid w:val="00225C03"/>
    <w:rsid w:val="00225CE3"/>
    <w:rsid w:val="00225DE9"/>
    <w:rsid w:val="0022606C"/>
    <w:rsid w:val="00226271"/>
    <w:rsid w:val="00226600"/>
    <w:rsid w:val="00226650"/>
    <w:rsid w:val="00226797"/>
    <w:rsid w:val="0022730C"/>
    <w:rsid w:val="00230003"/>
    <w:rsid w:val="00230232"/>
    <w:rsid w:val="00230322"/>
    <w:rsid w:val="0023055C"/>
    <w:rsid w:val="002307E1"/>
    <w:rsid w:val="00230C71"/>
    <w:rsid w:val="00230C93"/>
    <w:rsid w:val="00230FE4"/>
    <w:rsid w:val="00231004"/>
    <w:rsid w:val="0023103A"/>
    <w:rsid w:val="002311FD"/>
    <w:rsid w:val="0023141B"/>
    <w:rsid w:val="0023178E"/>
    <w:rsid w:val="002317F7"/>
    <w:rsid w:val="00231E25"/>
    <w:rsid w:val="00231F20"/>
    <w:rsid w:val="00232032"/>
    <w:rsid w:val="00232666"/>
    <w:rsid w:val="00232BB7"/>
    <w:rsid w:val="00232BFC"/>
    <w:rsid w:val="00232CA3"/>
    <w:rsid w:val="00232D97"/>
    <w:rsid w:val="00232FC7"/>
    <w:rsid w:val="00232FD4"/>
    <w:rsid w:val="002333DC"/>
    <w:rsid w:val="00233433"/>
    <w:rsid w:val="002335D1"/>
    <w:rsid w:val="002339C3"/>
    <w:rsid w:val="00233A47"/>
    <w:rsid w:val="00233CBD"/>
    <w:rsid w:val="002344FF"/>
    <w:rsid w:val="00234CA0"/>
    <w:rsid w:val="00234F52"/>
    <w:rsid w:val="0023513D"/>
    <w:rsid w:val="00235400"/>
    <w:rsid w:val="00235416"/>
    <w:rsid w:val="002355BA"/>
    <w:rsid w:val="00235A39"/>
    <w:rsid w:val="00235BE0"/>
    <w:rsid w:val="00235D29"/>
    <w:rsid w:val="00235FC6"/>
    <w:rsid w:val="00236295"/>
    <w:rsid w:val="002363D7"/>
    <w:rsid w:val="00236597"/>
    <w:rsid w:val="0023660A"/>
    <w:rsid w:val="00236851"/>
    <w:rsid w:val="00237025"/>
    <w:rsid w:val="00237571"/>
    <w:rsid w:val="0023773C"/>
    <w:rsid w:val="002377C1"/>
    <w:rsid w:val="00237A79"/>
    <w:rsid w:val="00237E0F"/>
    <w:rsid w:val="00240054"/>
    <w:rsid w:val="002401A3"/>
    <w:rsid w:val="002402A6"/>
    <w:rsid w:val="00240541"/>
    <w:rsid w:val="002405D1"/>
    <w:rsid w:val="002408BF"/>
    <w:rsid w:val="002409CB"/>
    <w:rsid w:val="00240EA6"/>
    <w:rsid w:val="00240EC1"/>
    <w:rsid w:val="002410D3"/>
    <w:rsid w:val="002414C2"/>
    <w:rsid w:val="0024156D"/>
    <w:rsid w:val="00241791"/>
    <w:rsid w:val="00241891"/>
    <w:rsid w:val="002419B0"/>
    <w:rsid w:val="00241D0D"/>
    <w:rsid w:val="0024244A"/>
    <w:rsid w:val="002429D6"/>
    <w:rsid w:val="00242C19"/>
    <w:rsid w:val="00242CBD"/>
    <w:rsid w:val="00243108"/>
    <w:rsid w:val="002433A2"/>
    <w:rsid w:val="002433A9"/>
    <w:rsid w:val="002434CE"/>
    <w:rsid w:val="0024366C"/>
    <w:rsid w:val="002436B1"/>
    <w:rsid w:val="00243B62"/>
    <w:rsid w:val="00243F91"/>
    <w:rsid w:val="002443AA"/>
    <w:rsid w:val="002449D4"/>
    <w:rsid w:val="00244B32"/>
    <w:rsid w:val="00244B8E"/>
    <w:rsid w:val="00244F1E"/>
    <w:rsid w:val="00244F37"/>
    <w:rsid w:val="00244FA2"/>
    <w:rsid w:val="00244FC7"/>
    <w:rsid w:val="00245107"/>
    <w:rsid w:val="002451B2"/>
    <w:rsid w:val="00245415"/>
    <w:rsid w:val="00245584"/>
    <w:rsid w:val="0024558A"/>
    <w:rsid w:val="002457A6"/>
    <w:rsid w:val="00245A60"/>
    <w:rsid w:val="00245AAD"/>
    <w:rsid w:val="00246640"/>
    <w:rsid w:val="002468CC"/>
    <w:rsid w:val="00246962"/>
    <w:rsid w:val="00247416"/>
    <w:rsid w:val="0024755F"/>
    <w:rsid w:val="00247647"/>
    <w:rsid w:val="0024779A"/>
    <w:rsid w:val="00247A8D"/>
    <w:rsid w:val="00247BCD"/>
    <w:rsid w:val="00250231"/>
    <w:rsid w:val="00250483"/>
    <w:rsid w:val="00250956"/>
    <w:rsid w:val="002510F6"/>
    <w:rsid w:val="002510F8"/>
    <w:rsid w:val="00251595"/>
    <w:rsid w:val="00251824"/>
    <w:rsid w:val="00251894"/>
    <w:rsid w:val="00251896"/>
    <w:rsid w:val="00251A57"/>
    <w:rsid w:val="002523C0"/>
    <w:rsid w:val="002526CC"/>
    <w:rsid w:val="0025286A"/>
    <w:rsid w:val="00252A3E"/>
    <w:rsid w:val="00252AC9"/>
    <w:rsid w:val="00252C90"/>
    <w:rsid w:val="00252E57"/>
    <w:rsid w:val="00252E9C"/>
    <w:rsid w:val="00253006"/>
    <w:rsid w:val="00253366"/>
    <w:rsid w:val="002535D8"/>
    <w:rsid w:val="0025371B"/>
    <w:rsid w:val="002538F9"/>
    <w:rsid w:val="00253CF7"/>
    <w:rsid w:val="00253CFA"/>
    <w:rsid w:val="00253EA8"/>
    <w:rsid w:val="00253EDD"/>
    <w:rsid w:val="0025403E"/>
    <w:rsid w:val="0025492A"/>
    <w:rsid w:val="0025493F"/>
    <w:rsid w:val="00254A67"/>
    <w:rsid w:val="00254A78"/>
    <w:rsid w:val="00254B21"/>
    <w:rsid w:val="00254B5B"/>
    <w:rsid w:val="00254B87"/>
    <w:rsid w:val="00255263"/>
    <w:rsid w:val="00255319"/>
    <w:rsid w:val="002555C2"/>
    <w:rsid w:val="00255873"/>
    <w:rsid w:val="00255891"/>
    <w:rsid w:val="00255A20"/>
    <w:rsid w:val="00255BB5"/>
    <w:rsid w:val="00255C8C"/>
    <w:rsid w:val="00255DA5"/>
    <w:rsid w:val="00255E82"/>
    <w:rsid w:val="00255F03"/>
    <w:rsid w:val="00256382"/>
    <w:rsid w:val="0025655B"/>
    <w:rsid w:val="00256943"/>
    <w:rsid w:val="00256C01"/>
    <w:rsid w:val="00256DF3"/>
    <w:rsid w:val="00256F1F"/>
    <w:rsid w:val="002573CA"/>
    <w:rsid w:val="0025748B"/>
    <w:rsid w:val="002574B6"/>
    <w:rsid w:val="00257AD4"/>
    <w:rsid w:val="00257B1E"/>
    <w:rsid w:val="00257C36"/>
    <w:rsid w:val="00257CAD"/>
    <w:rsid w:val="00257D4E"/>
    <w:rsid w:val="00260036"/>
    <w:rsid w:val="002600A4"/>
    <w:rsid w:val="00260515"/>
    <w:rsid w:val="002608E9"/>
    <w:rsid w:val="0026097F"/>
    <w:rsid w:val="00260E07"/>
    <w:rsid w:val="00261097"/>
    <w:rsid w:val="00261175"/>
    <w:rsid w:val="002612D4"/>
    <w:rsid w:val="00261C22"/>
    <w:rsid w:val="00261EE6"/>
    <w:rsid w:val="00261F86"/>
    <w:rsid w:val="0026205B"/>
    <w:rsid w:val="00262600"/>
    <w:rsid w:val="0026277D"/>
    <w:rsid w:val="0026299D"/>
    <w:rsid w:val="00262D08"/>
    <w:rsid w:val="00262E48"/>
    <w:rsid w:val="0026305E"/>
    <w:rsid w:val="0026309F"/>
    <w:rsid w:val="00263CAA"/>
    <w:rsid w:val="00263D83"/>
    <w:rsid w:val="00263E71"/>
    <w:rsid w:val="002641B6"/>
    <w:rsid w:val="002653F3"/>
    <w:rsid w:val="0026551A"/>
    <w:rsid w:val="002658BF"/>
    <w:rsid w:val="00265CD1"/>
    <w:rsid w:val="00265FDC"/>
    <w:rsid w:val="0026600D"/>
    <w:rsid w:val="00266276"/>
    <w:rsid w:val="00266340"/>
    <w:rsid w:val="0026681E"/>
    <w:rsid w:val="00266A5D"/>
    <w:rsid w:val="00266B77"/>
    <w:rsid w:val="00267403"/>
    <w:rsid w:val="0026742D"/>
    <w:rsid w:val="00267659"/>
    <w:rsid w:val="002679D5"/>
    <w:rsid w:val="00267B4D"/>
    <w:rsid w:val="00267C2A"/>
    <w:rsid w:val="00267C60"/>
    <w:rsid w:val="00267D85"/>
    <w:rsid w:val="002704E8"/>
    <w:rsid w:val="00270609"/>
    <w:rsid w:val="00270BE4"/>
    <w:rsid w:val="00270CF3"/>
    <w:rsid w:val="00271218"/>
    <w:rsid w:val="002714C1"/>
    <w:rsid w:val="00271792"/>
    <w:rsid w:val="00271AB3"/>
    <w:rsid w:val="00271ACF"/>
    <w:rsid w:val="002725F9"/>
    <w:rsid w:val="00272605"/>
    <w:rsid w:val="00272800"/>
    <w:rsid w:val="00272EA7"/>
    <w:rsid w:val="00273315"/>
    <w:rsid w:val="002737CD"/>
    <w:rsid w:val="002737FB"/>
    <w:rsid w:val="002738DB"/>
    <w:rsid w:val="00273EA8"/>
    <w:rsid w:val="00273F42"/>
    <w:rsid w:val="00274250"/>
    <w:rsid w:val="002742D9"/>
    <w:rsid w:val="00274A96"/>
    <w:rsid w:val="0027511B"/>
    <w:rsid w:val="002754AF"/>
    <w:rsid w:val="00275579"/>
    <w:rsid w:val="0027557B"/>
    <w:rsid w:val="0027584B"/>
    <w:rsid w:val="002759AC"/>
    <w:rsid w:val="00275A73"/>
    <w:rsid w:val="00275F00"/>
    <w:rsid w:val="00275FCF"/>
    <w:rsid w:val="00276015"/>
    <w:rsid w:val="002765CD"/>
    <w:rsid w:val="0027693F"/>
    <w:rsid w:val="00276A7A"/>
    <w:rsid w:val="00276D7A"/>
    <w:rsid w:val="00276F14"/>
    <w:rsid w:val="00277018"/>
    <w:rsid w:val="00277325"/>
    <w:rsid w:val="002774E3"/>
    <w:rsid w:val="00277564"/>
    <w:rsid w:val="00277B02"/>
    <w:rsid w:val="00277B3C"/>
    <w:rsid w:val="00277D55"/>
    <w:rsid w:val="00277F37"/>
    <w:rsid w:val="00277F45"/>
    <w:rsid w:val="002802B8"/>
    <w:rsid w:val="002805B9"/>
    <w:rsid w:val="00280937"/>
    <w:rsid w:val="00280F57"/>
    <w:rsid w:val="002816C0"/>
    <w:rsid w:val="00281C4B"/>
    <w:rsid w:val="00281CE3"/>
    <w:rsid w:val="00281CE9"/>
    <w:rsid w:val="0028201D"/>
    <w:rsid w:val="002820A0"/>
    <w:rsid w:val="00282438"/>
    <w:rsid w:val="002825CB"/>
    <w:rsid w:val="002825ED"/>
    <w:rsid w:val="002826EC"/>
    <w:rsid w:val="002829D0"/>
    <w:rsid w:val="00282D06"/>
    <w:rsid w:val="00282DAE"/>
    <w:rsid w:val="00282F63"/>
    <w:rsid w:val="002835A3"/>
    <w:rsid w:val="00283992"/>
    <w:rsid w:val="00283BC2"/>
    <w:rsid w:val="00283F74"/>
    <w:rsid w:val="0028449B"/>
    <w:rsid w:val="002845B7"/>
    <w:rsid w:val="002848F7"/>
    <w:rsid w:val="00284C9B"/>
    <w:rsid w:val="00284E13"/>
    <w:rsid w:val="00284EBC"/>
    <w:rsid w:val="00284F31"/>
    <w:rsid w:val="00284FD5"/>
    <w:rsid w:val="00285134"/>
    <w:rsid w:val="00285135"/>
    <w:rsid w:val="0028527C"/>
    <w:rsid w:val="0028527E"/>
    <w:rsid w:val="0028550F"/>
    <w:rsid w:val="002857C8"/>
    <w:rsid w:val="00285BFF"/>
    <w:rsid w:val="00285C5F"/>
    <w:rsid w:val="00285D9F"/>
    <w:rsid w:val="00285F68"/>
    <w:rsid w:val="002861E3"/>
    <w:rsid w:val="0028630E"/>
    <w:rsid w:val="00286346"/>
    <w:rsid w:val="00286503"/>
    <w:rsid w:val="00286869"/>
    <w:rsid w:val="00286A84"/>
    <w:rsid w:val="00286F6E"/>
    <w:rsid w:val="0028740D"/>
    <w:rsid w:val="00287626"/>
    <w:rsid w:val="0028777C"/>
    <w:rsid w:val="00287998"/>
    <w:rsid w:val="00287A31"/>
    <w:rsid w:val="00287CD2"/>
    <w:rsid w:val="00287D71"/>
    <w:rsid w:val="00290168"/>
    <w:rsid w:val="0029057C"/>
    <w:rsid w:val="00290767"/>
    <w:rsid w:val="00290B4B"/>
    <w:rsid w:val="00290D5F"/>
    <w:rsid w:val="00291001"/>
    <w:rsid w:val="002915B4"/>
    <w:rsid w:val="002919AA"/>
    <w:rsid w:val="00291CCB"/>
    <w:rsid w:val="00291EB0"/>
    <w:rsid w:val="002922AF"/>
    <w:rsid w:val="002924BC"/>
    <w:rsid w:val="00292532"/>
    <w:rsid w:val="00292632"/>
    <w:rsid w:val="00292652"/>
    <w:rsid w:val="00292B2D"/>
    <w:rsid w:val="002930A4"/>
    <w:rsid w:val="00293378"/>
    <w:rsid w:val="00293974"/>
    <w:rsid w:val="002939E8"/>
    <w:rsid w:val="00293C07"/>
    <w:rsid w:val="00294910"/>
    <w:rsid w:val="00294960"/>
    <w:rsid w:val="002952A8"/>
    <w:rsid w:val="00295607"/>
    <w:rsid w:val="0029563C"/>
    <w:rsid w:val="00295684"/>
    <w:rsid w:val="00295D37"/>
    <w:rsid w:val="002960B4"/>
    <w:rsid w:val="00296499"/>
    <w:rsid w:val="002964BC"/>
    <w:rsid w:val="0029678C"/>
    <w:rsid w:val="00297738"/>
    <w:rsid w:val="00297747"/>
    <w:rsid w:val="0029792E"/>
    <w:rsid w:val="00297D5A"/>
    <w:rsid w:val="002A00C3"/>
    <w:rsid w:val="002A08DC"/>
    <w:rsid w:val="002A09C6"/>
    <w:rsid w:val="002A0ABA"/>
    <w:rsid w:val="002A0D4C"/>
    <w:rsid w:val="002A10C4"/>
    <w:rsid w:val="002A15A0"/>
    <w:rsid w:val="002A1628"/>
    <w:rsid w:val="002A1948"/>
    <w:rsid w:val="002A2629"/>
    <w:rsid w:val="002A2898"/>
    <w:rsid w:val="002A2B8A"/>
    <w:rsid w:val="002A2E41"/>
    <w:rsid w:val="002A33D5"/>
    <w:rsid w:val="002A3CCE"/>
    <w:rsid w:val="002A4282"/>
    <w:rsid w:val="002A4473"/>
    <w:rsid w:val="002A45EE"/>
    <w:rsid w:val="002A4CBF"/>
    <w:rsid w:val="002A4FCE"/>
    <w:rsid w:val="002A51B6"/>
    <w:rsid w:val="002A529C"/>
    <w:rsid w:val="002A5453"/>
    <w:rsid w:val="002A54EB"/>
    <w:rsid w:val="002A5762"/>
    <w:rsid w:val="002A5932"/>
    <w:rsid w:val="002A59D1"/>
    <w:rsid w:val="002A5BBA"/>
    <w:rsid w:val="002A5CD3"/>
    <w:rsid w:val="002A5FC7"/>
    <w:rsid w:val="002A6C9F"/>
    <w:rsid w:val="002A6E66"/>
    <w:rsid w:val="002A6EB2"/>
    <w:rsid w:val="002A77F3"/>
    <w:rsid w:val="002A79E0"/>
    <w:rsid w:val="002A7C8B"/>
    <w:rsid w:val="002A7CAB"/>
    <w:rsid w:val="002A7E19"/>
    <w:rsid w:val="002A7EBB"/>
    <w:rsid w:val="002B0102"/>
    <w:rsid w:val="002B0137"/>
    <w:rsid w:val="002B04E7"/>
    <w:rsid w:val="002B070B"/>
    <w:rsid w:val="002B07A7"/>
    <w:rsid w:val="002B07B1"/>
    <w:rsid w:val="002B0944"/>
    <w:rsid w:val="002B0A67"/>
    <w:rsid w:val="002B0D84"/>
    <w:rsid w:val="002B0F46"/>
    <w:rsid w:val="002B0F57"/>
    <w:rsid w:val="002B1513"/>
    <w:rsid w:val="002B17A4"/>
    <w:rsid w:val="002B1B68"/>
    <w:rsid w:val="002B1C96"/>
    <w:rsid w:val="002B1E37"/>
    <w:rsid w:val="002B2041"/>
    <w:rsid w:val="002B20A2"/>
    <w:rsid w:val="002B2119"/>
    <w:rsid w:val="002B26EF"/>
    <w:rsid w:val="002B27DF"/>
    <w:rsid w:val="002B2936"/>
    <w:rsid w:val="002B2997"/>
    <w:rsid w:val="002B2C08"/>
    <w:rsid w:val="002B2C4D"/>
    <w:rsid w:val="002B2E89"/>
    <w:rsid w:val="002B34FF"/>
    <w:rsid w:val="002B365F"/>
    <w:rsid w:val="002B36D7"/>
    <w:rsid w:val="002B3AA2"/>
    <w:rsid w:val="002B3F22"/>
    <w:rsid w:val="002B41A3"/>
    <w:rsid w:val="002B41E4"/>
    <w:rsid w:val="002B4216"/>
    <w:rsid w:val="002B445A"/>
    <w:rsid w:val="002B4500"/>
    <w:rsid w:val="002B47AF"/>
    <w:rsid w:val="002B4951"/>
    <w:rsid w:val="002B4CC0"/>
    <w:rsid w:val="002B524B"/>
    <w:rsid w:val="002B5895"/>
    <w:rsid w:val="002B59E6"/>
    <w:rsid w:val="002B5A73"/>
    <w:rsid w:val="002B5F51"/>
    <w:rsid w:val="002B608E"/>
    <w:rsid w:val="002B6297"/>
    <w:rsid w:val="002B664E"/>
    <w:rsid w:val="002B6A6C"/>
    <w:rsid w:val="002B6AF2"/>
    <w:rsid w:val="002B6B2B"/>
    <w:rsid w:val="002B6C5F"/>
    <w:rsid w:val="002B6E02"/>
    <w:rsid w:val="002B6F79"/>
    <w:rsid w:val="002B7002"/>
    <w:rsid w:val="002B70CB"/>
    <w:rsid w:val="002B7145"/>
    <w:rsid w:val="002B7383"/>
    <w:rsid w:val="002B739E"/>
    <w:rsid w:val="002B7D5C"/>
    <w:rsid w:val="002B7DF4"/>
    <w:rsid w:val="002C010A"/>
    <w:rsid w:val="002C0326"/>
    <w:rsid w:val="002C0DCE"/>
    <w:rsid w:val="002C0FA4"/>
    <w:rsid w:val="002C16D3"/>
    <w:rsid w:val="002C16F3"/>
    <w:rsid w:val="002C171C"/>
    <w:rsid w:val="002C18F4"/>
    <w:rsid w:val="002C1EC5"/>
    <w:rsid w:val="002C1FBB"/>
    <w:rsid w:val="002C2572"/>
    <w:rsid w:val="002C2968"/>
    <w:rsid w:val="002C29B8"/>
    <w:rsid w:val="002C2ADA"/>
    <w:rsid w:val="002C2F60"/>
    <w:rsid w:val="002C3042"/>
    <w:rsid w:val="002C31A6"/>
    <w:rsid w:val="002C3724"/>
    <w:rsid w:val="002C387E"/>
    <w:rsid w:val="002C38D5"/>
    <w:rsid w:val="002C3C92"/>
    <w:rsid w:val="002C3F4E"/>
    <w:rsid w:val="002C4217"/>
    <w:rsid w:val="002C4405"/>
    <w:rsid w:val="002C48A3"/>
    <w:rsid w:val="002C4937"/>
    <w:rsid w:val="002C4D9A"/>
    <w:rsid w:val="002C4DEE"/>
    <w:rsid w:val="002C4E88"/>
    <w:rsid w:val="002C4E9B"/>
    <w:rsid w:val="002C544A"/>
    <w:rsid w:val="002C5786"/>
    <w:rsid w:val="002C579C"/>
    <w:rsid w:val="002C57B7"/>
    <w:rsid w:val="002C58DE"/>
    <w:rsid w:val="002C5BC0"/>
    <w:rsid w:val="002C644A"/>
    <w:rsid w:val="002C690A"/>
    <w:rsid w:val="002C74BF"/>
    <w:rsid w:val="002C75FC"/>
    <w:rsid w:val="002C7C5C"/>
    <w:rsid w:val="002C7C75"/>
    <w:rsid w:val="002C7DE5"/>
    <w:rsid w:val="002C7EBD"/>
    <w:rsid w:val="002C7ED7"/>
    <w:rsid w:val="002C7EF5"/>
    <w:rsid w:val="002C7F5F"/>
    <w:rsid w:val="002D00AC"/>
    <w:rsid w:val="002D00D9"/>
    <w:rsid w:val="002D076D"/>
    <w:rsid w:val="002D0773"/>
    <w:rsid w:val="002D0AD1"/>
    <w:rsid w:val="002D0D6D"/>
    <w:rsid w:val="002D11DB"/>
    <w:rsid w:val="002D1305"/>
    <w:rsid w:val="002D169C"/>
    <w:rsid w:val="002D1730"/>
    <w:rsid w:val="002D1EEC"/>
    <w:rsid w:val="002D1F6E"/>
    <w:rsid w:val="002D1F85"/>
    <w:rsid w:val="002D269F"/>
    <w:rsid w:val="002D27CB"/>
    <w:rsid w:val="002D2C1B"/>
    <w:rsid w:val="002D2E90"/>
    <w:rsid w:val="002D30E0"/>
    <w:rsid w:val="002D3538"/>
    <w:rsid w:val="002D3617"/>
    <w:rsid w:val="002D3804"/>
    <w:rsid w:val="002D3AC9"/>
    <w:rsid w:val="002D3B00"/>
    <w:rsid w:val="002D3C44"/>
    <w:rsid w:val="002D3DB2"/>
    <w:rsid w:val="002D3E97"/>
    <w:rsid w:val="002D40A4"/>
    <w:rsid w:val="002D40A5"/>
    <w:rsid w:val="002D441A"/>
    <w:rsid w:val="002D45DF"/>
    <w:rsid w:val="002D468A"/>
    <w:rsid w:val="002D4CC2"/>
    <w:rsid w:val="002D4DEE"/>
    <w:rsid w:val="002D4F72"/>
    <w:rsid w:val="002D54B2"/>
    <w:rsid w:val="002D5896"/>
    <w:rsid w:val="002D59F7"/>
    <w:rsid w:val="002D5EB3"/>
    <w:rsid w:val="002D6049"/>
    <w:rsid w:val="002D617D"/>
    <w:rsid w:val="002D6596"/>
    <w:rsid w:val="002D6870"/>
    <w:rsid w:val="002D6E32"/>
    <w:rsid w:val="002D6EE2"/>
    <w:rsid w:val="002D71FA"/>
    <w:rsid w:val="002D78B0"/>
    <w:rsid w:val="002D7D79"/>
    <w:rsid w:val="002D7E6B"/>
    <w:rsid w:val="002D7F15"/>
    <w:rsid w:val="002E0B87"/>
    <w:rsid w:val="002E1203"/>
    <w:rsid w:val="002E12C0"/>
    <w:rsid w:val="002E149B"/>
    <w:rsid w:val="002E14AB"/>
    <w:rsid w:val="002E2236"/>
    <w:rsid w:val="002E2361"/>
    <w:rsid w:val="002E2BC1"/>
    <w:rsid w:val="002E2C46"/>
    <w:rsid w:val="002E2F50"/>
    <w:rsid w:val="002E2FF7"/>
    <w:rsid w:val="002E34C7"/>
    <w:rsid w:val="002E365A"/>
    <w:rsid w:val="002E3B10"/>
    <w:rsid w:val="002E42F2"/>
    <w:rsid w:val="002E48A7"/>
    <w:rsid w:val="002E5075"/>
    <w:rsid w:val="002E5297"/>
    <w:rsid w:val="002E54AA"/>
    <w:rsid w:val="002E5897"/>
    <w:rsid w:val="002E58B5"/>
    <w:rsid w:val="002E68F2"/>
    <w:rsid w:val="002E6C5C"/>
    <w:rsid w:val="002E7292"/>
    <w:rsid w:val="002E72C8"/>
    <w:rsid w:val="002E7368"/>
    <w:rsid w:val="002E7594"/>
    <w:rsid w:val="002E7697"/>
    <w:rsid w:val="002E7D2C"/>
    <w:rsid w:val="002F0138"/>
    <w:rsid w:val="002F01C6"/>
    <w:rsid w:val="002F0435"/>
    <w:rsid w:val="002F0AA5"/>
    <w:rsid w:val="002F0C9C"/>
    <w:rsid w:val="002F0D0D"/>
    <w:rsid w:val="002F123A"/>
    <w:rsid w:val="002F169B"/>
    <w:rsid w:val="002F1734"/>
    <w:rsid w:val="002F18DD"/>
    <w:rsid w:val="002F18F0"/>
    <w:rsid w:val="002F1E74"/>
    <w:rsid w:val="002F1EC4"/>
    <w:rsid w:val="002F204C"/>
    <w:rsid w:val="002F28E8"/>
    <w:rsid w:val="002F3332"/>
    <w:rsid w:val="002F3521"/>
    <w:rsid w:val="002F3A83"/>
    <w:rsid w:val="002F3B64"/>
    <w:rsid w:val="002F3E04"/>
    <w:rsid w:val="002F4094"/>
    <w:rsid w:val="002F4246"/>
    <w:rsid w:val="002F49B2"/>
    <w:rsid w:val="002F49FC"/>
    <w:rsid w:val="002F4B1C"/>
    <w:rsid w:val="002F4C75"/>
    <w:rsid w:val="002F4CA5"/>
    <w:rsid w:val="002F51E3"/>
    <w:rsid w:val="002F52EF"/>
    <w:rsid w:val="002F559D"/>
    <w:rsid w:val="002F5769"/>
    <w:rsid w:val="002F582A"/>
    <w:rsid w:val="002F5B6B"/>
    <w:rsid w:val="002F5C56"/>
    <w:rsid w:val="002F6245"/>
    <w:rsid w:val="002F64CB"/>
    <w:rsid w:val="002F6595"/>
    <w:rsid w:val="002F66B3"/>
    <w:rsid w:val="002F6A41"/>
    <w:rsid w:val="002F6AE6"/>
    <w:rsid w:val="002F6F26"/>
    <w:rsid w:val="002F70F3"/>
    <w:rsid w:val="002F7589"/>
    <w:rsid w:val="002F75CF"/>
    <w:rsid w:val="002F7768"/>
    <w:rsid w:val="002F7AC9"/>
    <w:rsid w:val="002F7EEF"/>
    <w:rsid w:val="003001E1"/>
    <w:rsid w:val="00300945"/>
    <w:rsid w:val="00300FEA"/>
    <w:rsid w:val="003011CB"/>
    <w:rsid w:val="003011F9"/>
    <w:rsid w:val="003012F3"/>
    <w:rsid w:val="00301655"/>
    <w:rsid w:val="00301687"/>
    <w:rsid w:val="00302037"/>
    <w:rsid w:val="003025C4"/>
    <w:rsid w:val="00302A63"/>
    <w:rsid w:val="003032FD"/>
    <w:rsid w:val="003033DF"/>
    <w:rsid w:val="003034E1"/>
    <w:rsid w:val="00303610"/>
    <w:rsid w:val="00303A69"/>
    <w:rsid w:val="00303AF0"/>
    <w:rsid w:val="00304166"/>
    <w:rsid w:val="003041D2"/>
    <w:rsid w:val="00304229"/>
    <w:rsid w:val="0030434A"/>
    <w:rsid w:val="003044C9"/>
    <w:rsid w:val="00304B55"/>
    <w:rsid w:val="00304CC2"/>
    <w:rsid w:val="00304D75"/>
    <w:rsid w:val="00304DC8"/>
    <w:rsid w:val="00305761"/>
    <w:rsid w:val="00305837"/>
    <w:rsid w:val="00305C58"/>
    <w:rsid w:val="003060CA"/>
    <w:rsid w:val="0030624B"/>
    <w:rsid w:val="003067D8"/>
    <w:rsid w:val="003068FD"/>
    <w:rsid w:val="00306974"/>
    <w:rsid w:val="003069C5"/>
    <w:rsid w:val="00306B25"/>
    <w:rsid w:val="003071E5"/>
    <w:rsid w:val="003077F1"/>
    <w:rsid w:val="00307B38"/>
    <w:rsid w:val="00307CB8"/>
    <w:rsid w:val="00307D07"/>
    <w:rsid w:val="00307FE5"/>
    <w:rsid w:val="00310252"/>
    <w:rsid w:val="003107E0"/>
    <w:rsid w:val="00310B2D"/>
    <w:rsid w:val="00310DCC"/>
    <w:rsid w:val="00310E26"/>
    <w:rsid w:val="00310F0A"/>
    <w:rsid w:val="00311024"/>
    <w:rsid w:val="0031130D"/>
    <w:rsid w:val="00311425"/>
    <w:rsid w:val="003115D3"/>
    <w:rsid w:val="0031169C"/>
    <w:rsid w:val="00311A41"/>
    <w:rsid w:val="00311B01"/>
    <w:rsid w:val="00311F8B"/>
    <w:rsid w:val="0031229A"/>
    <w:rsid w:val="003127DB"/>
    <w:rsid w:val="00312AA6"/>
    <w:rsid w:val="00312AB7"/>
    <w:rsid w:val="00312C44"/>
    <w:rsid w:val="00312E4B"/>
    <w:rsid w:val="003136FF"/>
    <w:rsid w:val="0031376B"/>
    <w:rsid w:val="00313891"/>
    <w:rsid w:val="00313E4E"/>
    <w:rsid w:val="003141FD"/>
    <w:rsid w:val="00314246"/>
    <w:rsid w:val="00314387"/>
    <w:rsid w:val="003145D7"/>
    <w:rsid w:val="00314823"/>
    <w:rsid w:val="003149B4"/>
    <w:rsid w:val="00314D0F"/>
    <w:rsid w:val="00314DA6"/>
    <w:rsid w:val="00314E6D"/>
    <w:rsid w:val="003153E3"/>
    <w:rsid w:val="00315553"/>
    <w:rsid w:val="00315656"/>
    <w:rsid w:val="003158DF"/>
    <w:rsid w:val="003159D1"/>
    <w:rsid w:val="00315AB6"/>
    <w:rsid w:val="00315C87"/>
    <w:rsid w:val="00315DD9"/>
    <w:rsid w:val="00316072"/>
    <w:rsid w:val="00316150"/>
    <w:rsid w:val="00316159"/>
    <w:rsid w:val="0031662A"/>
    <w:rsid w:val="00316656"/>
    <w:rsid w:val="003166F1"/>
    <w:rsid w:val="00316E55"/>
    <w:rsid w:val="00316F02"/>
    <w:rsid w:val="003170A2"/>
    <w:rsid w:val="00317751"/>
    <w:rsid w:val="003179C4"/>
    <w:rsid w:val="00317A49"/>
    <w:rsid w:val="00320028"/>
    <w:rsid w:val="00320037"/>
    <w:rsid w:val="003201AC"/>
    <w:rsid w:val="003206AB"/>
    <w:rsid w:val="00320F0A"/>
    <w:rsid w:val="00320F18"/>
    <w:rsid w:val="00320FD0"/>
    <w:rsid w:val="003212D2"/>
    <w:rsid w:val="00321638"/>
    <w:rsid w:val="0032175F"/>
    <w:rsid w:val="00321A81"/>
    <w:rsid w:val="003220F9"/>
    <w:rsid w:val="003226CE"/>
    <w:rsid w:val="00322BAA"/>
    <w:rsid w:val="00322D4D"/>
    <w:rsid w:val="00322E4B"/>
    <w:rsid w:val="003231AD"/>
    <w:rsid w:val="003233BD"/>
    <w:rsid w:val="0032356F"/>
    <w:rsid w:val="003235E2"/>
    <w:rsid w:val="00323B00"/>
    <w:rsid w:val="00323E46"/>
    <w:rsid w:val="00323EFD"/>
    <w:rsid w:val="0032433B"/>
    <w:rsid w:val="003244EB"/>
    <w:rsid w:val="00324886"/>
    <w:rsid w:val="00324922"/>
    <w:rsid w:val="00324A09"/>
    <w:rsid w:val="00324AAE"/>
    <w:rsid w:val="00324CB0"/>
    <w:rsid w:val="003252FF"/>
    <w:rsid w:val="003253BE"/>
    <w:rsid w:val="00325B55"/>
    <w:rsid w:val="00326026"/>
    <w:rsid w:val="0032677B"/>
    <w:rsid w:val="00326CEF"/>
    <w:rsid w:val="0032702E"/>
    <w:rsid w:val="003273E6"/>
    <w:rsid w:val="0032756B"/>
    <w:rsid w:val="003275BB"/>
    <w:rsid w:val="003275D9"/>
    <w:rsid w:val="00327D6B"/>
    <w:rsid w:val="00330306"/>
    <w:rsid w:val="00330671"/>
    <w:rsid w:val="00330C6F"/>
    <w:rsid w:val="00330C86"/>
    <w:rsid w:val="00330ECE"/>
    <w:rsid w:val="003313D3"/>
    <w:rsid w:val="003317DC"/>
    <w:rsid w:val="00332377"/>
    <w:rsid w:val="00332416"/>
    <w:rsid w:val="003325DC"/>
    <w:rsid w:val="00332BBA"/>
    <w:rsid w:val="00332D6E"/>
    <w:rsid w:val="00332F36"/>
    <w:rsid w:val="0033311C"/>
    <w:rsid w:val="003333C9"/>
    <w:rsid w:val="00333431"/>
    <w:rsid w:val="0033385A"/>
    <w:rsid w:val="0033394A"/>
    <w:rsid w:val="00333AFE"/>
    <w:rsid w:val="00333E9C"/>
    <w:rsid w:val="00333F77"/>
    <w:rsid w:val="00333F9A"/>
    <w:rsid w:val="003344D6"/>
    <w:rsid w:val="0033455C"/>
    <w:rsid w:val="00334645"/>
    <w:rsid w:val="00334ECC"/>
    <w:rsid w:val="00335B63"/>
    <w:rsid w:val="00335E90"/>
    <w:rsid w:val="00335F9C"/>
    <w:rsid w:val="00335F9D"/>
    <w:rsid w:val="00336380"/>
    <w:rsid w:val="0033665B"/>
    <w:rsid w:val="00336B9D"/>
    <w:rsid w:val="00336C63"/>
    <w:rsid w:val="0033710A"/>
    <w:rsid w:val="0033739C"/>
    <w:rsid w:val="003373B9"/>
    <w:rsid w:val="00337C38"/>
    <w:rsid w:val="0034021B"/>
    <w:rsid w:val="0034061D"/>
    <w:rsid w:val="003417BA"/>
    <w:rsid w:val="0034190A"/>
    <w:rsid w:val="00341C0D"/>
    <w:rsid w:val="00341FD6"/>
    <w:rsid w:val="0034240E"/>
    <w:rsid w:val="003424D1"/>
    <w:rsid w:val="00342B93"/>
    <w:rsid w:val="00343133"/>
    <w:rsid w:val="00343187"/>
    <w:rsid w:val="003432A6"/>
    <w:rsid w:val="0034366E"/>
    <w:rsid w:val="003437D0"/>
    <w:rsid w:val="00343CBB"/>
    <w:rsid w:val="00343EC5"/>
    <w:rsid w:val="00343F3F"/>
    <w:rsid w:val="00343F6B"/>
    <w:rsid w:val="00344066"/>
    <w:rsid w:val="00344091"/>
    <w:rsid w:val="00344642"/>
    <w:rsid w:val="00344756"/>
    <w:rsid w:val="00344893"/>
    <w:rsid w:val="003449EC"/>
    <w:rsid w:val="00344E11"/>
    <w:rsid w:val="00345681"/>
    <w:rsid w:val="0034579E"/>
    <w:rsid w:val="00345812"/>
    <w:rsid w:val="00345816"/>
    <w:rsid w:val="00345991"/>
    <w:rsid w:val="003459BF"/>
    <w:rsid w:val="00345C9C"/>
    <w:rsid w:val="00345D77"/>
    <w:rsid w:val="0034644C"/>
    <w:rsid w:val="00346594"/>
    <w:rsid w:val="003467AC"/>
    <w:rsid w:val="0034684A"/>
    <w:rsid w:val="00346A13"/>
    <w:rsid w:val="00346B6F"/>
    <w:rsid w:val="00346E04"/>
    <w:rsid w:val="00347479"/>
    <w:rsid w:val="0034757C"/>
    <w:rsid w:val="003475BD"/>
    <w:rsid w:val="003477FF"/>
    <w:rsid w:val="00347A30"/>
    <w:rsid w:val="00347A56"/>
    <w:rsid w:val="00347DA0"/>
    <w:rsid w:val="0035035E"/>
    <w:rsid w:val="00350422"/>
    <w:rsid w:val="003506BD"/>
    <w:rsid w:val="00350893"/>
    <w:rsid w:val="00350921"/>
    <w:rsid w:val="00350D7F"/>
    <w:rsid w:val="00350F5A"/>
    <w:rsid w:val="00350FAC"/>
    <w:rsid w:val="00351243"/>
    <w:rsid w:val="00351512"/>
    <w:rsid w:val="003519ED"/>
    <w:rsid w:val="00352453"/>
    <w:rsid w:val="00352978"/>
    <w:rsid w:val="00352D27"/>
    <w:rsid w:val="00352E29"/>
    <w:rsid w:val="00353274"/>
    <w:rsid w:val="00353465"/>
    <w:rsid w:val="003536AF"/>
    <w:rsid w:val="00353DFB"/>
    <w:rsid w:val="0035431B"/>
    <w:rsid w:val="00354417"/>
    <w:rsid w:val="0035460C"/>
    <w:rsid w:val="0035507E"/>
    <w:rsid w:val="00355281"/>
    <w:rsid w:val="00355352"/>
    <w:rsid w:val="003558EC"/>
    <w:rsid w:val="00355954"/>
    <w:rsid w:val="003559F5"/>
    <w:rsid w:val="00355BBB"/>
    <w:rsid w:val="00355E58"/>
    <w:rsid w:val="00355EAD"/>
    <w:rsid w:val="00356134"/>
    <w:rsid w:val="003561F4"/>
    <w:rsid w:val="0035632C"/>
    <w:rsid w:val="003567F1"/>
    <w:rsid w:val="00356C46"/>
    <w:rsid w:val="00356E1A"/>
    <w:rsid w:val="0035705A"/>
    <w:rsid w:val="003575EE"/>
    <w:rsid w:val="00357997"/>
    <w:rsid w:val="00357FA7"/>
    <w:rsid w:val="0036098D"/>
    <w:rsid w:val="003615C7"/>
    <w:rsid w:val="003618CF"/>
    <w:rsid w:val="00361ECA"/>
    <w:rsid w:val="00362034"/>
    <w:rsid w:val="00362098"/>
    <w:rsid w:val="00362246"/>
    <w:rsid w:val="0036230C"/>
    <w:rsid w:val="0036236E"/>
    <w:rsid w:val="00362528"/>
    <w:rsid w:val="00362777"/>
    <w:rsid w:val="0036296A"/>
    <w:rsid w:val="00362975"/>
    <w:rsid w:val="00362D3B"/>
    <w:rsid w:val="00362E22"/>
    <w:rsid w:val="00363127"/>
    <w:rsid w:val="0036364E"/>
    <w:rsid w:val="00363736"/>
    <w:rsid w:val="00363A99"/>
    <w:rsid w:val="003641F0"/>
    <w:rsid w:val="00364525"/>
    <w:rsid w:val="003647AD"/>
    <w:rsid w:val="00364831"/>
    <w:rsid w:val="003648E0"/>
    <w:rsid w:val="003648E2"/>
    <w:rsid w:val="003649DF"/>
    <w:rsid w:val="00364A5A"/>
    <w:rsid w:val="00364B24"/>
    <w:rsid w:val="00364ECF"/>
    <w:rsid w:val="00364FCA"/>
    <w:rsid w:val="0036562F"/>
    <w:rsid w:val="00365749"/>
    <w:rsid w:val="00365865"/>
    <w:rsid w:val="003660D5"/>
    <w:rsid w:val="00366112"/>
    <w:rsid w:val="003664FC"/>
    <w:rsid w:val="00366ACA"/>
    <w:rsid w:val="00366B66"/>
    <w:rsid w:val="003672FC"/>
    <w:rsid w:val="003676E3"/>
    <w:rsid w:val="003677FD"/>
    <w:rsid w:val="00367C47"/>
    <w:rsid w:val="003702C8"/>
    <w:rsid w:val="00370331"/>
    <w:rsid w:val="00370755"/>
    <w:rsid w:val="00370B6B"/>
    <w:rsid w:val="0037122B"/>
    <w:rsid w:val="0037140C"/>
    <w:rsid w:val="0037194F"/>
    <w:rsid w:val="00371BDD"/>
    <w:rsid w:val="00372140"/>
    <w:rsid w:val="003721B7"/>
    <w:rsid w:val="00372624"/>
    <w:rsid w:val="003727F6"/>
    <w:rsid w:val="00372976"/>
    <w:rsid w:val="00372A7C"/>
    <w:rsid w:val="00372B5D"/>
    <w:rsid w:val="00372B7D"/>
    <w:rsid w:val="00372F8F"/>
    <w:rsid w:val="003731F9"/>
    <w:rsid w:val="00373379"/>
    <w:rsid w:val="003736F9"/>
    <w:rsid w:val="00373CFE"/>
    <w:rsid w:val="00373E25"/>
    <w:rsid w:val="003741C1"/>
    <w:rsid w:val="0037446D"/>
    <w:rsid w:val="003745C5"/>
    <w:rsid w:val="003746D6"/>
    <w:rsid w:val="003748FF"/>
    <w:rsid w:val="00374A0F"/>
    <w:rsid w:val="00374C5D"/>
    <w:rsid w:val="00374C63"/>
    <w:rsid w:val="00374D4E"/>
    <w:rsid w:val="00374ECD"/>
    <w:rsid w:val="00374F6D"/>
    <w:rsid w:val="0037509E"/>
    <w:rsid w:val="00375402"/>
    <w:rsid w:val="00375406"/>
    <w:rsid w:val="003754C0"/>
    <w:rsid w:val="003756F4"/>
    <w:rsid w:val="0037598D"/>
    <w:rsid w:val="00375B67"/>
    <w:rsid w:val="00375BC7"/>
    <w:rsid w:val="00375BF1"/>
    <w:rsid w:val="00375D74"/>
    <w:rsid w:val="003763A5"/>
    <w:rsid w:val="0037682B"/>
    <w:rsid w:val="0037682D"/>
    <w:rsid w:val="00376ACC"/>
    <w:rsid w:val="00376D85"/>
    <w:rsid w:val="003770E2"/>
    <w:rsid w:val="0037745E"/>
    <w:rsid w:val="003777CD"/>
    <w:rsid w:val="003777F8"/>
    <w:rsid w:val="00377813"/>
    <w:rsid w:val="00377D78"/>
    <w:rsid w:val="003801F3"/>
    <w:rsid w:val="0038062D"/>
    <w:rsid w:val="00380935"/>
    <w:rsid w:val="00380A92"/>
    <w:rsid w:val="00380B68"/>
    <w:rsid w:val="00380E27"/>
    <w:rsid w:val="00381094"/>
    <w:rsid w:val="003813A3"/>
    <w:rsid w:val="003813C4"/>
    <w:rsid w:val="003815BE"/>
    <w:rsid w:val="003816FF"/>
    <w:rsid w:val="0038189A"/>
    <w:rsid w:val="00381EFE"/>
    <w:rsid w:val="0038210E"/>
    <w:rsid w:val="003823B5"/>
    <w:rsid w:val="00383511"/>
    <w:rsid w:val="00383529"/>
    <w:rsid w:val="00383671"/>
    <w:rsid w:val="00383799"/>
    <w:rsid w:val="00383AE5"/>
    <w:rsid w:val="00383CCE"/>
    <w:rsid w:val="00383D5F"/>
    <w:rsid w:val="00384218"/>
    <w:rsid w:val="003845C2"/>
    <w:rsid w:val="003847C4"/>
    <w:rsid w:val="00384B47"/>
    <w:rsid w:val="00384B51"/>
    <w:rsid w:val="00384F1C"/>
    <w:rsid w:val="0038535C"/>
    <w:rsid w:val="0038587B"/>
    <w:rsid w:val="0038607A"/>
    <w:rsid w:val="00386502"/>
    <w:rsid w:val="00386553"/>
    <w:rsid w:val="00386972"/>
    <w:rsid w:val="0038699B"/>
    <w:rsid w:val="003869D4"/>
    <w:rsid w:val="00386CD6"/>
    <w:rsid w:val="00386E8A"/>
    <w:rsid w:val="0038700E"/>
    <w:rsid w:val="0038717E"/>
    <w:rsid w:val="003872F9"/>
    <w:rsid w:val="00387309"/>
    <w:rsid w:val="0038736A"/>
    <w:rsid w:val="003873CD"/>
    <w:rsid w:val="003875EA"/>
    <w:rsid w:val="003878D6"/>
    <w:rsid w:val="003879BB"/>
    <w:rsid w:val="003902A5"/>
    <w:rsid w:val="00390C9D"/>
    <w:rsid w:val="00391069"/>
    <w:rsid w:val="00391071"/>
    <w:rsid w:val="0039110A"/>
    <w:rsid w:val="00391258"/>
    <w:rsid w:val="00391327"/>
    <w:rsid w:val="003918F6"/>
    <w:rsid w:val="00391D2B"/>
    <w:rsid w:val="00391D43"/>
    <w:rsid w:val="00391EA7"/>
    <w:rsid w:val="00391FC2"/>
    <w:rsid w:val="003925DE"/>
    <w:rsid w:val="003926B4"/>
    <w:rsid w:val="00392805"/>
    <w:rsid w:val="00392EE0"/>
    <w:rsid w:val="00392F03"/>
    <w:rsid w:val="0039316E"/>
    <w:rsid w:val="003933B4"/>
    <w:rsid w:val="003935AC"/>
    <w:rsid w:val="0039361A"/>
    <w:rsid w:val="0039383B"/>
    <w:rsid w:val="00393B30"/>
    <w:rsid w:val="00393FFB"/>
    <w:rsid w:val="003940BB"/>
    <w:rsid w:val="003943E6"/>
    <w:rsid w:val="00394754"/>
    <w:rsid w:val="003949F8"/>
    <w:rsid w:val="00394A57"/>
    <w:rsid w:val="00394B18"/>
    <w:rsid w:val="0039515B"/>
    <w:rsid w:val="003951B7"/>
    <w:rsid w:val="00395599"/>
    <w:rsid w:val="00395643"/>
    <w:rsid w:val="00395D91"/>
    <w:rsid w:val="00395FC7"/>
    <w:rsid w:val="0039600B"/>
    <w:rsid w:val="00396132"/>
    <w:rsid w:val="00396256"/>
    <w:rsid w:val="00396340"/>
    <w:rsid w:val="0039637B"/>
    <w:rsid w:val="00396456"/>
    <w:rsid w:val="0039679D"/>
    <w:rsid w:val="00396D3A"/>
    <w:rsid w:val="003970FF"/>
    <w:rsid w:val="003972F4"/>
    <w:rsid w:val="003974B4"/>
    <w:rsid w:val="003975B3"/>
    <w:rsid w:val="00397FD7"/>
    <w:rsid w:val="003A0A2B"/>
    <w:rsid w:val="003A0A9E"/>
    <w:rsid w:val="003A0AE5"/>
    <w:rsid w:val="003A0C5B"/>
    <w:rsid w:val="003A0CB9"/>
    <w:rsid w:val="003A0EB3"/>
    <w:rsid w:val="003A1022"/>
    <w:rsid w:val="003A1376"/>
    <w:rsid w:val="003A146E"/>
    <w:rsid w:val="003A1FAB"/>
    <w:rsid w:val="003A20D2"/>
    <w:rsid w:val="003A278D"/>
    <w:rsid w:val="003A283C"/>
    <w:rsid w:val="003A2C6E"/>
    <w:rsid w:val="003A2C9C"/>
    <w:rsid w:val="003A333B"/>
    <w:rsid w:val="003A342B"/>
    <w:rsid w:val="003A358A"/>
    <w:rsid w:val="003A38DD"/>
    <w:rsid w:val="003A392D"/>
    <w:rsid w:val="003A43E5"/>
    <w:rsid w:val="003A4428"/>
    <w:rsid w:val="003A4709"/>
    <w:rsid w:val="003A47CE"/>
    <w:rsid w:val="003A4D2D"/>
    <w:rsid w:val="003A54B8"/>
    <w:rsid w:val="003A55CF"/>
    <w:rsid w:val="003A5B9A"/>
    <w:rsid w:val="003A5CE6"/>
    <w:rsid w:val="003A5E13"/>
    <w:rsid w:val="003A6387"/>
    <w:rsid w:val="003A6528"/>
    <w:rsid w:val="003A685A"/>
    <w:rsid w:val="003A69D2"/>
    <w:rsid w:val="003A73AB"/>
    <w:rsid w:val="003A73E6"/>
    <w:rsid w:val="003A7617"/>
    <w:rsid w:val="003A78AA"/>
    <w:rsid w:val="003A7B68"/>
    <w:rsid w:val="003A7FFD"/>
    <w:rsid w:val="003B0237"/>
    <w:rsid w:val="003B0239"/>
    <w:rsid w:val="003B044C"/>
    <w:rsid w:val="003B066C"/>
    <w:rsid w:val="003B08C3"/>
    <w:rsid w:val="003B08E0"/>
    <w:rsid w:val="003B0B85"/>
    <w:rsid w:val="003B0F6C"/>
    <w:rsid w:val="003B1179"/>
    <w:rsid w:val="003B1501"/>
    <w:rsid w:val="003B19E4"/>
    <w:rsid w:val="003B1B1A"/>
    <w:rsid w:val="003B2550"/>
    <w:rsid w:val="003B290B"/>
    <w:rsid w:val="003B2A80"/>
    <w:rsid w:val="003B2F48"/>
    <w:rsid w:val="003B33A0"/>
    <w:rsid w:val="003B37EB"/>
    <w:rsid w:val="003B388D"/>
    <w:rsid w:val="003B38E2"/>
    <w:rsid w:val="003B3AAD"/>
    <w:rsid w:val="003B43C3"/>
    <w:rsid w:val="003B4534"/>
    <w:rsid w:val="003B48A8"/>
    <w:rsid w:val="003B497B"/>
    <w:rsid w:val="003B4CC2"/>
    <w:rsid w:val="003B4F02"/>
    <w:rsid w:val="003B51C6"/>
    <w:rsid w:val="003B5462"/>
    <w:rsid w:val="003B57BD"/>
    <w:rsid w:val="003B58D5"/>
    <w:rsid w:val="003B5B89"/>
    <w:rsid w:val="003B5DA9"/>
    <w:rsid w:val="003B5DE1"/>
    <w:rsid w:val="003B63CB"/>
    <w:rsid w:val="003B65F6"/>
    <w:rsid w:val="003B660D"/>
    <w:rsid w:val="003B6797"/>
    <w:rsid w:val="003B68AB"/>
    <w:rsid w:val="003B6A27"/>
    <w:rsid w:val="003B6C15"/>
    <w:rsid w:val="003B7168"/>
    <w:rsid w:val="003B7BF0"/>
    <w:rsid w:val="003C0647"/>
    <w:rsid w:val="003C0735"/>
    <w:rsid w:val="003C09BF"/>
    <w:rsid w:val="003C0DBF"/>
    <w:rsid w:val="003C1084"/>
    <w:rsid w:val="003C25E4"/>
    <w:rsid w:val="003C2673"/>
    <w:rsid w:val="003C2BA7"/>
    <w:rsid w:val="003C2E34"/>
    <w:rsid w:val="003C367D"/>
    <w:rsid w:val="003C367E"/>
    <w:rsid w:val="003C39B3"/>
    <w:rsid w:val="003C3AD0"/>
    <w:rsid w:val="003C3E11"/>
    <w:rsid w:val="003C3E5F"/>
    <w:rsid w:val="003C3E98"/>
    <w:rsid w:val="003C3FA7"/>
    <w:rsid w:val="003C41B0"/>
    <w:rsid w:val="003C4266"/>
    <w:rsid w:val="003C438C"/>
    <w:rsid w:val="003C442F"/>
    <w:rsid w:val="003C4613"/>
    <w:rsid w:val="003C46BF"/>
    <w:rsid w:val="003C4831"/>
    <w:rsid w:val="003C4D08"/>
    <w:rsid w:val="003C4FCB"/>
    <w:rsid w:val="003C51B8"/>
    <w:rsid w:val="003C540B"/>
    <w:rsid w:val="003C588A"/>
    <w:rsid w:val="003C63B0"/>
    <w:rsid w:val="003C6574"/>
    <w:rsid w:val="003C6637"/>
    <w:rsid w:val="003C677F"/>
    <w:rsid w:val="003C69D8"/>
    <w:rsid w:val="003C6CE2"/>
    <w:rsid w:val="003C6E3F"/>
    <w:rsid w:val="003C703E"/>
    <w:rsid w:val="003C72EC"/>
    <w:rsid w:val="003C7435"/>
    <w:rsid w:val="003C76AD"/>
    <w:rsid w:val="003C7A9E"/>
    <w:rsid w:val="003C7B34"/>
    <w:rsid w:val="003C7D97"/>
    <w:rsid w:val="003C7E06"/>
    <w:rsid w:val="003C7F3C"/>
    <w:rsid w:val="003D0178"/>
    <w:rsid w:val="003D0496"/>
    <w:rsid w:val="003D0AB7"/>
    <w:rsid w:val="003D0BA3"/>
    <w:rsid w:val="003D1092"/>
    <w:rsid w:val="003D1160"/>
    <w:rsid w:val="003D1388"/>
    <w:rsid w:val="003D1520"/>
    <w:rsid w:val="003D184F"/>
    <w:rsid w:val="003D1C51"/>
    <w:rsid w:val="003D1E53"/>
    <w:rsid w:val="003D20D0"/>
    <w:rsid w:val="003D21F8"/>
    <w:rsid w:val="003D2360"/>
    <w:rsid w:val="003D2BB2"/>
    <w:rsid w:val="003D2F4B"/>
    <w:rsid w:val="003D3063"/>
    <w:rsid w:val="003D32B0"/>
    <w:rsid w:val="003D3364"/>
    <w:rsid w:val="003D3684"/>
    <w:rsid w:val="003D3AC0"/>
    <w:rsid w:val="003D3F69"/>
    <w:rsid w:val="003D412A"/>
    <w:rsid w:val="003D458D"/>
    <w:rsid w:val="003D4D1B"/>
    <w:rsid w:val="003D4DCF"/>
    <w:rsid w:val="003D52FB"/>
    <w:rsid w:val="003D547F"/>
    <w:rsid w:val="003D5BD1"/>
    <w:rsid w:val="003D5C27"/>
    <w:rsid w:val="003D5E58"/>
    <w:rsid w:val="003D5FF4"/>
    <w:rsid w:val="003D5FFA"/>
    <w:rsid w:val="003D603E"/>
    <w:rsid w:val="003D62D6"/>
    <w:rsid w:val="003D6351"/>
    <w:rsid w:val="003D6658"/>
    <w:rsid w:val="003D723E"/>
    <w:rsid w:val="003D7293"/>
    <w:rsid w:val="003E009C"/>
    <w:rsid w:val="003E00AA"/>
    <w:rsid w:val="003E03C0"/>
    <w:rsid w:val="003E0496"/>
    <w:rsid w:val="003E0677"/>
    <w:rsid w:val="003E095B"/>
    <w:rsid w:val="003E0986"/>
    <w:rsid w:val="003E0A57"/>
    <w:rsid w:val="003E0CBE"/>
    <w:rsid w:val="003E0F3F"/>
    <w:rsid w:val="003E106F"/>
    <w:rsid w:val="003E10FF"/>
    <w:rsid w:val="003E120D"/>
    <w:rsid w:val="003E13BA"/>
    <w:rsid w:val="003E14FE"/>
    <w:rsid w:val="003E157B"/>
    <w:rsid w:val="003E15AF"/>
    <w:rsid w:val="003E1CB7"/>
    <w:rsid w:val="003E1CEC"/>
    <w:rsid w:val="003E22EC"/>
    <w:rsid w:val="003E2C93"/>
    <w:rsid w:val="003E2D76"/>
    <w:rsid w:val="003E2D86"/>
    <w:rsid w:val="003E2F3A"/>
    <w:rsid w:val="003E2FA6"/>
    <w:rsid w:val="003E3363"/>
    <w:rsid w:val="003E34FE"/>
    <w:rsid w:val="003E41AA"/>
    <w:rsid w:val="003E430D"/>
    <w:rsid w:val="003E44A6"/>
    <w:rsid w:val="003E4708"/>
    <w:rsid w:val="003E4D50"/>
    <w:rsid w:val="003E4EED"/>
    <w:rsid w:val="003E501E"/>
    <w:rsid w:val="003E534F"/>
    <w:rsid w:val="003E5504"/>
    <w:rsid w:val="003E58A8"/>
    <w:rsid w:val="003E5BBE"/>
    <w:rsid w:val="003E5F46"/>
    <w:rsid w:val="003E680D"/>
    <w:rsid w:val="003E6A07"/>
    <w:rsid w:val="003E6A9C"/>
    <w:rsid w:val="003E6F73"/>
    <w:rsid w:val="003E7353"/>
    <w:rsid w:val="003E73A2"/>
    <w:rsid w:val="003E788F"/>
    <w:rsid w:val="003E7A04"/>
    <w:rsid w:val="003F0226"/>
    <w:rsid w:val="003F0527"/>
    <w:rsid w:val="003F052A"/>
    <w:rsid w:val="003F0945"/>
    <w:rsid w:val="003F0DB4"/>
    <w:rsid w:val="003F1214"/>
    <w:rsid w:val="003F1AC8"/>
    <w:rsid w:val="003F2022"/>
    <w:rsid w:val="003F2350"/>
    <w:rsid w:val="003F29BF"/>
    <w:rsid w:val="003F2C8D"/>
    <w:rsid w:val="003F3642"/>
    <w:rsid w:val="003F3891"/>
    <w:rsid w:val="003F396F"/>
    <w:rsid w:val="003F39D6"/>
    <w:rsid w:val="003F3CF1"/>
    <w:rsid w:val="003F3EA8"/>
    <w:rsid w:val="003F4166"/>
    <w:rsid w:val="003F4456"/>
    <w:rsid w:val="003F4ABC"/>
    <w:rsid w:val="003F4C43"/>
    <w:rsid w:val="003F4C73"/>
    <w:rsid w:val="003F507D"/>
    <w:rsid w:val="003F51EB"/>
    <w:rsid w:val="003F5407"/>
    <w:rsid w:val="003F5878"/>
    <w:rsid w:val="003F5902"/>
    <w:rsid w:val="003F5E61"/>
    <w:rsid w:val="003F626C"/>
    <w:rsid w:val="003F6759"/>
    <w:rsid w:val="003F684C"/>
    <w:rsid w:val="003F73A0"/>
    <w:rsid w:val="003F7435"/>
    <w:rsid w:val="003F768D"/>
    <w:rsid w:val="003F7D76"/>
    <w:rsid w:val="00400809"/>
    <w:rsid w:val="00400AD5"/>
    <w:rsid w:val="004012BE"/>
    <w:rsid w:val="004012E5"/>
    <w:rsid w:val="0040196B"/>
    <w:rsid w:val="00401A04"/>
    <w:rsid w:val="00401D4B"/>
    <w:rsid w:val="00401EC7"/>
    <w:rsid w:val="0040238E"/>
    <w:rsid w:val="0040277B"/>
    <w:rsid w:val="004029BF"/>
    <w:rsid w:val="00402CDD"/>
    <w:rsid w:val="00402E6A"/>
    <w:rsid w:val="00403171"/>
    <w:rsid w:val="0040351F"/>
    <w:rsid w:val="00403665"/>
    <w:rsid w:val="00403A72"/>
    <w:rsid w:val="00403BBD"/>
    <w:rsid w:val="00403D5F"/>
    <w:rsid w:val="00403FFB"/>
    <w:rsid w:val="004041A6"/>
    <w:rsid w:val="004041E4"/>
    <w:rsid w:val="00404485"/>
    <w:rsid w:val="00404618"/>
    <w:rsid w:val="0040474C"/>
    <w:rsid w:val="00404A1C"/>
    <w:rsid w:val="00404ABD"/>
    <w:rsid w:val="00404AD6"/>
    <w:rsid w:val="00405148"/>
    <w:rsid w:val="004052B4"/>
    <w:rsid w:val="0040627D"/>
    <w:rsid w:val="00406493"/>
    <w:rsid w:val="00407651"/>
    <w:rsid w:val="00407959"/>
    <w:rsid w:val="00407A21"/>
    <w:rsid w:val="00407DBB"/>
    <w:rsid w:val="00407E4C"/>
    <w:rsid w:val="004100B9"/>
    <w:rsid w:val="00410304"/>
    <w:rsid w:val="004105B9"/>
    <w:rsid w:val="00411004"/>
    <w:rsid w:val="0041191A"/>
    <w:rsid w:val="004119C7"/>
    <w:rsid w:val="00411EA2"/>
    <w:rsid w:val="00412AF2"/>
    <w:rsid w:val="00413C75"/>
    <w:rsid w:val="00413CD7"/>
    <w:rsid w:val="00413DFE"/>
    <w:rsid w:val="00413FA3"/>
    <w:rsid w:val="004140E2"/>
    <w:rsid w:val="004140FC"/>
    <w:rsid w:val="00414503"/>
    <w:rsid w:val="00414707"/>
    <w:rsid w:val="00414815"/>
    <w:rsid w:val="004148D9"/>
    <w:rsid w:val="00414D1E"/>
    <w:rsid w:val="00414E8E"/>
    <w:rsid w:val="0041559D"/>
    <w:rsid w:val="00415F24"/>
    <w:rsid w:val="00415F2E"/>
    <w:rsid w:val="0041603D"/>
    <w:rsid w:val="00416181"/>
    <w:rsid w:val="004162E7"/>
    <w:rsid w:val="004166D7"/>
    <w:rsid w:val="00416711"/>
    <w:rsid w:val="00416802"/>
    <w:rsid w:val="00416960"/>
    <w:rsid w:val="004169B3"/>
    <w:rsid w:val="00416A9D"/>
    <w:rsid w:val="00416E89"/>
    <w:rsid w:val="00417184"/>
    <w:rsid w:val="004171E5"/>
    <w:rsid w:val="00417240"/>
    <w:rsid w:val="004173FB"/>
    <w:rsid w:val="004174C2"/>
    <w:rsid w:val="00417523"/>
    <w:rsid w:val="0041785C"/>
    <w:rsid w:val="0041787E"/>
    <w:rsid w:val="00417DB0"/>
    <w:rsid w:val="00417DF0"/>
    <w:rsid w:val="00417E6F"/>
    <w:rsid w:val="00420F45"/>
    <w:rsid w:val="0042108C"/>
    <w:rsid w:val="004212E8"/>
    <w:rsid w:val="00421427"/>
    <w:rsid w:val="004215E2"/>
    <w:rsid w:val="0042174E"/>
    <w:rsid w:val="004218B3"/>
    <w:rsid w:val="0042231F"/>
    <w:rsid w:val="00422604"/>
    <w:rsid w:val="004229B7"/>
    <w:rsid w:val="00422E31"/>
    <w:rsid w:val="004234BB"/>
    <w:rsid w:val="004236FD"/>
    <w:rsid w:val="00423772"/>
    <w:rsid w:val="00423851"/>
    <w:rsid w:val="004238D0"/>
    <w:rsid w:val="00423CFB"/>
    <w:rsid w:val="00423DE1"/>
    <w:rsid w:val="00424DE4"/>
    <w:rsid w:val="0042546A"/>
    <w:rsid w:val="004256B0"/>
    <w:rsid w:val="004256C8"/>
    <w:rsid w:val="00425B41"/>
    <w:rsid w:val="00425B94"/>
    <w:rsid w:val="0042603B"/>
    <w:rsid w:val="004260CB"/>
    <w:rsid w:val="004263CF"/>
    <w:rsid w:val="00426582"/>
    <w:rsid w:val="00426D04"/>
    <w:rsid w:val="00427625"/>
    <w:rsid w:val="004276A1"/>
    <w:rsid w:val="00427B40"/>
    <w:rsid w:val="00427C2B"/>
    <w:rsid w:val="004300A3"/>
    <w:rsid w:val="00430492"/>
    <w:rsid w:val="00430719"/>
    <w:rsid w:val="0043075B"/>
    <w:rsid w:val="00430B08"/>
    <w:rsid w:val="00431105"/>
    <w:rsid w:val="00431381"/>
    <w:rsid w:val="0043159E"/>
    <w:rsid w:val="004317A9"/>
    <w:rsid w:val="00431F20"/>
    <w:rsid w:val="0043317D"/>
    <w:rsid w:val="004334E3"/>
    <w:rsid w:val="004339FB"/>
    <w:rsid w:val="00433B15"/>
    <w:rsid w:val="00433BD1"/>
    <w:rsid w:val="00433DB4"/>
    <w:rsid w:val="00433F16"/>
    <w:rsid w:val="00434409"/>
    <w:rsid w:val="004346E4"/>
    <w:rsid w:val="00434BCE"/>
    <w:rsid w:val="004351D1"/>
    <w:rsid w:val="00435584"/>
    <w:rsid w:val="00435718"/>
    <w:rsid w:val="00435B68"/>
    <w:rsid w:val="00435D7E"/>
    <w:rsid w:val="00435DE8"/>
    <w:rsid w:val="004360A5"/>
    <w:rsid w:val="00436369"/>
    <w:rsid w:val="00436B50"/>
    <w:rsid w:val="00436C0A"/>
    <w:rsid w:val="00436CC9"/>
    <w:rsid w:val="00436D27"/>
    <w:rsid w:val="004371EB"/>
    <w:rsid w:val="0043720F"/>
    <w:rsid w:val="004373EC"/>
    <w:rsid w:val="0043766D"/>
    <w:rsid w:val="00437868"/>
    <w:rsid w:val="0043790F"/>
    <w:rsid w:val="00437F64"/>
    <w:rsid w:val="00437FD0"/>
    <w:rsid w:val="00440218"/>
    <w:rsid w:val="0044031E"/>
    <w:rsid w:val="0044038A"/>
    <w:rsid w:val="00440BEB"/>
    <w:rsid w:val="00441A1A"/>
    <w:rsid w:val="00441ED1"/>
    <w:rsid w:val="004425AC"/>
    <w:rsid w:val="0044278B"/>
    <w:rsid w:val="00442DD0"/>
    <w:rsid w:val="00442F04"/>
    <w:rsid w:val="00443599"/>
    <w:rsid w:val="00443805"/>
    <w:rsid w:val="00443B23"/>
    <w:rsid w:val="00443FB2"/>
    <w:rsid w:val="00444062"/>
    <w:rsid w:val="0044410C"/>
    <w:rsid w:val="0044432B"/>
    <w:rsid w:val="00444514"/>
    <w:rsid w:val="00444944"/>
    <w:rsid w:val="00444B21"/>
    <w:rsid w:val="00444BF7"/>
    <w:rsid w:val="00444CE1"/>
    <w:rsid w:val="00444D88"/>
    <w:rsid w:val="00445523"/>
    <w:rsid w:val="00445741"/>
    <w:rsid w:val="00445A46"/>
    <w:rsid w:val="00445BB9"/>
    <w:rsid w:val="00445D73"/>
    <w:rsid w:val="00445F22"/>
    <w:rsid w:val="004461C7"/>
    <w:rsid w:val="004462FD"/>
    <w:rsid w:val="004463A5"/>
    <w:rsid w:val="004464AF"/>
    <w:rsid w:val="0044679E"/>
    <w:rsid w:val="00446ADA"/>
    <w:rsid w:val="00446CD3"/>
    <w:rsid w:val="00446D0E"/>
    <w:rsid w:val="0044705A"/>
    <w:rsid w:val="00447EE1"/>
    <w:rsid w:val="00450047"/>
    <w:rsid w:val="004501EA"/>
    <w:rsid w:val="004509A9"/>
    <w:rsid w:val="00450B3C"/>
    <w:rsid w:val="00450E4C"/>
    <w:rsid w:val="00450EB2"/>
    <w:rsid w:val="00450F9E"/>
    <w:rsid w:val="00451384"/>
    <w:rsid w:val="0045172A"/>
    <w:rsid w:val="00451D00"/>
    <w:rsid w:val="00452624"/>
    <w:rsid w:val="0045270F"/>
    <w:rsid w:val="00452817"/>
    <w:rsid w:val="00452848"/>
    <w:rsid w:val="0045290F"/>
    <w:rsid w:val="00452F99"/>
    <w:rsid w:val="00453287"/>
    <w:rsid w:val="00453F59"/>
    <w:rsid w:val="004542CC"/>
    <w:rsid w:val="00454C87"/>
    <w:rsid w:val="00454F2A"/>
    <w:rsid w:val="0045546F"/>
    <w:rsid w:val="00455749"/>
    <w:rsid w:val="00455A28"/>
    <w:rsid w:val="00455B2F"/>
    <w:rsid w:val="0045620E"/>
    <w:rsid w:val="00456356"/>
    <w:rsid w:val="004563ED"/>
    <w:rsid w:val="0045659A"/>
    <w:rsid w:val="00456931"/>
    <w:rsid w:val="00456BD6"/>
    <w:rsid w:val="00456C26"/>
    <w:rsid w:val="00456E73"/>
    <w:rsid w:val="004574CE"/>
    <w:rsid w:val="00457986"/>
    <w:rsid w:val="00457B81"/>
    <w:rsid w:val="00457D3D"/>
    <w:rsid w:val="00457D88"/>
    <w:rsid w:val="00460258"/>
    <w:rsid w:val="00460AE4"/>
    <w:rsid w:val="00460B03"/>
    <w:rsid w:val="00460E1D"/>
    <w:rsid w:val="00460EA0"/>
    <w:rsid w:val="0046119F"/>
    <w:rsid w:val="00462008"/>
    <w:rsid w:val="004620D4"/>
    <w:rsid w:val="00462160"/>
    <w:rsid w:val="0046286B"/>
    <w:rsid w:val="00462912"/>
    <w:rsid w:val="00462BC7"/>
    <w:rsid w:val="00462EA3"/>
    <w:rsid w:val="00463E8E"/>
    <w:rsid w:val="00463ECC"/>
    <w:rsid w:val="00464300"/>
    <w:rsid w:val="004645BD"/>
    <w:rsid w:val="004648EC"/>
    <w:rsid w:val="004649FF"/>
    <w:rsid w:val="00465555"/>
    <w:rsid w:val="004655F9"/>
    <w:rsid w:val="00465601"/>
    <w:rsid w:val="00466281"/>
    <w:rsid w:val="00466330"/>
    <w:rsid w:val="004669F2"/>
    <w:rsid w:val="00466E60"/>
    <w:rsid w:val="00466EEA"/>
    <w:rsid w:val="00466F6F"/>
    <w:rsid w:val="004676FC"/>
    <w:rsid w:val="00467933"/>
    <w:rsid w:val="00467952"/>
    <w:rsid w:val="00467BB2"/>
    <w:rsid w:val="00467DBD"/>
    <w:rsid w:val="00467DBF"/>
    <w:rsid w:val="00470336"/>
    <w:rsid w:val="004703F1"/>
    <w:rsid w:val="004706C6"/>
    <w:rsid w:val="00470774"/>
    <w:rsid w:val="00470F49"/>
    <w:rsid w:val="00471084"/>
    <w:rsid w:val="004710F8"/>
    <w:rsid w:val="004714B4"/>
    <w:rsid w:val="0047179F"/>
    <w:rsid w:val="0047184A"/>
    <w:rsid w:val="00471B4B"/>
    <w:rsid w:val="00471C4E"/>
    <w:rsid w:val="00471E1A"/>
    <w:rsid w:val="00472210"/>
    <w:rsid w:val="004728F3"/>
    <w:rsid w:val="00472A10"/>
    <w:rsid w:val="00472B96"/>
    <w:rsid w:val="00472BDC"/>
    <w:rsid w:val="00472DE0"/>
    <w:rsid w:val="004730D5"/>
    <w:rsid w:val="004735F4"/>
    <w:rsid w:val="004739DC"/>
    <w:rsid w:val="00473B53"/>
    <w:rsid w:val="00474703"/>
    <w:rsid w:val="00474850"/>
    <w:rsid w:val="004749AD"/>
    <w:rsid w:val="00474BBB"/>
    <w:rsid w:val="004752DB"/>
    <w:rsid w:val="00475592"/>
    <w:rsid w:val="00475681"/>
    <w:rsid w:val="00475695"/>
    <w:rsid w:val="00475D39"/>
    <w:rsid w:val="00475EE5"/>
    <w:rsid w:val="0047640F"/>
    <w:rsid w:val="00476ADE"/>
    <w:rsid w:val="00476D4B"/>
    <w:rsid w:val="00476F0D"/>
    <w:rsid w:val="00476F5E"/>
    <w:rsid w:val="004774D5"/>
    <w:rsid w:val="004775EC"/>
    <w:rsid w:val="00477AE7"/>
    <w:rsid w:val="00477CAE"/>
    <w:rsid w:val="00480041"/>
    <w:rsid w:val="0048032E"/>
    <w:rsid w:val="00480616"/>
    <w:rsid w:val="00480647"/>
    <w:rsid w:val="004806A8"/>
    <w:rsid w:val="00480BD7"/>
    <w:rsid w:val="00480C49"/>
    <w:rsid w:val="00481249"/>
    <w:rsid w:val="00481455"/>
    <w:rsid w:val="00481872"/>
    <w:rsid w:val="0048208C"/>
    <w:rsid w:val="00482250"/>
    <w:rsid w:val="004824CA"/>
    <w:rsid w:val="00482851"/>
    <w:rsid w:val="004828EA"/>
    <w:rsid w:val="00483462"/>
    <w:rsid w:val="004835A4"/>
    <w:rsid w:val="004838DD"/>
    <w:rsid w:val="00483E10"/>
    <w:rsid w:val="00484466"/>
    <w:rsid w:val="00484A99"/>
    <w:rsid w:val="00484F02"/>
    <w:rsid w:val="004852E6"/>
    <w:rsid w:val="00485358"/>
    <w:rsid w:val="004855B7"/>
    <w:rsid w:val="0048566D"/>
    <w:rsid w:val="0048570E"/>
    <w:rsid w:val="0048589B"/>
    <w:rsid w:val="00485A70"/>
    <w:rsid w:val="00485BA9"/>
    <w:rsid w:val="00485BED"/>
    <w:rsid w:val="00485F5E"/>
    <w:rsid w:val="0048607A"/>
    <w:rsid w:val="004861A2"/>
    <w:rsid w:val="0048633E"/>
    <w:rsid w:val="00486371"/>
    <w:rsid w:val="004866FC"/>
    <w:rsid w:val="004869D6"/>
    <w:rsid w:val="004869DD"/>
    <w:rsid w:val="00486A1B"/>
    <w:rsid w:val="00486CAA"/>
    <w:rsid w:val="00486DBF"/>
    <w:rsid w:val="004871E4"/>
    <w:rsid w:val="004905E2"/>
    <w:rsid w:val="004909AC"/>
    <w:rsid w:val="00490B80"/>
    <w:rsid w:val="004910D9"/>
    <w:rsid w:val="0049112A"/>
    <w:rsid w:val="0049127E"/>
    <w:rsid w:val="00491327"/>
    <w:rsid w:val="00491622"/>
    <w:rsid w:val="0049243E"/>
    <w:rsid w:val="00492742"/>
    <w:rsid w:val="00492803"/>
    <w:rsid w:val="004932C3"/>
    <w:rsid w:val="00493344"/>
    <w:rsid w:val="004933ED"/>
    <w:rsid w:val="00493B51"/>
    <w:rsid w:val="00493E43"/>
    <w:rsid w:val="00493FF7"/>
    <w:rsid w:val="0049424E"/>
    <w:rsid w:val="00494496"/>
    <w:rsid w:val="004947A3"/>
    <w:rsid w:val="004947E8"/>
    <w:rsid w:val="0049493E"/>
    <w:rsid w:val="00494CB7"/>
    <w:rsid w:val="00494EAC"/>
    <w:rsid w:val="00494ED0"/>
    <w:rsid w:val="004959E1"/>
    <w:rsid w:val="00496372"/>
    <w:rsid w:val="0049639A"/>
    <w:rsid w:val="004963A3"/>
    <w:rsid w:val="004963A6"/>
    <w:rsid w:val="004965B8"/>
    <w:rsid w:val="00496703"/>
    <w:rsid w:val="00496A83"/>
    <w:rsid w:val="00496C03"/>
    <w:rsid w:val="00496E72"/>
    <w:rsid w:val="00497378"/>
    <w:rsid w:val="0049797E"/>
    <w:rsid w:val="00497BA5"/>
    <w:rsid w:val="004A043B"/>
    <w:rsid w:val="004A092A"/>
    <w:rsid w:val="004A0B65"/>
    <w:rsid w:val="004A1171"/>
    <w:rsid w:val="004A1825"/>
    <w:rsid w:val="004A1F1B"/>
    <w:rsid w:val="004A2418"/>
    <w:rsid w:val="004A2596"/>
    <w:rsid w:val="004A259A"/>
    <w:rsid w:val="004A25FF"/>
    <w:rsid w:val="004A272D"/>
    <w:rsid w:val="004A290F"/>
    <w:rsid w:val="004A2C30"/>
    <w:rsid w:val="004A3212"/>
    <w:rsid w:val="004A350D"/>
    <w:rsid w:val="004A3728"/>
    <w:rsid w:val="004A38ED"/>
    <w:rsid w:val="004A3E14"/>
    <w:rsid w:val="004A3EF0"/>
    <w:rsid w:val="004A3F3B"/>
    <w:rsid w:val="004A450D"/>
    <w:rsid w:val="004A45B3"/>
    <w:rsid w:val="004A4639"/>
    <w:rsid w:val="004A491A"/>
    <w:rsid w:val="004A4C94"/>
    <w:rsid w:val="004A4D23"/>
    <w:rsid w:val="004A5273"/>
    <w:rsid w:val="004A53DE"/>
    <w:rsid w:val="004A545A"/>
    <w:rsid w:val="004A57DA"/>
    <w:rsid w:val="004A57F9"/>
    <w:rsid w:val="004A5AD1"/>
    <w:rsid w:val="004A5B3B"/>
    <w:rsid w:val="004A6007"/>
    <w:rsid w:val="004A6111"/>
    <w:rsid w:val="004A616E"/>
    <w:rsid w:val="004A6C48"/>
    <w:rsid w:val="004A6F05"/>
    <w:rsid w:val="004A717E"/>
    <w:rsid w:val="004A724B"/>
    <w:rsid w:val="004A77CB"/>
    <w:rsid w:val="004A79E8"/>
    <w:rsid w:val="004A7A2D"/>
    <w:rsid w:val="004A7C32"/>
    <w:rsid w:val="004B0089"/>
    <w:rsid w:val="004B0CAD"/>
    <w:rsid w:val="004B1391"/>
    <w:rsid w:val="004B14FB"/>
    <w:rsid w:val="004B173C"/>
    <w:rsid w:val="004B19B4"/>
    <w:rsid w:val="004B19D9"/>
    <w:rsid w:val="004B1B23"/>
    <w:rsid w:val="004B1CB9"/>
    <w:rsid w:val="004B1F67"/>
    <w:rsid w:val="004B1FD3"/>
    <w:rsid w:val="004B23A6"/>
    <w:rsid w:val="004B27E9"/>
    <w:rsid w:val="004B2AAA"/>
    <w:rsid w:val="004B34AA"/>
    <w:rsid w:val="004B34EA"/>
    <w:rsid w:val="004B3C7F"/>
    <w:rsid w:val="004B42E4"/>
    <w:rsid w:val="004B42FB"/>
    <w:rsid w:val="004B4349"/>
    <w:rsid w:val="004B4A5A"/>
    <w:rsid w:val="004B4D12"/>
    <w:rsid w:val="004B4D15"/>
    <w:rsid w:val="004B53DA"/>
    <w:rsid w:val="004B54C1"/>
    <w:rsid w:val="004B5971"/>
    <w:rsid w:val="004B5A6C"/>
    <w:rsid w:val="004B5A84"/>
    <w:rsid w:val="004B5A87"/>
    <w:rsid w:val="004B5DBC"/>
    <w:rsid w:val="004B6121"/>
    <w:rsid w:val="004B61EE"/>
    <w:rsid w:val="004B62BA"/>
    <w:rsid w:val="004B64A0"/>
    <w:rsid w:val="004B66C2"/>
    <w:rsid w:val="004B6B11"/>
    <w:rsid w:val="004B6C39"/>
    <w:rsid w:val="004B6DAC"/>
    <w:rsid w:val="004B6E6B"/>
    <w:rsid w:val="004B70AB"/>
    <w:rsid w:val="004B72C2"/>
    <w:rsid w:val="004B74D1"/>
    <w:rsid w:val="004B78D8"/>
    <w:rsid w:val="004C05EF"/>
    <w:rsid w:val="004C08EC"/>
    <w:rsid w:val="004C0955"/>
    <w:rsid w:val="004C0A35"/>
    <w:rsid w:val="004C1090"/>
    <w:rsid w:val="004C1262"/>
    <w:rsid w:val="004C1BED"/>
    <w:rsid w:val="004C1DBB"/>
    <w:rsid w:val="004C1F7D"/>
    <w:rsid w:val="004C289F"/>
    <w:rsid w:val="004C29AE"/>
    <w:rsid w:val="004C2C98"/>
    <w:rsid w:val="004C30F2"/>
    <w:rsid w:val="004C34DF"/>
    <w:rsid w:val="004C37D9"/>
    <w:rsid w:val="004C392D"/>
    <w:rsid w:val="004C3DA6"/>
    <w:rsid w:val="004C3DFC"/>
    <w:rsid w:val="004C3E8E"/>
    <w:rsid w:val="004C4014"/>
    <w:rsid w:val="004C40BF"/>
    <w:rsid w:val="004C48D7"/>
    <w:rsid w:val="004C4E28"/>
    <w:rsid w:val="004C5041"/>
    <w:rsid w:val="004C5628"/>
    <w:rsid w:val="004C669F"/>
    <w:rsid w:val="004C6825"/>
    <w:rsid w:val="004C6F82"/>
    <w:rsid w:val="004C7060"/>
    <w:rsid w:val="004C71BE"/>
    <w:rsid w:val="004C71D1"/>
    <w:rsid w:val="004D0438"/>
    <w:rsid w:val="004D0787"/>
    <w:rsid w:val="004D0D4E"/>
    <w:rsid w:val="004D112C"/>
    <w:rsid w:val="004D14E1"/>
    <w:rsid w:val="004D15E7"/>
    <w:rsid w:val="004D173E"/>
    <w:rsid w:val="004D17B7"/>
    <w:rsid w:val="004D1962"/>
    <w:rsid w:val="004D1A3F"/>
    <w:rsid w:val="004D1A85"/>
    <w:rsid w:val="004D1C0E"/>
    <w:rsid w:val="004D1CB6"/>
    <w:rsid w:val="004D2236"/>
    <w:rsid w:val="004D22D4"/>
    <w:rsid w:val="004D23EB"/>
    <w:rsid w:val="004D265E"/>
    <w:rsid w:val="004D274F"/>
    <w:rsid w:val="004D295C"/>
    <w:rsid w:val="004D3709"/>
    <w:rsid w:val="004D3F40"/>
    <w:rsid w:val="004D4475"/>
    <w:rsid w:val="004D46D0"/>
    <w:rsid w:val="004D4BA1"/>
    <w:rsid w:val="004D4E57"/>
    <w:rsid w:val="004D4E92"/>
    <w:rsid w:val="004D5051"/>
    <w:rsid w:val="004D52AA"/>
    <w:rsid w:val="004D52E9"/>
    <w:rsid w:val="004D5ADD"/>
    <w:rsid w:val="004D5EDF"/>
    <w:rsid w:val="004D5F2C"/>
    <w:rsid w:val="004D5F89"/>
    <w:rsid w:val="004D5FE6"/>
    <w:rsid w:val="004D60F0"/>
    <w:rsid w:val="004D6126"/>
    <w:rsid w:val="004D6237"/>
    <w:rsid w:val="004D6AB1"/>
    <w:rsid w:val="004D6C47"/>
    <w:rsid w:val="004D70C1"/>
    <w:rsid w:val="004D7238"/>
    <w:rsid w:val="004D7454"/>
    <w:rsid w:val="004D7776"/>
    <w:rsid w:val="004E0106"/>
    <w:rsid w:val="004E02C6"/>
    <w:rsid w:val="004E04ED"/>
    <w:rsid w:val="004E0506"/>
    <w:rsid w:val="004E0E33"/>
    <w:rsid w:val="004E1021"/>
    <w:rsid w:val="004E165E"/>
    <w:rsid w:val="004E1796"/>
    <w:rsid w:val="004E18BE"/>
    <w:rsid w:val="004E1952"/>
    <w:rsid w:val="004E1F1C"/>
    <w:rsid w:val="004E1FF2"/>
    <w:rsid w:val="004E2126"/>
    <w:rsid w:val="004E2168"/>
    <w:rsid w:val="004E2460"/>
    <w:rsid w:val="004E2990"/>
    <w:rsid w:val="004E30D8"/>
    <w:rsid w:val="004E3401"/>
    <w:rsid w:val="004E35C9"/>
    <w:rsid w:val="004E3BA8"/>
    <w:rsid w:val="004E4270"/>
    <w:rsid w:val="004E4315"/>
    <w:rsid w:val="004E442E"/>
    <w:rsid w:val="004E475F"/>
    <w:rsid w:val="004E4B6A"/>
    <w:rsid w:val="004E4D2A"/>
    <w:rsid w:val="004E51E6"/>
    <w:rsid w:val="004E5807"/>
    <w:rsid w:val="004E59BA"/>
    <w:rsid w:val="004E608A"/>
    <w:rsid w:val="004E63A6"/>
    <w:rsid w:val="004E652B"/>
    <w:rsid w:val="004E6624"/>
    <w:rsid w:val="004E66F8"/>
    <w:rsid w:val="004E6B9C"/>
    <w:rsid w:val="004E6E0E"/>
    <w:rsid w:val="004E70D6"/>
    <w:rsid w:val="004E7DA8"/>
    <w:rsid w:val="004E7EAB"/>
    <w:rsid w:val="004F0218"/>
    <w:rsid w:val="004F0290"/>
    <w:rsid w:val="004F0292"/>
    <w:rsid w:val="004F0B69"/>
    <w:rsid w:val="004F1071"/>
    <w:rsid w:val="004F162B"/>
    <w:rsid w:val="004F198F"/>
    <w:rsid w:val="004F1C41"/>
    <w:rsid w:val="004F1E63"/>
    <w:rsid w:val="004F1FEF"/>
    <w:rsid w:val="004F2D67"/>
    <w:rsid w:val="004F2DEC"/>
    <w:rsid w:val="004F306C"/>
    <w:rsid w:val="004F3141"/>
    <w:rsid w:val="004F33E5"/>
    <w:rsid w:val="004F3EE6"/>
    <w:rsid w:val="004F3F22"/>
    <w:rsid w:val="004F407F"/>
    <w:rsid w:val="004F473D"/>
    <w:rsid w:val="004F4818"/>
    <w:rsid w:val="004F484F"/>
    <w:rsid w:val="004F489B"/>
    <w:rsid w:val="004F4A5F"/>
    <w:rsid w:val="004F4BF3"/>
    <w:rsid w:val="004F4DBF"/>
    <w:rsid w:val="004F5095"/>
    <w:rsid w:val="004F5588"/>
    <w:rsid w:val="004F56D5"/>
    <w:rsid w:val="004F6732"/>
    <w:rsid w:val="004F68E6"/>
    <w:rsid w:val="004F6BA4"/>
    <w:rsid w:val="004F6BC7"/>
    <w:rsid w:val="004F6ED6"/>
    <w:rsid w:val="004F73BB"/>
    <w:rsid w:val="004F74DC"/>
    <w:rsid w:val="004F75AB"/>
    <w:rsid w:val="004F7728"/>
    <w:rsid w:val="004F775B"/>
    <w:rsid w:val="004F7815"/>
    <w:rsid w:val="004F79FD"/>
    <w:rsid w:val="004F7A69"/>
    <w:rsid w:val="004F7A8E"/>
    <w:rsid w:val="004F7A92"/>
    <w:rsid w:val="004F7E10"/>
    <w:rsid w:val="00500015"/>
    <w:rsid w:val="00500259"/>
    <w:rsid w:val="005007AE"/>
    <w:rsid w:val="005008CC"/>
    <w:rsid w:val="005010CB"/>
    <w:rsid w:val="0050131F"/>
    <w:rsid w:val="0050148E"/>
    <w:rsid w:val="0050198A"/>
    <w:rsid w:val="00501B18"/>
    <w:rsid w:val="00501BF7"/>
    <w:rsid w:val="00501D40"/>
    <w:rsid w:val="00501F35"/>
    <w:rsid w:val="0050203B"/>
    <w:rsid w:val="005021C5"/>
    <w:rsid w:val="00502383"/>
    <w:rsid w:val="00502913"/>
    <w:rsid w:val="00502C9E"/>
    <w:rsid w:val="00502E6A"/>
    <w:rsid w:val="00502FAB"/>
    <w:rsid w:val="00503256"/>
    <w:rsid w:val="005032F6"/>
    <w:rsid w:val="00503312"/>
    <w:rsid w:val="0050361C"/>
    <w:rsid w:val="005037BC"/>
    <w:rsid w:val="00503BDD"/>
    <w:rsid w:val="00503DA1"/>
    <w:rsid w:val="0050428D"/>
    <w:rsid w:val="00504F1F"/>
    <w:rsid w:val="00504F33"/>
    <w:rsid w:val="00505782"/>
    <w:rsid w:val="00505C9D"/>
    <w:rsid w:val="00505CBC"/>
    <w:rsid w:val="00506354"/>
    <w:rsid w:val="0050687E"/>
    <w:rsid w:val="00506BC6"/>
    <w:rsid w:val="005074AC"/>
    <w:rsid w:val="00507723"/>
    <w:rsid w:val="00507E4E"/>
    <w:rsid w:val="00507F8B"/>
    <w:rsid w:val="0051022B"/>
    <w:rsid w:val="00510813"/>
    <w:rsid w:val="00510D1D"/>
    <w:rsid w:val="00511001"/>
    <w:rsid w:val="00511022"/>
    <w:rsid w:val="00511171"/>
    <w:rsid w:val="0051119A"/>
    <w:rsid w:val="00511BB9"/>
    <w:rsid w:val="00511F76"/>
    <w:rsid w:val="005121A5"/>
    <w:rsid w:val="005127EE"/>
    <w:rsid w:val="0051299C"/>
    <w:rsid w:val="00512EA6"/>
    <w:rsid w:val="0051322E"/>
    <w:rsid w:val="005132CA"/>
    <w:rsid w:val="005137C5"/>
    <w:rsid w:val="00513CA0"/>
    <w:rsid w:val="00513F88"/>
    <w:rsid w:val="00514673"/>
    <w:rsid w:val="0051475E"/>
    <w:rsid w:val="00514862"/>
    <w:rsid w:val="005149B5"/>
    <w:rsid w:val="00514AE7"/>
    <w:rsid w:val="00514EB3"/>
    <w:rsid w:val="00514FA3"/>
    <w:rsid w:val="00515C48"/>
    <w:rsid w:val="00515C68"/>
    <w:rsid w:val="00515C8F"/>
    <w:rsid w:val="00515C9A"/>
    <w:rsid w:val="00516395"/>
    <w:rsid w:val="00516538"/>
    <w:rsid w:val="00516CC5"/>
    <w:rsid w:val="00516F3B"/>
    <w:rsid w:val="00517394"/>
    <w:rsid w:val="005173D6"/>
    <w:rsid w:val="005178A9"/>
    <w:rsid w:val="005178B3"/>
    <w:rsid w:val="0051790A"/>
    <w:rsid w:val="00517D3E"/>
    <w:rsid w:val="005203AD"/>
    <w:rsid w:val="005203F3"/>
    <w:rsid w:val="0052066A"/>
    <w:rsid w:val="005206E1"/>
    <w:rsid w:val="00520A2D"/>
    <w:rsid w:val="00520E41"/>
    <w:rsid w:val="00521115"/>
    <w:rsid w:val="0052149F"/>
    <w:rsid w:val="0052176A"/>
    <w:rsid w:val="00521FF3"/>
    <w:rsid w:val="005220BF"/>
    <w:rsid w:val="00523803"/>
    <w:rsid w:val="00523FDD"/>
    <w:rsid w:val="0052417C"/>
    <w:rsid w:val="005241E7"/>
    <w:rsid w:val="00524492"/>
    <w:rsid w:val="00524787"/>
    <w:rsid w:val="00524800"/>
    <w:rsid w:val="005249D1"/>
    <w:rsid w:val="00524ADA"/>
    <w:rsid w:val="00524CFB"/>
    <w:rsid w:val="00524DC4"/>
    <w:rsid w:val="00525006"/>
    <w:rsid w:val="00525707"/>
    <w:rsid w:val="00525734"/>
    <w:rsid w:val="005258DB"/>
    <w:rsid w:val="005259CE"/>
    <w:rsid w:val="00525BE0"/>
    <w:rsid w:val="00525DFF"/>
    <w:rsid w:val="00526115"/>
    <w:rsid w:val="00526285"/>
    <w:rsid w:val="0052635A"/>
    <w:rsid w:val="005263E1"/>
    <w:rsid w:val="00526533"/>
    <w:rsid w:val="005265A7"/>
    <w:rsid w:val="005269C2"/>
    <w:rsid w:val="00526B14"/>
    <w:rsid w:val="00526C14"/>
    <w:rsid w:val="00526D56"/>
    <w:rsid w:val="00527582"/>
    <w:rsid w:val="005275F8"/>
    <w:rsid w:val="005276CF"/>
    <w:rsid w:val="00527AF9"/>
    <w:rsid w:val="00527B29"/>
    <w:rsid w:val="00527B55"/>
    <w:rsid w:val="00530035"/>
    <w:rsid w:val="00530157"/>
    <w:rsid w:val="00530562"/>
    <w:rsid w:val="0053087D"/>
    <w:rsid w:val="0053093C"/>
    <w:rsid w:val="00530A31"/>
    <w:rsid w:val="00531120"/>
    <w:rsid w:val="00531223"/>
    <w:rsid w:val="005317C2"/>
    <w:rsid w:val="00531DEC"/>
    <w:rsid w:val="00531E1E"/>
    <w:rsid w:val="00531EF3"/>
    <w:rsid w:val="00531F0E"/>
    <w:rsid w:val="00532256"/>
    <w:rsid w:val="0053249C"/>
    <w:rsid w:val="00532875"/>
    <w:rsid w:val="005330A2"/>
    <w:rsid w:val="00533247"/>
    <w:rsid w:val="005334B5"/>
    <w:rsid w:val="005337C8"/>
    <w:rsid w:val="0053380F"/>
    <w:rsid w:val="0053381F"/>
    <w:rsid w:val="005339D2"/>
    <w:rsid w:val="00534224"/>
    <w:rsid w:val="005346E3"/>
    <w:rsid w:val="0053474F"/>
    <w:rsid w:val="00534A2D"/>
    <w:rsid w:val="00534F91"/>
    <w:rsid w:val="00535069"/>
    <w:rsid w:val="0053514D"/>
    <w:rsid w:val="00535178"/>
    <w:rsid w:val="005354F7"/>
    <w:rsid w:val="00535618"/>
    <w:rsid w:val="0053584B"/>
    <w:rsid w:val="00535BEA"/>
    <w:rsid w:val="00535C95"/>
    <w:rsid w:val="00536AD9"/>
    <w:rsid w:val="00536C43"/>
    <w:rsid w:val="00537222"/>
    <w:rsid w:val="00537342"/>
    <w:rsid w:val="00537DB2"/>
    <w:rsid w:val="005400F3"/>
    <w:rsid w:val="005403C6"/>
    <w:rsid w:val="00540AD1"/>
    <w:rsid w:val="00540C60"/>
    <w:rsid w:val="00540C85"/>
    <w:rsid w:val="005411F4"/>
    <w:rsid w:val="0054123D"/>
    <w:rsid w:val="0054136A"/>
    <w:rsid w:val="00541489"/>
    <w:rsid w:val="00541634"/>
    <w:rsid w:val="00541948"/>
    <w:rsid w:val="0054231B"/>
    <w:rsid w:val="00543012"/>
    <w:rsid w:val="00543B65"/>
    <w:rsid w:val="00543D1B"/>
    <w:rsid w:val="00543D7D"/>
    <w:rsid w:val="00543E5E"/>
    <w:rsid w:val="005441A1"/>
    <w:rsid w:val="0054424B"/>
    <w:rsid w:val="005444BD"/>
    <w:rsid w:val="0054487E"/>
    <w:rsid w:val="00544A0E"/>
    <w:rsid w:val="00544B3C"/>
    <w:rsid w:val="00544B68"/>
    <w:rsid w:val="00544FB8"/>
    <w:rsid w:val="005456D0"/>
    <w:rsid w:val="00545DB2"/>
    <w:rsid w:val="0054607C"/>
    <w:rsid w:val="00546227"/>
    <w:rsid w:val="0054628F"/>
    <w:rsid w:val="0054670E"/>
    <w:rsid w:val="00546808"/>
    <w:rsid w:val="0054691F"/>
    <w:rsid w:val="00546C13"/>
    <w:rsid w:val="00547067"/>
    <w:rsid w:val="0054721F"/>
    <w:rsid w:val="005474F0"/>
    <w:rsid w:val="00547776"/>
    <w:rsid w:val="00547875"/>
    <w:rsid w:val="00547E18"/>
    <w:rsid w:val="0055046C"/>
    <w:rsid w:val="005507FB"/>
    <w:rsid w:val="00550B91"/>
    <w:rsid w:val="00550C24"/>
    <w:rsid w:val="005512EC"/>
    <w:rsid w:val="005514EB"/>
    <w:rsid w:val="005517DC"/>
    <w:rsid w:val="00551856"/>
    <w:rsid w:val="00551CED"/>
    <w:rsid w:val="00551E59"/>
    <w:rsid w:val="00551ECB"/>
    <w:rsid w:val="00551F56"/>
    <w:rsid w:val="00552187"/>
    <w:rsid w:val="00552539"/>
    <w:rsid w:val="00552702"/>
    <w:rsid w:val="0055364C"/>
    <w:rsid w:val="005538F9"/>
    <w:rsid w:val="00553C92"/>
    <w:rsid w:val="00553F53"/>
    <w:rsid w:val="00554153"/>
    <w:rsid w:val="00554689"/>
    <w:rsid w:val="00554858"/>
    <w:rsid w:val="00554947"/>
    <w:rsid w:val="00554A28"/>
    <w:rsid w:val="00554B02"/>
    <w:rsid w:val="00554F13"/>
    <w:rsid w:val="005553C3"/>
    <w:rsid w:val="00555B4F"/>
    <w:rsid w:val="00555CCE"/>
    <w:rsid w:val="00555CD1"/>
    <w:rsid w:val="005561F3"/>
    <w:rsid w:val="00556218"/>
    <w:rsid w:val="00556510"/>
    <w:rsid w:val="00556803"/>
    <w:rsid w:val="00556B73"/>
    <w:rsid w:val="00556C06"/>
    <w:rsid w:val="00556D60"/>
    <w:rsid w:val="00556F4D"/>
    <w:rsid w:val="005572D4"/>
    <w:rsid w:val="00557865"/>
    <w:rsid w:val="00557880"/>
    <w:rsid w:val="00557A4C"/>
    <w:rsid w:val="00557AFA"/>
    <w:rsid w:val="00557EF6"/>
    <w:rsid w:val="00557F0C"/>
    <w:rsid w:val="00560540"/>
    <w:rsid w:val="0056070C"/>
    <w:rsid w:val="0056081D"/>
    <w:rsid w:val="00560863"/>
    <w:rsid w:val="005608A9"/>
    <w:rsid w:val="00560A4E"/>
    <w:rsid w:val="00560D9E"/>
    <w:rsid w:val="00560FE1"/>
    <w:rsid w:val="00561260"/>
    <w:rsid w:val="005614CA"/>
    <w:rsid w:val="00561500"/>
    <w:rsid w:val="00561528"/>
    <w:rsid w:val="00561816"/>
    <w:rsid w:val="0056189D"/>
    <w:rsid w:val="005620B2"/>
    <w:rsid w:val="005622A7"/>
    <w:rsid w:val="00562443"/>
    <w:rsid w:val="00562800"/>
    <w:rsid w:val="00562952"/>
    <w:rsid w:val="0056328B"/>
    <w:rsid w:val="00563B2F"/>
    <w:rsid w:val="00563DB2"/>
    <w:rsid w:val="00564102"/>
    <w:rsid w:val="005644A4"/>
    <w:rsid w:val="00564732"/>
    <w:rsid w:val="00564923"/>
    <w:rsid w:val="00564C23"/>
    <w:rsid w:val="00564E33"/>
    <w:rsid w:val="005650BF"/>
    <w:rsid w:val="0056527F"/>
    <w:rsid w:val="00565376"/>
    <w:rsid w:val="00565473"/>
    <w:rsid w:val="005654A8"/>
    <w:rsid w:val="00565543"/>
    <w:rsid w:val="005656CB"/>
    <w:rsid w:val="00565B9E"/>
    <w:rsid w:val="00565DC8"/>
    <w:rsid w:val="00565F46"/>
    <w:rsid w:val="005663EC"/>
    <w:rsid w:val="005666B2"/>
    <w:rsid w:val="0056690B"/>
    <w:rsid w:val="00566988"/>
    <w:rsid w:val="005671DD"/>
    <w:rsid w:val="0056729D"/>
    <w:rsid w:val="005672B6"/>
    <w:rsid w:val="0056785D"/>
    <w:rsid w:val="00567EC2"/>
    <w:rsid w:val="00567FD2"/>
    <w:rsid w:val="0057006D"/>
    <w:rsid w:val="005704A1"/>
    <w:rsid w:val="0057088D"/>
    <w:rsid w:val="005709ED"/>
    <w:rsid w:val="00570A99"/>
    <w:rsid w:val="00570BF7"/>
    <w:rsid w:val="00570C6A"/>
    <w:rsid w:val="00571019"/>
    <w:rsid w:val="0057126C"/>
    <w:rsid w:val="00571643"/>
    <w:rsid w:val="00571A57"/>
    <w:rsid w:val="00571CC8"/>
    <w:rsid w:val="0057221F"/>
    <w:rsid w:val="0057223A"/>
    <w:rsid w:val="0057265A"/>
    <w:rsid w:val="0057275E"/>
    <w:rsid w:val="00572AB3"/>
    <w:rsid w:val="00572F2D"/>
    <w:rsid w:val="00573078"/>
    <w:rsid w:val="0057322E"/>
    <w:rsid w:val="005732B3"/>
    <w:rsid w:val="00573325"/>
    <w:rsid w:val="005734C0"/>
    <w:rsid w:val="00573620"/>
    <w:rsid w:val="005736D9"/>
    <w:rsid w:val="005738DC"/>
    <w:rsid w:val="00573FC4"/>
    <w:rsid w:val="00573FD1"/>
    <w:rsid w:val="0057480B"/>
    <w:rsid w:val="00574A1A"/>
    <w:rsid w:val="00574A7B"/>
    <w:rsid w:val="00574EA2"/>
    <w:rsid w:val="00575059"/>
    <w:rsid w:val="00575113"/>
    <w:rsid w:val="005753A3"/>
    <w:rsid w:val="005753E5"/>
    <w:rsid w:val="005753F9"/>
    <w:rsid w:val="00575982"/>
    <w:rsid w:val="00575B42"/>
    <w:rsid w:val="00575C08"/>
    <w:rsid w:val="00576102"/>
    <w:rsid w:val="005767F3"/>
    <w:rsid w:val="00576CB8"/>
    <w:rsid w:val="005772EA"/>
    <w:rsid w:val="00577340"/>
    <w:rsid w:val="005773B5"/>
    <w:rsid w:val="005774B9"/>
    <w:rsid w:val="00577572"/>
    <w:rsid w:val="00577966"/>
    <w:rsid w:val="00577ABE"/>
    <w:rsid w:val="00577CCC"/>
    <w:rsid w:val="00580592"/>
    <w:rsid w:val="0058095E"/>
    <w:rsid w:val="00580975"/>
    <w:rsid w:val="0058120C"/>
    <w:rsid w:val="0058125B"/>
    <w:rsid w:val="0058131F"/>
    <w:rsid w:val="005821BB"/>
    <w:rsid w:val="005828A1"/>
    <w:rsid w:val="00582A1B"/>
    <w:rsid w:val="00582C2F"/>
    <w:rsid w:val="00582C40"/>
    <w:rsid w:val="00582CB3"/>
    <w:rsid w:val="00582FBC"/>
    <w:rsid w:val="00582FF2"/>
    <w:rsid w:val="0058330F"/>
    <w:rsid w:val="005836CA"/>
    <w:rsid w:val="00583703"/>
    <w:rsid w:val="00583AD3"/>
    <w:rsid w:val="00583E90"/>
    <w:rsid w:val="00584751"/>
    <w:rsid w:val="00584795"/>
    <w:rsid w:val="005848D8"/>
    <w:rsid w:val="00585267"/>
    <w:rsid w:val="00585A70"/>
    <w:rsid w:val="0058602D"/>
    <w:rsid w:val="005863D9"/>
    <w:rsid w:val="0058640B"/>
    <w:rsid w:val="0058696A"/>
    <w:rsid w:val="005869DF"/>
    <w:rsid w:val="00586B95"/>
    <w:rsid w:val="00586E54"/>
    <w:rsid w:val="00586F9A"/>
    <w:rsid w:val="005872C3"/>
    <w:rsid w:val="005872FF"/>
    <w:rsid w:val="0058779B"/>
    <w:rsid w:val="00587919"/>
    <w:rsid w:val="0059052F"/>
    <w:rsid w:val="0059055A"/>
    <w:rsid w:val="0059069D"/>
    <w:rsid w:val="00590715"/>
    <w:rsid w:val="0059087F"/>
    <w:rsid w:val="00590C48"/>
    <w:rsid w:val="00590DA1"/>
    <w:rsid w:val="00590E27"/>
    <w:rsid w:val="00591188"/>
    <w:rsid w:val="005913C6"/>
    <w:rsid w:val="0059155B"/>
    <w:rsid w:val="00591574"/>
    <w:rsid w:val="0059162A"/>
    <w:rsid w:val="00591798"/>
    <w:rsid w:val="005919EE"/>
    <w:rsid w:val="00591E07"/>
    <w:rsid w:val="005924B3"/>
    <w:rsid w:val="0059267A"/>
    <w:rsid w:val="005928BC"/>
    <w:rsid w:val="00592CD4"/>
    <w:rsid w:val="005933B7"/>
    <w:rsid w:val="0059385A"/>
    <w:rsid w:val="00593A45"/>
    <w:rsid w:val="00593A64"/>
    <w:rsid w:val="005941CC"/>
    <w:rsid w:val="0059426F"/>
    <w:rsid w:val="00594397"/>
    <w:rsid w:val="00594D49"/>
    <w:rsid w:val="005950D4"/>
    <w:rsid w:val="005952DD"/>
    <w:rsid w:val="0059546A"/>
    <w:rsid w:val="0059549E"/>
    <w:rsid w:val="00595579"/>
    <w:rsid w:val="005956DA"/>
    <w:rsid w:val="00595A9A"/>
    <w:rsid w:val="00595C35"/>
    <w:rsid w:val="00595E8F"/>
    <w:rsid w:val="0059614A"/>
    <w:rsid w:val="00596157"/>
    <w:rsid w:val="0059654B"/>
    <w:rsid w:val="005969E4"/>
    <w:rsid w:val="00596D77"/>
    <w:rsid w:val="00596F07"/>
    <w:rsid w:val="005970FC"/>
    <w:rsid w:val="00597C00"/>
    <w:rsid w:val="00597C60"/>
    <w:rsid w:val="005A0038"/>
    <w:rsid w:val="005A003D"/>
    <w:rsid w:val="005A0308"/>
    <w:rsid w:val="005A0446"/>
    <w:rsid w:val="005A073A"/>
    <w:rsid w:val="005A0941"/>
    <w:rsid w:val="005A0BDC"/>
    <w:rsid w:val="005A0F65"/>
    <w:rsid w:val="005A1522"/>
    <w:rsid w:val="005A180A"/>
    <w:rsid w:val="005A19A9"/>
    <w:rsid w:val="005A1B0D"/>
    <w:rsid w:val="005A252F"/>
    <w:rsid w:val="005A261F"/>
    <w:rsid w:val="005A2972"/>
    <w:rsid w:val="005A2C46"/>
    <w:rsid w:val="005A32C0"/>
    <w:rsid w:val="005A37F8"/>
    <w:rsid w:val="005A46CC"/>
    <w:rsid w:val="005A50EB"/>
    <w:rsid w:val="005A5395"/>
    <w:rsid w:val="005A556F"/>
    <w:rsid w:val="005A6224"/>
    <w:rsid w:val="005A6841"/>
    <w:rsid w:val="005A6E2A"/>
    <w:rsid w:val="005A760E"/>
    <w:rsid w:val="005A79FB"/>
    <w:rsid w:val="005A7A53"/>
    <w:rsid w:val="005A7B41"/>
    <w:rsid w:val="005A7BD5"/>
    <w:rsid w:val="005A7C9D"/>
    <w:rsid w:val="005B03C6"/>
    <w:rsid w:val="005B06C2"/>
    <w:rsid w:val="005B06C5"/>
    <w:rsid w:val="005B102A"/>
    <w:rsid w:val="005B10C4"/>
    <w:rsid w:val="005B1169"/>
    <w:rsid w:val="005B138A"/>
    <w:rsid w:val="005B1511"/>
    <w:rsid w:val="005B1570"/>
    <w:rsid w:val="005B1BE0"/>
    <w:rsid w:val="005B1E04"/>
    <w:rsid w:val="005B2157"/>
    <w:rsid w:val="005B2179"/>
    <w:rsid w:val="005B23A9"/>
    <w:rsid w:val="005B2459"/>
    <w:rsid w:val="005B2519"/>
    <w:rsid w:val="005B28C8"/>
    <w:rsid w:val="005B2AAA"/>
    <w:rsid w:val="005B2B1D"/>
    <w:rsid w:val="005B2DE5"/>
    <w:rsid w:val="005B2FBF"/>
    <w:rsid w:val="005B3370"/>
    <w:rsid w:val="005B3501"/>
    <w:rsid w:val="005B360E"/>
    <w:rsid w:val="005B3734"/>
    <w:rsid w:val="005B3AFD"/>
    <w:rsid w:val="005B3B89"/>
    <w:rsid w:val="005B3BE2"/>
    <w:rsid w:val="005B42C4"/>
    <w:rsid w:val="005B433C"/>
    <w:rsid w:val="005B434D"/>
    <w:rsid w:val="005B45B4"/>
    <w:rsid w:val="005B4F3D"/>
    <w:rsid w:val="005B4F61"/>
    <w:rsid w:val="005B50B6"/>
    <w:rsid w:val="005B514B"/>
    <w:rsid w:val="005B5197"/>
    <w:rsid w:val="005B51A3"/>
    <w:rsid w:val="005B5883"/>
    <w:rsid w:val="005B5B94"/>
    <w:rsid w:val="005B61FA"/>
    <w:rsid w:val="005B6212"/>
    <w:rsid w:val="005B62A8"/>
    <w:rsid w:val="005B64CF"/>
    <w:rsid w:val="005B65E0"/>
    <w:rsid w:val="005B7389"/>
    <w:rsid w:val="005B7634"/>
    <w:rsid w:val="005B794A"/>
    <w:rsid w:val="005B7981"/>
    <w:rsid w:val="005B79E3"/>
    <w:rsid w:val="005B7C29"/>
    <w:rsid w:val="005B7E57"/>
    <w:rsid w:val="005B7E66"/>
    <w:rsid w:val="005C0134"/>
    <w:rsid w:val="005C0185"/>
    <w:rsid w:val="005C0BC8"/>
    <w:rsid w:val="005C0EC4"/>
    <w:rsid w:val="005C1428"/>
    <w:rsid w:val="005C195A"/>
    <w:rsid w:val="005C1E10"/>
    <w:rsid w:val="005C27FE"/>
    <w:rsid w:val="005C2DC0"/>
    <w:rsid w:val="005C3340"/>
    <w:rsid w:val="005C3646"/>
    <w:rsid w:val="005C3650"/>
    <w:rsid w:val="005C39D5"/>
    <w:rsid w:val="005C3AF2"/>
    <w:rsid w:val="005C3B6D"/>
    <w:rsid w:val="005C47D2"/>
    <w:rsid w:val="005C482B"/>
    <w:rsid w:val="005C4DA4"/>
    <w:rsid w:val="005C506E"/>
    <w:rsid w:val="005C553F"/>
    <w:rsid w:val="005C55FC"/>
    <w:rsid w:val="005C5A41"/>
    <w:rsid w:val="005C5AF0"/>
    <w:rsid w:val="005C5C2D"/>
    <w:rsid w:val="005C6316"/>
    <w:rsid w:val="005C64A7"/>
    <w:rsid w:val="005C6505"/>
    <w:rsid w:val="005C65F3"/>
    <w:rsid w:val="005C66FB"/>
    <w:rsid w:val="005C6744"/>
    <w:rsid w:val="005C69F3"/>
    <w:rsid w:val="005C6B0D"/>
    <w:rsid w:val="005C6C34"/>
    <w:rsid w:val="005C6ED5"/>
    <w:rsid w:val="005C6FE8"/>
    <w:rsid w:val="005C712A"/>
    <w:rsid w:val="005C789D"/>
    <w:rsid w:val="005C793B"/>
    <w:rsid w:val="005C7EB7"/>
    <w:rsid w:val="005C7F3F"/>
    <w:rsid w:val="005D0A90"/>
    <w:rsid w:val="005D10DA"/>
    <w:rsid w:val="005D11A6"/>
    <w:rsid w:val="005D11C0"/>
    <w:rsid w:val="005D1293"/>
    <w:rsid w:val="005D14C6"/>
    <w:rsid w:val="005D17E5"/>
    <w:rsid w:val="005D1980"/>
    <w:rsid w:val="005D19A3"/>
    <w:rsid w:val="005D1B39"/>
    <w:rsid w:val="005D1C70"/>
    <w:rsid w:val="005D1C93"/>
    <w:rsid w:val="005D1F2D"/>
    <w:rsid w:val="005D2237"/>
    <w:rsid w:val="005D255E"/>
    <w:rsid w:val="005D26C0"/>
    <w:rsid w:val="005D277A"/>
    <w:rsid w:val="005D2C01"/>
    <w:rsid w:val="005D2D54"/>
    <w:rsid w:val="005D31AC"/>
    <w:rsid w:val="005D3822"/>
    <w:rsid w:val="005D3827"/>
    <w:rsid w:val="005D3B37"/>
    <w:rsid w:val="005D3B3A"/>
    <w:rsid w:val="005D3E0B"/>
    <w:rsid w:val="005D3E93"/>
    <w:rsid w:val="005D41D3"/>
    <w:rsid w:val="005D42DA"/>
    <w:rsid w:val="005D46C5"/>
    <w:rsid w:val="005D4A49"/>
    <w:rsid w:val="005D4AB8"/>
    <w:rsid w:val="005D4DFB"/>
    <w:rsid w:val="005D4ECF"/>
    <w:rsid w:val="005D5890"/>
    <w:rsid w:val="005D59C9"/>
    <w:rsid w:val="005D5B75"/>
    <w:rsid w:val="005D5FE2"/>
    <w:rsid w:val="005D6274"/>
    <w:rsid w:val="005D6374"/>
    <w:rsid w:val="005D6623"/>
    <w:rsid w:val="005D69F7"/>
    <w:rsid w:val="005D6A87"/>
    <w:rsid w:val="005D6C9D"/>
    <w:rsid w:val="005D6DE1"/>
    <w:rsid w:val="005D7607"/>
    <w:rsid w:val="005D7681"/>
    <w:rsid w:val="005E025F"/>
    <w:rsid w:val="005E09A3"/>
    <w:rsid w:val="005E0ADC"/>
    <w:rsid w:val="005E0FDA"/>
    <w:rsid w:val="005E106B"/>
    <w:rsid w:val="005E11D5"/>
    <w:rsid w:val="005E12BC"/>
    <w:rsid w:val="005E136A"/>
    <w:rsid w:val="005E138E"/>
    <w:rsid w:val="005E13AB"/>
    <w:rsid w:val="005E1C5C"/>
    <w:rsid w:val="005E28F8"/>
    <w:rsid w:val="005E29B8"/>
    <w:rsid w:val="005E2A85"/>
    <w:rsid w:val="005E2AD8"/>
    <w:rsid w:val="005E2B05"/>
    <w:rsid w:val="005E300E"/>
    <w:rsid w:val="005E325C"/>
    <w:rsid w:val="005E3266"/>
    <w:rsid w:val="005E3331"/>
    <w:rsid w:val="005E3492"/>
    <w:rsid w:val="005E39C0"/>
    <w:rsid w:val="005E3AE6"/>
    <w:rsid w:val="005E3EFE"/>
    <w:rsid w:val="005E3F0E"/>
    <w:rsid w:val="005E432E"/>
    <w:rsid w:val="005E43C8"/>
    <w:rsid w:val="005E440E"/>
    <w:rsid w:val="005E46E0"/>
    <w:rsid w:val="005E4A5A"/>
    <w:rsid w:val="005E4B82"/>
    <w:rsid w:val="005E532C"/>
    <w:rsid w:val="005E53D8"/>
    <w:rsid w:val="005E5552"/>
    <w:rsid w:val="005E5B09"/>
    <w:rsid w:val="005E5DAB"/>
    <w:rsid w:val="005E666E"/>
    <w:rsid w:val="005E6A1E"/>
    <w:rsid w:val="005E6F44"/>
    <w:rsid w:val="005E76A2"/>
    <w:rsid w:val="005E797D"/>
    <w:rsid w:val="005F048C"/>
    <w:rsid w:val="005F0547"/>
    <w:rsid w:val="005F0757"/>
    <w:rsid w:val="005F08AB"/>
    <w:rsid w:val="005F08D1"/>
    <w:rsid w:val="005F09D4"/>
    <w:rsid w:val="005F128A"/>
    <w:rsid w:val="005F1614"/>
    <w:rsid w:val="005F1A54"/>
    <w:rsid w:val="005F20F7"/>
    <w:rsid w:val="005F2266"/>
    <w:rsid w:val="005F282F"/>
    <w:rsid w:val="005F2886"/>
    <w:rsid w:val="005F29AF"/>
    <w:rsid w:val="005F29E6"/>
    <w:rsid w:val="005F2BD6"/>
    <w:rsid w:val="005F2BEB"/>
    <w:rsid w:val="005F2E41"/>
    <w:rsid w:val="005F3621"/>
    <w:rsid w:val="005F38D1"/>
    <w:rsid w:val="005F3B5E"/>
    <w:rsid w:val="005F3C0A"/>
    <w:rsid w:val="005F40C2"/>
    <w:rsid w:val="005F447E"/>
    <w:rsid w:val="005F466A"/>
    <w:rsid w:val="005F48DF"/>
    <w:rsid w:val="005F4991"/>
    <w:rsid w:val="005F4A8E"/>
    <w:rsid w:val="005F4E04"/>
    <w:rsid w:val="005F4EED"/>
    <w:rsid w:val="005F5584"/>
    <w:rsid w:val="005F56C7"/>
    <w:rsid w:val="005F58B2"/>
    <w:rsid w:val="005F5A1D"/>
    <w:rsid w:val="005F5B30"/>
    <w:rsid w:val="005F5B3B"/>
    <w:rsid w:val="005F5EC6"/>
    <w:rsid w:val="005F6056"/>
    <w:rsid w:val="005F6189"/>
    <w:rsid w:val="005F6237"/>
    <w:rsid w:val="005F630D"/>
    <w:rsid w:val="005F63FD"/>
    <w:rsid w:val="005F6411"/>
    <w:rsid w:val="005F6502"/>
    <w:rsid w:val="005F6692"/>
    <w:rsid w:val="005F66A9"/>
    <w:rsid w:val="005F6D1D"/>
    <w:rsid w:val="005F6D6C"/>
    <w:rsid w:val="005F75C2"/>
    <w:rsid w:val="005F7AC4"/>
    <w:rsid w:val="005F7C1D"/>
    <w:rsid w:val="005F7F68"/>
    <w:rsid w:val="0060062C"/>
    <w:rsid w:val="0060074F"/>
    <w:rsid w:val="00600AD7"/>
    <w:rsid w:val="00600CE9"/>
    <w:rsid w:val="00601075"/>
    <w:rsid w:val="006016FE"/>
    <w:rsid w:val="00601927"/>
    <w:rsid w:val="00601D08"/>
    <w:rsid w:val="00602007"/>
    <w:rsid w:val="00602074"/>
    <w:rsid w:val="006020E8"/>
    <w:rsid w:val="006024FD"/>
    <w:rsid w:val="006028E0"/>
    <w:rsid w:val="006029C6"/>
    <w:rsid w:val="00602B43"/>
    <w:rsid w:val="00602C0E"/>
    <w:rsid w:val="006031DD"/>
    <w:rsid w:val="006032E2"/>
    <w:rsid w:val="0060345D"/>
    <w:rsid w:val="00603505"/>
    <w:rsid w:val="00603D5E"/>
    <w:rsid w:val="00603D84"/>
    <w:rsid w:val="00604015"/>
    <w:rsid w:val="0060418D"/>
    <w:rsid w:val="00604454"/>
    <w:rsid w:val="006044D4"/>
    <w:rsid w:val="00604B90"/>
    <w:rsid w:val="00604C31"/>
    <w:rsid w:val="00604D56"/>
    <w:rsid w:val="00604F11"/>
    <w:rsid w:val="00605013"/>
    <w:rsid w:val="00605165"/>
    <w:rsid w:val="0060527D"/>
    <w:rsid w:val="00605439"/>
    <w:rsid w:val="006054AC"/>
    <w:rsid w:val="0060555A"/>
    <w:rsid w:val="006055C8"/>
    <w:rsid w:val="006056A5"/>
    <w:rsid w:val="006056B3"/>
    <w:rsid w:val="00605ADA"/>
    <w:rsid w:val="00605D35"/>
    <w:rsid w:val="00606060"/>
    <w:rsid w:val="006065E2"/>
    <w:rsid w:val="0060667B"/>
    <w:rsid w:val="006066A9"/>
    <w:rsid w:val="0060685B"/>
    <w:rsid w:val="0060702C"/>
    <w:rsid w:val="006071DF"/>
    <w:rsid w:val="00607842"/>
    <w:rsid w:val="006103D5"/>
    <w:rsid w:val="0061060E"/>
    <w:rsid w:val="006109FD"/>
    <w:rsid w:val="0061154A"/>
    <w:rsid w:val="00611716"/>
    <w:rsid w:val="00611916"/>
    <w:rsid w:val="00611ABB"/>
    <w:rsid w:val="00611D4A"/>
    <w:rsid w:val="00612754"/>
    <w:rsid w:val="00612DAD"/>
    <w:rsid w:val="00612E4A"/>
    <w:rsid w:val="00612F0D"/>
    <w:rsid w:val="00612FC2"/>
    <w:rsid w:val="00613280"/>
    <w:rsid w:val="006138C5"/>
    <w:rsid w:val="00614F7F"/>
    <w:rsid w:val="0061542A"/>
    <w:rsid w:val="006157AA"/>
    <w:rsid w:val="00615A15"/>
    <w:rsid w:val="00616894"/>
    <w:rsid w:val="0061710F"/>
    <w:rsid w:val="0061752F"/>
    <w:rsid w:val="0061782C"/>
    <w:rsid w:val="0061784F"/>
    <w:rsid w:val="00617A48"/>
    <w:rsid w:val="00617A82"/>
    <w:rsid w:val="00617BBE"/>
    <w:rsid w:val="00617C86"/>
    <w:rsid w:val="00617E22"/>
    <w:rsid w:val="006203B8"/>
    <w:rsid w:val="006207FD"/>
    <w:rsid w:val="00620908"/>
    <w:rsid w:val="00620B2D"/>
    <w:rsid w:val="00620D04"/>
    <w:rsid w:val="00620DDE"/>
    <w:rsid w:val="00621633"/>
    <w:rsid w:val="00621D5D"/>
    <w:rsid w:val="00621D74"/>
    <w:rsid w:val="00622444"/>
    <w:rsid w:val="00623849"/>
    <w:rsid w:val="0062447A"/>
    <w:rsid w:val="006244FB"/>
    <w:rsid w:val="006248FE"/>
    <w:rsid w:val="00624AEA"/>
    <w:rsid w:val="00624B01"/>
    <w:rsid w:val="00624B03"/>
    <w:rsid w:val="00624E77"/>
    <w:rsid w:val="006254BF"/>
    <w:rsid w:val="006259A5"/>
    <w:rsid w:val="00625FC1"/>
    <w:rsid w:val="00626095"/>
    <w:rsid w:val="00626124"/>
    <w:rsid w:val="0062618A"/>
    <w:rsid w:val="0062629B"/>
    <w:rsid w:val="0062644D"/>
    <w:rsid w:val="0062650E"/>
    <w:rsid w:val="006267BF"/>
    <w:rsid w:val="00626803"/>
    <w:rsid w:val="006268C5"/>
    <w:rsid w:val="00626900"/>
    <w:rsid w:val="00626AA5"/>
    <w:rsid w:val="00626C26"/>
    <w:rsid w:val="00626CC4"/>
    <w:rsid w:val="00626FFC"/>
    <w:rsid w:val="006273EF"/>
    <w:rsid w:val="00627560"/>
    <w:rsid w:val="006276E8"/>
    <w:rsid w:val="006277BF"/>
    <w:rsid w:val="00627802"/>
    <w:rsid w:val="00627C34"/>
    <w:rsid w:val="00627D48"/>
    <w:rsid w:val="00630095"/>
    <w:rsid w:val="00630329"/>
    <w:rsid w:val="00630413"/>
    <w:rsid w:val="0063050D"/>
    <w:rsid w:val="0063067F"/>
    <w:rsid w:val="0063087B"/>
    <w:rsid w:val="00630DCC"/>
    <w:rsid w:val="00630E93"/>
    <w:rsid w:val="0063131B"/>
    <w:rsid w:val="0063160B"/>
    <w:rsid w:val="00631614"/>
    <w:rsid w:val="00631751"/>
    <w:rsid w:val="00631B86"/>
    <w:rsid w:val="00631B92"/>
    <w:rsid w:val="00631D90"/>
    <w:rsid w:val="006323E3"/>
    <w:rsid w:val="006328B4"/>
    <w:rsid w:val="006328ED"/>
    <w:rsid w:val="00632EDB"/>
    <w:rsid w:val="006330B9"/>
    <w:rsid w:val="006330C6"/>
    <w:rsid w:val="0063329D"/>
    <w:rsid w:val="00633322"/>
    <w:rsid w:val="00633472"/>
    <w:rsid w:val="00633C32"/>
    <w:rsid w:val="00633C6C"/>
    <w:rsid w:val="00633F65"/>
    <w:rsid w:val="00634079"/>
    <w:rsid w:val="00634203"/>
    <w:rsid w:val="00634276"/>
    <w:rsid w:val="006346F8"/>
    <w:rsid w:val="00634AE8"/>
    <w:rsid w:val="00635193"/>
    <w:rsid w:val="0063558D"/>
    <w:rsid w:val="006355FA"/>
    <w:rsid w:val="00635B1B"/>
    <w:rsid w:val="00635EDB"/>
    <w:rsid w:val="006360EC"/>
    <w:rsid w:val="006360FC"/>
    <w:rsid w:val="006361C1"/>
    <w:rsid w:val="0063648F"/>
    <w:rsid w:val="00636896"/>
    <w:rsid w:val="00636D3B"/>
    <w:rsid w:val="006375A5"/>
    <w:rsid w:val="006376CC"/>
    <w:rsid w:val="00637909"/>
    <w:rsid w:val="00637936"/>
    <w:rsid w:val="00637CDF"/>
    <w:rsid w:val="00637FD2"/>
    <w:rsid w:val="00640201"/>
    <w:rsid w:val="0064041B"/>
    <w:rsid w:val="0064053E"/>
    <w:rsid w:val="00640B0A"/>
    <w:rsid w:val="00640D01"/>
    <w:rsid w:val="00640EBC"/>
    <w:rsid w:val="00640F87"/>
    <w:rsid w:val="0064105D"/>
    <w:rsid w:val="0064126A"/>
    <w:rsid w:val="00641427"/>
    <w:rsid w:val="00641B02"/>
    <w:rsid w:val="00641C47"/>
    <w:rsid w:val="006424C2"/>
    <w:rsid w:val="006425C7"/>
    <w:rsid w:val="00642956"/>
    <w:rsid w:val="0064299A"/>
    <w:rsid w:val="00642E1C"/>
    <w:rsid w:val="00642F49"/>
    <w:rsid w:val="006438DD"/>
    <w:rsid w:val="00643B2F"/>
    <w:rsid w:val="00643C00"/>
    <w:rsid w:val="00643E05"/>
    <w:rsid w:val="00643F2B"/>
    <w:rsid w:val="006443FF"/>
    <w:rsid w:val="00644431"/>
    <w:rsid w:val="006447B7"/>
    <w:rsid w:val="00644812"/>
    <w:rsid w:val="00644A09"/>
    <w:rsid w:val="00645491"/>
    <w:rsid w:val="006459D5"/>
    <w:rsid w:val="00646297"/>
    <w:rsid w:val="0064660E"/>
    <w:rsid w:val="00647618"/>
    <w:rsid w:val="00647AE1"/>
    <w:rsid w:val="00647CAB"/>
    <w:rsid w:val="00650017"/>
    <w:rsid w:val="006502AC"/>
    <w:rsid w:val="006503B8"/>
    <w:rsid w:val="00650B6B"/>
    <w:rsid w:val="00651136"/>
    <w:rsid w:val="006512AB"/>
    <w:rsid w:val="0065294C"/>
    <w:rsid w:val="00652AD1"/>
    <w:rsid w:val="00652C66"/>
    <w:rsid w:val="00652D62"/>
    <w:rsid w:val="00652F01"/>
    <w:rsid w:val="00653383"/>
    <w:rsid w:val="00653626"/>
    <w:rsid w:val="00653A49"/>
    <w:rsid w:val="0065400D"/>
    <w:rsid w:val="0065423C"/>
    <w:rsid w:val="0065494C"/>
    <w:rsid w:val="00654E08"/>
    <w:rsid w:val="00654F3A"/>
    <w:rsid w:val="0065519D"/>
    <w:rsid w:val="006551B6"/>
    <w:rsid w:val="0065549D"/>
    <w:rsid w:val="00655625"/>
    <w:rsid w:val="006557FD"/>
    <w:rsid w:val="006558DD"/>
    <w:rsid w:val="00655DEF"/>
    <w:rsid w:val="00656040"/>
    <w:rsid w:val="006569AC"/>
    <w:rsid w:val="00656B8B"/>
    <w:rsid w:val="006572B6"/>
    <w:rsid w:val="006574BC"/>
    <w:rsid w:val="00657763"/>
    <w:rsid w:val="00657B98"/>
    <w:rsid w:val="00657C02"/>
    <w:rsid w:val="00657EB3"/>
    <w:rsid w:val="00657FB4"/>
    <w:rsid w:val="00657FFC"/>
    <w:rsid w:val="0066013B"/>
    <w:rsid w:val="00660193"/>
    <w:rsid w:val="0066035A"/>
    <w:rsid w:val="006603A1"/>
    <w:rsid w:val="006604C8"/>
    <w:rsid w:val="00660542"/>
    <w:rsid w:val="00660636"/>
    <w:rsid w:val="00660734"/>
    <w:rsid w:val="006608EA"/>
    <w:rsid w:val="00660C66"/>
    <w:rsid w:val="00660D38"/>
    <w:rsid w:val="0066121A"/>
    <w:rsid w:val="00661286"/>
    <w:rsid w:val="006613F3"/>
    <w:rsid w:val="00661410"/>
    <w:rsid w:val="00661773"/>
    <w:rsid w:val="00661A6F"/>
    <w:rsid w:val="00661ABA"/>
    <w:rsid w:val="00661CBC"/>
    <w:rsid w:val="00661D62"/>
    <w:rsid w:val="00661F6A"/>
    <w:rsid w:val="00662072"/>
    <w:rsid w:val="00662433"/>
    <w:rsid w:val="00662650"/>
    <w:rsid w:val="00662971"/>
    <w:rsid w:val="00662C27"/>
    <w:rsid w:val="00662D20"/>
    <w:rsid w:val="00662D96"/>
    <w:rsid w:val="006630E4"/>
    <w:rsid w:val="006636A5"/>
    <w:rsid w:val="00663717"/>
    <w:rsid w:val="00663B2B"/>
    <w:rsid w:val="0066415D"/>
    <w:rsid w:val="00664278"/>
    <w:rsid w:val="006642A5"/>
    <w:rsid w:val="006642C8"/>
    <w:rsid w:val="00664308"/>
    <w:rsid w:val="006646EF"/>
    <w:rsid w:val="006650AB"/>
    <w:rsid w:val="00665870"/>
    <w:rsid w:val="006658C9"/>
    <w:rsid w:val="00665954"/>
    <w:rsid w:val="00665D27"/>
    <w:rsid w:val="00665E21"/>
    <w:rsid w:val="00666086"/>
    <w:rsid w:val="0066647A"/>
    <w:rsid w:val="0066670B"/>
    <w:rsid w:val="00666933"/>
    <w:rsid w:val="00667077"/>
    <w:rsid w:val="006674D7"/>
    <w:rsid w:val="00667A4B"/>
    <w:rsid w:val="00667AE7"/>
    <w:rsid w:val="00667CFC"/>
    <w:rsid w:val="00670488"/>
    <w:rsid w:val="006704EB"/>
    <w:rsid w:val="0067051C"/>
    <w:rsid w:val="00670E22"/>
    <w:rsid w:val="0067118C"/>
    <w:rsid w:val="00671265"/>
    <w:rsid w:val="006712EC"/>
    <w:rsid w:val="006712F0"/>
    <w:rsid w:val="00671685"/>
    <w:rsid w:val="006717C3"/>
    <w:rsid w:val="00671E57"/>
    <w:rsid w:val="00672633"/>
    <w:rsid w:val="0067297C"/>
    <w:rsid w:val="00672A89"/>
    <w:rsid w:val="0067319E"/>
    <w:rsid w:val="00673628"/>
    <w:rsid w:val="006737B5"/>
    <w:rsid w:val="00674013"/>
    <w:rsid w:val="006744B9"/>
    <w:rsid w:val="00674533"/>
    <w:rsid w:val="0067471B"/>
    <w:rsid w:val="00674966"/>
    <w:rsid w:val="006749B9"/>
    <w:rsid w:val="00674A38"/>
    <w:rsid w:val="00674B49"/>
    <w:rsid w:val="006755E4"/>
    <w:rsid w:val="00675B35"/>
    <w:rsid w:val="006760A5"/>
    <w:rsid w:val="0067651D"/>
    <w:rsid w:val="006765CD"/>
    <w:rsid w:val="00676889"/>
    <w:rsid w:val="00676D5F"/>
    <w:rsid w:val="00677139"/>
    <w:rsid w:val="00677178"/>
    <w:rsid w:val="00677593"/>
    <w:rsid w:val="006776FC"/>
    <w:rsid w:val="0067776F"/>
    <w:rsid w:val="006778AF"/>
    <w:rsid w:val="00677AC4"/>
    <w:rsid w:val="00677C35"/>
    <w:rsid w:val="00677DF8"/>
    <w:rsid w:val="00680668"/>
    <w:rsid w:val="0068093B"/>
    <w:rsid w:val="006809C0"/>
    <w:rsid w:val="00680A3D"/>
    <w:rsid w:val="00680B71"/>
    <w:rsid w:val="00680B7E"/>
    <w:rsid w:val="00680C9B"/>
    <w:rsid w:val="0068107C"/>
    <w:rsid w:val="006811A8"/>
    <w:rsid w:val="0068121E"/>
    <w:rsid w:val="006813B6"/>
    <w:rsid w:val="006814D2"/>
    <w:rsid w:val="006824F4"/>
    <w:rsid w:val="006826D6"/>
    <w:rsid w:val="00682A83"/>
    <w:rsid w:val="0068304D"/>
    <w:rsid w:val="00683503"/>
    <w:rsid w:val="006835DD"/>
    <w:rsid w:val="0068397E"/>
    <w:rsid w:val="00683B90"/>
    <w:rsid w:val="00683E0F"/>
    <w:rsid w:val="00684A04"/>
    <w:rsid w:val="00684A3F"/>
    <w:rsid w:val="00684A80"/>
    <w:rsid w:val="00684A81"/>
    <w:rsid w:val="00684B6F"/>
    <w:rsid w:val="006850DB"/>
    <w:rsid w:val="0068510D"/>
    <w:rsid w:val="00685632"/>
    <w:rsid w:val="00685E11"/>
    <w:rsid w:val="00686069"/>
    <w:rsid w:val="006860EE"/>
    <w:rsid w:val="00686269"/>
    <w:rsid w:val="006862A2"/>
    <w:rsid w:val="0068664C"/>
    <w:rsid w:val="00686DF0"/>
    <w:rsid w:val="00686F4C"/>
    <w:rsid w:val="00687223"/>
    <w:rsid w:val="006875C0"/>
    <w:rsid w:val="00687A13"/>
    <w:rsid w:val="00687D78"/>
    <w:rsid w:val="00690026"/>
    <w:rsid w:val="00690429"/>
    <w:rsid w:val="0069071C"/>
    <w:rsid w:val="006907A9"/>
    <w:rsid w:val="00690BC5"/>
    <w:rsid w:val="0069100F"/>
    <w:rsid w:val="0069105D"/>
    <w:rsid w:val="00691394"/>
    <w:rsid w:val="006914B6"/>
    <w:rsid w:val="0069206F"/>
    <w:rsid w:val="006922CB"/>
    <w:rsid w:val="0069239B"/>
    <w:rsid w:val="00692613"/>
    <w:rsid w:val="0069278D"/>
    <w:rsid w:val="006928CB"/>
    <w:rsid w:val="006929D9"/>
    <w:rsid w:val="006929FC"/>
    <w:rsid w:val="00692A16"/>
    <w:rsid w:val="00692BFA"/>
    <w:rsid w:val="00692DD0"/>
    <w:rsid w:val="006931E4"/>
    <w:rsid w:val="0069372C"/>
    <w:rsid w:val="00693812"/>
    <w:rsid w:val="00693A06"/>
    <w:rsid w:val="00693B9D"/>
    <w:rsid w:val="00693BAE"/>
    <w:rsid w:val="00694170"/>
    <w:rsid w:val="0069425C"/>
    <w:rsid w:val="006945E5"/>
    <w:rsid w:val="00694BB7"/>
    <w:rsid w:val="00694C24"/>
    <w:rsid w:val="00694E7F"/>
    <w:rsid w:val="00695164"/>
    <w:rsid w:val="00695176"/>
    <w:rsid w:val="00695226"/>
    <w:rsid w:val="006952F2"/>
    <w:rsid w:val="00695445"/>
    <w:rsid w:val="0069587F"/>
    <w:rsid w:val="006959E2"/>
    <w:rsid w:val="00695B4B"/>
    <w:rsid w:val="00695B7A"/>
    <w:rsid w:val="00695BFA"/>
    <w:rsid w:val="00695D6C"/>
    <w:rsid w:val="006961CE"/>
    <w:rsid w:val="00696513"/>
    <w:rsid w:val="00696943"/>
    <w:rsid w:val="00696F9B"/>
    <w:rsid w:val="0069723A"/>
    <w:rsid w:val="0069759D"/>
    <w:rsid w:val="00697770"/>
    <w:rsid w:val="00697797"/>
    <w:rsid w:val="006A012D"/>
    <w:rsid w:val="006A01E7"/>
    <w:rsid w:val="006A06FE"/>
    <w:rsid w:val="006A08A2"/>
    <w:rsid w:val="006A11B3"/>
    <w:rsid w:val="006A1452"/>
    <w:rsid w:val="006A1524"/>
    <w:rsid w:val="006A1B4A"/>
    <w:rsid w:val="006A1CA7"/>
    <w:rsid w:val="006A1F8D"/>
    <w:rsid w:val="006A1FDD"/>
    <w:rsid w:val="006A2048"/>
    <w:rsid w:val="006A21BB"/>
    <w:rsid w:val="006A2268"/>
    <w:rsid w:val="006A25C7"/>
    <w:rsid w:val="006A2730"/>
    <w:rsid w:val="006A2733"/>
    <w:rsid w:val="006A291E"/>
    <w:rsid w:val="006A2929"/>
    <w:rsid w:val="006A299E"/>
    <w:rsid w:val="006A2A0C"/>
    <w:rsid w:val="006A2B0F"/>
    <w:rsid w:val="006A3154"/>
    <w:rsid w:val="006A326E"/>
    <w:rsid w:val="006A344C"/>
    <w:rsid w:val="006A34A8"/>
    <w:rsid w:val="006A3B32"/>
    <w:rsid w:val="006A3CE5"/>
    <w:rsid w:val="006A3FD0"/>
    <w:rsid w:val="006A4282"/>
    <w:rsid w:val="006A443E"/>
    <w:rsid w:val="006A448E"/>
    <w:rsid w:val="006A452B"/>
    <w:rsid w:val="006A4775"/>
    <w:rsid w:val="006A48A6"/>
    <w:rsid w:val="006A4ACA"/>
    <w:rsid w:val="006A4DD0"/>
    <w:rsid w:val="006A5121"/>
    <w:rsid w:val="006A5254"/>
    <w:rsid w:val="006A57F2"/>
    <w:rsid w:val="006A599C"/>
    <w:rsid w:val="006A5E99"/>
    <w:rsid w:val="006A5F17"/>
    <w:rsid w:val="006A61A6"/>
    <w:rsid w:val="006A63F7"/>
    <w:rsid w:val="006A6C22"/>
    <w:rsid w:val="006A6E9F"/>
    <w:rsid w:val="006A70F9"/>
    <w:rsid w:val="006A7A73"/>
    <w:rsid w:val="006A7B74"/>
    <w:rsid w:val="006B018D"/>
    <w:rsid w:val="006B083F"/>
    <w:rsid w:val="006B09B2"/>
    <w:rsid w:val="006B0EB3"/>
    <w:rsid w:val="006B0FA3"/>
    <w:rsid w:val="006B10C7"/>
    <w:rsid w:val="006B13DD"/>
    <w:rsid w:val="006B1583"/>
    <w:rsid w:val="006B1928"/>
    <w:rsid w:val="006B1A84"/>
    <w:rsid w:val="006B1B9D"/>
    <w:rsid w:val="006B1DC2"/>
    <w:rsid w:val="006B1E22"/>
    <w:rsid w:val="006B1ED7"/>
    <w:rsid w:val="006B1F2E"/>
    <w:rsid w:val="006B23D3"/>
    <w:rsid w:val="006B23E3"/>
    <w:rsid w:val="006B2612"/>
    <w:rsid w:val="006B2654"/>
    <w:rsid w:val="006B279A"/>
    <w:rsid w:val="006B27D8"/>
    <w:rsid w:val="006B29F3"/>
    <w:rsid w:val="006B2AF8"/>
    <w:rsid w:val="006B2B01"/>
    <w:rsid w:val="006B2F51"/>
    <w:rsid w:val="006B303C"/>
    <w:rsid w:val="006B318A"/>
    <w:rsid w:val="006B322D"/>
    <w:rsid w:val="006B3816"/>
    <w:rsid w:val="006B391E"/>
    <w:rsid w:val="006B3BBB"/>
    <w:rsid w:val="006B3C33"/>
    <w:rsid w:val="006B4011"/>
    <w:rsid w:val="006B4195"/>
    <w:rsid w:val="006B435A"/>
    <w:rsid w:val="006B4A4A"/>
    <w:rsid w:val="006B4B0B"/>
    <w:rsid w:val="006B5271"/>
    <w:rsid w:val="006B573D"/>
    <w:rsid w:val="006B575D"/>
    <w:rsid w:val="006B5E49"/>
    <w:rsid w:val="006B5FC2"/>
    <w:rsid w:val="006B6024"/>
    <w:rsid w:val="006B62CD"/>
    <w:rsid w:val="006B66D7"/>
    <w:rsid w:val="006B6753"/>
    <w:rsid w:val="006B6955"/>
    <w:rsid w:val="006B6BE3"/>
    <w:rsid w:val="006B70CD"/>
    <w:rsid w:val="006B7256"/>
    <w:rsid w:val="006B7765"/>
    <w:rsid w:val="006B78D8"/>
    <w:rsid w:val="006C0212"/>
    <w:rsid w:val="006C0C67"/>
    <w:rsid w:val="006C11D4"/>
    <w:rsid w:val="006C126E"/>
    <w:rsid w:val="006C16A0"/>
    <w:rsid w:val="006C284C"/>
    <w:rsid w:val="006C2A35"/>
    <w:rsid w:val="006C2EF9"/>
    <w:rsid w:val="006C30BC"/>
    <w:rsid w:val="006C3A61"/>
    <w:rsid w:val="006C3C93"/>
    <w:rsid w:val="006C4075"/>
    <w:rsid w:val="006C42D1"/>
    <w:rsid w:val="006C44B3"/>
    <w:rsid w:val="006C46FE"/>
    <w:rsid w:val="006C4932"/>
    <w:rsid w:val="006C49B8"/>
    <w:rsid w:val="006C4B87"/>
    <w:rsid w:val="006C4CE7"/>
    <w:rsid w:val="006C4E72"/>
    <w:rsid w:val="006C4F1D"/>
    <w:rsid w:val="006C566A"/>
    <w:rsid w:val="006C576F"/>
    <w:rsid w:val="006C57D3"/>
    <w:rsid w:val="006C5A5D"/>
    <w:rsid w:val="006C5AD3"/>
    <w:rsid w:val="006C5CC8"/>
    <w:rsid w:val="006C5CDC"/>
    <w:rsid w:val="006C603E"/>
    <w:rsid w:val="006C60B3"/>
    <w:rsid w:val="006C63B1"/>
    <w:rsid w:val="006C67F8"/>
    <w:rsid w:val="006C6DFD"/>
    <w:rsid w:val="006C707D"/>
    <w:rsid w:val="006C7770"/>
    <w:rsid w:val="006C778A"/>
    <w:rsid w:val="006C7853"/>
    <w:rsid w:val="006C78B7"/>
    <w:rsid w:val="006C79E8"/>
    <w:rsid w:val="006C7CF6"/>
    <w:rsid w:val="006D00EF"/>
    <w:rsid w:val="006D01FE"/>
    <w:rsid w:val="006D0501"/>
    <w:rsid w:val="006D09F8"/>
    <w:rsid w:val="006D0C4B"/>
    <w:rsid w:val="006D0D18"/>
    <w:rsid w:val="006D1345"/>
    <w:rsid w:val="006D1424"/>
    <w:rsid w:val="006D1848"/>
    <w:rsid w:val="006D188C"/>
    <w:rsid w:val="006D1B6A"/>
    <w:rsid w:val="006D21B1"/>
    <w:rsid w:val="006D2866"/>
    <w:rsid w:val="006D2A18"/>
    <w:rsid w:val="006D345C"/>
    <w:rsid w:val="006D3E96"/>
    <w:rsid w:val="006D409E"/>
    <w:rsid w:val="006D41A9"/>
    <w:rsid w:val="006D4663"/>
    <w:rsid w:val="006D4733"/>
    <w:rsid w:val="006D51B1"/>
    <w:rsid w:val="006D52ED"/>
    <w:rsid w:val="006D58DF"/>
    <w:rsid w:val="006D5BF9"/>
    <w:rsid w:val="006D63C0"/>
    <w:rsid w:val="006D6B2E"/>
    <w:rsid w:val="006D701D"/>
    <w:rsid w:val="006D708F"/>
    <w:rsid w:val="006D74EA"/>
    <w:rsid w:val="006D7605"/>
    <w:rsid w:val="006D764A"/>
    <w:rsid w:val="006D7C0D"/>
    <w:rsid w:val="006E02D7"/>
    <w:rsid w:val="006E0A58"/>
    <w:rsid w:val="006E0B23"/>
    <w:rsid w:val="006E0DCA"/>
    <w:rsid w:val="006E127C"/>
    <w:rsid w:val="006E148A"/>
    <w:rsid w:val="006E1AE6"/>
    <w:rsid w:val="006E1C18"/>
    <w:rsid w:val="006E1D53"/>
    <w:rsid w:val="006E1DB6"/>
    <w:rsid w:val="006E1ED7"/>
    <w:rsid w:val="006E1EF9"/>
    <w:rsid w:val="006E2020"/>
    <w:rsid w:val="006E211E"/>
    <w:rsid w:val="006E21AA"/>
    <w:rsid w:val="006E2359"/>
    <w:rsid w:val="006E24A2"/>
    <w:rsid w:val="006E2D2E"/>
    <w:rsid w:val="006E2DAB"/>
    <w:rsid w:val="006E2F3B"/>
    <w:rsid w:val="006E3033"/>
    <w:rsid w:val="006E392F"/>
    <w:rsid w:val="006E3BF0"/>
    <w:rsid w:val="006E3DE9"/>
    <w:rsid w:val="006E3F73"/>
    <w:rsid w:val="006E40E7"/>
    <w:rsid w:val="006E4175"/>
    <w:rsid w:val="006E4392"/>
    <w:rsid w:val="006E45C2"/>
    <w:rsid w:val="006E4D6C"/>
    <w:rsid w:val="006E524D"/>
    <w:rsid w:val="006E52FB"/>
    <w:rsid w:val="006E5828"/>
    <w:rsid w:val="006E58A8"/>
    <w:rsid w:val="006E592F"/>
    <w:rsid w:val="006E6078"/>
    <w:rsid w:val="006E60FE"/>
    <w:rsid w:val="006E62CC"/>
    <w:rsid w:val="006E633E"/>
    <w:rsid w:val="006E6517"/>
    <w:rsid w:val="006E666E"/>
    <w:rsid w:val="006E6EB3"/>
    <w:rsid w:val="006E726B"/>
    <w:rsid w:val="006E733B"/>
    <w:rsid w:val="006E74A9"/>
    <w:rsid w:val="006E7610"/>
    <w:rsid w:val="006E7920"/>
    <w:rsid w:val="006E7B1F"/>
    <w:rsid w:val="006F01EF"/>
    <w:rsid w:val="006F07D2"/>
    <w:rsid w:val="006F08FB"/>
    <w:rsid w:val="006F0BC1"/>
    <w:rsid w:val="006F0C11"/>
    <w:rsid w:val="006F0CBE"/>
    <w:rsid w:val="006F0F62"/>
    <w:rsid w:val="006F0FD5"/>
    <w:rsid w:val="006F134C"/>
    <w:rsid w:val="006F165A"/>
    <w:rsid w:val="006F1725"/>
    <w:rsid w:val="006F19BA"/>
    <w:rsid w:val="006F1C43"/>
    <w:rsid w:val="006F1D26"/>
    <w:rsid w:val="006F2105"/>
    <w:rsid w:val="006F245D"/>
    <w:rsid w:val="006F27D8"/>
    <w:rsid w:val="006F27FA"/>
    <w:rsid w:val="006F2CB7"/>
    <w:rsid w:val="006F2DBA"/>
    <w:rsid w:val="006F2FCC"/>
    <w:rsid w:val="006F30A2"/>
    <w:rsid w:val="006F3760"/>
    <w:rsid w:val="006F3AA5"/>
    <w:rsid w:val="006F409C"/>
    <w:rsid w:val="006F41B1"/>
    <w:rsid w:val="006F4636"/>
    <w:rsid w:val="006F4E6A"/>
    <w:rsid w:val="006F4E8D"/>
    <w:rsid w:val="006F4F2D"/>
    <w:rsid w:val="006F5034"/>
    <w:rsid w:val="006F5174"/>
    <w:rsid w:val="006F524C"/>
    <w:rsid w:val="006F5326"/>
    <w:rsid w:val="006F54A4"/>
    <w:rsid w:val="006F550A"/>
    <w:rsid w:val="006F5621"/>
    <w:rsid w:val="006F5AAE"/>
    <w:rsid w:val="006F5B88"/>
    <w:rsid w:val="006F5C06"/>
    <w:rsid w:val="006F5D6E"/>
    <w:rsid w:val="006F5F4A"/>
    <w:rsid w:val="006F6125"/>
    <w:rsid w:val="006F646B"/>
    <w:rsid w:val="006F6687"/>
    <w:rsid w:val="006F6753"/>
    <w:rsid w:val="006F67B5"/>
    <w:rsid w:val="006F7C9C"/>
    <w:rsid w:val="0070012B"/>
    <w:rsid w:val="007011FD"/>
    <w:rsid w:val="007013AB"/>
    <w:rsid w:val="0070192C"/>
    <w:rsid w:val="00701DCB"/>
    <w:rsid w:val="00701F84"/>
    <w:rsid w:val="007023F5"/>
    <w:rsid w:val="0070251D"/>
    <w:rsid w:val="007027F7"/>
    <w:rsid w:val="007038C1"/>
    <w:rsid w:val="00703F17"/>
    <w:rsid w:val="007048EF"/>
    <w:rsid w:val="00704FEE"/>
    <w:rsid w:val="0070524C"/>
    <w:rsid w:val="00705385"/>
    <w:rsid w:val="007054DE"/>
    <w:rsid w:val="00705575"/>
    <w:rsid w:val="007056B6"/>
    <w:rsid w:val="007056D2"/>
    <w:rsid w:val="00705C21"/>
    <w:rsid w:val="00705E91"/>
    <w:rsid w:val="007060C2"/>
    <w:rsid w:val="007062AC"/>
    <w:rsid w:val="007066B1"/>
    <w:rsid w:val="00706A40"/>
    <w:rsid w:val="00706B47"/>
    <w:rsid w:val="00706B97"/>
    <w:rsid w:val="00706BAA"/>
    <w:rsid w:val="00706E54"/>
    <w:rsid w:val="00706FD4"/>
    <w:rsid w:val="00707276"/>
    <w:rsid w:val="007074D2"/>
    <w:rsid w:val="007075F6"/>
    <w:rsid w:val="007078DF"/>
    <w:rsid w:val="00707A84"/>
    <w:rsid w:val="00707F48"/>
    <w:rsid w:val="00707F62"/>
    <w:rsid w:val="00710353"/>
    <w:rsid w:val="00710633"/>
    <w:rsid w:val="0071090D"/>
    <w:rsid w:val="00710BAF"/>
    <w:rsid w:val="00710EF9"/>
    <w:rsid w:val="00710FE2"/>
    <w:rsid w:val="0071160C"/>
    <w:rsid w:val="00711939"/>
    <w:rsid w:val="0071217E"/>
    <w:rsid w:val="00712583"/>
    <w:rsid w:val="007125DF"/>
    <w:rsid w:val="00712FDF"/>
    <w:rsid w:val="00713131"/>
    <w:rsid w:val="0071358E"/>
    <w:rsid w:val="0071385D"/>
    <w:rsid w:val="0071396E"/>
    <w:rsid w:val="00713F55"/>
    <w:rsid w:val="00714182"/>
    <w:rsid w:val="007141EA"/>
    <w:rsid w:val="0071433A"/>
    <w:rsid w:val="00714734"/>
    <w:rsid w:val="007147C9"/>
    <w:rsid w:val="0071491C"/>
    <w:rsid w:val="00714B74"/>
    <w:rsid w:val="00714BED"/>
    <w:rsid w:val="00714C18"/>
    <w:rsid w:val="00714C88"/>
    <w:rsid w:val="00715313"/>
    <w:rsid w:val="00715659"/>
    <w:rsid w:val="007156F3"/>
    <w:rsid w:val="0071570F"/>
    <w:rsid w:val="00715957"/>
    <w:rsid w:val="007159BE"/>
    <w:rsid w:val="007162F6"/>
    <w:rsid w:val="007169F0"/>
    <w:rsid w:val="00716C62"/>
    <w:rsid w:val="00716EAE"/>
    <w:rsid w:val="00716EE2"/>
    <w:rsid w:val="00717385"/>
    <w:rsid w:val="007174C9"/>
    <w:rsid w:val="00717AC9"/>
    <w:rsid w:val="00717D79"/>
    <w:rsid w:val="007209EB"/>
    <w:rsid w:val="007209F3"/>
    <w:rsid w:val="00720D4D"/>
    <w:rsid w:val="007213AF"/>
    <w:rsid w:val="007214B6"/>
    <w:rsid w:val="00721AB9"/>
    <w:rsid w:val="00721CB0"/>
    <w:rsid w:val="00721CED"/>
    <w:rsid w:val="00721E53"/>
    <w:rsid w:val="007222AC"/>
    <w:rsid w:val="00723126"/>
    <w:rsid w:val="00723280"/>
    <w:rsid w:val="007232B5"/>
    <w:rsid w:val="00723553"/>
    <w:rsid w:val="00723B20"/>
    <w:rsid w:val="00723E8D"/>
    <w:rsid w:val="00724202"/>
    <w:rsid w:val="007243A0"/>
    <w:rsid w:val="00724434"/>
    <w:rsid w:val="007247CA"/>
    <w:rsid w:val="00724955"/>
    <w:rsid w:val="00724B14"/>
    <w:rsid w:val="00725534"/>
    <w:rsid w:val="00725B05"/>
    <w:rsid w:val="00725B45"/>
    <w:rsid w:val="00725C0E"/>
    <w:rsid w:val="00726BC0"/>
    <w:rsid w:val="00726FCE"/>
    <w:rsid w:val="007273A4"/>
    <w:rsid w:val="007274C6"/>
    <w:rsid w:val="007274FC"/>
    <w:rsid w:val="007275CC"/>
    <w:rsid w:val="00727DD2"/>
    <w:rsid w:val="0073008F"/>
    <w:rsid w:val="0073014F"/>
    <w:rsid w:val="00730952"/>
    <w:rsid w:val="00730E79"/>
    <w:rsid w:val="0073109E"/>
    <w:rsid w:val="0073117E"/>
    <w:rsid w:val="0073161A"/>
    <w:rsid w:val="0073176C"/>
    <w:rsid w:val="00731806"/>
    <w:rsid w:val="00731EAF"/>
    <w:rsid w:val="00732017"/>
    <w:rsid w:val="0073213A"/>
    <w:rsid w:val="0073248F"/>
    <w:rsid w:val="00732609"/>
    <w:rsid w:val="0073279F"/>
    <w:rsid w:val="00732CE6"/>
    <w:rsid w:val="00733035"/>
    <w:rsid w:val="007333D9"/>
    <w:rsid w:val="00733431"/>
    <w:rsid w:val="0073384C"/>
    <w:rsid w:val="007339B4"/>
    <w:rsid w:val="00733B6D"/>
    <w:rsid w:val="00733EA4"/>
    <w:rsid w:val="00733F94"/>
    <w:rsid w:val="007345EB"/>
    <w:rsid w:val="00734704"/>
    <w:rsid w:val="00734AEF"/>
    <w:rsid w:val="00734EBE"/>
    <w:rsid w:val="0073527F"/>
    <w:rsid w:val="00735843"/>
    <w:rsid w:val="007358E5"/>
    <w:rsid w:val="00735933"/>
    <w:rsid w:val="00735970"/>
    <w:rsid w:val="007360EF"/>
    <w:rsid w:val="00736275"/>
    <w:rsid w:val="007363BA"/>
    <w:rsid w:val="00736587"/>
    <w:rsid w:val="00736967"/>
    <w:rsid w:val="00736AE9"/>
    <w:rsid w:val="00736CA2"/>
    <w:rsid w:val="00736E6B"/>
    <w:rsid w:val="0073738E"/>
    <w:rsid w:val="0073744F"/>
    <w:rsid w:val="007377A4"/>
    <w:rsid w:val="007379B1"/>
    <w:rsid w:val="0074030D"/>
    <w:rsid w:val="0074091B"/>
    <w:rsid w:val="00740A82"/>
    <w:rsid w:val="00742067"/>
    <w:rsid w:val="007422D5"/>
    <w:rsid w:val="0074240A"/>
    <w:rsid w:val="00742AAF"/>
    <w:rsid w:val="00742F11"/>
    <w:rsid w:val="00743132"/>
    <w:rsid w:val="0074327F"/>
    <w:rsid w:val="007439BB"/>
    <w:rsid w:val="007439EB"/>
    <w:rsid w:val="00743E60"/>
    <w:rsid w:val="00743F3A"/>
    <w:rsid w:val="00744930"/>
    <w:rsid w:val="00744D64"/>
    <w:rsid w:val="00744E8B"/>
    <w:rsid w:val="00744EDD"/>
    <w:rsid w:val="00744EF5"/>
    <w:rsid w:val="00744F51"/>
    <w:rsid w:val="0074502C"/>
    <w:rsid w:val="0074519C"/>
    <w:rsid w:val="007451DD"/>
    <w:rsid w:val="007453E8"/>
    <w:rsid w:val="00745593"/>
    <w:rsid w:val="00745CD3"/>
    <w:rsid w:val="00746297"/>
    <w:rsid w:val="007467F5"/>
    <w:rsid w:val="007469D2"/>
    <w:rsid w:val="007469F8"/>
    <w:rsid w:val="00746DED"/>
    <w:rsid w:val="00746E2D"/>
    <w:rsid w:val="00746F19"/>
    <w:rsid w:val="0074723B"/>
    <w:rsid w:val="0074753D"/>
    <w:rsid w:val="00747824"/>
    <w:rsid w:val="00747BE1"/>
    <w:rsid w:val="00747EAC"/>
    <w:rsid w:val="00747F35"/>
    <w:rsid w:val="00750079"/>
    <w:rsid w:val="007504B3"/>
    <w:rsid w:val="00750736"/>
    <w:rsid w:val="00750747"/>
    <w:rsid w:val="00750A51"/>
    <w:rsid w:val="00750DAC"/>
    <w:rsid w:val="00750E75"/>
    <w:rsid w:val="007510EB"/>
    <w:rsid w:val="00751367"/>
    <w:rsid w:val="0075166B"/>
    <w:rsid w:val="00751CE1"/>
    <w:rsid w:val="00751CF1"/>
    <w:rsid w:val="00751D41"/>
    <w:rsid w:val="00751E97"/>
    <w:rsid w:val="0075201B"/>
    <w:rsid w:val="00752238"/>
    <w:rsid w:val="007523F2"/>
    <w:rsid w:val="007525D0"/>
    <w:rsid w:val="00752E8C"/>
    <w:rsid w:val="00752F55"/>
    <w:rsid w:val="0075307C"/>
    <w:rsid w:val="007531EE"/>
    <w:rsid w:val="0075397F"/>
    <w:rsid w:val="00753B3B"/>
    <w:rsid w:val="00754013"/>
    <w:rsid w:val="007545E2"/>
    <w:rsid w:val="00754B14"/>
    <w:rsid w:val="0075568A"/>
    <w:rsid w:val="007557B9"/>
    <w:rsid w:val="00755BE8"/>
    <w:rsid w:val="00755C14"/>
    <w:rsid w:val="00755C76"/>
    <w:rsid w:val="00755C7A"/>
    <w:rsid w:val="00756011"/>
    <w:rsid w:val="00756066"/>
    <w:rsid w:val="0075625F"/>
    <w:rsid w:val="0075628D"/>
    <w:rsid w:val="0075635D"/>
    <w:rsid w:val="007563D3"/>
    <w:rsid w:val="00756613"/>
    <w:rsid w:val="00756EFD"/>
    <w:rsid w:val="00756FB3"/>
    <w:rsid w:val="00757174"/>
    <w:rsid w:val="007573D7"/>
    <w:rsid w:val="007573F5"/>
    <w:rsid w:val="00757628"/>
    <w:rsid w:val="00757822"/>
    <w:rsid w:val="00757A0A"/>
    <w:rsid w:val="00757B60"/>
    <w:rsid w:val="00757B76"/>
    <w:rsid w:val="00757F21"/>
    <w:rsid w:val="00757FE6"/>
    <w:rsid w:val="0076001B"/>
    <w:rsid w:val="00760081"/>
    <w:rsid w:val="00760379"/>
    <w:rsid w:val="00760406"/>
    <w:rsid w:val="00760573"/>
    <w:rsid w:val="0076060F"/>
    <w:rsid w:val="00760DF8"/>
    <w:rsid w:val="007610F7"/>
    <w:rsid w:val="007611DD"/>
    <w:rsid w:val="007612A0"/>
    <w:rsid w:val="00761410"/>
    <w:rsid w:val="007618E7"/>
    <w:rsid w:val="007622D3"/>
    <w:rsid w:val="00762387"/>
    <w:rsid w:val="0076242E"/>
    <w:rsid w:val="007624FE"/>
    <w:rsid w:val="00762677"/>
    <w:rsid w:val="007632B9"/>
    <w:rsid w:val="007636C6"/>
    <w:rsid w:val="00763802"/>
    <w:rsid w:val="007638C8"/>
    <w:rsid w:val="00763D60"/>
    <w:rsid w:val="00763FA2"/>
    <w:rsid w:val="00764936"/>
    <w:rsid w:val="007654DE"/>
    <w:rsid w:val="0076556A"/>
    <w:rsid w:val="00765A5C"/>
    <w:rsid w:val="00765F4F"/>
    <w:rsid w:val="00765FF7"/>
    <w:rsid w:val="00766196"/>
    <w:rsid w:val="007661EC"/>
    <w:rsid w:val="0076678F"/>
    <w:rsid w:val="0076700D"/>
    <w:rsid w:val="007670E6"/>
    <w:rsid w:val="00767141"/>
    <w:rsid w:val="00767177"/>
    <w:rsid w:val="007677A7"/>
    <w:rsid w:val="0076780B"/>
    <w:rsid w:val="00767B08"/>
    <w:rsid w:val="00767B7C"/>
    <w:rsid w:val="00767CDC"/>
    <w:rsid w:val="00767F72"/>
    <w:rsid w:val="00770131"/>
    <w:rsid w:val="00770291"/>
    <w:rsid w:val="00770446"/>
    <w:rsid w:val="007704AA"/>
    <w:rsid w:val="00770A1B"/>
    <w:rsid w:val="00770B21"/>
    <w:rsid w:val="00770ECA"/>
    <w:rsid w:val="00771556"/>
    <w:rsid w:val="00771C7E"/>
    <w:rsid w:val="0077215D"/>
    <w:rsid w:val="00772735"/>
    <w:rsid w:val="0077276E"/>
    <w:rsid w:val="00772C32"/>
    <w:rsid w:val="00772F56"/>
    <w:rsid w:val="007731B2"/>
    <w:rsid w:val="00773463"/>
    <w:rsid w:val="007734BB"/>
    <w:rsid w:val="00773895"/>
    <w:rsid w:val="00773AF6"/>
    <w:rsid w:val="00773B14"/>
    <w:rsid w:val="00773C2F"/>
    <w:rsid w:val="00773DAE"/>
    <w:rsid w:val="00773DEC"/>
    <w:rsid w:val="00774273"/>
    <w:rsid w:val="007747B2"/>
    <w:rsid w:val="00774FC5"/>
    <w:rsid w:val="007756BF"/>
    <w:rsid w:val="00775A8A"/>
    <w:rsid w:val="00775C2E"/>
    <w:rsid w:val="00775F20"/>
    <w:rsid w:val="00776029"/>
    <w:rsid w:val="0077627D"/>
    <w:rsid w:val="00776428"/>
    <w:rsid w:val="00776B4A"/>
    <w:rsid w:val="00776D64"/>
    <w:rsid w:val="00776DB5"/>
    <w:rsid w:val="00776DB7"/>
    <w:rsid w:val="007773F5"/>
    <w:rsid w:val="00777782"/>
    <w:rsid w:val="007777DE"/>
    <w:rsid w:val="007778D1"/>
    <w:rsid w:val="00777FE1"/>
    <w:rsid w:val="007806E7"/>
    <w:rsid w:val="0078094A"/>
    <w:rsid w:val="0078105D"/>
    <w:rsid w:val="00781231"/>
    <w:rsid w:val="00781563"/>
    <w:rsid w:val="0078156C"/>
    <w:rsid w:val="0078168D"/>
    <w:rsid w:val="00781699"/>
    <w:rsid w:val="007817DA"/>
    <w:rsid w:val="00781CFB"/>
    <w:rsid w:val="00782315"/>
    <w:rsid w:val="0078264F"/>
    <w:rsid w:val="00782AA2"/>
    <w:rsid w:val="00782B60"/>
    <w:rsid w:val="00782EF7"/>
    <w:rsid w:val="007831B0"/>
    <w:rsid w:val="00783945"/>
    <w:rsid w:val="00783CF2"/>
    <w:rsid w:val="007841F5"/>
    <w:rsid w:val="0078436B"/>
    <w:rsid w:val="00784485"/>
    <w:rsid w:val="007848C5"/>
    <w:rsid w:val="00784AFE"/>
    <w:rsid w:val="00784DD3"/>
    <w:rsid w:val="00785140"/>
    <w:rsid w:val="0078519C"/>
    <w:rsid w:val="0078566C"/>
    <w:rsid w:val="00785A27"/>
    <w:rsid w:val="00785A76"/>
    <w:rsid w:val="00785B10"/>
    <w:rsid w:val="00785CCD"/>
    <w:rsid w:val="00785D1F"/>
    <w:rsid w:val="00785EB0"/>
    <w:rsid w:val="00785F3C"/>
    <w:rsid w:val="007863C7"/>
    <w:rsid w:val="007864AC"/>
    <w:rsid w:val="00786561"/>
    <w:rsid w:val="00786674"/>
    <w:rsid w:val="00786982"/>
    <w:rsid w:val="00786C5E"/>
    <w:rsid w:val="00786D22"/>
    <w:rsid w:val="00786D31"/>
    <w:rsid w:val="00787088"/>
    <w:rsid w:val="007871DE"/>
    <w:rsid w:val="00787887"/>
    <w:rsid w:val="0078797B"/>
    <w:rsid w:val="00787AA2"/>
    <w:rsid w:val="007902BE"/>
    <w:rsid w:val="00790593"/>
    <w:rsid w:val="007906E5"/>
    <w:rsid w:val="007908B1"/>
    <w:rsid w:val="007909D0"/>
    <w:rsid w:val="007912CD"/>
    <w:rsid w:val="00791EBA"/>
    <w:rsid w:val="00791F40"/>
    <w:rsid w:val="007925E2"/>
    <w:rsid w:val="00792C29"/>
    <w:rsid w:val="00792D26"/>
    <w:rsid w:val="007930EB"/>
    <w:rsid w:val="00793222"/>
    <w:rsid w:val="00793561"/>
    <w:rsid w:val="007937B4"/>
    <w:rsid w:val="007937D3"/>
    <w:rsid w:val="00793E14"/>
    <w:rsid w:val="00794EB8"/>
    <w:rsid w:val="00794F1E"/>
    <w:rsid w:val="00794F2F"/>
    <w:rsid w:val="00794F49"/>
    <w:rsid w:val="007953CA"/>
    <w:rsid w:val="007953F8"/>
    <w:rsid w:val="00795510"/>
    <w:rsid w:val="007959CA"/>
    <w:rsid w:val="00795B16"/>
    <w:rsid w:val="00795BE9"/>
    <w:rsid w:val="00795C82"/>
    <w:rsid w:val="00796281"/>
    <w:rsid w:val="00796286"/>
    <w:rsid w:val="0079672D"/>
    <w:rsid w:val="00796909"/>
    <w:rsid w:val="00796AE9"/>
    <w:rsid w:val="00796B51"/>
    <w:rsid w:val="00796E95"/>
    <w:rsid w:val="00797005"/>
    <w:rsid w:val="007973F8"/>
    <w:rsid w:val="0079758F"/>
    <w:rsid w:val="0079789E"/>
    <w:rsid w:val="007978A6"/>
    <w:rsid w:val="00797CAC"/>
    <w:rsid w:val="00797D6A"/>
    <w:rsid w:val="007A00E7"/>
    <w:rsid w:val="007A011E"/>
    <w:rsid w:val="007A0460"/>
    <w:rsid w:val="007A069D"/>
    <w:rsid w:val="007A0C53"/>
    <w:rsid w:val="007A0EEB"/>
    <w:rsid w:val="007A0F63"/>
    <w:rsid w:val="007A1263"/>
    <w:rsid w:val="007A1D7C"/>
    <w:rsid w:val="007A2077"/>
    <w:rsid w:val="007A2193"/>
    <w:rsid w:val="007A2384"/>
    <w:rsid w:val="007A2503"/>
    <w:rsid w:val="007A2C7C"/>
    <w:rsid w:val="007A2D39"/>
    <w:rsid w:val="007A2EED"/>
    <w:rsid w:val="007A311D"/>
    <w:rsid w:val="007A3147"/>
    <w:rsid w:val="007A317E"/>
    <w:rsid w:val="007A3486"/>
    <w:rsid w:val="007A3897"/>
    <w:rsid w:val="007A3FF2"/>
    <w:rsid w:val="007A44ED"/>
    <w:rsid w:val="007A46A6"/>
    <w:rsid w:val="007A47E2"/>
    <w:rsid w:val="007A4848"/>
    <w:rsid w:val="007A4B3E"/>
    <w:rsid w:val="007A4D58"/>
    <w:rsid w:val="007A4F21"/>
    <w:rsid w:val="007A4FC1"/>
    <w:rsid w:val="007A50C2"/>
    <w:rsid w:val="007A5134"/>
    <w:rsid w:val="007A5334"/>
    <w:rsid w:val="007A5349"/>
    <w:rsid w:val="007A5745"/>
    <w:rsid w:val="007A5E9F"/>
    <w:rsid w:val="007A61F1"/>
    <w:rsid w:val="007A62C1"/>
    <w:rsid w:val="007A6613"/>
    <w:rsid w:val="007A6782"/>
    <w:rsid w:val="007A67CA"/>
    <w:rsid w:val="007A6820"/>
    <w:rsid w:val="007A6961"/>
    <w:rsid w:val="007A6B4C"/>
    <w:rsid w:val="007A6C50"/>
    <w:rsid w:val="007A6EA3"/>
    <w:rsid w:val="007A71F0"/>
    <w:rsid w:val="007A7341"/>
    <w:rsid w:val="007A7D2C"/>
    <w:rsid w:val="007A7E9B"/>
    <w:rsid w:val="007B0182"/>
    <w:rsid w:val="007B06E1"/>
    <w:rsid w:val="007B08B2"/>
    <w:rsid w:val="007B0D52"/>
    <w:rsid w:val="007B0F92"/>
    <w:rsid w:val="007B11A5"/>
    <w:rsid w:val="007B1392"/>
    <w:rsid w:val="007B1416"/>
    <w:rsid w:val="007B18F3"/>
    <w:rsid w:val="007B1962"/>
    <w:rsid w:val="007B1A34"/>
    <w:rsid w:val="007B1DE2"/>
    <w:rsid w:val="007B254D"/>
    <w:rsid w:val="007B2E78"/>
    <w:rsid w:val="007B306F"/>
    <w:rsid w:val="007B31D4"/>
    <w:rsid w:val="007B3660"/>
    <w:rsid w:val="007B3729"/>
    <w:rsid w:val="007B3773"/>
    <w:rsid w:val="007B42D6"/>
    <w:rsid w:val="007B4866"/>
    <w:rsid w:val="007B4BEC"/>
    <w:rsid w:val="007B5055"/>
    <w:rsid w:val="007B5161"/>
    <w:rsid w:val="007B5230"/>
    <w:rsid w:val="007B547C"/>
    <w:rsid w:val="007B5608"/>
    <w:rsid w:val="007B633F"/>
    <w:rsid w:val="007B6609"/>
    <w:rsid w:val="007B67B7"/>
    <w:rsid w:val="007B6A37"/>
    <w:rsid w:val="007B70D6"/>
    <w:rsid w:val="007B7204"/>
    <w:rsid w:val="007B75BC"/>
    <w:rsid w:val="007B7935"/>
    <w:rsid w:val="007B7BB4"/>
    <w:rsid w:val="007C0064"/>
    <w:rsid w:val="007C0241"/>
    <w:rsid w:val="007C03BB"/>
    <w:rsid w:val="007C085E"/>
    <w:rsid w:val="007C0B6F"/>
    <w:rsid w:val="007C0E7F"/>
    <w:rsid w:val="007C13AE"/>
    <w:rsid w:val="007C15A1"/>
    <w:rsid w:val="007C1AC2"/>
    <w:rsid w:val="007C1C96"/>
    <w:rsid w:val="007C2284"/>
    <w:rsid w:val="007C255A"/>
    <w:rsid w:val="007C25F0"/>
    <w:rsid w:val="007C274C"/>
    <w:rsid w:val="007C2A85"/>
    <w:rsid w:val="007C2D53"/>
    <w:rsid w:val="007C328F"/>
    <w:rsid w:val="007C3370"/>
    <w:rsid w:val="007C3850"/>
    <w:rsid w:val="007C3A65"/>
    <w:rsid w:val="007C3C03"/>
    <w:rsid w:val="007C428B"/>
    <w:rsid w:val="007C438B"/>
    <w:rsid w:val="007C4446"/>
    <w:rsid w:val="007C445D"/>
    <w:rsid w:val="007C45C6"/>
    <w:rsid w:val="007C4D43"/>
    <w:rsid w:val="007C4E2B"/>
    <w:rsid w:val="007C5874"/>
    <w:rsid w:val="007C58BD"/>
    <w:rsid w:val="007C5A25"/>
    <w:rsid w:val="007C6137"/>
    <w:rsid w:val="007C6401"/>
    <w:rsid w:val="007C65CF"/>
    <w:rsid w:val="007C6AB9"/>
    <w:rsid w:val="007C6FDE"/>
    <w:rsid w:val="007C7314"/>
    <w:rsid w:val="007C789D"/>
    <w:rsid w:val="007C7AD4"/>
    <w:rsid w:val="007C7B77"/>
    <w:rsid w:val="007C7BB5"/>
    <w:rsid w:val="007C7D37"/>
    <w:rsid w:val="007C7F67"/>
    <w:rsid w:val="007D0250"/>
    <w:rsid w:val="007D02C0"/>
    <w:rsid w:val="007D0447"/>
    <w:rsid w:val="007D0514"/>
    <w:rsid w:val="007D05BA"/>
    <w:rsid w:val="007D06F2"/>
    <w:rsid w:val="007D0B43"/>
    <w:rsid w:val="007D0CF0"/>
    <w:rsid w:val="007D12D2"/>
    <w:rsid w:val="007D1514"/>
    <w:rsid w:val="007D1A3F"/>
    <w:rsid w:val="007D1B65"/>
    <w:rsid w:val="007D1C44"/>
    <w:rsid w:val="007D1C5D"/>
    <w:rsid w:val="007D1CAA"/>
    <w:rsid w:val="007D23EE"/>
    <w:rsid w:val="007D2684"/>
    <w:rsid w:val="007D26B7"/>
    <w:rsid w:val="007D2701"/>
    <w:rsid w:val="007D272F"/>
    <w:rsid w:val="007D2A8D"/>
    <w:rsid w:val="007D2AD9"/>
    <w:rsid w:val="007D2B3D"/>
    <w:rsid w:val="007D2C92"/>
    <w:rsid w:val="007D31F4"/>
    <w:rsid w:val="007D34A7"/>
    <w:rsid w:val="007D3529"/>
    <w:rsid w:val="007D3AB2"/>
    <w:rsid w:val="007D3B60"/>
    <w:rsid w:val="007D428E"/>
    <w:rsid w:val="007D445F"/>
    <w:rsid w:val="007D4FD8"/>
    <w:rsid w:val="007D4FFC"/>
    <w:rsid w:val="007D50F6"/>
    <w:rsid w:val="007D51A8"/>
    <w:rsid w:val="007D520D"/>
    <w:rsid w:val="007D548D"/>
    <w:rsid w:val="007D5551"/>
    <w:rsid w:val="007D575C"/>
    <w:rsid w:val="007D59E5"/>
    <w:rsid w:val="007D5C04"/>
    <w:rsid w:val="007D5DF6"/>
    <w:rsid w:val="007D5EEA"/>
    <w:rsid w:val="007D5F71"/>
    <w:rsid w:val="007D6888"/>
    <w:rsid w:val="007D6EFA"/>
    <w:rsid w:val="007D6F1E"/>
    <w:rsid w:val="007D6F94"/>
    <w:rsid w:val="007D72A8"/>
    <w:rsid w:val="007D758B"/>
    <w:rsid w:val="007D7F2E"/>
    <w:rsid w:val="007D7FFC"/>
    <w:rsid w:val="007E01FC"/>
    <w:rsid w:val="007E0253"/>
    <w:rsid w:val="007E02D5"/>
    <w:rsid w:val="007E0567"/>
    <w:rsid w:val="007E0E28"/>
    <w:rsid w:val="007E0E6A"/>
    <w:rsid w:val="007E0FA3"/>
    <w:rsid w:val="007E12F4"/>
    <w:rsid w:val="007E1362"/>
    <w:rsid w:val="007E13FA"/>
    <w:rsid w:val="007E14F3"/>
    <w:rsid w:val="007E168B"/>
    <w:rsid w:val="007E1C54"/>
    <w:rsid w:val="007E2209"/>
    <w:rsid w:val="007E248C"/>
    <w:rsid w:val="007E270C"/>
    <w:rsid w:val="007E2848"/>
    <w:rsid w:val="007E2A75"/>
    <w:rsid w:val="007E2C9C"/>
    <w:rsid w:val="007E2CD2"/>
    <w:rsid w:val="007E3909"/>
    <w:rsid w:val="007E3A17"/>
    <w:rsid w:val="007E3AC9"/>
    <w:rsid w:val="007E3ED2"/>
    <w:rsid w:val="007E3FD4"/>
    <w:rsid w:val="007E4009"/>
    <w:rsid w:val="007E40D2"/>
    <w:rsid w:val="007E4775"/>
    <w:rsid w:val="007E49BF"/>
    <w:rsid w:val="007E4E9A"/>
    <w:rsid w:val="007E5898"/>
    <w:rsid w:val="007E5908"/>
    <w:rsid w:val="007E5E6D"/>
    <w:rsid w:val="007E5F54"/>
    <w:rsid w:val="007E5F76"/>
    <w:rsid w:val="007E6216"/>
    <w:rsid w:val="007E676C"/>
    <w:rsid w:val="007E68CE"/>
    <w:rsid w:val="007E7060"/>
    <w:rsid w:val="007E714A"/>
    <w:rsid w:val="007E71EB"/>
    <w:rsid w:val="007E7AB2"/>
    <w:rsid w:val="007E7C45"/>
    <w:rsid w:val="007E7C58"/>
    <w:rsid w:val="007F0091"/>
    <w:rsid w:val="007F0104"/>
    <w:rsid w:val="007F016A"/>
    <w:rsid w:val="007F036F"/>
    <w:rsid w:val="007F084C"/>
    <w:rsid w:val="007F096D"/>
    <w:rsid w:val="007F0E6F"/>
    <w:rsid w:val="007F0F41"/>
    <w:rsid w:val="007F0F82"/>
    <w:rsid w:val="007F10C4"/>
    <w:rsid w:val="007F1467"/>
    <w:rsid w:val="007F1826"/>
    <w:rsid w:val="007F19F3"/>
    <w:rsid w:val="007F1BD4"/>
    <w:rsid w:val="007F1C64"/>
    <w:rsid w:val="007F2060"/>
    <w:rsid w:val="007F222F"/>
    <w:rsid w:val="007F226E"/>
    <w:rsid w:val="007F2371"/>
    <w:rsid w:val="007F2510"/>
    <w:rsid w:val="007F25AB"/>
    <w:rsid w:val="007F290D"/>
    <w:rsid w:val="007F2A2A"/>
    <w:rsid w:val="007F2F32"/>
    <w:rsid w:val="007F2F81"/>
    <w:rsid w:val="007F3BE6"/>
    <w:rsid w:val="007F3C57"/>
    <w:rsid w:val="007F3C73"/>
    <w:rsid w:val="007F3F1A"/>
    <w:rsid w:val="007F4268"/>
    <w:rsid w:val="007F42A1"/>
    <w:rsid w:val="007F4780"/>
    <w:rsid w:val="007F479D"/>
    <w:rsid w:val="007F4CA3"/>
    <w:rsid w:val="007F4E92"/>
    <w:rsid w:val="007F5025"/>
    <w:rsid w:val="007F5977"/>
    <w:rsid w:val="007F5C60"/>
    <w:rsid w:val="007F5E27"/>
    <w:rsid w:val="007F5EAF"/>
    <w:rsid w:val="007F60B4"/>
    <w:rsid w:val="007F637E"/>
    <w:rsid w:val="007F6523"/>
    <w:rsid w:val="007F652A"/>
    <w:rsid w:val="007F6629"/>
    <w:rsid w:val="007F669A"/>
    <w:rsid w:val="007F669B"/>
    <w:rsid w:val="007F68C6"/>
    <w:rsid w:val="007F6B8C"/>
    <w:rsid w:val="007F6BCB"/>
    <w:rsid w:val="007F6D37"/>
    <w:rsid w:val="007F7153"/>
    <w:rsid w:val="007F7156"/>
    <w:rsid w:val="007F7505"/>
    <w:rsid w:val="007F78CB"/>
    <w:rsid w:val="00800CFD"/>
    <w:rsid w:val="0080105E"/>
    <w:rsid w:val="008013F2"/>
    <w:rsid w:val="00801696"/>
    <w:rsid w:val="00801762"/>
    <w:rsid w:val="00801A04"/>
    <w:rsid w:val="00801A79"/>
    <w:rsid w:val="00801AC2"/>
    <w:rsid w:val="00801BCA"/>
    <w:rsid w:val="008020B8"/>
    <w:rsid w:val="008021C8"/>
    <w:rsid w:val="0080236C"/>
    <w:rsid w:val="00802873"/>
    <w:rsid w:val="008028CA"/>
    <w:rsid w:val="00802D5B"/>
    <w:rsid w:val="00803436"/>
    <w:rsid w:val="0080373B"/>
    <w:rsid w:val="00803819"/>
    <w:rsid w:val="00803AC8"/>
    <w:rsid w:val="00803B12"/>
    <w:rsid w:val="00803B47"/>
    <w:rsid w:val="00803C8A"/>
    <w:rsid w:val="00803F2B"/>
    <w:rsid w:val="0080415F"/>
    <w:rsid w:val="00804479"/>
    <w:rsid w:val="00804689"/>
    <w:rsid w:val="008047F1"/>
    <w:rsid w:val="00804CF8"/>
    <w:rsid w:val="00805067"/>
    <w:rsid w:val="00805838"/>
    <w:rsid w:val="00805B0C"/>
    <w:rsid w:val="00805D6A"/>
    <w:rsid w:val="00805EC7"/>
    <w:rsid w:val="008064EB"/>
    <w:rsid w:val="00806A90"/>
    <w:rsid w:val="008070AF"/>
    <w:rsid w:val="008074AA"/>
    <w:rsid w:val="00807981"/>
    <w:rsid w:val="00807C24"/>
    <w:rsid w:val="00810106"/>
    <w:rsid w:val="008101A7"/>
    <w:rsid w:val="0081061F"/>
    <w:rsid w:val="00810C8D"/>
    <w:rsid w:val="00811038"/>
    <w:rsid w:val="008111D9"/>
    <w:rsid w:val="008112DA"/>
    <w:rsid w:val="0081146F"/>
    <w:rsid w:val="00811712"/>
    <w:rsid w:val="00811E4B"/>
    <w:rsid w:val="00811E54"/>
    <w:rsid w:val="00811E79"/>
    <w:rsid w:val="0081208B"/>
    <w:rsid w:val="008123A8"/>
    <w:rsid w:val="0081261B"/>
    <w:rsid w:val="00812654"/>
    <w:rsid w:val="00812900"/>
    <w:rsid w:val="00812E72"/>
    <w:rsid w:val="0081310A"/>
    <w:rsid w:val="0081319D"/>
    <w:rsid w:val="00813826"/>
    <w:rsid w:val="00813875"/>
    <w:rsid w:val="00813F2D"/>
    <w:rsid w:val="00813FEC"/>
    <w:rsid w:val="00814008"/>
    <w:rsid w:val="008140A8"/>
    <w:rsid w:val="008140CF"/>
    <w:rsid w:val="00814288"/>
    <w:rsid w:val="008149E0"/>
    <w:rsid w:val="00814BAE"/>
    <w:rsid w:val="00814BED"/>
    <w:rsid w:val="00815432"/>
    <w:rsid w:val="00815671"/>
    <w:rsid w:val="0081567C"/>
    <w:rsid w:val="00815A29"/>
    <w:rsid w:val="00815C94"/>
    <w:rsid w:val="00816031"/>
    <w:rsid w:val="0081675E"/>
    <w:rsid w:val="00816FB2"/>
    <w:rsid w:val="008171B7"/>
    <w:rsid w:val="008174B7"/>
    <w:rsid w:val="008177BB"/>
    <w:rsid w:val="00817ECB"/>
    <w:rsid w:val="00820676"/>
    <w:rsid w:val="0082069E"/>
    <w:rsid w:val="008209CE"/>
    <w:rsid w:val="00821012"/>
    <w:rsid w:val="00821043"/>
    <w:rsid w:val="008214D9"/>
    <w:rsid w:val="00821557"/>
    <w:rsid w:val="00821741"/>
    <w:rsid w:val="00821A63"/>
    <w:rsid w:val="00822412"/>
    <w:rsid w:val="0082261E"/>
    <w:rsid w:val="00822A5D"/>
    <w:rsid w:val="00822B94"/>
    <w:rsid w:val="00823432"/>
    <w:rsid w:val="00823694"/>
    <w:rsid w:val="00823721"/>
    <w:rsid w:val="00823927"/>
    <w:rsid w:val="008242C0"/>
    <w:rsid w:val="008249E3"/>
    <w:rsid w:val="008249FB"/>
    <w:rsid w:val="00824C90"/>
    <w:rsid w:val="00824CD1"/>
    <w:rsid w:val="00824E4F"/>
    <w:rsid w:val="00824FA6"/>
    <w:rsid w:val="008251FD"/>
    <w:rsid w:val="00825540"/>
    <w:rsid w:val="008255BB"/>
    <w:rsid w:val="00825BA1"/>
    <w:rsid w:val="00825C27"/>
    <w:rsid w:val="00825D2E"/>
    <w:rsid w:val="00825E37"/>
    <w:rsid w:val="00825F5D"/>
    <w:rsid w:val="008261B1"/>
    <w:rsid w:val="0082633E"/>
    <w:rsid w:val="00827847"/>
    <w:rsid w:val="00830265"/>
    <w:rsid w:val="008302B8"/>
    <w:rsid w:val="00830407"/>
    <w:rsid w:val="008307CE"/>
    <w:rsid w:val="00830BFA"/>
    <w:rsid w:val="00830C51"/>
    <w:rsid w:val="0083102D"/>
    <w:rsid w:val="0083111E"/>
    <w:rsid w:val="008311BA"/>
    <w:rsid w:val="00831434"/>
    <w:rsid w:val="00831DBF"/>
    <w:rsid w:val="008325A6"/>
    <w:rsid w:val="00832904"/>
    <w:rsid w:val="00832A1F"/>
    <w:rsid w:val="00832EFD"/>
    <w:rsid w:val="0083322E"/>
    <w:rsid w:val="008332B3"/>
    <w:rsid w:val="008334B1"/>
    <w:rsid w:val="008336BF"/>
    <w:rsid w:val="00833A91"/>
    <w:rsid w:val="00833C0F"/>
    <w:rsid w:val="008340D9"/>
    <w:rsid w:val="008341C0"/>
    <w:rsid w:val="00834208"/>
    <w:rsid w:val="00834A79"/>
    <w:rsid w:val="00834B78"/>
    <w:rsid w:val="00834F54"/>
    <w:rsid w:val="0083501C"/>
    <w:rsid w:val="008350D5"/>
    <w:rsid w:val="00835474"/>
    <w:rsid w:val="008355F3"/>
    <w:rsid w:val="0083576C"/>
    <w:rsid w:val="00835B8E"/>
    <w:rsid w:val="00835D19"/>
    <w:rsid w:val="00836070"/>
    <w:rsid w:val="00836574"/>
    <w:rsid w:val="008367E3"/>
    <w:rsid w:val="00836AE1"/>
    <w:rsid w:val="00836B10"/>
    <w:rsid w:val="00836E8C"/>
    <w:rsid w:val="00836FA0"/>
    <w:rsid w:val="008370FF"/>
    <w:rsid w:val="0083721F"/>
    <w:rsid w:val="008372A8"/>
    <w:rsid w:val="0083741E"/>
    <w:rsid w:val="008374A8"/>
    <w:rsid w:val="00837614"/>
    <w:rsid w:val="00837670"/>
    <w:rsid w:val="0083795B"/>
    <w:rsid w:val="00837FF8"/>
    <w:rsid w:val="00840592"/>
    <w:rsid w:val="00840924"/>
    <w:rsid w:val="008409E5"/>
    <w:rsid w:val="00840AAA"/>
    <w:rsid w:val="00840F51"/>
    <w:rsid w:val="00840F8D"/>
    <w:rsid w:val="0084110B"/>
    <w:rsid w:val="008412F8"/>
    <w:rsid w:val="0084131D"/>
    <w:rsid w:val="008413D5"/>
    <w:rsid w:val="00841645"/>
    <w:rsid w:val="0084169D"/>
    <w:rsid w:val="00841866"/>
    <w:rsid w:val="00841AA0"/>
    <w:rsid w:val="00841E96"/>
    <w:rsid w:val="00841FB7"/>
    <w:rsid w:val="00842048"/>
    <w:rsid w:val="0084255C"/>
    <w:rsid w:val="00842E3F"/>
    <w:rsid w:val="00842E73"/>
    <w:rsid w:val="00842F91"/>
    <w:rsid w:val="00842FC7"/>
    <w:rsid w:val="008432C7"/>
    <w:rsid w:val="008435D3"/>
    <w:rsid w:val="0084424B"/>
    <w:rsid w:val="00844390"/>
    <w:rsid w:val="00844790"/>
    <w:rsid w:val="00844A69"/>
    <w:rsid w:val="00844AD4"/>
    <w:rsid w:val="00844CFD"/>
    <w:rsid w:val="00844E11"/>
    <w:rsid w:val="00845065"/>
    <w:rsid w:val="0084527F"/>
    <w:rsid w:val="00845511"/>
    <w:rsid w:val="00845579"/>
    <w:rsid w:val="008457DE"/>
    <w:rsid w:val="0084586A"/>
    <w:rsid w:val="00845FC7"/>
    <w:rsid w:val="008462CF"/>
    <w:rsid w:val="00846460"/>
    <w:rsid w:val="00846509"/>
    <w:rsid w:val="0084667D"/>
    <w:rsid w:val="00846DFE"/>
    <w:rsid w:val="00847059"/>
    <w:rsid w:val="0084718C"/>
    <w:rsid w:val="0084720D"/>
    <w:rsid w:val="00847332"/>
    <w:rsid w:val="00847916"/>
    <w:rsid w:val="0084793D"/>
    <w:rsid w:val="00847EDF"/>
    <w:rsid w:val="00847F6D"/>
    <w:rsid w:val="00850196"/>
    <w:rsid w:val="008503B7"/>
    <w:rsid w:val="008503EA"/>
    <w:rsid w:val="0085046B"/>
    <w:rsid w:val="00850CFA"/>
    <w:rsid w:val="00851080"/>
    <w:rsid w:val="00851391"/>
    <w:rsid w:val="008514F7"/>
    <w:rsid w:val="00851894"/>
    <w:rsid w:val="00851FD5"/>
    <w:rsid w:val="008521BE"/>
    <w:rsid w:val="0085225C"/>
    <w:rsid w:val="008522C6"/>
    <w:rsid w:val="00852458"/>
    <w:rsid w:val="0085268F"/>
    <w:rsid w:val="008530AF"/>
    <w:rsid w:val="00853146"/>
    <w:rsid w:val="00853261"/>
    <w:rsid w:val="008532CA"/>
    <w:rsid w:val="0085346F"/>
    <w:rsid w:val="00853761"/>
    <w:rsid w:val="00853794"/>
    <w:rsid w:val="008538BD"/>
    <w:rsid w:val="008538CB"/>
    <w:rsid w:val="00853947"/>
    <w:rsid w:val="00853CE8"/>
    <w:rsid w:val="008541F7"/>
    <w:rsid w:val="008546DF"/>
    <w:rsid w:val="00854A01"/>
    <w:rsid w:val="00854E22"/>
    <w:rsid w:val="008551B8"/>
    <w:rsid w:val="00855F61"/>
    <w:rsid w:val="00855FEB"/>
    <w:rsid w:val="0085618F"/>
    <w:rsid w:val="00856258"/>
    <w:rsid w:val="008562B9"/>
    <w:rsid w:val="008563E7"/>
    <w:rsid w:val="0085641A"/>
    <w:rsid w:val="0085672E"/>
    <w:rsid w:val="00856ABF"/>
    <w:rsid w:val="00856D41"/>
    <w:rsid w:val="00856E1E"/>
    <w:rsid w:val="00856F01"/>
    <w:rsid w:val="00856F7F"/>
    <w:rsid w:val="00857387"/>
    <w:rsid w:val="0085743B"/>
    <w:rsid w:val="0085748D"/>
    <w:rsid w:val="0085756B"/>
    <w:rsid w:val="00857978"/>
    <w:rsid w:val="00857E89"/>
    <w:rsid w:val="00860089"/>
    <w:rsid w:val="00860841"/>
    <w:rsid w:val="00860884"/>
    <w:rsid w:val="008609E1"/>
    <w:rsid w:val="008609EF"/>
    <w:rsid w:val="00860C74"/>
    <w:rsid w:val="00860E35"/>
    <w:rsid w:val="008610B7"/>
    <w:rsid w:val="008612B9"/>
    <w:rsid w:val="008616B0"/>
    <w:rsid w:val="008616C0"/>
    <w:rsid w:val="00861A2F"/>
    <w:rsid w:val="00861A52"/>
    <w:rsid w:val="00861DE7"/>
    <w:rsid w:val="00861E6E"/>
    <w:rsid w:val="00861F2A"/>
    <w:rsid w:val="008621DC"/>
    <w:rsid w:val="008623EC"/>
    <w:rsid w:val="00862626"/>
    <w:rsid w:val="00862700"/>
    <w:rsid w:val="008627C9"/>
    <w:rsid w:val="00862E31"/>
    <w:rsid w:val="00862F37"/>
    <w:rsid w:val="00863191"/>
    <w:rsid w:val="00863213"/>
    <w:rsid w:val="00863237"/>
    <w:rsid w:val="008632F3"/>
    <w:rsid w:val="00863444"/>
    <w:rsid w:val="00863740"/>
    <w:rsid w:val="00863769"/>
    <w:rsid w:val="00863B76"/>
    <w:rsid w:val="00863D5F"/>
    <w:rsid w:val="00863DDB"/>
    <w:rsid w:val="00864361"/>
    <w:rsid w:val="008647B4"/>
    <w:rsid w:val="00864BA8"/>
    <w:rsid w:val="00864EA1"/>
    <w:rsid w:val="0086510F"/>
    <w:rsid w:val="0086515A"/>
    <w:rsid w:val="00865200"/>
    <w:rsid w:val="0086521D"/>
    <w:rsid w:val="008652B6"/>
    <w:rsid w:val="008652C3"/>
    <w:rsid w:val="008653BC"/>
    <w:rsid w:val="008656C5"/>
    <w:rsid w:val="00865A50"/>
    <w:rsid w:val="00865CC8"/>
    <w:rsid w:val="00865E95"/>
    <w:rsid w:val="00865F68"/>
    <w:rsid w:val="00865F7F"/>
    <w:rsid w:val="00866100"/>
    <w:rsid w:val="008661C5"/>
    <w:rsid w:val="0086657F"/>
    <w:rsid w:val="008665EC"/>
    <w:rsid w:val="008667DC"/>
    <w:rsid w:val="008667E8"/>
    <w:rsid w:val="00866A99"/>
    <w:rsid w:val="00866BC8"/>
    <w:rsid w:val="00866CCD"/>
    <w:rsid w:val="00866D2D"/>
    <w:rsid w:val="00867487"/>
    <w:rsid w:val="00867817"/>
    <w:rsid w:val="00867C99"/>
    <w:rsid w:val="00867E90"/>
    <w:rsid w:val="00867F51"/>
    <w:rsid w:val="00870186"/>
    <w:rsid w:val="00870295"/>
    <w:rsid w:val="00870785"/>
    <w:rsid w:val="00871381"/>
    <w:rsid w:val="008713B9"/>
    <w:rsid w:val="0087157E"/>
    <w:rsid w:val="00871814"/>
    <w:rsid w:val="00871845"/>
    <w:rsid w:val="00871EAA"/>
    <w:rsid w:val="008720EF"/>
    <w:rsid w:val="00872178"/>
    <w:rsid w:val="008724AA"/>
    <w:rsid w:val="00872675"/>
    <w:rsid w:val="00872ACB"/>
    <w:rsid w:val="00872BB0"/>
    <w:rsid w:val="0087356D"/>
    <w:rsid w:val="0087359B"/>
    <w:rsid w:val="00873740"/>
    <w:rsid w:val="00873776"/>
    <w:rsid w:val="00873B2D"/>
    <w:rsid w:val="00873E6A"/>
    <w:rsid w:val="00873E8F"/>
    <w:rsid w:val="0087440E"/>
    <w:rsid w:val="00875256"/>
    <w:rsid w:val="00875337"/>
    <w:rsid w:val="00875576"/>
    <w:rsid w:val="00875692"/>
    <w:rsid w:val="008757F2"/>
    <w:rsid w:val="00875832"/>
    <w:rsid w:val="00875EB0"/>
    <w:rsid w:val="008761FC"/>
    <w:rsid w:val="00876462"/>
    <w:rsid w:val="008768AC"/>
    <w:rsid w:val="008768F7"/>
    <w:rsid w:val="00876991"/>
    <w:rsid w:val="00876AD5"/>
    <w:rsid w:val="00876E0C"/>
    <w:rsid w:val="00876F67"/>
    <w:rsid w:val="00877049"/>
    <w:rsid w:val="0087722D"/>
    <w:rsid w:val="0087785D"/>
    <w:rsid w:val="00877916"/>
    <w:rsid w:val="008779B3"/>
    <w:rsid w:val="00877D5E"/>
    <w:rsid w:val="00877EA8"/>
    <w:rsid w:val="00877F64"/>
    <w:rsid w:val="0088037F"/>
    <w:rsid w:val="00880474"/>
    <w:rsid w:val="0088094E"/>
    <w:rsid w:val="00880C1E"/>
    <w:rsid w:val="00880C24"/>
    <w:rsid w:val="00880CDD"/>
    <w:rsid w:val="0088121A"/>
    <w:rsid w:val="00881723"/>
    <w:rsid w:val="00881FC2"/>
    <w:rsid w:val="008823F0"/>
    <w:rsid w:val="0088246B"/>
    <w:rsid w:val="008824C9"/>
    <w:rsid w:val="0088294C"/>
    <w:rsid w:val="00882C23"/>
    <w:rsid w:val="00882C86"/>
    <w:rsid w:val="00883101"/>
    <w:rsid w:val="008834A5"/>
    <w:rsid w:val="008834DB"/>
    <w:rsid w:val="008838A9"/>
    <w:rsid w:val="0088390A"/>
    <w:rsid w:val="00884244"/>
    <w:rsid w:val="00884381"/>
    <w:rsid w:val="008843A2"/>
    <w:rsid w:val="008844B1"/>
    <w:rsid w:val="00884C86"/>
    <w:rsid w:val="0088503B"/>
    <w:rsid w:val="008850D6"/>
    <w:rsid w:val="0088519C"/>
    <w:rsid w:val="008852F4"/>
    <w:rsid w:val="0088559D"/>
    <w:rsid w:val="00886030"/>
    <w:rsid w:val="00886D15"/>
    <w:rsid w:val="00886D3E"/>
    <w:rsid w:val="00887339"/>
    <w:rsid w:val="008873D4"/>
    <w:rsid w:val="008874E5"/>
    <w:rsid w:val="0088769E"/>
    <w:rsid w:val="0088788E"/>
    <w:rsid w:val="008879DA"/>
    <w:rsid w:val="00887A66"/>
    <w:rsid w:val="00890011"/>
    <w:rsid w:val="00890349"/>
    <w:rsid w:val="00890799"/>
    <w:rsid w:val="00890D0F"/>
    <w:rsid w:val="00890DA1"/>
    <w:rsid w:val="00890DF8"/>
    <w:rsid w:val="008910C1"/>
    <w:rsid w:val="00891100"/>
    <w:rsid w:val="008913BA"/>
    <w:rsid w:val="008914A2"/>
    <w:rsid w:val="00891553"/>
    <w:rsid w:val="0089188D"/>
    <w:rsid w:val="00891A1D"/>
    <w:rsid w:val="00891A33"/>
    <w:rsid w:val="00891A77"/>
    <w:rsid w:val="00891A78"/>
    <w:rsid w:val="00891C73"/>
    <w:rsid w:val="00891E14"/>
    <w:rsid w:val="00892077"/>
    <w:rsid w:val="008924D3"/>
    <w:rsid w:val="008925E1"/>
    <w:rsid w:val="0089274E"/>
    <w:rsid w:val="008927A7"/>
    <w:rsid w:val="00892854"/>
    <w:rsid w:val="008928A4"/>
    <w:rsid w:val="00892BC4"/>
    <w:rsid w:val="00893176"/>
    <w:rsid w:val="008931BF"/>
    <w:rsid w:val="00893279"/>
    <w:rsid w:val="0089329B"/>
    <w:rsid w:val="00893448"/>
    <w:rsid w:val="0089348E"/>
    <w:rsid w:val="008938AD"/>
    <w:rsid w:val="00893BDC"/>
    <w:rsid w:val="00893C60"/>
    <w:rsid w:val="00893E06"/>
    <w:rsid w:val="00893F75"/>
    <w:rsid w:val="00894165"/>
    <w:rsid w:val="008942C7"/>
    <w:rsid w:val="008943FA"/>
    <w:rsid w:val="008944DA"/>
    <w:rsid w:val="00894740"/>
    <w:rsid w:val="0089494C"/>
    <w:rsid w:val="00894A01"/>
    <w:rsid w:val="00894EEA"/>
    <w:rsid w:val="008950B2"/>
    <w:rsid w:val="00895147"/>
    <w:rsid w:val="008951B6"/>
    <w:rsid w:val="008952A9"/>
    <w:rsid w:val="008954A5"/>
    <w:rsid w:val="0089551F"/>
    <w:rsid w:val="00895551"/>
    <w:rsid w:val="008956C7"/>
    <w:rsid w:val="008958DA"/>
    <w:rsid w:val="0089617B"/>
    <w:rsid w:val="00896218"/>
    <w:rsid w:val="00896550"/>
    <w:rsid w:val="00896A57"/>
    <w:rsid w:val="00896AF0"/>
    <w:rsid w:val="008975B9"/>
    <w:rsid w:val="00897713"/>
    <w:rsid w:val="00897B3E"/>
    <w:rsid w:val="00897BA3"/>
    <w:rsid w:val="00897C26"/>
    <w:rsid w:val="00897D4D"/>
    <w:rsid w:val="008A00E1"/>
    <w:rsid w:val="008A05B4"/>
    <w:rsid w:val="008A0ACC"/>
    <w:rsid w:val="008A0DB0"/>
    <w:rsid w:val="008A0E26"/>
    <w:rsid w:val="008A0E61"/>
    <w:rsid w:val="008A1014"/>
    <w:rsid w:val="008A1333"/>
    <w:rsid w:val="008A18BC"/>
    <w:rsid w:val="008A1DE3"/>
    <w:rsid w:val="008A2213"/>
    <w:rsid w:val="008A254E"/>
    <w:rsid w:val="008A26EC"/>
    <w:rsid w:val="008A2704"/>
    <w:rsid w:val="008A2ACF"/>
    <w:rsid w:val="008A2E92"/>
    <w:rsid w:val="008A2ED4"/>
    <w:rsid w:val="008A3142"/>
    <w:rsid w:val="008A32B8"/>
    <w:rsid w:val="008A3324"/>
    <w:rsid w:val="008A3740"/>
    <w:rsid w:val="008A3B9A"/>
    <w:rsid w:val="008A42F1"/>
    <w:rsid w:val="008A4771"/>
    <w:rsid w:val="008A47EB"/>
    <w:rsid w:val="008A4A19"/>
    <w:rsid w:val="008A4C2F"/>
    <w:rsid w:val="008A4CFE"/>
    <w:rsid w:val="008A4D10"/>
    <w:rsid w:val="008A51FB"/>
    <w:rsid w:val="008A54AE"/>
    <w:rsid w:val="008A5798"/>
    <w:rsid w:val="008A5BBF"/>
    <w:rsid w:val="008A5C03"/>
    <w:rsid w:val="008A5C23"/>
    <w:rsid w:val="008A5C75"/>
    <w:rsid w:val="008A5C9F"/>
    <w:rsid w:val="008A5CFE"/>
    <w:rsid w:val="008A5FDB"/>
    <w:rsid w:val="008A61E2"/>
    <w:rsid w:val="008A6217"/>
    <w:rsid w:val="008A6376"/>
    <w:rsid w:val="008A6500"/>
    <w:rsid w:val="008A692F"/>
    <w:rsid w:val="008A6C42"/>
    <w:rsid w:val="008A6D9A"/>
    <w:rsid w:val="008A6F7E"/>
    <w:rsid w:val="008A70D0"/>
    <w:rsid w:val="008A71B8"/>
    <w:rsid w:val="008A747A"/>
    <w:rsid w:val="008A74C8"/>
    <w:rsid w:val="008A74E3"/>
    <w:rsid w:val="008A7B65"/>
    <w:rsid w:val="008A7CAF"/>
    <w:rsid w:val="008A7E65"/>
    <w:rsid w:val="008A7F5B"/>
    <w:rsid w:val="008B0164"/>
    <w:rsid w:val="008B07C4"/>
    <w:rsid w:val="008B094F"/>
    <w:rsid w:val="008B0B8F"/>
    <w:rsid w:val="008B0BBC"/>
    <w:rsid w:val="008B114E"/>
    <w:rsid w:val="008B1426"/>
    <w:rsid w:val="008B14B0"/>
    <w:rsid w:val="008B14DA"/>
    <w:rsid w:val="008B18C4"/>
    <w:rsid w:val="008B19AE"/>
    <w:rsid w:val="008B1CA5"/>
    <w:rsid w:val="008B1D23"/>
    <w:rsid w:val="008B1F3C"/>
    <w:rsid w:val="008B2510"/>
    <w:rsid w:val="008B2672"/>
    <w:rsid w:val="008B28D1"/>
    <w:rsid w:val="008B34F8"/>
    <w:rsid w:val="008B35C7"/>
    <w:rsid w:val="008B3651"/>
    <w:rsid w:val="008B3B7E"/>
    <w:rsid w:val="008B3CDB"/>
    <w:rsid w:val="008B410C"/>
    <w:rsid w:val="008B4145"/>
    <w:rsid w:val="008B42C2"/>
    <w:rsid w:val="008B45AA"/>
    <w:rsid w:val="008B47BC"/>
    <w:rsid w:val="008B4B24"/>
    <w:rsid w:val="008B4D63"/>
    <w:rsid w:val="008B4E43"/>
    <w:rsid w:val="008B53DA"/>
    <w:rsid w:val="008B563E"/>
    <w:rsid w:val="008B568F"/>
    <w:rsid w:val="008B6299"/>
    <w:rsid w:val="008B6402"/>
    <w:rsid w:val="008B64E9"/>
    <w:rsid w:val="008B66D0"/>
    <w:rsid w:val="008B6821"/>
    <w:rsid w:val="008B68C5"/>
    <w:rsid w:val="008B6E32"/>
    <w:rsid w:val="008B703C"/>
    <w:rsid w:val="008B71BC"/>
    <w:rsid w:val="008B73FC"/>
    <w:rsid w:val="008B7837"/>
    <w:rsid w:val="008B7FC7"/>
    <w:rsid w:val="008C033F"/>
    <w:rsid w:val="008C05BA"/>
    <w:rsid w:val="008C066A"/>
    <w:rsid w:val="008C0AA2"/>
    <w:rsid w:val="008C0C78"/>
    <w:rsid w:val="008C0F75"/>
    <w:rsid w:val="008C1242"/>
    <w:rsid w:val="008C16B3"/>
    <w:rsid w:val="008C1B21"/>
    <w:rsid w:val="008C1BBE"/>
    <w:rsid w:val="008C1BD0"/>
    <w:rsid w:val="008C1CE4"/>
    <w:rsid w:val="008C1F4C"/>
    <w:rsid w:val="008C22BE"/>
    <w:rsid w:val="008C230B"/>
    <w:rsid w:val="008C24F4"/>
    <w:rsid w:val="008C2A1C"/>
    <w:rsid w:val="008C2DE9"/>
    <w:rsid w:val="008C32FC"/>
    <w:rsid w:val="008C3473"/>
    <w:rsid w:val="008C3879"/>
    <w:rsid w:val="008C40DE"/>
    <w:rsid w:val="008C4EF4"/>
    <w:rsid w:val="008C50AC"/>
    <w:rsid w:val="008C5502"/>
    <w:rsid w:val="008C573A"/>
    <w:rsid w:val="008C5DD3"/>
    <w:rsid w:val="008C5E16"/>
    <w:rsid w:val="008C605F"/>
    <w:rsid w:val="008C61C9"/>
    <w:rsid w:val="008C6386"/>
    <w:rsid w:val="008C64B3"/>
    <w:rsid w:val="008C6B29"/>
    <w:rsid w:val="008C6C57"/>
    <w:rsid w:val="008C6D79"/>
    <w:rsid w:val="008C6DE1"/>
    <w:rsid w:val="008C7583"/>
    <w:rsid w:val="008C7584"/>
    <w:rsid w:val="008C78F1"/>
    <w:rsid w:val="008C7918"/>
    <w:rsid w:val="008C7A40"/>
    <w:rsid w:val="008C7CCA"/>
    <w:rsid w:val="008D04D4"/>
    <w:rsid w:val="008D0541"/>
    <w:rsid w:val="008D0C78"/>
    <w:rsid w:val="008D11C0"/>
    <w:rsid w:val="008D1324"/>
    <w:rsid w:val="008D1395"/>
    <w:rsid w:val="008D13BA"/>
    <w:rsid w:val="008D16DA"/>
    <w:rsid w:val="008D1887"/>
    <w:rsid w:val="008D199F"/>
    <w:rsid w:val="008D1C03"/>
    <w:rsid w:val="008D1C81"/>
    <w:rsid w:val="008D200D"/>
    <w:rsid w:val="008D2139"/>
    <w:rsid w:val="008D22DD"/>
    <w:rsid w:val="008D2B5D"/>
    <w:rsid w:val="008D2F48"/>
    <w:rsid w:val="008D3404"/>
    <w:rsid w:val="008D3A75"/>
    <w:rsid w:val="008D3D3C"/>
    <w:rsid w:val="008D3E7E"/>
    <w:rsid w:val="008D3F73"/>
    <w:rsid w:val="008D3FC1"/>
    <w:rsid w:val="008D418D"/>
    <w:rsid w:val="008D4263"/>
    <w:rsid w:val="008D46EA"/>
    <w:rsid w:val="008D48BA"/>
    <w:rsid w:val="008D4E18"/>
    <w:rsid w:val="008D5363"/>
    <w:rsid w:val="008D5730"/>
    <w:rsid w:val="008D6004"/>
    <w:rsid w:val="008D625C"/>
    <w:rsid w:val="008D650B"/>
    <w:rsid w:val="008D6601"/>
    <w:rsid w:val="008D6686"/>
    <w:rsid w:val="008D6724"/>
    <w:rsid w:val="008D6951"/>
    <w:rsid w:val="008D697B"/>
    <w:rsid w:val="008D6F3C"/>
    <w:rsid w:val="008D7309"/>
    <w:rsid w:val="008D74CA"/>
    <w:rsid w:val="008D7842"/>
    <w:rsid w:val="008D7C16"/>
    <w:rsid w:val="008D7CE8"/>
    <w:rsid w:val="008E01A5"/>
    <w:rsid w:val="008E0595"/>
    <w:rsid w:val="008E0619"/>
    <w:rsid w:val="008E06E4"/>
    <w:rsid w:val="008E07D9"/>
    <w:rsid w:val="008E0C7E"/>
    <w:rsid w:val="008E0D05"/>
    <w:rsid w:val="008E105C"/>
    <w:rsid w:val="008E13C6"/>
    <w:rsid w:val="008E13C9"/>
    <w:rsid w:val="008E1632"/>
    <w:rsid w:val="008E16BC"/>
    <w:rsid w:val="008E1A44"/>
    <w:rsid w:val="008E1A96"/>
    <w:rsid w:val="008E1BA0"/>
    <w:rsid w:val="008E1CE9"/>
    <w:rsid w:val="008E1D48"/>
    <w:rsid w:val="008E1D99"/>
    <w:rsid w:val="008E1EA6"/>
    <w:rsid w:val="008E238E"/>
    <w:rsid w:val="008E2543"/>
    <w:rsid w:val="008E2AAE"/>
    <w:rsid w:val="008E2CBF"/>
    <w:rsid w:val="008E2E02"/>
    <w:rsid w:val="008E2E23"/>
    <w:rsid w:val="008E2FAD"/>
    <w:rsid w:val="008E348C"/>
    <w:rsid w:val="008E36A0"/>
    <w:rsid w:val="008E3722"/>
    <w:rsid w:val="008E3A41"/>
    <w:rsid w:val="008E3A8A"/>
    <w:rsid w:val="008E3B11"/>
    <w:rsid w:val="008E3C16"/>
    <w:rsid w:val="008E3EC7"/>
    <w:rsid w:val="008E3F4A"/>
    <w:rsid w:val="008E3F5D"/>
    <w:rsid w:val="008E41AD"/>
    <w:rsid w:val="008E4253"/>
    <w:rsid w:val="008E4343"/>
    <w:rsid w:val="008E4409"/>
    <w:rsid w:val="008E486D"/>
    <w:rsid w:val="008E4AEB"/>
    <w:rsid w:val="008E5078"/>
    <w:rsid w:val="008E51A3"/>
    <w:rsid w:val="008E5433"/>
    <w:rsid w:val="008E543A"/>
    <w:rsid w:val="008E58CE"/>
    <w:rsid w:val="008E5F12"/>
    <w:rsid w:val="008E64AD"/>
    <w:rsid w:val="008E662A"/>
    <w:rsid w:val="008E67B6"/>
    <w:rsid w:val="008E68BD"/>
    <w:rsid w:val="008E6A9A"/>
    <w:rsid w:val="008E7067"/>
    <w:rsid w:val="008E7935"/>
    <w:rsid w:val="008E79BC"/>
    <w:rsid w:val="008E7C3A"/>
    <w:rsid w:val="008E7CB6"/>
    <w:rsid w:val="008E7D35"/>
    <w:rsid w:val="008E7E00"/>
    <w:rsid w:val="008F0141"/>
    <w:rsid w:val="008F0289"/>
    <w:rsid w:val="008F0341"/>
    <w:rsid w:val="008F055E"/>
    <w:rsid w:val="008F0594"/>
    <w:rsid w:val="008F08E2"/>
    <w:rsid w:val="008F0A0F"/>
    <w:rsid w:val="008F0F84"/>
    <w:rsid w:val="008F1104"/>
    <w:rsid w:val="008F1162"/>
    <w:rsid w:val="008F11AE"/>
    <w:rsid w:val="008F120A"/>
    <w:rsid w:val="008F129E"/>
    <w:rsid w:val="008F1377"/>
    <w:rsid w:val="008F18C6"/>
    <w:rsid w:val="008F1AA7"/>
    <w:rsid w:val="008F23DF"/>
    <w:rsid w:val="008F24C7"/>
    <w:rsid w:val="008F26F0"/>
    <w:rsid w:val="008F275A"/>
    <w:rsid w:val="008F287D"/>
    <w:rsid w:val="008F2B2D"/>
    <w:rsid w:val="008F2B66"/>
    <w:rsid w:val="008F2B9B"/>
    <w:rsid w:val="008F2D82"/>
    <w:rsid w:val="008F3525"/>
    <w:rsid w:val="008F3879"/>
    <w:rsid w:val="008F387C"/>
    <w:rsid w:val="008F436F"/>
    <w:rsid w:val="008F45A1"/>
    <w:rsid w:val="008F465D"/>
    <w:rsid w:val="008F46A6"/>
    <w:rsid w:val="008F564A"/>
    <w:rsid w:val="008F5A27"/>
    <w:rsid w:val="008F5B90"/>
    <w:rsid w:val="008F5C28"/>
    <w:rsid w:val="008F5C71"/>
    <w:rsid w:val="008F5C82"/>
    <w:rsid w:val="008F5D41"/>
    <w:rsid w:val="008F656E"/>
    <w:rsid w:val="008F6764"/>
    <w:rsid w:val="008F67EF"/>
    <w:rsid w:val="008F6A02"/>
    <w:rsid w:val="008F7897"/>
    <w:rsid w:val="00900010"/>
    <w:rsid w:val="009000ED"/>
    <w:rsid w:val="0090022B"/>
    <w:rsid w:val="0090033D"/>
    <w:rsid w:val="00900772"/>
    <w:rsid w:val="009007A5"/>
    <w:rsid w:val="00900A2D"/>
    <w:rsid w:val="00900A8D"/>
    <w:rsid w:val="00900FE1"/>
    <w:rsid w:val="00901051"/>
    <w:rsid w:val="00901139"/>
    <w:rsid w:val="00901344"/>
    <w:rsid w:val="00901425"/>
    <w:rsid w:val="0090159E"/>
    <w:rsid w:val="00901661"/>
    <w:rsid w:val="009016E9"/>
    <w:rsid w:val="009019BF"/>
    <w:rsid w:val="00901B4A"/>
    <w:rsid w:val="00901ECC"/>
    <w:rsid w:val="00902064"/>
    <w:rsid w:val="009021A8"/>
    <w:rsid w:val="009024ED"/>
    <w:rsid w:val="00902AD4"/>
    <w:rsid w:val="00902D48"/>
    <w:rsid w:val="00903085"/>
    <w:rsid w:val="009031D4"/>
    <w:rsid w:val="00903313"/>
    <w:rsid w:val="00903521"/>
    <w:rsid w:val="00903779"/>
    <w:rsid w:val="00903A3C"/>
    <w:rsid w:val="009044B9"/>
    <w:rsid w:val="00904551"/>
    <w:rsid w:val="00904839"/>
    <w:rsid w:val="00904AE6"/>
    <w:rsid w:val="00904BFF"/>
    <w:rsid w:val="00904DA0"/>
    <w:rsid w:val="00905026"/>
    <w:rsid w:val="009050E9"/>
    <w:rsid w:val="00905151"/>
    <w:rsid w:val="0090517A"/>
    <w:rsid w:val="00905207"/>
    <w:rsid w:val="009054A2"/>
    <w:rsid w:val="009059FB"/>
    <w:rsid w:val="00905ECD"/>
    <w:rsid w:val="00906152"/>
    <w:rsid w:val="00906235"/>
    <w:rsid w:val="009063E2"/>
    <w:rsid w:val="0090673E"/>
    <w:rsid w:val="00906DD5"/>
    <w:rsid w:val="00906FE3"/>
    <w:rsid w:val="00907396"/>
    <w:rsid w:val="009077F0"/>
    <w:rsid w:val="00907A1B"/>
    <w:rsid w:val="00907A84"/>
    <w:rsid w:val="00907EAC"/>
    <w:rsid w:val="00907F7D"/>
    <w:rsid w:val="0091065E"/>
    <w:rsid w:val="009108F4"/>
    <w:rsid w:val="00910D51"/>
    <w:rsid w:val="009112DC"/>
    <w:rsid w:val="009116AC"/>
    <w:rsid w:val="00911729"/>
    <w:rsid w:val="00911818"/>
    <w:rsid w:val="00911ED1"/>
    <w:rsid w:val="00911F47"/>
    <w:rsid w:val="00911F79"/>
    <w:rsid w:val="009122F0"/>
    <w:rsid w:val="00912736"/>
    <w:rsid w:val="00912782"/>
    <w:rsid w:val="00912E44"/>
    <w:rsid w:val="00912F99"/>
    <w:rsid w:val="0091318A"/>
    <w:rsid w:val="00913497"/>
    <w:rsid w:val="009138D2"/>
    <w:rsid w:val="00913A16"/>
    <w:rsid w:val="00913A98"/>
    <w:rsid w:val="00913BA5"/>
    <w:rsid w:val="00913D87"/>
    <w:rsid w:val="00913F28"/>
    <w:rsid w:val="00914075"/>
    <w:rsid w:val="009145B3"/>
    <w:rsid w:val="00914602"/>
    <w:rsid w:val="009146E7"/>
    <w:rsid w:val="00914842"/>
    <w:rsid w:val="00914C12"/>
    <w:rsid w:val="00914C71"/>
    <w:rsid w:val="00914D20"/>
    <w:rsid w:val="009150AA"/>
    <w:rsid w:val="009154AC"/>
    <w:rsid w:val="0091552F"/>
    <w:rsid w:val="00915684"/>
    <w:rsid w:val="009156D5"/>
    <w:rsid w:val="00915843"/>
    <w:rsid w:val="009158B3"/>
    <w:rsid w:val="00915D29"/>
    <w:rsid w:val="00915D2F"/>
    <w:rsid w:val="00915DFE"/>
    <w:rsid w:val="00915E9C"/>
    <w:rsid w:val="00915F1D"/>
    <w:rsid w:val="00916403"/>
    <w:rsid w:val="00916727"/>
    <w:rsid w:val="0091684F"/>
    <w:rsid w:val="00916DA2"/>
    <w:rsid w:val="0091717F"/>
    <w:rsid w:val="00917603"/>
    <w:rsid w:val="00917789"/>
    <w:rsid w:val="009179A9"/>
    <w:rsid w:val="00917D48"/>
    <w:rsid w:val="009202B7"/>
    <w:rsid w:val="009206EA"/>
    <w:rsid w:val="009207F4"/>
    <w:rsid w:val="0092091D"/>
    <w:rsid w:val="0092095A"/>
    <w:rsid w:val="009209C6"/>
    <w:rsid w:val="00920DAE"/>
    <w:rsid w:val="009210A3"/>
    <w:rsid w:val="0092154E"/>
    <w:rsid w:val="00921971"/>
    <w:rsid w:val="00921A4E"/>
    <w:rsid w:val="00921BA8"/>
    <w:rsid w:val="00921CD9"/>
    <w:rsid w:val="00922394"/>
    <w:rsid w:val="009226AE"/>
    <w:rsid w:val="009227F4"/>
    <w:rsid w:val="00922F98"/>
    <w:rsid w:val="00923830"/>
    <w:rsid w:val="009238FD"/>
    <w:rsid w:val="00923A6F"/>
    <w:rsid w:val="00923AA7"/>
    <w:rsid w:val="00923AC1"/>
    <w:rsid w:val="00923DBF"/>
    <w:rsid w:val="00923EEC"/>
    <w:rsid w:val="0092402E"/>
    <w:rsid w:val="0092431B"/>
    <w:rsid w:val="00924391"/>
    <w:rsid w:val="00924414"/>
    <w:rsid w:val="0092445A"/>
    <w:rsid w:val="009245DA"/>
    <w:rsid w:val="00924AED"/>
    <w:rsid w:val="00924C26"/>
    <w:rsid w:val="00924CE2"/>
    <w:rsid w:val="00924DD3"/>
    <w:rsid w:val="00925388"/>
    <w:rsid w:val="00925883"/>
    <w:rsid w:val="00925BB9"/>
    <w:rsid w:val="00926394"/>
    <w:rsid w:val="00926864"/>
    <w:rsid w:val="0092688C"/>
    <w:rsid w:val="00926983"/>
    <w:rsid w:val="00926AAE"/>
    <w:rsid w:val="00926B19"/>
    <w:rsid w:val="00926CA4"/>
    <w:rsid w:val="00926F3C"/>
    <w:rsid w:val="00927150"/>
    <w:rsid w:val="009273C2"/>
    <w:rsid w:val="009273EE"/>
    <w:rsid w:val="009276E6"/>
    <w:rsid w:val="0092784B"/>
    <w:rsid w:val="00927AE7"/>
    <w:rsid w:val="00927AF5"/>
    <w:rsid w:val="00927DE0"/>
    <w:rsid w:val="009305D2"/>
    <w:rsid w:val="009305E8"/>
    <w:rsid w:val="0093070B"/>
    <w:rsid w:val="00930745"/>
    <w:rsid w:val="009309A8"/>
    <w:rsid w:val="00930A7E"/>
    <w:rsid w:val="009310D2"/>
    <w:rsid w:val="009314C7"/>
    <w:rsid w:val="00931649"/>
    <w:rsid w:val="00931EDB"/>
    <w:rsid w:val="00932729"/>
    <w:rsid w:val="009327B5"/>
    <w:rsid w:val="00932A7B"/>
    <w:rsid w:val="00932FCE"/>
    <w:rsid w:val="009332B9"/>
    <w:rsid w:val="009334A4"/>
    <w:rsid w:val="009335A2"/>
    <w:rsid w:val="00933CDB"/>
    <w:rsid w:val="009340FF"/>
    <w:rsid w:val="0093433E"/>
    <w:rsid w:val="00934AD4"/>
    <w:rsid w:val="00934C93"/>
    <w:rsid w:val="009353B6"/>
    <w:rsid w:val="00935FBB"/>
    <w:rsid w:val="00936066"/>
    <w:rsid w:val="00936791"/>
    <w:rsid w:val="00936968"/>
    <w:rsid w:val="009369ED"/>
    <w:rsid w:val="00936F78"/>
    <w:rsid w:val="009376C7"/>
    <w:rsid w:val="009379F8"/>
    <w:rsid w:val="00937A8C"/>
    <w:rsid w:val="00937AF8"/>
    <w:rsid w:val="00940094"/>
    <w:rsid w:val="009403CE"/>
    <w:rsid w:val="0094061D"/>
    <w:rsid w:val="009408AA"/>
    <w:rsid w:val="00940999"/>
    <w:rsid w:val="00940B34"/>
    <w:rsid w:val="00940E9D"/>
    <w:rsid w:val="009417E9"/>
    <w:rsid w:val="00941967"/>
    <w:rsid w:val="00941C1F"/>
    <w:rsid w:val="00942508"/>
    <w:rsid w:val="00942756"/>
    <w:rsid w:val="00942773"/>
    <w:rsid w:val="00942B90"/>
    <w:rsid w:val="00942C67"/>
    <w:rsid w:val="00943003"/>
    <w:rsid w:val="009431EA"/>
    <w:rsid w:val="0094345F"/>
    <w:rsid w:val="009434D7"/>
    <w:rsid w:val="0094358D"/>
    <w:rsid w:val="009436CC"/>
    <w:rsid w:val="00943AE2"/>
    <w:rsid w:val="00943D05"/>
    <w:rsid w:val="009440E8"/>
    <w:rsid w:val="009442FE"/>
    <w:rsid w:val="00944C29"/>
    <w:rsid w:val="00945346"/>
    <w:rsid w:val="0094569F"/>
    <w:rsid w:val="00945831"/>
    <w:rsid w:val="00945861"/>
    <w:rsid w:val="00945EC1"/>
    <w:rsid w:val="009463DD"/>
    <w:rsid w:val="0094664D"/>
    <w:rsid w:val="00946659"/>
    <w:rsid w:val="00946BA3"/>
    <w:rsid w:val="00946DDD"/>
    <w:rsid w:val="00946E51"/>
    <w:rsid w:val="00947961"/>
    <w:rsid w:val="00947E2D"/>
    <w:rsid w:val="00950211"/>
    <w:rsid w:val="00950349"/>
    <w:rsid w:val="00950704"/>
    <w:rsid w:val="00950931"/>
    <w:rsid w:val="00950AE1"/>
    <w:rsid w:val="00950C5A"/>
    <w:rsid w:val="009510CC"/>
    <w:rsid w:val="009513DB"/>
    <w:rsid w:val="009514C8"/>
    <w:rsid w:val="0095180A"/>
    <w:rsid w:val="00951B49"/>
    <w:rsid w:val="00952507"/>
    <w:rsid w:val="00952696"/>
    <w:rsid w:val="009526E8"/>
    <w:rsid w:val="00952738"/>
    <w:rsid w:val="00952958"/>
    <w:rsid w:val="009529F5"/>
    <w:rsid w:val="00952A8A"/>
    <w:rsid w:val="00952AFD"/>
    <w:rsid w:val="00952CD0"/>
    <w:rsid w:val="00952D92"/>
    <w:rsid w:val="00953488"/>
    <w:rsid w:val="009537E5"/>
    <w:rsid w:val="00953C15"/>
    <w:rsid w:val="009542AD"/>
    <w:rsid w:val="00954484"/>
    <w:rsid w:val="00954C83"/>
    <w:rsid w:val="00954F7D"/>
    <w:rsid w:val="009551D4"/>
    <w:rsid w:val="00955327"/>
    <w:rsid w:val="00955653"/>
    <w:rsid w:val="00955A2D"/>
    <w:rsid w:val="00955F58"/>
    <w:rsid w:val="009560BA"/>
    <w:rsid w:val="00956247"/>
    <w:rsid w:val="00956338"/>
    <w:rsid w:val="00956997"/>
    <w:rsid w:val="00956C61"/>
    <w:rsid w:val="00956E33"/>
    <w:rsid w:val="009570C5"/>
    <w:rsid w:val="009576D6"/>
    <w:rsid w:val="0095798E"/>
    <w:rsid w:val="0095799D"/>
    <w:rsid w:val="00957ACA"/>
    <w:rsid w:val="00957E4D"/>
    <w:rsid w:val="00957EAD"/>
    <w:rsid w:val="00957F84"/>
    <w:rsid w:val="009602E0"/>
    <w:rsid w:val="00960348"/>
    <w:rsid w:val="009608A5"/>
    <w:rsid w:val="00960976"/>
    <w:rsid w:val="00960ACF"/>
    <w:rsid w:val="00960C4F"/>
    <w:rsid w:val="00960F18"/>
    <w:rsid w:val="009613E6"/>
    <w:rsid w:val="009616F0"/>
    <w:rsid w:val="00961736"/>
    <w:rsid w:val="009619C8"/>
    <w:rsid w:val="00961DCD"/>
    <w:rsid w:val="00961ED9"/>
    <w:rsid w:val="00961FFE"/>
    <w:rsid w:val="009620AE"/>
    <w:rsid w:val="0096216E"/>
    <w:rsid w:val="00962374"/>
    <w:rsid w:val="009625A8"/>
    <w:rsid w:val="00962743"/>
    <w:rsid w:val="00962B29"/>
    <w:rsid w:val="00962B89"/>
    <w:rsid w:val="00962BE0"/>
    <w:rsid w:val="00962DF7"/>
    <w:rsid w:val="00962E4F"/>
    <w:rsid w:val="00962EC8"/>
    <w:rsid w:val="00963597"/>
    <w:rsid w:val="009637DC"/>
    <w:rsid w:val="009641D1"/>
    <w:rsid w:val="009642F7"/>
    <w:rsid w:val="00964537"/>
    <w:rsid w:val="0096467A"/>
    <w:rsid w:val="009646E7"/>
    <w:rsid w:val="00964B28"/>
    <w:rsid w:val="00964D09"/>
    <w:rsid w:val="00965104"/>
    <w:rsid w:val="009656F5"/>
    <w:rsid w:val="009658B8"/>
    <w:rsid w:val="00965D98"/>
    <w:rsid w:val="009661E1"/>
    <w:rsid w:val="00966381"/>
    <w:rsid w:val="00966AFE"/>
    <w:rsid w:val="00966EB3"/>
    <w:rsid w:val="00967023"/>
    <w:rsid w:val="00967298"/>
    <w:rsid w:val="00967592"/>
    <w:rsid w:val="00967AB1"/>
    <w:rsid w:val="00967B77"/>
    <w:rsid w:val="00967E2A"/>
    <w:rsid w:val="00967EB3"/>
    <w:rsid w:val="0097009A"/>
    <w:rsid w:val="0097014F"/>
    <w:rsid w:val="00970254"/>
    <w:rsid w:val="00970467"/>
    <w:rsid w:val="009705B8"/>
    <w:rsid w:val="009705F0"/>
    <w:rsid w:val="00970B36"/>
    <w:rsid w:val="00970D4D"/>
    <w:rsid w:val="00970F5D"/>
    <w:rsid w:val="00971087"/>
    <w:rsid w:val="00971407"/>
    <w:rsid w:val="009715B4"/>
    <w:rsid w:val="009716E7"/>
    <w:rsid w:val="009716FA"/>
    <w:rsid w:val="009718D6"/>
    <w:rsid w:val="009719F4"/>
    <w:rsid w:val="00971EE9"/>
    <w:rsid w:val="00972091"/>
    <w:rsid w:val="00972344"/>
    <w:rsid w:val="009726C7"/>
    <w:rsid w:val="00972961"/>
    <w:rsid w:val="00972C34"/>
    <w:rsid w:val="00972D11"/>
    <w:rsid w:val="009732AE"/>
    <w:rsid w:val="009736C5"/>
    <w:rsid w:val="0097399A"/>
    <w:rsid w:val="009739D7"/>
    <w:rsid w:val="00973C6B"/>
    <w:rsid w:val="00974043"/>
    <w:rsid w:val="0097407F"/>
    <w:rsid w:val="009740B9"/>
    <w:rsid w:val="00974256"/>
    <w:rsid w:val="009744A3"/>
    <w:rsid w:val="00974529"/>
    <w:rsid w:val="009746B6"/>
    <w:rsid w:val="00974927"/>
    <w:rsid w:val="00974EDD"/>
    <w:rsid w:val="00974FCB"/>
    <w:rsid w:val="009755DE"/>
    <w:rsid w:val="00975700"/>
    <w:rsid w:val="0097570A"/>
    <w:rsid w:val="00975820"/>
    <w:rsid w:val="00975BE4"/>
    <w:rsid w:val="00975C41"/>
    <w:rsid w:val="00975C9B"/>
    <w:rsid w:val="00975F3F"/>
    <w:rsid w:val="00976195"/>
    <w:rsid w:val="00976CA2"/>
    <w:rsid w:val="009778E2"/>
    <w:rsid w:val="00977CD1"/>
    <w:rsid w:val="00977F04"/>
    <w:rsid w:val="009800D8"/>
    <w:rsid w:val="009801DB"/>
    <w:rsid w:val="009802F6"/>
    <w:rsid w:val="00980464"/>
    <w:rsid w:val="009806A3"/>
    <w:rsid w:val="00980E75"/>
    <w:rsid w:val="00980F81"/>
    <w:rsid w:val="00981159"/>
    <w:rsid w:val="00981283"/>
    <w:rsid w:val="009813AC"/>
    <w:rsid w:val="00981C6B"/>
    <w:rsid w:val="00981CF4"/>
    <w:rsid w:val="00981D70"/>
    <w:rsid w:val="00981DD4"/>
    <w:rsid w:val="00981E17"/>
    <w:rsid w:val="00982095"/>
    <w:rsid w:val="0098210F"/>
    <w:rsid w:val="009821F1"/>
    <w:rsid w:val="00982241"/>
    <w:rsid w:val="00982BBC"/>
    <w:rsid w:val="00982C50"/>
    <w:rsid w:val="00982CFF"/>
    <w:rsid w:val="00982EBC"/>
    <w:rsid w:val="00982FE0"/>
    <w:rsid w:val="0098330D"/>
    <w:rsid w:val="009835AA"/>
    <w:rsid w:val="0098378E"/>
    <w:rsid w:val="00984017"/>
    <w:rsid w:val="00984025"/>
    <w:rsid w:val="00984190"/>
    <w:rsid w:val="009841B1"/>
    <w:rsid w:val="009842AC"/>
    <w:rsid w:val="009844F4"/>
    <w:rsid w:val="0098451E"/>
    <w:rsid w:val="009847AB"/>
    <w:rsid w:val="00984D8E"/>
    <w:rsid w:val="00984FD2"/>
    <w:rsid w:val="009850C6"/>
    <w:rsid w:val="00985260"/>
    <w:rsid w:val="009854D6"/>
    <w:rsid w:val="00985967"/>
    <w:rsid w:val="00985B86"/>
    <w:rsid w:val="00985C5D"/>
    <w:rsid w:val="00985F8D"/>
    <w:rsid w:val="00986032"/>
    <w:rsid w:val="00986723"/>
    <w:rsid w:val="009869BA"/>
    <w:rsid w:val="00986ECC"/>
    <w:rsid w:val="009871AD"/>
    <w:rsid w:val="00987A12"/>
    <w:rsid w:val="00987C28"/>
    <w:rsid w:val="00987E32"/>
    <w:rsid w:val="00987FE7"/>
    <w:rsid w:val="0099026B"/>
    <w:rsid w:val="009905C9"/>
    <w:rsid w:val="00990AE5"/>
    <w:rsid w:val="00990C18"/>
    <w:rsid w:val="00990FDD"/>
    <w:rsid w:val="009910E1"/>
    <w:rsid w:val="0099113D"/>
    <w:rsid w:val="00991190"/>
    <w:rsid w:val="00991288"/>
    <w:rsid w:val="00991EDE"/>
    <w:rsid w:val="0099284C"/>
    <w:rsid w:val="00992BBF"/>
    <w:rsid w:val="009932C1"/>
    <w:rsid w:val="00993450"/>
    <w:rsid w:val="00993B21"/>
    <w:rsid w:val="00993C13"/>
    <w:rsid w:val="0099407F"/>
    <w:rsid w:val="00994132"/>
    <w:rsid w:val="00994171"/>
    <w:rsid w:val="0099424B"/>
    <w:rsid w:val="0099458A"/>
    <w:rsid w:val="00994741"/>
    <w:rsid w:val="00994781"/>
    <w:rsid w:val="00994BFF"/>
    <w:rsid w:val="0099510F"/>
    <w:rsid w:val="00995444"/>
    <w:rsid w:val="00995464"/>
    <w:rsid w:val="009955FA"/>
    <w:rsid w:val="0099561F"/>
    <w:rsid w:val="00995710"/>
    <w:rsid w:val="009957D1"/>
    <w:rsid w:val="00995D85"/>
    <w:rsid w:val="00995E9F"/>
    <w:rsid w:val="00995EF0"/>
    <w:rsid w:val="0099672E"/>
    <w:rsid w:val="00996964"/>
    <w:rsid w:val="009969C2"/>
    <w:rsid w:val="009969EB"/>
    <w:rsid w:val="00996BC6"/>
    <w:rsid w:val="00996FF5"/>
    <w:rsid w:val="009976F6"/>
    <w:rsid w:val="00997A9C"/>
    <w:rsid w:val="00997B70"/>
    <w:rsid w:val="009A0058"/>
    <w:rsid w:val="009A037F"/>
    <w:rsid w:val="009A040A"/>
    <w:rsid w:val="009A0903"/>
    <w:rsid w:val="009A09C2"/>
    <w:rsid w:val="009A0D49"/>
    <w:rsid w:val="009A0F9B"/>
    <w:rsid w:val="009A139D"/>
    <w:rsid w:val="009A19BD"/>
    <w:rsid w:val="009A1A37"/>
    <w:rsid w:val="009A1C3F"/>
    <w:rsid w:val="009A1DEE"/>
    <w:rsid w:val="009A216C"/>
    <w:rsid w:val="009A27C1"/>
    <w:rsid w:val="009A27E5"/>
    <w:rsid w:val="009A2DCF"/>
    <w:rsid w:val="009A3034"/>
    <w:rsid w:val="009A332E"/>
    <w:rsid w:val="009A349F"/>
    <w:rsid w:val="009A37EC"/>
    <w:rsid w:val="009A3991"/>
    <w:rsid w:val="009A3C9F"/>
    <w:rsid w:val="009A3FAF"/>
    <w:rsid w:val="009A4012"/>
    <w:rsid w:val="009A4131"/>
    <w:rsid w:val="009A4341"/>
    <w:rsid w:val="009A45E6"/>
    <w:rsid w:val="009A47E6"/>
    <w:rsid w:val="009A4B09"/>
    <w:rsid w:val="009A4B1A"/>
    <w:rsid w:val="009A4EB2"/>
    <w:rsid w:val="009A5248"/>
    <w:rsid w:val="009A53A6"/>
    <w:rsid w:val="009A5C0F"/>
    <w:rsid w:val="009A5F57"/>
    <w:rsid w:val="009A62C4"/>
    <w:rsid w:val="009A64DA"/>
    <w:rsid w:val="009A6773"/>
    <w:rsid w:val="009A6ACA"/>
    <w:rsid w:val="009A6E7C"/>
    <w:rsid w:val="009A6F4D"/>
    <w:rsid w:val="009A6F6F"/>
    <w:rsid w:val="009A747E"/>
    <w:rsid w:val="009A76F9"/>
    <w:rsid w:val="009A7FBB"/>
    <w:rsid w:val="009B0226"/>
    <w:rsid w:val="009B0302"/>
    <w:rsid w:val="009B082C"/>
    <w:rsid w:val="009B0BA6"/>
    <w:rsid w:val="009B0E15"/>
    <w:rsid w:val="009B15E0"/>
    <w:rsid w:val="009B199C"/>
    <w:rsid w:val="009B19D2"/>
    <w:rsid w:val="009B19F0"/>
    <w:rsid w:val="009B2113"/>
    <w:rsid w:val="009B2116"/>
    <w:rsid w:val="009B22BE"/>
    <w:rsid w:val="009B244B"/>
    <w:rsid w:val="009B2E1C"/>
    <w:rsid w:val="009B314B"/>
    <w:rsid w:val="009B31DA"/>
    <w:rsid w:val="009B333A"/>
    <w:rsid w:val="009B3607"/>
    <w:rsid w:val="009B3E3E"/>
    <w:rsid w:val="009B3F40"/>
    <w:rsid w:val="009B406C"/>
    <w:rsid w:val="009B44F6"/>
    <w:rsid w:val="009B4594"/>
    <w:rsid w:val="009B45A2"/>
    <w:rsid w:val="009B4794"/>
    <w:rsid w:val="009B47FA"/>
    <w:rsid w:val="009B49F5"/>
    <w:rsid w:val="009B4A1E"/>
    <w:rsid w:val="009B4AEB"/>
    <w:rsid w:val="009B4D86"/>
    <w:rsid w:val="009B4FB3"/>
    <w:rsid w:val="009B5175"/>
    <w:rsid w:val="009B588A"/>
    <w:rsid w:val="009B5DFC"/>
    <w:rsid w:val="009B614C"/>
    <w:rsid w:val="009B61B2"/>
    <w:rsid w:val="009B64D2"/>
    <w:rsid w:val="009B6770"/>
    <w:rsid w:val="009B6964"/>
    <w:rsid w:val="009B69EB"/>
    <w:rsid w:val="009B6BE6"/>
    <w:rsid w:val="009B7060"/>
    <w:rsid w:val="009B70AF"/>
    <w:rsid w:val="009B762E"/>
    <w:rsid w:val="009B7B04"/>
    <w:rsid w:val="009B7C0B"/>
    <w:rsid w:val="009B7F44"/>
    <w:rsid w:val="009C0C05"/>
    <w:rsid w:val="009C0C26"/>
    <w:rsid w:val="009C1178"/>
    <w:rsid w:val="009C1321"/>
    <w:rsid w:val="009C138F"/>
    <w:rsid w:val="009C1549"/>
    <w:rsid w:val="009C1609"/>
    <w:rsid w:val="009C1981"/>
    <w:rsid w:val="009C2080"/>
    <w:rsid w:val="009C23D5"/>
    <w:rsid w:val="009C2647"/>
    <w:rsid w:val="009C2AE6"/>
    <w:rsid w:val="009C2C00"/>
    <w:rsid w:val="009C2DC4"/>
    <w:rsid w:val="009C30E2"/>
    <w:rsid w:val="009C35BD"/>
    <w:rsid w:val="009C37C2"/>
    <w:rsid w:val="009C397E"/>
    <w:rsid w:val="009C39A5"/>
    <w:rsid w:val="009C3A99"/>
    <w:rsid w:val="009C3D95"/>
    <w:rsid w:val="009C4195"/>
    <w:rsid w:val="009C484E"/>
    <w:rsid w:val="009C48F8"/>
    <w:rsid w:val="009C4DC6"/>
    <w:rsid w:val="009C4E6C"/>
    <w:rsid w:val="009C505C"/>
    <w:rsid w:val="009C50E3"/>
    <w:rsid w:val="009C58BA"/>
    <w:rsid w:val="009C5B13"/>
    <w:rsid w:val="009C5E47"/>
    <w:rsid w:val="009C5FFC"/>
    <w:rsid w:val="009C6264"/>
    <w:rsid w:val="009C67E8"/>
    <w:rsid w:val="009C69C2"/>
    <w:rsid w:val="009C6C32"/>
    <w:rsid w:val="009C6D2E"/>
    <w:rsid w:val="009C6E97"/>
    <w:rsid w:val="009C6E9B"/>
    <w:rsid w:val="009C727A"/>
    <w:rsid w:val="009C73C0"/>
    <w:rsid w:val="009C7511"/>
    <w:rsid w:val="009C7661"/>
    <w:rsid w:val="009C76BF"/>
    <w:rsid w:val="009C7BC7"/>
    <w:rsid w:val="009C7C6A"/>
    <w:rsid w:val="009D008C"/>
    <w:rsid w:val="009D00B9"/>
    <w:rsid w:val="009D038B"/>
    <w:rsid w:val="009D082B"/>
    <w:rsid w:val="009D0A81"/>
    <w:rsid w:val="009D0D26"/>
    <w:rsid w:val="009D12BE"/>
    <w:rsid w:val="009D1434"/>
    <w:rsid w:val="009D15C1"/>
    <w:rsid w:val="009D1AF5"/>
    <w:rsid w:val="009D1BD2"/>
    <w:rsid w:val="009D1BFB"/>
    <w:rsid w:val="009D1E98"/>
    <w:rsid w:val="009D1ECE"/>
    <w:rsid w:val="009D27AA"/>
    <w:rsid w:val="009D27CC"/>
    <w:rsid w:val="009D288E"/>
    <w:rsid w:val="009D2B48"/>
    <w:rsid w:val="009D2CA3"/>
    <w:rsid w:val="009D30D6"/>
    <w:rsid w:val="009D3234"/>
    <w:rsid w:val="009D33EC"/>
    <w:rsid w:val="009D3EB6"/>
    <w:rsid w:val="009D41A2"/>
    <w:rsid w:val="009D422C"/>
    <w:rsid w:val="009D45BE"/>
    <w:rsid w:val="009D4911"/>
    <w:rsid w:val="009D498B"/>
    <w:rsid w:val="009D4E71"/>
    <w:rsid w:val="009D53CB"/>
    <w:rsid w:val="009D5635"/>
    <w:rsid w:val="009D5FCB"/>
    <w:rsid w:val="009D6C55"/>
    <w:rsid w:val="009D6CD5"/>
    <w:rsid w:val="009D713F"/>
    <w:rsid w:val="009D7203"/>
    <w:rsid w:val="009D74C0"/>
    <w:rsid w:val="009D75FB"/>
    <w:rsid w:val="009D7912"/>
    <w:rsid w:val="009D7947"/>
    <w:rsid w:val="009D7A84"/>
    <w:rsid w:val="009E05F8"/>
    <w:rsid w:val="009E0631"/>
    <w:rsid w:val="009E0773"/>
    <w:rsid w:val="009E0906"/>
    <w:rsid w:val="009E0C7A"/>
    <w:rsid w:val="009E0C7B"/>
    <w:rsid w:val="009E0E43"/>
    <w:rsid w:val="009E163D"/>
    <w:rsid w:val="009E19F2"/>
    <w:rsid w:val="009E1E83"/>
    <w:rsid w:val="009E1FE1"/>
    <w:rsid w:val="009E24FF"/>
    <w:rsid w:val="009E2E82"/>
    <w:rsid w:val="009E2ECC"/>
    <w:rsid w:val="009E2F72"/>
    <w:rsid w:val="009E2FE9"/>
    <w:rsid w:val="009E3225"/>
    <w:rsid w:val="009E35AB"/>
    <w:rsid w:val="009E35FF"/>
    <w:rsid w:val="009E3818"/>
    <w:rsid w:val="009E3BF9"/>
    <w:rsid w:val="009E3FE5"/>
    <w:rsid w:val="009E4236"/>
    <w:rsid w:val="009E4676"/>
    <w:rsid w:val="009E46A9"/>
    <w:rsid w:val="009E4787"/>
    <w:rsid w:val="009E4FA6"/>
    <w:rsid w:val="009E4FE3"/>
    <w:rsid w:val="009E5121"/>
    <w:rsid w:val="009E512A"/>
    <w:rsid w:val="009E51A6"/>
    <w:rsid w:val="009E570C"/>
    <w:rsid w:val="009E5AAF"/>
    <w:rsid w:val="009E5E2F"/>
    <w:rsid w:val="009E6126"/>
    <w:rsid w:val="009E61CD"/>
    <w:rsid w:val="009E6373"/>
    <w:rsid w:val="009E6963"/>
    <w:rsid w:val="009E6C77"/>
    <w:rsid w:val="009E7231"/>
    <w:rsid w:val="009E73DB"/>
    <w:rsid w:val="009E7552"/>
    <w:rsid w:val="009E77C1"/>
    <w:rsid w:val="009E79B0"/>
    <w:rsid w:val="009E7A8D"/>
    <w:rsid w:val="009E7B97"/>
    <w:rsid w:val="009E7CD4"/>
    <w:rsid w:val="009E7E87"/>
    <w:rsid w:val="009F0676"/>
    <w:rsid w:val="009F0AA4"/>
    <w:rsid w:val="009F147A"/>
    <w:rsid w:val="009F14DC"/>
    <w:rsid w:val="009F183B"/>
    <w:rsid w:val="009F197C"/>
    <w:rsid w:val="009F1C32"/>
    <w:rsid w:val="009F1F78"/>
    <w:rsid w:val="009F2340"/>
    <w:rsid w:val="009F2A4C"/>
    <w:rsid w:val="009F2B52"/>
    <w:rsid w:val="009F2BF4"/>
    <w:rsid w:val="009F3DE9"/>
    <w:rsid w:val="009F3F78"/>
    <w:rsid w:val="009F4863"/>
    <w:rsid w:val="009F48EF"/>
    <w:rsid w:val="009F49DA"/>
    <w:rsid w:val="009F4CCC"/>
    <w:rsid w:val="009F4CDC"/>
    <w:rsid w:val="009F4D2D"/>
    <w:rsid w:val="009F4FB0"/>
    <w:rsid w:val="009F5638"/>
    <w:rsid w:val="009F5897"/>
    <w:rsid w:val="009F62EE"/>
    <w:rsid w:val="009F6420"/>
    <w:rsid w:val="009F65B7"/>
    <w:rsid w:val="009F6E5A"/>
    <w:rsid w:val="009F79B5"/>
    <w:rsid w:val="009F7B09"/>
    <w:rsid w:val="009F7BCD"/>
    <w:rsid w:val="009F7D33"/>
    <w:rsid w:val="00A0004D"/>
    <w:rsid w:val="00A004E6"/>
    <w:rsid w:val="00A006A1"/>
    <w:rsid w:val="00A00D0C"/>
    <w:rsid w:val="00A00D34"/>
    <w:rsid w:val="00A014E2"/>
    <w:rsid w:val="00A0179D"/>
    <w:rsid w:val="00A018C6"/>
    <w:rsid w:val="00A01FEC"/>
    <w:rsid w:val="00A0245A"/>
    <w:rsid w:val="00A02ABD"/>
    <w:rsid w:val="00A02AE1"/>
    <w:rsid w:val="00A02DED"/>
    <w:rsid w:val="00A03D58"/>
    <w:rsid w:val="00A0435D"/>
    <w:rsid w:val="00A04778"/>
    <w:rsid w:val="00A04816"/>
    <w:rsid w:val="00A049D2"/>
    <w:rsid w:val="00A04C0C"/>
    <w:rsid w:val="00A053B8"/>
    <w:rsid w:val="00A05C73"/>
    <w:rsid w:val="00A06215"/>
    <w:rsid w:val="00A06577"/>
    <w:rsid w:val="00A0664E"/>
    <w:rsid w:val="00A07005"/>
    <w:rsid w:val="00A07475"/>
    <w:rsid w:val="00A07528"/>
    <w:rsid w:val="00A0787F"/>
    <w:rsid w:val="00A07FF3"/>
    <w:rsid w:val="00A10139"/>
    <w:rsid w:val="00A1016D"/>
    <w:rsid w:val="00A102E3"/>
    <w:rsid w:val="00A107A9"/>
    <w:rsid w:val="00A10A73"/>
    <w:rsid w:val="00A10B38"/>
    <w:rsid w:val="00A11193"/>
    <w:rsid w:val="00A1128A"/>
    <w:rsid w:val="00A11A9B"/>
    <w:rsid w:val="00A11AD6"/>
    <w:rsid w:val="00A11B36"/>
    <w:rsid w:val="00A11BE8"/>
    <w:rsid w:val="00A11C28"/>
    <w:rsid w:val="00A11CC9"/>
    <w:rsid w:val="00A11E2E"/>
    <w:rsid w:val="00A11F7A"/>
    <w:rsid w:val="00A12485"/>
    <w:rsid w:val="00A128CB"/>
    <w:rsid w:val="00A13173"/>
    <w:rsid w:val="00A1361C"/>
    <w:rsid w:val="00A13CFC"/>
    <w:rsid w:val="00A13DC5"/>
    <w:rsid w:val="00A13F7E"/>
    <w:rsid w:val="00A14019"/>
    <w:rsid w:val="00A140BE"/>
    <w:rsid w:val="00A14652"/>
    <w:rsid w:val="00A14751"/>
    <w:rsid w:val="00A1483F"/>
    <w:rsid w:val="00A14854"/>
    <w:rsid w:val="00A14F42"/>
    <w:rsid w:val="00A15056"/>
    <w:rsid w:val="00A153E4"/>
    <w:rsid w:val="00A15476"/>
    <w:rsid w:val="00A1556D"/>
    <w:rsid w:val="00A15778"/>
    <w:rsid w:val="00A15A14"/>
    <w:rsid w:val="00A15A32"/>
    <w:rsid w:val="00A15F79"/>
    <w:rsid w:val="00A16030"/>
    <w:rsid w:val="00A16124"/>
    <w:rsid w:val="00A16566"/>
    <w:rsid w:val="00A16573"/>
    <w:rsid w:val="00A167DF"/>
    <w:rsid w:val="00A16AB2"/>
    <w:rsid w:val="00A17018"/>
    <w:rsid w:val="00A17291"/>
    <w:rsid w:val="00A1753A"/>
    <w:rsid w:val="00A17660"/>
    <w:rsid w:val="00A17D26"/>
    <w:rsid w:val="00A17F82"/>
    <w:rsid w:val="00A17FD6"/>
    <w:rsid w:val="00A20574"/>
    <w:rsid w:val="00A206AE"/>
    <w:rsid w:val="00A20815"/>
    <w:rsid w:val="00A20F02"/>
    <w:rsid w:val="00A2111B"/>
    <w:rsid w:val="00A21375"/>
    <w:rsid w:val="00A21A47"/>
    <w:rsid w:val="00A2250C"/>
    <w:rsid w:val="00A22861"/>
    <w:rsid w:val="00A22BAF"/>
    <w:rsid w:val="00A22C27"/>
    <w:rsid w:val="00A22DAE"/>
    <w:rsid w:val="00A231A3"/>
    <w:rsid w:val="00A23380"/>
    <w:rsid w:val="00A240A6"/>
    <w:rsid w:val="00A24297"/>
    <w:rsid w:val="00A24695"/>
    <w:rsid w:val="00A247A9"/>
    <w:rsid w:val="00A24B51"/>
    <w:rsid w:val="00A2562D"/>
    <w:rsid w:val="00A25663"/>
    <w:rsid w:val="00A258AF"/>
    <w:rsid w:val="00A25A12"/>
    <w:rsid w:val="00A25FB4"/>
    <w:rsid w:val="00A25FC1"/>
    <w:rsid w:val="00A26ACA"/>
    <w:rsid w:val="00A26EFE"/>
    <w:rsid w:val="00A271F3"/>
    <w:rsid w:val="00A27366"/>
    <w:rsid w:val="00A273E7"/>
    <w:rsid w:val="00A2742D"/>
    <w:rsid w:val="00A275EB"/>
    <w:rsid w:val="00A2770C"/>
    <w:rsid w:val="00A279E6"/>
    <w:rsid w:val="00A27A98"/>
    <w:rsid w:val="00A27CD3"/>
    <w:rsid w:val="00A27CF9"/>
    <w:rsid w:val="00A27DF9"/>
    <w:rsid w:val="00A30208"/>
    <w:rsid w:val="00A30248"/>
    <w:rsid w:val="00A302E0"/>
    <w:rsid w:val="00A31111"/>
    <w:rsid w:val="00A3203E"/>
    <w:rsid w:val="00A3205C"/>
    <w:rsid w:val="00A3227D"/>
    <w:rsid w:val="00A3238D"/>
    <w:rsid w:val="00A325D1"/>
    <w:rsid w:val="00A3269C"/>
    <w:rsid w:val="00A32727"/>
    <w:rsid w:val="00A32861"/>
    <w:rsid w:val="00A32F23"/>
    <w:rsid w:val="00A32FE7"/>
    <w:rsid w:val="00A330A0"/>
    <w:rsid w:val="00A33745"/>
    <w:rsid w:val="00A33C48"/>
    <w:rsid w:val="00A33CB3"/>
    <w:rsid w:val="00A33FE9"/>
    <w:rsid w:val="00A34930"/>
    <w:rsid w:val="00A34BE9"/>
    <w:rsid w:val="00A35002"/>
    <w:rsid w:val="00A35C8F"/>
    <w:rsid w:val="00A35C98"/>
    <w:rsid w:val="00A35EFC"/>
    <w:rsid w:val="00A36146"/>
    <w:rsid w:val="00A36424"/>
    <w:rsid w:val="00A3681E"/>
    <w:rsid w:val="00A36A06"/>
    <w:rsid w:val="00A36BC7"/>
    <w:rsid w:val="00A36FF8"/>
    <w:rsid w:val="00A37275"/>
    <w:rsid w:val="00A37981"/>
    <w:rsid w:val="00A37B4B"/>
    <w:rsid w:val="00A37C0C"/>
    <w:rsid w:val="00A37F5D"/>
    <w:rsid w:val="00A40135"/>
    <w:rsid w:val="00A406EA"/>
    <w:rsid w:val="00A40849"/>
    <w:rsid w:val="00A40B65"/>
    <w:rsid w:val="00A40E0C"/>
    <w:rsid w:val="00A40F91"/>
    <w:rsid w:val="00A40FB1"/>
    <w:rsid w:val="00A41259"/>
    <w:rsid w:val="00A414A7"/>
    <w:rsid w:val="00A41688"/>
    <w:rsid w:val="00A4176E"/>
    <w:rsid w:val="00A418F1"/>
    <w:rsid w:val="00A419B3"/>
    <w:rsid w:val="00A41F24"/>
    <w:rsid w:val="00A41F51"/>
    <w:rsid w:val="00A420BE"/>
    <w:rsid w:val="00A4220A"/>
    <w:rsid w:val="00A42913"/>
    <w:rsid w:val="00A42BC4"/>
    <w:rsid w:val="00A42E2B"/>
    <w:rsid w:val="00A42F7C"/>
    <w:rsid w:val="00A439B8"/>
    <w:rsid w:val="00A439F7"/>
    <w:rsid w:val="00A43D7F"/>
    <w:rsid w:val="00A43EE0"/>
    <w:rsid w:val="00A43F22"/>
    <w:rsid w:val="00A44064"/>
    <w:rsid w:val="00A441AE"/>
    <w:rsid w:val="00A4425B"/>
    <w:rsid w:val="00A443BF"/>
    <w:rsid w:val="00A443CC"/>
    <w:rsid w:val="00A4464C"/>
    <w:rsid w:val="00A44976"/>
    <w:rsid w:val="00A45024"/>
    <w:rsid w:val="00A4506D"/>
    <w:rsid w:val="00A452BA"/>
    <w:rsid w:val="00A4567C"/>
    <w:rsid w:val="00A45E18"/>
    <w:rsid w:val="00A46438"/>
    <w:rsid w:val="00A46678"/>
    <w:rsid w:val="00A46B42"/>
    <w:rsid w:val="00A478F0"/>
    <w:rsid w:val="00A479F8"/>
    <w:rsid w:val="00A47E7D"/>
    <w:rsid w:val="00A50297"/>
    <w:rsid w:val="00A50712"/>
    <w:rsid w:val="00A50B3D"/>
    <w:rsid w:val="00A50CCD"/>
    <w:rsid w:val="00A50DEC"/>
    <w:rsid w:val="00A50E84"/>
    <w:rsid w:val="00A50FFC"/>
    <w:rsid w:val="00A5165E"/>
    <w:rsid w:val="00A51BC0"/>
    <w:rsid w:val="00A520F5"/>
    <w:rsid w:val="00A52687"/>
    <w:rsid w:val="00A529F4"/>
    <w:rsid w:val="00A52AA8"/>
    <w:rsid w:val="00A52DE7"/>
    <w:rsid w:val="00A53367"/>
    <w:rsid w:val="00A534D6"/>
    <w:rsid w:val="00A535BC"/>
    <w:rsid w:val="00A53715"/>
    <w:rsid w:val="00A537FF"/>
    <w:rsid w:val="00A53A2F"/>
    <w:rsid w:val="00A53BEA"/>
    <w:rsid w:val="00A53C8A"/>
    <w:rsid w:val="00A54601"/>
    <w:rsid w:val="00A54795"/>
    <w:rsid w:val="00A547B3"/>
    <w:rsid w:val="00A548C3"/>
    <w:rsid w:val="00A55FA7"/>
    <w:rsid w:val="00A56273"/>
    <w:rsid w:val="00A56573"/>
    <w:rsid w:val="00A565A7"/>
    <w:rsid w:val="00A566FC"/>
    <w:rsid w:val="00A567C7"/>
    <w:rsid w:val="00A567CC"/>
    <w:rsid w:val="00A56C7F"/>
    <w:rsid w:val="00A56CA4"/>
    <w:rsid w:val="00A56E08"/>
    <w:rsid w:val="00A56F0D"/>
    <w:rsid w:val="00A573D8"/>
    <w:rsid w:val="00A5740D"/>
    <w:rsid w:val="00A5748D"/>
    <w:rsid w:val="00A577E9"/>
    <w:rsid w:val="00A6000F"/>
    <w:rsid w:val="00A60157"/>
    <w:rsid w:val="00A605B7"/>
    <w:rsid w:val="00A61316"/>
    <w:rsid w:val="00A61632"/>
    <w:rsid w:val="00A61709"/>
    <w:rsid w:val="00A61731"/>
    <w:rsid w:val="00A61971"/>
    <w:rsid w:val="00A6198C"/>
    <w:rsid w:val="00A61C82"/>
    <w:rsid w:val="00A61C9F"/>
    <w:rsid w:val="00A61F39"/>
    <w:rsid w:val="00A62081"/>
    <w:rsid w:val="00A6217F"/>
    <w:rsid w:val="00A622DC"/>
    <w:rsid w:val="00A6256B"/>
    <w:rsid w:val="00A627DA"/>
    <w:rsid w:val="00A62A9B"/>
    <w:rsid w:val="00A62C01"/>
    <w:rsid w:val="00A62D73"/>
    <w:rsid w:val="00A62E5D"/>
    <w:rsid w:val="00A635BC"/>
    <w:rsid w:val="00A635FD"/>
    <w:rsid w:val="00A63724"/>
    <w:rsid w:val="00A637C1"/>
    <w:rsid w:val="00A63F77"/>
    <w:rsid w:val="00A64168"/>
    <w:rsid w:val="00A6424E"/>
    <w:rsid w:val="00A64532"/>
    <w:rsid w:val="00A64CFB"/>
    <w:rsid w:val="00A64E7F"/>
    <w:rsid w:val="00A64F9A"/>
    <w:rsid w:val="00A65573"/>
    <w:rsid w:val="00A6558C"/>
    <w:rsid w:val="00A65670"/>
    <w:rsid w:val="00A664B0"/>
    <w:rsid w:val="00A66A5C"/>
    <w:rsid w:val="00A671C7"/>
    <w:rsid w:val="00A67207"/>
    <w:rsid w:val="00A674EA"/>
    <w:rsid w:val="00A67770"/>
    <w:rsid w:val="00A70AC3"/>
    <w:rsid w:val="00A70D44"/>
    <w:rsid w:val="00A70EBD"/>
    <w:rsid w:val="00A7111A"/>
    <w:rsid w:val="00A711CE"/>
    <w:rsid w:val="00A712EB"/>
    <w:rsid w:val="00A715B5"/>
    <w:rsid w:val="00A71C29"/>
    <w:rsid w:val="00A72049"/>
    <w:rsid w:val="00A720E9"/>
    <w:rsid w:val="00A721EF"/>
    <w:rsid w:val="00A72496"/>
    <w:rsid w:val="00A72B16"/>
    <w:rsid w:val="00A72C80"/>
    <w:rsid w:val="00A7323B"/>
    <w:rsid w:val="00A7341F"/>
    <w:rsid w:val="00A7342E"/>
    <w:rsid w:val="00A7348A"/>
    <w:rsid w:val="00A73685"/>
    <w:rsid w:val="00A739C2"/>
    <w:rsid w:val="00A7437D"/>
    <w:rsid w:val="00A7469B"/>
    <w:rsid w:val="00A7496A"/>
    <w:rsid w:val="00A74A3C"/>
    <w:rsid w:val="00A74EA6"/>
    <w:rsid w:val="00A75361"/>
    <w:rsid w:val="00A755EB"/>
    <w:rsid w:val="00A75B00"/>
    <w:rsid w:val="00A766D3"/>
    <w:rsid w:val="00A76A94"/>
    <w:rsid w:val="00A77BFF"/>
    <w:rsid w:val="00A77E3C"/>
    <w:rsid w:val="00A8013F"/>
    <w:rsid w:val="00A8033B"/>
    <w:rsid w:val="00A804F2"/>
    <w:rsid w:val="00A80723"/>
    <w:rsid w:val="00A807BB"/>
    <w:rsid w:val="00A8083E"/>
    <w:rsid w:val="00A80C16"/>
    <w:rsid w:val="00A80DEB"/>
    <w:rsid w:val="00A8116B"/>
    <w:rsid w:val="00A816A8"/>
    <w:rsid w:val="00A817EB"/>
    <w:rsid w:val="00A818A9"/>
    <w:rsid w:val="00A818F6"/>
    <w:rsid w:val="00A8199E"/>
    <w:rsid w:val="00A81A6A"/>
    <w:rsid w:val="00A82081"/>
    <w:rsid w:val="00A826FB"/>
    <w:rsid w:val="00A82708"/>
    <w:rsid w:val="00A82A6D"/>
    <w:rsid w:val="00A82CFD"/>
    <w:rsid w:val="00A8301F"/>
    <w:rsid w:val="00A8325A"/>
    <w:rsid w:val="00A832FC"/>
    <w:rsid w:val="00A8363A"/>
    <w:rsid w:val="00A83743"/>
    <w:rsid w:val="00A837B4"/>
    <w:rsid w:val="00A83861"/>
    <w:rsid w:val="00A8387D"/>
    <w:rsid w:val="00A83D91"/>
    <w:rsid w:val="00A83ED9"/>
    <w:rsid w:val="00A84037"/>
    <w:rsid w:val="00A84141"/>
    <w:rsid w:val="00A845B4"/>
    <w:rsid w:val="00A845CE"/>
    <w:rsid w:val="00A8493E"/>
    <w:rsid w:val="00A8497A"/>
    <w:rsid w:val="00A849DC"/>
    <w:rsid w:val="00A84A2A"/>
    <w:rsid w:val="00A84BFF"/>
    <w:rsid w:val="00A85255"/>
    <w:rsid w:val="00A85575"/>
    <w:rsid w:val="00A85619"/>
    <w:rsid w:val="00A856B7"/>
    <w:rsid w:val="00A85E97"/>
    <w:rsid w:val="00A86070"/>
    <w:rsid w:val="00A86290"/>
    <w:rsid w:val="00A863FA"/>
    <w:rsid w:val="00A8651C"/>
    <w:rsid w:val="00A86827"/>
    <w:rsid w:val="00A86B76"/>
    <w:rsid w:val="00A86D07"/>
    <w:rsid w:val="00A873ED"/>
    <w:rsid w:val="00A87A8E"/>
    <w:rsid w:val="00A87C6A"/>
    <w:rsid w:val="00A87D2A"/>
    <w:rsid w:val="00A87FFC"/>
    <w:rsid w:val="00A901CC"/>
    <w:rsid w:val="00A901E7"/>
    <w:rsid w:val="00A904BF"/>
    <w:rsid w:val="00A907EB"/>
    <w:rsid w:val="00A908E7"/>
    <w:rsid w:val="00A909B4"/>
    <w:rsid w:val="00A90A30"/>
    <w:rsid w:val="00A90E9C"/>
    <w:rsid w:val="00A915C7"/>
    <w:rsid w:val="00A917BF"/>
    <w:rsid w:val="00A91955"/>
    <w:rsid w:val="00A9212A"/>
    <w:rsid w:val="00A921CE"/>
    <w:rsid w:val="00A92931"/>
    <w:rsid w:val="00A932AC"/>
    <w:rsid w:val="00A93D13"/>
    <w:rsid w:val="00A93D82"/>
    <w:rsid w:val="00A940C2"/>
    <w:rsid w:val="00A9417D"/>
    <w:rsid w:val="00A9472E"/>
    <w:rsid w:val="00A94855"/>
    <w:rsid w:val="00A94C07"/>
    <w:rsid w:val="00A94EE1"/>
    <w:rsid w:val="00A94FF5"/>
    <w:rsid w:val="00A954AC"/>
    <w:rsid w:val="00A95639"/>
    <w:rsid w:val="00A95735"/>
    <w:rsid w:val="00A95931"/>
    <w:rsid w:val="00A95EBC"/>
    <w:rsid w:val="00A95EC7"/>
    <w:rsid w:val="00A96338"/>
    <w:rsid w:val="00A96445"/>
    <w:rsid w:val="00A9682B"/>
    <w:rsid w:val="00A96A4C"/>
    <w:rsid w:val="00A96AEC"/>
    <w:rsid w:val="00A96B3A"/>
    <w:rsid w:val="00A96D1B"/>
    <w:rsid w:val="00A96E1D"/>
    <w:rsid w:val="00A97171"/>
    <w:rsid w:val="00A9741D"/>
    <w:rsid w:val="00A974A5"/>
    <w:rsid w:val="00A974FD"/>
    <w:rsid w:val="00A97745"/>
    <w:rsid w:val="00A979C6"/>
    <w:rsid w:val="00A97AF3"/>
    <w:rsid w:val="00A97D12"/>
    <w:rsid w:val="00AA0248"/>
    <w:rsid w:val="00AA03E4"/>
    <w:rsid w:val="00AA04B4"/>
    <w:rsid w:val="00AA0656"/>
    <w:rsid w:val="00AA0BDE"/>
    <w:rsid w:val="00AA0D37"/>
    <w:rsid w:val="00AA1255"/>
    <w:rsid w:val="00AA1808"/>
    <w:rsid w:val="00AA1AF2"/>
    <w:rsid w:val="00AA1D33"/>
    <w:rsid w:val="00AA1EF9"/>
    <w:rsid w:val="00AA2032"/>
    <w:rsid w:val="00AA20C1"/>
    <w:rsid w:val="00AA2758"/>
    <w:rsid w:val="00AA2B19"/>
    <w:rsid w:val="00AA2B50"/>
    <w:rsid w:val="00AA2C82"/>
    <w:rsid w:val="00AA2D9C"/>
    <w:rsid w:val="00AA2ED0"/>
    <w:rsid w:val="00AA2FF5"/>
    <w:rsid w:val="00AA30FF"/>
    <w:rsid w:val="00AA348A"/>
    <w:rsid w:val="00AA36F1"/>
    <w:rsid w:val="00AA38A7"/>
    <w:rsid w:val="00AA394E"/>
    <w:rsid w:val="00AA39D6"/>
    <w:rsid w:val="00AA3E8E"/>
    <w:rsid w:val="00AA4356"/>
    <w:rsid w:val="00AA46BC"/>
    <w:rsid w:val="00AA4952"/>
    <w:rsid w:val="00AA4CDF"/>
    <w:rsid w:val="00AA4F7E"/>
    <w:rsid w:val="00AA5148"/>
    <w:rsid w:val="00AA5307"/>
    <w:rsid w:val="00AA5492"/>
    <w:rsid w:val="00AA5907"/>
    <w:rsid w:val="00AA60EB"/>
    <w:rsid w:val="00AA6542"/>
    <w:rsid w:val="00AA667D"/>
    <w:rsid w:val="00AA691A"/>
    <w:rsid w:val="00AA6DF8"/>
    <w:rsid w:val="00AA75EB"/>
    <w:rsid w:val="00AA780D"/>
    <w:rsid w:val="00AA7A50"/>
    <w:rsid w:val="00AA7A88"/>
    <w:rsid w:val="00AB0091"/>
    <w:rsid w:val="00AB0579"/>
    <w:rsid w:val="00AB0704"/>
    <w:rsid w:val="00AB0941"/>
    <w:rsid w:val="00AB0E75"/>
    <w:rsid w:val="00AB0EE5"/>
    <w:rsid w:val="00AB0F86"/>
    <w:rsid w:val="00AB11D9"/>
    <w:rsid w:val="00AB133B"/>
    <w:rsid w:val="00AB180A"/>
    <w:rsid w:val="00AB18C4"/>
    <w:rsid w:val="00AB1AC3"/>
    <w:rsid w:val="00AB1B19"/>
    <w:rsid w:val="00AB2106"/>
    <w:rsid w:val="00AB2338"/>
    <w:rsid w:val="00AB2344"/>
    <w:rsid w:val="00AB2B35"/>
    <w:rsid w:val="00AB2C26"/>
    <w:rsid w:val="00AB2D9E"/>
    <w:rsid w:val="00AB3041"/>
    <w:rsid w:val="00AB30C2"/>
    <w:rsid w:val="00AB3117"/>
    <w:rsid w:val="00AB3194"/>
    <w:rsid w:val="00AB3723"/>
    <w:rsid w:val="00AB3862"/>
    <w:rsid w:val="00AB3A3B"/>
    <w:rsid w:val="00AB3FAC"/>
    <w:rsid w:val="00AB4986"/>
    <w:rsid w:val="00AB4AE4"/>
    <w:rsid w:val="00AB4BED"/>
    <w:rsid w:val="00AB4C78"/>
    <w:rsid w:val="00AB535F"/>
    <w:rsid w:val="00AB555C"/>
    <w:rsid w:val="00AB5581"/>
    <w:rsid w:val="00AB57D3"/>
    <w:rsid w:val="00AB5B12"/>
    <w:rsid w:val="00AB5C8F"/>
    <w:rsid w:val="00AB5CA1"/>
    <w:rsid w:val="00AB5F96"/>
    <w:rsid w:val="00AB5FEA"/>
    <w:rsid w:val="00AB63A9"/>
    <w:rsid w:val="00AB6482"/>
    <w:rsid w:val="00AB6898"/>
    <w:rsid w:val="00AB6CF6"/>
    <w:rsid w:val="00AB6F28"/>
    <w:rsid w:val="00AB6F58"/>
    <w:rsid w:val="00AB708D"/>
    <w:rsid w:val="00AB714C"/>
    <w:rsid w:val="00AB71F7"/>
    <w:rsid w:val="00AB72AA"/>
    <w:rsid w:val="00AB72B1"/>
    <w:rsid w:val="00AB72B5"/>
    <w:rsid w:val="00AB7358"/>
    <w:rsid w:val="00AB74EA"/>
    <w:rsid w:val="00AB75C3"/>
    <w:rsid w:val="00AB7BFA"/>
    <w:rsid w:val="00AB7CED"/>
    <w:rsid w:val="00AB7E34"/>
    <w:rsid w:val="00AB7FD9"/>
    <w:rsid w:val="00AC003B"/>
    <w:rsid w:val="00AC006B"/>
    <w:rsid w:val="00AC0135"/>
    <w:rsid w:val="00AC019B"/>
    <w:rsid w:val="00AC02E1"/>
    <w:rsid w:val="00AC03D3"/>
    <w:rsid w:val="00AC04A6"/>
    <w:rsid w:val="00AC0C64"/>
    <w:rsid w:val="00AC12C7"/>
    <w:rsid w:val="00AC17AC"/>
    <w:rsid w:val="00AC1D99"/>
    <w:rsid w:val="00AC1DE3"/>
    <w:rsid w:val="00AC1EAA"/>
    <w:rsid w:val="00AC22AF"/>
    <w:rsid w:val="00AC28C8"/>
    <w:rsid w:val="00AC2C73"/>
    <w:rsid w:val="00AC2ED2"/>
    <w:rsid w:val="00AC2FCF"/>
    <w:rsid w:val="00AC3140"/>
    <w:rsid w:val="00AC317B"/>
    <w:rsid w:val="00AC33EF"/>
    <w:rsid w:val="00AC3449"/>
    <w:rsid w:val="00AC379E"/>
    <w:rsid w:val="00AC3918"/>
    <w:rsid w:val="00AC39AF"/>
    <w:rsid w:val="00AC3FE7"/>
    <w:rsid w:val="00AC4073"/>
    <w:rsid w:val="00AC414E"/>
    <w:rsid w:val="00AC41D9"/>
    <w:rsid w:val="00AC45BF"/>
    <w:rsid w:val="00AC568D"/>
    <w:rsid w:val="00AC5A24"/>
    <w:rsid w:val="00AC5CD0"/>
    <w:rsid w:val="00AC612D"/>
    <w:rsid w:val="00AC65DC"/>
    <w:rsid w:val="00AC68F5"/>
    <w:rsid w:val="00AC6AA9"/>
    <w:rsid w:val="00AC6B41"/>
    <w:rsid w:val="00AC6B5C"/>
    <w:rsid w:val="00AC6FBC"/>
    <w:rsid w:val="00AC703A"/>
    <w:rsid w:val="00AC70C3"/>
    <w:rsid w:val="00AC71C2"/>
    <w:rsid w:val="00AC71F3"/>
    <w:rsid w:val="00AC737B"/>
    <w:rsid w:val="00AC7534"/>
    <w:rsid w:val="00AC75A4"/>
    <w:rsid w:val="00AC774F"/>
    <w:rsid w:val="00AC775D"/>
    <w:rsid w:val="00AC778B"/>
    <w:rsid w:val="00AC7A68"/>
    <w:rsid w:val="00AC7AC1"/>
    <w:rsid w:val="00AC7B2C"/>
    <w:rsid w:val="00AD04F6"/>
    <w:rsid w:val="00AD085F"/>
    <w:rsid w:val="00AD0BDE"/>
    <w:rsid w:val="00AD0CDA"/>
    <w:rsid w:val="00AD0E57"/>
    <w:rsid w:val="00AD14A3"/>
    <w:rsid w:val="00AD18A4"/>
    <w:rsid w:val="00AD1BAA"/>
    <w:rsid w:val="00AD1F46"/>
    <w:rsid w:val="00AD1FFF"/>
    <w:rsid w:val="00AD2363"/>
    <w:rsid w:val="00AD281C"/>
    <w:rsid w:val="00AD2AE7"/>
    <w:rsid w:val="00AD2D3E"/>
    <w:rsid w:val="00AD304A"/>
    <w:rsid w:val="00AD319E"/>
    <w:rsid w:val="00AD324A"/>
    <w:rsid w:val="00AD361F"/>
    <w:rsid w:val="00AD37B8"/>
    <w:rsid w:val="00AD3E4F"/>
    <w:rsid w:val="00AD3E77"/>
    <w:rsid w:val="00AD4182"/>
    <w:rsid w:val="00AD4205"/>
    <w:rsid w:val="00AD4440"/>
    <w:rsid w:val="00AD4707"/>
    <w:rsid w:val="00AD4835"/>
    <w:rsid w:val="00AD4992"/>
    <w:rsid w:val="00AD4B2F"/>
    <w:rsid w:val="00AD4E82"/>
    <w:rsid w:val="00AD4EAC"/>
    <w:rsid w:val="00AD4EE5"/>
    <w:rsid w:val="00AD507D"/>
    <w:rsid w:val="00AD56B0"/>
    <w:rsid w:val="00AD577D"/>
    <w:rsid w:val="00AD5B05"/>
    <w:rsid w:val="00AD5BEF"/>
    <w:rsid w:val="00AD5CA2"/>
    <w:rsid w:val="00AD5CC8"/>
    <w:rsid w:val="00AD5D13"/>
    <w:rsid w:val="00AD5E4B"/>
    <w:rsid w:val="00AD6142"/>
    <w:rsid w:val="00AD6513"/>
    <w:rsid w:val="00AD6638"/>
    <w:rsid w:val="00AD6B5A"/>
    <w:rsid w:val="00AD70E4"/>
    <w:rsid w:val="00AD73BA"/>
    <w:rsid w:val="00AD77C0"/>
    <w:rsid w:val="00AD77D6"/>
    <w:rsid w:val="00AD77EA"/>
    <w:rsid w:val="00AD7CA1"/>
    <w:rsid w:val="00AE0055"/>
    <w:rsid w:val="00AE01E4"/>
    <w:rsid w:val="00AE066E"/>
    <w:rsid w:val="00AE12DF"/>
    <w:rsid w:val="00AE1BAA"/>
    <w:rsid w:val="00AE1F78"/>
    <w:rsid w:val="00AE2A2C"/>
    <w:rsid w:val="00AE302B"/>
    <w:rsid w:val="00AE30F2"/>
    <w:rsid w:val="00AE3170"/>
    <w:rsid w:val="00AE35B1"/>
    <w:rsid w:val="00AE3743"/>
    <w:rsid w:val="00AE3A61"/>
    <w:rsid w:val="00AE3F67"/>
    <w:rsid w:val="00AE4971"/>
    <w:rsid w:val="00AE4A28"/>
    <w:rsid w:val="00AE4C27"/>
    <w:rsid w:val="00AE4F4C"/>
    <w:rsid w:val="00AE5117"/>
    <w:rsid w:val="00AE5247"/>
    <w:rsid w:val="00AE5909"/>
    <w:rsid w:val="00AE6249"/>
    <w:rsid w:val="00AE6387"/>
    <w:rsid w:val="00AE660C"/>
    <w:rsid w:val="00AE6696"/>
    <w:rsid w:val="00AE6856"/>
    <w:rsid w:val="00AE6D11"/>
    <w:rsid w:val="00AE7270"/>
    <w:rsid w:val="00AE73FE"/>
    <w:rsid w:val="00AE75C7"/>
    <w:rsid w:val="00AE7AA2"/>
    <w:rsid w:val="00AE7E42"/>
    <w:rsid w:val="00AE7F9A"/>
    <w:rsid w:val="00AF0049"/>
    <w:rsid w:val="00AF042C"/>
    <w:rsid w:val="00AF07AE"/>
    <w:rsid w:val="00AF0973"/>
    <w:rsid w:val="00AF0A01"/>
    <w:rsid w:val="00AF0A63"/>
    <w:rsid w:val="00AF0BF8"/>
    <w:rsid w:val="00AF13A4"/>
    <w:rsid w:val="00AF142F"/>
    <w:rsid w:val="00AF1783"/>
    <w:rsid w:val="00AF17BF"/>
    <w:rsid w:val="00AF1A02"/>
    <w:rsid w:val="00AF1AAF"/>
    <w:rsid w:val="00AF1BF8"/>
    <w:rsid w:val="00AF1CA1"/>
    <w:rsid w:val="00AF1CC2"/>
    <w:rsid w:val="00AF1D54"/>
    <w:rsid w:val="00AF1F9B"/>
    <w:rsid w:val="00AF278A"/>
    <w:rsid w:val="00AF27DB"/>
    <w:rsid w:val="00AF2CAE"/>
    <w:rsid w:val="00AF2D2A"/>
    <w:rsid w:val="00AF2FFB"/>
    <w:rsid w:val="00AF3308"/>
    <w:rsid w:val="00AF3431"/>
    <w:rsid w:val="00AF39EA"/>
    <w:rsid w:val="00AF4663"/>
    <w:rsid w:val="00AF49B6"/>
    <w:rsid w:val="00AF5151"/>
    <w:rsid w:val="00AF520B"/>
    <w:rsid w:val="00AF52DE"/>
    <w:rsid w:val="00AF5503"/>
    <w:rsid w:val="00AF57E3"/>
    <w:rsid w:val="00AF5A59"/>
    <w:rsid w:val="00AF5AD9"/>
    <w:rsid w:val="00AF5CDB"/>
    <w:rsid w:val="00AF5DA8"/>
    <w:rsid w:val="00AF5F7C"/>
    <w:rsid w:val="00AF602C"/>
    <w:rsid w:val="00AF6188"/>
    <w:rsid w:val="00AF61DC"/>
    <w:rsid w:val="00AF64D2"/>
    <w:rsid w:val="00AF6892"/>
    <w:rsid w:val="00AF6CA7"/>
    <w:rsid w:val="00AF6D0A"/>
    <w:rsid w:val="00AF7179"/>
    <w:rsid w:val="00AF7395"/>
    <w:rsid w:val="00AF7AF6"/>
    <w:rsid w:val="00AF7C66"/>
    <w:rsid w:val="00AF7D1D"/>
    <w:rsid w:val="00B00082"/>
    <w:rsid w:val="00B00281"/>
    <w:rsid w:val="00B0042A"/>
    <w:rsid w:val="00B0046E"/>
    <w:rsid w:val="00B006A5"/>
    <w:rsid w:val="00B0076B"/>
    <w:rsid w:val="00B00BF6"/>
    <w:rsid w:val="00B00D0B"/>
    <w:rsid w:val="00B00DD4"/>
    <w:rsid w:val="00B00E7F"/>
    <w:rsid w:val="00B00FF9"/>
    <w:rsid w:val="00B01190"/>
    <w:rsid w:val="00B01794"/>
    <w:rsid w:val="00B019F0"/>
    <w:rsid w:val="00B01F51"/>
    <w:rsid w:val="00B02425"/>
    <w:rsid w:val="00B02579"/>
    <w:rsid w:val="00B028A5"/>
    <w:rsid w:val="00B02A8A"/>
    <w:rsid w:val="00B02AC1"/>
    <w:rsid w:val="00B02D24"/>
    <w:rsid w:val="00B030BF"/>
    <w:rsid w:val="00B030F5"/>
    <w:rsid w:val="00B03666"/>
    <w:rsid w:val="00B03841"/>
    <w:rsid w:val="00B03A94"/>
    <w:rsid w:val="00B03AFA"/>
    <w:rsid w:val="00B03D39"/>
    <w:rsid w:val="00B03FF4"/>
    <w:rsid w:val="00B0400B"/>
    <w:rsid w:val="00B0401A"/>
    <w:rsid w:val="00B04592"/>
    <w:rsid w:val="00B04B3E"/>
    <w:rsid w:val="00B04EEC"/>
    <w:rsid w:val="00B04F19"/>
    <w:rsid w:val="00B051C3"/>
    <w:rsid w:val="00B0523C"/>
    <w:rsid w:val="00B05552"/>
    <w:rsid w:val="00B0575E"/>
    <w:rsid w:val="00B0587B"/>
    <w:rsid w:val="00B05D69"/>
    <w:rsid w:val="00B06144"/>
    <w:rsid w:val="00B0634B"/>
    <w:rsid w:val="00B06886"/>
    <w:rsid w:val="00B06AE7"/>
    <w:rsid w:val="00B06DA8"/>
    <w:rsid w:val="00B06FCC"/>
    <w:rsid w:val="00B07280"/>
    <w:rsid w:val="00B07459"/>
    <w:rsid w:val="00B074CD"/>
    <w:rsid w:val="00B07642"/>
    <w:rsid w:val="00B078C1"/>
    <w:rsid w:val="00B078CE"/>
    <w:rsid w:val="00B079CD"/>
    <w:rsid w:val="00B07ACE"/>
    <w:rsid w:val="00B07C81"/>
    <w:rsid w:val="00B103FE"/>
    <w:rsid w:val="00B104C4"/>
    <w:rsid w:val="00B106A8"/>
    <w:rsid w:val="00B1070E"/>
    <w:rsid w:val="00B10A5B"/>
    <w:rsid w:val="00B10B08"/>
    <w:rsid w:val="00B10D8B"/>
    <w:rsid w:val="00B10EA0"/>
    <w:rsid w:val="00B11267"/>
    <w:rsid w:val="00B1131F"/>
    <w:rsid w:val="00B113DB"/>
    <w:rsid w:val="00B113F8"/>
    <w:rsid w:val="00B11421"/>
    <w:rsid w:val="00B115EB"/>
    <w:rsid w:val="00B11876"/>
    <w:rsid w:val="00B11BBC"/>
    <w:rsid w:val="00B11CFC"/>
    <w:rsid w:val="00B11F9F"/>
    <w:rsid w:val="00B12416"/>
    <w:rsid w:val="00B124A6"/>
    <w:rsid w:val="00B12687"/>
    <w:rsid w:val="00B1323E"/>
    <w:rsid w:val="00B135DC"/>
    <w:rsid w:val="00B137BA"/>
    <w:rsid w:val="00B137E3"/>
    <w:rsid w:val="00B139F6"/>
    <w:rsid w:val="00B139FB"/>
    <w:rsid w:val="00B13A69"/>
    <w:rsid w:val="00B13E92"/>
    <w:rsid w:val="00B14325"/>
    <w:rsid w:val="00B145EB"/>
    <w:rsid w:val="00B14AAB"/>
    <w:rsid w:val="00B14C76"/>
    <w:rsid w:val="00B15074"/>
    <w:rsid w:val="00B152EE"/>
    <w:rsid w:val="00B15C96"/>
    <w:rsid w:val="00B16134"/>
    <w:rsid w:val="00B1625E"/>
    <w:rsid w:val="00B16348"/>
    <w:rsid w:val="00B1693A"/>
    <w:rsid w:val="00B16B29"/>
    <w:rsid w:val="00B17026"/>
    <w:rsid w:val="00B17094"/>
    <w:rsid w:val="00B170FA"/>
    <w:rsid w:val="00B176DD"/>
    <w:rsid w:val="00B1776E"/>
    <w:rsid w:val="00B17DE8"/>
    <w:rsid w:val="00B17E6E"/>
    <w:rsid w:val="00B20470"/>
    <w:rsid w:val="00B2078D"/>
    <w:rsid w:val="00B20874"/>
    <w:rsid w:val="00B20BCB"/>
    <w:rsid w:val="00B20F07"/>
    <w:rsid w:val="00B20F14"/>
    <w:rsid w:val="00B210C0"/>
    <w:rsid w:val="00B212C8"/>
    <w:rsid w:val="00B21F12"/>
    <w:rsid w:val="00B22207"/>
    <w:rsid w:val="00B22661"/>
    <w:rsid w:val="00B228A9"/>
    <w:rsid w:val="00B22A81"/>
    <w:rsid w:val="00B22ACF"/>
    <w:rsid w:val="00B22DBE"/>
    <w:rsid w:val="00B22EAD"/>
    <w:rsid w:val="00B2350C"/>
    <w:rsid w:val="00B235F0"/>
    <w:rsid w:val="00B236E6"/>
    <w:rsid w:val="00B23A17"/>
    <w:rsid w:val="00B23B2C"/>
    <w:rsid w:val="00B23C19"/>
    <w:rsid w:val="00B241F9"/>
    <w:rsid w:val="00B24230"/>
    <w:rsid w:val="00B242E4"/>
    <w:rsid w:val="00B2440C"/>
    <w:rsid w:val="00B24690"/>
    <w:rsid w:val="00B24A56"/>
    <w:rsid w:val="00B24AD6"/>
    <w:rsid w:val="00B25312"/>
    <w:rsid w:val="00B2538A"/>
    <w:rsid w:val="00B2551C"/>
    <w:rsid w:val="00B25771"/>
    <w:rsid w:val="00B25B5F"/>
    <w:rsid w:val="00B25B87"/>
    <w:rsid w:val="00B260C0"/>
    <w:rsid w:val="00B26119"/>
    <w:rsid w:val="00B26907"/>
    <w:rsid w:val="00B26A6C"/>
    <w:rsid w:val="00B26BC4"/>
    <w:rsid w:val="00B26E6B"/>
    <w:rsid w:val="00B2709E"/>
    <w:rsid w:val="00B2736C"/>
    <w:rsid w:val="00B27448"/>
    <w:rsid w:val="00B27764"/>
    <w:rsid w:val="00B2795F"/>
    <w:rsid w:val="00B27C5D"/>
    <w:rsid w:val="00B27E57"/>
    <w:rsid w:val="00B27EBB"/>
    <w:rsid w:val="00B3003E"/>
    <w:rsid w:val="00B300C8"/>
    <w:rsid w:val="00B304D8"/>
    <w:rsid w:val="00B30844"/>
    <w:rsid w:val="00B308BA"/>
    <w:rsid w:val="00B308E3"/>
    <w:rsid w:val="00B30C57"/>
    <w:rsid w:val="00B30E71"/>
    <w:rsid w:val="00B310EF"/>
    <w:rsid w:val="00B313B1"/>
    <w:rsid w:val="00B31679"/>
    <w:rsid w:val="00B316D9"/>
    <w:rsid w:val="00B3197E"/>
    <w:rsid w:val="00B31B3E"/>
    <w:rsid w:val="00B31DD4"/>
    <w:rsid w:val="00B31FC0"/>
    <w:rsid w:val="00B3208C"/>
    <w:rsid w:val="00B3225D"/>
    <w:rsid w:val="00B32505"/>
    <w:rsid w:val="00B32A22"/>
    <w:rsid w:val="00B32B68"/>
    <w:rsid w:val="00B32B86"/>
    <w:rsid w:val="00B32FEA"/>
    <w:rsid w:val="00B3308B"/>
    <w:rsid w:val="00B33242"/>
    <w:rsid w:val="00B333B0"/>
    <w:rsid w:val="00B335E1"/>
    <w:rsid w:val="00B33653"/>
    <w:rsid w:val="00B336BB"/>
    <w:rsid w:val="00B33D27"/>
    <w:rsid w:val="00B3412C"/>
    <w:rsid w:val="00B342A1"/>
    <w:rsid w:val="00B343E0"/>
    <w:rsid w:val="00B347E3"/>
    <w:rsid w:val="00B3493E"/>
    <w:rsid w:val="00B34B45"/>
    <w:rsid w:val="00B34E11"/>
    <w:rsid w:val="00B35284"/>
    <w:rsid w:val="00B3536C"/>
    <w:rsid w:val="00B3541F"/>
    <w:rsid w:val="00B3556E"/>
    <w:rsid w:val="00B35590"/>
    <w:rsid w:val="00B3565F"/>
    <w:rsid w:val="00B35862"/>
    <w:rsid w:val="00B3594E"/>
    <w:rsid w:val="00B35B84"/>
    <w:rsid w:val="00B35E9A"/>
    <w:rsid w:val="00B35EC9"/>
    <w:rsid w:val="00B35ECD"/>
    <w:rsid w:val="00B3633B"/>
    <w:rsid w:val="00B36BFB"/>
    <w:rsid w:val="00B36D4F"/>
    <w:rsid w:val="00B374C0"/>
    <w:rsid w:val="00B37E24"/>
    <w:rsid w:val="00B403BD"/>
    <w:rsid w:val="00B403E9"/>
    <w:rsid w:val="00B409CE"/>
    <w:rsid w:val="00B40A62"/>
    <w:rsid w:val="00B411C1"/>
    <w:rsid w:val="00B41289"/>
    <w:rsid w:val="00B413BC"/>
    <w:rsid w:val="00B417E3"/>
    <w:rsid w:val="00B418F3"/>
    <w:rsid w:val="00B42326"/>
    <w:rsid w:val="00B42905"/>
    <w:rsid w:val="00B42CF0"/>
    <w:rsid w:val="00B43289"/>
    <w:rsid w:val="00B433B5"/>
    <w:rsid w:val="00B43461"/>
    <w:rsid w:val="00B436B8"/>
    <w:rsid w:val="00B43B5D"/>
    <w:rsid w:val="00B43C14"/>
    <w:rsid w:val="00B43C2B"/>
    <w:rsid w:val="00B44216"/>
    <w:rsid w:val="00B445A7"/>
    <w:rsid w:val="00B445D7"/>
    <w:rsid w:val="00B445DA"/>
    <w:rsid w:val="00B44AB5"/>
    <w:rsid w:val="00B44B22"/>
    <w:rsid w:val="00B459C5"/>
    <w:rsid w:val="00B462C0"/>
    <w:rsid w:val="00B46629"/>
    <w:rsid w:val="00B466AB"/>
    <w:rsid w:val="00B469FA"/>
    <w:rsid w:val="00B46BD5"/>
    <w:rsid w:val="00B4703B"/>
    <w:rsid w:val="00B4705F"/>
    <w:rsid w:val="00B47F66"/>
    <w:rsid w:val="00B502CA"/>
    <w:rsid w:val="00B50721"/>
    <w:rsid w:val="00B50789"/>
    <w:rsid w:val="00B5097B"/>
    <w:rsid w:val="00B509D0"/>
    <w:rsid w:val="00B50A69"/>
    <w:rsid w:val="00B50DB8"/>
    <w:rsid w:val="00B50E3D"/>
    <w:rsid w:val="00B50F06"/>
    <w:rsid w:val="00B5108D"/>
    <w:rsid w:val="00B511D5"/>
    <w:rsid w:val="00B51276"/>
    <w:rsid w:val="00B51579"/>
    <w:rsid w:val="00B51C55"/>
    <w:rsid w:val="00B51EA3"/>
    <w:rsid w:val="00B52016"/>
    <w:rsid w:val="00B522D1"/>
    <w:rsid w:val="00B527B5"/>
    <w:rsid w:val="00B52AD6"/>
    <w:rsid w:val="00B52D65"/>
    <w:rsid w:val="00B52F76"/>
    <w:rsid w:val="00B5339A"/>
    <w:rsid w:val="00B5365A"/>
    <w:rsid w:val="00B53666"/>
    <w:rsid w:val="00B536E4"/>
    <w:rsid w:val="00B537F0"/>
    <w:rsid w:val="00B5393C"/>
    <w:rsid w:val="00B53D4E"/>
    <w:rsid w:val="00B53EBF"/>
    <w:rsid w:val="00B54030"/>
    <w:rsid w:val="00B54E38"/>
    <w:rsid w:val="00B54EAE"/>
    <w:rsid w:val="00B5505A"/>
    <w:rsid w:val="00B55150"/>
    <w:rsid w:val="00B55355"/>
    <w:rsid w:val="00B55936"/>
    <w:rsid w:val="00B55975"/>
    <w:rsid w:val="00B55D1F"/>
    <w:rsid w:val="00B562DA"/>
    <w:rsid w:val="00B56C96"/>
    <w:rsid w:val="00B56D7D"/>
    <w:rsid w:val="00B56E7E"/>
    <w:rsid w:val="00B56FBB"/>
    <w:rsid w:val="00B57237"/>
    <w:rsid w:val="00B572C4"/>
    <w:rsid w:val="00B577E4"/>
    <w:rsid w:val="00B601F6"/>
    <w:rsid w:val="00B60339"/>
    <w:rsid w:val="00B60722"/>
    <w:rsid w:val="00B6079A"/>
    <w:rsid w:val="00B609AA"/>
    <w:rsid w:val="00B60A3D"/>
    <w:rsid w:val="00B60AB5"/>
    <w:rsid w:val="00B60B26"/>
    <w:rsid w:val="00B60BA5"/>
    <w:rsid w:val="00B60C92"/>
    <w:rsid w:val="00B6103D"/>
    <w:rsid w:val="00B6112E"/>
    <w:rsid w:val="00B6114E"/>
    <w:rsid w:val="00B61C2F"/>
    <w:rsid w:val="00B61D04"/>
    <w:rsid w:val="00B62107"/>
    <w:rsid w:val="00B625A9"/>
    <w:rsid w:val="00B628E6"/>
    <w:rsid w:val="00B62D67"/>
    <w:rsid w:val="00B63140"/>
    <w:rsid w:val="00B63960"/>
    <w:rsid w:val="00B63BF2"/>
    <w:rsid w:val="00B6421B"/>
    <w:rsid w:val="00B643CB"/>
    <w:rsid w:val="00B6444C"/>
    <w:rsid w:val="00B64657"/>
    <w:rsid w:val="00B64CA9"/>
    <w:rsid w:val="00B64E7B"/>
    <w:rsid w:val="00B6503A"/>
    <w:rsid w:val="00B65327"/>
    <w:rsid w:val="00B65478"/>
    <w:rsid w:val="00B654A4"/>
    <w:rsid w:val="00B654D5"/>
    <w:rsid w:val="00B654DF"/>
    <w:rsid w:val="00B65624"/>
    <w:rsid w:val="00B65A69"/>
    <w:rsid w:val="00B65C0B"/>
    <w:rsid w:val="00B66133"/>
    <w:rsid w:val="00B66301"/>
    <w:rsid w:val="00B66745"/>
    <w:rsid w:val="00B66A95"/>
    <w:rsid w:val="00B66AA5"/>
    <w:rsid w:val="00B66F60"/>
    <w:rsid w:val="00B673EA"/>
    <w:rsid w:val="00B677E1"/>
    <w:rsid w:val="00B67DC7"/>
    <w:rsid w:val="00B67E56"/>
    <w:rsid w:val="00B67F89"/>
    <w:rsid w:val="00B70531"/>
    <w:rsid w:val="00B707D2"/>
    <w:rsid w:val="00B717CD"/>
    <w:rsid w:val="00B719F3"/>
    <w:rsid w:val="00B71A21"/>
    <w:rsid w:val="00B71AD9"/>
    <w:rsid w:val="00B71C34"/>
    <w:rsid w:val="00B71C40"/>
    <w:rsid w:val="00B71E84"/>
    <w:rsid w:val="00B72122"/>
    <w:rsid w:val="00B721E4"/>
    <w:rsid w:val="00B72258"/>
    <w:rsid w:val="00B724F9"/>
    <w:rsid w:val="00B72BF7"/>
    <w:rsid w:val="00B73458"/>
    <w:rsid w:val="00B7376F"/>
    <w:rsid w:val="00B738E4"/>
    <w:rsid w:val="00B73ACE"/>
    <w:rsid w:val="00B73FB4"/>
    <w:rsid w:val="00B74203"/>
    <w:rsid w:val="00B748C4"/>
    <w:rsid w:val="00B74B9C"/>
    <w:rsid w:val="00B74E56"/>
    <w:rsid w:val="00B74E7F"/>
    <w:rsid w:val="00B75146"/>
    <w:rsid w:val="00B752D0"/>
    <w:rsid w:val="00B7540B"/>
    <w:rsid w:val="00B75546"/>
    <w:rsid w:val="00B756FD"/>
    <w:rsid w:val="00B75759"/>
    <w:rsid w:val="00B757A8"/>
    <w:rsid w:val="00B75BA0"/>
    <w:rsid w:val="00B75D11"/>
    <w:rsid w:val="00B76585"/>
    <w:rsid w:val="00B76778"/>
    <w:rsid w:val="00B76B1B"/>
    <w:rsid w:val="00B76BE7"/>
    <w:rsid w:val="00B76BFC"/>
    <w:rsid w:val="00B770E4"/>
    <w:rsid w:val="00B770F7"/>
    <w:rsid w:val="00B7722E"/>
    <w:rsid w:val="00B775A3"/>
    <w:rsid w:val="00B775E0"/>
    <w:rsid w:val="00B7794D"/>
    <w:rsid w:val="00B77A1B"/>
    <w:rsid w:val="00B77E79"/>
    <w:rsid w:val="00B77EE6"/>
    <w:rsid w:val="00B77F05"/>
    <w:rsid w:val="00B77F3C"/>
    <w:rsid w:val="00B805C2"/>
    <w:rsid w:val="00B809A0"/>
    <w:rsid w:val="00B80CAF"/>
    <w:rsid w:val="00B81046"/>
    <w:rsid w:val="00B81463"/>
    <w:rsid w:val="00B81478"/>
    <w:rsid w:val="00B81716"/>
    <w:rsid w:val="00B81746"/>
    <w:rsid w:val="00B8180A"/>
    <w:rsid w:val="00B82049"/>
    <w:rsid w:val="00B82120"/>
    <w:rsid w:val="00B823C8"/>
    <w:rsid w:val="00B82783"/>
    <w:rsid w:val="00B83033"/>
    <w:rsid w:val="00B83207"/>
    <w:rsid w:val="00B832ED"/>
    <w:rsid w:val="00B837E0"/>
    <w:rsid w:val="00B83870"/>
    <w:rsid w:val="00B839CE"/>
    <w:rsid w:val="00B83A49"/>
    <w:rsid w:val="00B83BFD"/>
    <w:rsid w:val="00B83CBE"/>
    <w:rsid w:val="00B83CD3"/>
    <w:rsid w:val="00B84317"/>
    <w:rsid w:val="00B84579"/>
    <w:rsid w:val="00B847B2"/>
    <w:rsid w:val="00B849E1"/>
    <w:rsid w:val="00B84B68"/>
    <w:rsid w:val="00B84BFA"/>
    <w:rsid w:val="00B8516E"/>
    <w:rsid w:val="00B85281"/>
    <w:rsid w:val="00B853E4"/>
    <w:rsid w:val="00B8556F"/>
    <w:rsid w:val="00B8590A"/>
    <w:rsid w:val="00B85DCC"/>
    <w:rsid w:val="00B866D6"/>
    <w:rsid w:val="00B8695A"/>
    <w:rsid w:val="00B86ADF"/>
    <w:rsid w:val="00B86CE4"/>
    <w:rsid w:val="00B87403"/>
    <w:rsid w:val="00B8747A"/>
    <w:rsid w:val="00B87499"/>
    <w:rsid w:val="00B87BD0"/>
    <w:rsid w:val="00B87E2C"/>
    <w:rsid w:val="00B87F7D"/>
    <w:rsid w:val="00B90040"/>
    <w:rsid w:val="00B902B6"/>
    <w:rsid w:val="00B904A7"/>
    <w:rsid w:val="00B90FC9"/>
    <w:rsid w:val="00B91303"/>
    <w:rsid w:val="00B91F2C"/>
    <w:rsid w:val="00B92723"/>
    <w:rsid w:val="00B92926"/>
    <w:rsid w:val="00B92A91"/>
    <w:rsid w:val="00B92AD7"/>
    <w:rsid w:val="00B92D5C"/>
    <w:rsid w:val="00B931A3"/>
    <w:rsid w:val="00B93428"/>
    <w:rsid w:val="00B934A9"/>
    <w:rsid w:val="00B93E1A"/>
    <w:rsid w:val="00B93F14"/>
    <w:rsid w:val="00B94423"/>
    <w:rsid w:val="00B9491B"/>
    <w:rsid w:val="00B94947"/>
    <w:rsid w:val="00B94BFB"/>
    <w:rsid w:val="00B94F8A"/>
    <w:rsid w:val="00B954D0"/>
    <w:rsid w:val="00B95543"/>
    <w:rsid w:val="00B9574E"/>
    <w:rsid w:val="00B957EE"/>
    <w:rsid w:val="00B95811"/>
    <w:rsid w:val="00B95834"/>
    <w:rsid w:val="00B9585C"/>
    <w:rsid w:val="00B959EC"/>
    <w:rsid w:val="00B95AFE"/>
    <w:rsid w:val="00B95C19"/>
    <w:rsid w:val="00B95D26"/>
    <w:rsid w:val="00B95D37"/>
    <w:rsid w:val="00B95E7C"/>
    <w:rsid w:val="00B96D6E"/>
    <w:rsid w:val="00B96E9A"/>
    <w:rsid w:val="00B96FFB"/>
    <w:rsid w:val="00B96FFD"/>
    <w:rsid w:val="00B97020"/>
    <w:rsid w:val="00B9720C"/>
    <w:rsid w:val="00B97882"/>
    <w:rsid w:val="00B9799A"/>
    <w:rsid w:val="00B97BC3"/>
    <w:rsid w:val="00B97E90"/>
    <w:rsid w:val="00BA0397"/>
    <w:rsid w:val="00BA049B"/>
    <w:rsid w:val="00BA0759"/>
    <w:rsid w:val="00BA0D32"/>
    <w:rsid w:val="00BA10C4"/>
    <w:rsid w:val="00BA144C"/>
    <w:rsid w:val="00BA16AE"/>
    <w:rsid w:val="00BA16B7"/>
    <w:rsid w:val="00BA1887"/>
    <w:rsid w:val="00BA24CD"/>
    <w:rsid w:val="00BA26CD"/>
    <w:rsid w:val="00BA2A3D"/>
    <w:rsid w:val="00BA2B20"/>
    <w:rsid w:val="00BA2DC3"/>
    <w:rsid w:val="00BA30DA"/>
    <w:rsid w:val="00BA323A"/>
    <w:rsid w:val="00BA3295"/>
    <w:rsid w:val="00BA32D6"/>
    <w:rsid w:val="00BA3549"/>
    <w:rsid w:val="00BA3B9C"/>
    <w:rsid w:val="00BA3DAF"/>
    <w:rsid w:val="00BA3F56"/>
    <w:rsid w:val="00BA4232"/>
    <w:rsid w:val="00BA427A"/>
    <w:rsid w:val="00BA4591"/>
    <w:rsid w:val="00BA479C"/>
    <w:rsid w:val="00BA4942"/>
    <w:rsid w:val="00BA4A38"/>
    <w:rsid w:val="00BA4E2D"/>
    <w:rsid w:val="00BA50D1"/>
    <w:rsid w:val="00BA512D"/>
    <w:rsid w:val="00BA51A6"/>
    <w:rsid w:val="00BA522C"/>
    <w:rsid w:val="00BA5514"/>
    <w:rsid w:val="00BA5FD8"/>
    <w:rsid w:val="00BA628C"/>
    <w:rsid w:val="00BA658A"/>
    <w:rsid w:val="00BA6839"/>
    <w:rsid w:val="00BA6CBA"/>
    <w:rsid w:val="00BA6FCC"/>
    <w:rsid w:val="00BA7053"/>
    <w:rsid w:val="00BA719C"/>
    <w:rsid w:val="00BA71A0"/>
    <w:rsid w:val="00BA720B"/>
    <w:rsid w:val="00BA72D5"/>
    <w:rsid w:val="00BA72F6"/>
    <w:rsid w:val="00BA73B9"/>
    <w:rsid w:val="00BA74CE"/>
    <w:rsid w:val="00BA787D"/>
    <w:rsid w:val="00BA7D2F"/>
    <w:rsid w:val="00BB0785"/>
    <w:rsid w:val="00BB08D7"/>
    <w:rsid w:val="00BB099A"/>
    <w:rsid w:val="00BB0AB8"/>
    <w:rsid w:val="00BB0AE9"/>
    <w:rsid w:val="00BB1296"/>
    <w:rsid w:val="00BB1462"/>
    <w:rsid w:val="00BB1F44"/>
    <w:rsid w:val="00BB2887"/>
    <w:rsid w:val="00BB32C6"/>
    <w:rsid w:val="00BB3599"/>
    <w:rsid w:val="00BB3A69"/>
    <w:rsid w:val="00BB3CC4"/>
    <w:rsid w:val="00BB3D65"/>
    <w:rsid w:val="00BB3E51"/>
    <w:rsid w:val="00BB4060"/>
    <w:rsid w:val="00BB4378"/>
    <w:rsid w:val="00BB43B6"/>
    <w:rsid w:val="00BB4867"/>
    <w:rsid w:val="00BB4995"/>
    <w:rsid w:val="00BB4A4D"/>
    <w:rsid w:val="00BB5524"/>
    <w:rsid w:val="00BB5DCD"/>
    <w:rsid w:val="00BB60BF"/>
    <w:rsid w:val="00BB692C"/>
    <w:rsid w:val="00BB6A65"/>
    <w:rsid w:val="00BB7920"/>
    <w:rsid w:val="00BC00DF"/>
    <w:rsid w:val="00BC0291"/>
    <w:rsid w:val="00BC03AA"/>
    <w:rsid w:val="00BC050C"/>
    <w:rsid w:val="00BC0564"/>
    <w:rsid w:val="00BC0E5F"/>
    <w:rsid w:val="00BC105D"/>
    <w:rsid w:val="00BC1241"/>
    <w:rsid w:val="00BC1790"/>
    <w:rsid w:val="00BC195C"/>
    <w:rsid w:val="00BC1B0D"/>
    <w:rsid w:val="00BC1D1D"/>
    <w:rsid w:val="00BC1F26"/>
    <w:rsid w:val="00BC21D7"/>
    <w:rsid w:val="00BC2757"/>
    <w:rsid w:val="00BC2797"/>
    <w:rsid w:val="00BC334F"/>
    <w:rsid w:val="00BC34C7"/>
    <w:rsid w:val="00BC36D4"/>
    <w:rsid w:val="00BC3A0A"/>
    <w:rsid w:val="00BC3C20"/>
    <w:rsid w:val="00BC3C7E"/>
    <w:rsid w:val="00BC3DAE"/>
    <w:rsid w:val="00BC3EE6"/>
    <w:rsid w:val="00BC3F71"/>
    <w:rsid w:val="00BC4452"/>
    <w:rsid w:val="00BC4883"/>
    <w:rsid w:val="00BC58B3"/>
    <w:rsid w:val="00BC5C64"/>
    <w:rsid w:val="00BC63ED"/>
    <w:rsid w:val="00BC65EE"/>
    <w:rsid w:val="00BC69B0"/>
    <w:rsid w:val="00BC7468"/>
    <w:rsid w:val="00BC7DC1"/>
    <w:rsid w:val="00BC7F6E"/>
    <w:rsid w:val="00BD0010"/>
    <w:rsid w:val="00BD0379"/>
    <w:rsid w:val="00BD0812"/>
    <w:rsid w:val="00BD0815"/>
    <w:rsid w:val="00BD088F"/>
    <w:rsid w:val="00BD0B7B"/>
    <w:rsid w:val="00BD1143"/>
    <w:rsid w:val="00BD11D4"/>
    <w:rsid w:val="00BD1824"/>
    <w:rsid w:val="00BD1A36"/>
    <w:rsid w:val="00BD1D89"/>
    <w:rsid w:val="00BD1FC1"/>
    <w:rsid w:val="00BD2364"/>
    <w:rsid w:val="00BD23AE"/>
    <w:rsid w:val="00BD2522"/>
    <w:rsid w:val="00BD259A"/>
    <w:rsid w:val="00BD2627"/>
    <w:rsid w:val="00BD29D7"/>
    <w:rsid w:val="00BD2B8E"/>
    <w:rsid w:val="00BD2CCC"/>
    <w:rsid w:val="00BD32FD"/>
    <w:rsid w:val="00BD3BE1"/>
    <w:rsid w:val="00BD3C0F"/>
    <w:rsid w:val="00BD3C6C"/>
    <w:rsid w:val="00BD40C5"/>
    <w:rsid w:val="00BD4142"/>
    <w:rsid w:val="00BD4265"/>
    <w:rsid w:val="00BD4577"/>
    <w:rsid w:val="00BD47CB"/>
    <w:rsid w:val="00BD4828"/>
    <w:rsid w:val="00BD5212"/>
    <w:rsid w:val="00BD53C5"/>
    <w:rsid w:val="00BD58DD"/>
    <w:rsid w:val="00BD59A5"/>
    <w:rsid w:val="00BD5A03"/>
    <w:rsid w:val="00BD5A9E"/>
    <w:rsid w:val="00BD5D0C"/>
    <w:rsid w:val="00BD5E9A"/>
    <w:rsid w:val="00BD5F72"/>
    <w:rsid w:val="00BD613E"/>
    <w:rsid w:val="00BD661C"/>
    <w:rsid w:val="00BD6739"/>
    <w:rsid w:val="00BD6E6D"/>
    <w:rsid w:val="00BD6F4D"/>
    <w:rsid w:val="00BD719A"/>
    <w:rsid w:val="00BD7721"/>
    <w:rsid w:val="00BD7B00"/>
    <w:rsid w:val="00BD7B1F"/>
    <w:rsid w:val="00BD7C13"/>
    <w:rsid w:val="00BD7D1A"/>
    <w:rsid w:val="00BD7EBA"/>
    <w:rsid w:val="00BE08B9"/>
    <w:rsid w:val="00BE0A17"/>
    <w:rsid w:val="00BE0B7E"/>
    <w:rsid w:val="00BE0D7B"/>
    <w:rsid w:val="00BE0F52"/>
    <w:rsid w:val="00BE145E"/>
    <w:rsid w:val="00BE15C9"/>
    <w:rsid w:val="00BE175A"/>
    <w:rsid w:val="00BE1E3A"/>
    <w:rsid w:val="00BE2108"/>
    <w:rsid w:val="00BE2325"/>
    <w:rsid w:val="00BE2416"/>
    <w:rsid w:val="00BE249E"/>
    <w:rsid w:val="00BE2502"/>
    <w:rsid w:val="00BE2710"/>
    <w:rsid w:val="00BE28A1"/>
    <w:rsid w:val="00BE2B2D"/>
    <w:rsid w:val="00BE2D54"/>
    <w:rsid w:val="00BE2DFA"/>
    <w:rsid w:val="00BE3414"/>
    <w:rsid w:val="00BE3446"/>
    <w:rsid w:val="00BE3483"/>
    <w:rsid w:val="00BE3500"/>
    <w:rsid w:val="00BE3C20"/>
    <w:rsid w:val="00BE3DFE"/>
    <w:rsid w:val="00BE3E63"/>
    <w:rsid w:val="00BE3F24"/>
    <w:rsid w:val="00BE40E6"/>
    <w:rsid w:val="00BE4411"/>
    <w:rsid w:val="00BE46DD"/>
    <w:rsid w:val="00BE4A83"/>
    <w:rsid w:val="00BE4BD7"/>
    <w:rsid w:val="00BE4BF0"/>
    <w:rsid w:val="00BE5221"/>
    <w:rsid w:val="00BE5456"/>
    <w:rsid w:val="00BE54F0"/>
    <w:rsid w:val="00BE581D"/>
    <w:rsid w:val="00BE5961"/>
    <w:rsid w:val="00BE5A7E"/>
    <w:rsid w:val="00BE5D4E"/>
    <w:rsid w:val="00BE5DDA"/>
    <w:rsid w:val="00BE61E0"/>
    <w:rsid w:val="00BE623C"/>
    <w:rsid w:val="00BE67E7"/>
    <w:rsid w:val="00BE6A59"/>
    <w:rsid w:val="00BE6DC4"/>
    <w:rsid w:val="00BE7833"/>
    <w:rsid w:val="00BE7D3D"/>
    <w:rsid w:val="00BF0095"/>
    <w:rsid w:val="00BF0262"/>
    <w:rsid w:val="00BF0392"/>
    <w:rsid w:val="00BF0451"/>
    <w:rsid w:val="00BF0621"/>
    <w:rsid w:val="00BF0775"/>
    <w:rsid w:val="00BF0780"/>
    <w:rsid w:val="00BF0BCE"/>
    <w:rsid w:val="00BF1062"/>
    <w:rsid w:val="00BF10C8"/>
    <w:rsid w:val="00BF1636"/>
    <w:rsid w:val="00BF1B1C"/>
    <w:rsid w:val="00BF1B72"/>
    <w:rsid w:val="00BF1BE0"/>
    <w:rsid w:val="00BF1DCB"/>
    <w:rsid w:val="00BF1DE3"/>
    <w:rsid w:val="00BF21E2"/>
    <w:rsid w:val="00BF21FE"/>
    <w:rsid w:val="00BF2204"/>
    <w:rsid w:val="00BF2447"/>
    <w:rsid w:val="00BF265A"/>
    <w:rsid w:val="00BF268F"/>
    <w:rsid w:val="00BF2873"/>
    <w:rsid w:val="00BF2E7D"/>
    <w:rsid w:val="00BF3314"/>
    <w:rsid w:val="00BF33B9"/>
    <w:rsid w:val="00BF35E2"/>
    <w:rsid w:val="00BF3902"/>
    <w:rsid w:val="00BF3AFC"/>
    <w:rsid w:val="00BF3FE8"/>
    <w:rsid w:val="00BF3FE9"/>
    <w:rsid w:val="00BF4004"/>
    <w:rsid w:val="00BF4092"/>
    <w:rsid w:val="00BF42BF"/>
    <w:rsid w:val="00BF4557"/>
    <w:rsid w:val="00BF47EA"/>
    <w:rsid w:val="00BF48EE"/>
    <w:rsid w:val="00BF5043"/>
    <w:rsid w:val="00BF5049"/>
    <w:rsid w:val="00BF508D"/>
    <w:rsid w:val="00BF5149"/>
    <w:rsid w:val="00BF5211"/>
    <w:rsid w:val="00BF56F3"/>
    <w:rsid w:val="00BF58A3"/>
    <w:rsid w:val="00BF5951"/>
    <w:rsid w:val="00BF59E0"/>
    <w:rsid w:val="00BF63CD"/>
    <w:rsid w:val="00BF66D8"/>
    <w:rsid w:val="00BF6A9B"/>
    <w:rsid w:val="00BF6ED6"/>
    <w:rsid w:val="00BF7286"/>
    <w:rsid w:val="00BF72C1"/>
    <w:rsid w:val="00BF743F"/>
    <w:rsid w:val="00BF7952"/>
    <w:rsid w:val="00BF7A07"/>
    <w:rsid w:val="00BF7A0C"/>
    <w:rsid w:val="00BF7A6E"/>
    <w:rsid w:val="00BF7C2C"/>
    <w:rsid w:val="00BF7C3D"/>
    <w:rsid w:val="00BF7EC0"/>
    <w:rsid w:val="00C00022"/>
    <w:rsid w:val="00C004FA"/>
    <w:rsid w:val="00C00A22"/>
    <w:rsid w:val="00C00AFC"/>
    <w:rsid w:val="00C00C6E"/>
    <w:rsid w:val="00C00D53"/>
    <w:rsid w:val="00C00D68"/>
    <w:rsid w:val="00C00F56"/>
    <w:rsid w:val="00C0127E"/>
    <w:rsid w:val="00C012BC"/>
    <w:rsid w:val="00C0147E"/>
    <w:rsid w:val="00C014C5"/>
    <w:rsid w:val="00C0152C"/>
    <w:rsid w:val="00C016D4"/>
    <w:rsid w:val="00C01778"/>
    <w:rsid w:val="00C01C26"/>
    <w:rsid w:val="00C020FC"/>
    <w:rsid w:val="00C023F8"/>
    <w:rsid w:val="00C0245E"/>
    <w:rsid w:val="00C02676"/>
    <w:rsid w:val="00C0283B"/>
    <w:rsid w:val="00C03BE5"/>
    <w:rsid w:val="00C03CD6"/>
    <w:rsid w:val="00C04971"/>
    <w:rsid w:val="00C04BE7"/>
    <w:rsid w:val="00C0517A"/>
    <w:rsid w:val="00C0592B"/>
    <w:rsid w:val="00C05B73"/>
    <w:rsid w:val="00C05C5F"/>
    <w:rsid w:val="00C05CEB"/>
    <w:rsid w:val="00C05E3A"/>
    <w:rsid w:val="00C06205"/>
    <w:rsid w:val="00C06416"/>
    <w:rsid w:val="00C065A4"/>
    <w:rsid w:val="00C067E6"/>
    <w:rsid w:val="00C068D2"/>
    <w:rsid w:val="00C06F16"/>
    <w:rsid w:val="00C06FCE"/>
    <w:rsid w:val="00C071CD"/>
    <w:rsid w:val="00C0747F"/>
    <w:rsid w:val="00C074A7"/>
    <w:rsid w:val="00C079B9"/>
    <w:rsid w:val="00C07D26"/>
    <w:rsid w:val="00C1012C"/>
    <w:rsid w:val="00C10612"/>
    <w:rsid w:val="00C10742"/>
    <w:rsid w:val="00C10F01"/>
    <w:rsid w:val="00C11305"/>
    <w:rsid w:val="00C1150D"/>
    <w:rsid w:val="00C11516"/>
    <w:rsid w:val="00C115A2"/>
    <w:rsid w:val="00C1178F"/>
    <w:rsid w:val="00C11B5A"/>
    <w:rsid w:val="00C1219F"/>
    <w:rsid w:val="00C121B4"/>
    <w:rsid w:val="00C128B1"/>
    <w:rsid w:val="00C12CBA"/>
    <w:rsid w:val="00C12D00"/>
    <w:rsid w:val="00C132DA"/>
    <w:rsid w:val="00C13BD5"/>
    <w:rsid w:val="00C13BE2"/>
    <w:rsid w:val="00C13D52"/>
    <w:rsid w:val="00C13EB3"/>
    <w:rsid w:val="00C14101"/>
    <w:rsid w:val="00C1413F"/>
    <w:rsid w:val="00C143CE"/>
    <w:rsid w:val="00C144FD"/>
    <w:rsid w:val="00C1471A"/>
    <w:rsid w:val="00C14A2C"/>
    <w:rsid w:val="00C154B6"/>
    <w:rsid w:val="00C1566E"/>
    <w:rsid w:val="00C15694"/>
    <w:rsid w:val="00C15A28"/>
    <w:rsid w:val="00C15AF3"/>
    <w:rsid w:val="00C16011"/>
    <w:rsid w:val="00C168BB"/>
    <w:rsid w:val="00C169C4"/>
    <w:rsid w:val="00C16B5E"/>
    <w:rsid w:val="00C16C05"/>
    <w:rsid w:val="00C16E77"/>
    <w:rsid w:val="00C1703B"/>
    <w:rsid w:val="00C172D3"/>
    <w:rsid w:val="00C17319"/>
    <w:rsid w:val="00C17358"/>
    <w:rsid w:val="00C1761C"/>
    <w:rsid w:val="00C17B80"/>
    <w:rsid w:val="00C17CB6"/>
    <w:rsid w:val="00C17F70"/>
    <w:rsid w:val="00C2047B"/>
    <w:rsid w:val="00C20E39"/>
    <w:rsid w:val="00C21094"/>
    <w:rsid w:val="00C2117F"/>
    <w:rsid w:val="00C21225"/>
    <w:rsid w:val="00C2175B"/>
    <w:rsid w:val="00C21BAC"/>
    <w:rsid w:val="00C21E29"/>
    <w:rsid w:val="00C21F3C"/>
    <w:rsid w:val="00C222CC"/>
    <w:rsid w:val="00C22B2F"/>
    <w:rsid w:val="00C22C7D"/>
    <w:rsid w:val="00C22EC1"/>
    <w:rsid w:val="00C23114"/>
    <w:rsid w:val="00C23C21"/>
    <w:rsid w:val="00C23DCB"/>
    <w:rsid w:val="00C23E38"/>
    <w:rsid w:val="00C24035"/>
    <w:rsid w:val="00C24093"/>
    <w:rsid w:val="00C242C0"/>
    <w:rsid w:val="00C245D5"/>
    <w:rsid w:val="00C24623"/>
    <w:rsid w:val="00C247E6"/>
    <w:rsid w:val="00C24B06"/>
    <w:rsid w:val="00C24BCC"/>
    <w:rsid w:val="00C2607A"/>
    <w:rsid w:val="00C26298"/>
    <w:rsid w:val="00C26687"/>
    <w:rsid w:val="00C267F3"/>
    <w:rsid w:val="00C26965"/>
    <w:rsid w:val="00C27305"/>
    <w:rsid w:val="00C2731E"/>
    <w:rsid w:val="00C27814"/>
    <w:rsid w:val="00C27AA9"/>
    <w:rsid w:val="00C27C50"/>
    <w:rsid w:val="00C27EBD"/>
    <w:rsid w:val="00C300BE"/>
    <w:rsid w:val="00C301DE"/>
    <w:rsid w:val="00C3037D"/>
    <w:rsid w:val="00C3049D"/>
    <w:rsid w:val="00C30607"/>
    <w:rsid w:val="00C30676"/>
    <w:rsid w:val="00C30BAF"/>
    <w:rsid w:val="00C30BE1"/>
    <w:rsid w:val="00C31003"/>
    <w:rsid w:val="00C3101E"/>
    <w:rsid w:val="00C31598"/>
    <w:rsid w:val="00C31A5D"/>
    <w:rsid w:val="00C32028"/>
    <w:rsid w:val="00C32229"/>
    <w:rsid w:val="00C32305"/>
    <w:rsid w:val="00C32322"/>
    <w:rsid w:val="00C32622"/>
    <w:rsid w:val="00C326C3"/>
    <w:rsid w:val="00C328C0"/>
    <w:rsid w:val="00C32B85"/>
    <w:rsid w:val="00C32C53"/>
    <w:rsid w:val="00C32E61"/>
    <w:rsid w:val="00C330F5"/>
    <w:rsid w:val="00C33233"/>
    <w:rsid w:val="00C3388A"/>
    <w:rsid w:val="00C33C30"/>
    <w:rsid w:val="00C342BF"/>
    <w:rsid w:val="00C343C2"/>
    <w:rsid w:val="00C344EF"/>
    <w:rsid w:val="00C34862"/>
    <w:rsid w:val="00C34AA5"/>
    <w:rsid w:val="00C34F1B"/>
    <w:rsid w:val="00C3515E"/>
    <w:rsid w:val="00C352AA"/>
    <w:rsid w:val="00C35C5F"/>
    <w:rsid w:val="00C3616F"/>
    <w:rsid w:val="00C36218"/>
    <w:rsid w:val="00C365CE"/>
    <w:rsid w:val="00C365E6"/>
    <w:rsid w:val="00C366F7"/>
    <w:rsid w:val="00C36798"/>
    <w:rsid w:val="00C36ACE"/>
    <w:rsid w:val="00C36B0D"/>
    <w:rsid w:val="00C36E19"/>
    <w:rsid w:val="00C36F19"/>
    <w:rsid w:val="00C3723C"/>
    <w:rsid w:val="00C37AC8"/>
    <w:rsid w:val="00C37B82"/>
    <w:rsid w:val="00C37C9D"/>
    <w:rsid w:val="00C37F23"/>
    <w:rsid w:val="00C40128"/>
    <w:rsid w:val="00C4018F"/>
    <w:rsid w:val="00C40220"/>
    <w:rsid w:val="00C40692"/>
    <w:rsid w:val="00C40976"/>
    <w:rsid w:val="00C40D9E"/>
    <w:rsid w:val="00C410CD"/>
    <w:rsid w:val="00C4145A"/>
    <w:rsid w:val="00C416A0"/>
    <w:rsid w:val="00C41812"/>
    <w:rsid w:val="00C418A1"/>
    <w:rsid w:val="00C41CFB"/>
    <w:rsid w:val="00C42226"/>
    <w:rsid w:val="00C426BE"/>
    <w:rsid w:val="00C42909"/>
    <w:rsid w:val="00C42C62"/>
    <w:rsid w:val="00C42F73"/>
    <w:rsid w:val="00C4306A"/>
    <w:rsid w:val="00C433CF"/>
    <w:rsid w:val="00C433EE"/>
    <w:rsid w:val="00C434A7"/>
    <w:rsid w:val="00C43683"/>
    <w:rsid w:val="00C43780"/>
    <w:rsid w:val="00C437D1"/>
    <w:rsid w:val="00C43F67"/>
    <w:rsid w:val="00C43FD1"/>
    <w:rsid w:val="00C44051"/>
    <w:rsid w:val="00C442E1"/>
    <w:rsid w:val="00C44304"/>
    <w:rsid w:val="00C443F3"/>
    <w:rsid w:val="00C4444D"/>
    <w:rsid w:val="00C4451B"/>
    <w:rsid w:val="00C4467B"/>
    <w:rsid w:val="00C44718"/>
    <w:rsid w:val="00C44E03"/>
    <w:rsid w:val="00C45136"/>
    <w:rsid w:val="00C45C65"/>
    <w:rsid w:val="00C46219"/>
    <w:rsid w:val="00C46461"/>
    <w:rsid w:val="00C4686C"/>
    <w:rsid w:val="00C468EE"/>
    <w:rsid w:val="00C46917"/>
    <w:rsid w:val="00C46B37"/>
    <w:rsid w:val="00C46BC1"/>
    <w:rsid w:val="00C46ED5"/>
    <w:rsid w:val="00C47133"/>
    <w:rsid w:val="00C472C8"/>
    <w:rsid w:val="00C476CE"/>
    <w:rsid w:val="00C477D0"/>
    <w:rsid w:val="00C47B8C"/>
    <w:rsid w:val="00C50523"/>
    <w:rsid w:val="00C51112"/>
    <w:rsid w:val="00C511C4"/>
    <w:rsid w:val="00C51543"/>
    <w:rsid w:val="00C5154C"/>
    <w:rsid w:val="00C51874"/>
    <w:rsid w:val="00C51BCE"/>
    <w:rsid w:val="00C51CE5"/>
    <w:rsid w:val="00C51E55"/>
    <w:rsid w:val="00C52211"/>
    <w:rsid w:val="00C5223A"/>
    <w:rsid w:val="00C52605"/>
    <w:rsid w:val="00C5265A"/>
    <w:rsid w:val="00C52AB1"/>
    <w:rsid w:val="00C52AE9"/>
    <w:rsid w:val="00C52F6F"/>
    <w:rsid w:val="00C53137"/>
    <w:rsid w:val="00C53379"/>
    <w:rsid w:val="00C537E9"/>
    <w:rsid w:val="00C53AE6"/>
    <w:rsid w:val="00C53BDC"/>
    <w:rsid w:val="00C53CD8"/>
    <w:rsid w:val="00C53D2B"/>
    <w:rsid w:val="00C53ED6"/>
    <w:rsid w:val="00C54287"/>
    <w:rsid w:val="00C54401"/>
    <w:rsid w:val="00C545B7"/>
    <w:rsid w:val="00C5530F"/>
    <w:rsid w:val="00C55883"/>
    <w:rsid w:val="00C55C28"/>
    <w:rsid w:val="00C55C48"/>
    <w:rsid w:val="00C55DC8"/>
    <w:rsid w:val="00C560B2"/>
    <w:rsid w:val="00C56984"/>
    <w:rsid w:val="00C569C9"/>
    <w:rsid w:val="00C56C65"/>
    <w:rsid w:val="00C56F4D"/>
    <w:rsid w:val="00C56FB6"/>
    <w:rsid w:val="00C57074"/>
    <w:rsid w:val="00C5708D"/>
    <w:rsid w:val="00C571BE"/>
    <w:rsid w:val="00C572CE"/>
    <w:rsid w:val="00C5762C"/>
    <w:rsid w:val="00C576CF"/>
    <w:rsid w:val="00C577AC"/>
    <w:rsid w:val="00C577E2"/>
    <w:rsid w:val="00C57827"/>
    <w:rsid w:val="00C57A25"/>
    <w:rsid w:val="00C57A57"/>
    <w:rsid w:val="00C57FA1"/>
    <w:rsid w:val="00C57FA7"/>
    <w:rsid w:val="00C60B53"/>
    <w:rsid w:val="00C60D7D"/>
    <w:rsid w:val="00C60E78"/>
    <w:rsid w:val="00C61333"/>
    <w:rsid w:val="00C615AF"/>
    <w:rsid w:val="00C615E6"/>
    <w:rsid w:val="00C615F8"/>
    <w:rsid w:val="00C619A5"/>
    <w:rsid w:val="00C61F8C"/>
    <w:rsid w:val="00C61FB7"/>
    <w:rsid w:val="00C62065"/>
    <w:rsid w:val="00C62589"/>
    <w:rsid w:val="00C62BB4"/>
    <w:rsid w:val="00C63039"/>
    <w:rsid w:val="00C63093"/>
    <w:rsid w:val="00C6323E"/>
    <w:rsid w:val="00C63507"/>
    <w:rsid w:val="00C635C4"/>
    <w:rsid w:val="00C63AF5"/>
    <w:rsid w:val="00C64043"/>
    <w:rsid w:val="00C64325"/>
    <w:rsid w:val="00C64471"/>
    <w:rsid w:val="00C64883"/>
    <w:rsid w:val="00C64884"/>
    <w:rsid w:val="00C64954"/>
    <w:rsid w:val="00C649B0"/>
    <w:rsid w:val="00C650FE"/>
    <w:rsid w:val="00C652CA"/>
    <w:rsid w:val="00C653D2"/>
    <w:rsid w:val="00C6541D"/>
    <w:rsid w:val="00C656C2"/>
    <w:rsid w:val="00C658C1"/>
    <w:rsid w:val="00C6595E"/>
    <w:rsid w:val="00C65A00"/>
    <w:rsid w:val="00C66434"/>
    <w:rsid w:val="00C6656D"/>
    <w:rsid w:val="00C66BAB"/>
    <w:rsid w:val="00C673D0"/>
    <w:rsid w:val="00C67B73"/>
    <w:rsid w:val="00C707F6"/>
    <w:rsid w:val="00C7098F"/>
    <w:rsid w:val="00C70A3C"/>
    <w:rsid w:val="00C70E9D"/>
    <w:rsid w:val="00C71326"/>
    <w:rsid w:val="00C71E8B"/>
    <w:rsid w:val="00C7226C"/>
    <w:rsid w:val="00C722E2"/>
    <w:rsid w:val="00C7239C"/>
    <w:rsid w:val="00C72805"/>
    <w:rsid w:val="00C728A6"/>
    <w:rsid w:val="00C72927"/>
    <w:rsid w:val="00C72C1A"/>
    <w:rsid w:val="00C730D6"/>
    <w:rsid w:val="00C73318"/>
    <w:rsid w:val="00C7339D"/>
    <w:rsid w:val="00C733B6"/>
    <w:rsid w:val="00C7348C"/>
    <w:rsid w:val="00C73594"/>
    <w:rsid w:val="00C7363A"/>
    <w:rsid w:val="00C73757"/>
    <w:rsid w:val="00C73D8C"/>
    <w:rsid w:val="00C7424C"/>
    <w:rsid w:val="00C74643"/>
    <w:rsid w:val="00C74684"/>
    <w:rsid w:val="00C7483C"/>
    <w:rsid w:val="00C74903"/>
    <w:rsid w:val="00C74A31"/>
    <w:rsid w:val="00C74F4F"/>
    <w:rsid w:val="00C75088"/>
    <w:rsid w:val="00C75098"/>
    <w:rsid w:val="00C75250"/>
    <w:rsid w:val="00C756D9"/>
    <w:rsid w:val="00C756E1"/>
    <w:rsid w:val="00C757A9"/>
    <w:rsid w:val="00C75AD6"/>
    <w:rsid w:val="00C75CB0"/>
    <w:rsid w:val="00C760B8"/>
    <w:rsid w:val="00C76472"/>
    <w:rsid w:val="00C76AC4"/>
    <w:rsid w:val="00C76D50"/>
    <w:rsid w:val="00C77373"/>
    <w:rsid w:val="00C7746F"/>
    <w:rsid w:val="00C77707"/>
    <w:rsid w:val="00C77865"/>
    <w:rsid w:val="00C77C94"/>
    <w:rsid w:val="00C77FF6"/>
    <w:rsid w:val="00C80100"/>
    <w:rsid w:val="00C803CB"/>
    <w:rsid w:val="00C8048E"/>
    <w:rsid w:val="00C80994"/>
    <w:rsid w:val="00C81574"/>
    <w:rsid w:val="00C81A11"/>
    <w:rsid w:val="00C8213D"/>
    <w:rsid w:val="00C82246"/>
    <w:rsid w:val="00C82660"/>
    <w:rsid w:val="00C826FB"/>
    <w:rsid w:val="00C82874"/>
    <w:rsid w:val="00C8292F"/>
    <w:rsid w:val="00C82CE8"/>
    <w:rsid w:val="00C82D89"/>
    <w:rsid w:val="00C82F5B"/>
    <w:rsid w:val="00C830C0"/>
    <w:rsid w:val="00C833D9"/>
    <w:rsid w:val="00C836BF"/>
    <w:rsid w:val="00C83B46"/>
    <w:rsid w:val="00C83D4E"/>
    <w:rsid w:val="00C846BA"/>
    <w:rsid w:val="00C8473C"/>
    <w:rsid w:val="00C8477C"/>
    <w:rsid w:val="00C849D5"/>
    <w:rsid w:val="00C84CDB"/>
    <w:rsid w:val="00C85060"/>
    <w:rsid w:val="00C85162"/>
    <w:rsid w:val="00C8534A"/>
    <w:rsid w:val="00C85B83"/>
    <w:rsid w:val="00C85D87"/>
    <w:rsid w:val="00C86088"/>
    <w:rsid w:val="00C860D1"/>
    <w:rsid w:val="00C863CC"/>
    <w:rsid w:val="00C8677F"/>
    <w:rsid w:val="00C86D67"/>
    <w:rsid w:val="00C86E7E"/>
    <w:rsid w:val="00C8732D"/>
    <w:rsid w:val="00C87475"/>
    <w:rsid w:val="00C87631"/>
    <w:rsid w:val="00C876E0"/>
    <w:rsid w:val="00C87AB8"/>
    <w:rsid w:val="00C9005B"/>
    <w:rsid w:val="00C90524"/>
    <w:rsid w:val="00C90892"/>
    <w:rsid w:val="00C909CA"/>
    <w:rsid w:val="00C91080"/>
    <w:rsid w:val="00C911B3"/>
    <w:rsid w:val="00C9136B"/>
    <w:rsid w:val="00C916B0"/>
    <w:rsid w:val="00C91738"/>
    <w:rsid w:val="00C92185"/>
    <w:rsid w:val="00C92337"/>
    <w:rsid w:val="00C924E0"/>
    <w:rsid w:val="00C92506"/>
    <w:rsid w:val="00C925B9"/>
    <w:rsid w:val="00C92653"/>
    <w:rsid w:val="00C929C6"/>
    <w:rsid w:val="00C92A00"/>
    <w:rsid w:val="00C92BAA"/>
    <w:rsid w:val="00C93134"/>
    <w:rsid w:val="00C932A7"/>
    <w:rsid w:val="00C932C3"/>
    <w:rsid w:val="00C933DD"/>
    <w:rsid w:val="00C934C9"/>
    <w:rsid w:val="00C93B88"/>
    <w:rsid w:val="00C93DC4"/>
    <w:rsid w:val="00C94007"/>
    <w:rsid w:val="00C9456B"/>
    <w:rsid w:val="00C94964"/>
    <w:rsid w:val="00C94E99"/>
    <w:rsid w:val="00C95189"/>
    <w:rsid w:val="00C95499"/>
    <w:rsid w:val="00C954F5"/>
    <w:rsid w:val="00C9574E"/>
    <w:rsid w:val="00C957AB"/>
    <w:rsid w:val="00C95E2B"/>
    <w:rsid w:val="00C95FC0"/>
    <w:rsid w:val="00C9607F"/>
    <w:rsid w:val="00C961B7"/>
    <w:rsid w:val="00C96285"/>
    <w:rsid w:val="00C96359"/>
    <w:rsid w:val="00C963F1"/>
    <w:rsid w:val="00C9641E"/>
    <w:rsid w:val="00C96501"/>
    <w:rsid w:val="00C96605"/>
    <w:rsid w:val="00C96C25"/>
    <w:rsid w:val="00C96C32"/>
    <w:rsid w:val="00C97122"/>
    <w:rsid w:val="00C9748C"/>
    <w:rsid w:val="00C974D7"/>
    <w:rsid w:val="00C9766D"/>
    <w:rsid w:val="00C9777A"/>
    <w:rsid w:val="00C979F4"/>
    <w:rsid w:val="00C97EF8"/>
    <w:rsid w:val="00C97F81"/>
    <w:rsid w:val="00CA020D"/>
    <w:rsid w:val="00CA041A"/>
    <w:rsid w:val="00CA0782"/>
    <w:rsid w:val="00CA09A4"/>
    <w:rsid w:val="00CA0A96"/>
    <w:rsid w:val="00CA0E75"/>
    <w:rsid w:val="00CA0F30"/>
    <w:rsid w:val="00CA177A"/>
    <w:rsid w:val="00CA1F8B"/>
    <w:rsid w:val="00CA2676"/>
    <w:rsid w:val="00CA2B89"/>
    <w:rsid w:val="00CA2C48"/>
    <w:rsid w:val="00CA2E52"/>
    <w:rsid w:val="00CA2F45"/>
    <w:rsid w:val="00CA3038"/>
    <w:rsid w:val="00CA3078"/>
    <w:rsid w:val="00CA30D3"/>
    <w:rsid w:val="00CA324A"/>
    <w:rsid w:val="00CA354D"/>
    <w:rsid w:val="00CA3660"/>
    <w:rsid w:val="00CA37FA"/>
    <w:rsid w:val="00CA3B28"/>
    <w:rsid w:val="00CA3C82"/>
    <w:rsid w:val="00CA45B0"/>
    <w:rsid w:val="00CA45BD"/>
    <w:rsid w:val="00CA475D"/>
    <w:rsid w:val="00CA493F"/>
    <w:rsid w:val="00CA49F4"/>
    <w:rsid w:val="00CA4A41"/>
    <w:rsid w:val="00CA4D6F"/>
    <w:rsid w:val="00CA55F9"/>
    <w:rsid w:val="00CA5683"/>
    <w:rsid w:val="00CA5A1E"/>
    <w:rsid w:val="00CA5D39"/>
    <w:rsid w:val="00CA5DDE"/>
    <w:rsid w:val="00CA603F"/>
    <w:rsid w:val="00CA629E"/>
    <w:rsid w:val="00CA65E5"/>
    <w:rsid w:val="00CA6FE7"/>
    <w:rsid w:val="00CA7256"/>
    <w:rsid w:val="00CA76F9"/>
    <w:rsid w:val="00CA7851"/>
    <w:rsid w:val="00CA7969"/>
    <w:rsid w:val="00CA7BB3"/>
    <w:rsid w:val="00CA7C1A"/>
    <w:rsid w:val="00CA7CB8"/>
    <w:rsid w:val="00CA7E19"/>
    <w:rsid w:val="00CB0EEC"/>
    <w:rsid w:val="00CB0F4A"/>
    <w:rsid w:val="00CB1247"/>
    <w:rsid w:val="00CB1881"/>
    <w:rsid w:val="00CB1887"/>
    <w:rsid w:val="00CB1894"/>
    <w:rsid w:val="00CB1982"/>
    <w:rsid w:val="00CB1A6C"/>
    <w:rsid w:val="00CB1EF0"/>
    <w:rsid w:val="00CB2568"/>
    <w:rsid w:val="00CB27A8"/>
    <w:rsid w:val="00CB2869"/>
    <w:rsid w:val="00CB2988"/>
    <w:rsid w:val="00CB29FF"/>
    <w:rsid w:val="00CB2D20"/>
    <w:rsid w:val="00CB3DB3"/>
    <w:rsid w:val="00CB3DCF"/>
    <w:rsid w:val="00CB4930"/>
    <w:rsid w:val="00CB49D8"/>
    <w:rsid w:val="00CB4D3F"/>
    <w:rsid w:val="00CB5095"/>
    <w:rsid w:val="00CB53D5"/>
    <w:rsid w:val="00CB5C1E"/>
    <w:rsid w:val="00CB5C40"/>
    <w:rsid w:val="00CB5D0F"/>
    <w:rsid w:val="00CB6138"/>
    <w:rsid w:val="00CB6175"/>
    <w:rsid w:val="00CB643C"/>
    <w:rsid w:val="00CB66B2"/>
    <w:rsid w:val="00CB69BA"/>
    <w:rsid w:val="00CB6A11"/>
    <w:rsid w:val="00CB6B20"/>
    <w:rsid w:val="00CB6B45"/>
    <w:rsid w:val="00CB7EE1"/>
    <w:rsid w:val="00CC00B3"/>
    <w:rsid w:val="00CC0437"/>
    <w:rsid w:val="00CC0489"/>
    <w:rsid w:val="00CC0501"/>
    <w:rsid w:val="00CC0C20"/>
    <w:rsid w:val="00CC0CF5"/>
    <w:rsid w:val="00CC0FAD"/>
    <w:rsid w:val="00CC1218"/>
    <w:rsid w:val="00CC14AB"/>
    <w:rsid w:val="00CC1573"/>
    <w:rsid w:val="00CC183D"/>
    <w:rsid w:val="00CC1957"/>
    <w:rsid w:val="00CC198A"/>
    <w:rsid w:val="00CC1AD4"/>
    <w:rsid w:val="00CC1F68"/>
    <w:rsid w:val="00CC217D"/>
    <w:rsid w:val="00CC2218"/>
    <w:rsid w:val="00CC22A8"/>
    <w:rsid w:val="00CC2636"/>
    <w:rsid w:val="00CC2929"/>
    <w:rsid w:val="00CC2AB2"/>
    <w:rsid w:val="00CC2BEE"/>
    <w:rsid w:val="00CC2ECB"/>
    <w:rsid w:val="00CC32BE"/>
    <w:rsid w:val="00CC33B8"/>
    <w:rsid w:val="00CC359D"/>
    <w:rsid w:val="00CC36E5"/>
    <w:rsid w:val="00CC39E9"/>
    <w:rsid w:val="00CC3C19"/>
    <w:rsid w:val="00CC3E71"/>
    <w:rsid w:val="00CC3F7F"/>
    <w:rsid w:val="00CC454A"/>
    <w:rsid w:val="00CC4B6B"/>
    <w:rsid w:val="00CC4B91"/>
    <w:rsid w:val="00CC5033"/>
    <w:rsid w:val="00CC5183"/>
    <w:rsid w:val="00CC5642"/>
    <w:rsid w:val="00CC5740"/>
    <w:rsid w:val="00CC5B68"/>
    <w:rsid w:val="00CC6090"/>
    <w:rsid w:val="00CC60DB"/>
    <w:rsid w:val="00CC61F0"/>
    <w:rsid w:val="00CC635B"/>
    <w:rsid w:val="00CC6433"/>
    <w:rsid w:val="00CC652E"/>
    <w:rsid w:val="00CC6ACC"/>
    <w:rsid w:val="00CC6E75"/>
    <w:rsid w:val="00CC6F0B"/>
    <w:rsid w:val="00CC72DD"/>
    <w:rsid w:val="00CC7451"/>
    <w:rsid w:val="00CC751B"/>
    <w:rsid w:val="00CC75A9"/>
    <w:rsid w:val="00CC766B"/>
    <w:rsid w:val="00CC76ED"/>
    <w:rsid w:val="00CC7DB2"/>
    <w:rsid w:val="00CC7DC1"/>
    <w:rsid w:val="00CC7FE6"/>
    <w:rsid w:val="00CD000F"/>
    <w:rsid w:val="00CD0930"/>
    <w:rsid w:val="00CD0E6F"/>
    <w:rsid w:val="00CD0EB0"/>
    <w:rsid w:val="00CD10B2"/>
    <w:rsid w:val="00CD111B"/>
    <w:rsid w:val="00CD111E"/>
    <w:rsid w:val="00CD137B"/>
    <w:rsid w:val="00CD1398"/>
    <w:rsid w:val="00CD1556"/>
    <w:rsid w:val="00CD156C"/>
    <w:rsid w:val="00CD1601"/>
    <w:rsid w:val="00CD1782"/>
    <w:rsid w:val="00CD1AC7"/>
    <w:rsid w:val="00CD1EC0"/>
    <w:rsid w:val="00CD202A"/>
    <w:rsid w:val="00CD2092"/>
    <w:rsid w:val="00CD22A8"/>
    <w:rsid w:val="00CD27B5"/>
    <w:rsid w:val="00CD2938"/>
    <w:rsid w:val="00CD31C2"/>
    <w:rsid w:val="00CD33EB"/>
    <w:rsid w:val="00CD3ABA"/>
    <w:rsid w:val="00CD3C1B"/>
    <w:rsid w:val="00CD41A3"/>
    <w:rsid w:val="00CD424F"/>
    <w:rsid w:val="00CD43D4"/>
    <w:rsid w:val="00CD43ED"/>
    <w:rsid w:val="00CD471B"/>
    <w:rsid w:val="00CD4789"/>
    <w:rsid w:val="00CD49E8"/>
    <w:rsid w:val="00CD510F"/>
    <w:rsid w:val="00CD5438"/>
    <w:rsid w:val="00CD55FB"/>
    <w:rsid w:val="00CD591A"/>
    <w:rsid w:val="00CD5A17"/>
    <w:rsid w:val="00CD5CA0"/>
    <w:rsid w:val="00CD605F"/>
    <w:rsid w:val="00CD649C"/>
    <w:rsid w:val="00CD69C2"/>
    <w:rsid w:val="00CD6A8C"/>
    <w:rsid w:val="00CD6DE0"/>
    <w:rsid w:val="00CD6E43"/>
    <w:rsid w:val="00CD72F8"/>
    <w:rsid w:val="00CD7EAC"/>
    <w:rsid w:val="00CE02C8"/>
    <w:rsid w:val="00CE0368"/>
    <w:rsid w:val="00CE066C"/>
    <w:rsid w:val="00CE08C2"/>
    <w:rsid w:val="00CE0962"/>
    <w:rsid w:val="00CE09BB"/>
    <w:rsid w:val="00CE0C7F"/>
    <w:rsid w:val="00CE0D49"/>
    <w:rsid w:val="00CE120C"/>
    <w:rsid w:val="00CE120F"/>
    <w:rsid w:val="00CE1494"/>
    <w:rsid w:val="00CE14D8"/>
    <w:rsid w:val="00CE1C27"/>
    <w:rsid w:val="00CE1CD0"/>
    <w:rsid w:val="00CE1FC3"/>
    <w:rsid w:val="00CE2387"/>
    <w:rsid w:val="00CE2809"/>
    <w:rsid w:val="00CE28EB"/>
    <w:rsid w:val="00CE2B4E"/>
    <w:rsid w:val="00CE2D42"/>
    <w:rsid w:val="00CE3353"/>
    <w:rsid w:val="00CE3559"/>
    <w:rsid w:val="00CE3607"/>
    <w:rsid w:val="00CE369A"/>
    <w:rsid w:val="00CE3D26"/>
    <w:rsid w:val="00CE426E"/>
    <w:rsid w:val="00CE4376"/>
    <w:rsid w:val="00CE44AD"/>
    <w:rsid w:val="00CE461D"/>
    <w:rsid w:val="00CE4B1F"/>
    <w:rsid w:val="00CE4BDF"/>
    <w:rsid w:val="00CE5065"/>
    <w:rsid w:val="00CE523A"/>
    <w:rsid w:val="00CE5912"/>
    <w:rsid w:val="00CE69B1"/>
    <w:rsid w:val="00CE6A31"/>
    <w:rsid w:val="00CE6B00"/>
    <w:rsid w:val="00CE6D22"/>
    <w:rsid w:val="00CE6DC0"/>
    <w:rsid w:val="00CE747B"/>
    <w:rsid w:val="00CF056E"/>
    <w:rsid w:val="00CF0695"/>
    <w:rsid w:val="00CF09D9"/>
    <w:rsid w:val="00CF0A0E"/>
    <w:rsid w:val="00CF0F16"/>
    <w:rsid w:val="00CF1124"/>
    <w:rsid w:val="00CF112F"/>
    <w:rsid w:val="00CF1486"/>
    <w:rsid w:val="00CF1A9F"/>
    <w:rsid w:val="00CF1ADC"/>
    <w:rsid w:val="00CF1DE7"/>
    <w:rsid w:val="00CF1EEF"/>
    <w:rsid w:val="00CF2038"/>
    <w:rsid w:val="00CF203E"/>
    <w:rsid w:val="00CF225A"/>
    <w:rsid w:val="00CF26E8"/>
    <w:rsid w:val="00CF2A2F"/>
    <w:rsid w:val="00CF2C1E"/>
    <w:rsid w:val="00CF2C54"/>
    <w:rsid w:val="00CF2CB4"/>
    <w:rsid w:val="00CF2E8E"/>
    <w:rsid w:val="00CF335F"/>
    <w:rsid w:val="00CF3676"/>
    <w:rsid w:val="00CF37BF"/>
    <w:rsid w:val="00CF3C19"/>
    <w:rsid w:val="00CF3E0C"/>
    <w:rsid w:val="00CF3E21"/>
    <w:rsid w:val="00CF4184"/>
    <w:rsid w:val="00CF41F3"/>
    <w:rsid w:val="00CF4491"/>
    <w:rsid w:val="00CF453C"/>
    <w:rsid w:val="00CF455A"/>
    <w:rsid w:val="00CF46AA"/>
    <w:rsid w:val="00CF4871"/>
    <w:rsid w:val="00CF4BC3"/>
    <w:rsid w:val="00CF533F"/>
    <w:rsid w:val="00CF5498"/>
    <w:rsid w:val="00CF5642"/>
    <w:rsid w:val="00CF5649"/>
    <w:rsid w:val="00CF56DA"/>
    <w:rsid w:val="00CF590D"/>
    <w:rsid w:val="00CF5DB2"/>
    <w:rsid w:val="00CF65AC"/>
    <w:rsid w:val="00CF68D9"/>
    <w:rsid w:val="00CF6D97"/>
    <w:rsid w:val="00CF7EF9"/>
    <w:rsid w:val="00D009AC"/>
    <w:rsid w:val="00D00AD0"/>
    <w:rsid w:val="00D00B28"/>
    <w:rsid w:val="00D00F48"/>
    <w:rsid w:val="00D0146D"/>
    <w:rsid w:val="00D01714"/>
    <w:rsid w:val="00D01B0E"/>
    <w:rsid w:val="00D01EA8"/>
    <w:rsid w:val="00D02099"/>
    <w:rsid w:val="00D020F7"/>
    <w:rsid w:val="00D022B3"/>
    <w:rsid w:val="00D023E9"/>
    <w:rsid w:val="00D031FB"/>
    <w:rsid w:val="00D03246"/>
    <w:rsid w:val="00D035C3"/>
    <w:rsid w:val="00D03645"/>
    <w:rsid w:val="00D0378F"/>
    <w:rsid w:val="00D04091"/>
    <w:rsid w:val="00D0432A"/>
    <w:rsid w:val="00D0448B"/>
    <w:rsid w:val="00D04833"/>
    <w:rsid w:val="00D04945"/>
    <w:rsid w:val="00D04A06"/>
    <w:rsid w:val="00D05291"/>
    <w:rsid w:val="00D05427"/>
    <w:rsid w:val="00D054E4"/>
    <w:rsid w:val="00D05523"/>
    <w:rsid w:val="00D0580A"/>
    <w:rsid w:val="00D05D11"/>
    <w:rsid w:val="00D05DC7"/>
    <w:rsid w:val="00D0615C"/>
    <w:rsid w:val="00D06185"/>
    <w:rsid w:val="00D061E5"/>
    <w:rsid w:val="00D0657F"/>
    <w:rsid w:val="00D06668"/>
    <w:rsid w:val="00D067E7"/>
    <w:rsid w:val="00D06904"/>
    <w:rsid w:val="00D06937"/>
    <w:rsid w:val="00D06ADB"/>
    <w:rsid w:val="00D0702A"/>
    <w:rsid w:val="00D0718B"/>
    <w:rsid w:val="00D071C7"/>
    <w:rsid w:val="00D07F74"/>
    <w:rsid w:val="00D10616"/>
    <w:rsid w:val="00D10CEB"/>
    <w:rsid w:val="00D11030"/>
    <w:rsid w:val="00D1113C"/>
    <w:rsid w:val="00D115A3"/>
    <w:rsid w:val="00D116F0"/>
    <w:rsid w:val="00D11B05"/>
    <w:rsid w:val="00D11D36"/>
    <w:rsid w:val="00D12395"/>
    <w:rsid w:val="00D12586"/>
    <w:rsid w:val="00D12CEC"/>
    <w:rsid w:val="00D13060"/>
    <w:rsid w:val="00D13096"/>
    <w:rsid w:val="00D13113"/>
    <w:rsid w:val="00D132B9"/>
    <w:rsid w:val="00D133CC"/>
    <w:rsid w:val="00D133F9"/>
    <w:rsid w:val="00D138FC"/>
    <w:rsid w:val="00D13900"/>
    <w:rsid w:val="00D13B63"/>
    <w:rsid w:val="00D13C53"/>
    <w:rsid w:val="00D13D6C"/>
    <w:rsid w:val="00D13EB3"/>
    <w:rsid w:val="00D13FF8"/>
    <w:rsid w:val="00D1441B"/>
    <w:rsid w:val="00D1452E"/>
    <w:rsid w:val="00D1484E"/>
    <w:rsid w:val="00D14853"/>
    <w:rsid w:val="00D148F1"/>
    <w:rsid w:val="00D14AB1"/>
    <w:rsid w:val="00D14CB5"/>
    <w:rsid w:val="00D14F26"/>
    <w:rsid w:val="00D14FC6"/>
    <w:rsid w:val="00D15053"/>
    <w:rsid w:val="00D1510C"/>
    <w:rsid w:val="00D15944"/>
    <w:rsid w:val="00D15B5C"/>
    <w:rsid w:val="00D15B82"/>
    <w:rsid w:val="00D15D96"/>
    <w:rsid w:val="00D16024"/>
    <w:rsid w:val="00D16130"/>
    <w:rsid w:val="00D161BB"/>
    <w:rsid w:val="00D1644C"/>
    <w:rsid w:val="00D16545"/>
    <w:rsid w:val="00D1684D"/>
    <w:rsid w:val="00D16C66"/>
    <w:rsid w:val="00D172AF"/>
    <w:rsid w:val="00D20282"/>
    <w:rsid w:val="00D2054E"/>
    <w:rsid w:val="00D206E7"/>
    <w:rsid w:val="00D20BBF"/>
    <w:rsid w:val="00D20C79"/>
    <w:rsid w:val="00D2125E"/>
    <w:rsid w:val="00D21568"/>
    <w:rsid w:val="00D2171F"/>
    <w:rsid w:val="00D2175F"/>
    <w:rsid w:val="00D219E7"/>
    <w:rsid w:val="00D21ACE"/>
    <w:rsid w:val="00D221D2"/>
    <w:rsid w:val="00D223B6"/>
    <w:rsid w:val="00D2267F"/>
    <w:rsid w:val="00D2299A"/>
    <w:rsid w:val="00D22A55"/>
    <w:rsid w:val="00D23128"/>
    <w:rsid w:val="00D2319E"/>
    <w:rsid w:val="00D2322D"/>
    <w:rsid w:val="00D233AC"/>
    <w:rsid w:val="00D23800"/>
    <w:rsid w:val="00D23DAD"/>
    <w:rsid w:val="00D23E5B"/>
    <w:rsid w:val="00D23E7F"/>
    <w:rsid w:val="00D23F1E"/>
    <w:rsid w:val="00D240AF"/>
    <w:rsid w:val="00D24412"/>
    <w:rsid w:val="00D24577"/>
    <w:rsid w:val="00D24618"/>
    <w:rsid w:val="00D246C0"/>
    <w:rsid w:val="00D24F8E"/>
    <w:rsid w:val="00D2525C"/>
    <w:rsid w:val="00D25F87"/>
    <w:rsid w:val="00D26183"/>
    <w:rsid w:val="00D26796"/>
    <w:rsid w:val="00D26A84"/>
    <w:rsid w:val="00D26CDC"/>
    <w:rsid w:val="00D26D0E"/>
    <w:rsid w:val="00D271E9"/>
    <w:rsid w:val="00D2728E"/>
    <w:rsid w:val="00D273C1"/>
    <w:rsid w:val="00D27E4D"/>
    <w:rsid w:val="00D27FCE"/>
    <w:rsid w:val="00D300BC"/>
    <w:rsid w:val="00D30184"/>
    <w:rsid w:val="00D3035B"/>
    <w:rsid w:val="00D303EF"/>
    <w:rsid w:val="00D306C9"/>
    <w:rsid w:val="00D30711"/>
    <w:rsid w:val="00D30F42"/>
    <w:rsid w:val="00D311E8"/>
    <w:rsid w:val="00D31611"/>
    <w:rsid w:val="00D31763"/>
    <w:rsid w:val="00D32166"/>
    <w:rsid w:val="00D32860"/>
    <w:rsid w:val="00D32C0C"/>
    <w:rsid w:val="00D32E6E"/>
    <w:rsid w:val="00D32F76"/>
    <w:rsid w:val="00D3307F"/>
    <w:rsid w:val="00D330C8"/>
    <w:rsid w:val="00D333AF"/>
    <w:rsid w:val="00D338B8"/>
    <w:rsid w:val="00D33922"/>
    <w:rsid w:val="00D33CCD"/>
    <w:rsid w:val="00D33D44"/>
    <w:rsid w:val="00D34117"/>
    <w:rsid w:val="00D34133"/>
    <w:rsid w:val="00D34381"/>
    <w:rsid w:val="00D344A3"/>
    <w:rsid w:val="00D34743"/>
    <w:rsid w:val="00D34E06"/>
    <w:rsid w:val="00D34E96"/>
    <w:rsid w:val="00D35064"/>
    <w:rsid w:val="00D353A0"/>
    <w:rsid w:val="00D35894"/>
    <w:rsid w:val="00D359FC"/>
    <w:rsid w:val="00D35AF8"/>
    <w:rsid w:val="00D35B6E"/>
    <w:rsid w:val="00D35DD2"/>
    <w:rsid w:val="00D35E09"/>
    <w:rsid w:val="00D35E0B"/>
    <w:rsid w:val="00D35E50"/>
    <w:rsid w:val="00D35F69"/>
    <w:rsid w:val="00D3653B"/>
    <w:rsid w:val="00D36BB6"/>
    <w:rsid w:val="00D36C4F"/>
    <w:rsid w:val="00D36DB5"/>
    <w:rsid w:val="00D37100"/>
    <w:rsid w:val="00D373B7"/>
    <w:rsid w:val="00D37504"/>
    <w:rsid w:val="00D3750B"/>
    <w:rsid w:val="00D376DD"/>
    <w:rsid w:val="00D377A0"/>
    <w:rsid w:val="00D37B3E"/>
    <w:rsid w:val="00D37E39"/>
    <w:rsid w:val="00D37FEB"/>
    <w:rsid w:val="00D40227"/>
    <w:rsid w:val="00D40612"/>
    <w:rsid w:val="00D40634"/>
    <w:rsid w:val="00D40730"/>
    <w:rsid w:val="00D408B0"/>
    <w:rsid w:val="00D4097C"/>
    <w:rsid w:val="00D40A54"/>
    <w:rsid w:val="00D40E03"/>
    <w:rsid w:val="00D41329"/>
    <w:rsid w:val="00D4185A"/>
    <w:rsid w:val="00D41A9D"/>
    <w:rsid w:val="00D41B0F"/>
    <w:rsid w:val="00D41EDC"/>
    <w:rsid w:val="00D41F9B"/>
    <w:rsid w:val="00D42776"/>
    <w:rsid w:val="00D4289D"/>
    <w:rsid w:val="00D42B00"/>
    <w:rsid w:val="00D42B10"/>
    <w:rsid w:val="00D42E01"/>
    <w:rsid w:val="00D432F0"/>
    <w:rsid w:val="00D43617"/>
    <w:rsid w:val="00D43716"/>
    <w:rsid w:val="00D43817"/>
    <w:rsid w:val="00D4385F"/>
    <w:rsid w:val="00D43921"/>
    <w:rsid w:val="00D43BB6"/>
    <w:rsid w:val="00D44065"/>
    <w:rsid w:val="00D443F2"/>
    <w:rsid w:val="00D445D1"/>
    <w:rsid w:val="00D445FD"/>
    <w:rsid w:val="00D446FD"/>
    <w:rsid w:val="00D44E48"/>
    <w:rsid w:val="00D4501C"/>
    <w:rsid w:val="00D451F4"/>
    <w:rsid w:val="00D453EE"/>
    <w:rsid w:val="00D4583F"/>
    <w:rsid w:val="00D45B7F"/>
    <w:rsid w:val="00D45CE8"/>
    <w:rsid w:val="00D46144"/>
    <w:rsid w:val="00D4638C"/>
    <w:rsid w:val="00D464D3"/>
    <w:rsid w:val="00D466B7"/>
    <w:rsid w:val="00D46967"/>
    <w:rsid w:val="00D46A55"/>
    <w:rsid w:val="00D46B32"/>
    <w:rsid w:val="00D477CC"/>
    <w:rsid w:val="00D47EA8"/>
    <w:rsid w:val="00D47F21"/>
    <w:rsid w:val="00D47F22"/>
    <w:rsid w:val="00D5048A"/>
    <w:rsid w:val="00D505DD"/>
    <w:rsid w:val="00D50786"/>
    <w:rsid w:val="00D50BF9"/>
    <w:rsid w:val="00D50E92"/>
    <w:rsid w:val="00D50F6D"/>
    <w:rsid w:val="00D5170C"/>
    <w:rsid w:val="00D51836"/>
    <w:rsid w:val="00D5184E"/>
    <w:rsid w:val="00D51C9B"/>
    <w:rsid w:val="00D51DA0"/>
    <w:rsid w:val="00D52614"/>
    <w:rsid w:val="00D52786"/>
    <w:rsid w:val="00D52C66"/>
    <w:rsid w:val="00D532DB"/>
    <w:rsid w:val="00D53E56"/>
    <w:rsid w:val="00D53E64"/>
    <w:rsid w:val="00D54299"/>
    <w:rsid w:val="00D542BC"/>
    <w:rsid w:val="00D545C0"/>
    <w:rsid w:val="00D54E51"/>
    <w:rsid w:val="00D553CD"/>
    <w:rsid w:val="00D556A3"/>
    <w:rsid w:val="00D55A9D"/>
    <w:rsid w:val="00D55E25"/>
    <w:rsid w:val="00D563EC"/>
    <w:rsid w:val="00D565EF"/>
    <w:rsid w:val="00D57017"/>
    <w:rsid w:val="00D573BC"/>
    <w:rsid w:val="00D574BA"/>
    <w:rsid w:val="00D57726"/>
    <w:rsid w:val="00D5788F"/>
    <w:rsid w:val="00D579F5"/>
    <w:rsid w:val="00D57A2A"/>
    <w:rsid w:val="00D57B01"/>
    <w:rsid w:val="00D57D2B"/>
    <w:rsid w:val="00D57F55"/>
    <w:rsid w:val="00D6051B"/>
    <w:rsid w:val="00D6069A"/>
    <w:rsid w:val="00D60744"/>
    <w:rsid w:val="00D6089A"/>
    <w:rsid w:val="00D60D1E"/>
    <w:rsid w:val="00D60D8F"/>
    <w:rsid w:val="00D60E07"/>
    <w:rsid w:val="00D60E47"/>
    <w:rsid w:val="00D615D3"/>
    <w:rsid w:val="00D616FE"/>
    <w:rsid w:val="00D61E8A"/>
    <w:rsid w:val="00D62070"/>
    <w:rsid w:val="00D628B6"/>
    <w:rsid w:val="00D62CE2"/>
    <w:rsid w:val="00D62F49"/>
    <w:rsid w:val="00D63083"/>
    <w:rsid w:val="00D634C6"/>
    <w:rsid w:val="00D63683"/>
    <w:rsid w:val="00D63A7F"/>
    <w:rsid w:val="00D63AB6"/>
    <w:rsid w:val="00D63DCA"/>
    <w:rsid w:val="00D63F87"/>
    <w:rsid w:val="00D640C4"/>
    <w:rsid w:val="00D64325"/>
    <w:rsid w:val="00D64477"/>
    <w:rsid w:val="00D64548"/>
    <w:rsid w:val="00D64BB1"/>
    <w:rsid w:val="00D6547B"/>
    <w:rsid w:val="00D6605D"/>
    <w:rsid w:val="00D66125"/>
    <w:rsid w:val="00D662D6"/>
    <w:rsid w:val="00D66548"/>
    <w:rsid w:val="00D66739"/>
    <w:rsid w:val="00D66E24"/>
    <w:rsid w:val="00D67236"/>
    <w:rsid w:val="00D6759B"/>
    <w:rsid w:val="00D67A7D"/>
    <w:rsid w:val="00D67B32"/>
    <w:rsid w:val="00D67D06"/>
    <w:rsid w:val="00D67DCF"/>
    <w:rsid w:val="00D67F1E"/>
    <w:rsid w:val="00D67F61"/>
    <w:rsid w:val="00D702A1"/>
    <w:rsid w:val="00D702F5"/>
    <w:rsid w:val="00D70577"/>
    <w:rsid w:val="00D705DA"/>
    <w:rsid w:val="00D7083B"/>
    <w:rsid w:val="00D70A7F"/>
    <w:rsid w:val="00D70B4E"/>
    <w:rsid w:val="00D71313"/>
    <w:rsid w:val="00D71531"/>
    <w:rsid w:val="00D717F1"/>
    <w:rsid w:val="00D71852"/>
    <w:rsid w:val="00D7185A"/>
    <w:rsid w:val="00D71FAF"/>
    <w:rsid w:val="00D720D2"/>
    <w:rsid w:val="00D722A9"/>
    <w:rsid w:val="00D72AA0"/>
    <w:rsid w:val="00D72F49"/>
    <w:rsid w:val="00D731BB"/>
    <w:rsid w:val="00D7376E"/>
    <w:rsid w:val="00D73969"/>
    <w:rsid w:val="00D73DCE"/>
    <w:rsid w:val="00D73EAA"/>
    <w:rsid w:val="00D7432C"/>
    <w:rsid w:val="00D74334"/>
    <w:rsid w:val="00D74A16"/>
    <w:rsid w:val="00D7513D"/>
    <w:rsid w:val="00D75410"/>
    <w:rsid w:val="00D75733"/>
    <w:rsid w:val="00D7573A"/>
    <w:rsid w:val="00D75B23"/>
    <w:rsid w:val="00D75C33"/>
    <w:rsid w:val="00D75F72"/>
    <w:rsid w:val="00D75FDC"/>
    <w:rsid w:val="00D76268"/>
    <w:rsid w:val="00D763CE"/>
    <w:rsid w:val="00D76D3B"/>
    <w:rsid w:val="00D76F74"/>
    <w:rsid w:val="00D76F7A"/>
    <w:rsid w:val="00D77C43"/>
    <w:rsid w:val="00D77D79"/>
    <w:rsid w:val="00D77E31"/>
    <w:rsid w:val="00D801E0"/>
    <w:rsid w:val="00D80484"/>
    <w:rsid w:val="00D80578"/>
    <w:rsid w:val="00D80740"/>
    <w:rsid w:val="00D808CA"/>
    <w:rsid w:val="00D80A9B"/>
    <w:rsid w:val="00D80D60"/>
    <w:rsid w:val="00D80F1D"/>
    <w:rsid w:val="00D80F6C"/>
    <w:rsid w:val="00D81061"/>
    <w:rsid w:val="00D81070"/>
    <w:rsid w:val="00D811A7"/>
    <w:rsid w:val="00D812B5"/>
    <w:rsid w:val="00D81456"/>
    <w:rsid w:val="00D81689"/>
    <w:rsid w:val="00D81723"/>
    <w:rsid w:val="00D81BE2"/>
    <w:rsid w:val="00D81CA9"/>
    <w:rsid w:val="00D81F7D"/>
    <w:rsid w:val="00D823A9"/>
    <w:rsid w:val="00D825F3"/>
    <w:rsid w:val="00D825FF"/>
    <w:rsid w:val="00D82733"/>
    <w:rsid w:val="00D827EF"/>
    <w:rsid w:val="00D8297D"/>
    <w:rsid w:val="00D82B07"/>
    <w:rsid w:val="00D82B9A"/>
    <w:rsid w:val="00D82EA7"/>
    <w:rsid w:val="00D8329D"/>
    <w:rsid w:val="00D83470"/>
    <w:rsid w:val="00D83D47"/>
    <w:rsid w:val="00D83DC0"/>
    <w:rsid w:val="00D83E02"/>
    <w:rsid w:val="00D84072"/>
    <w:rsid w:val="00D843AC"/>
    <w:rsid w:val="00D843FD"/>
    <w:rsid w:val="00D84516"/>
    <w:rsid w:val="00D847B3"/>
    <w:rsid w:val="00D84C44"/>
    <w:rsid w:val="00D84E99"/>
    <w:rsid w:val="00D8543D"/>
    <w:rsid w:val="00D85739"/>
    <w:rsid w:val="00D857D5"/>
    <w:rsid w:val="00D85B37"/>
    <w:rsid w:val="00D85B3F"/>
    <w:rsid w:val="00D8634D"/>
    <w:rsid w:val="00D8635A"/>
    <w:rsid w:val="00D8640A"/>
    <w:rsid w:val="00D86794"/>
    <w:rsid w:val="00D86A7B"/>
    <w:rsid w:val="00D871BB"/>
    <w:rsid w:val="00D872AD"/>
    <w:rsid w:val="00D87B40"/>
    <w:rsid w:val="00D87FCF"/>
    <w:rsid w:val="00D905AF"/>
    <w:rsid w:val="00D905EF"/>
    <w:rsid w:val="00D9063E"/>
    <w:rsid w:val="00D906CE"/>
    <w:rsid w:val="00D90D38"/>
    <w:rsid w:val="00D90DCE"/>
    <w:rsid w:val="00D90E00"/>
    <w:rsid w:val="00D90E8B"/>
    <w:rsid w:val="00D90EEA"/>
    <w:rsid w:val="00D90F21"/>
    <w:rsid w:val="00D90F50"/>
    <w:rsid w:val="00D910D6"/>
    <w:rsid w:val="00D915E7"/>
    <w:rsid w:val="00D916EA"/>
    <w:rsid w:val="00D91738"/>
    <w:rsid w:val="00D91790"/>
    <w:rsid w:val="00D91C54"/>
    <w:rsid w:val="00D91E2E"/>
    <w:rsid w:val="00D92D27"/>
    <w:rsid w:val="00D930F6"/>
    <w:rsid w:val="00D931CE"/>
    <w:rsid w:val="00D9326A"/>
    <w:rsid w:val="00D933C5"/>
    <w:rsid w:val="00D934FD"/>
    <w:rsid w:val="00D9370C"/>
    <w:rsid w:val="00D93B7A"/>
    <w:rsid w:val="00D93C80"/>
    <w:rsid w:val="00D93E1F"/>
    <w:rsid w:val="00D941DC"/>
    <w:rsid w:val="00D94645"/>
    <w:rsid w:val="00D9477B"/>
    <w:rsid w:val="00D94AE5"/>
    <w:rsid w:val="00D94F0C"/>
    <w:rsid w:val="00D94F23"/>
    <w:rsid w:val="00D95058"/>
    <w:rsid w:val="00D952A3"/>
    <w:rsid w:val="00D95AC4"/>
    <w:rsid w:val="00D95F99"/>
    <w:rsid w:val="00D96206"/>
    <w:rsid w:val="00D9623F"/>
    <w:rsid w:val="00D9656C"/>
    <w:rsid w:val="00D96779"/>
    <w:rsid w:val="00D9678C"/>
    <w:rsid w:val="00D96A54"/>
    <w:rsid w:val="00D96CE1"/>
    <w:rsid w:val="00D96D71"/>
    <w:rsid w:val="00D96DF5"/>
    <w:rsid w:val="00D970D7"/>
    <w:rsid w:val="00D97B6A"/>
    <w:rsid w:val="00D97C72"/>
    <w:rsid w:val="00D97DE3"/>
    <w:rsid w:val="00DA00B5"/>
    <w:rsid w:val="00DA00F3"/>
    <w:rsid w:val="00DA01C3"/>
    <w:rsid w:val="00DA0556"/>
    <w:rsid w:val="00DA0AB3"/>
    <w:rsid w:val="00DA0D00"/>
    <w:rsid w:val="00DA15FB"/>
    <w:rsid w:val="00DA2534"/>
    <w:rsid w:val="00DA2DD8"/>
    <w:rsid w:val="00DA30BC"/>
    <w:rsid w:val="00DA329B"/>
    <w:rsid w:val="00DA34EF"/>
    <w:rsid w:val="00DA3E78"/>
    <w:rsid w:val="00DA4081"/>
    <w:rsid w:val="00DA4181"/>
    <w:rsid w:val="00DA41FB"/>
    <w:rsid w:val="00DA427C"/>
    <w:rsid w:val="00DA42D0"/>
    <w:rsid w:val="00DA4479"/>
    <w:rsid w:val="00DA44B3"/>
    <w:rsid w:val="00DA46A2"/>
    <w:rsid w:val="00DA46B6"/>
    <w:rsid w:val="00DA4769"/>
    <w:rsid w:val="00DA4776"/>
    <w:rsid w:val="00DA47E1"/>
    <w:rsid w:val="00DA4AC4"/>
    <w:rsid w:val="00DA4C4A"/>
    <w:rsid w:val="00DA4CA3"/>
    <w:rsid w:val="00DA4FCA"/>
    <w:rsid w:val="00DA506B"/>
    <w:rsid w:val="00DA5365"/>
    <w:rsid w:val="00DA53BA"/>
    <w:rsid w:val="00DA5440"/>
    <w:rsid w:val="00DA5620"/>
    <w:rsid w:val="00DA566B"/>
    <w:rsid w:val="00DA57D5"/>
    <w:rsid w:val="00DA62EC"/>
    <w:rsid w:val="00DA6791"/>
    <w:rsid w:val="00DA68DD"/>
    <w:rsid w:val="00DA6976"/>
    <w:rsid w:val="00DA6F48"/>
    <w:rsid w:val="00DA704D"/>
    <w:rsid w:val="00DA7100"/>
    <w:rsid w:val="00DA7D0B"/>
    <w:rsid w:val="00DA7F9E"/>
    <w:rsid w:val="00DB0377"/>
    <w:rsid w:val="00DB051D"/>
    <w:rsid w:val="00DB0551"/>
    <w:rsid w:val="00DB0D09"/>
    <w:rsid w:val="00DB0E2A"/>
    <w:rsid w:val="00DB0EFF"/>
    <w:rsid w:val="00DB13F6"/>
    <w:rsid w:val="00DB1779"/>
    <w:rsid w:val="00DB18EF"/>
    <w:rsid w:val="00DB28FC"/>
    <w:rsid w:val="00DB2AF2"/>
    <w:rsid w:val="00DB2B21"/>
    <w:rsid w:val="00DB2B3C"/>
    <w:rsid w:val="00DB2E69"/>
    <w:rsid w:val="00DB301B"/>
    <w:rsid w:val="00DB3311"/>
    <w:rsid w:val="00DB3442"/>
    <w:rsid w:val="00DB35F5"/>
    <w:rsid w:val="00DB3852"/>
    <w:rsid w:val="00DB3C25"/>
    <w:rsid w:val="00DB3C8F"/>
    <w:rsid w:val="00DB3D7E"/>
    <w:rsid w:val="00DB403C"/>
    <w:rsid w:val="00DB4202"/>
    <w:rsid w:val="00DB42B0"/>
    <w:rsid w:val="00DB43EF"/>
    <w:rsid w:val="00DB457F"/>
    <w:rsid w:val="00DB46DC"/>
    <w:rsid w:val="00DB48E0"/>
    <w:rsid w:val="00DB4BBA"/>
    <w:rsid w:val="00DB4E4A"/>
    <w:rsid w:val="00DB508E"/>
    <w:rsid w:val="00DB5243"/>
    <w:rsid w:val="00DB5A2F"/>
    <w:rsid w:val="00DB5E1C"/>
    <w:rsid w:val="00DB5F93"/>
    <w:rsid w:val="00DB6101"/>
    <w:rsid w:val="00DB6505"/>
    <w:rsid w:val="00DB67C5"/>
    <w:rsid w:val="00DB6D68"/>
    <w:rsid w:val="00DB7616"/>
    <w:rsid w:val="00DB7DFE"/>
    <w:rsid w:val="00DB7FFA"/>
    <w:rsid w:val="00DC00AA"/>
    <w:rsid w:val="00DC027D"/>
    <w:rsid w:val="00DC032E"/>
    <w:rsid w:val="00DC0386"/>
    <w:rsid w:val="00DC03C0"/>
    <w:rsid w:val="00DC1599"/>
    <w:rsid w:val="00DC15FF"/>
    <w:rsid w:val="00DC1747"/>
    <w:rsid w:val="00DC17D0"/>
    <w:rsid w:val="00DC1873"/>
    <w:rsid w:val="00DC26B7"/>
    <w:rsid w:val="00DC2ACC"/>
    <w:rsid w:val="00DC32E3"/>
    <w:rsid w:val="00DC338C"/>
    <w:rsid w:val="00DC33FE"/>
    <w:rsid w:val="00DC3689"/>
    <w:rsid w:val="00DC378F"/>
    <w:rsid w:val="00DC3E08"/>
    <w:rsid w:val="00DC43DB"/>
    <w:rsid w:val="00DC44B7"/>
    <w:rsid w:val="00DC4D56"/>
    <w:rsid w:val="00DC50F7"/>
    <w:rsid w:val="00DC5444"/>
    <w:rsid w:val="00DC59AF"/>
    <w:rsid w:val="00DC5BCA"/>
    <w:rsid w:val="00DC6033"/>
    <w:rsid w:val="00DC6592"/>
    <w:rsid w:val="00DC6857"/>
    <w:rsid w:val="00DC6A45"/>
    <w:rsid w:val="00DC6C06"/>
    <w:rsid w:val="00DC704D"/>
    <w:rsid w:val="00DC709F"/>
    <w:rsid w:val="00DC751E"/>
    <w:rsid w:val="00DC75C6"/>
    <w:rsid w:val="00DC7635"/>
    <w:rsid w:val="00DC784B"/>
    <w:rsid w:val="00DD0025"/>
    <w:rsid w:val="00DD0072"/>
    <w:rsid w:val="00DD0464"/>
    <w:rsid w:val="00DD07A6"/>
    <w:rsid w:val="00DD0AAF"/>
    <w:rsid w:val="00DD11B7"/>
    <w:rsid w:val="00DD1269"/>
    <w:rsid w:val="00DD12BE"/>
    <w:rsid w:val="00DD144A"/>
    <w:rsid w:val="00DD1D85"/>
    <w:rsid w:val="00DD2098"/>
    <w:rsid w:val="00DD2377"/>
    <w:rsid w:val="00DD250B"/>
    <w:rsid w:val="00DD257B"/>
    <w:rsid w:val="00DD25F9"/>
    <w:rsid w:val="00DD2688"/>
    <w:rsid w:val="00DD38BE"/>
    <w:rsid w:val="00DD3A2C"/>
    <w:rsid w:val="00DD3A90"/>
    <w:rsid w:val="00DD3E76"/>
    <w:rsid w:val="00DD3E9B"/>
    <w:rsid w:val="00DD40FF"/>
    <w:rsid w:val="00DD4339"/>
    <w:rsid w:val="00DD4411"/>
    <w:rsid w:val="00DD4A4D"/>
    <w:rsid w:val="00DD4A96"/>
    <w:rsid w:val="00DD4B44"/>
    <w:rsid w:val="00DD4BC1"/>
    <w:rsid w:val="00DD4D4F"/>
    <w:rsid w:val="00DD52D5"/>
    <w:rsid w:val="00DD54A3"/>
    <w:rsid w:val="00DD56E0"/>
    <w:rsid w:val="00DD57E4"/>
    <w:rsid w:val="00DD5B34"/>
    <w:rsid w:val="00DD5C5F"/>
    <w:rsid w:val="00DD5D38"/>
    <w:rsid w:val="00DD5E10"/>
    <w:rsid w:val="00DD64D8"/>
    <w:rsid w:val="00DD6E4E"/>
    <w:rsid w:val="00DD6ED4"/>
    <w:rsid w:val="00DD6F2A"/>
    <w:rsid w:val="00DD6F5E"/>
    <w:rsid w:val="00DD724C"/>
    <w:rsid w:val="00DD7275"/>
    <w:rsid w:val="00DD7480"/>
    <w:rsid w:val="00DD7940"/>
    <w:rsid w:val="00DD7DFA"/>
    <w:rsid w:val="00DE0040"/>
    <w:rsid w:val="00DE006C"/>
    <w:rsid w:val="00DE0484"/>
    <w:rsid w:val="00DE0910"/>
    <w:rsid w:val="00DE0CA2"/>
    <w:rsid w:val="00DE0EE3"/>
    <w:rsid w:val="00DE10F3"/>
    <w:rsid w:val="00DE15FA"/>
    <w:rsid w:val="00DE17EA"/>
    <w:rsid w:val="00DE18FB"/>
    <w:rsid w:val="00DE194D"/>
    <w:rsid w:val="00DE1D22"/>
    <w:rsid w:val="00DE1DF5"/>
    <w:rsid w:val="00DE270E"/>
    <w:rsid w:val="00DE2A6E"/>
    <w:rsid w:val="00DE2A78"/>
    <w:rsid w:val="00DE3BB7"/>
    <w:rsid w:val="00DE3D1B"/>
    <w:rsid w:val="00DE409C"/>
    <w:rsid w:val="00DE43DF"/>
    <w:rsid w:val="00DE4BCD"/>
    <w:rsid w:val="00DE5233"/>
    <w:rsid w:val="00DE52D4"/>
    <w:rsid w:val="00DE53B0"/>
    <w:rsid w:val="00DE5958"/>
    <w:rsid w:val="00DE63A6"/>
    <w:rsid w:val="00DE679C"/>
    <w:rsid w:val="00DE6852"/>
    <w:rsid w:val="00DE6CD3"/>
    <w:rsid w:val="00DE6D9A"/>
    <w:rsid w:val="00DE6DEA"/>
    <w:rsid w:val="00DE6E13"/>
    <w:rsid w:val="00DE6E8C"/>
    <w:rsid w:val="00DE6F77"/>
    <w:rsid w:val="00DE7187"/>
    <w:rsid w:val="00DE759B"/>
    <w:rsid w:val="00DE7648"/>
    <w:rsid w:val="00DE7C62"/>
    <w:rsid w:val="00DE7D69"/>
    <w:rsid w:val="00DE7E70"/>
    <w:rsid w:val="00DF0004"/>
    <w:rsid w:val="00DF0334"/>
    <w:rsid w:val="00DF04A3"/>
    <w:rsid w:val="00DF04F8"/>
    <w:rsid w:val="00DF073D"/>
    <w:rsid w:val="00DF0AA9"/>
    <w:rsid w:val="00DF0E2B"/>
    <w:rsid w:val="00DF0E50"/>
    <w:rsid w:val="00DF112A"/>
    <w:rsid w:val="00DF1130"/>
    <w:rsid w:val="00DF116F"/>
    <w:rsid w:val="00DF1454"/>
    <w:rsid w:val="00DF1618"/>
    <w:rsid w:val="00DF16A2"/>
    <w:rsid w:val="00DF1CD4"/>
    <w:rsid w:val="00DF1D5B"/>
    <w:rsid w:val="00DF1EB3"/>
    <w:rsid w:val="00DF1F98"/>
    <w:rsid w:val="00DF2100"/>
    <w:rsid w:val="00DF211B"/>
    <w:rsid w:val="00DF2472"/>
    <w:rsid w:val="00DF247C"/>
    <w:rsid w:val="00DF2520"/>
    <w:rsid w:val="00DF279D"/>
    <w:rsid w:val="00DF2835"/>
    <w:rsid w:val="00DF28A4"/>
    <w:rsid w:val="00DF2CBA"/>
    <w:rsid w:val="00DF2E1A"/>
    <w:rsid w:val="00DF2FF5"/>
    <w:rsid w:val="00DF3118"/>
    <w:rsid w:val="00DF31B2"/>
    <w:rsid w:val="00DF37E3"/>
    <w:rsid w:val="00DF3A13"/>
    <w:rsid w:val="00DF3D07"/>
    <w:rsid w:val="00DF3D97"/>
    <w:rsid w:val="00DF3EBD"/>
    <w:rsid w:val="00DF42B6"/>
    <w:rsid w:val="00DF45AE"/>
    <w:rsid w:val="00DF49ED"/>
    <w:rsid w:val="00DF4F3E"/>
    <w:rsid w:val="00DF5070"/>
    <w:rsid w:val="00DF50EA"/>
    <w:rsid w:val="00DF5210"/>
    <w:rsid w:val="00DF531E"/>
    <w:rsid w:val="00DF5AAB"/>
    <w:rsid w:val="00DF6158"/>
    <w:rsid w:val="00DF629B"/>
    <w:rsid w:val="00DF6583"/>
    <w:rsid w:val="00DF66D2"/>
    <w:rsid w:val="00DF67C1"/>
    <w:rsid w:val="00DF680F"/>
    <w:rsid w:val="00DF6D26"/>
    <w:rsid w:val="00DF6EDB"/>
    <w:rsid w:val="00DF713A"/>
    <w:rsid w:val="00DF7801"/>
    <w:rsid w:val="00DF793B"/>
    <w:rsid w:val="00DF7A33"/>
    <w:rsid w:val="00E00072"/>
    <w:rsid w:val="00E004BB"/>
    <w:rsid w:val="00E009AA"/>
    <w:rsid w:val="00E00ACD"/>
    <w:rsid w:val="00E00D5E"/>
    <w:rsid w:val="00E00E85"/>
    <w:rsid w:val="00E00EAC"/>
    <w:rsid w:val="00E00FE5"/>
    <w:rsid w:val="00E0104D"/>
    <w:rsid w:val="00E014AC"/>
    <w:rsid w:val="00E015A3"/>
    <w:rsid w:val="00E01C3F"/>
    <w:rsid w:val="00E01C6A"/>
    <w:rsid w:val="00E01E25"/>
    <w:rsid w:val="00E0233C"/>
    <w:rsid w:val="00E023C3"/>
    <w:rsid w:val="00E025EC"/>
    <w:rsid w:val="00E02D3C"/>
    <w:rsid w:val="00E02F71"/>
    <w:rsid w:val="00E03249"/>
    <w:rsid w:val="00E0337C"/>
    <w:rsid w:val="00E033B7"/>
    <w:rsid w:val="00E03BF7"/>
    <w:rsid w:val="00E03DED"/>
    <w:rsid w:val="00E04226"/>
    <w:rsid w:val="00E045C3"/>
    <w:rsid w:val="00E04626"/>
    <w:rsid w:val="00E048B0"/>
    <w:rsid w:val="00E0490F"/>
    <w:rsid w:val="00E04AB5"/>
    <w:rsid w:val="00E04C19"/>
    <w:rsid w:val="00E04D20"/>
    <w:rsid w:val="00E04ECF"/>
    <w:rsid w:val="00E05040"/>
    <w:rsid w:val="00E0536C"/>
    <w:rsid w:val="00E05381"/>
    <w:rsid w:val="00E057EA"/>
    <w:rsid w:val="00E05B22"/>
    <w:rsid w:val="00E05BE5"/>
    <w:rsid w:val="00E05C18"/>
    <w:rsid w:val="00E05DAB"/>
    <w:rsid w:val="00E0610F"/>
    <w:rsid w:val="00E0688F"/>
    <w:rsid w:val="00E06C5E"/>
    <w:rsid w:val="00E06C6D"/>
    <w:rsid w:val="00E07119"/>
    <w:rsid w:val="00E07423"/>
    <w:rsid w:val="00E075A7"/>
    <w:rsid w:val="00E07EE6"/>
    <w:rsid w:val="00E07FE8"/>
    <w:rsid w:val="00E101C9"/>
    <w:rsid w:val="00E10451"/>
    <w:rsid w:val="00E1046D"/>
    <w:rsid w:val="00E109B7"/>
    <w:rsid w:val="00E10AD4"/>
    <w:rsid w:val="00E11000"/>
    <w:rsid w:val="00E111D7"/>
    <w:rsid w:val="00E11475"/>
    <w:rsid w:val="00E1163F"/>
    <w:rsid w:val="00E119C5"/>
    <w:rsid w:val="00E119CC"/>
    <w:rsid w:val="00E11B0C"/>
    <w:rsid w:val="00E11CE0"/>
    <w:rsid w:val="00E11D79"/>
    <w:rsid w:val="00E1206D"/>
    <w:rsid w:val="00E12134"/>
    <w:rsid w:val="00E1252D"/>
    <w:rsid w:val="00E1290B"/>
    <w:rsid w:val="00E1291E"/>
    <w:rsid w:val="00E12BCE"/>
    <w:rsid w:val="00E12D04"/>
    <w:rsid w:val="00E12D25"/>
    <w:rsid w:val="00E130B8"/>
    <w:rsid w:val="00E13556"/>
    <w:rsid w:val="00E13557"/>
    <w:rsid w:val="00E137F0"/>
    <w:rsid w:val="00E13EB5"/>
    <w:rsid w:val="00E14062"/>
    <w:rsid w:val="00E1453F"/>
    <w:rsid w:val="00E1483D"/>
    <w:rsid w:val="00E149C8"/>
    <w:rsid w:val="00E14C30"/>
    <w:rsid w:val="00E14C67"/>
    <w:rsid w:val="00E15146"/>
    <w:rsid w:val="00E154B1"/>
    <w:rsid w:val="00E157BB"/>
    <w:rsid w:val="00E15824"/>
    <w:rsid w:val="00E15A23"/>
    <w:rsid w:val="00E15B00"/>
    <w:rsid w:val="00E15D0C"/>
    <w:rsid w:val="00E15E4E"/>
    <w:rsid w:val="00E16183"/>
    <w:rsid w:val="00E1694B"/>
    <w:rsid w:val="00E1694F"/>
    <w:rsid w:val="00E16AF2"/>
    <w:rsid w:val="00E16B5E"/>
    <w:rsid w:val="00E16D52"/>
    <w:rsid w:val="00E16DFE"/>
    <w:rsid w:val="00E17084"/>
    <w:rsid w:val="00E1715B"/>
    <w:rsid w:val="00E17236"/>
    <w:rsid w:val="00E17EAB"/>
    <w:rsid w:val="00E20328"/>
    <w:rsid w:val="00E20381"/>
    <w:rsid w:val="00E2080D"/>
    <w:rsid w:val="00E20AD6"/>
    <w:rsid w:val="00E20E0C"/>
    <w:rsid w:val="00E21318"/>
    <w:rsid w:val="00E21414"/>
    <w:rsid w:val="00E21C22"/>
    <w:rsid w:val="00E21E9A"/>
    <w:rsid w:val="00E222F4"/>
    <w:rsid w:val="00E223A5"/>
    <w:rsid w:val="00E22596"/>
    <w:rsid w:val="00E2283C"/>
    <w:rsid w:val="00E2286F"/>
    <w:rsid w:val="00E22895"/>
    <w:rsid w:val="00E229A7"/>
    <w:rsid w:val="00E23288"/>
    <w:rsid w:val="00E2349C"/>
    <w:rsid w:val="00E23772"/>
    <w:rsid w:val="00E240A0"/>
    <w:rsid w:val="00E242A1"/>
    <w:rsid w:val="00E243C5"/>
    <w:rsid w:val="00E24407"/>
    <w:rsid w:val="00E2460B"/>
    <w:rsid w:val="00E24647"/>
    <w:rsid w:val="00E246CD"/>
    <w:rsid w:val="00E2475E"/>
    <w:rsid w:val="00E24B7E"/>
    <w:rsid w:val="00E253C7"/>
    <w:rsid w:val="00E2547C"/>
    <w:rsid w:val="00E25620"/>
    <w:rsid w:val="00E256AB"/>
    <w:rsid w:val="00E25838"/>
    <w:rsid w:val="00E25BB0"/>
    <w:rsid w:val="00E25E43"/>
    <w:rsid w:val="00E26499"/>
    <w:rsid w:val="00E268CA"/>
    <w:rsid w:val="00E26F49"/>
    <w:rsid w:val="00E274FB"/>
    <w:rsid w:val="00E27968"/>
    <w:rsid w:val="00E27A03"/>
    <w:rsid w:val="00E27A26"/>
    <w:rsid w:val="00E27B26"/>
    <w:rsid w:val="00E27C32"/>
    <w:rsid w:val="00E3000F"/>
    <w:rsid w:val="00E300B6"/>
    <w:rsid w:val="00E311C0"/>
    <w:rsid w:val="00E313C7"/>
    <w:rsid w:val="00E3175B"/>
    <w:rsid w:val="00E31F9D"/>
    <w:rsid w:val="00E32127"/>
    <w:rsid w:val="00E32257"/>
    <w:rsid w:val="00E3264C"/>
    <w:rsid w:val="00E3279D"/>
    <w:rsid w:val="00E3286A"/>
    <w:rsid w:val="00E32AB4"/>
    <w:rsid w:val="00E32C10"/>
    <w:rsid w:val="00E32CAA"/>
    <w:rsid w:val="00E32CB2"/>
    <w:rsid w:val="00E32CFB"/>
    <w:rsid w:val="00E32F4C"/>
    <w:rsid w:val="00E331B3"/>
    <w:rsid w:val="00E33568"/>
    <w:rsid w:val="00E33995"/>
    <w:rsid w:val="00E33CA0"/>
    <w:rsid w:val="00E34184"/>
    <w:rsid w:val="00E342F7"/>
    <w:rsid w:val="00E34575"/>
    <w:rsid w:val="00E34620"/>
    <w:rsid w:val="00E346C2"/>
    <w:rsid w:val="00E34727"/>
    <w:rsid w:val="00E34B02"/>
    <w:rsid w:val="00E35945"/>
    <w:rsid w:val="00E35ABE"/>
    <w:rsid w:val="00E35C93"/>
    <w:rsid w:val="00E35FA7"/>
    <w:rsid w:val="00E36774"/>
    <w:rsid w:val="00E36A6A"/>
    <w:rsid w:val="00E37282"/>
    <w:rsid w:val="00E37293"/>
    <w:rsid w:val="00E37378"/>
    <w:rsid w:val="00E379A7"/>
    <w:rsid w:val="00E37A24"/>
    <w:rsid w:val="00E37C63"/>
    <w:rsid w:val="00E40149"/>
    <w:rsid w:val="00E40276"/>
    <w:rsid w:val="00E404C8"/>
    <w:rsid w:val="00E40B80"/>
    <w:rsid w:val="00E40BFE"/>
    <w:rsid w:val="00E410F2"/>
    <w:rsid w:val="00E414D4"/>
    <w:rsid w:val="00E41548"/>
    <w:rsid w:val="00E4161C"/>
    <w:rsid w:val="00E41704"/>
    <w:rsid w:val="00E417FB"/>
    <w:rsid w:val="00E4183D"/>
    <w:rsid w:val="00E4199B"/>
    <w:rsid w:val="00E41B45"/>
    <w:rsid w:val="00E42493"/>
    <w:rsid w:val="00E42894"/>
    <w:rsid w:val="00E42A24"/>
    <w:rsid w:val="00E42D1E"/>
    <w:rsid w:val="00E42DE8"/>
    <w:rsid w:val="00E42EDB"/>
    <w:rsid w:val="00E42FC8"/>
    <w:rsid w:val="00E43471"/>
    <w:rsid w:val="00E43965"/>
    <w:rsid w:val="00E43ACD"/>
    <w:rsid w:val="00E446E5"/>
    <w:rsid w:val="00E447A1"/>
    <w:rsid w:val="00E448E8"/>
    <w:rsid w:val="00E44B9D"/>
    <w:rsid w:val="00E453C4"/>
    <w:rsid w:val="00E457EA"/>
    <w:rsid w:val="00E457F0"/>
    <w:rsid w:val="00E45B6E"/>
    <w:rsid w:val="00E45BED"/>
    <w:rsid w:val="00E45CAA"/>
    <w:rsid w:val="00E45DF8"/>
    <w:rsid w:val="00E45F97"/>
    <w:rsid w:val="00E46DCA"/>
    <w:rsid w:val="00E47773"/>
    <w:rsid w:val="00E478FE"/>
    <w:rsid w:val="00E5015D"/>
    <w:rsid w:val="00E50203"/>
    <w:rsid w:val="00E503C1"/>
    <w:rsid w:val="00E50B09"/>
    <w:rsid w:val="00E50B6D"/>
    <w:rsid w:val="00E50C15"/>
    <w:rsid w:val="00E50E9E"/>
    <w:rsid w:val="00E511EA"/>
    <w:rsid w:val="00E51259"/>
    <w:rsid w:val="00E512B2"/>
    <w:rsid w:val="00E51AF1"/>
    <w:rsid w:val="00E51C01"/>
    <w:rsid w:val="00E51CA9"/>
    <w:rsid w:val="00E51DB8"/>
    <w:rsid w:val="00E5257C"/>
    <w:rsid w:val="00E529E5"/>
    <w:rsid w:val="00E52DCF"/>
    <w:rsid w:val="00E52F28"/>
    <w:rsid w:val="00E531DE"/>
    <w:rsid w:val="00E53253"/>
    <w:rsid w:val="00E533D9"/>
    <w:rsid w:val="00E534C8"/>
    <w:rsid w:val="00E53825"/>
    <w:rsid w:val="00E540DB"/>
    <w:rsid w:val="00E5449E"/>
    <w:rsid w:val="00E546C3"/>
    <w:rsid w:val="00E5474E"/>
    <w:rsid w:val="00E547A5"/>
    <w:rsid w:val="00E54CF3"/>
    <w:rsid w:val="00E5512D"/>
    <w:rsid w:val="00E552DC"/>
    <w:rsid w:val="00E5590A"/>
    <w:rsid w:val="00E559F3"/>
    <w:rsid w:val="00E55E01"/>
    <w:rsid w:val="00E55F4C"/>
    <w:rsid w:val="00E56167"/>
    <w:rsid w:val="00E56192"/>
    <w:rsid w:val="00E561D1"/>
    <w:rsid w:val="00E56300"/>
    <w:rsid w:val="00E5643E"/>
    <w:rsid w:val="00E56758"/>
    <w:rsid w:val="00E56B2D"/>
    <w:rsid w:val="00E56B53"/>
    <w:rsid w:val="00E56C97"/>
    <w:rsid w:val="00E56D99"/>
    <w:rsid w:val="00E56DB6"/>
    <w:rsid w:val="00E57186"/>
    <w:rsid w:val="00E5745B"/>
    <w:rsid w:val="00E57ACD"/>
    <w:rsid w:val="00E57EBF"/>
    <w:rsid w:val="00E57FE0"/>
    <w:rsid w:val="00E606AA"/>
    <w:rsid w:val="00E606BC"/>
    <w:rsid w:val="00E60BAC"/>
    <w:rsid w:val="00E60F75"/>
    <w:rsid w:val="00E61001"/>
    <w:rsid w:val="00E61037"/>
    <w:rsid w:val="00E62019"/>
    <w:rsid w:val="00E62E85"/>
    <w:rsid w:val="00E630C4"/>
    <w:rsid w:val="00E631EA"/>
    <w:rsid w:val="00E631FE"/>
    <w:rsid w:val="00E632A9"/>
    <w:rsid w:val="00E63669"/>
    <w:rsid w:val="00E6367D"/>
    <w:rsid w:val="00E639EF"/>
    <w:rsid w:val="00E6424A"/>
    <w:rsid w:val="00E64847"/>
    <w:rsid w:val="00E6492D"/>
    <w:rsid w:val="00E64CF1"/>
    <w:rsid w:val="00E6511D"/>
    <w:rsid w:val="00E653BB"/>
    <w:rsid w:val="00E65830"/>
    <w:rsid w:val="00E65C45"/>
    <w:rsid w:val="00E66035"/>
    <w:rsid w:val="00E660E0"/>
    <w:rsid w:val="00E660F3"/>
    <w:rsid w:val="00E66392"/>
    <w:rsid w:val="00E663F4"/>
    <w:rsid w:val="00E66484"/>
    <w:rsid w:val="00E664FB"/>
    <w:rsid w:val="00E66FAA"/>
    <w:rsid w:val="00E6729B"/>
    <w:rsid w:val="00E67376"/>
    <w:rsid w:val="00E67C0C"/>
    <w:rsid w:val="00E67DB9"/>
    <w:rsid w:val="00E67E06"/>
    <w:rsid w:val="00E67E6D"/>
    <w:rsid w:val="00E67FF8"/>
    <w:rsid w:val="00E70459"/>
    <w:rsid w:val="00E705C6"/>
    <w:rsid w:val="00E7063E"/>
    <w:rsid w:val="00E70FE6"/>
    <w:rsid w:val="00E71190"/>
    <w:rsid w:val="00E711A0"/>
    <w:rsid w:val="00E71653"/>
    <w:rsid w:val="00E71EB1"/>
    <w:rsid w:val="00E724E5"/>
    <w:rsid w:val="00E72678"/>
    <w:rsid w:val="00E7332A"/>
    <w:rsid w:val="00E7338C"/>
    <w:rsid w:val="00E737B6"/>
    <w:rsid w:val="00E73BD8"/>
    <w:rsid w:val="00E7426E"/>
    <w:rsid w:val="00E749FE"/>
    <w:rsid w:val="00E74A90"/>
    <w:rsid w:val="00E74AAC"/>
    <w:rsid w:val="00E74C65"/>
    <w:rsid w:val="00E74EA7"/>
    <w:rsid w:val="00E74F13"/>
    <w:rsid w:val="00E74FE5"/>
    <w:rsid w:val="00E755C1"/>
    <w:rsid w:val="00E75B02"/>
    <w:rsid w:val="00E75E6E"/>
    <w:rsid w:val="00E75F13"/>
    <w:rsid w:val="00E76061"/>
    <w:rsid w:val="00E7608E"/>
    <w:rsid w:val="00E7633F"/>
    <w:rsid w:val="00E76576"/>
    <w:rsid w:val="00E76894"/>
    <w:rsid w:val="00E7699D"/>
    <w:rsid w:val="00E76F17"/>
    <w:rsid w:val="00E770DE"/>
    <w:rsid w:val="00E77191"/>
    <w:rsid w:val="00E772B6"/>
    <w:rsid w:val="00E77C99"/>
    <w:rsid w:val="00E77D94"/>
    <w:rsid w:val="00E80191"/>
    <w:rsid w:val="00E80349"/>
    <w:rsid w:val="00E80447"/>
    <w:rsid w:val="00E804D9"/>
    <w:rsid w:val="00E8057B"/>
    <w:rsid w:val="00E80789"/>
    <w:rsid w:val="00E8078C"/>
    <w:rsid w:val="00E8093C"/>
    <w:rsid w:val="00E80CED"/>
    <w:rsid w:val="00E80D31"/>
    <w:rsid w:val="00E80D6A"/>
    <w:rsid w:val="00E8124E"/>
    <w:rsid w:val="00E8178F"/>
    <w:rsid w:val="00E81D47"/>
    <w:rsid w:val="00E81DE2"/>
    <w:rsid w:val="00E82468"/>
    <w:rsid w:val="00E8248E"/>
    <w:rsid w:val="00E82626"/>
    <w:rsid w:val="00E82655"/>
    <w:rsid w:val="00E82665"/>
    <w:rsid w:val="00E826C4"/>
    <w:rsid w:val="00E82C50"/>
    <w:rsid w:val="00E82DCF"/>
    <w:rsid w:val="00E82DF2"/>
    <w:rsid w:val="00E82F55"/>
    <w:rsid w:val="00E836E7"/>
    <w:rsid w:val="00E83CCE"/>
    <w:rsid w:val="00E83E8B"/>
    <w:rsid w:val="00E84219"/>
    <w:rsid w:val="00E843FE"/>
    <w:rsid w:val="00E8492D"/>
    <w:rsid w:val="00E84E60"/>
    <w:rsid w:val="00E84F4A"/>
    <w:rsid w:val="00E85D89"/>
    <w:rsid w:val="00E86042"/>
    <w:rsid w:val="00E86558"/>
    <w:rsid w:val="00E86B63"/>
    <w:rsid w:val="00E86C5E"/>
    <w:rsid w:val="00E86D52"/>
    <w:rsid w:val="00E86DB1"/>
    <w:rsid w:val="00E86F05"/>
    <w:rsid w:val="00E87748"/>
    <w:rsid w:val="00E877DF"/>
    <w:rsid w:val="00E8786E"/>
    <w:rsid w:val="00E87A8A"/>
    <w:rsid w:val="00E903BF"/>
    <w:rsid w:val="00E90B31"/>
    <w:rsid w:val="00E90DB1"/>
    <w:rsid w:val="00E91044"/>
    <w:rsid w:val="00E91AC1"/>
    <w:rsid w:val="00E9201C"/>
    <w:rsid w:val="00E92186"/>
    <w:rsid w:val="00E923F8"/>
    <w:rsid w:val="00E92520"/>
    <w:rsid w:val="00E92694"/>
    <w:rsid w:val="00E92716"/>
    <w:rsid w:val="00E92E78"/>
    <w:rsid w:val="00E92F9A"/>
    <w:rsid w:val="00E931CE"/>
    <w:rsid w:val="00E93489"/>
    <w:rsid w:val="00E93A1F"/>
    <w:rsid w:val="00E93A77"/>
    <w:rsid w:val="00E93E3B"/>
    <w:rsid w:val="00E93EF8"/>
    <w:rsid w:val="00E94152"/>
    <w:rsid w:val="00E94363"/>
    <w:rsid w:val="00E94ACF"/>
    <w:rsid w:val="00E94AD5"/>
    <w:rsid w:val="00E94B62"/>
    <w:rsid w:val="00E95032"/>
    <w:rsid w:val="00E9504C"/>
    <w:rsid w:val="00E955BC"/>
    <w:rsid w:val="00E955FD"/>
    <w:rsid w:val="00E9569B"/>
    <w:rsid w:val="00E957F1"/>
    <w:rsid w:val="00E957FA"/>
    <w:rsid w:val="00E958CF"/>
    <w:rsid w:val="00E95A04"/>
    <w:rsid w:val="00E95BD8"/>
    <w:rsid w:val="00E95BFA"/>
    <w:rsid w:val="00E95E7A"/>
    <w:rsid w:val="00E962DE"/>
    <w:rsid w:val="00E96318"/>
    <w:rsid w:val="00E963D9"/>
    <w:rsid w:val="00E965C9"/>
    <w:rsid w:val="00E96943"/>
    <w:rsid w:val="00E96955"/>
    <w:rsid w:val="00E96E73"/>
    <w:rsid w:val="00E96F62"/>
    <w:rsid w:val="00E9719A"/>
    <w:rsid w:val="00E972B9"/>
    <w:rsid w:val="00E978C4"/>
    <w:rsid w:val="00E978C5"/>
    <w:rsid w:val="00E97995"/>
    <w:rsid w:val="00E97F9E"/>
    <w:rsid w:val="00EA04BC"/>
    <w:rsid w:val="00EA0625"/>
    <w:rsid w:val="00EA0638"/>
    <w:rsid w:val="00EA0742"/>
    <w:rsid w:val="00EA0E2F"/>
    <w:rsid w:val="00EA0F88"/>
    <w:rsid w:val="00EA10F6"/>
    <w:rsid w:val="00EA11DB"/>
    <w:rsid w:val="00EA11F5"/>
    <w:rsid w:val="00EA166F"/>
    <w:rsid w:val="00EA1B22"/>
    <w:rsid w:val="00EA1C61"/>
    <w:rsid w:val="00EA1FA6"/>
    <w:rsid w:val="00EA2580"/>
    <w:rsid w:val="00EA25EA"/>
    <w:rsid w:val="00EA2B3E"/>
    <w:rsid w:val="00EA2BDA"/>
    <w:rsid w:val="00EA2C33"/>
    <w:rsid w:val="00EA2CFB"/>
    <w:rsid w:val="00EA2E5B"/>
    <w:rsid w:val="00EA2E8C"/>
    <w:rsid w:val="00EA2FCF"/>
    <w:rsid w:val="00EA302B"/>
    <w:rsid w:val="00EA316D"/>
    <w:rsid w:val="00EA3239"/>
    <w:rsid w:val="00EA32C8"/>
    <w:rsid w:val="00EA3707"/>
    <w:rsid w:val="00EA3A83"/>
    <w:rsid w:val="00EA4530"/>
    <w:rsid w:val="00EA4D4B"/>
    <w:rsid w:val="00EA4D76"/>
    <w:rsid w:val="00EA4D83"/>
    <w:rsid w:val="00EA5035"/>
    <w:rsid w:val="00EA51CC"/>
    <w:rsid w:val="00EA544F"/>
    <w:rsid w:val="00EA54DE"/>
    <w:rsid w:val="00EA5B48"/>
    <w:rsid w:val="00EA5BC7"/>
    <w:rsid w:val="00EA5C00"/>
    <w:rsid w:val="00EA5DA1"/>
    <w:rsid w:val="00EA5EB0"/>
    <w:rsid w:val="00EA6066"/>
    <w:rsid w:val="00EA61E7"/>
    <w:rsid w:val="00EA6260"/>
    <w:rsid w:val="00EA6830"/>
    <w:rsid w:val="00EA6972"/>
    <w:rsid w:val="00EA697E"/>
    <w:rsid w:val="00EA6E31"/>
    <w:rsid w:val="00EA6E41"/>
    <w:rsid w:val="00EA7143"/>
    <w:rsid w:val="00EA742B"/>
    <w:rsid w:val="00EA7653"/>
    <w:rsid w:val="00EA76FC"/>
    <w:rsid w:val="00EA7B37"/>
    <w:rsid w:val="00EA7BC7"/>
    <w:rsid w:val="00EB02BC"/>
    <w:rsid w:val="00EB051C"/>
    <w:rsid w:val="00EB05E6"/>
    <w:rsid w:val="00EB1108"/>
    <w:rsid w:val="00EB11E3"/>
    <w:rsid w:val="00EB11EE"/>
    <w:rsid w:val="00EB12B7"/>
    <w:rsid w:val="00EB138F"/>
    <w:rsid w:val="00EB14C0"/>
    <w:rsid w:val="00EB1C50"/>
    <w:rsid w:val="00EB1D76"/>
    <w:rsid w:val="00EB1D8E"/>
    <w:rsid w:val="00EB2227"/>
    <w:rsid w:val="00EB22FD"/>
    <w:rsid w:val="00EB234A"/>
    <w:rsid w:val="00EB261A"/>
    <w:rsid w:val="00EB2773"/>
    <w:rsid w:val="00EB2A61"/>
    <w:rsid w:val="00EB314B"/>
    <w:rsid w:val="00EB36FC"/>
    <w:rsid w:val="00EB380B"/>
    <w:rsid w:val="00EB3CCD"/>
    <w:rsid w:val="00EB3F74"/>
    <w:rsid w:val="00EB404F"/>
    <w:rsid w:val="00EB43E4"/>
    <w:rsid w:val="00EB47B7"/>
    <w:rsid w:val="00EB4A7B"/>
    <w:rsid w:val="00EB4B6A"/>
    <w:rsid w:val="00EB4FD9"/>
    <w:rsid w:val="00EB526C"/>
    <w:rsid w:val="00EB565F"/>
    <w:rsid w:val="00EB5F16"/>
    <w:rsid w:val="00EB6052"/>
    <w:rsid w:val="00EB62E4"/>
    <w:rsid w:val="00EB687B"/>
    <w:rsid w:val="00EB6ABB"/>
    <w:rsid w:val="00EB6C6A"/>
    <w:rsid w:val="00EB6F55"/>
    <w:rsid w:val="00EB7364"/>
    <w:rsid w:val="00EB7B0B"/>
    <w:rsid w:val="00EB7BDC"/>
    <w:rsid w:val="00EB7C91"/>
    <w:rsid w:val="00EB7F86"/>
    <w:rsid w:val="00EC0034"/>
    <w:rsid w:val="00EC010C"/>
    <w:rsid w:val="00EC0481"/>
    <w:rsid w:val="00EC0632"/>
    <w:rsid w:val="00EC0CDA"/>
    <w:rsid w:val="00EC0E5D"/>
    <w:rsid w:val="00EC1606"/>
    <w:rsid w:val="00EC1951"/>
    <w:rsid w:val="00EC1C44"/>
    <w:rsid w:val="00EC1C73"/>
    <w:rsid w:val="00EC1FE6"/>
    <w:rsid w:val="00EC22E7"/>
    <w:rsid w:val="00EC2346"/>
    <w:rsid w:val="00EC2520"/>
    <w:rsid w:val="00EC2558"/>
    <w:rsid w:val="00EC2642"/>
    <w:rsid w:val="00EC2977"/>
    <w:rsid w:val="00EC2B96"/>
    <w:rsid w:val="00EC2C7C"/>
    <w:rsid w:val="00EC2D76"/>
    <w:rsid w:val="00EC2D9D"/>
    <w:rsid w:val="00EC2E32"/>
    <w:rsid w:val="00EC3061"/>
    <w:rsid w:val="00EC336D"/>
    <w:rsid w:val="00EC33B4"/>
    <w:rsid w:val="00EC34D2"/>
    <w:rsid w:val="00EC3618"/>
    <w:rsid w:val="00EC36E5"/>
    <w:rsid w:val="00EC3B02"/>
    <w:rsid w:val="00EC3C22"/>
    <w:rsid w:val="00EC403D"/>
    <w:rsid w:val="00EC43FC"/>
    <w:rsid w:val="00EC4905"/>
    <w:rsid w:val="00EC4A14"/>
    <w:rsid w:val="00EC4C7C"/>
    <w:rsid w:val="00EC4C8E"/>
    <w:rsid w:val="00EC4CFD"/>
    <w:rsid w:val="00EC4F83"/>
    <w:rsid w:val="00EC572A"/>
    <w:rsid w:val="00EC5D09"/>
    <w:rsid w:val="00EC5D3A"/>
    <w:rsid w:val="00EC5D92"/>
    <w:rsid w:val="00EC612D"/>
    <w:rsid w:val="00EC6293"/>
    <w:rsid w:val="00EC6681"/>
    <w:rsid w:val="00EC6878"/>
    <w:rsid w:val="00EC68D9"/>
    <w:rsid w:val="00EC6D76"/>
    <w:rsid w:val="00EC6F1A"/>
    <w:rsid w:val="00EC7062"/>
    <w:rsid w:val="00EC772A"/>
    <w:rsid w:val="00EC7A71"/>
    <w:rsid w:val="00EC7C05"/>
    <w:rsid w:val="00EC7CD9"/>
    <w:rsid w:val="00ED0309"/>
    <w:rsid w:val="00ED05E1"/>
    <w:rsid w:val="00ED0773"/>
    <w:rsid w:val="00ED0A2E"/>
    <w:rsid w:val="00ED0D76"/>
    <w:rsid w:val="00ED0E6C"/>
    <w:rsid w:val="00ED0EAF"/>
    <w:rsid w:val="00ED0EEC"/>
    <w:rsid w:val="00ED1086"/>
    <w:rsid w:val="00ED129C"/>
    <w:rsid w:val="00ED131F"/>
    <w:rsid w:val="00ED151D"/>
    <w:rsid w:val="00ED1F82"/>
    <w:rsid w:val="00ED23D2"/>
    <w:rsid w:val="00ED2507"/>
    <w:rsid w:val="00ED26E2"/>
    <w:rsid w:val="00ED26F9"/>
    <w:rsid w:val="00ED27A5"/>
    <w:rsid w:val="00ED28F3"/>
    <w:rsid w:val="00ED29B5"/>
    <w:rsid w:val="00ED29EC"/>
    <w:rsid w:val="00ED2D27"/>
    <w:rsid w:val="00ED313C"/>
    <w:rsid w:val="00ED334A"/>
    <w:rsid w:val="00ED40F1"/>
    <w:rsid w:val="00ED490F"/>
    <w:rsid w:val="00ED4BA4"/>
    <w:rsid w:val="00ED4CEF"/>
    <w:rsid w:val="00ED5BA0"/>
    <w:rsid w:val="00ED5BD5"/>
    <w:rsid w:val="00ED5D9C"/>
    <w:rsid w:val="00ED5E49"/>
    <w:rsid w:val="00ED5F5E"/>
    <w:rsid w:val="00ED6226"/>
    <w:rsid w:val="00ED6310"/>
    <w:rsid w:val="00ED670F"/>
    <w:rsid w:val="00ED67F2"/>
    <w:rsid w:val="00ED70AE"/>
    <w:rsid w:val="00ED70F6"/>
    <w:rsid w:val="00ED7817"/>
    <w:rsid w:val="00ED7841"/>
    <w:rsid w:val="00ED7A58"/>
    <w:rsid w:val="00ED7C58"/>
    <w:rsid w:val="00ED7D8C"/>
    <w:rsid w:val="00ED7E25"/>
    <w:rsid w:val="00EE0376"/>
    <w:rsid w:val="00EE0609"/>
    <w:rsid w:val="00EE074D"/>
    <w:rsid w:val="00EE0868"/>
    <w:rsid w:val="00EE09DA"/>
    <w:rsid w:val="00EE0ED3"/>
    <w:rsid w:val="00EE0F35"/>
    <w:rsid w:val="00EE0F3F"/>
    <w:rsid w:val="00EE1193"/>
    <w:rsid w:val="00EE1826"/>
    <w:rsid w:val="00EE18C1"/>
    <w:rsid w:val="00EE203C"/>
    <w:rsid w:val="00EE26B0"/>
    <w:rsid w:val="00EE282C"/>
    <w:rsid w:val="00EE28CD"/>
    <w:rsid w:val="00EE2D12"/>
    <w:rsid w:val="00EE2D4E"/>
    <w:rsid w:val="00EE2F98"/>
    <w:rsid w:val="00EE309A"/>
    <w:rsid w:val="00EE31C1"/>
    <w:rsid w:val="00EE334C"/>
    <w:rsid w:val="00EE36B2"/>
    <w:rsid w:val="00EE38E4"/>
    <w:rsid w:val="00EE3AE8"/>
    <w:rsid w:val="00EE408D"/>
    <w:rsid w:val="00EE456F"/>
    <w:rsid w:val="00EE46DE"/>
    <w:rsid w:val="00EE4947"/>
    <w:rsid w:val="00EE508B"/>
    <w:rsid w:val="00EE5448"/>
    <w:rsid w:val="00EE56B5"/>
    <w:rsid w:val="00EE5742"/>
    <w:rsid w:val="00EE576D"/>
    <w:rsid w:val="00EE57FC"/>
    <w:rsid w:val="00EE5862"/>
    <w:rsid w:val="00EE5AD3"/>
    <w:rsid w:val="00EE6546"/>
    <w:rsid w:val="00EE65E6"/>
    <w:rsid w:val="00EE69F5"/>
    <w:rsid w:val="00EE6EE0"/>
    <w:rsid w:val="00EE7101"/>
    <w:rsid w:val="00EE7366"/>
    <w:rsid w:val="00EE73F4"/>
    <w:rsid w:val="00EE74EB"/>
    <w:rsid w:val="00EE75E2"/>
    <w:rsid w:val="00EE7896"/>
    <w:rsid w:val="00EE794F"/>
    <w:rsid w:val="00EE7C09"/>
    <w:rsid w:val="00EE7D8E"/>
    <w:rsid w:val="00EE7F6E"/>
    <w:rsid w:val="00EF0194"/>
    <w:rsid w:val="00EF035C"/>
    <w:rsid w:val="00EF049B"/>
    <w:rsid w:val="00EF05CC"/>
    <w:rsid w:val="00EF09C2"/>
    <w:rsid w:val="00EF0AEF"/>
    <w:rsid w:val="00EF0B88"/>
    <w:rsid w:val="00EF0FD8"/>
    <w:rsid w:val="00EF10BD"/>
    <w:rsid w:val="00EF1445"/>
    <w:rsid w:val="00EF156E"/>
    <w:rsid w:val="00EF1998"/>
    <w:rsid w:val="00EF1B83"/>
    <w:rsid w:val="00EF1C9D"/>
    <w:rsid w:val="00EF1CDF"/>
    <w:rsid w:val="00EF1F83"/>
    <w:rsid w:val="00EF216A"/>
    <w:rsid w:val="00EF21A1"/>
    <w:rsid w:val="00EF2208"/>
    <w:rsid w:val="00EF2671"/>
    <w:rsid w:val="00EF2C72"/>
    <w:rsid w:val="00EF2C83"/>
    <w:rsid w:val="00EF32B6"/>
    <w:rsid w:val="00EF339A"/>
    <w:rsid w:val="00EF3AA0"/>
    <w:rsid w:val="00EF3EB3"/>
    <w:rsid w:val="00EF406B"/>
    <w:rsid w:val="00EF4128"/>
    <w:rsid w:val="00EF416F"/>
    <w:rsid w:val="00EF46DD"/>
    <w:rsid w:val="00EF4BBB"/>
    <w:rsid w:val="00EF50DC"/>
    <w:rsid w:val="00EF5105"/>
    <w:rsid w:val="00EF5195"/>
    <w:rsid w:val="00EF54B7"/>
    <w:rsid w:val="00EF5893"/>
    <w:rsid w:val="00EF5CD0"/>
    <w:rsid w:val="00EF5F41"/>
    <w:rsid w:val="00EF6399"/>
    <w:rsid w:val="00EF63CA"/>
    <w:rsid w:val="00EF64BB"/>
    <w:rsid w:val="00EF6582"/>
    <w:rsid w:val="00EF6679"/>
    <w:rsid w:val="00EF6820"/>
    <w:rsid w:val="00EF6EF6"/>
    <w:rsid w:val="00EF72F8"/>
    <w:rsid w:val="00EF7544"/>
    <w:rsid w:val="00EF767E"/>
    <w:rsid w:val="00F00AC3"/>
    <w:rsid w:val="00F00AE2"/>
    <w:rsid w:val="00F00B2D"/>
    <w:rsid w:val="00F00BFF"/>
    <w:rsid w:val="00F00E33"/>
    <w:rsid w:val="00F016E3"/>
    <w:rsid w:val="00F018CB"/>
    <w:rsid w:val="00F018F3"/>
    <w:rsid w:val="00F01B8E"/>
    <w:rsid w:val="00F01BC9"/>
    <w:rsid w:val="00F01C78"/>
    <w:rsid w:val="00F01FCD"/>
    <w:rsid w:val="00F02044"/>
    <w:rsid w:val="00F021BC"/>
    <w:rsid w:val="00F024DE"/>
    <w:rsid w:val="00F027D9"/>
    <w:rsid w:val="00F02892"/>
    <w:rsid w:val="00F02B76"/>
    <w:rsid w:val="00F02F33"/>
    <w:rsid w:val="00F03113"/>
    <w:rsid w:val="00F031DD"/>
    <w:rsid w:val="00F033FC"/>
    <w:rsid w:val="00F0421E"/>
    <w:rsid w:val="00F048F5"/>
    <w:rsid w:val="00F049E8"/>
    <w:rsid w:val="00F04F53"/>
    <w:rsid w:val="00F051C1"/>
    <w:rsid w:val="00F055D9"/>
    <w:rsid w:val="00F0584D"/>
    <w:rsid w:val="00F05A68"/>
    <w:rsid w:val="00F05F21"/>
    <w:rsid w:val="00F05F53"/>
    <w:rsid w:val="00F06325"/>
    <w:rsid w:val="00F0640C"/>
    <w:rsid w:val="00F064C5"/>
    <w:rsid w:val="00F0691F"/>
    <w:rsid w:val="00F06A7F"/>
    <w:rsid w:val="00F06B51"/>
    <w:rsid w:val="00F06D04"/>
    <w:rsid w:val="00F06EB9"/>
    <w:rsid w:val="00F070A4"/>
    <w:rsid w:val="00F070BE"/>
    <w:rsid w:val="00F07159"/>
    <w:rsid w:val="00F0718E"/>
    <w:rsid w:val="00F072C3"/>
    <w:rsid w:val="00F077E2"/>
    <w:rsid w:val="00F10045"/>
    <w:rsid w:val="00F105F4"/>
    <w:rsid w:val="00F1093E"/>
    <w:rsid w:val="00F10B72"/>
    <w:rsid w:val="00F11065"/>
    <w:rsid w:val="00F112CE"/>
    <w:rsid w:val="00F1137F"/>
    <w:rsid w:val="00F1158F"/>
    <w:rsid w:val="00F1162A"/>
    <w:rsid w:val="00F11825"/>
    <w:rsid w:val="00F118AA"/>
    <w:rsid w:val="00F11ACF"/>
    <w:rsid w:val="00F121A4"/>
    <w:rsid w:val="00F12559"/>
    <w:rsid w:val="00F126BE"/>
    <w:rsid w:val="00F12753"/>
    <w:rsid w:val="00F12F84"/>
    <w:rsid w:val="00F12F97"/>
    <w:rsid w:val="00F133F0"/>
    <w:rsid w:val="00F13539"/>
    <w:rsid w:val="00F136FD"/>
    <w:rsid w:val="00F13818"/>
    <w:rsid w:val="00F1388D"/>
    <w:rsid w:val="00F14054"/>
    <w:rsid w:val="00F14180"/>
    <w:rsid w:val="00F14417"/>
    <w:rsid w:val="00F149D6"/>
    <w:rsid w:val="00F15103"/>
    <w:rsid w:val="00F153A5"/>
    <w:rsid w:val="00F15844"/>
    <w:rsid w:val="00F15C84"/>
    <w:rsid w:val="00F16071"/>
    <w:rsid w:val="00F16579"/>
    <w:rsid w:val="00F167B5"/>
    <w:rsid w:val="00F16A2A"/>
    <w:rsid w:val="00F16B20"/>
    <w:rsid w:val="00F16C60"/>
    <w:rsid w:val="00F16D71"/>
    <w:rsid w:val="00F16DCE"/>
    <w:rsid w:val="00F16F06"/>
    <w:rsid w:val="00F17061"/>
    <w:rsid w:val="00F1723A"/>
    <w:rsid w:val="00F17486"/>
    <w:rsid w:val="00F1759B"/>
    <w:rsid w:val="00F175F8"/>
    <w:rsid w:val="00F17678"/>
    <w:rsid w:val="00F17720"/>
    <w:rsid w:val="00F177A5"/>
    <w:rsid w:val="00F17960"/>
    <w:rsid w:val="00F17989"/>
    <w:rsid w:val="00F20072"/>
    <w:rsid w:val="00F200B5"/>
    <w:rsid w:val="00F20215"/>
    <w:rsid w:val="00F2022F"/>
    <w:rsid w:val="00F20256"/>
    <w:rsid w:val="00F203FB"/>
    <w:rsid w:val="00F20F19"/>
    <w:rsid w:val="00F2142A"/>
    <w:rsid w:val="00F2174D"/>
    <w:rsid w:val="00F21932"/>
    <w:rsid w:val="00F2194E"/>
    <w:rsid w:val="00F21983"/>
    <w:rsid w:val="00F21A1C"/>
    <w:rsid w:val="00F21C20"/>
    <w:rsid w:val="00F21E9D"/>
    <w:rsid w:val="00F22419"/>
    <w:rsid w:val="00F22467"/>
    <w:rsid w:val="00F22768"/>
    <w:rsid w:val="00F22826"/>
    <w:rsid w:val="00F2283E"/>
    <w:rsid w:val="00F22B24"/>
    <w:rsid w:val="00F22C32"/>
    <w:rsid w:val="00F22C4D"/>
    <w:rsid w:val="00F22FFA"/>
    <w:rsid w:val="00F233D4"/>
    <w:rsid w:val="00F23462"/>
    <w:rsid w:val="00F23512"/>
    <w:rsid w:val="00F237F4"/>
    <w:rsid w:val="00F23895"/>
    <w:rsid w:val="00F2397D"/>
    <w:rsid w:val="00F23AD8"/>
    <w:rsid w:val="00F23CA4"/>
    <w:rsid w:val="00F23DD3"/>
    <w:rsid w:val="00F23E83"/>
    <w:rsid w:val="00F23F2C"/>
    <w:rsid w:val="00F23F66"/>
    <w:rsid w:val="00F23FDD"/>
    <w:rsid w:val="00F246C5"/>
    <w:rsid w:val="00F24768"/>
    <w:rsid w:val="00F24828"/>
    <w:rsid w:val="00F24BC6"/>
    <w:rsid w:val="00F24C49"/>
    <w:rsid w:val="00F24D2B"/>
    <w:rsid w:val="00F24F16"/>
    <w:rsid w:val="00F251F4"/>
    <w:rsid w:val="00F25509"/>
    <w:rsid w:val="00F2556C"/>
    <w:rsid w:val="00F25723"/>
    <w:rsid w:val="00F2596E"/>
    <w:rsid w:val="00F25B40"/>
    <w:rsid w:val="00F25B72"/>
    <w:rsid w:val="00F25CF8"/>
    <w:rsid w:val="00F25E96"/>
    <w:rsid w:val="00F25EEF"/>
    <w:rsid w:val="00F263F0"/>
    <w:rsid w:val="00F269A3"/>
    <w:rsid w:val="00F26D8C"/>
    <w:rsid w:val="00F26DFA"/>
    <w:rsid w:val="00F274A1"/>
    <w:rsid w:val="00F2763A"/>
    <w:rsid w:val="00F276BE"/>
    <w:rsid w:val="00F278DA"/>
    <w:rsid w:val="00F27B41"/>
    <w:rsid w:val="00F300AE"/>
    <w:rsid w:val="00F30655"/>
    <w:rsid w:val="00F306C1"/>
    <w:rsid w:val="00F309DF"/>
    <w:rsid w:val="00F30C12"/>
    <w:rsid w:val="00F30C5F"/>
    <w:rsid w:val="00F310EF"/>
    <w:rsid w:val="00F31644"/>
    <w:rsid w:val="00F318FB"/>
    <w:rsid w:val="00F319AD"/>
    <w:rsid w:val="00F31D5B"/>
    <w:rsid w:val="00F31EB2"/>
    <w:rsid w:val="00F32074"/>
    <w:rsid w:val="00F32A4E"/>
    <w:rsid w:val="00F32B75"/>
    <w:rsid w:val="00F32DF2"/>
    <w:rsid w:val="00F3318E"/>
    <w:rsid w:val="00F33199"/>
    <w:rsid w:val="00F333EC"/>
    <w:rsid w:val="00F3388B"/>
    <w:rsid w:val="00F33A19"/>
    <w:rsid w:val="00F33D1F"/>
    <w:rsid w:val="00F33EE8"/>
    <w:rsid w:val="00F3421B"/>
    <w:rsid w:val="00F34629"/>
    <w:rsid w:val="00F348B6"/>
    <w:rsid w:val="00F35058"/>
    <w:rsid w:val="00F35177"/>
    <w:rsid w:val="00F35430"/>
    <w:rsid w:val="00F355D7"/>
    <w:rsid w:val="00F355EB"/>
    <w:rsid w:val="00F3561A"/>
    <w:rsid w:val="00F35850"/>
    <w:rsid w:val="00F35D95"/>
    <w:rsid w:val="00F35DD1"/>
    <w:rsid w:val="00F360A4"/>
    <w:rsid w:val="00F3610D"/>
    <w:rsid w:val="00F361B7"/>
    <w:rsid w:val="00F36261"/>
    <w:rsid w:val="00F366C6"/>
    <w:rsid w:val="00F366FA"/>
    <w:rsid w:val="00F36B2F"/>
    <w:rsid w:val="00F36C90"/>
    <w:rsid w:val="00F372CC"/>
    <w:rsid w:val="00F372EC"/>
    <w:rsid w:val="00F376B0"/>
    <w:rsid w:val="00F376FB"/>
    <w:rsid w:val="00F37B06"/>
    <w:rsid w:val="00F37CF0"/>
    <w:rsid w:val="00F37E7F"/>
    <w:rsid w:val="00F37FD5"/>
    <w:rsid w:val="00F402BA"/>
    <w:rsid w:val="00F40376"/>
    <w:rsid w:val="00F40392"/>
    <w:rsid w:val="00F405D2"/>
    <w:rsid w:val="00F40D12"/>
    <w:rsid w:val="00F410DA"/>
    <w:rsid w:val="00F41149"/>
    <w:rsid w:val="00F4116C"/>
    <w:rsid w:val="00F413D2"/>
    <w:rsid w:val="00F414B8"/>
    <w:rsid w:val="00F41582"/>
    <w:rsid w:val="00F4170F"/>
    <w:rsid w:val="00F41FFF"/>
    <w:rsid w:val="00F42035"/>
    <w:rsid w:val="00F4225F"/>
    <w:rsid w:val="00F423D8"/>
    <w:rsid w:val="00F424F9"/>
    <w:rsid w:val="00F42608"/>
    <w:rsid w:val="00F42A3D"/>
    <w:rsid w:val="00F430FC"/>
    <w:rsid w:val="00F435FB"/>
    <w:rsid w:val="00F43956"/>
    <w:rsid w:val="00F43DFD"/>
    <w:rsid w:val="00F4433C"/>
    <w:rsid w:val="00F44654"/>
    <w:rsid w:val="00F448C7"/>
    <w:rsid w:val="00F44A69"/>
    <w:rsid w:val="00F44BE8"/>
    <w:rsid w:val="00F44E1B"/>
    <w:rsid w:val="00F44E59"/>
    <w:rsid w:val="00F45349"/>
    <w:rsid w:val="00F4534B"/>
    <w:rsid w:val="00F45CAF"/>
    <w:rsid w:val="00F45CC2"/>
    <w:rsid w:val="00F46369"/>
    <w:rsid w:val="00F46380"/>
    <w:rsid w:val="00F464D9"/>
    <w:rsid w:val="00F46551"/>
    <w:rsid w:val="00F4661A"/>
    <w:rsid w:val="00F4678B"/>
    <w:rsid w:val="00F468FF"/>
    <w:rsid w:val="00F469E1"/>
    <w:rsid w:val="00F46DC0"/>
    <w:rsid w:val="00F4715B"/>
    <w:rsid w:val="00F472C3"/>
    <w:rsid w:val="00F475A1"/>
    <w:rsid w:val="00F501C0"/>
    <w:rsid w:val="00F501CD"/>
    <w:rsid w:val="00F50415"/>
    <w:rsid w:val="00F509A7"/>
    <w:rsid w:val="00F50F08"/>
    <w:rsid w:val="00F511E0"/>
    <w:rsid w:val="00F517B3"/>
    <w:rsid w:val="00F51F99"/>
    <w:rsid w:val="00F520F2"/>
    <w:rsid w:val="00F5226A"/>
    <w:rsid w:val="00F52444"/>
    <w:rsid w:val="00F5257F"/>
    <w:rsid w:val="00F525B4"/>
    <w:rsid w:val="00F5265B"/>
    <w:rsid w:val="00F529E2"/>
    <w:rsid w:val="00F52C80"/>
    <w:rsid w:val="00F5309F"/>
    <w:rsid w:val="00F531FA"/>
    <w:rsid w:val="00F53681"/>
    <w:rsid w:val="00F5377F"/>
    <w:rsid w:val="00F53882"/>
    <w:rsid w:val="00F53FA8"/>
    <w:rsid w:val="00F5478F"/>
    <w:rsid w:val="00F549B9"/>
    <w:rsid w:val="00F54FA0"/>
    <w:rsid w:val="00F5540E"/>
    <w:rsid w:val="00F55454"/>
    <w:rsid w:val="00F55469"/>
    <w:rsid w:val="00F55509"/>
    <w:rsid w:val="00F55B65"/>
    <w:rsid w:val="00F560B3"/>
    <w:rsid w:val="00F569E5"/>
    <w:rsid w:val="00F5731B"/>
    <w:rsid w:val="00F57547"/>
    <w:rsid w:val="00F5789F"/>
    <w:rsid w:val="00F57962"/>
    <w:rsid w:val="00F579F1"/>
    <w:rsid w:val="00F57FB2"/>
    <w:rsid w:val="00F60001"/>
    <w:rsid w:val="00F604B1"/>
    <w:rsid w:val="00F60652"/>
    <w:rsid w:val="00F61108"/>
    <w:rsid w:val="00F6116B"/>
    <w:rsid w:val="00F6118B"/>
    <w:rsid w:val="00F61333"/>
    <w:rsid w:val="00F618EB"/>
    <w:rsid w:val="00F61F10"/>
    <w:rsid w:val="00F62362"/>
    <w:rsid w:val="00F6239D"/>
    <w:rsid w:val="00F623AC"/>
    <w:rsid w:val="00F627F8"/>
    <w:rsid w:val="00F628C1"/>
    <w:rsid w:val="00F62B50"/>
    <w:rsid w:val="00F62FEF"/>
    <w:rsid w:val="00F63166"/>
    <w:rsid w:val="00F63A7A"/>
    <w:rsid w:val="00F63AE1"/>
    <w:rsid w:val="00F63D01"/>
    <w:rsid w:val="00F63D77"/>
    <w:rsid w:val="00F64237"/>
    <w:rsid w:val="00F6442C"/>
    <w:rsid w:val="00F6480A"/>
    <w:rsid w:val="00F64CDE"/>
    <w:rsid w:val="00F64CEE"/>
    <w:rsid w:val="00F64CF1"/>
    <w:rsid w:val="00F6535E"/>
    <w:rsid w:val="00F65A6A"/>
    <w:rsid w:val="00F65B0B"/>
    <w:rsid w:val="00F65D9F"/>
    <w:rsid w:val="00F65EC2"/>
    <w:rsid w:val="00F65F08"/>
    <w:rsid w:val="00F6602A"/>
    <w:rsid w:val="00F66905"/>
    <w:rsid w:val="00F66E01"/>
    <w:rsid w:val="00F66E83"/>
    <w:rsid w:val="00F670ED"/>
    <w:rsid w:val="00F672FF"/>
    <w:rsid w:val="00F6748B"/>
    <w:rsid w:val="00F67CAA"/>
    <w:rsid w:val="00F67F27"/>
    <w:rsid w:val="00F67FF6"/>
    <w:rsid w:val="00F70226"/>
    <w:rsid w:val="00F70387"/>
    <w:rsid w:val="00F7056D"/>
    <w:rsid w:val="00F70B4E"/>
    <w:rsid w:val="00F70CEF"/>
    <w:rsid w:val="00F70FBA"/>
    <w:rsid w:val="00F70FC0"/>
    <w:rsid w:val="00F71035"/>
    <w:rsid w:val="00F71157"/>
    <w:rsid w:val="00F71380"/>
    <w:rsid w:val="00F719B2"/>
    <w:rsid w:val="00F71A32"/>
    <w:rsid w:val="00F71CB9"/>
    <w:rsid w:val="00F720B5"/>
    <w:rsid w:val="00F72338"/>
    <w:rsid w:val="00F724D3"/>
    <w:rsid w:val="00F727D1"/>
    <w:rsid w:val="00F72955"/>
    <w:rsid w:val="00F729F3"/>
    <w:rsid w:val="00F733C8"/>
    <w:rsid w:val="00F736C4"/>
    <w:rsid w:val="00F73797"/>
    <w:rsid w:val="00F739E7"/>
    <w:rsid w:val="00F73C55"/>
    <w:rsid w:val="00F7404B"/>
    <w:rsid w:val="00F74117"/>
    <w:rsid w:val="00F74691"/>
    <w:rsid w:val="00F74816"/>
    <w:rsid w:val="00F74AD4"/>
    <w:rsid w:val="00F74C1B"/>
    <w:rsid w:val="00F74DA1"/>
    <w:rsid w:val="00F74E03"/>
    <w:rsid w:val="00F74E29"/>
    <w:rsid w:val="00F74F93"/>
    <w:rsid w:val="00F7501C"/>
    <w:rsid w:val="00F75296"/>
    <w:rsid w:val="00F75402"/>
    <w:rsid w:val="00F75C04"/>
    <w:rsid w:val="00F75D52"/>
    <w:rsid w:val="00F75D94"/>
    <w:rsid w:val="00F76265"/>
    <w:rsid w:val="00F762A3"/>
    <w:rsid w:val="00F763BB"/>
    <w:rsid w:val="00F76859"/>
    <w:rsid w:val="00F76A50"/>
    <w:rsid w:val="00F76B2E"/>
    <w:rsid w:val="00F7720D"/>
    <w:rsid w:val="00F77426"/>
    <w:rsid w:val="00F7752D"/>
    <w:rsid w:val="00F800F1"/>
    <w:rsid w:val="00F80330"/>
    <w:rsid w:val="00F803E9"/>
    <w:rsid w:val="00F80D98"/>
    <w:rsid w:val="00F80E53"/>
    <w:rsid w:val="00F81AE1"/>
    <w:rsid w:val="00F81BEF"/>
    <w:rsid w:val="00F81C35"/>
    <w:rsid w:val="00F81C3D"/>
    <w:rsid w:val="00F81D57"/>
    <w:rsid w:val="00F81F60"/>
    <w:rsid w:val="00F82167"/>
    <w:rsid w:val="00F821E9"/>
    <w:rsid w:val="00F826FC"/>
    <w:rsid w:val="00F829C0"/>
    <w:rsid w:val="00F82A48"/>
    <w:rsid w:val="00F82D36"/>
    <w:rsid w:val="00F82F8B"/>
    <w:rsid w:val="00F831D1"/>
    <w:rsid w:val="00F831F3"/>
    <w:rsid w:val="00F834A6"/>
    <w:rsid w:val="00F83B54"/>
    <w:rsid w:val="00F83DB3"/>
    <w:rsid w:val="00F83EA7"/>
    <w:rsid w:val="00F84647"/>
    <w:rsid w:val="00F848C1"/>
    <w:rsid w:val="00F84954"/>
    <w:rsid w:val="00F8496C"/>
    <w:rsid w:val="00F84980"/>
    <w:rsid w:val="00F84F55"/>
    <w:rsid w:val="00F8521A"/>
    <w:rsid w:val="00F856D6"/>
    <w:rsid w:val="00F856F8"/>
    <w:rsid w:val="00F85A62"/>
    <w:rsid w:val="00F85D5E"/>
    <w:rsid w:val="00F85D6D"/>
    <w:rsid w:val="00F85F5F"/>
    <w:rsid w:val="00F86057"/>
    <w:rsid w:val="00F8614A"/>
    <w:rsid w:val="00F861CD"/>
    <w:rsid w:val="00F8621B"/>
    <w:rsid w:val="00F86390"/>
    <w:rsid w:val="00F866B7"/>
    <w:rsid w:val="00F86748"/>
    <w:rsid w:val="00F86EC1"/>
    <w:rsid w:val="00F8700F"/>
    <w:rsid w:val="00F87150"/>
    <w:rsid w:val="00F8727B"/>
    <w:rsid w:val="00F876A9"/>
    <w:rsid w:val="00F87827"/>
    <w:rsid w:val="00F87847"/>
    <w:rsid w:val="00F87DFD"/>
    <w:rsid w:val="00F9009B"/>
    <w:rsid w:val="00F90981"/>
    <w:rsid w:val="00F90A2A"/>
    <w:rsid w:val="00F90CAD"/>
    <w:rsid w:val="00F91108"/>
    <w:rsid w:val="00F91461"/>
    <w:rsid w:val="00F91519"/>
    <w:rsid w:val="00F91C87"/>
    <w:rsid w:val="00F92142"/>
    <w:rsid w:val="00F9216E"/>
    <w:rsid w:val="00F92B7A"/>
    <w:rsid w:val="00F92C6F"/>
    <w:rsid w:val="00F92D91"/>
    <w:rsid w:val="00F92F95"/>
    <w:rsid w:val="00F93311"/>
    <w:rsid w:val="00F936C5"/>
    <w:rsid w:val="00F937D4"/>
    <w:rsid w:val="00F93D6B"/>
    <w:rsid w:val="00F93F04"/>
    <w:rsid w:val="00F94799"/>
    <w:rsid w:val="00F948E4"/>
    <w:rsid w:val="00F94B60"/>
    <w:rsid w:val="00F94D41"/>
    <w:rsid w:val="00F950E5"/>
    <w:rsid w:val="00F95158"/>
    <w:rsid w:val="00F95292"/>
    <w:rsid w:val="00F95294"/>
    <w:rsid w:val="00F957F2"/>
    <w:rsid w:val="00F95A3D"/>
    <w:rsid w:val="00F95A82"/>
    <w:rsid w:val="00F95D89"/>
    <w:rsid w:val="00F960E1"/>
    <w:rsid w:val="00F961D5"/>
    <w:rsid w:val="00F965C3"/>
    <w:rsid w:val="00F96601"/>
    <w:rsid w:val="00F96BDC"/>
    <w:rsid w:val="00F96C95"/>
    <w:rsid w:val="00F96DEA"/>
    <w:rsid w:val="00F97061"/>
    <w:rsid w:val="00F9729D"/>
    <w:rsid w:val="00F97323"/>
    <w:rsid w:val="00F9783E"/>
    <w:rsid w:val="00F97E0E"/>
    <w:rsid w:val="00F97F01"/>
    <w:rsid w:val="00FA00DB"/>
    <w:rsid w:val="00FA024E"/>
    <w:rsid w:val="00FA03D8"/>
    <w:rsid w:val="00FA06E8"/>
    <w:rsid w:val="00FA0738"/>
    <w:rsid w:val="00FA0887"/>
    <w:rsid w:val="00FA08A3"/>
    <w:rsid w:val="00FA0BCB"/>
    <w:rsid w:val="00FA0F36"/>
    <w:rsid w:val="00FA0FE9"/>
    <w:rsid w:val="00FA1087"/>
    <w:rsid w:val="00FA1145"/>
    <w:rsid w:val="00FA121A"/>
    <w:rsid w:val="00FA1543"/>
    <w:rsid w:val="00FA15D9"/>
    <w:rsid w:val="00FA1609"/>
    <w:rsid w:val="00FA1F4B"/>
    <w:rsid w:val="00FA21AC"/>
    <w:rsid w:val="00FA26EE"/>
    <w:rsid w:val="00FA270D"/>
    <w:rsid w:val="00FA2CA5"/>
    <w:rsid w:val="00FA2D6B"/>
    <w:rsid w:val="00FA2E8B"/>
    <w:rsid w:val="00FA2F15"/>
    <w:rsid w:val="00FA300A"/>
    <w:rsid w:val="00FA33B4"/>
    <w:rsid w:val="00FA36DB"/>
    <w:rsid w:val="00FA3979"/>
    <w:rsid w:val="00FA3B1C"/>
    <w:rsid w:val="00FA3BDE"/>
    <w:rsid w:val="00FA3F19"/>
    <w:rsid w:val="00FA4226"/>
    <w:rsid w:val="00FA4964"/>
    <w:rsid w:val="00FA4D6D"/>
    <w:rsid w:val="00FA4D78"/>
    <w:rsid w:val="00FA4DDC"/>
    <w:rsid w:val="00FA4ECC"/>
    <w:rsid w:val="00FA4ECE"/>
    <w:rsid w:val="00FA4ED6"/>
    <w:rsid w:val="00FA50B9"/>
    <w:rsid w:val="00FA55BE"/>
    <w:rsid w:val="00FA56B5"/>
    <w:rsid w:val="00FA5D88"/>
    <w:rsid w:val="00FA62B9"/>
    <w:rsid w:val="00FA65D2"/>
    <w:rsid w:val="00FA67C4"/>
    <w:rsid w:val="00FA67CB"/>
    <w:rsid w:val="00FA6B23"/>
    <w:rsid w:val="00FA6F56"/>
    <w:rsid w:val="00FA6F7B"/>
    <w:rsid w:val="00FA72ED"/>
    <w:rsid w:val="00FA7377"/>
    <w:rsid w:val="00FA77BB"/>
    <w:rsid w:val="00FA7CCC"/>
    <w:rsid w:val="00FA7D3C"/>
    <w:rsid w:val="00FA7DAA"/>
    <w:rsid w:val="00FB0523"/>
    <w:rsid w:val="00FB0549"/>
    <w:rsid w:val="00FB0FE4"/>
    <w:rsid w:val="00FB1996"/>
    <w:rsid w:val="00FB1B95"/>
    <w:rsid w:val="00FB1CC5"/>
    <w:rsid w:val="00FB1D65"/>
    <w:rsid w:val="00FB1F15"/>
    <w:rsid w:val="00FB2386"/>
    <w:rsid w:val="00FB2A8B"/>
    <w:rsid w:val="00FB2DA0"/>
    <w:rsid w:val="00FB3891"/>
    <w:rsid w:val="00FB3CF8"/>
    <w:rsid w:val="00FB3E5D"/>
    <w:rsid w:val="00FB3FE6"/>
    <w:rsid w:val="00FB507C"/>
    <w:rsid w:val="00FB5308"/>
    <w:rsid w:val="00FB5A10"/>
    <w:rsid w:val="00FB5FA7"/>
    <w:rsid w:val="00FB6048"/>
    <w:rsid w:val="00FB62BB"/>
    <w:rsid w:val="00FB64A7"/>
    <w:rsid w:val="00FB6867"/>
    <w:rsid w:val="00FB68D9"/>
    <w:rsid w:val="00FB6D2A"/>
    <w:rsid w:val="00FB70D5"/>
    <w:rsid w:val="00FB7993"/>
    <w:rsid w:val="00FB7BDB"/>
    <w:rsid w:val="00FC0192"/>
    <w:rsid w:val="00FC0739"/>
    <w:rsid w:val="00FC0A77"/>
    <w:rsid w:val="00FC0B52"/>
    <w:rsid w:val="00FC0C53"/>
    <w:rsid w:val="00FC1267"/>
    <w:rsid w:val="00FC13DF"/>
    <w:rsid w:val="00FC175E"/>
    <w:rsid w:val="00FC1A5B"/>
    <w:rsid w:val="00FC1ACC"/>
    <w:rsid w:val="00FC1CEA"/>
    <w:rsid w:val="00FC1E67"/>
    <w:rsid w:val="00FC216E"/>
    <w:rsid w:val="00FC2375"/>
    <w:rsid w:val="00FC252B"/>
    <w:rsid w:val="00FC2FA0"/>
    <w:rsid w:val="00FC379E"/>
    <w:rsid w:val="00FC37A9"/>
    <w:rsid w:val="00FC3900"/>
    <w:rsid w:val="00FC393C"/>
    <w:rsid w:val="00FC3A42"/>
    <w:rsid w:val="00FC3C21"/>
    <w:rsid w:val="00FC3C37"/>
    <w:rsid w:val="00FC3C87"/>
    <w:rsid w:val="00FC3C9B"/>
    <w:rsid w:val="00FC3D76"/>
    <w:rsid w:val="00FC3D85"/>
    <w:rsid w:val="00FC3F34"/>
    <w:rsid w:val="00FC3F53"/>
    <w:rsid w:val="00FC43B8"/>
    <w:rsid w:val="00FC4678"/>
    <w:rsid w:val="00FC471F"/>
    <w:rsid w:val="00FC4848"/>
    <w:rsid w:val="00FC510E"/>
    <w:rsid w:val="00FC53BB"/>
    <w:rsid w:val="00FC54A7"/>
    <w:rsid w:val="00FC5565"/>
    <w:rsid w:val="00FC5750"/>
    <w:rsid w:val="00FC5BAB"/>
    <w:rsid w:val="00FC5E3B"/>
    <w:rsid w:val="00FC611B"/>
    <w:rsid w:val="00FC67CE"/>
    <w:rsid w:val="00FC7374"/>
    <w:rsid w:val="00FC7405"/>
    <w:rsid w:val="00FC74C7"/>
    <w:rsid w:val="00FC7AD4"/>
    <w:rsid w:val="00FC7BBE"/>
    <w:rsid w:val="00FC7CC3"/>
    <w:rsid w:val="00FC7D58"/>
    <w:rsid w:val="00FD0170"/>
    <w:rsid w:val="00FD0266"/>
    <w:rsid w:val="00FD0485"/>
    <w:rsid w:val="00FD04A3"/>
    <w:rsid w:val="00FD05BB"/>
    <w:rsid w:val="00FD078D"/>
    <w:rsid w:val="00FD1074"/>
    <w:rsid w:val="00FD152E"/>
    <w:rsid w:val="00FD1926"/>
    <w:rsid w:val="00FD1BF0"/>
    <w:rsid w:val="00FD1D31"/>
    <w:rsid w:val="00FD2255"/>
    <w:rsid w:val="00FD23AA"/>
    <w:rsid w:val="00FD2AE0"/>
    <w:rsid w:val="00FD32DB"/>
    <w:rsid w:val="00FD37D6"/>
    <w:rsid w:val="00FD38BB"/>
    <w:rsid w:val="00FD38D7"/>
    <w:rsid w:val="00FD39C6"/>
    <w:rsid w:val="00FD4241"/>
    <w:rsid w:val="00FD4778"/>
    <w:rsid w:val="00FD4A8D"/>
    <w:rsid w:val="00FD4CCB"/>
    <w:rsid w:val="00FD53F1"/>
    <w:rsid w:val="00FD5414"/>
    <w:rsid w:val="00FD5B45"/>
    <w:rsid w:val="00FD5F8F"/>
    <w:rsid w:val="00FD601E"/>
    <w:rsid w:val="00FD622F"/>
    <w:rsid w:val="00FD6383"/>
    <w:rsid w:val="00FD6438"/>
    <w:rsid w:val="00FD65B1"/>
    <w:rsid w:val="00FD66EA"/>
    <w:rsid w:val="00FD6757"/>
    <w:rsid w:val="00FD6F0F"/>
    <w:rsid w:val="00FD725F"/>
    <w:rsid w:val="00FD7598"/>
    <w:rsid w:val="00FD7602"/>
    <w:rsid w:val="00FD76B8"/>
    <w:rsid w:val="00FD7B16"/>
    <w:rsid w:val="00FD7B73"/>
    <w:rsid w:val="00FD7D1E"/>
    <w:rsid w:val="00FD7F1D"/>
    <w:rsid w:val="00FE0189"/>
    <w:rsid w:val="00FE0204"/>
    <w:rsid w:val="00FE02B8"/>
    <w:rsid w:val="00FE080A"/>
    <w:rsid w:val="00FE0C62"/>
    <w:rsid w:val="00FE1228"/>
    <w:rsid w:val="00FE138C"/>
    <w:rsid w:val="00FE1685"/>
    <w:rsid w:val="00FE16EC"/>
    <w:rsid w:val="00FE18A6"/>
    <w:rsid w:val="00FE1A92"/>
    <w:rsid w:val="00FE1C02"/>
    <w:rsid w:val="00FE1CAE"/>
    <w:rsid w:val="00FE1D58"/>
    <w:rsid w:val="00FE1E38"/>
    <w:rsid w:val="00FE2077"/>
    <w:rsid w:val="00FE2278"/>
    <w:rsid w:val="00FE28D1"/>
    <w:rsid w:val="00FE29A5"/>
    <w:rsid w:val="00FE2C0D"/>
    <w:rsid w:val="00FE2CAC"/>
    <w:rsid w:val="00FE2CDD"/>
    <w:rsid w:val="00FE31FC"/>
    <w:rsid w:val="00FE3249"/>
    <w:rsid w:val="00FE3426"/>
    <w:rsid w:val="00FE3474"/>
    <w:rsid w:val="00FE37C0"/>
    <w:rsid w:val="00FE392A"/>
    <w:rsid w:val="00FE3A1E"/>
    <w:rsid w:val="00FE445B"/>
    <w:rsid w:val="00FE44A8"/>
    <w:rsid w:val="00FE4510"/>
    <w:rsid w:val="00FE455B"/>
    <w:rsid w:val="00FE4625"/>
    <w:rsid w:val="00FE47AE"/>
    <w:rsid w:val="00FE48D5"/>
    <w:rsid w:val="00FE4B65"/>
    <w:rsid w:val="00FE5124"/>
    <w:rsid w:val="00FE5149"/>
    <w:rsid w:val="00FE543B"/>
    <w:rsid w:val="00FE5602"/>
    <w:rsid w:val="00FE5678"/>
    <w:rsid w:val="00FE5DB4"/>
    <w:rsid w:val="00FE60C0"/>
    <w:rsid w:val="00FE61A5"/>
    <w:rsid w:val="00FE682F"/>
    <w:rsid w:val="00FE6E89"/>
    <w:rsid w:val="00FE7177"/>
    <w:rsid w:val="00FE74FF"/>
    <w:rsid w:val="00FE7DAE"/>
    <w:rsid w:val="00FE7E50"/>
    <w:rsid w:val="00FF00D3"/>
    <w:rsid w:val="00FF02CB"/>
    <w:rsid w:val="00FF0CFA"/>
    <w:rsid w:val="00FF1119"/>
    <w:rsid w:val="00FF1133"/>
    <w:rsid w:val="00FF1167"/>
    <w:rsid w:val="00FF158A"/>
    <w:rsid w:val="00FF182A"/>
    <w:rsid w:val="00FF1A30"/>
    <w:rsid w:val="00FF1AAC"/>
    <w:rsid w:val="00FF1C3C"/>
    <w:rsid w:val="00FF1F04"/>
    <w:rsid w:val="00FF1F83"/>
    <w:rsid w:val="00FF214B"/>
    <w:rsid w:val="00FF2321"/>
    <w:rsid w:val="00FF2395"/>
    <w:rsid w:val="00FF2892"/>
    <w:rsid w:val="00FF2A2E"/>
    <w:rsid w:val="00FF2B35"/>
    <w:rsid w:val="00FF3B2D"/>
    <w:rsid w:val="00FF3B4B"/>
    <w:rsid w:val="00FF3C87"/>
    <w:rsid w:val="00FF3FCD"/>
    <w:rsid w:val="00FF40B6"/>
    <w:rsid w:val="00FF41BE"/>
    <w:rsid w:val="00FF4394"/>
    <w:rsid w:val="00FF43AD"/>
    <w:rsid w:val="00FF43CC"/>
    <w:rsid w:val="00FF43E2"/>
    <w:rsid w:val="00FF456E"/>
    <w:rsid w:val="00FF5354"/>
    <w:rsid w:val="00FF548D"/>
    <w:rsid w:val="00FF5AE2"/>
    <w:rsid w:val="00FF5B1F"/>
    <w:rsid w:val="00FF5E83"/>
    <w:rsid w:val="00FF601E"/>
    <w:rsid w:val="00FF60C5"/>
    <w:rsid w:val="00FF6458"/>
    <w:rsid w:val="00FF6477"/>
    <w:rsid w:val="00FF64B1"/>
    <w:rsid w:val="00FF6531"/>
    <w:rsid w:val="00FF65AB"/>
    <w:rsid w:val="00FF6A0F"/>
    <w:rsid w:val="00FF6C85"/>
    <w:rsid w:val="00FF6CAA"/>
    <w:rsid w:val="00FF6CDD"/>
    <w:rsid w:val="00FF7062"/>
    <w:rsid w:val="00FF707A"/>
    <w:rsid w:val="00FF73AE"/>
    <w:rsid w:val="00FF7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4544"/>
  <w15:docId w15:val="{2CB44C6E-1931-4E20-8B6D-9D0DC66B1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F3E"/>
    <w:pPr>
      <w:spacing w:after="200" w:line="276" w:lineRule="auto"/>
    </w:pPr>
    <w:rPr>
      <w:sz w:val="22"/>
      <w:szCs w:val="22"/>
    </w:rPr>
  </w:style>
  <w:style w:type="paragraph" w:styleId="Heading1">
    <w:name w:val="heading 1"/>
    <w:basedOn w:val="Normal"/>
    <w:next w:val="Normal"/>
    <w:link w:val="Heading1Char"/>
    <w:uiPriority w:val="9"/>
    <w:qFormat/>
    <w:rsid w:val="0026299D"/>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C37AC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02F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299D"/>
    <w:rPr>
      <w:rFonts w:ascii="Cambria" w:eastAsia="Times New Roman" w:hAnsi="Cambria" w:cs="Times New Roman"/>
      <w:b/>
      <w:bCs/>
      <w:color w:val="365F91"/>
      <w:sz w:val="28"/>
      <w:szCs w:val="28"/>
    </w:rPr>
  </w:style>
  <w:style w:type="character" w:customStyle="1" w:styleId="apple-converted-space">
    <w:name w:val="apple-converted-space"/>
    <w:basedOn w:val="DefaultParagraphFont"/>
    <w:rsid w:val="0026299D"/>
  </w:style>
  <w:style w:type="character" w:styleId="Hyperlink">
    <w:name w:val="Hyperlink"/>
    <w:uiPriority w:val="99"/>
    <w:unhideWhenUsed/>
    <w:rsid w:val="0026299D"/>
    <w:rPr>
      <w:color w:val="0000FF"/>
      <w:u w:val="single"/>
    </w:rPr>
  </w:style>
  <w:style w:type="table" w:styleId="TableGrid">
    <w:name w:val="Table Grid"/>
    <w:basedOn w:val="TableNormal"/>
    <w:uiPriority w:val="59"/>
    <w:rsid w:val="002629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6299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6299D"/>
    <w:rPr>
      <w:rFonts w:ascii="Tahoma" w:hAnsi="Tahoma" w:cs="Tahoma"/>
      <w:sz w:val="16"/>
      <w:szCs w:val="16"/>
    </w:rPr>
  </w:style>
  <w:style w:type="character" w:customStyle="1" w:styleId="sc">
    <w:name w:val="sc"/>
    <w:basedOn w:val="DefaultParagraphFont"/>
    <w:rsid w:val="0092402E"/>
  </w:style>
  <w:style w:type="paragraph" w:customStyle="1" w:styleId="Default">
    <w:name w:val="Default"/>
    <w:rsid w:val="00BA26CD"/>
    <w:pPr>
      <w:autoSpaceDE w:val="0"/>
      <w:autoSpaceDN w:val="0"/>
      <w:adjustRightInd w:val="0"/>
    </w:pPr>
    <w:rPr>
      <w:rFonts w:ascii="Wingdings" w:hAnsi="Wingdings" w:cs="Wingdings"/>
      <w:color w:val="000000"/>
      <w:sz w:val="24"/>
      <w:szCs w:val="24"/>
    </w:rPr>
  </w:style>
  <w:style w:type="paragraph" w:styleId="ListParagraph">
    <w:name w:val="List Paragraph"/>
    <w:basedOn w:val="Normal"/>
    <w:uiPriority w:val="34"/>
    <w:qFormat/>
    <w:rsid w:val="00BA26CD"/>
    <w:pPr>
      <w:ind w:left="720"/>
      <w:contextualSpacing/>
    </w:pPr>
    <w:rPr>
      <w:rFonts w:eastAsia="Times New Roman"/>
    </w:rPr>
  </w:style>
  <w:style w:type="character" w:customStyle="1" w:styleId="werset1">
    <w:name w:val="werset1"/>
    <w:rsid w:val="0000090E"/>
    <w:rPr>
      <w:rFonts w:ascii="Verdana" w:hAnsi="Verdana" w:hint="default"/>
      <w:sz w:val="19"/>
      <w:szCs w:val="19"/>
    </w:rPr>
  </w:style>
  <w:style w:type="paragraph" w:styleId="NormalWeb">
    <w:name w:val="Normal (Web)"/>
    <w:basedOn w:val="Normal"/>
    <w:uiPriority w:val="99"/>
    <w:unhideWhenUsed/>
    <w:rsid w:val="009A349F"/>
    <w:pPr>
      <w:spacing w:before="100" w:beforeAutospacing="1" w:after="100" w:afterAutospacing="1" w:line="240" w:lineRule="auto"/>
    </w:pPr>
    <w:rPr>
      <w:rFonts w:ascii="Times New Roman" w:eastAsia="Times New Roman" w:hAnsi="Times New Roman"/>
      <w:sz w:val="24"/>
      <w:szCs w:val="24"/>
    </w:rPr>
  </w:style>
  <w:style w:type="paragraph" w:customStyle="1" w:styleId="Style">
    <w:name w:val="Style"/>
    <w:rsid w:val="009A4131"/>
    <w:pPr>
      <w:spacing w:line="273" w:lineRule="auto"/>
    </w:pPr>
    <w:rPr>
      <w:rFonts w:ascii="Times New Roman" w:eastAsia="Times New Roman" w:hAnsi="Times New Roman"/>
      <w:color w:val="000000"/>
      <w:kern w:val="28"/>
      <w:sz w:val="24"/>
      <w:szCs w:val="24"/>
      <w14:ligatures w14:val="standard"/>
      <w14:cntxtAlts/>
    </w:rPr>
  </w:style>
  <w:style w:type="character" w:customStyle="1" w:styleId="Heading2Char">
    <w:name w:val="Heading 2 Char"/>
    <w:basedOn w:val="DefaultParagraphFont"/>
    <w:link w:val="Heading2"/>
    <w:uiPriority w:val="9"/>
    <w:rsid w:val="00C37AC8"/>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146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673"/>
    <w:rPr>
      <w:sz w:val="22"/>
      <w:szCs w:val="22"/>
    </w:rPr>
  </w:style>
  <w:style w:type="paragraph" w:styleId="Footer">
    <w:name w:val="footer"/>
    <w:basedOn w:val="Normal"/>
    <w:link w:val="FooterChar"/>
    <w:uiPriority w:val="99"/>
    <w:unhideWhenUsed/>
    <w:rsid w:val="005146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673"/>
    <w:rPr>
      <w:sz w:val="22"/>
      <w:szCs w:val="22"/>
    </w:rPr>
  </w:style>
  <w:style w:type="paragraph" w:styleId="NoSpacing">
    <w:name w:val="No Spacing"/>
    <w:uiPriority w:val="1"/>
    <w:qFormat/>
    <w:rsid w:val="006138C5"/>
    <w:rPr>
      <w:rFonts w:ascii="Comic Sans MS" w:hAnsi="Comic Sans MS"/>
      <w:szCs w:val="22"/>
    </w:rPr>
  </w:style>
  <w:style w:type="character" w:customStyle="1" w:styleId="color35">
    <w:name w:val="color_35"/>
    <w:basedOn w:val="DefaultParagraphFont"/>
    <w:rsid w:val="007B5055"/>
  </w:style>
  <w:style w:type="paragraph" w:customStyle="1" w:styleId="font8">
    <w:name w:val="font_8"/>
    <w:basedOn w:val="Normal"/>
    <w:rsid w:val="007B5055"/>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7B5055"/>
    <w:rPr>
      <w:i/>
      <w:iCs/>
    </w:rPr>
  </w:style>
  <w:style w:type="character" w:styleId="Strong">
    <w:name w:val="Strong"/>
    <w:uiPriority w:val="22"/>
    <w:qFormat/>
    <w:rsid w:val="003E6F73"/>
    <w:rPr>
      <w:b/>
      <w:bCs/>
    </w:rPr>
  </w:style>
  <w:style w:type="character" w:customStyle="1" w:styleId="aqj">
    <w:name w:val="aqj"/>
    <w:basedOn w:val="DefaultParagraphFont"/>
    <w:rsid w:val="002A5453"/>
  </w:style>
  <w:style w:type="character" w:customStyle="1" w:styleId="bcv">
    <w:name w:val="bcv"/>
    <w:basedOn w:val="DefaultParagraphFont"/>
    <w:rsid w:val="00CC6ACC"/>
  </w:style>
  <w:style w:type="character" w:customStyle="1" w:styleId="qvt">
    <w:name w:val="qvt"/>
    <w:basedOn w:val="DefaultParagraphFont"/>
    <w:rsid w:val="00CC6ACC"/>
  </w:style>
  <w:style w:type="character" w:customStyle="1" w:styleId="nd">
    <w:name w:val="nd"/>
    <w:basedOn w:val="DefaultParagraphFont"/>
    <w:rsid w:val="00CC6ACC"/>
  </w:style>
  <w:style w:type="character" w:customStyle="1" w:styleId="vv">
    <w:name w:val="vv"/>
    <w:basedOn w:val="DefaultParagraphFont"/>
    <w:rsid w:val="00BB60BF"/>
  </w:style>
  <w:style w:type="character" w:customStyle="1" w:styleId="vv1">
    <w:name w:val="vv1"/>
    <w:rsid w:val="00A50DEC"/>
    <w:rPr>
      <w:rFonts w:ascii="Verdana" w:hAnsi="Verdana" w:hint="default"/>
      <w:color w:val="777777"/>
    </w:rPr>
  </w:style>
  <w:style w:type="character" w:styleId="FollowedHyperlink">
    <w:name w:val="FollowedHyperlink"/>
    <w:basedOn w:val="DefaultParagraphFont"/>
    <w:uiPriority w:val="99"/>
    <w:semiHidden/>
    <w:unhideWhenUsed/>
    <w:rsid w:val="00E61037"/>
    <w:rPr>
      <w:color w:val="800080" w:themeColor="followedHyperlink"/>
      <w:u w:val="single"/>
    </w:rPr>
  </w:style>
  <w:style w:type="paragraph" w:styleId="HTMLPreformatted">
    <w:name w:val="HTML Preformatted"/>
    <w:basedOn w:val="Normal"/>
    <w:link w:val="HTMLPreformattedChar"/>
    <w:uiPriority w:val="99"/>
    <w:semiHidden/>
    <w:unhideWhenUsed/>
    <w:rsid w:val="0077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C2E"/>
    <w:rPr>
      <w:rFonts w:ascii="Courier New" w:eastAsia="Times New Roman" w:hAnsi="Courier New" w:cs="Courier New"/>
    </w:rPr>
  </w:style>
  <w:style w:type="paragraph" w:styleId="BodyTextIndent3">
    <w:name w:val="Body Text Indent 3"/>
    <w:basedOn w:val="Normal"/>
    <w:link w:val="BodyTextIndent3Char"/>
    <w:uiPriority w:val="99"/>
    <w:semiHidden/>
    <w:unhideWhenUsed/>
    <w:rsid w:val="00DF66D2"/>
    <w:pPr>
      <w:spacing w:before="100" w:beforeAutospacing="1" w:after="100" w:afterAutospacing="1" w:line="240" w:lineRule="auto"/>
    </w:pPr>
    <w:rPr>
      <w:rFonts w:ascii="Times New Roman" w:eastAsia="Times New Roman" w:hAnsi="Times New Roman"/>
      <w:sz w:val="24"/>
      <w:szCs w:val="24"/>
    </w:rPr>
  </w:style>
  <w:style w:type="character" w:customStyle="1" w:styleId="BodyTextIndent3Char">
    <w:name w:val="Body Text Indent 3 Char"/>
    <w:basedOn w:val="DefaultParagraphFont"/>
    <w:link w:val="BodyTextIndent3"/>
    <w:uiPriority w:val="99"/>
    <w:semiHidden/>
    <w:rsid w:val="00DF66D2"/>
    <w:rPr>
      <w:rFonts w:ascii="Times New Roman" w:eastAsia="Times New Roman" w:hAnsi="Times New Roman"/>
      <w:sz w:val="24"/>
      <w:szCs w:val="24"/>
    </w:rPr>
  </w:style>
  <w:style w:type="paragraph" w:customStyle="1" w:styleId="Pa6">
    <w:name w:val="Pa6"/>
    <w:basedOn w:val="Default"/>
    <w:next w:val="Default"/>
    <w:uiPriority w:val="99"/>
    <w:rsid w:val="00B95543"/>
    <w:pPr>
      <w:spacing w:line="211" w:lineRule="atLeast"/>
    </w:pPr>
    <w:rPr>
      <w:rFonts w:ascii="Univers 47 CondensedLight" w:hAnsi="Univers 47 CondensedLight" w:cs="Times New Roman"/>
      <w:color w:val="auto"/>
    </w:rPr>
  </w:style>
  <w:style w:type="paragraph" w:customStyle="1" w:styleId="Pa2">
    <w:name w:val="Pa2"/>
    <w:basedOn w:val="Default"/>
    <w:next w:val="Default"/>
    <w:uiPriority w:val="99"/>
    <w:rsid w:val="002E7368"/>
    <w:pPr>
      <w:spacing w:line="211" w:lineRule="atLeast"/>
    </w:pPr>
    <w:rPr>
      <w:rFonts w:ascii="Univers 47 CondensedLight" w:hAnsi="Univers 47 CondensedLight" w:cs="Times New Roman"/>
      <w:color w:val="auto"/>
    </w:rPr>
  </w:style>
  <w:style w:type="character" w:styleId="PlaceholderText">
    <w:name w:val="Placeholder Text"/>
    <w:basedOn w:val="DefaultParagraphFont"/>
    <w:uiPriority w:val="99"/>
    <w:semiHidden/>
    <w:rsid w:val="00FB2386"/>
    <w:rPr>
      <w:color w:val="808080"/>
    </w:rPr>
  </w:style>
  <w:style w:type="character" w:customStyle="1" w:styleId="watch-title">
    <w:name w:val="watch-title"/>
    <w:basedOn w:val="DefaultParagraphFont"/>
    <w:rsid w:val="0037122B"/>
  </w:style>
  <w:style w:type="paragraph" w:customStyle="1" w:styleId="Address">
    <w:name w:val="Address"/>
    <w:rsid w:val="009C6D2E"/>
    <w:pPr>
      <w:pBdr>
        <w:top w:val="nil"/>
        <w:left w:val="nil"/>
        <w:bottom w:val="nil"/>
        <w:right w:val="nil"/>
        <w:between w:val="nil"/>
        <w:bar w:val="nil"/>
      </w:pBdr>
      <w:spacing w:line="288" w:lineRule="auto"/>
      <w:jc w:val="right"/>
    </w:pPr>
    <w:rPr>
      <w:rFonts w:ascii="Helvetica Neue" w:eastAsia="Arial Unicode MS" w:hAnsi="Arial Unicode MS" w:cs="Arial Unicode MS"/>
      <w:color w:val="340C00"/>
      <w:sz w:val="24"/>
      <w:szCs w:val="24"/>
      <w:u w:color="340C00"/>
      <w:bdr w:val="nil"/>
    </w:rPr>
  </w:style>
  <w:style w:type="character" w:customStyle="1" w:styleId="Heading3Char">
    <w:name w:val="Heading 3 Char"/>
    <w:basedOn w:val="DefaultParagraphFont"/>
    <w:link w:val="Heading3"/>
    <w:uiPriority w:val="9"/>
    <w:semiHidden/>
    <w:rsid w:val="00502FAB"/>
    <w:rPr>
      <w:rFonts w:asciiTheme="majorHAnsi" w:eastAsiaTheme="majorEastAsia" w:hAnsiTheme="majorHAnsi" w:cstheme="majorBidi"/>
      <w:b/>
      <w:bCs/>
      <w:color w:val="4F81BD" w:themeColor="accent1"/>
      <w:sz w:val="22"/>
      <w:szCs w:val="22"/>
    </w:rPr>
  </w:style>
  <w:style w:type="paragraph" w:customStyle="1" w:styleId="indent">
    <w:name w:val="indent"/>
    <w:basedOn w:val="Normal"/>
    <w:rsid w:val="00AA0BDE"/>
    <w:pPr>
      <w:spacing w:before="100" w:beforeAutospacing="1" w:after="100" w:afterAutospacing="1" w:line="240" w:lineRule="auto"/>
    </w:pPr>
    <w:rPr>
      <w:rFonts w:ascii="Times New Roman" w:eastAsia="Times New Roman" w:hAnsi="Times New Roman"/>
      <w:sz w:val="24"/>
      <w:szCs w:val="24"/>
    </w:rPr>
  </w:style>
  <w:style w:type="character" w:customStyle="1" w:styleId="srtitle">
    <w:name w:val="srtitle"/>
    <w:basedOn w:val="DefaultParagraphFont"/>
    <w:rsid w:val="00C722E2"/>
  </w:style>
  <w:style w:type="character" w:customStyle="1" w:styleId="cc">
    <w:name w:val="cc"/>
    <w:basedOn w:val="DefaultParagraphFont"/>
    <w:rsid w:val="008472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416">
      <w:bodyDiv w:val="1"/>
      <w:marLeft w:val="0"/>
      <w:marRight w:val="0"/>
      <w:marTop w:val="0"/>
      <w:marBottom w:val="0"/>
      <w:divBdr>
        <w:top w:val="none" w:sz="0" w:space="0" w:color="auto"/>
        <w:left w:val="none" w:sz="0" w:space="0" w:color="auto"/>
        <w:bottom w:val="none" w:sz="0" w:space="0" w:color="auto"/>
        <w:right w:val="none" w:sz="0" w:space="0" w:color="auto"/>
      </w:divBdr>
      <w:divsChild>
        <w:div w:id="169570223">
          <w:marLeft w:val="0"/>
          <w:marRight w:val="0"/>
          <w:marTop w:val="0"/>
          <w:marBottom w:val="0"/>
          <w:divBdr>
            <w:top w:val="none" w:sz="0" w:space="0" w:color="auto"/>
            <w:left w:val="none" w:sz="0" w:space="0" w:color="auto"/>
            <w:bottom w:val="none" w:sz="0" w:space="0" w:color="auto"/>
            <w:right w:val="none" w:sz="0" w:space="0" w:color="auto"/>
          </w:divBdr>
        </w:div>
        <w:div w:id="752749694">
          <w:marLeft w:val="0"/>
          <w:marRight w:val="0"/>
          <w:marTop w:val="0"/>
          <w:marBottom w:val="0"/>
          <w:divBdr>
            <w:top w:val="none" w:sz="0" w:space="0" w:color="auto"/>
            <w:left w:val="none" w:sz="0" w:space="0" w:color="auto"/>
            <w:bottom w:val="none" w:sz="0" w:space="0" w:color="auto"/>
            <w:right w:val="none" w:sz="0" w:space="0" w:color="auto"/>
          </w:divBdr>
        </w:div>
        <w:div w:id="786773096">
          <w:marLeft w:val="0"/>
          <w:marRight w:val="0"/>
          <w:marTop w:val="0"/>
          <w:marBottom w:val="0"/>
          <w:divBdr>
            <w:top w:val="none" w:sz="0" w:space="0" w:color="auto"/>
            <w:left w:val="none" w:sz="0" w:space="0" w:color="auto"/>
            <w:bottom w:val="none" w:sz="0" w:space="0" w:color="auto"/>
            <w:right w:val="none" w:sz="0" w:space="0" w:color="auto"/>
          </w:divBdr>
        </w:div>
        <w:div w:id="890383850">
          <w:marLeft w:val="0"/>
          <w:marRight w:val="0"/>
          <w:marTop w:val="0"/>
          <w:marBottom w:val="0"/>
          <w:divBdr>
            <w:top w:val="none" w:sz="0" w:space="0" w:color="auto"/>
            <w:left w:val="none" w:sz="0" w:space="0" w:color="auto"/>
            <w:bottom w:val="none" w:sz="0" w:space="0" w:color="auto"/>
            <w:right w:val="none" w:sz="0" w:space="0" w:color="auto"/>
          </w:divBdr>
        </w:div>
        <w:div w:id="1534924976">
          <w:marLeft w:val="0"/>
          <w:marRight w:val="0"/>
          <w:marTop w:val="0"/>
          <w:marBottom w:val="0"/>
          <w:divBdr>
            <w:top w:val="none" w:sz="0" w:space="0" w:color="auto"/>
            <w:left w:val="none" w:sz="0" w:space="0" w:color="auto"/>
            <w:bottom w:val="none" w:sz="0" w:space="0" w:color="auto"/>
            <w:right w:val="none" w:sz="0" w:space="0" w:color="auto"/>
          </w:divBdr>
        </w:div>
      </w:divsChild>
    </w:div>
    <w:div w:id="29652073">
      <w:bodyDiv w:val="1"/>
      <w:marLeft w:val="0"/>
      <w:marRight w:val="0"/>
      <w:marTop w:val="0"/>
      <w:marBottom w:val="0"/>
      <w:divBdr>
        <w:top w:val="none" w:sz="0" w:space="0" w:color="auto"/>
        <w:left w:val="none" w:sz="0" w:space="0" w:color="auto"/>
        <w:bottom w:val="none" w:sz="0" w:space="0" w:color="auto"/>
        <w:right w:val="none" w:sz="0" w:space="0" w:color="auto"/>
      </w:divBdr>
      <w:divsChild>
        <w:div w:id="933825193">
          <w:marLeft w:val="0"/>
          <w:marRight w:val="0"/>
          <w:marTop w:val="0"/>
          <w:marBottom w:val="0"/>
          <w:divBdr>
            <w:top w:val="none" w:sz="0" w:space="0" w:color="auto"/>
            <w:left w:val="none" w:sz="0" w:space="0" w:color="auto"/>
            <w:bottom w:val="none" w:sz="0" w:space="0" w:color="auto"/>
            <w:right w:val="none" w:sz="0" w:space="0" w:color="auto"/>
          </w:divBdr>
        </w:div>
        <w:div w:id="1000816300">
          <w:marLeft w:val="0"/>
          <w:marRight w:val="0"/>
          <w:marTop w:val="0"/>
          <w:marBottom w:val="0"/>
          <w:divBdr>
            <w:top w:val="none" w:sz="0" w:space="0" w:color="auto"/>
            <w:left w:val="none" w:sz="0" w:space="0" w:color="auto"/>
            <w:bottom w:val="none" w:sz="0" w:space="0" w:color="auto"/>
            <w:right w:val="none" w:sz="0" w:space="0" w:color="auto"/>
          </w:divBdr>
        </w:div>
        <w:div w:id="1430856753">
          <w:marLeft w:val="0"/>
          <w:marRight w:val="0"/>
          <w:marTop w:val="0"/>
          <w:marBottom w:val="0"/>
          <w:divBdr>
            <w:top w:val="none" w:sz="0" w:space="0" w:color="auto"/>
            <w:left w:val="none" w:sz="0" w:space="0" w:color="auto"/>
            <w:bottom w:val="none" w:sz="0" w:space="0" w:color="auto"/>
            <w:right w:val="none" w:sz="0" w:space="0" w:color="auto"/>
          </w:divBdr>
        </w:div>
        <w:div w:id="2076119383">
          <w:marLeft w:val="0"/>
          <w:marRight w:val="0"/>
          <w:marTop w:val="0"/>
          <w:marBottom w:val="0"/>
          <w:divBdr>
            <w:top w:val="none" w:sz="0" w:space="0" w:color="auto"/>
            <w:left w:val="none" w:sz="0" w:space="0" w:color="auto"/>
            <w:bottom w:val="none" w:sz="0" w:space="0" w:color="auto"/>
            <w:right w:val="none" w:sz="0" w:space="0" w:color="auto"/>
          </w:divBdr>
        </w:div>
      </w:divsChild>
    </w:div>
    <w:div w:id="39207097">
      <w:bodyDiv w:val="1"/>
      <w:marLeft w:val="0"/>
      <w:marRight w:val="0"/>
      <w:marTop w:val="0"/>
      <w:marBottom w:val="0"/>
      <w:divBdr>
        <w:top w:val="none" w:sz="0" w:space="0" w:color="auto"/>
        <w:left w:val="none" w:sz="0" w:space="0" w:color="auto"/>
        <w:bottom w:val="none" w:sz="0" w:space="0" w:color="auto"/>
        <w:right w:val="none" w:sz="0" w:space="0" w:color="auto"/>
      </w:divBdr>
      <w:divsChild>
        <w:div w:id="1331593044">
          <w:marLeft w:val="0"/>
          <w:marRight w:val="0"/>
          <w:marTop w:val="0"/>
          <w:marBottom w:val="0"/>
          <w:divBdr>
            <w:top w:val="none" w:sz="0" w:space="0" w:color="auto"/>
            <w:left w:val="none" w:sz="0" w:space="0" w:color="auto"/>
            <w:bottom w:val="none" w:sz="0" w:space="0" w:color="auto"/>
            <w:right w:val="none" w:sz="0" w:space="0" w:color="auto"/>
          </w:divBdr>
        </w:div>
        <w:div w:id="1488860764">
          <w:marLeft w:val="0"/>
          <w:marRight w:val="0"/>
          <w:marTop w:val="0"/>
          <w:marBottom w:val="0"/>
          <w:divBdr>
            <w:top w:val="none" w:sz="0" w:space="0" w:color="auto"/>
            <w:left w:val="none" w:sz="0" w:space="0" w:color="auto"/>
            <w:bottom w:val="none" w:sz="0" w:space="0" w:color="auto"/>
            <w:right w:val="none" w:sz="0" w:space="0" w:color="auto"/>
          </w:divBdr>
        </w:div>
        <w:div w:id="2048262750">
          <w:marLeft w:val="0"/>
          <w:marRight w:val="0"/>
          <w:marTop w:val="0"/>
          <w:marBottom w:val="0"/>
          <w:divBdr>
            <w:top w:val="none" w:sz="0" w:space="0" w:color="auto"/>
            <w:left w:val="none" w:sz="0" w:space="0" w:color="auto"/>
            <w:bottom w:val="none" w:sz="0" w:space="0" w:color="auto"/>
            <w:right w:val="none" w:sz="0" w:space="0" w:color="auto"/>
          </w:divBdr>
        </w:div>
      </w:divsChild>
    </w:div>
    <w:div w:id="58796821">
      <w:bodyDiv w:val="1"/>
      <w:marLeft w:val="0"/>
      <w:marRight w:val="0"/>
      <w:marTop w:val="0"/>
      <w:marBottom w:val="0"/>
      <w:divBdr>
        <w:top w:val="none" w:sz="0" w:space="0" w:color="auto"/>
        <w:left w:val="none" w:sz="0" w:space="0" w:color="auto"/>
        <w:bottom w:val="none" w:sz="0" w:space="0" w:color="auto"/>
        <w:right w:val="none" w:sz="0" w:space="0" w:color="auto"/>
      </w:divBdr>
      <w:divsChild>
        <w:div w:id="161745637">
          <w:marLeft w:val="0"/>
          <w:marRight w:val="0"/>
          <w:marTop w:val="0"/>
          <w:marBottom w:val="0"/>
          <w:divBdr>
            <w:top w:val="none" w:sz="0" w:space="0" w:color="auto"/>
            <w:left w:val="none" w:sz="0" w:space="0" w:color="auto"/>
            <w:bottom w:val="none" w:sz="0" w:space="0" w:color="auto"/>
            <w:right w:val="none" w:sz="0" w:space="0" w:color="auto"/>
          </w:divBdr>
        </w:div>
        <w:div w:id="538206041">
          <w:marLeft w:val="0"/>
          <w:marRight w:val="0"/>
          <w:marTop w:val="0"/>
          <w:marBottom w:val="0"/>
          <w:divBdr>
            <w:top w:val="none" w:sz="0" w:space="0" w:color="auto"/>
            <w:left w:val="none" w:sz="0" w:space="0" w:color="auto"/>
            <w:bottom w:val="none" w:sz="0" w:space="0" w:color="auto"/>
            <w:right w:val="none" w:sz="0" w:space="0" w:color="auto"/>
          </w:divBdr>
        </w:div>
        <w:div w:id="1330522364">
          <w:marLeft w:val="0"/>
          <w:marRight w:val="0"/>
          <w:marTop w:val="0"/>
          <w:marBottom w:val="0"/>
          <w:divBdr>
            <w:top w:val="none" w:sz="0" w:space="0" w:color="auto"/>
            <w:left w:val="none" w:sz="0" w:space="0" w:color="auto"/>
            <w:bottom w:val="none" w:sz="0" w:space="0" w:color="auto"/>
            <w:right w:val="none" w:sz="0" w:space="0" w:color="auto"/>
          </w:divBdr>
        </w:div>
        <w:div w:id="1418671224">
          <w:marLeft w:val="0"/>
          <w:marRight w:val="0"/>
          <w:marTop w:val="0"/>
          <w:marBottom w:val="0"/>
          <w:divBdr>
            <w:top w:val="none" w:sz="0" w:space="0" w:color="auto"/>
            <w:left w:val="none" w:sz="0" w:space="0" w:color="auto"/>
            <w:bottom w:val="none" w:sz="0" w:space="0" w:color="auto"/>
            <w:right w:val="none" w:sz="0" w:space="0" w:color="auto"/>
          </w:divBdr>
        </w:div>
        <w:div w:id="1848715470">
          <w:marLeft w:val="0"/>
          <w:marRight w:val="0"/>
          <w:marTop w:val="0"/>
          <w:marBottom w:val="0"/>
          <w:divBdr>
            <w:top w:val="none" w:sz="0" w:space="0" w:color="auto"/>
            <w:left w:val="none" w:sz="0" w:space="0" w:color="auto"/>
            <w:bottom w:val="none" w:sz="0" w:space="0" w:color="auto"/>
            <w:right w:val="none" w:sz="0" w:space="0" w:color="auto"/>
          </w:divBdr>
        </w:div>
        <w:div w:id="2022467343">
          <w:marLeft w:val="0"/>
          <w:marRight w:val="0"/>
          <w:marTop w:val="0"/>
          <w:marBottom w:val="0"/>
          <w:divBdr>
            <w:top w:val="none" w:sz="0" w:space="0" w:color="auto"/>
            <w:left w:val="none" w:sz="0" w:space="0" w:color="auto"/>
            <w:bottom w:val="none" w:sz="0" w:space="0" w:color="auto"/>
            <w:right w:val="none" w:sz="0" w:space="0" w:color="auto"/>
          </w:divBdr>
        </w:div>
        <w:div w:id="2115132681">
          <w:marLeft w:val="0"/>
          <w:marRight w:val="0"/>
          <w:marTop w:val="0"/>
          <w:marBottom w:val="0"/>
          <w:divBdr>
            <w:top w:val="none" w:sz="0" w:space="0" w:color="auto"/>
            <w:left w:val="none" w:sz="0" w:space="0" w:color="auto"/>
            <w:bottom w:val="none" w:sz="0" w:space="0" w:color="auto"/>
            <w:right w:val="none" w:sz="0" w:space="0" w:color="auto"/>
          </w:divBdr>
        </w:div>
      </w:divsChild>
    </w:div>
    <w:div w:id="77406580">
      <w:bodyDiv w:val="1"/>
      <w:marLeft w:val="0"/>
      <w:marRight w:val="0"/>
      <w:marTop w:val="0"/>
      <w:marBottom w:val="0"/>
      <w:divBdr>
        <w:top w:val="none" w:sz="0" w:space="0" w:color="auto"/>
        <w:left w:val="none" w:sz="0" w:space="0" w:color="auto"/>
        <w:bottom w:val="none" w:sz="0" w:space="0" w:color="auto"/>
        <w:right w:val="none" w:sz="0" w:space="0" w:color="auto"/>
      </w:divBdr>
    </w:div>
    <w:div w:id="82724108">
      <w:bodyDiv w:val="1"/>
      <w:marLeft w:val="0"/>
      <w:marRight w:val="0"/>
      <w:marTop w:val="0"/>
      <w:marBottom w:val="0"/>
      <w:divBdr>
        <w:top w:val="none" w:sz="0" w:space="0" w:color="auto"/>
        <w:left w:val="none" w:sz="0" w:space="0" w:color="auto"/>
        <w:bottom w:val="none" w:sz="0" w:space="0" w:color="auto"/>
        <w:right w:val="none" w:sz="0" w:space="0" w:color="auto"/>
      </w:divBdr>
      <w:divsChild>
        <w:div w:id="41948936">
          <w:marLeft w:val="0"/>
          <w:marRight w:val="0"/>
          <w:marTop w:val="0"/>
          <w:marBottom w:val="0"/>
          <w:divBdr>
            <w:top w:val="none" w:sz="0" w:space="0" w:color="auto"/>
            <w:left w:val="none" w:sz="0" w:space="0" w:color="auto"/>
            <w:bottom w:val="none" w:sz="0" w:space="0" w:color="auto"/>
            <w:right w:val="none" w:sz="0" w:space="0" w:color="auto"/>
          </w:divBdr>
        </w:div>
        <w:div w:id="281881012">
          <w:marLeft w:val="0"/>
          <w:marRight w:val="0"/>
          <w:marTop w:val="0"/>
          <w:marBottom w:val="0"/>
          <w:divBdr>
            <w:top w:val="none" w:sz="0" w:space="0" w:color="auto"/>
            <w:left w:val="none" w:sz="0" w:space="0" w:color="auto"/>
            <w:bottom w:val="none" w:sz="0" w:space="0" w:color="auto"/>
            <w:right w:val="none" w:sz="0" w:space="0" w:color="auto"/>
          </w:divBdr>
        </w:div>
        <w:div w:id="1626766715">
          <w:marLeft w:val="0"/>
          <w:marRight w:val="0"/>
          <w:marTop w:val="0"/>
          <w:marBottom w:val="0"/>
          <w:divBdr>
            <w:top w:val="none" w:sz="0" w:space="0" w:color="auto"/>
            <w:left w:val="none" w:sz="0" w:space="0" w:color="auto"/>
            <w:bottom w:val="none" w:sz="0" w:space="0" w:color="auto"/>
            <w:right w:val="none" w:sz="0" w:space="0" w:color="auto"/>
          </w:divBdr>
        </w:div>
        <w:div w:id="1783065800">
          <w:marLeft w:val="0"/>
          <w:marRight w:val="0"/>
          <w:marTop w:val="0"/>
          <w:marBottom w:val="0"/>
          <w:divBdr>
            <w:top w:val="none" w:sz="0" w:space="0" w:color="auto"/>
            <w:left w:val="none" w:sz="0" w:space="0" w:color="auto"/>
            <w:bottom w:val="none" w:sz="0" w:space="0" w:color="auto"/>
            <w:right w:val="none" w:sz="0" w:space="0" w:color="auto"/>
          </w:divBdr>
        </w:div>
      </w:divsChild>
    </w:div>
    <w:div w:id="99877066">
      <w:bodyDiv w:val="1"/>
      <w:marLeft w:val="0"/>
      <w:marRight w:val="0"/>
      <w:marTop w:val="0"/>
      <w:marBottom w:val="0"/>
      <w:divBdr>
        <w:top w:val="none" w:sz="0" w:space="0" w:color="auto"/>
        <w:left w:val="none" w:sz="0" w:space="0" w:color="auto"/>
        <w:bottom w:val="none" w:sz="0" w:space="0" w:color="auto"/>
        <w:right w:val="none" w:sz="0" w:space="0" w:color="auto"/>
      </w:divBdr>
      <w:divsChild>
        <w:div w:id="251741211">
          <w:marLeft w:val="0"/>
          <w:marRight w:val="0"/>
          <w:marTop w:val="0"/>
          <w:marBottom w:val="0"/>
          <w:divBdr>
            <w:top w:val="none" w:sz="0" w:space="0" w:color="auto"/>
            <w:left w:val="none" w:sz="0" w:space="0" w:color="auto"/>
            <w:bottom w:val="none" w:sz="0" w:space="0" w:color="auto"/>
            <w:right w:val="none" w:sz="0" w:space="0" w:color="auto"/>
          </w:divBdr>
        </w:div>
        <w:div w:id="437943398">
          <w:marLeft w:val="0"/>
          <w:marRight w:val="0"/>
          <w:marTop w:val="0"/>
          <w:marBottom w:val="0"/>
          <w:divBdr>
            <w:top w:val="none" w:sz="0" w:space="0" w:color="auto"/>
            <w:left w:val="none" w:sz="0" w:space="0" w:color="auto"/>
            <w:bottom w:val="none" w:sz="0" w:space="0" w:color="auto"/>
            <w:right w:val="none" w:sz="0" w:space="0" w:color="auto"/>
          </w:divBdr>
        </w:div>
        <w:div w:id="452017731">
          <w:marLeft w:val="0"/>
          <w:marRight w:val="0"/>
          <w:marTop w:val="0"/>
          <w:marBottom w:val="0"/>
          <w:divBdr>
            <w:top w:val="none" w:sz="0" w:space="0" w:color="auto"/>
            <w:left w:val="none" w:sz="0" w:space="0" w:color="auto"/>
            <w:bottom w:val="none" w:sz="0" w:space="0" w:color="auto"/>
            <w:right w:val="none" w:sz="0" w:space="0" w:color="auto"/>
          </w:divBdr>
        </w:div>
        <w:div w:id="970785424">
          <w:marLeft w:val="0"/>
          <w:marRight w:val="0"/>
          <w:marTop w:val="0"/>
          <w:marBottom w:val="0"/>
          <w:divBdr>
            <w:top w:val="none" w:sz="0" w:space="0" w:color="auto"/>
            <w:left w:val="none" w:sz="0" w:space="0" w:color="auto"/>
            <w:bottom w:val="none" w:sz="0" w:space="0" w:color="auto"/>
            <w:right w:val="none" w:sz="0" w:space="0" w:color="auto"/>
          </w:divBdr>
        </w:div>
        <w:div w:id="1141726880">
          <w:marLeft w:val="0"/>
          <w:marRight w:val="0"/>
          <w:marTop w:val="0"/>
          <w:marBottom w:val="0"/>
          <w:divBdr>
            <w:top w:val="none" w:sz="0" w:space="0" w:color="auto"/>
            <w:left w:val="none" w:sz="0" w:space="0" w:color="auto"/>
            <w:bottom w:val="none" w:sz="0" w:space="0" w:color="auto"/>
            <w:right w:val="none" w:sz="0" w:space="0" w:color="auto"/>
          </w:divBdr>
        </w:div>
        <w:div w:id="1374116671">
          <w:marLeft w:val="0"/>
          <w:marRight w:val="0"/>
          <w:marTop w:val="0"/>
          <w:marBottom w:val="0"/>
          <w:divBdr>
            <w:top w:val="none" w:sz="0" w:space="0" w:color="auto"/>
            <w:left w:val="none" w:sz="0" w:space="0" w:color="auto"/>
            <w:bottom w:val="none" w:sz="0" w:space="0" w:color="auto"/>
            <w:right w:val="none" w:sz="0" w:space="0" w:color="auto"/>
          </w:divBdr>
        </w:div>
        <w:div w:id="1543008389">
          <w:marLeft w:val="0"/>
          <w:marRight w:val="0"/>
          <w:marTop w:val="0"/>
          <w:marBottom w:val="0"/>
          <w:divBdr>
            <w:top w:val="none" w:sz="0" w:space="0" w:color="auto"/>
            <w:left w:val="none" w:sz="0" w:space="0" w:color="auto"/>
            <w:bottom w:val="none" w:sz="0" w:space="0" w:color="auto"/>
            <w:right w:val="none" w:sz="0" w:space="0" w:color="auto"/>
          </w:divBdr>
        </w:div>
        <w:div w:id="1777409087">
          <w:marLeft w:val="0"/>
          <w:marRight w:val="0"/>
          <w:marTop w:val="0"/>
          <w:marBottom w:val="0"/>
          <w:divBdr>
            <w:top w:val="none" w:sz="0" w:space="0" w:color="auto"/>
            <w:left w:val="none" w:sz="0" w:space="0" w:color="auto"/>
            <w:bottom w:val="none" w:sz="0" w:space="0" w:color="auto"/>
            <w:right w:val="none" w:sz="0" w:space="0" w:color="auto"/>
          </w:divBdr>
        </w:div>
      </w:divsChild>
    </w:div>
    <w:div w:id="100104150">
      <w:bodyDiv w:val="1"/>
      <w:marLeft w:val="0"/>
      <w:marRight w:val="0"/>
      <w:marTop w:val="0"/>
      <w:marBottom w:val="0"/>
      <w:divBdr>
        <w:top w:val="none" w:sz="0" w:space="0" w:color="auto"/>
        <w:left w:val="none" w:sz="0" w:space="0" w:color="auto"/>
        <w:bottom w:val="none" w:sz="0" w:space="0" w:color="auto"/>
        <w:right w:val="none" w:sz="0" w:space="0" w:color="auto"/>
      </w:divBdr>
      <w:divsChild>
        <w:div w:id="1013385258">
          <w:marLeft w:val="0"/>
          <w:marRight w:val="0"/>
          <w:marTop w:val="0"/>
          <w:marBottom w:val="0"/>
          <w:divBdr>
            <w:top w:val="none" w:sz="0" w:space="0" w:color="auto"/>
            <w:left w:val="none" w:sz="0" w:space="0" w:color="auto"/>
            <w:bottom w:val="none" w:sz="0" w:space="0" w:color="auto"/>
            <w:right w:val="none" w:sz="0" w:space="0" w:color="auto"/>
          </w:divBdr>
        </w:div>
        <w:div w:id="1126698352">
          <w:marLeft w:val="0"/>
          <w:marRight w:val="0"/>
          <w:marTop w:val="0"/>
          <w:marBottom w:val="0"/>
          <w:divBdr>
            <w:top w:val="none" w:sz="0" w:space="0" w:color="auto"/>
            <w:left w:val="none" w:sz="0" w:space="0" w:color="auto"/>
            <w:bottom w:val="none" w:sz="0" w:space="0" w:color="auto"/>
            <w:right w:val="none" w:sz="0" w:space="0" w:color="auto"/>
          </w:divBdr>
        </w:div>
        <w:div w:id="1592352032">
          <w:marLeft w:val="0"/>
          <w:marRight w:val="0"/>
          <w:marTop w:val="0"/>
          <w:marBottom w:val="0"/>
          <w:divBdr>
            <w:top w:val="none" w:sz="0" w:space="0" w:color="auto"/>
            <w:left w:val="none" w:sz="0" w:space="0" w:color="auto"/>
            <w:bottom w:val="none" w:sz="0" w:space="0" w:color="auto"/>
            <w:right w:val="none" w:sz="0" w:space="0" w:color="auto"/>
          </w:divBdr>
        </w:div>
        <w:div w:id="1711758578">
          <w:marLeft w:val="0"/>
          <w:marRight w:val="0"/>
          <w:marTop w:val="0"/>
          <w:marBottom w:val="0"/>
          <w:divBdr>
            <w:top w:val="none" w:sz="0" w:space="0" w:color="auto"/>
            <w:left w:val="none" w:sz="0" w:space="0" w:color="auto"/>
            <w:bottom w:val="none" w:sz="0" w:space="0" w:color="auto"/>
            <w:right w:val="none" w:sz="0" w:space="0" w:color="auto"/>
          </w:divBdr>
        </w:div>
      </w:divsChild>
    </w:div>
    <w:div w:id="115028127">
      <w:bodyDiv w:val="1"/>
      <w:marLeft w:val="0"/>
      <w:marRight w:val="0"/>
      <w:marTop w:val="0"/>
      <w:marBottom w:val="0"/>
      <w:divBdr>
        <w:top w:val="none" w:sz="0" w:space="0" w:color="auto"/>
        <w:left w:val="none" w:sz="0" w:space="0" w:color="auto"/>
        <w:bottom w:val="none" w:sz="0" w:space="0" w:color="auto"/>
        <w:right w:val="none" w:sz="0" w:space="0" w:color="auto"/>
      </w:divBdr>
      <w:divsChild>
        <w:div w:id="441607491">
          <w:marLeft w:val="0"/>
          <w:marRight w:val="0"/>
          <w:marTop w:val="0"/>
          <w:marBottom w:val="0"/>
          <w:divBdr>
            <w:top w:val="none" w:sz="0" w:space="0" w:color="auto"/>
            <w:left w:val="none" w:sz="0" w:space="0" w:color="auto"/>
            <w:bottom w:val="none" w:sz="0" w:space="0" w:color="auto"/>
            <w:right w:val="none" w:sz="0" w:space="0" w:color="auto"/>
          </w:divBdr>
        </w:div>
        <w:div w:id="1736659343">
          <w:marLeft w:val="0"/>
          <w:marRight w:val="0"/>
          <w:marTop w:val="0"/>
          <w:marBottom w:val="0"/>
          <w:divBdr>
            <w:top w:val="none" w:sz="0" w:space="0" w:color="auto"/>
            <w:left w:val="none" w:sz="0" w:space="0" w:color="auto"/>
            <w:bottom w:val="none" w:sz="0" w:space="0" w:color="auto"/>
            <w:right w:val="none" w:sz="0" w:space="0" w:color="auto"/>
          </w:divBdr>
        </w:div>
        <w:div w:id="1856000587">
          <w:marLeft w:val="0"/>
          <w:marRight w:val="0"/>
          <w:marTop w:val="0"/>
          <w:marBottom w:val="0"/>
          <w:divBdr>
            <w:top w:val="none" w:sz="0" w:space="0" w:color="auto"/>
            <w:left w:val="none" w:sz="0" w:space="0" w:color="auto"/>
            <w:bottom w:val="none" w:sz="0" w:space="0" w:color="auto"/>
            <w:right w:val="none" w:sz="0" w:space="0" w:color="auto"/>
          </w:divBdr>
        </w:div>
      </w:divsChild>
    </w:div>
    <w:div w:id="125898285">
      <w:bodyDiv w:val="1"/>
      <w:marLeft w:val="0"/>
      <w:marRight w:val="0"/>
      <w:marTop w:val="0"/>
      <w:marBottom w:val="0"/>
      <w:divBdr>
        <w:top w:val="none" w:sz="0" w:space="0" w:color="auto"/>
        <w:left w:val="none" w:sz="0" w:space="0" w:color="auto"/>
        <w:bottom w:val="none" w:sz="0" w:space="0" w:color="auto"/>
        <w:right w:val="none" w:sz="0" w:space="0" w:color="auto"/>
      </w:divBdr>
    </w:div>
    <w:div w:id="132451063">
      <w:bodyDiv w:val="1"/>
      <w:marLeft w:val="0"/>
      <w:marRight w:val="0"/>
      <w:marTop w:val="0"/>
      <w:marBottom w:val="0"/>
      <w:divBdr>
        <w:top w:val="none" w:sz="0" w:space="0" w:color="auto"/>
        <w:left w:val="none" w:sz="0" w:space="0" w:color="auto"/>
        <w:bottom w:val="none" w:sz="0" w:space="0" w:color="auto"/>
        <w:right w:val="none" w:sz="0" w:space="0" w:color="auto"/>
      </w:divBdr>
      <w:divsChild>
        <w:div w:id="381902588">
          <w:marLeft w:val="0"/>
          <w:marRight w:val="0"/>
          <w:marTop w:val="0"/>
          <w:marBottom w:val="0"/>
          <w:divBdr>
            <w:top w:val="none" w:sz="0" w:space="0" w:color="auto"/>
            <w:left w:val="none" w:sz="0" w:space="0" w:color="auto"/>
            <w:bottom w:val="none" w:sz="0" w:space="0" w:color="auto"/>
            <w:right w:val="none" w:sz="0" w:space="0" w:color="auto"/>
          </w:divBdr>
        </w:div>
        <w:div w:id="1481463344">
          <w:marLeft w:val="0"/>
          <w:marRight w:val="0"/>
          <w:marTop w:val="0"/>
          <w:marBottom w:val="0"/>
          <w:divBdr>
            <w:top w:val="none" w:sz="0" w:space="0" w:color="auto"/>
            <w:left w:val="none" w:sz="0" w:space="0" w:color="auto"/>
            <w:bottom w:val="none" w:sz="0" w:space="0" w:color="auto"/>
            <w:right w:val="none" w:sz="0" w:space="0" w:color="auto"/>
          </w:divBdr>
        </w:div>
        <w:div w:id="1746149407">
          <w:marLeft w:val="0"/>
          <w:marRight w:val="0"/>
          <w:marTop w:val="0"/>
          <w:marBottom w:val="0"/>
          <w:divBdr>
            <w:top w:val="none" w:sz="0" w:space="0" w:color="auto"/>
            <w:left w:val="none" w:sz="0" w:space="0" w:color="auto"/>
            <w:bottom w:val="none" w:sz="0" w:space="0" w:color="auto"/>
            <w:right w:val="none" w:sz="0" w:space="0" w:color="auto"/>
          </w:divBdr>
        </w:div>
        <w:div w:id="2080637491">
          <w:marLeft w:val="0"/>
          <w:marRight w:val="0"/>
          <w:marTop w:val="0"/>
          <w:marBottom w:val="0"/>
          <w:divBdr>
            <w:top w:val="none" w:sz="0" w:space="0" w:color="auto"/>
            <w:left w:val="none" w:sz="0" w:space="0" w:color="auto"/>
            <w:bottom w:val="none" w:sz="0" w:space="0" w:color="auto"/>
            <w:right w:val="none" w:sz="0" w:space="0" w:color="auto"/>
          </w:divBdr>
        </w:div>
      </w:divsChild>
    </w:div>
    <w:div w:id="134034445">
      <w:bodyDiv w:val="1"/>
      <w:marLeft w:val="0"/>
      <w:marRight w:val="0"/>
      <w:marTop w:val="0"/>
      <w:marBottom w:val="0"/>
      <w:divBdr>
        <w:top w:val="none" w:sz="0" w:space="0" w:color="auto"/>
        <w:left w:val="none" w:sz="0" w:space="0" w:color="auto"/>
        <w:bottom w:val="none" w:sz="0" w:space="0" w:color="auto"/>
        <w:right w:val="none" w:sz="0" w:space="0" w:color="auto"/>
      </w:divBdr>
      <w:divsChild>
        <w:div w:id="575674223">
          <w:marLeft w:val="0"/>
          <w:marRight w:val="0"/>
          <w:marTop w:val="0"/>
          <w:marBottom w:val="0"/>
          <w:divBdr>
            <w:top w:val="none" w:sz="0" w:space="0" w:color="auto"/>
            <w:left w:val="none" w:sz="0" w:space="0" w:color="auto"/>
            <w:bottom w:val="none" w:sz="0" w:space="0" w:color="auto"/>
            <w:right w:val="none" w:sz="0" w:space="0" w:color="auto"/>
          </w:divBdr>
        </w:div>
        <w:div w:id="985469971">
          <w:marLeft w:val="0"/>
          <w:marRight w:val="0"/>
          <w:marTop w:val="0"/>
          <w:marBottom w:val="0"/>
          <w:divBdr>
            <w:top w:val="none" w:sz="0" w:space="0" w:color="auto"/>
            <w:left w:val="none" w:sz="0" w:space="0" w:color="auto"/>
            <w:bottom w:val="none" w:sz="0" w:space="0" w:color="auto"/>
            <w:right w:val="none" w:sz="0" w:space="0" w:color="auto"/>
          </w:divBdr>
        </w:div>
        <w:div w:id="1712654857">
          <w:marLeft w:val="0"/>
          <w:marRight w:val="0"/>
          <w:marTop w:val="0"/>
          <w:marBottom w:val="0"/>
          <w:divBdr>
            <w:top w:val="none" w:sz="0" w:space="0" w:color="auto"/>
            <w:left w:val="none" w:sz="0" w:space="0" w:color="auto"/>
            <w:bottom w:val="none" w:sz="0" w:space="0" w:color="auto"/>
            <w:right w:val="none" w:sz="0" w:space="0" w:color="auto"/>
          </w:divBdr>
        </w:div>
        <w:div w:id="2061007492">
          <w:marLeft w:val="0"/>
          <w:marRight w:val="0"/>
          <w:marTop w:val="0"/>
          <w:marBottom w:val="0"/>
          <w:divBdr>
            <w:top w:val="none" w:sz="0" w:space="0" w:color="auto"/>
            <w:left w:val="none" w:sz="0" w:space="0" w:color="auto"/>
            <w:bottom w:val="none" w:sz="0" w:space="0" w:color="auto"/>
            <w:right w:val="none" w:sz="0" w:space="0" w:color="auto"/>
          </w:divBdr>
        </w:div>
      </w:divsChild>
    </w:div>
    <w:div w:id="145706977">
      <w:bodyDiv w:val="1"/>
      <w:marLeft w:val="0"/>
      <w:marRight w:val="0"/>
      <w:marTop w:val="0"/>
      <w:marBottom w:val="0"/>
      <w:divBdr>
        <w:top w:val="none" w:sz="0" w:space="0" w:color="auto"/>
        <w:left w:val="none" w:sz="0" w:space="0" w:color="auto"/>
        <w:bottom w:val="none" w:sz="0" w:space="0" w:color="auto"/>
        <w:right w:val="none" w:sz="0" w:space="0" w:color="auto"/>
      </w:divBdr>
      <w:divsChild>
        <w:div w:id="142162028">
          <w:marLeft w:val="0"/>
          <w:marRight w:val="0"/>
          <w:marTop w:val="0"/>
          <w:marBottom w:val="0"/>
          <w:divBdr>
            <w:top w:val="none" w:sz="0" w:space="0" w:color="auto"/>
            <w:left w:val="none" w:sz="0" w:space="0" w:color="auto"/>
            <w:bottom w:val="none" w:sz="0" w:space="0" w:color="auto"/>
            <w:right w:val="none" w:sz="0" w:space="0" w:color="auto"/>
          </w:divBdr>
        </w:div>
        <w:div w:id="773743479">
          <w:marLeft w:val="0"/>
          <w:marRight w:val="0"/>
          <w:marTop w:val="0"/>
          <w:marBottom w:val="0"/>
          <w:divBdr>
            <w:top w:val="none" w:sz="0" w:space="0" w:color="auto"/>
            <w:left w:val="none" w:sz="0" w:space="0" w:color="auto"/>
            <w:bottom w:val="none" w:sz="0" w:space="0" w:color="auto"/>
            <w:right w:val="none" w:sz="0" w:space="0" w:color="auto"/>
          </w:divBdr>
        </w:div>
        <w:div w:id="1267033239">
          <w:marLeft w:val="0"/>
          <w:marRight w:val="0"/>
          <w:marTop w:val="0"/>
          <w:marBottom w:val="0"/>
          <w:divBdr>
            <w:top w:val="none" w:sz="0" w:space="0" w:color="auto"/>
            <w:left w:val="none" w:sz="0" w:space="0" w:color="auto"/>
            <w:bottom w:val="none" w:sz="0" w:space="0" w:color="auto"/>
            <w:right w:val="none" w:sz="0" w:space="0" w:color="auto"/>
          </w:divBdr>
        </w:div>
        <w:div w:id="2019112293">
          <w:marLeft w:val="0"/>
          <w:marRight w:val="0"/>
          <w:marTop w:val="0"/>
          <w:marBottom w:val="0"/>
          <w:divBdr>
            <w:top w:val="none" w:sz="0" w:space="0" w:color="auto"/>
            <w:left w:val="none" w:sz="0" w:space="0" w:color="auto"/>
            <w:bottom w:val="none" w:sz="0" w:space="0" w:color="auto"/>
            <w:right w:val="none" w:sz="0" w:space="0" w:color="auto"/>
          </w:divBdr>
        </w:div>
      </w:divsChild>
    </w:div>
    <w:div w:id="168373841">
      <w:bodyDiv w:val="1"/>
      <w:marLeft w:val="0"/>
      <w:marRight w:val="0"/>
      <w:marTop w:val="0"/>
      <w:marBottom w:val="0"/>
      <w:divBdr>
        <w:top w:val="none" w:sz="0" w:space="0" w:color="auto"/>
        <w:left w:val="none" w:sz="0" w:space="0" w:color="auto"/>
        <w:bottom w:val="none" w:sz="0" w:space="0" w:color="auto"/>
        <w:right w:val="none" w:sz="0" w:space="0" w:color="auto"/>
      </w:divBdr>
      <w:divsChild>
        <w:div w:id="550574348">
          <w:marLeft w:val="0"/>
          <w:marRight w:val="0"/>
          <w:marTop w:val="0"/>
          <w:marBottom w:val="0"/>
          <w:divBdr>
            <w:top w:val="none" w:sz="0" w:space="0" w:color="auto"/>
            <w:left w:val="none" w:sz="0" w:space="0" w:color="auto"/>
            <w:bottom w:val="none" w:sz="0" w:space="0" w:color="auto"/>
            <w:right w:val="none" w:sz="0" w:space="0" w:color="auto"/>
          </w:divBdr>
        </w:div>
        <w:div w:id="891039924">
          <w:marLeft w:val="0"/>
          <w:marRight w:val="0"/>
          <w:marTop w:val="0"/>
          <w:marBottom w:val="0"/>
          <w:divBdr>
            <w:top w:val="none" w:sz="0" w:space="0" w:color="auto"/>
            <w:left w:val="none" w:sz="0" w:space="0" w:color="auto"/>
            <w:bottom w:val="none" w:sz="0" w:space="0" w:color="auto"/>
            <w:right w:val="none" w:sz="0" w:space="0" w:color="auto"/>
          </w:divBdr>
        </w:div>
        <w:div w:id="1582829150">
          <w:marLeft w:val="0"/>
          <w:marRight w:val="0"/>
          <w:marTop w:val="0"/>
          <w:marBottom w:val="0"/>
          <w:divBdr>
            <w:top w:val="none" w:sz="0" w:space="0" w:color="auto"/>
            <w:left w:val="none" w:sz="0" w:space="0" w:color="auto"/>
            <w:bottom w:val="none" w:sz="0" w:space="0" w:color="auto"/>
            <w:right w:val="none" w:sz="0" w:space="0" w:color="auto"/>
          </w:divBdr>
        </w:div>
        <w:div w:id="1914660478">
          <w:marLeft w:val="0"/>
          <w:marRight w:val="0"/>
          <w:marTop w:val="0"/>
          <w:marBottom w:val="0"/>
          <w:divBdr>
            <w:top w:val="none" w:sz="0" w:space="0" w:color="auto"/>
            <w:left w:val="none" w:sz="0" w:space="0" w:color="auto"/>
            <w:bottom w:val="none" w:sz="0" w:space="0" w:color="auto"/>
            <w:right w:val="none" w:sz="0" w:space="0" w:color="auto"/>
          </w:divBdr>
        </w:div>
      </w:divsChild>
    </w:div>
    <w:div w:id="173035864">
      <w:bodyDiv w:val="1"/>
      <w:marLeft w:val="0"/>
      <w:marRight w:val="0"/>
      <w:marTop w:val="0"/>
      <w:marBottom w:val="0"/>
      <w:divBdr>
        <w:top w:val="none" w:sz="0" w:space="0" w:color="auto"/>
        <w:left w:val="none" w:sz="0" w:space="0" w:color="auto"/>
        <w:bottom w:val="none" w:sz="0" w:space="0" w:color="auto"/>
        <w:right w:val="none" w:sz="0" w:space="0" w:color="auto"/>
      </w:divBdr>
      <w:divsChild>
        <w:div w:id="504128026">
          <w:marLeft w:val="0"/>
          <w:marRight w:val="0"/>
          <w:marTop w:val="0"/>
          <w:marBottom w:val="0"/>
          <w:divBdr>
            <w:top w:val="none" w:sz="0" w:space="0" w:color="auto"/>
            <w:left w:val="none" w:sz="0" w:space="0" w:color="auto"/>
            <w:bottom w:val="none" w:sz="0" w:space="0" w:color="auto"/>
            <w:right w:val="none" w:sz="0" w:space="0" w:color="auto"/>
          </w:divBdr>
        </w:div>
        <w:div w:id="669911521">
          <w:marLeft w:val="0"/>
          <w:marRight w:val="0"/>
          <w:marTop w:val="0"/>
          <w:marBottom w:val="0"/>
          <w:divBdr>
            <w:top w:val="none" w:sz="0" w:space="0" w:color="auto"/>
            <w:left w:val="none" w:sz="0" w:space="0" w:color="auto"/>
            <w:bottom w:val="none" w:sz="0" w:space="0" w:color="auto"/>
            <w:right w:val="none" w:sz="0" w:space="0" w:color="auto"/>
          </w:divBdr>
        </w:div>
        <w:div w:id="1178497792">
          <w:marLeft w:val="0"/>
          <w:marRight w:val="0"/>
          <w:marTop w:val="0"/>
          <w:marBottom w:val="0"/>
          <w:divBdr>
            <w:top w:val="none" w:sz="0" w:space="0" w:color="auto"/>
            <w:left w:val="none" w:sz="0" w:space="0" w:color="auto"/>
            <w:bottom w:val="none" w:sz="0" w:space="0" w:color="auto"/>
            <w:right w:val="none" w:sz="0" w:space="0" w:color="auto"/>
          </w:divBdr>
        </w:div>
        <w:div w:id="1277516679">
          <w:marLeft w:val="0"/>
          <w:marRight w:val="0"/>
          <w:marTop w:val="0"/>
          <w:marBottom w:val="0"/>
          <w:divBdr>
            <w:top w:val="none" w:sz="0" w:space="0" w:color="auto"/>
            <w:left w:val="none" w:sz="0" w:space="0" w:color="auto"/>
            <w:bottom w:val="none" w:sz="0" w:space="0" w:color="auto"/>
            <w:right w:val="none" w:sz="0" w:space="0" w:color="auto"/>
          </w:divBdr>
        </w:div>
        <w:div w:id="1605959812">
          <w:marLeft w:val="0"/>
          <w:marRight w:val="0"/>
          <w:marTop w:val="0"/>
          <w:marBottom w:val="0"/>
          <w:divBdr>
            <w:top w:val="none" w:sz="0" w:space="0" w:color="auto"/>
            <w:left w:val="none" w:sz="0" w:space="0" w:color="auto"/>
            <w:bottom w:val="none" w:sz="0" w:space="0" w:color="auto"/>
            <w:right w:val="none" w:sz="0" w:space="0" w:color="auto"/>
          </w:divBdr>
        </w:div>
        <w:div w:id="1647515667">
          <w:marLeft w:val="0"/>
          <w:marRight w:val="0"/>
          <w:marTop w:val="0"/>
          <w:marBottom w:val="0"/>
          <w:divBdr>
            <w:top w:val="none" w:sz="0" w:space="0" w:color="auto"/>
            <w:left w:val="none" w:sz="0" w:space="0" w:color="auto"/>
            <w:bottom w:val="none" w:sz="0" w:space="0" w:color="auto"/>
            <w:right w:val="none" w:sz="0" w:space="0" w:color="auto"/>
          </w:divBdr>
        </w:div>
        <w:div w:id="2097049213">
          <w:marLeft w:val="0"/>
          <w:marRight w:val="0"/>
          <w:marTop w:val="0"/>
          <w:marBottom w:val="0"/>
          <w:divBdr>
            <w:top w:val="none" w:sz="0" w:space="0" w:color="auto"/>
            <w:left w:val="none" w:sz="0" w:space="0" w:color="auto"/>
            <w:bottom w:val="none" w:sz="0" w:space="0" w:color="auto"/>
            <w:right w:val="none" w:sz="0" w:space="0" w:color="auto"/>
          </w:divBdr>
        </w:div>
      </w:divsChild>
    </w:div>
    <w:div w:id="178275573">
      <w:bodyDiv w:val="1"/>
      <w:marLeft w:val="0"/>
      <w:marRight w:val="0"/>
      <w:marTop w:val="0"/>
      <w:marBottom w:val="0"/>
      <w:divBdr>
        <w:top w:val="none" w:sz="0" w:space="0" w:color="auto"/>
        <w:left w:val="none" w:sz="0" w:space="0" w:color="auto"/>
        <w:bottom w:val="none" w:sz="0" w:space="0" w:color="auto"/>
        <w:right w:val="none" w:sz="0" w:space="0" w:color="auto"/>
      </w:divBdr>
    </w:div>
    <w:div w:id="192962876">
      <w:bodyDiv w:val="1"/>
      <w:marLeft w:val="0"/>
      <w:marRight w:val="0"/>
      <w:marTop w:val="0"/>
      <w:marBottom w:val="0"/>
      <w:divBdr>
        <w:top w:val="none" w:sz="0" w:space="0" w:color="auto"/>
        <w:left w:val="none" w:sz="0" w:space="0" w:color="auto"/>
        <w:bottom w:val="none" w:sz="0" w:space="0" w:color="auto"/>
        <w:right w:val="none" w:sz="0" w:space="0" w:color="auto"/>
      </w:divBdr>
      <w:divsChild>
        <w:div w:id="205215903">
          <w:marLeft w:val="0"/>
          <w:marRight w:val="0"/>
          <w:marTop w:val="0"/>
          <w:marBottom w:val="0"/>
          <w:divBdr>
            <w:top w:val="none" w:sz="0" w:space="0" w:color="auto"/>
            <w:left w:val="none" w:sz="0" w:space="0" w:color="auto"/>
            <w:bottom w:val="none" w:sz="0" w:space="0" w:color="auto"/>
            <w:right w:val="none" w:sz="0" w:space="0" w:color="auto"/>
          </w:divBdr>
        </w:div>
        <w:div w:id="328483099">
          <w:marLeft w:val="0"/>
          <w:marRight w:val="0"/>
          <w:marTop w:val="0"/>
          <w:marBottom w:val="0"/>
          <w:divBdr>
            <w:top w:val="none" w:sz="0" w:space="0" w:color="auto"/>
            <w:left w:val="none" w:sz="0" w:space="0" w:color="auto"/>
            <w:bottom w:val="none" w:sz="0" w:space="0" w:color="auto"/>
            <w:right w:val="none" w:sz="0" w:space="0" w:color="auto"/>
          </w:divBdr>
        </w:div>
        <w:div w:id="953173040">
          <w:marLeft w:val="0"/>
          <w:marRight w:val="0"/>
          <w:marTop w:val="0"/>
          <w:marBottom w:val="0"/>
          <w:divBdr>
            <w:top w:val="none" w:sz="0" w:space="0" w:color="auto"/>
            <w:left w:val="none" w:sz="0" w:space="0" w:color="auto"/>
            <w:bottom w:val="none" w:sz="0" w:space="0" w:color="auto"/>
            <w:right w:val="none" w:sz="0" w:space="0" w:color="auto"/>
          </w:divBdr>
        </w:div>
        <w:div w:id="1117337763">
          <w:marLeft w:val="0"/>
          <w:marRight w:val="0"/>
          <w:marTop w:val="0"/>
          <w:marBottom w:val="0"/>
          <w:divBdr>
            <w:top w:val="none" w:sz="0" w:space="0" w:color="auto"/>
            <w:left w:val="none" w:sz="0" w:space="0" w:color="auto"/>
            <w:bottom w:val="none" w:sz="0" w:space="0" w:color="auto"/>
            <w:right w:val="none" w:sz="0" w:space="0" w:color="auto"/>
          </w:divBdr>
        </w:div>
        <w:div w:id="1519850397">
          <w:marLeft w:val="0"/>
          <w:marRight w:val="0"/>
          <w:marTop w:val="0"/>
          <w:marBottom w:val="0"/>
          <w:divBdr>
            <w:top w:val="none" w:sz="0" w:space="0" w:color="auto"/>
            <w:left w:val="none" w:sz="0" w:space="0" w:color="auto"/>
            <w:bottom w:val="none" w:sz="0" w:space="0" w:color="auto"/>
            <w:right w:val="none" w:sz="0" w:space="0" w:color="auto"/>
          </w:divBdr>
        </w:div>
        <w:div w:id="1539463768">
          <w:marLeft w:val="0"/>
          <w:marRight w:val="0"/>
          <w:marTop w:val="0"/>
          <w:marBottom w:val="0"/>
          <w:divBdr>
            <w:top w:val="none" w:sz="0" w:space="0" w:color="auto"/>
            <w:left w:val="none" w:sz="0" w:space="0" w:color="auto"/>
            <w:bottom w:val="none" w:sz="0" w:space="0" w:color="auto"/>
            <w:right w:val="none" w:sz="0" w:space="0" w:color="auto"/>
          </w:divBdr>
        </w:div>
        <w:div w:id="1921866195">
          <w:marLeft w:val="0"/>
          <w:marRight w:val="0"/>
          <w:marTop w:val="0"/>
          <w:marBottom w:val="0"/>
          <w:divBdr>
            <w:top w:val="none" w:sz="0" w:space="0" w:color="auto"/>
            <w:left w:val="none" w:sz="0" w:space="0" w:color="auto"/>
            <w:bottom w:val="none" w:sz="0" w:space="0" w:color="auto"/>
            <w:right w:val="none" w:sz="0" w:space="0" w:color="auto"/>
          </w:divBdr>
        </w:div>
      </w:divsChild>
    </w:div>
    <w:div w:id="204759390">
      <w:bodyDiv w:val="1"/>
      <w:marLeft w:val="0"/>
      <w:marRight w:val="0"/>
      <w:marTop w:val="0"/>
      <w:marBottom w:val="0"/>
      <w:divBdr>
        <w:top w:val="none" w:sz="0" w:space="0" w:color="auto"/>
        <w:left w:val="none" w:sz="0" w:space="0" w:color="auto"/>
        <w:bottom w:val="none" w:sz="0" w:space="0" w:color="auto"/>
        <w:right w:val="none" w:sz="0" w:space="0" w:color="auto"/>
      </w:divBdr>
      <w:divsChild>
        <w:div w:id="737434691">
          <w:marLeft w:val="0"/>
          <w:marRight w:val="0"/>
          <w:marTop w:val="0"/>
          <w:marBottom w:val="0"/>
          <w:divBdr>
            <w:top w:val="none" w:sz="0" w:space="0" w:color="auto"/>
            <w:left w:val="none" w:sz="0" w:space="0" w:color="auto"/>
            <w:bottom w:val="none" w:sz="0" w:space="0" w:color="auto"/>
            <w:right w:val="none" w:sz="0" w:space="0" w:color="auto"/>
          </w:divBdr>
        </w:div>
        <w:div w:id="1375621310">
          <w:marLeft w:val="0"/>
          <w:marRight w:val="0"/>
          <w:marTop w:val="0"/>
          <w:marBottom w:val="0"/>
          <w:divBdr>
            <w:top w:val="none" w:sz="0" w:space="0" w:color="auto"/>
            <w:left w:val="none" w:sz="0" w:space="0" w:color="auto"/>
            <w:bottom w:val="none" w:sz="0" w:space="0" w:color="auto"/>
            <w:right w:val="none" w:sz="0" w:space="0" w:color="auto"/>
          </w:divBdr>
        </w:div>
        <w:div w:id="1423063543">
          <w:marLeft w:val="0"/>
          <w:marRight w:val="0"/>
          <w:marTop w:val="0"/>
          <w:marBottom w:val="0"/>
          <w:divBdr>
            <w:top w:val="none" w:sz="0" w:space="0" w:color="auto"/>
            <w:left w:val="none" w:sz="0" w:space="0" w:color="auto"/>
            <w:bottom w:val="none" w:sz="0" w:space="0" w:color="auto"/>
            <w:right w:val="none" w:sz="0" w:space="0" w:color="auto"/>
          </w:divBdr>
        </w:div>
        <w:div w:id="1667782564">
          <w:marLeft w:val="0"/>
          <w:marRight w:val="0"/>
          <w:marTop w:val="0"/>
          <w:marBottom w:val="0"/>
          <w:divBdr>
            <w:top w:val="none" w:sz="0" w:space="0" w:color="auto"/>
            <w:left w:val="none" w:sz="0" w:space="0" w:color="auto"/>
            <w:bottom w:val="none" w:sz="0" w:space="0" w:color="auto"/>
            <w:right w:val="none" w:sz="0" w:space="0" w:color="auto"/>
          </w:divBdr>
        </w:div>
      </w:divsChild>
    </w:div>
    <w:div w:id="214243166">
      <w:bodyDiv w:val="1"/>
      <w:marLeft w:val="0"/>
      <w:marRight w:val="0"/>
      <w:marTop w:val="0"/>
      <w:marBottom w:val="0"/>
      <w:divBdr>
        <w:top w:val="none" w:sz="0" w:space="0" w:color="auto"/>
        <w:left w:val="none" w:sz="0" w:space="0" w:color="auto"/>
        <w:bottom w:val="none" w:sz="0" w:space="0" w:color="auto"/>
        <w:right w:val="none" w:sz="0" w:space="0" w:color="auto"/>
      </w:divBdr>
      <w:divsChild>
        <w:div w:id="568349707">
          <w:marLeft w:val="0"/>
          <w:marRight w:val="0"/>
          <w:marTop w:val="0"/>
          <w:marBottom w:val="0"/>
          <w:divBdr>
            <w:top w:val="none" w:sz="0" w:space="0" w:color="auto"/>
            <w:left w:val="none" w:sz="0" w:space="0" w:color="auto"/>
            <w:bottom w:val="none" w:sz="0" w:space="0" w:color="auto"/>
            <w:right w:val="none" w:sz="0" w:space="0" w:color="auto"/>
          </w:divBdr>
        </w:div>
        <w:div w:id="826362291">
          <w:marLeft w:val="0"/>
          <w:marRight w:val="0"/>
          <w:marTop w:val="0"/>
          <w:marBottom w:val="0"/>
          <w:divBdr>
            <w:top w:val="none" w:sz="0" w:space="0" w:color="auto"/>
            <w:left w:val="none" w:sz="0" w:space="0" w:color="auto"/>
            <w:bottom w:val="none" w:sz="0" w:space="0" w:color="auto"/>
            <w:right w:val="none" w:sz="0" w:space="0" w:color="auto"/>
          </w:divBdr>
        </w:div>
        <w:div w:id="1329208743">
          <w:marLeft w:val="0"/>
          <w:marRight w:val="0"/>
          <w:marTop w:val="0"/>
          <w:marBottom w:val="0"/>
          <w:divBdr>
            <w:top w:val="none" w:sz="0" w:space="0" w:color="auto"/>
            <w:left w:val="none" w:sz="0" w:space="0" w:color="auto"/>
            <w:bottom w:val="none" w:sz="0" w:space="0" w:color="auto"/>
            <w:right w:val="none" w:sz="0" w:space="0" w:color="auto"/>
          </w:divBdr>
        </w:div>
        <w:div w:id="1947686955">
          <w:marLeft w:val="0"/>
          <w:marRight w:val="0"/>
          <w:marTop w:val="0"/>
          <w:marBottom w:val="0"/>
          <w:divBdr>
            <w:top w:val="none" w:sz="0" w:space="0" w:color="auto"/>
            <w:left w:val="none" w:sz="0" w:space="0" w:color="auto"/>
            <w:bottom w:val="none" w:sz="0" w:space="0" w:color="auto"/>
            <w:right w:val="none" w:sz="0" w:space="0" w:color="auto"/>
          </w:divBdr>
        </w:div>
      </w:divsChild>
    </w:div>
    <w:div w:id="224684633">
      <w:bodyDiv w:val="1"/>
      <w:marLeft w:val="0"/>
      <w:marRight w:val="0"/>
      <w:marTop w:val="0"/>
      <w:marBottom w:val="0"/>
      <w:divBdr>
        <w:top w:val="none" w:sz="0" w:space="0" w:color="auto"/>
        <w:left w:val="none" w:sz="0" w:space="0" w:color="auto"/>
        <w:bottom w:val="none" w:sz="0" w:space="0" w:color="auto"/>
        <w:right w:val="none" w:sz="0" w:space="0" w:color="auto"/>
      </w:divBdr>
      <w:divsChild>
        <w:div w:id="957683937">
          <w:marLeft w:val="0"/>
          <w:marRight w:val="0"/>
          <w:marTop w:val="0"/>
          <w:marBottom w:val="0"/>
          <w:divBdr>
            <w:top w:val="none" w:sz="0" w:space="0" w:color="auto"/>
            <w:left w:val="none" w:sz="0" w:space="0" w:color="auto"/>
            <w:bottom w:val="none" w:sz="0" w:space="0" w:color="auto"/>
            <w:right w:val="none" w:sz="0" w:space="0" w:color="auto"/>
          </w:divBdr>
        </w:div>
      </w:divsChild>
    </w:div>
    <w:div w:id="228460997">
      <w:bodyDiv w:val="1"/>
      <w:marLeft w:val="0"/>
      <w:marRight w:val="0"/>
      <w:marTop w:val="0"/>
      <w:marBottom w:val="0"/>
      <w:divBdr>
        <w:top w:val="none" w:sz="0" w:space="0" w:color="auto"/>
        <w:left w:val="none" w:sz="0" w:space="0" w:color="auto"/>
        <w:bottom w:val="none" w:sz="0" w:space="0" w:color="auto"/>
        <w:right w:val="none" w:sz="0" w:space="0" w:color="auto"/>
      </w:divBdr>
      <w:divsChild>
        <w:div w:id="1398431">
          <w:marLeft w:val="0"/>
          <w:marRight w:val="0"/>
          <w:marTop w:val="0"/>
          <w:marBottom w:val="0"/>
          <w:divBdr>
            <w:top w:val="none" w:sz="0" w:space="0" w:color="auto"/>
            <w:left w:val="none" w:sz="0" w:space="0" w:color="auto"/>
            <w:bottom w:val="none" w:sz="0" w:space="0" w:color="auto"/>
            <w:right w:val="none" w:sz="0" w:space="0" w:color="auto"/>
          </w:divBdr>
        </w:div>
        <w:div w:id="209998002">
          <w:marLeft w:val="0"/>
          <w:marRight w:val="0"/>
          <w:marTop w:val="0"/>
          <w:marBottom w:val="0"/>
          <w:divBdr>
            <w:top w:val="none" w:sz="0" w:space="0" w:color="auto"/>
            <w:left w:val="none" w:sz="0" w:space="0" w:color="auto"/>
            <w:bottom w:val="none" w:sz="0" w:space="0" w:color="auto"/>
            <w:right w:val="none" w:sz="0" w:space="0" w:color="auto"/>
          </w:divBdr>
        </w:div>
        <w:div w:id="782770412">
          <w:marLeft w:val="0"/>
          <w:marRight w:val="0"/>
          <w:marTop w:val="0"/>
          <w:marBottom w:val="0"/>
          <w:divBdr>
            <w:top w:val="none" w:sz="0" w:space="0" w:color="auto"/>
            <w:left w:val="none" w:sz="0" w:space="0" w:color="auto"/>
            <w:bottom w:val="none" w:sz="0" w:space="0" w:color="auto"/>
            <w:right w:val="none" w:sz="0" w:space="0" w:color="auto"/>
          </w:divBdr>
        </w:div>
        <w:div w:id="1011300920">
          <w:marLeft w:val="0"/>
          <w:marRight w:val="0"/>
          <w:marTop w:val="0"/>
          <w:marBottom w:val="0"/>
          <w:divBdr>
            <w:top w:val="none" w:sz="0" w:space="0" w:color="auto"/>
            <w:left w:val="none" w:sz="0" w:space="0" w:color="auto"/>
            <w:bottom w:val="none" w:sz="0" w:space="0" w:color="auto"/>
            <w:right w:val="none" w:sz="0" w:space="0" w:color="auto"/>
          </w:divBdr>
        </w:div>
        <w:div w:id="1038236724">
          <w:marLeft w:val="0"/>
          <w:marRight w:val="0"/>
          <w:marTop w:val="0"/>
          <w:marBottom w:val="0"/>
          <w:divBdr>
            <w:top w:val="none" w:sz="0" w:space="0" w:color="auto"/>
            <w:left w:val="none" w:sz="0" w:space="0" w:color="auto"/>
            <w:bottom w:val="none" w:sz="0" w:space="0" w:color="auto"/>
            <w:right w:val="none" w:sz="0" w:space="0" w:color="auto"/>
          </w:divBdr>
        </w:div>
        <w:div w:id="1244491011">
          <w:marLeft w:val="0"/>
          <w:marRight w:val="0"/>
          <w:marTop w:val="0"/>
          <w:marBottom w:val="0"/>
          <w:divBdr>
            <w:top w:val="none" w:sz="0" w:space="0" w:color="auto"/>
            <w:left w:val="none" w:sz="0" w:space="0" w:color="auto"/>
            <w:bottom w:val="none" w:sz="0" w:space="0" w:color="auto"/>
            <w:right w:val="none" w:sz="0" w:space="0" w:color="auto"/>
          </w:divBdr>
        </w:div>
        <w:div w:id="1284967154">
          <w:marLeft w:val="0"/>
          <w:marRight w:val="0"/>
          <w:marTop w:val="0"/>
          <w:marBottom w:val="0"/>
          <w:divBdr>
            <w:top w:val="none" w:sz="0" w:space="0" w:color="auto"/>
            <w:left w:val="none" w:sz="0" w:space="0" w:color="auto"/>
            <w:bottom w:val="none" w:sz="0" w:space="0" w:color="auto"/>
            <w:right w:val="none" w:sz="0" w:space="0" w:color="auto"/>
          </w:divBdr>
        </w:div>
        <w:div w:id="1960993469">
          <w:marLeft w:val="0"/>
          <w:marRight w:val="0"/>
          <w:marTop w:val="0"/>
          <w:marBottom w:val="0"/>
          <w:divBdr>
            <w:top w:val="none" w:sz="0" w:space="0" w:color="auto"/>
            <w:left w:val="none" w:sz="0" w:space="0" w:color="auto"/>
            <w:bottom w:val="none" w:sz="0" w:space="0" w:color="auto"/>
            <w:right w:val="none" w:sz="0" w:space="0" w:color="auto"/>
          </w:divBdr>
        </w:div>
        <w:div w:id="2051832126">
          <w:marLeft w:val="0"/>
          <w:marRight w:val="0"/>
          <w:marTop w:val="0"/>
          <w:marBottom w:val="0"/>
          <w:divBdr>
            <w:top w:val="none" w:sz="0" w:space="0" w:color="auto"/>
            <w:left w:val="none" w:sz="0" w:space="0" w:color="auto"/>
            <w:bottom w:val="none" w:sz="0" w:space="0" w:color="auto"/>
            <w:right w:val="none" w:sz="0" w:space="0" w:color="auto"/>
          </w:divBdr>
        </w:div>
      </w:divsChild>
    </w:div>
    <w:div w:id="237641759">
      <w:bodyDiv w:val="1"/>
      <w:marLeft w:val="0"/>
      <w:marRight w:val="0"/>
      <w:marTop w:val="0"/>
      <w:marBottom w:val="0"/>
      <w:divBdr>
        <w:top w:val="none" w:sz="0" w:space="0" w:color="auto"/>
        <w:left w:val="none" w:sz="0" w:space="0" w:color="auto"/>
        <w:bottom w:val="none" w:sz="0" w:space="0" w:color="auto"/>
        <w:right w:val="none" w:sz="0" w:space="0" w:color="auto"/>
      </w:divBdr>
    </w:div>
    <w:div w:id="245652240">
      <w:bodyDiv w:val="1"/>
      <w:marLeft w:val="0"/>
      <w:marRight w:val="0"/>
      <w:marTop w:val="0"/>
      <w:marBottom w:val="0"/>
      <w:divBdr>
        <w:top w:val="none" w:sz="0" w:space="0" w:color="auto"/>
        <w:left w:val="none" w:sz="0" w:space="0" w:color="auto"/>
        <w:bottom w:val="none" w:sz="0" w:space="0" w:color="auto"/>
        <w:right w:val="none" w:sz="0" w:space="0" w:color="auto"/>
      </w:divBdr>
      <w:divsChild>
        <w:div w:id="425420783">
          <w:marLeft w:val="0"/>
          <w:marRight w:val="0"/>
          <w:marTop w:val="0"/>
          <w:marBottom w:val="0"/>
          <w:divBdr>
            <w:top w:val="none" w:sz="0" w:space="0" w:color="auto"/>
            <w:left w:val="none" w:sz="0" w:space="0" w:color="auto"/>
            <w:bottom w:val="none" w:sz="0" w:space="0" w:color="auto"/>
            <w:right w:val="none" w:sz="0" w:space="0" w:color="auto"/>
          </w:divBdr>
        </w:div>
        <w:div w:id="580673861">
          <w:marLeft w:val="0"/>
          <w:marRight w:val="0"/>
          <w:marTop w:val="0"/>
          <w:marBottom w:val="0"/>
          <w:divBdr>
            <w:top w:val="none" w:sz="0" w:space="0" w:color="auto"/>
            <w:left w:val="none" w:sz="0" w:space="0" w:color="auto"/>
            <w:bottom w:val="none" w:sz="0" w:space="0" w:color="auto"/>
            <w:right w:val="none" w:sz="0" w:space="0" w:color="auto"/>
          </w:divBdr>
        </w:div>
        <w:div w:id="1041397256">
          <w:marLeft w:val="0"/>
          <w:marRight w:val="0"/>
          <w:marTop w:val="0"/>
          <w:marBottom w:val="0"/>
          <w:divBdr>
            <w:top w:val="none" w:sz="0" w:space="0" w:color="auto"/>
            <w:left w:val="none" w:sz="0" w:space="0" w:color="auto"/>
            <w:bottom w:val="none" w:sz="0" w:space="0" w:color="auto"/>
            <w:right w:val="none" w:sz="0" w:space="0" w:color="auto"/>
          </w:divBdr>
        </w:div>
        <w:div w:id="1109548519">
          <w:marLeft w:val="0"/>
          <w:marRight w:val="0"/>
          <w:marTop w:val="0"/>
          <w:marBottom w:val="0"/>
          <w:divBdr>
            <w:top w:val="none" w:sz="0" w:space="0" w:color="auto"/>
            <w:left w:val="none" w:sz="0" w:space="0" w:color="auto"/>
            <w:bottom w:val="none" w:sz="0" w:space="0" w:color="auto"/>
            <w:right w:val="none" w:sz="0" w:space="0" w:color="auto"/>
          </w:divBdr>
        </w:div>
        <w:div w:id="1195730667">
          <w:marLeft w:val="0"/>
          <w:marRight w:val="0"/>
          <w:marTop w:val="0"/>
          <w:marBottom w:val="0"/>
          <w:divBdr>
            <w:top w:val="none" w:sz="0" w:space="0" w:color="auto"/>
            <w:left w:val="none" w:sz="0" w:space="0" w:color="auto"/>
            <w:bottom w:val="none" w:sz="0" w:space="0" w:color="auto"/>
            <w:right w:val="none" w:sz="0" w:space="0" w:color="auto"/>
          </w:divBdr>
        </w:div>
        <w:div w:id="1565331374">
          <w:marLeft w:val="0"/>
          <w:marRight w:val="0"/>
          <w:marTop w:val="0"/>
          <w:marBottom w:val="0"/>
          <w:divBdr>
            <w:top w:val="none" w:sz="0" w:space="0" w:color="auto"/>
            <w:left w:val="none" w:sz="0" w:space="0" w:color="auto"/>
            <w:bottom w:val="none" w:sz="0" w:space="0" w:color="auto"/>
            <w:right w:val="none" w:sz="0" w:space="0" w:color="auto"/>
          </w:divBdr>
        </w:div>
        <w:div w:id="1757047316">
          <w:marLeft w:val="0"/>
          <w:marRight w:val="0"/>
          <w:marTop w:val="0"/>
          <w:marBottom w:val="0"/>
          <w:divBdr>
            <w:top w:val="none" w:sz="0" w:space="0" w:color="auto"/>
            <w:left w:val="none" w:sz="0" w:space="0" w:color="auto"/>
            <w:bottom w:val="none" w:sz="0" w:space="0" w:color="auto"/>
            <w:right w:val="none" w:sz="0" w:space="0" w:color="auto"/>
          </w:divBdr>
        </w:div>
      </w:divsChild>
    </w:div>
    <w:div w:id="246691025">
      <w:bodyDiv w:val="1"/>
      <w:marLeft w:val="0"/>
      <w:marRight w:val="0"/>
      <w:marTop w:val="0"/>
      <w:marBottom w:val="0"/>
      <w:divBdr>
        <w:top w:val="none" w:sz="0" w:space="0" w:color="auto"/>
        <w:left w:val="none" w:sz="0" w:space="0" w:color="auto"/>
        <w:bottom w:val="none" w:sz="0" w:space="0" w:color="auto"/>
        <w:right w:val="none" w:sz="0" w:space="0" w:color="auto"/>
      </w:divBdr>
      <w:divsChild>
        <w:div w:id="180749802">
          <w:marLeft w:val="0"/>
          <w:marRight w:val="0"/>
          <w:marTop w:val="0"/>
          <w:marBottom w:val="0"/>
          <w:divBdr>
            <w:top w:val="none" w:sz="0" w:space="0" w:color="auto"/>
            <w:left w:val="none" w:sz="0" w:space="0" w:color="auto"/>
            <w:bottom w:val="none" w:sz="0" w:space="0" w:color="auto"/>
            <w:right w:val="none" w:sz="0" w:space="0" w:color="auto"/>
          </w:divBdr>
        </w:div>
        <w:div w:id="1260024420">
          <w:marLeft w:val="0"/>
          <w:marRight w:val="0"/>
          <w:marTop w:val="0"/>
          <w:marBottom w:val="0"/>
          <w:divBdr>
            <w:top w:val="none" w:sz="0" w:space="0" w:color="auto"/>
            <w:left w:val="none" w:sz="0" w:space="0" w:color="auto"/>
            <w:bottom w:val="none" w:sz="0" w:space="0" w:color="auto"/>
            <w:right w:val="none" w:sz="0" w:space="0" w:color="auto"/>
          </w:divBdr>
        </w:div>
        <w:div w:id="1380857099">
          <w:marLeft w:val="0"/>
          <w:marRight w:val="0"/>
          <w:marTop w:val="0"/>
          <w:marBottom w:val="0"/>
          <w:divBdr>
            <w:top w:val="none" w:sz="0" w:space="0" w:color="auto"/>
            <w:left w:val="none" w:sz="0" w:space="0" w:color="auto"/>
            <w:bottom w:val="none" w:sz="0" w:space="0" w:color="auto"/>
            <w:right w:val="none" w:sz="0" w:space="0" w:color="auto"/>
          </w:divBdr>
        </w:div>
        <w:div w:id="1494837748">
          <w:marLeft w:val="0"/>
          <w:marRight w:val="0"/>
          <w:marTop w:val="0"/>
          <w:marBottom w:val="0"/>
          <w:divBdr>
            <w:top w:val="none" w:sz="0" w:space="0" w:color="auto"/>
            <w:left w:val="none" w:sz="0" w:space="0" w:color="auto"/>
            <w:bottom w:val="none" w:sz="0" w:space="0" w:color="auto"/>
            <w:right w:val="none" w:sz="0" w:space="0" w:color="auto"/>
          </w:divBdr>
        </w:div>
      </w:divsChild>
    </w:div>
    <w:div w:id="252860580">
      <w:bodyDiv w:val="1"/>
      <w:marLeft w:val="0"/>
      <w:marRight w:val="0"/>
      <w:marTop w:val="0"/>
      <w:marBottom w:val="0"/>
      <w:divBdr>
        <w:top w:val="none" w:sz="0" w:space="0" w:color="auto"/>
        <w:left w:val="none" w:sz="0" w:space="0" w:color="auto"/>
        <w:bottom w:val="none" w:sz="0" w:space="0" w:color="auto"/>
        <w:right w:val="none" w:sz="0" w:space="0" w:color="auto"/>
      </w:divBdr>
      <w:divsChild>
        <w:div w:id="737243084">
          <w:marLeft w:val="0"/>
          <w:marRight w:val="0"/>
          <w:marTop w:val="0"/>
          <w:marBottom w:val="0"/>
          <w:divBdr>
            <w:top w:val="none" w:sz="0" w:space="0" w:color="auto"/>
            <w:left w:val="none" w:sz="0" w:space="0" w:color="auto"/>
            <w:bottom w:val="none" w:sz="0" w:space="0" w:color="auto"/>
            <w:right w:val="none" w:sz="0" w:space="0" w:color="auto"/>
          </w:divBdr>
        </w:div>
      </w:divsChild>
    </w:div>
    <w:div w:id="267353793">
      <w:bodyDiv w:val="1"/>
      <w:marLeft w:val="0"/>
      <w:marRight w:val="0"/>
      <w:marTop w:val="0"/>
      <w:marBottom w:val="0"/>
      <w:divBdr>
        <w:top w:val="none" w:sz="0" w:space="0" w:color="auto"/>
        <w:left w:val="none" w:sz="0" w:space="0" w:color="auto"/>
        <w:bottom w:val="none" w:sz="0" w:space="0" w:color="auto"/>
        <w:right w:val="none" w:sz="0" w:space="0" w:color="auto"/>
      </w:divBdr>
      <w:divsChild>
        <w:div w:id="625041112">
          <w:marLeft w:val="0"/>
          <w:marRight w:val="0"/>
          <w:marTop w:val="0"/>
          <w:marBottom w:val="0"/>
          <w:divBdr>
            <w:top w:val="none" w:sz="0" w:space="0" w:color="auto"/>
            <w:left w:val="none" w:sz="0" w:space="0" w:color="auto"/>
            <w:bottom w:val="none" w:sz="0" w:space="0" w:color="auto"/>
            <w:right w:val="none" w:sz="0" w:space="0" w:color="auto"/>
          </w:divBdr>
        </w:div>
        <w:div w:id="688065841">
          <w:marLeft w:val="0"/>
          <w:marRight w:val="0"/>
          <w:marTop w:val="0"/>
          <w:marBottom w:val="0"/>
          <w:divBdr>
            <w:top w:val="none" w:sz="0" w:space="0" w:color="auto"/>
            <w:left w:val="none" w:sz="0" w:space="0" w:color="auto"/>
            <w:bottom w:val="none" w:sz="0" w:space="0" w:color="auto"/>
            <w:right w:val="none" w:sz="0" w:space="0" w:color="auto"/>
          </w:divBdr>
        </w:div>
        <w:div w:id="1032192538">
          <w:marLeft w:val="0"/>
          <w:marRight w:val="0"/>
          <w:marTop w:val="0"/>
          <w:marBottom w:val="0"/>
          <w:divBdr>
            <w:top w:val="none" w:sz="0" w:space="0" w:color="auto"/>
            <w:left w:val="none" w:sz="0" w:space="0" w:color="auto"/>
            <w:bottom w:val="none" w:sz="0" w:space="0" w:color="auto"/>
            <w:right w:val="none" w:sz="0" w:space="0" w:color="auto"/>
          </w:divBdr>
        </w:div>
      </w:divsChild>
    </w:div>
    <w:div w:id="287975289">
      <w:bodyDiv w:val="1"/>
      <w:marLeft w:val="0"/>
      <w:marRight w:val="0"/>
      <w:marTop w:val="0"/>
      <w:marBottom w:val="0"/>
      <w:divBdr>
        <w:top w:val="none" w:sz="0" w:space="0" w:color="auto"/>
        <w:left w:val="none" w:sz="0" w:space="0" w:color="auto"/>
        <w:bottom w:val="none" w:sz="0" w:space="0" w:color="auto"/>
        <w:right w:val="none" w:sz="0" w:space="0" w:color="auto"/>
      </w:divBdr>
      <w:divsChild>
        <w:div w:id="246423231">
          <w:marLeft w:val="0"/>
          <w:marRight w:val="0"/>
          <w:marTop w:val="0"/>
          <w:marBottom w:val="0"/>
          <w:divBdr>
            <w:top w:val="none" w:sz="0" w:space="0" w:color="auto"/>
            <w:left w:val="none" w:sz="0" w:space="0" w:color="auto"/>
            <w:bottom w:val="none" w:sz="0" w:space="0" w:color="auto"/>
            <w:right w:val="none" w:sz="0" w:space="0" w:color="auto"/>
          </w:divBdr>
        </w:div>
        <w:div w:id="422577694">
          <w:marLeft w:val="0"/>
          <w:marRight w:val="0"/>
          <w:marTop w:val="0"/>
          <w:marBottom w:val="0"/>
          <w:divBdr>
            <w:top w:val="none" w:sz="0" w:space="0" w:color="auto"/>
            <w:left w:val="none" w:sz="0" w:space="0" w:color="auto"/>
            <w:bottom w:val="none" w:sz="0" w:space="0" w:color="auto"/>
            <w:right w:val="none" w:sz="0" w:space="0" w:color="auto"/>
          </w:divBdr>
        </w:div>
        <w:div w:id="650064777">
          <w:marLeft w:val="0"/>
          <w:marRight w:val="0"/>
          <w:marTop w:val="0"/>
          <w:marBottom w:val="0"/>
          <w:divBdr>
            <w:top w:val="none" w:sz="0" w:space="0" w:color="auto"/>
            <w:left w:val="none" w:sz="0" w:space="0" w:color="auto"/>
            <w:bottom w:val="none" w:sz="0" w:space="0" w:color="auto"/>
            <w:right w:val="none" w:sz="0" w:space="0" w:color="auto"/>
          </w:divBdr>
        </w:div>
        <w:div w:id="806750229">
          <w:marLeft w:val="0"/>
          <w:marRight w:val="0"/>
          <w:marTop w:val="0"/>
          <w:marBottom w:val="0"/>
          <w:divBdr>
            <w:top w:val="none" w:sz="0" w:space="0" w:color="auto"/>
            <w:left w:val="none" w:sz="0" w:space="0" w:color="auto"/>
            <w:bottom w:val="none" w:sz="0" w:space="0" w:color="auto"/>
            <w:right w:val="none" w:sz="0" w:space="0" w:color="auto"/>
          </w:divBdr>
        </w:div>
      </w:divsChild>
    </w:div>
    <w:div w:id="334890994">
      <w:bodyDiv w:val="1"/>
      <w:marLeft w:val="0"/>
      <w:marRight w:val="0"/>
      <w:marTop w:val="0"/>
      <w:marBottom w:val="0"/>
      <w:divBdr>
        <w:top w:val="none" w:sz="0" w:space="0" w:color="auto"/>
        <w:left w:val="none" w:sz="0" w:space="0" w:color="auto"/>
        <w:bottom w:val="none" w:sz="0" w:space="0" w:color="auto"/>
        <w:right w:val="none" w:sz="0" w:space="0" w:color="auto"/>
      </w:divBdr>
      <w:divsChild>
        <w:div w:id="115491755">
          <w:marLeft w:val="0"/>
          <w:marRight w:val="0"/>
          <w:marTop w:val="0"/>
          <w:marBottom w:val="0"/>
          <w:divBdr>
            <w:top w:val="none" w:sz="0" w:space="0" w:color="auto"/>
            <w:left w:val="none" w:sz="0" w:space="0" w:color="auto"/>
            <w:bottom w:val="none" w:sz="0" w:space="0" w:color="auto"/>
            <w:right w:val="none" w:sz="0" w:space="0" w:color="auto"/>
          </w:divBdr>
        </w:div>
        <w:div w:id="232934697">
          <w:marLeft w:val="0"/>
          <w:marRight w:val="0"/>
          <w:marTop w:val="0"/>
          <w:marBottom w:val="0"/>
          <w:divBdr>
            <w:top w:val="none" w:sz="0" w:space="0" w:color="auto"/>
            <w:left w:val="none" w:sz="0" w:space="0" w:color="auto"/>
            <w:bottom w:val="none" w:sz="0" w:space="0" w:color="auto"/>
            <w:right w:val="none" w:sz="0" w:space="0" w:color="auto"/>
          </w:divBdr>
        </w:div>
        <w:div w:id="382101278">
          <w:marLeft w:val="0"/>
          <w:marRight w:val="0"/>
          <w:marTop w:val="0"/>
          <w:marBottom w:val="0"/>
          <w:divBdr>
            <w:top w:val="none" w:sz="0" w:space="0" w:color="auto"/>
            <w:left w:val="none" w:sz="0" w:space="0" w:color="auto"/>
            <w:bottom w:val="none" w:sz="0" w:space="0" w:color="auto"/>
            <w:right w:val="none" w:sz="0" w:space="0" w:color="auto"/>
          </w:divBdr>
        </w:div>
        <w:div w:id="470707048">
          <w:marLeft w:val="0"/>
          <w:marRight w:val="0"/>
          <w:marTop w:val="0"/>
          <w:marBottom w:val="0"/>
          <w:divBdr>
            <w:top w:val="none" w:sz="0" w:space="0" w:color="auto"/>
            <w:left w:val="none" w:sz="0" w:space="0" w:color="auto"/>
            <w:bottom w:val="none" w:sz="0" w:space="0" w:color="auto"/>
            <w:right w:val="none" w:sz="0" w:space="0" w:color="auto"/>
          </w:divBdr>
        </w:div>
        <w:div w:id="552470350">
          <w:marLeft w:val="0"/>
          <w:marRight w:val="0"/>
          <w:marTop w:val="0"/>
          <w:marBottom w:val="0"/>
          <w:divBdr>
            <w:top w:val="none" w:sz="0" w:space="0" w:color="auto"/>
            <w:left w:val="none" w:sz="0" w:space="0" w:color="auto"/>
            <w:bottom w:val="none" w:sz="0" w:space="0" w:color="auto"/>
            <w:right w:val="none" w:sz="0" w:space="0" w:color="auto"/>
          </w:divBdr>
        </w:div>
        <w:div w:id="823467614">
          <w:marLeft w:val="0"/>
          <w:marRight w:val="0"/>
          <w:marTop w:val="0"/>
          <w:marBottom w:val="0"/>
          <w:divBdr>
            <w:top w:val="none" w:sz="0" w:space="0" w:color="auto"/>
            <w:left w:val="none" w:sz="0" w:space="0" w:color="auto"/>
            <w:bottom w:val="none" w:sz="0" w:space="0" w:color="auto"/>
            <w:right w:val="none" w:sz="0" w:space="0" w:color="auto"/>
          </w:divBdr>
        </w:div>
        <w:div w:id="961231828">
          <w:marLeft w:val="0"/>
          <w:marRight w:val="0"/>
          <w:marTop w:val="0"/>
          <w:marBottom w:val="0"/>
          <w:divBdr>
            <w:top w:val="none" w:sz="0" w:space="0" w:color="auto"/>
            <w:left w:val="none" w:sz="0" w:space="0" w:color="auto"/>
            <w:bottom w:val="none" w:sz="0" w:space="0" w:color="auto"/>
            <w:right w:val="none" w:sz="0" w:space="0" w:color="auto"/>
          </w:divBdr>
        </w:div>
        <w:div w:id="1071581026">
          <w:marLeft w:val="0"/>
          <w:marRight w:val="0"/>
          <w:marTop w:val="0"/>
          <w:marBottom w:val="0"/>
          <w:divBdr>
            <w:top w:val="none" w:sz="0" w:space="0" w:color="auto"/>
            <w:left w:val="none" w:sz="0" w:space="0" w:color="auto"/>
            <w:bottom w:val="none" w:sz="0" w:space="0" w:color="auto"/>
            <w:right w:val="none" w:sz="0" w:space="0" w:color="auto"/>
          </w:divBdr>
        </w:div>
        <w:div w:id="1088650563">
          <w:marLeft w:val="0"/>
          <w:marRight w:val="0"/>
          <w:marTop w:val="0"/>
          <w:marBottom w:val="0"/>
          <w:divBdr>
            <w:top w:val="none" w:sz="0" w:space="0" w:color="auto"/>
            <w:left w:val="none" w:sz="0" w:space="0" w:color="auto"/>
            <w:bottom w:val="none" w:sz="0" w:space="0" w:color="auto"/>
            <w:right w:val="none" w:sz="0" w:space="0" w:color="auto"/>
          </w:divBdr>
        </w:div>
        <w:div w:id="1408646742">
          <w:marLeft w:val="0"/>
          <w:marRight w:val="0"/>
          <w:marTop w:val="0"/>
          <w:marBottom w:val="0"/>
          <w:divBdr>
            <w:top w:val="none" w:sz="0" w:space="0" w:color="auto"/>
            <w:left w:val="none" w:sz="0" w:space="0" w:color="auto"/>
            <w:bottom w:val="none" w:sz="0" w:space="0" w:color="auto"/>
            <w:right w:val="none" w:sz="0" w:space="0" w:color="auto"/>
          </w:divBdr>
        </w:div>
        <w:div w:id="1430393266">
          <w:marLeft w:val="0"/>
          <w:marRight w:val="0"/>
          <w:marTop w:val="0"/>
          <w:marBottom w:val="0"/>
          <w:divBdr>
            <w:top w:val="none" w:sz="0" w:space="0" w:color="auto"/>
            <w:left w:val="none" w:sz="0" w:space="0" w:color="auto"/>
            <w:bottom w:val="none" w:sz="0" w:space="0" w:color="auto"/>
            <w:right w:val="none" w:sz="0" w:space="0" w:color="auto"/>
          </w:divBdr>
        </w:div>
        <w:div w:id="1564829671">
          <w:marLeft w:val="0"/>
          <w:marRight w:val="0"/>
          <w:marTop w:val="0"/>
          <w:marBottom w:val="0"/>
          <w:divBdr>
            <w:top w:val="none" w:sz="0" w:space="0" w:color="auto"/>
            <w:left w:val="none" w:sz="0" w:space="0" w:color="auto"/>
            <w:bottom w:val="none" w:sz="0" w:space="0" w:color="auto"/>
            <w:right w:val="none" w:sz="0" w:space="0" w:color="auto"/>
          </w:divBdr>
        </w:div>
      </w:divsChild>
    </w:div>
    <w:div w:id="342703269">
      <w:bodyDiv w:val="1"/>
      <w:marLeft w:val="0"/>
      <w:marRight w:val="0"/>
      <w:marTop w:val="0"/>
      <w:marBottom w:val="0"/>
      <w:divBdr>
        <w:top w:val="none" w:sz="0" w:space="0" w:color="auto"/>
        <w:left w:val="none" w:sz="0" w:space="0" w:color="auto"/>
        <w:bottom w:val="none" w:sz="0" w:space="0" w:color="auto"/>
        <w:right w:val="none" w:sz="0" w:space="0" w:color="auto"/>
      </w:divBdr>
      <w:divsChild>
        <w:div w:id="376588824">
          <w:marLeft w:val="0"/>
          <w:marRight w:val="0"/>
          <w:marTop w:val="0"/>
          <w:marBottom w:val="0"/>
          <w:divBdr>
            <w:top w:val="none" w:sz="0" w:space="0" w:color="auto"/>
            <w:left w:val="none" w:sz="0" w:space="0" w:color="auto"/>
            <w:bottom w:val="none" w:sz="0" w:space="0" w:color="auto"/>
            <w:right w:val="none" w:sz="0" w:space="0" w:color="auto"/>
          </w:divBdr>
        </w:div>
        <w:div w:id="935361492">
          <w:marLeft w:val="0"/>
          <w:marRight w:val="0"/>
          <w:marTop w:val="0"/>
          <w:marBottom w:val="0"/>
          <w:divBdr>
            <w:top w:val="none" w:sz="0" w:space="0" w:color="auto"/>
            <w:left w:val="none" w:sz="0" w:space="0" w:color="auto"/>
            <w:bottom w:val="none" w:sz="0" w:space="0" w:color="auto"/>
            <w:right w:val="none" w:sz="0" w:space="0" w:color="auto"/>
          </w:divBdr>
        </w:div>
        <w:div w:id="1256010250">
          <w:marLeft w:val="0"/>
          <w:marRight w:val="0"/>
          <w:marTop w:val="0"/>
          <w:marBottom w:val="0"/>
          <w:divBdr>
            <w:top w:val="none" w:sz="0" w:space="0" w:color="auto"/>
            <w:left w:val="none" w:sz="0" w:space="0" w:color="auto"/>
            <w:bottom w:val="none" w:sz="0" w:space="0" w:color="auto"/>
            <w:right w:val="none" w:sz="0" w:space="0" w:color="auto"/>
          </w:divBdr>
        </w:div>
        <w:div w:id="2036419304">
          <w:marLeft w:val="0"/>
          <w:marRight w:val="0"/>
          <w:marTop w:val="0"/>
          <w:marBottom w:val="0"/>
          <w:divBdr>
            <w:top w:val="none" w:sz="0" w:space="0" w:color="auto"/>
            <w:left w:val="none" w:sz="0" w:space="0" w:color="auto"/>
            <w:bottom w:val="none" w:sz="0" w:space="0" w:color="auto"/>
            <w:right w:val="none" w:sz="0" w:space="0" w:color="auto"/>
          </w:divBdr>
        </w:div>
      </w:divsChild>
    </w:div>
    <w:div w:id="348066262">
      <w:bodyDiv w:val="1"/>
      <w:marLeft w:val="0"/>
      <w:marRight w:val="0"/>
      <w:marTop w:val="0"/>
      <w:marBottom w:val="0"/>
      <w:divBdr>
        <w:top w:val="none" w:sz="0" w:space="0" w:color="auto"/>
        <w:left w:val="none" w:sz="0" w:space="0" w:color="auto"/>
        <w:bottom w:val="none" w:sz="0" w:space="0" w:color="auto"/>
        <w:right w:val="none" w:sz="0" w:space="0" w:color="auto"/>
      </w:divBdr>
    </w:div>
    <w:div w:id="354188418">
      <w:bodyDiv w:val="1"/>
      <w:marLeft w:val="0"/>
      <w:marRight w:val="0"/>
      <w:marTop w:val="0"/>
      <w:marBottom w:val="0"/>
      <w:divBdr>
        <w:top w:val="none" w:sz="0" w:space="0" w:color="auto"/>
        <w:left w:val="none" w:sz="0" w:space="0" w:color="auto"/>
        <w:bottom w:val="none" w:sz="0" w:space="0" w:color="auto"/>
        <w:right w:val="none" w:sz="0" w:space="0" w:color="auto"/>
      </w:divBdr>
      <w:divsChild>
        <w:div w:id="222176158">
          <w:marLeft w:val="0"/>
          <w:marRight w:val="0"/>
          <w:marTop w:val="0"/>
          <w:marBottom w:val="0"/>
          <w:divBdr>
            <w:top w:val="none" w:sz="0" w:space="0" w:color="auto"/>
            <w:left w:val="none" w:sz="0" w:space="0" w:color="auto"/>
            <w:bottom w:val="none" w:sz="0" w:space="0" w:color="auto"/>
            <w:right w:val="none" w:sz="0" w:space="0" w:color="auto"/>
          </w:divBdr>
        </w:div>
        <w:div w:id="2096053886">
          <w:marLeft w:val="0"/>
          <w:marRight w:val="0"/>
          <w:marTop w:val="0"/>
          <w:marBottom w:val="0"/>
          <w:divBdr>
            <w:top w:val="none" w:sz="0" w:space="0" w:color="auto"/>
            <w:left w:val="none" w:sz="0" w:space="0" w:color="auto"/>
            <w:bottom w:val="none" w:sz="0" w:space="0" w:color="auto"/>
            <w:right w:val="none" w:sz="0" w:space="0" w:color="auto"/>
          </w:divBdr>
        </w:div>
      </w:divsChild>
    </w:div>
    <w:div w:id="375784028">
      <w:bodyDiv w:val="1"/>
      <w:marLeft w:val="0"/>
      <w:marRight w:val="0"/>
      <w:marTop w:val="0"/>
      <w:marBottom w:val="0"/>
      <w:divBdr>
        <w:top w:val="none" w:sz="0" w:space="0" w:color="auto"/>
        <w:left w:val="none" w:sz="0" w:space="0" w:color="auto"/>
        <w:bottom w:val="none" w:sz="0" w:space="0" w:color="auto"/>
        <w:right w:val="none" w:sz="0" w:space="0" w:color="auto"/>
      </w:divBdr>
      <w:divsChild>
        <w:div w:id="684018875">
          <w:marLeft w:val="0"/>
          <w:marRight w:val="0"/>
          <w:marTop w:val="0"/>
          <w:marBottom w:val="0"/>
          <w:divBdr>
            <w:top w:val="none" w:sz="0" w:space="0" w:color="auto"/>
            <w:left w:val="none" w:sz="0" w:space="0" w:color="auto"/>
            <w:bottom w:val="none" w:sz="0" w:space="0" w:color="auto"/>
            <w:right w:val="none" w:sz="0" w:space="0" w:color="auto"/>
          </w:divBdr>
        </w:div>
        <w:div w:id="1249073080">
          <w:marLeft w:val="0"/>
          <w:marRight w:val="0"/>
          <w:marTop w:val="0"/>
          <w:marBottom w:val="0"/>
          <w:divBdr>
            <w:top w:val="none" w:sz="0" w:space="0" w:color="auto"/>
            <w:left w:val="none" w:sz="0" w:space="0" w:color="auto"/>
            <w:bottom w:val="none" w:sz="0" w:space="0" w:color="auto"/>
            <w:right w:val="none" w:sz="0" w:space="0" w:color="auto"/>
          </w:divBdr>
        </w:div>
        <w:div w:id="1523588962">
          <w:marLeft w:val="0"/>
          <w:marRight w:val="0"/>
          <w:marTop w:val="0"/>
          <w:marBottom w:val="0"/>
          <w:divBdr>
            <w:top w:val="none" w:sz="0" w:space="0" w:color="auto"/>
            <w:left w:val="none" w:sz="0" w:space="0" w:color="auto"/>
            <w:bottom w:val="none" w:sz="0" w:space="0" w:color="auto"/>
            <w:right w:val="none" w:sz="0" w:space="0" w:color="auto"/>
          </w:divBdr>
        </w:div>
        <w:div w:id="1836795566">
          <w:marLeft w:val="0"/>
          <w:marRight w:val="0"/>
          <w:marTop w:val="0"/>
          <w:marBottom w:val="0"/>
          <w:divBdr>
            <w:top w:val="none" w:sz="0" w:space="0" w:color="auto"/>
            <w:left w:val="none" w:sz="0" w:space="0" w:color="auto"/>
            <w:bottom w:val="none" w:sz="0" w:space="0" w:color="auto"/>
            <w:right w:val="none" w:sz="0" w:space="0" w:color="auto"/>
          </w:divBdr>
        </w:div>
      </w:divsChild>
    </w:div>
    <w:div w:id="382825941">
      <w:bodyDiv w:val="1"/>
      <w:marLeft w:val="0"/>
      <w:marRight w:val="0"/>
      <w:marTop w:val="0"/>
      <w:marBottom w:val="0"/>
      <w:divBdr>
        <w:top w:val="none" w:sz="0" w:space="0" w:color="auto"/>
        <w:left w:val="none" w:sz="0" w:space="0" w:color="auto"/>
        <w:bottom w:val="none" w:sz="0" w:space="0" w:color="auto"/>
        <w:right w:val="none" w:sz="0" w:space="0" w:color="auto"/>
      </w:divBdr>
      <w:divsChild>
        <w:div w:id="739443324">
          <w:marLeft w:val="0"/>
          <w:marRight w:val="0"/>
          <w:marTop w:val="0"/>
          <w:marBottom w:val="0"/>
          <w:divBdr>
            <w:top w:val="none" w:sz="0" w:space="0" w:color="auto"/>
            <w:left w:val="none" w:sz="0" w:space="0" w:color="auto"/>
            <w:bottom w:val="none" w:sz="0" w:space="0" w:color="auto"/>
            <w:right w:val="none" w:sz="0" w:space="0" w:color="auto"/>
          </w:divBdr>
        </w:div>
        <w:div w:id="1454012620">
          <w:marLeft w:val="0"/>
          <w:marRight w:val="0"/>
          <w:marTop w:val="0"/>
          <w:marBottom w:val="0"/>
          <w:divBdr>
            <w:top w:val="none" w:sz="0" w:space="0" w:color="auto"/>
            <w:left w:val="none" w:sz="0" w:space="0" w:color="auto"/>
            <w:bottom w:val="none" w:sz="0" w:space="0" w:color="auto"/>
            <w:right w:val="none" w:sz="0" w:space="0" w:color="auto"/>
          </w:divBdr>
        </w:div>
        <w:div w:id="1469469891">
          <w:marLeft w:val="0"/>
          <w:marRight w:val="0"/>
          <w:marTop w:val="0"/>
          <w:marBottom w:val="0"/>
          <w:divBdr>
            <w:top w:val="none" w:sz="0" w:space="0" w:color="auto"/>
            <w:left w:val="none" w:sz="0" w:space="0" w:color="auto"/>
            <w:bottom w:val="none" w:sz="0" w:space="0" w:color="auto"/>
            <w:right w:val="none" w:sz="0" w:space="0" w:color="auto"/>
          </w:divBdr>
        </w:div>
        <w:div w:id="1853566089">
          <w:marLeft w:val="0"/>
          <w:marRight w:val="0"/>
          <w:marTop w:val="0"/>
          <w:marBottom w:val="0"/>
          <w:divBdr>
            <w:top w:val="none" w:sz="0" w:space="0" w:color="auto"/>
            <w:left w:val="none" w:sz="0" w:space="0" w:color="auto"/>
            <w:bottom w:val="none" w:sz="0" w:space="0" w:color="auto"/>
            <w:right w:val="none" w:sz="0" w:space="0" w:color="auto"/>
          </w:divBdr>
        </w:div>
      </w:divsChild>
    </w:div>
    <w:div w:id="392893887">
      <w:bodyDiv w:val="1"/>
      <w:marLeft w:val="0"/>
      <w:marRight w:val="0"/>
      <w:marTop w:val="0"/>
      <w:marBottom w:val="0"/>
      <w:divBdr>
        <w:top w:val="none" w:sz="0" w:space="0" w:color="auto"/>
        <w:left w:val="none" w:sz="0" w:space="0" w:color="auto"/>
        <w:bottom w:val="none" w:sz="0" w:space="0" w:color="auto"/>
        <w:right w:val="none" w:sz="0" w:space="0" w:color="auto"/>
      </w:divBdr>
      <w:divsChild>
        <w:div w:id="25761357">
          <w:marLeft w:val="0"/>
          <w:marRight w:val="0"/>
          <w:marTop w:val="0"/>
          <w:marBottom w:val="0"/>
          <w:divBdr>
            <w:top w:val="none" w:sz="0" w:space="0" w:color="auto"/>
            <w:left w:val="none" w:sz="0" w:space="0" w:color="auto"/>
            <w:bottom w:val="none" w:sz="0" w:space="0" w:color="auto"/>
            <w:right w:val="none" w:sz="0" w:space="0" w:color="auto"/>
          </w:divBdr>
        </w:div>
        <w:div w:id="345602325">
          <w:marLeft w:val="0"/>
          <w:marRight w:val="0"/>
          <w:marTop w:val="0"/>
          <w:marBottom w:val="0"/>
          <w:divBdr>
            <w:top w:val="none" w:sz="0" w:space="0" w:color="auto"/>
            <w:left w:val="none" w:sz="0" w:space="0" w:color="auto"/>
            <w:bottom w:val="none" w:sz="0" w:space="0" w:color="auto"/>
            <w:right w:val="none" w:sz="0" w:space="0" w:color="auto"/>
          </w:divBdr>
        </w:div>
        <w:div w:id="1147475136">
          <w:marLeft w:val="0"/>
          <w:marRight w:val="0"/>
          <w:marTop w:val="0"/>
          <w:marBottom w:val="0"/>
          <w:divBdr>
            <w:top w:val="none" w:sz="0" w:space="0" w:color="auto"/>
            <w:left w:val="none" w:sz="0" w:space="0" w:color="auto"/>
            <w:bottom w:val="none" w:sz="0" w:space="0" w:color="auto"/>
            <w:right w:val="none" w:sz="0" w:space="0" w:color="auto"/>
          </w:divBdr>
        </w:div>
      </w:divsChild>
    </w:div>
    <w:div w:id="432936862">
      <w:bodyDiv w:val="1"/>
      <w:marLeft w:val="0"/>
      <w:marRight w:val="0"/>
      <w:marTop w:val="0"/>
      <w:marBottom w:val="0"/>
      <w:divBdr>
        <w:top w:val="none" w:sz="0" w:space="0" w:color="auto"/>
        <w:left w:val="none" w:sz="0" w:space="0" w:color="auto"/>
        <w:bottom w:val="none" w:sz="0" w:space="0" w:color="auto"/>
        <w:right w:val="none" w:sz="0" w:space="0" w:color="auto"/>
      </w:divBdr>
      <w:divsChild>
        <w:div w:id="342707377">
          <w:marLeft w:val="0"/>
          <w:marRight w:val="0"/>
          <w:marTop w:val="0"/>
          <w:marBottom w:val="0"/>
          <w:divBdr>
            <w:top w:val="none" w:sz="0" w:space="0" w:color="auto"/>
            <w:left w:val="none" w:sz="0" w:space="0" w:color="auto"/>
            <w:bottom w:val="none" w:sz="0" w:space="0" w:color="auto"/>
            <w:right w:val="none" w:sz="0" w:space="0" w:color="auto"/>
          </w:divBdr>
        </w:div>
        <w:div w:id="783185990">
          <w:marLeft w:val="0"/>
          <w:marRight w:val="0"/>
          <w:marTop w:val="0"/>
          <w:marBottom w:val="0"/>
          <w:divBdr>
            <w:top w:val="none" w:sz="0" w:space="0" w:color="auto"/>
            <w:left w:val="none" w:sz="0" w:space="0" w:color="auto"/>
            <w:bottom w:val="none" w:sz="0" w:space="0" w:color="auto"/>
            <w:right w:val="none" w:sz="0" w:space="0" w:color="auto"/>
          </w:divBdr>
        </w:div>
        <w:div w:id="947854959">
          <w:marLeft w:val="0"/>
          <w:marRight w:val="0"/>
          <w:marTop w:val="0"/>
          <w:marBottom w:val="0"/>
          <w:divBdr>
            <w:top w:val="none" w:sz="0" w:space="0" w:color="auto"/>
            <w:left w:val="none" w:sz="0" w:space="0" w:color="auto"/>
            <w:bottom w:val="none" w:sz="0" w:space="0" w:color="auto"/>
            <w:right w:val="none" w:sz="0" w:space="0" w:color="auto"/>
          </w:divBdr>
        </w:div>
        <w:div w:id="1409155567">
          <w:marLeft w:val="0"/>
          <w:marRight w:val="0"/>
          <w:marTop w:val="0"/>
          <w:marBottom w:val="0"/>
          <w:divBdr>
            <w:top w:val="none" w:sz="0" w:space="0" w:color="auto"/>
            <w:left w:val="none" w:sz="0" w:space="0" w:color="auto"/>
            <w:bottom w:val="none" w:sz="0" w:space="0" w:color="auto"/>
            <w:right w:val="none" w:sz="0" w:space="0" w:color="auto"/>
          </w:divBdr>
        </w:div>
      </w:divsChild>
    </w:div>
    <w:div w:id="452603272">
      <w:bodyDiv w:val="1"/>
      <w:marLeft w:val="0"/>
      <w:marRight w:val="0"/>
      <w:marTop w:val="0"/>
      <w:marBottom w:val="0"/>
      <w:divBdr>
        <w:top w:val="none" w:sz="0" w:space="0" w:color="auto"/>
        <w:left w:val="none" w:sz="0" w:space="0" w:color="auto"/>
        <w:bottom w:val="none" w:sz="0" w:space="0" w:color="auto"/>
        <w:right w:val="none" w:sz="0" w:space="0" w:color="auto"/>
      </w:divBdr>
    </w:div>
    <w:div w:id="466513622">
      <w:bodyDiv w:val="1"/>
      <w:marLeft w:val="0"/>
      <w:marRight w:val="0"/>
      <w:marTop w:val="0"/>
      <w:marBottom w:val="0"/>
      <w:divBdr>
        <w:top w:val="none" w:sz="0" w:space="0" w:color="auto"/>
        <w:left w:val="none" w:sz="0" w:space="0" w:color="auto"/>
        <w:bottom w:val="none" w:sz="0" w:space="0" w:color="auto"/>
        <w:right w:val="none" w:sz="0" w:space="0" w:color="auto"/>
      </w:divBdr>
    </w:div>
    <w:div w:id="480971764">
      <w:bodyDiv w:val="1"/>
      <w:marLeft w:val="0"/>
      <w:marRight w:val="0"/>
      <w:marTop w:val="0"/>
      <w:marBottom w:val="0"/>
      <w:divBdr>
        <w:top w:val="none" w:sz="0" w:space="0" w:color="auto"/>
        <w:left w:val="none" w:sz="0" w:space="0" w:color="auto"/>
        <w:bottom w:val="none" w:sz="0" w:space="0" w:color="auto"/>
        <w:right w:val="none" w:sz="0" w:space="0" w:color="auto"/>
      </w:divBdr>
      <w:divsChild>
        <w:div w:id="1904220882">
          <w:marLeft w:val="0"/>
          <w:marRight w:val="0"/>
          <w:marTop w:val="0"/>
          <w:marBottom w:val="0"/>
          <w:divBdr>
            <w:top w:val="none" w:sz="0" w:space="0" w:color="auto"/>
            <w:left w:val="none" w:sz="0" w:space="0" w:color="auto"/>
            <w:bottom w:val="none" w:sz="0" w:space="0" w:color="auto"/>
            <w:right w:val="none" w:sz="0" w:space="0" w:color="auto"/>
          </w:divBdr>
        </w:div>
        <w:div w:id="1911187880">
          <w:marLeft w:val="0"/>
          <w:marRight w:val="0"/>
          <w:marTop w:val="0"/>
          <w:marBottom w:val="0"/>
          <w:divBdr>
            <w:top w:val="none" w:sz="0" w:space="0" w:color="auto"/>
            <w:left w:val="none" w:sz="0" w:space="0" w:color="auto"/>
            <w:bottom w:val="none" w:sz="0" w:space="0" w:color="auto"/>
            <w:right w:val="none" w:sz="0" w:space="0" w:color="auto"/>
          </w:divBdr>
        </w:div>
        <w:div w:id="2023849513">
          <w:marLeft w:val="0"/>
          <w:marRight w:val="0"/>
          <w:marTop w:val="0"/>
          <w:marBottom w:val="0"/>
          <w:divBdr>
            <w:top w:val="none" w:sz="0" w:space="0" w:color="auto"/>
            <w:left w:val="none" w:sz="0" w:space="0" w:color="auto"/>
            <w:bottom w:val="none" w:sz="0" w:space="0" w:color="auto"/>
            <w:right w:val="none" w:sz="0" w:space="0" w:color="auto"/>
          </w:divBdr>
        </w:div>
        <w:div w:id="520050041">
          <w:marLeft w:val="0"/>
          <w:marRight w:val="0"/>
          <w:marTop w:val="0"/>
          <w:marBottom w:val="0"/>
          <w:divBdr>
            <w:top w:val="none" w:sz="0" w:space="0" w:color="auto"/>
            <w:left w:val="none" w:sz="0" w:space="0" w:color="auto"/>
            <w:bottom w:val="none" w:sz="0" w:space="0" w:color="auto"/>
            <w:right w:val="none" w:sz="0" w:space="0" w:color="auto"/>
          </w:divBdr>
        </w:div>
      </w:divsChild>
    </w:div>
    <w:div w:id="491677858">
      <w:bodyDiv w:val="1"/>
      <w:marLeft w:val="0"/>
      <w:marRight w:val="0"/>
      <w:marTop w:val="0"/>
      <w:marBottom w:val="0"/>
      <w:divBdr>
        <w:top w:val="none" w:sz="0" w:space="0" w:color="auto"/>
        <w:left w:val="none" w:sz="0" w:space="0" w:color="auto"/>
        <w:bottom w:val="none" w:sz="0" w:space="0" w:color="auto"/>
        <w:right w:val="none" w:sz="0" w:space="0" w:color="auto"/>
      </w:divBdr>
      <w:divsChild>
        <w:div w:id="461919251">
          <w:marLeft w:val="0"/>
          <w:marRight w:val="0"/>
          <w:marTop w:val="0"/>
          <w:marBottom w:val="0"/>
          <w:divBdr>
            <w:top w:val="none" w:sz="0" w:space="0" w:color="auto"/>
            <w:left w:val="none" w:sz="0" w:space="0" w:color="auto"/>
            <w:bottom w:val="none" w:sz="0" w:space="0" w:color="auto"/>
            <w:right w:val="none" w:sz="0" w:space="0" w:color="auto"/>
          </w:divBdr>
        </w:div>
        <w:div w:id="575551940">
          <w:marLeft w:val="0"/>
          <w:marRight w:val="0"/>
          <w:marTop w:val="0"/>
          <w:marBottom w:val="0"/>
          <w:divBdr>
            <w:top w:val="none" w:sz="0" w:space="0" w:color="auto"/>
            <w:left w:val="none" w:sz="0" w:space="0" w:color="auto"/>
            <w:bottom w:val="none" w:sz="0" w:space="0" w:color="auto"/>
            <w:right w:val="none" w:sz="0" w:space="0" w:color="auto"/>
          </w:divBdr>
        </w:div>
        <w:div w:id="899245659">
          <w:marLeft w:val="0"/>
          <w:marRight w:val="0"/>
          <w:marTop w:val="0"/>
          <w:marBottom w:val="0"/>
          <w:divBdr>
            <w:top w:val="none" w:sz="0" w:space="0" w:color="auto"/>
            <w:left w:val="none" w:sz="0" w:space="0" w:color="auto"/>
            <w:bottom w:val="none" w:sz="0" w:space="0" w:color="auto"/>
            <w:right w:val="none" w:sz="0" w:space="0" w:color="auto"/>
          </w:divBdr>
        </w:div>
        <w:div w:id="1177426703">
          <w:marLeft w:val="0"/>
          <w:marRight w:val="0"/>
          <w:marTop w:val="0"/>
          <w:marBottom w:val="0"/>
          <w:divBdr>
            <w:top w:val="none" w:sz="0" w:space="0" w:color="auto"/>
            <w:left w:val="none" w:sz="0" w:space="0" w:color="auto"/>
            <w:bottom w:val="none" w:sz="0" w:space="0" w:color="auto"/>
            <w:right w:val="none" w:sz="0" w:space="0" w:color="auto"/>
          </w:divBdr>
        </w:div>
        <w:div w:id="2098937417">
          <w:marLeft w:val="0"/>
          <w:marRight w:val="0"/>
          <w:marTop w:val="0"/>
          <w:marBottom w:val="0"/>
          <w:divBdr>
            <w:top w:val="none" w:sz="0" w:space="0" w:color="auto"/>
            <w:left w:val="none" w:sz="0" w:space="0" w:color="auto"/>
            <w:bottom w:val="none" w:sz="0" w:space="0" w:color="auto"/>
            <w:right w:val="none" w:sz="0" w:space="0" w:color="auto"/>
          </w:divBdr>
        </w:div>
      </w:divsChild>
    </w:div>
    <w:div w:id="495925571">
      <w:bodyDiv w:val="1"/>
      <w:marLeft w:val="0"/>
      <w:marRight w:val="0"/>
      <w:marTop w:val="0"/>
      <w:marBottom w:val="0"/>
      <w:divBdr>
        <w:top w:val="none" w:sz="0" w:space="0" w:color="auto"/>
        <w:left w:val="none" w:sz="0" w:space="0" w:color="auto"/>
        <w:bottom w:val="none" w:sz="0" w:space="0" w:color="auto"/>
        <w:right w:val="none" w:sz="0" w:space="0" w:color="auto"/>
      </w:divBdr>
      <w:divsChild>
        <w:div w:id="281428067">
          <w:marLeft w:val="0"/>
          <w:marRight w:val="0"/>
          <w:marTop w:val="0"/>
          <w:marBottom w:val="0"/>
          <w:divBdr>
            <w:top w:val="none" w:sz="0" w:space="0" w:color="auto"/>
            <w:left w:val="none" w:sz="0" w:space="0" w:color="auto"/>
            <w:bottom w:val="none" w:sz="0" w:space="0" w:color="auto"/>
            <w:right w:val="none" w:sz="0" w:space="0" w:color="auto"/>
          </w:divBdr>
        </w:div>
        <w:div w:id="514883128">
          <w:marLeft w:val="0"/>
          <w:marRight w:val="0"/>
          <w:marTop w:val="0"/>
          <w:marBottom w:val="0"/>
          <w:divBdr>
            <w:top w:val="none" w:sz="0" w:space="0" w:color="auto"/>
            <w:left w:val="none" w:sz="0" w:space="0" w:color="auto"/>
            <w:bottom w:val="none" w:sz="0" w:space="0" w:color="auto"/>
            <w:right w:val="none" w:sz="0" w:space="0" w:color="auto"/>
          </w:divBdr>
        </w:div>
        <w:div w:id="1491209401">
          <w:marLeft w:val="0"/>
          <w:marRight w:val="0"/>
          <w:marTop w:val="0"/>
          <w:marBottom w:val="0"/>
          <w:divBdr>
            <w:top w:val="none" w:sz="0" w:space="0" w:color="auto"/>
            <w:left w:val="none" w:sz="0" w:space="0" w:color="auto"/>
            <w:bottom w:val="none" w:sz="0" w:space="0" w:color="auto"/>
            <w:right w:val="none" w:sz="0" w:space="0" w:color="auto"/>
          </w:divBdr>
        </w:div>
        <w:div w:id="1593932933">
          <w:marLeft w:val="0"/>
          <w:marRight w:val="0"/>
          <w:marTop w:val="0"/>
          <w:marBottom w:val="0"/>
          <w:divBdr>
            <w:top w:val="none" w:sz="0" w:space="0" w:color="auto"/>
            <w:left w:val="none" w:sz="0" w:space="0" w:color="auto"/>
            <w:bottom w:val="none" w:sz="0" w:space="0" w:color="auto"/>
            <w:right w:val="none" w:sz="0" w:space="0" w:color="auto"/>
          </w:divBdr>
        </w:div>
      </w:divsChild>
    </w:div>
    <w:div w:id="528567201">
      <w:bodyDiv w:val="1"/>
      <w:marLeft w:val="0"/>
      <w:marRight w:val="0"/>
      <w:marTop w:val="0"/>
      <w:marBottom w:val="0"/>
      <w:divBdr>
        <w:top w:val="none" w:sz="0" w:space="0" w:color="auto"/>
        <w:left w:val="none" w:sz="0" w:space="0" w:color="auto"/>
        <w:bottom w:val="none" w:sz="0" w:space="0" w:color="auto"/>
        <w:right w:val="none" w:sz="0" w:space="0" w:color="auto"/>
      </w:divBdr>
      <w:divsChild>
        <w:div w:id="357003781">
          <w:marLeft w:val="0"/>
          <w:marRight w:val="0"/>
          <w:marTop w:val="0"/>
          <w:marBottom w:val="0"/>
          <w:divBdr>
            <w:top w:val="none" w:sz="0" w:space="0" w:color="auto"/>
            <w:left w:val="none" w:sz="0" w:space="0" w:color="auto"/>
            <w:bottom w:val="none" w:sz="0" w:space="0" w:color="auto"/>
            <w:right w:val="none" w:sz="0" w:space="0" w:color="auto"/>
          </w:divBdr>
        </w:div>
        <w:div w:id="411898730">
          <w:marLeft w:val="0"/>
          <w:marRight w:val="0"/>
          <w:marTop w:val="0"/>
          <w:marBottom w:val="0"/>
          <w:divBdr>
            <w:top w:val="none" w:sz="0" w:space="0" w:color="auto"/>
            <w:left w:val="none" w:sz="0" w:space="0" w:color="auto"/>
            <w:bottom w:val="none" w:sz="0" w:space="0" w:color="auto"/>
            <w:right w:val="none" w:sz="0" w:space="0" w:color="auto"/>
          </w:divBdr>
        </w:div>
        <w:div w:id="433746988">
          <w:marLeft w:val="0"/>
          <w:marRight w:val="0"/>
          <w:marTop w:val="0"/>
          <w:marBottom w:val="0"/>
          <w:divBdr>
            <w:top w:val="none" w:sz="0" w:space="0" w:color="auto"/>
            <w:left w:val="none" w:sz="0" w:space="0" w:color="auto"/>
            <w:bottom w:val="none" w:sz="0" w:space="0" w:color="auto"/>
            <w:right w:val="none" w:sz="0" w:space="0" w:color="auto"/>
          </w:divBdr>
        </w:div>
        <w:div w:id="490372843">
          <w:marLeft w:val="0"/>
          <w:marRight w:val="0"/>
          <w:marTop w:val="0"/>
          <w:marBottom w:val="0"/>
          <w:divBdr>
            <w:top w:val="none" w:sz="0" w:space="0" w:color="auto"/>
            <w:left w:val="none" w:sz="0" w:space="0" w:color="auto"/>
            <w:bottom w:val="none" w:sz="0" w:space="0" w:color="auto"/>
            <w:right w:val="none" w:sz="0" w:space="0" w:color="auto"/>
          </w:divBdr>
        </w:div>
        <w:div w:id="542837226">
          <w:marLeft w:val="0"/>
          <w:marRight w:val="0"/>
          <w:marTop w:val="0"/>
          <w:marBottom w:val="0"/>
          <w:divBdr>
            <w:top w:val="none" w:sz="0" w:space="0" w:color="auto"/>
            <w:left w:val="none" w:sz="0" w:space="0" w:color="auto"/>
            <w:bottom w:val="none" w:sz="0" w:space="0" w:color="auto"/>
            <w:right w:val="none" w:sz="0" w:space="0" w:color="auto"/>
          </w:divBdr>
        </w:div>
        <w:div w:id="732584573">
          <w:marLeft w:val="0"/>
          <w:marRight w:val="0"/>
          <w:marTop w:val="0"/>
          <w:marBottom w:val="0"/>
          <w:divBdr>
            <w:top w:val="none" w:sz="0" w:space="0" w:color="auto"/>
            <w:left w:val="none" w:sz="0" w:space="0" w:color="auto"/>
            <w:bottom w:val="none" w:sz="0" w:space="0" w:color="auto"/>
            <w:right w:val="none" w:sz="0" w:space="0" w:color="auto"/>
          </w:divBdr>
        </w:div>
        <w:div w:id="1306743443">
          <w:marLeft w:val="0"/>
          <w:marRight w:val="0"/>
          <w:marTop w:val="0"/>
          <w:marBottom w:val="0"/>
          <w:divBdr>
            <w:top w:val="none" w:sz="0" w:space="0" w:color="auto"/>
            <w:left w:val="none" w:sz="0" w:space="0" w:color="auto"/>
            <w:bottom w:val="none" w:sz="0" w:space="0" w:color="auto"/>
            <w:right w:val="none" w:sz="0" w:space="0" w:color="auto"/>
          </w:divBdr>
        </w:div>
        <w:div w:id="1531142975">
          <w:marLeft w:val="0"/>
          <w:marRight w:val="0"/>
          <w:marTop w:val="0"/>
          <w:marBottom w:val="0"/>
          <w:divBdr>
            <w:top w:val="none" w:sz="0" w:space="0" w:color="auto"/>
            <w:left w:val="none" w:sz="0" w:space="0" w:color="auto"/>
            <w:bottom w:val="none" w:sz="0" w:space="0" w:color="auto"/>
            <w:right w:val="none" w:sz="0" w:space="0" w:color="auto"/>
          </w:divBdr>
        </w:div>
        <w:div w:id="1586648310">
          <w:marLeft w:val="0"/>
          <w:marRight w:val="0"/>
          <w:marTop w:val="0"/>
          <w:marBottom w:val="0"/>
          <w:divBdr>
            <w:top w:val="none" w:sz="0" w:space="0" w:color="auto"/>
            <w:left w:val="none" w:sz="0" w:space="0" w:color="auto"/>
            <w:bottom w:val="none" w:sz="0" w:space="0" w:color="auto"/>
            <w:right w:val="none" w:sz="0" w:space="0" w:color="auto"/>
          </w:divBdr>
        </w:div>
        <w:div w:id="1670213257">
          <w:marLeft w:val="0"/>
          <w:marRight w:val="0"/>
          <w:marTop w:val="0"/>
          <w:marBottom w:val="0"/>
          <w:divBdr>
            <w:top w:val="none" w:sz="0" w:space="0" w:color="auto"/>
            <w:left w:val="none" w:sz="0" w:space="0" w:color="auto"/>
            <w:bottom w:val="none" w:sz="0" w:space="0" w:color="auto"/>
            <w:right w:val="none" w:sz="0" w:space="0" w:color="auto"/>
          </w:divBdr>
        </w:div>
        <w:div w:id="1714111030">
          <w:marLeft w:val="0"/>
          <w:marRight w:val="0"/>
          <w:marTop w:val="0"/>
          <w:marBottom w:val="0"/>
          <w:divBdr>
            <w:top w:val="none" w:sz="0" w:space="0" w:color="auto"/>
            <w:left w:val="none" w:sz="0" w:space="0" w:color="auto"/>
            <w:bottom w:val="none" w:sz="0" w:space="0" w:color="auto"/>
            <w:right w:val="none" w:sz="0" w:space="0" w:color="auto"/>
          </w:divBdr>
        </w:div>
        <w:div w:id="1716611899">
          <w:marLeft w:val="0"/>
          <w:marRight w:val="0"/>
          <w:marTop w:val="0"/>
          <w:marBottom w:val="0"/>
          <w:divBdr>
            <w:top w:val="none" w:sz="0" w:space="0" w:color="auto"/>
            <w:left w:val="none" w:sz="0" w:space="0" w:color="auto"/>
            <w:bottom w:val="none" w:sz="0" w:space="0" w:color="auto"/>
            <w:right w:val="none" w:sz="0" w:space="0" w:color="auto"/>
          </w:divBdr>
        </w:div>
        <w:div w:id="1863855538">
          <w:marLeft w:val="0"/>
          <w:marRight w:val="0"/>
          <w:marTop w:val="0"/>
          <w:marBottom w:val="0"/>
          <w:divBdr>
            <w:top w:val="none" w:sz="0" w:space="0" w:color="auto"/>
            <w:left w:val="none" w:sz="0" w:space="0" w:color="auto"/>
            <w:bottom w:val="none" w:sz="0" w:space="0" w:color="auto"/>
            <w:right w:val="none" w:sz="0" w:space="0" w:color="auto"/>
          </w:divBdr>
        </w:div>
        <w:div w:id="2110350057">
          <w:marLeft w:val="0"/>
          <w:marRight w:val="0"/>
          <w:marTop w:val="0"/>
          <w:marBottom w:val="0"/>
          <w:divBdr>
            <w:top w:val="none" w:sz="0" w:space="0" w:color="auto"/>
            <w:left w:val="none" w:sz="0" w:space="0" w:color="auto"/>
            <w:bottom w:val="none" w:sz="0" w:space="0" w:color="auto"/>
            <w:right w:val="none" w:sz="0" w:space="0" w:color="auto"/>
          </w:divBdr>
        </w:div>
      </w:divsChild>
    </w:div>
    <w:div w:id="534346489">
      <w:bodyDiv w:val="1"/>
      <w:marLeft w:val="0"/>
      <w:marRight w:val="0"/>
      <w:marTop w:val="0"/>
      <w:marBottom w:val="0"/>
      <w:divBdr>
        <w:top w:val="none" w:sz="0" w:space="0" w:color="auto"/>
        <w:left w:val="none" w:sz="0" w:space="0" w:color="auto"/>
        <w:bottom w:val="none" w:sz="0" w:space="0" w:color="auto"/>
        <w:right w:val="none" w:sz="0" w:space="0" w:color="auto"/>
      </w:divBdr>
      <w:divsChild>
        <w:div w:id="715007287">
          <w:marLeft w:val="0"/>
          <w:marRight w:val="0"/>
          <w:marTop w:val="0"/>
          <w:marBottom w:val="0"/>
          <w:divBdr>
            <w:top w:val="none" w:sz="0" w:space="0" w:color="auto"/>
            <w:left w:val="none" w:sz="0" w:space="0" w:color="auto"/>
            <w:bottom w:val="none" w:sz="0" w:space="0" w:color="auto"/>
            <w:right w:val="none" w:sz="0" w:space="0" w:color="auto"/>
          </w:divBdr>
        </w:div>
        <w:div w:id="1034580860">
          <w:marLeft w:val="0"/>
          <w:marRight w:val="0"/>
          <w:marTop w:val="0"/>
          <w:marBottom w:val="0"/>
          <w:divBdr>
            <w:top w:val="none" w:sz="0" w:space="0" w:color="auto"/>
            <w:left w:val="none" w:sz="0" w:space="0" w:color="auto"/>
            <w:bottom w:val="none" w:sz="0" w:space="0" w:color="auto"/>
            <w:right w:val="none" w:sz="0" w:space="0" w:color="auto"/>
          </w:divBdr>
        </w:div>
        <w:div w:id="1044601206">
          <w:marLeft w:val="0"/>
          <w:marRight w:val="0"/>
          <w:marTop w:val="0"/>
          <w:marBottom w:val="0"/>
          <w:divBdr>
            <w:top w:val="none" w:sz="0" w:space="0" w:color="auto"/>
            <w:left w:val="none" w:sz="0" w:space="0" w:color="auto"/>
            <w:bottom w:val="none" w:sz="0" w:space="0" w:color="auto"/>
            <w:right w:val="none" w:sz="0" w:space="0" w:color="auto"/>
          </w:divBdr>
        </w:div>
        <w:div w:id="2045784268">
          <w:marLeft w:val="0"/>
          <w:marRight w:val="0"/>
          <w:marTop w:val="0"/>
          <w:marBottom w:val="0"/>
          <w:divBdr>
            <w:top w:val="none" w:sz="0" w:space="0" w:color="auto"/>
            <w:left w:val="none" w:sz="0" w:space="0" w:color="auto"/>
            <w:bottom w:val="none" w:sz="0" w:space="0" w:color="auto"/>
            <w:right w:val="none" w:sz="0" w:space="0" w:color="auto"/>
          </w:divBdr>
        </w:div>
      </w:divsChild>
    </w:div>
    <w:div w:id="543637636">
      <w:bodyDiv w:val="1"/>
      <w:marLeft w:val="0"/>
      <w:marRight w:val="0"/>
      <w:marTop w:val="0"/>
      <w:marBottom w:val="0"/>
      <w:divBdr>
        <w:top w:val="none" w:sz="0" w:space="0" w:color="auto"/>
        <w:left w:val="none" w:sz="0" w:space="0" w:color="auto"/>
        <w:bottom w:val="none" w:sz="0" w:space="0" w:color="auto"/>
        <w:right w:val="none" w:sz="0" w:space="0" w:color="auto"/>
      </w:divBdr>
      <w:divsChild>
        <w:div w:id="287129165">
          <w:marLeft w:val="0"/>
          <w:marRight w:val="0"/>
          <w:marTop w:val="0"/>
          <w:marBottom w:val="0"/>
          <w:divBdr>
            <w:top w:val="none" w:sz="0" w:space="0" w:color="auto"/>
            <w:left w:val="none" w:sz="0" w:space="0" w:color="auto"/>
            <w:bottom w:val="none" w:sz="0" w:space="0" w:color="auto"/>
            <w:right w:val="none" w:sz="0" w:space="0" w:color="auto"/>
          </w:divBdr>
        </w:div>
        <w:div w:id="962810189">
          <w:marLeft w:val="0"/>
          <w:marRight w:val="0"/>
          <w:marTop w:val="0"/>
          <w:marBottom w:val="0"/>
          <w:divBdr>
            <w:top w:val="none" w:sz="0" w:space="0" w:color="auto"/>
            <w:left w:val="none" w:sz="0" w:space="0" w:color="auto"/>
            <w:bottom w:val="none" w:sz="0" w:space="0" w:color="auto"/>
            <w:right w:val="none" w:sz="0" w:space="0" w:color="auto"/>
          </w:divBdr>
        </w:div>
        <w:div w:id="1000350867">
          <w:marLeft w:val="0"/>
          <w:marRight w:val="0"/>
          <w:marTop w:val="0"/>
          <w:marBottom w:val="0"/>
          <w:divBdr>
            <w:top w:val="none" w:sz="0" w:space="0" w:color="auto"/>
            <w:left w:val="none" w:sz="0" w:space="0" w:color="auto"/>
            <w:bottom w:val="none" w:sz="0" w:space="0" w:color="auto"/>
            <w:right w:val="none" w:sz="0" w:space="0" w:color="auto"/>
          </w:divBdr>
        </w:div>
        <w:div w:id="1163280927">
          <w:marLeft w:val="0"/>
          <w:marRight w:val="0"/>
          <w:marTop w:val="0"/>
          <w:marBottom w:val="0"/>
          <w:divBdr>
            <w:top w:val="none" w:sz="0" w:space="0" w:color="auto"/>
            <w:left w:val="none" w:sz="0" w:space="0" w:color="auto"/>
            <w:bottom w:val="none" w:sz="0" w:space="0" w:color="auto"/>
            <w:right w:val="none" w:sz="0" w:space="0" w:color="auto"/>
          </w:divBdr>
        </w:div>
      </w:divsChild>
    </w:div>
    <w:div w:id="558709287">
      <w:bodyDiv w:val="1"/>
      <w:marLeft w:val="0"/>
      <w:marRight w:val="0"/>
      <w:marTop w:val="0"/>
      <w:marBottom w:val="0"/>
      <w:divBdr>
        <w:top w:val="none" w:sz="0" w:space="0" w:color="auto"/>
        <w:left w:val="none" w:sz="0" w:space="0" w:color="auto"/>
        <w:bottom w:val="none" w:sz="0" w:space="0" w:color="auto"/>
        <w:right w:val="none" w:sz="0" w:space="0" w:color="auto"/>
      </w:divBdr>
      <w:divsChild>
        <w:div w:id="687173430">
          <w:marLeft w:val="0"/>
          <w:marRight w:val="0"/>
          <w:marTop w:val="0"/>
          <w:marBottom w:val="0"/>
          <w:divBdr>
            <w:top w:val="none" w:sz="0" w:space="0" w:color="auto"/>
            <w:left w:val="none" w:sz="0" w:space="0" w:color="auto"/>
            <w:bottom w:val="none" w:sz="0" w:space="0" w:color="auto"/>
            <w:right w:val="none" w:sz="0" w:space="0" w:color="auto"/>
          </w:divBdr>
        </w:div>
        <w:div w:id="1057438369">
          <w:marLeft w:val="0"/>
          <w:marRight w:val="0"/>
          <w:marTop w:val="0"/>
          <w:marBottom w:val="0"/>
          <w:divBdr>
            <w:top w:val="none" w:sz="0" w:space="0" w:color="auto"/>
            <w:left w:val="none" w:sz="0" w:space="0" w:color="auto"/>
            <w:bottom w:val="none" w:sz="0" w:space="0" w:color="auto"/>
            <w:right w:val="none" w:sz="0" w:space="0" w:color="auto"/>
          </w:divBdr>
        </w:div>
        <w:div w:id="1528980946">
          <w:marLeft w:val="0"/>
          <w:marRight w:val="0"/>
          <w:marTop w:val="0"/>
          <w:marBottom w:val="0"/>
          <w:divBdr>
            <w:top w:val="none" w:sz="0" w:space="0" w:color="auto"/>
            <w:left w:val="none" w:sz="0" w:space="0" w:color="auto"/>
            <w:bottom w:val="none" w:sz="0" w:space="0" w:color="auto"/>
            <w:right w:val="none" w:sz="0" w:space="0" w:color="auto"/>
          </w:divBdr>
        </w:div>
        <w:div w:id="1577783181">
          <w:marLeft w:val="0"/>
          <w:marRight w:val="0"/>
          <w:marTop w:val="0"/>
          <w:marBottom w:val="0"/>
          <w:divBdr>
            <w:top w:val="none" w:sz="0" w:space="0" w:color="auto"/>
            <w:left w:val="none" w:sz="0" w:space="0" w:color="auto"/>
            <w:bottom w:val="none" w:sz="0" w:space="0" w:color="auto"/>
            <w:right w:val="none" w:sz="0" w:space="0" w:color="auto"/>
          </w:divBdr>
        </w:div>
      </w:divsChild>
    </w:div>
    <w:div w:id="566842160">
      <w:bodyDiv w:val="1"/>
      <w:marLeft w:val="0"/>
      <w:marRight w:val="0"/>
      <w:marTop w:val="0"/>
      <w:marBottom w:val="0"/>
      <w:divBdr>
        <w:top w:val="none" w:sz="0" w:space="0" w:color="auto"/>
        <w:left w:val="none" w:sz="0" w:space="0" w:color="auto"/>
        <w:bottom w:val="none" w:sz="0" w:space="0" w:color="auto"/>
        <w:right w:val="none" w:sz="0" w:space="0" w:color="auto"/>
      </w:divBdr>
      <w:divsChild>
        <w:div w:id="732696493">
          <w:marLeft w:val="0"/>
          <w:marRight w:val="0"/>
          <w:marTop w:val="0"/>
          <w:marBottom w:val="0"/>
          <w:divBdr>
            <w:top w:val="none" w:sz="0" w:space="0" w:color="auto"/>
            <w:left w:val="none" w:sz="0" w:space="0" w:color="auto"/>
            <w:bottom w:val="none" w:sz="0" w:space="0" w:color="auto"/>
            <w:right w:val="none" w:sz="0" w:space="0" w:color="auto"/>
          </w:divBdr>
        </w:div>
        <w:div w:id="818348814">
          <w:marLeft w:val="0"/>
          <w:marRight w:val="0"/>
          <w:marTop w:val="0"/>
          <w:marBottom w:val="0"/>
          <w:divBdr>
            <w:top w:val="none" w:sz="0" w:space="0" w:color="auto"/>
            <w:left w:val="none" w:sz="0" w:space="0" w:color="auto"/>
            <w:bottom w:val="none" w:sz="0" w:space="0" w:color="auto"/>
            <w:right w:val="none" w:sz="0" w:space="0" w:color="auto"/>
          </w:divBdr>
        </w:div>
        <w:div w:id="1435980023">
          <w:marLeft w:val="0"/>
          <w:marRight w:val="0"/>
          <w:marTop w:val="0"/>
          <w:marBottom w:val="0"/>
          <w:divBdr>
            <w:top w:val="none" w:sz="0" w:space="0" w:color="auto"/>
            <w:left w:val="none" w:sz="0" w:space="0" w:color="auto"/>
            <w:bottom w:val="none" w:sz="0" w:space="0" w:color="auto"/>
            <w:right w:val="none" w:sz="0" w:space="0" w:color="auto"/>
          </w:divBdr>
        </w:div>
        <w:div w:id="2109424443">
          <w:marLeft w:val="0"/>
          <w:marRight w:val="0"/>
          <w:marTop w:val="0"/>
          <w:marBottom w:val="0"/>
          <w:divBdr>
            <w:top w:val="none" w:sz="0" w:space="0" w:color="auto"/>
            <w:left w:val="none" w:sz="0" w:space="0" w:color="auto"/>
            <w:bottom w:val="none" w:sz="0" w:space="0" w:color="auto"/>
            <w:right w:val="none" w:sz="0" w:space="0" w:color="auto"/>
          </w:divBdr>
        </w:div>
      </w:divsChild>
    </w:div>
    <w:div w:id="569342516">
      <w:bodyDiv w:val="1"/>
      <w:marLeft w:val="0"/>
      <w:marRight w:val="0"/>
      <w:marTop w:val="0"/>
      <w:marBottom w:val="0"/>
      <w:divBdr>
        <w:top w:val="none" w:sz="0" w:space="0" w:color="auto"/>
        <w:left w:val="none" w:sz="0" w:space="0" w:color="auto"/>
        <w:bottom w:val="none" w:sz="0" w:space="0" w:color="auto"/>
        <w:right w:val="none" w:sz="0" w:space="0" w:color="auto"/>
      </w:divBdr>
    </w:div>
    <w:div w:id="578290873">
      <w:bodyDiv w:val="1"/>
      <w:marLeft w:val="0"/>
      <w:marRight w:val="0"/>
      <w:marTop w:val="0"/>
      <w:marBottom w:val="0"/>
      <w:divBdr>
        <w:top w:val="none" w:sz="0" w:space="0" w:color="auto"/>
        <w:left w:val="none" w:sz="0" w:space="0" w:color="auto"/>
        <w:bottom w:val="none" w:sz="0" w:space="0" w:color="auto"/>
        <w:right w:val="none" w:sz="0" w:space="0" w:color="auto"/>
      </w:divBdr>
    </w:div>
    <w:div w:id="588317778">
      <w:bodyDiv w:val="1"/>
      <w:marLeft w:val="0"/>
      <w:marRight w:val="0"/>
      <w:marTop w:val="0"/>
      <w:marBottom w:val="0"/>
      <w:divBdr>
        <w:top w:val="none" w:sz="0" w:space="0" w:color="auto"/>
        <w:left w:val="none" w:sz="0" w:space="0" w:color="auto"/>
        <w:bottom w:val="none" w:sz="0" w:space="0" w:color="auto"/>
        <w:right w:val="none" w:sz="0" w:space="0" w:color="auto"/>
      </w:divBdr>
      <w:divsChild>
        <w:div w:id="778260689">
          <w:marLeft w:val="0"/>
          <w:marRight w:val="0"/>
          <w:marTop w:val="0"/>
          <w:marBottom w:val="0"/>
          <w:divBdr>
            <w:top w:val="none" w:sz="0" w:space="0" w:color="auto"/>
            <w:left w:val="none" w:sz="0" w:space="0" w:color="auto"/>
            <w:bottom w:val="none" w:sz="0" w:space="0" w:color="auto"/>
            <w:right w:val="none" w:sz="0" w:space="0" w:color="auto"/>
          </w:divBdr>
        </w:div>
        <w:div w:id="843738284">
          <w:marLeft w:val="0"/>
          <w:marRight w:val="0"/>
          <w:marTop w:val="0"/>
          <w:marBottom w:val="0"/>
          <w:divBdr>
            <w:top w:val="none" w:sz="0" w:space="0" w:color="auto"/>
            <w:left w:val="none" w:sz="0" w:space="0" w:color="auto"/>
            <w:bottom w:val="none" w:sz="0" w:space="0" w:color="auto"/>
            <w:right w:val="none" w:sz="0" w:space="0" w:color="auto"/>
          </w:divBdr>
        </w:div>
        <w:div w:id="1677876932">
          <w:marLeft w:val="0"/>
          <w:marRight w:val="0"/>
          <w:marTop w:val="0"/>
          <w:marBottom w:val="0"/>
          <w:divBdr>
            <w:top w:val="none" w:sz="0" w:space="0" w:color="auto"/>
            <w:left w:val="none" w:sz="0" w:space="0" w:color="auto"/>
            <w:bottom w:val="none" w:sz="0" w:space="0" w:color="auto"/>
            <w:right w:val="none" w:sz="0" w:space="0" w:color="auto"/>
          </w:divBdr>
        </w:div>
        <w:div w:id="2121605130">
          <w:marLeft w:val="0"/>
          <w:marRight w:val="0"/>
          <w:marTop w:val="0"/>
          <w:marBottom w:val="0"/>
          <w:divBdr>
            <w:top w:val="none" w:sz="0" w:space="0" w:color="auto"/>
            <w:left w:val="none" w:sz="0" w:space="0" w:color="auto"/>
            <w:bottom w:val="none" w:sz="0" w:space="0" w:color="auto"/>
            <w:right w:val="none" w:sz="0" w:space="0" w:color="auto"/>
          </w:divBdr>
        </w:div>
      </w:divsChild>
    </w:div>
    <w:div w:id="588344727">
      <w:bodyDiv w:val="1"/>
      <w:marLeft w:val="0"/>
      <w:marRight w:val="0"/>
      <w:marTop w:val="0"/>
      <w:marBottom w:val="0"/>
      <w:divBdr>
        <w:top w:val="none" w:sz="0" w:space="0" w:color="auto"/>
        <w:left w:val="none" w:sz="0" w:space="0" w:color="auto"/>
        <w:bottom w:val="none" w:sz="0" w:space="0" w:color="auto"/>
        <w:right w:val="none" w:sz="0" w:space="0" w:color="auto"/>
      </w:divBdr>
      <w:divsChild>
        <w:div w:id="1291860545">
          <w:marLeft w:val="0"/>
          <w:marRight w:val="0"/>
          <w:marTop w:val="0"/>
          <w:marBottom w:val="0"/>
          <w:divBdr>
            <w:top w:val="none" w:sz="0" w:space="0" w:color="auto"/>
            <w:left w:val="none" w:sz="0" w:space="0" w:color="auto"/>
            <w:bottom w:val="none" w:sz="0" w:space="0" w:color="auto"/>
            <w:right w:val="none" w:sz="0" w:space="0" w:color="auto"/>
          </w:divBdr>
        </w:div>
        <w:div w:id="1895002418">
          <w:marLeft w:val="0"/>
          <w:marRight w:val="0"/>
          <w:marTop w:val="0"/>
          <w:marBottom w:val="0"/>
          <w:divBdr>
            <w:top w:val="none" w:sz="0" w:space="0" w:color="auto"/>
            <w:left w:val="none" w:sz="0" w:space="0" w:color="auto"/>
            <w:bottom w:val="none" w:sz="0" w:space="0" w:color="auto"/>
            <w:right w:val="none" w:sz="0" w:space="0" w:color="auto"/>
          </w:divBdr>
        </w:div>
      </w:divsChild>
    </w:div>
    <w:div w:id="590744284">
      <w:bodyDiv w:val="1"/>
      <w:marLeft w:val="0"/>
      <w:marRight w:val="0"/>
      <w:marTop w:val="0"/>
      <w:marBottom w:val="0"/>
      <w:divBdr>
        <w:top w:val="none" w:sz="0" w:space="0" w:color="auto"/>
        <w:left w:val="none" w:sz="0" w:space="0" w:color="auto"/>
        <w:bottom w:val="none" w:sz="0" w:space="0" w:color="auto"/>
        <w:right w:val="none" w:sz="0" w:space="0" w:color="auto"/>
      </w:divBdr>
      <w:divsChild>
        <w:div w:id="494498213">
          <w:marLeft w:val="0"/>
          <w:marRight w:val="0"/>
          <w:marTop w:val="0"/>
          <w:marBottom w:val="0"/>
          <w:divBdr>
            <w:top w:val="none" w:sz="0" w:space="0" w:color="auto"/>
            <w:left w:val="none" w:sz="0" w:space="0" w:color="auto"/>
            <w:bottom w:val="none" w:sz="0" w:space="0" w:color="auto"/>
            <w:right w:val="none" w:sz="0" w:space="0" w:color="auto"/>
          </w:divBdr>
        </w:div>
        <w:div w:id="620114561">
          <w:marLeft w:val="0"/>
          <w:marRight w:val="0"/>
          <w:marTop w:val="0"/>
          <w:marBottom w:val="0"/>
          <w:divBdr>
            <w:top w:val="none" w:sz="0" w:space="0" w:color="auto"/>
            <w:left w:val="none" w:sz="0" w:space="0" w:color="auto"/>
            <w:bottom w:val="none" w:sz="0" w:space="0" w:color="auto"/>
            <w:right w:val="none" w:sz="0" w:space="0" w:color="auto"/>
          </w:divBdr>
        </w:div>
        <w:div w:id="835346376">
          <w:marLeft w:val="0"/>
          <w:marRight w:val="0"/>
          <w:marTop w:val="0"/>
          <w:marBottom w:val="0"/>
          <w:divBdr>
            <w:top w:val="none" w:sz="0" w:space="0" w:color="auto"/>
            <w:left w:val="none" w:sz="0" w:space="0" w:color="auto"/>
            <w:bottom w:val="none" w:sz="0" w:space="0" w:color="auto"/>
            <w:right w:val="none" w:sz="0" w:space="0" w:color="auto"/>
          </w:divBdr>
        </w:div>
        <w:div w:id="1846480364">
          <w:marLeft w:val="0"/>
          <w:marRight w:val="0"/>
          <w:marTop w:val="0"/>
          <w:marBottom w:val="0"/>
          <w:divBdr>
            <w:top w:val="none" w:sz="0" w:space="0" w:color="auto"/>
            <w:left w:val="none" w:sz="0" w:space="0" w:color="auto"/>
            <w:bottom w:val="none" w:sz="0" w:space="0" w:color="auto"/>
            <w:right w:val="none" w:sz="0" w:space="0" w:color="auto"/>
          </w:divBdr>
        </w:div>
      </w:divsChild>
    </w:div>
    <w:div w:id="596015453">
      <w:bodyDiv w:val="1"/>
      <w:marLeft w:val="0"/>
      <w:marRight w:val="0"/>
      <w:marTop w:val="0"/>
      <w:marBottom w:val="0"/>
      <w:divBdr>
        <w:top w:val="none" w:sz="0" w:space="0" w:color="auto"/>
        <w:left w:val="none" w:sz="0" w:space="0" w:color="auto"/>
        <w:bottom w:val="none" w:sz="0" w:space="0" w:color="auto"/>
        <w:right w:val="none" w:sz="0" w:space="0" w:color="auto"/>
      </w:divBdr>
      <w:divsChild>
        <w:div w:id="242682558">
          <w:marLeft w:val="0"/>
          <w:marRight w:val="0"/>
          <w:marTop w:val="0"/>
          <w:marBottom w:val="0"/>
          <w:divBdr>
            <w:top w:val="none" w:sz="0" w:space="0" w:color="auto"/>
            <w:left w:val="none" w:sz="0" w:space="0" w:color="auto"/>
            <w:bottom w:val="none" w:sz="0" w:space="0" w:color="auto"/>
            <w:right w:val="none" w:sz="0" w:space="0" w:color="auto"/>
          </w:divBdr>
        </w:div>
        <w:div w:id="1497308846">
          <w:marLeft w:val="0"/>
          <w:marRight w:val="0"/>
          <w:marTop w:val="0"/>
          <w:marBottom w:val="0"/>
          <w:divBdr>
            <w:top w:val="none" w:sz="0" w:space="0" w:color="auto"/>
            <w:left w:val="none" w:sz="0" w:space="0" w:color="auto"/>
            <w:bottom w:val="none" w:sz="0" w:space="0" w:color="auto"/>
            <w:right w:val="none" w:sz="0" w:space="0" w:color="auto"/>
          </w:divBdr>
        </w:div>
        <w:div w:id="2058314325">
          <w:marLeft w:val="0"/>
          <w:marRight w:val="0"/>
          <w:marTop w:val="0"/>
          <w:marBottom w:val="0"/>
          <w:divBdr>
            <w:top w:val="none" w:sz="0" w:space="0" w:color="auto"/>
            <w:left w:val="none" w:sz="0" w:space="0" w:color="auto"/>
            <w:bottom w:val="none" w:sz="0" w:space="0" w:color="auto"/>
            <w:right w:val="none" w:sz="0" w:space="0" w:color="auto"/>
          </w:divBdr>
        </w:div>
      </w:divsChild>
    </w:div>
    <w:div w:id="602151093">
      <w:bodyDiv w:val="1"/>
      <w:marLeft w:val="0"/>
      <w:marRight w:val="0"/>
      <w:marTop w:val="0"/>
      <w:marBottom w:val="0"/>
      <w:divBdr>
        <w:top w:val="none" w:sz="0" w:space="0" w:color="auto"/>
        <w:left w:val="none" w:sz="0" w:space="0" w:color="auto"/>
        <w:bottom w:val="none" w:sz="0" w:space="0" w:color="auto"/>
        <w:right w:val="none" w:sz="0" w:space="0" w:color="auto"/>
      </w:divBdr>
      <w:divsChild>
        <w:div w:id="24066352">
          <w:marLeft w:val="0"/>
          <w:marRight w:val="0"/>
          <w:marTop w:val="0"/>
          <w:marBottom w:val="0"/>
          <w:divBdr>
            <w:top w:val="none" w:sz="0" w:space="0" w:color="auto"/>
            <w:left w:val="none" w:sz="0" w:space="0" w:color="auto"/>
            <w:bottom w:val="none" w:sz="0" w:space="0" w:color="auto"/>
            <w:right w:val="none" w:sz="0" w:space="0" w:color="auto"/>
          </w:divBdr>
        </w:div>
        <w:div w:id="66198433">
          <w:marLeft w:val="0"/>
          <w:marRight w:val="0"/>
          <w:marTop w:val="0"/>
          <w:marBottom w:val="0"/>
          <w:divBdr>
            <w:top w:val="none" w:sz="0" w:space="0" w:color="auto"/>
            <w:left w:val="none" w:sz="0" w:space="0" w:color="auto"/>
            <w:bottom w:val="none" w:sz="0" w:space="0" w:color="auto"/>
            <w:right w:val="none" w:sz="0" w:space="0" w:color="auto"/>
          </w:divBdr>
        </w:div>
        <w:div w:id="67458944">
          <w:marLeft w:val="0"/>
          <w:marRight w:val="0"/>
          <w:marTop w:val="0"/>
          <w:marBottom w:val="0"/>
          <w:divBdr>
            <w:top w:val="none" w:sz="0" w:space="0" w:color="auto"/>
            <w:left w:val="none" w:sz="0" w:space="0" w:color="auto"/>
            <w:bottom w:val="none" w:sz="0" w:space="0" w:color="auto"/>
            <w:right w:val="none" w:sz="0" w:space="0" w:color="auto"/>
          </w:divBdr>
        </w:div>
        <w:div w:id="131144081">
          <w:marLeft w:val="0"/>
          <w:marRight w:val="0"/>
          <w:marTop w:val="0"/>
          <w:marBottom w:val="0"/>
          <w:divBdr>
            <w:top w:val="none" w:sz="0" w:space="0" w:color="auto"/>
            <w:left w:val="none" w:sz="0" w:space="0" w:color="auto"/>
            <w:bottom w:val="none" w:sz="0" w:space="0" w:color="auto"/>
            <w:right w:val="none" w:sz="0" w:space="0" w:color="auto"/>
          </w:divBdr>
        </w:div>
        <w:div w:id="184369145">
          <w:marLeft w:val="0"/>
          <w:marRight w:val="0"/>
          <w:marTop w:val="0"/>
          <w:marBottom w:val="0"/>
          <w:divBdr>
            <w:top w:val="none" w:sz="0" w:space="0" w:color="auto"/>
            <w:left w:val="none" w:sz="0" w:space="0" w:color="auto"/>
            <w:bottom w:val="none" w:sz="0" w:space="0" w:color="auto"/>
            <w:right w:val="none" w:sz="0" w:space="0" w:color="auto"/>
          </w:divBdr>
        </w:div>
        <w:div w:id="297346903">
          <w:marLeft w:val="0"/>
          <w:marRight w:val="0"/>
          <w:marTop w:val="0"/>
          <w:marBottom w:val="0"/>
          <w:divBdr>
            <w:top w:val="none" w:sz="0" w:space="0" w:color="auto"/>
            <w:left w:val="none" w:sz="0" w:space="0" w:color="auto"/>
            <w:bottom w:val="none" w:sz="0" w:space="0" w:color="auto"/>
            <w:right w:val="none" w:sz="0" w:space="0" w:color="auto"/>
          </w:divBdr>
        </w:div>
        <w:div w:id="416367525">
          <w:marLeft w:val="0"/>
          <w:marRight w:val="0"/>
          <w:marTop w:val="0"/>
          <w:marBottom w:val="0"/>
          <w:divBdr>
            <w:top w:val="none" w:sz="0" w:space="0" w:color="auto"/>
            <w:left w:val="none" w:sz="0" w:space="0" w:color="auto"/>
            <w:bottom w:val="none" w:sz="0" w:space="0" w:color="auto"/>
            <w:right w:val="none" w:sz="0" w:space="0" w:color="auto"/>
          </w:divBdr>
        </w:div>
        <w:div w:id="473791133">
          <w:marLeft w:val="0"/>
          <w:marRight w:val="0"/>
          <w:marTop w:val="0"/>
          <w:marBottom w:val="0"/>
          <w:divBdr>
            <w:top w:val="none" w:sz="0" w:space="0" w:color="auto"/>
            <w:left w:val="none" w:sz="0" w:space="0" w:color="auto"/>
            <w:bottom w:val="none" w:sz="0" w:space="0" w:color="auto"/>
            <w:right w:val="none" w:sz="0" w:space="0" w:color="auto"/>
          </w:divBdr>
        </w:div>
        <w:div w:id="690836139">
          <w:marLeft w:val="0"/>
          <w:marRight w:val="0"/>
          <w:marTop w:val="0"/>
          <w:marBottom w:val="0"/>
          <w:divBdr>
            <w:top w:val="none" w:sz="0" w:space="0" w:color="auto"/>
            <w:left w:val="none" w:sz="0" w:space="0" w:color="auto"/>
            <w:bottom w:val="none" w:sz="0" w:space="0" w:color="auto"/>
            <w:right w:val="none" w:sz="0" w:space="0" w:color="auto"/>
          </w:divBdr>
        </w:div>
        <w:div w:id="736132676">
          <w:marLeft w:val="0"/>
          <w:marRight w:val="0"/>
          <w:marTop w:val="0"/>
          <w:marBottom w:val="0"/>
          <w:divBdr>
            <w:top w:val="none" w:sz="0" w:space="0" w:color="auto"/>
            <w:left w:val="none" w:sz="0" w:space="0" w:color="auto"/>
            <w:bottom w:val="none" w:sz="0" w:space="0" w:color="auto"/>
            <w:right w:val="none" w:sz="0" w:space="0" w:color="auto"/>
          </w:divBdr>
        </w:div>
        <w:div w:id="747309617">
          <w:marLeft w:val="0"/>
          <w:marRight w:val="0"/>
          <w:marTop w:val="0"/>
          <w:marBottom w:val="0"/>
          <w:divBdr>
            <w:top w:val="none" w:sz="0" w:space="0" w:color="auto"/>
            <w:left w:val="none" w:sz="0" w:space="0" w:color="auto"/>
            <w:bottom w:val="none" w:sz="0" w:space="0" w:color="auto"/>
            <w:right w:val="none" w:sz="0" w:space="0" w:color="auto"/>
          </w:divBdr>
        </w:div>
        <w:div w:id="759182243">
          <w:marLeft w:val="0"/>
          <w:marRight w:val="0"/>
          <w:marTop w:val="0"/>
          <w:marBottom w:val="0"/>
          <w:divBdr>
            <w:top w:val="none" w:sz="0" w:space="0" w:color="auto"/>
            <w:left w:val="none" w:sz="0" w:space="0" w:color="auto"/>
            <w:bottom w:val="none" w:sz="0" w:space="0" w:color="auto"/>
            <w:right w:val="none" w:sz="0" w:space="0" w:color="auto"/>
          </w:divBdr>
        </w:div>
        <w:div w:id="849831360">
          <w:marLeft w:val="0"/>
          <w:marRight w:val="0"/>
          <w:marTop w:val="0"/>
          <w:marBottom w:val="0"/>
          <w:divBdr>
            <w:top w:val="none" w:sz="0" w:space="0" w:color="auto"/>
            <w:left w:val="none" w:sz="0" w:space="0" w:color="auto"/>
            <w:bottom w:val="none" w:sz="0" w:space="0" w:color="auto"/>
            <w:right w:val="none" w:sz="0" w:space="0" w:color="auto"/>
          </w:divBdr>
        </w:div>
        <w:div w:id="894395520">
          <w:marLeft w:val="0"/>
          <w:marRight w:val="0"/>
          <w:marTop w:val="0"/>
          <w:marBottom w:val="0"/>
          <w:divBdr>
            <w:top w:val="none" w:sz="0" w:space="0" w:color="auto"/>
            <w:left w:val="none" w:sz="0" w:space="0" w:color="auto"/>
            <w:bottom w:val="none" w:sz="0" w:space="0" w:color="auto"/>
            <w:right w:val="none" w:sz="0" w:space="0" w:color="auto"/>
          </w:divBdr>
        </w:div>
        <w:div w:id="1136147344">
          <w:marLeft w:val="0"/>
          <w:marRight w:val="0"/>
          <w:marTop w:val="0"/>
          <w:marBottom w:val="0"/>
          <w:divBdr>
            <w:top w:val="none" w:sz="0" w:space="0" w:color="auto"/>
            <w:left w:val="none" w:sz="0" w:space="0" w:color="auto"/>
            <w:bottom w:val="none" w:sz="0" w:space="0" w:color="auto"/>
            <w:right w:val="none" w:sz="0" w:space="0" w:color="auto"/>
          </w:divBdr>
        </w:div>
        <w:div w:id="1271468368">
          <w:marLeft w:val="0"/>
          <w:marRight w:val="0"/>
          <w:marTop w:val="0"/>
          <w:marBottom w:val="0"/>
          <w:divBdr>
            <w:top w:val="none" w:sz="0" w:space="0" w:color="auto"/>
            <w:left w:val="none" w:sz="0" w:space="0" w:color="auto"/>
            <w:bottom w:val="none" w:sz="0" w:space="0" w:color="auto"/>
            <w:right w:val="none" w:sz="0" w:space="0" w:color="auto"/>
          </w:divBdr>
        </w:div>
        <w:div w:id="1445226507">
          <w:marLeft w:val="0"/>
          <w:marRight w:val="0"/>
          <w:marTop w:val="0"/>
          <w:marBottom w:val="0"/>
          <w:divBdr>
            <w:top w:val="none" w:sz="0" w:space="0" w:color="auto"/>
            <w:left w:val="none" w:sz="0" w:space="0" w:color="auto"/>
            <w:bottom w:val="none" w:sz="0" w:space="0" w:color="auto"/>
            <w:right w:val="none" w:sz="0" w:space="0" w:color="auto"/>
          </w:divBdr>
        </w:div>
        <w:div w:id="1452242051">
          <w:marLeft w:val="0"/>
          <w:marRight w:val="0"/>
          <w:marTop w:val="0"/>
          <w:marBottom w:val="0"/>
          <w:divBdr>
            <w:top w:val="none" w:sz="0" w:space="0" w:color="auto"/>
            <w:left w:val="none" w:sz="0" w:space="0" w:color="auto"/>
            <w:bottom w:val="none" w:sz="0" w:space="0" w:color="auto"/>
            <w:right w:val="none" w:sz="0" w:space="0" w:color="auto"/>
          </w:divBdr>
        </w:div>
        <w:div w:id="1537694084">
          <w:marLeft w:val="0"/>
          <w:marRight w:val="0"/>
          <w:marTop w:val="0"/>
          <w:marBottom w:val="0"/>
          <w:divBdr>
            <w:top w:val="none" w:sz="0" w:space="0" w:color="auto"/>
            <w:left w:val="none" w:sz="0" w:space="0" w:color="auto"/>
            <w:bottom w:val="none" w:sz="0" w:space="0" w:color="auto"/>
            <w:right w:val="none" w:sz="0" w:space="0" w:color="auto"/>
          </w:divBdr>
        </w:div>
        <w:div w:id="1623922706">
          <w:marLeft w:val="0"/>
          <w:marRight w:val="0"/>
          <w:marTop w:val="0"/>
          <w:marBottom w:val="0"/>
          <w:divBdr>
            <w:top w:val="none" w:sz="0" w:space="0" w:color="auto"/>
            <w:left w:val="none" w:sz="0" w:space="0" w:color="auto"/>
            <w:bottom w:val="none" w:sz="0" w:space="0" w:color="auto"/>
            <w:right w:val="none" w:sz="0" w:space="0" w:color="auto"/>
          </w:divBdr>
        </w:div>
        <w:div w:id="1866285931">
          <w:marLeft w:val="0"/>
          <w:marRight w:val="0"/>
          <w:marTop w:val="0"/>
          <w:marBottom w:val="0"/>
          <w:divBdr>
            <w:top w:val="none" w:sz="0" w:space="0" w:color="auto"/>
            <w:left w:val="none" w:sz="0" w:space="0" w:color="auto"/>
            <w:bottom w:val="none" w:sz="0" w:space="0" w:color="auto"/>
            <w:right w:val="none" w:sz="0" w:space="0" w:color="auto"/>
          </w:divBdr>
        </w:div>
      </w:divsChild>
    </w:div>
    <w:div w:id="612977031">
      <w:bodyDiv w:val="1"/>
      <w:marLeft w:val="0"/>
      <w:marRight w:val="0"/>
      <w:marTop w:val="0"/>
      <w:marBottom w:val="0"/>
      <w:divBdr>
        <w:top w:val="none" w:sz="0" w:space="0" w:color="auto"/>
        <w:left w:val="none" w:sz="0" w:space="0" w:color="auto"/>
        <w:bottom w:val="none" w:sz="0" w:space="0" w:color="auto"/>
        <w:right w:val="none" w:sz="0" w:space="0" w:color="auto"/>
      </w:divBdr>
      <w:divsChild>
        <w:div w:id="24526702">
          <w:marLeft w:val="0"/>
          <w:marRight w:val="0"/>
          <w:marTop w:val="0"/>
          <w:marBottom w:val="0"/>
          <w:divBdr>
            <w:top w:val="none" w:sz="0" w:space="0" w:color="auto"/>
            <w:left w:val="none" w:sz="0" w:space="0" w:color="auto"/>
            <w:bottom w:val="none" w:sz="0" w:space="0" w:color="auto"/>
            <w:right w:val="none" w:sz="0" w:space="0" w:color="auto"/>
          </w:divBdr>
        </w:div>
        <w:div w:id="127211063">
          <w:marLeft w:val="0"/>
          <w:marRight w:val="0"/>
          <w:marTop w:val="0"/>
          <w:marBottom w:val="0"/>
          <w:divBdr>
            <w:top w:val="none" w:sz="0" w:space="0" w:color="auto"/>
            <w:left w:val="none" w:sz="0" w:space="0" w:color="auto"/>
            <w:bottom w:val="none" w:sz="0" w:space="0" w:color="auto"/>
            <w:right w:val="none" w:sz="0" w:space="0" w:color="auto"/>
          </w:divBdr>
        </w:div>
        <w:div w:id="1118404086">
          <w:marLeft w:val="0"/>
          <w:marRight w:val="0"/>
          <w:marTop w:val="0"/>
          <w:marBottom w:val="0"/>
          <w:divBdr>
            <w:top w:val="none" w:sz="0" w:space="0" w:color="auto"/>
            <w:left w:val="none" w:sz="0" w:space="0" w:color="auto"/>
            <w:bottom w:val="none" w:sz="0" w:space="0" w:color="auto"/>
            <w:right w:val="none" w:sz="0" w:space="0" w:color="auto"/>
          </w:divBdr>
        </w:div>
        <w:div w:id="1358969413">
          <w:marLeft w:val="0"/>
          <w:marRight w:val="0"/>
          <w:marTop w:val="0"/>
          <w:marBottom w:val="0"/>
          <w:divBdr>
            <w:top w:val="none" w:sz="0" w:space="0" w:color="auto"/>
            <w:left w:val="none" w:sz="0" w:space="0" w:color="auto"/>
            <w:bottom w:val="none" w:sz="0" w:space="0" w:color="auto"/>
            <w:right w:val="none" w:sz="0" w:space="0" w:color="auto"/>
          </w:divBdr>
        </w:div>
        <w:div w:id="2051344535">
          <w:marLeft w:val="0"/>
          <w:marRight w:val="0"/>
          <w:marTop w:val="0"/>
          <w:marBottom w:val="0"/>
          <w:divBdr>
            <w:top w:val="none" w:sz="0" w:space="0" w:color="auto"/>
            <w:left w:val="none" w:sz="0" w:space="0" w:color="auto"/>
            <w:bottom w:val="none" w:sz="0" w:space="0" w:color="auto"/>
            <w:right w:val="none" w:sz="0" w:space="0" w:color="auto"/>
          </w:divBdr>
        </w:div>
        <w:div w:id="2076203320">
          <w:marLeft w:val="0"/>
          <w:marRight w:val="0"/>
          <w:marTop w:val="0"/>
          <w:marBottom w:val="0"/>
          <w:divBdr>
            <w:top w:val="none" w:sz="0" w:space="0" w:color="auto"/>
            <w:left w:val="none" w:sz="0" w:space="0" w:color="auto"/>
            <w:bottom w:val="none" w:sz="0" w:space="0" w:color="auto"/>
            <w:right w:val="none" w:sz="0" w:space="0" w:color="auto"/>
          </w:divBdr>
        </w:div>
      </w:divsChild>
    </w:div>
    <w:div w:id="614363575">
      <w:bodyDiv w:val="1"/>
      <w:marLeft w:val="0"/>
      <w:marRight w:val="0"/>
      <w:marTop w:val="0"/>
      <w:marBottom w:val="0"/>
      <w:divBdr>
        <w:top w:val="none" w:sz="0" w:space="0" w:color="auto"/>
        <w:left w:val="none" w:sz="0" w:space="0" w:color="auto"/>
        <w:bottom w:val="none" w:sz="0" w:space="0" w:color="auto"/>
        <w:right w:val="none" w:sz="0" w:space="0" w:color="auto"/>
      </w:divBdr>
    </w:div>
    <w:div w:id="617951852">
      <w:bodyDiv w:val="1"/>
      <w:marLeft w:val="0"/>
      <w:marRight w:val="0"/>
      <w:marTop w:val="0"/>
      <w:marBottom w:val="0"/>
      <w:divBdr>
        <w:top w:val="none" w:sz="0" w:space="0" w:color="auto"/>
        <w:left w:val="none" w:sz="0" w:space="0" w:color="auto"/>
        <w:bottom w:val="none" w:sz="0" w:space="0" w:color="auto"/>
        <w:right w:val="none" w:sz="0" w:space="0" w:color="auto"/>
      </w:divBdr>
    </w:div>
    <w:div w:id="621226646">
      <w:bodyDiv w:val="1"/>
      <w:marLeft w:val="0"/>
      <w:marRight w:val="0"/>
      <w:marTop w:val="0"/>
      <w:marBottom w:val="0"/>
      <w:divBdr>
        <w:top w:val="none" w:sz="0" w:space="0" w:color="auto"/>
        <w:left w:val="none" w:sz="0" w:space="0" w:color="auto"/>
        <w:bottom w:val="none" w:sz="0" w:space="0" w:color="auto"/>
        <w:right w:val="none" w:sz="0" w:space="0" w:color="auto"/>
      </w:divBdr>
      <w:divsChild>
        <w:div w:id="277227764">
          <w:marLeft w:val="0"/>
          <w:marRight w:val="0"/>
          <w:marTop w:val="0"/>
          <w:marBottom w:val="0"/>
          <w:divBdr>
            <w:top w:val="none" w:sz="0" w:space="0" w:color="auto"/>
            <w:left w:val="none" w:sz="0" w:space="0" w:color="auto"/>
            <w:bottom w:val="none" w:sz="0" w:space="0" w:color="auto"/>
            <w:right w:val="none" w:sz="0" w:space="0" w:color="auto"/>
          </w:divBdr>
        </w:div>
        <w:div w:id="386152410">
          <w:marLeft w:val="0"/>
          <w:marRight w:val="0"/>
          <w:marTop w:val="0"/>
          <w:marBottom w:val="0"/>
          <w:divBdr>
            <w:top w:val="none" w:sz="0" w:space="0" w:color="auto"/>
            <w:left w:val="none" w:sz="0" w:space="0" w:color="auto"/>
            <w:bottom w:val="none" w:sz="0" w:space="0" w:color="auto"/>
            <w:right w:val="none" w:sz="0" w:space="0" w:color="auto"/>
          </w:divBdr>
        </w:div>
        <w:div w:id="458962501">
          <w:marLeft w:val="0"/>
          <w:marRight w:val="0"/>
          <w:marTop w:val="0"/>
          <w:marBottom w:val="0"/>
          <w:divBdr>
            <w:top w:val="none" w:sz="0" w:space="0" w:color="auto"/>
            <w:left w:val="none" w:sz="0" w:space="0" w:color="auto"/>
            <w:bottom w:val="none" w:sz="0" w:space="0" w:color="auto"/>
            <w:right w:val="none" w:sz="0" w:space="0" w:color="auto"/>
          </w:divBdr>
        </w:div>
        <w:div w:id="914821729">
          <w:marLeft w:val="0"/>
          <w:marRight w:val="0"/>
          <w:marTop w:val="0"/>
          <w:marBottom w:val="0"/>
          <w:divBdr>
            <w:top w:val="none" w:sz="0" w:space="0" w:color="auto"/>
            <w:left w:val="none" w:sz="0" w:space="0" w:color="auto"/>
            <w:bottom w:val="none" w:sz="0" w:space="0" w:color="auto"/>
            <w:right w:val="none" w:sz="0" w:space="0" w:color="auto"/>
          </w:divBdr>
        </w:div>
        <w:div w:id="2071807652">
          <w:marLeft w:val="0"/>
          <w:marRight w:val="0"/>
          <w:marTop w:val="0"/>
          <w:marBottom w:val="0"/>
          <w:divBdr>
            <w:top w:val="none" w:sz="0" w:space="0" w:color="auto"/>
            <w:left w:val="none" w:sz="0" w:space="0" w:color="auto"/>
            <w:bottom w:val="none" w:sz="0" w:space="0" w:color="auto"/>
            <w:right w:val="none" w:sz="0" w:space="0" w:color="auto"/>
          </w:divBdr>
        </w:div>
        <w:div w:id="2118792549">
          <w:marLeft w:val="0"/>
          <w:marRight w:val="0"/>
          <w:marTop w:val="0"/>
          <w:marBottom w:val="0"/>
          <w:divBdr>
            <w:top w:val="none" w:sz="0" w:space="0" w:color="auto"/>
            <w:left w:val="none" w:sz="0" w:space="0" w:color="auto"/>
            <w:bottom w:val="none" w:sz="0" w:space="0" w:color="auto"/>
            <w:right w:val="none" w:sz="0" w:space="0" w:color="auto"/>
          </w:divBdr>
        </w:div>
      </w:divsChild>
    </w:div>
    <w:div w:id="650599336">
      <w:bodyDiv w:val="1"/>
      <w:marLeft w:val="0"/>
      <w:marRight w:val="0"/>
      <w:marTop w:val="0"/>
      <w:marBottom w:val="0"/>
      <w:divBdr>
        <w:top w:val="none" w:sz="0" w:space="0" w:color="auto"/>
        <w:left w:val="none" w:sz="0" w:space="0" w:color="auto"/>
        <w:bottom w:val="none" w:sz="0" w:space="0" w:color="auto"/>
        <w:right w:val="none" w:sz="0" w:space="0" w:color="auto"/>
      </w:divBdr>
      <w:divsChild>
        <w:div w:id="818421837">
          <w:marLeft w:val="0"/>
          <w:marRight w:val="0"/>
          <w:marTop w:val="0"/>
          <w:marBottom w:val="0"/>
          <w:divBdr>
            <w:top w:val="none" w:sz="0" w:space="0" w:color="auto"/>
            <w:left w:val="none" w:sz="0" w:space="0" w:color="auto"/>
            <w:bottom w:val="none" w:sz="0" w:space="0" w:color="auto"/>
            <w:right w:val="none" w:sz="0" w:space="0" w:color="auto"/>
          </w:divBdr>
        </w:div>
        <w:div w:id="1107117776">
          <w:marLeft w:val="0"/>
          <w:marRight w:val="0"/>
          <w:marTop w:val="0"/>
          <w:marBottom w:val="0"/>
          <w:divBdr>
            <w:top w:val="none" w:sz="0" w:space="0" w:color="auto"/>
            <w:left w:val="none" w:sz="0" w:space="0" w:color="auto"/>
            <w:bottom w:val="none" w:sz="0" w:space="0" w:color="auto"/>
            <w:right w:val="none" w:sz="0" w:space="0" w:color="auto"/>
          </w:divBdr>
        </w:div>
        <w:div w:id="1256356443">
          <w:marLeft w:val="0"/>
          <w:marRight w:val="0"/>
          <w:marTop w:val="0"/>
          <w:marBottom w:val="0"/>
          <w:divBdr>
            <w:top w:val="none" w:sz="0" w:space="0" w:color="auto"/>
            <w:left w:val="none" w:sz="0" w:space="0" w:color="auto"/>
            <w:bottom w:val="none" w:sz="0" w:space="0" w:color="auto"/>
            <w:right w:val="none" w:sz="0" w:space="0" w:color="auto"/>
          </w:divBdr>
        </w:div>
      </w:divsChild>
    </w:div>
    <w:div w:id="658538462">
      <w:bodyDiv w:val="1"/>
      <w:marLeft w:val="0"/>
      <w:marRight w:val="0"/>
      <w:marTop w:val="0"/>
      <w:marBottom w:val="0"/>
      <w:divBdr>
        <w:top w:val="none" w:sz="0" w:space="0" w:color="auto"/>
        <w:left w:val="none" w:sz="0" w:space="0" w:color="auto"/>
        <w:bottom w:val="none" w:sz="0" w:space="0" w:color="auto"/>
        <w:right w:val="none" w:sz="0" w:space="0" w:color="auto"/>
      </w:divBdr>
      <w:divsChild>
        <w:div w:id="884176286">
          <w:marLeft w:val="0"/>
          <w:marRight w:val="0"/>
          <w:marTop w:val="0"/>
          <w:marBottom w:val="0"/>
          <w:divBdr>
            <w:top w:val="none" w:sz="0" w:space="0" w:color="auto"/>
            <w:left w:val="none" w:sz="0" w:space="0" w:color="auto"/>
            <w:bottom w:val="none" w:sz="0" w:space="0" w:color="auto"/>
            <w:right w:val="none" w:sz="0" w:space="0" w:color="auto"/>
          </w:divBdr>
        </w:div>
        <w:div w:id="1422028750">
          <w:marLeft w:val="0"/>
          <w:marRight w:val="0"/>
          <w:marTop w:val="0"/>
          <w:marBottom w:val="0"/>
          <w:divBdr>
            <w:top w:val="none" w:sz="0" w:space="0" w:color="auto"/>
            <w:left w:val="none" w:sz="0" w:space="0" w:color="auto"/>
            <w:bottom w:val="none" w:sz="0" w:space="0" w:color="auto"/>
            <w:right w:val="none" w:sz="0" w:space="0" w:color="auto"/>
          </w:divBdr>
        </w:div>
        <w:div w:id="1673411766">
          <w:marLeft w:val="0"/>
          <w:marRight w:val="0"/>
          <w:marTop w:val="0"/>
          <w:marBottom w:val="0"/>
          <w:divBdr>
            <w:top w:val="none" w:sz="0" w:space="0" w:color="auto"/>
            <w:left w:val="none" w:sz="0" w:space="0" w:color="auto"/>
            <w:bottom w:val="none" w:sz="0" w:space="0" w:color="auto"/>
            <w:right w:val="none" w:sz="0" w:space="0" w:color="auto"/>
          </w:divBdr>
        </w:div>
        <w:div w:id="1807813086">
          <w:marLeft w:val="0"/>
          <w:marRight w:val="0"/>
          <w:marTop w:val="0"/>
          <w:marBottom w:val="0"/>
          <w:divBdr>
            <w:top w:val="none" w:sz="0" w:space="0" w:color="auto"/>
            <w:left w:val="none" w:sz="0" w:space="0" w:color="auto"/>
            <w:bottom w:val="none" w:sz="0" w:space="0" w:color="auto"/>
            <w:right w:val="none" w:sz="0" w:space="0" w:color="auto"/>
          </w:divBdr>
        </w:div>
      </w:divsChild>
    </w:div>
    <w:div w:id="658652344">
      <w:bodyDiv w:val="1"/>
      <w:marLeft w:val="0"/>
      <w:marRight w:val="0"/>
      <w:marTop w:val="0"/>
      <w:marBottom w:val="0"/>
      <w:divBdr>
        <w:top w:val="none" w:sz="0" w:space="0" w:color="auto"/>
        <w:left w:val="none" w:sz="0" w:space="0" w:color="auto"/>
        <w:bottom w:val="none" w:sz="0" w:space="0" w:color="auto"/>
        <w:right w:val="none" w:sz="0" w:space="0" w:color="auto"/>
      </w:divBdr>
      <w:divsChild>
        <w:div w:id="503516474">
          <w:marLeft w:val="0"/>
          <w:marRight w:val="0"/>
          <w:marTop w:val="0"/>
          <w:marBottom w:val="0"/>
          <w:divBdr>
            <w:top w:val="none" w:sz="0" w:space="0" w:color="auto"/>
            <w:left w:val="none" w:sz="0" w:space="0" w:color="auto"/>
            <w:bottom w:val="none" w:sz="0" w:space="0" w:color="auto"/>
            <w:right w:val="none" w:sz="0" w:space="0" w:color="auto"/>
          </w:divBdr>
        </w:div>
        <w:div w:id="1039817685">
          <w:marLeft w:val="0"/>
          <w:marRight w:val="0"/>
          <w:marTop w:val="0"/>
          <w:marBottom w:val="0"/>
          <w:divBdr>
            <w:top w:val="none" w:sz="0" w:space="0" w:color="auto"/>
            <w:left w:val="none" w:sz="0" w:space="0" w:color="auto"/>
            <w:bottom w:val="none" w:sz="0" w:space="0" w:color="auto"/>
            <w:right w:val="none" w:sz="0" w:space="0" w:color="auto"/>
          </w:divBdr>
        </w:div>
        <w:div w:id="1655252508">
          <w:marLeft w:val="0"/>
          <w:marRight w:val="0"/>
          <w:marTop w:val="0"/>
          <w:marBottom w:val="0"/>
          <w:divBdr>
            <w:top w:val="none" w:sz="0" w:space="0" w:color="auto"/>
            <w:left w:val="none" w:sz="0" w:space="0" w:color="auto"/>
            <w:bottom w:val="none" w:sz="0" w:space="0" w:color="auto"/>
            <w:right w:val="none" w:sz="0" w:space="0" w:color="auto"/>
          </w:divBdr>
        </w:div>
        <w:div w:id="1991128159">
          <w:marLeft w:val="0"/>
          <w:marRight w:val="0"/>
          <w:marTop w:val="0"/>
          <w:marBottom w:val="0"/>
          <w:divBdr>
            <w:top w:val="none" w:sz="0" w:space="0" w:color="auto"/>
            <w:left w:val="none" w:sz="0" w:space="0" w:color="auto"/>
            <w:bottom w:val="none" w:sz="0" w:space="0" w:color="auto"/>
            <w:right w:val="none" w:sz="0" w:space="0" w:color="auto"/>
          </w:divBdr>
        </w:div>
      </w:divsChild>
    </w:div>
    <w:div w:id="661397239">
      <w:bodyDiv w:val="1"/>
      <w:marLeft w:val="0"/>
      <w:marRight w:val="0"/>
      <w:marTop w:val="0"/>
      <w:marBottom w:val="0"/>
      <w:divBdr>
        <w:top w:val="none" w:sz="0" w:space="0" w:color="auto"/>
        <w:left w:val="none" w:sz="0" w:space="0" w:color="auto"/>
        <w:bottom w:val="none" w:sz="0" w:space="0" w:color="auto"/>
        <w:right w:val="none" w:sz="0" w:space="0" w:color="auto"/>
      </w:divBdr>
      <w:divsChild>
        <w:div w:id="1413967350">
          <w:marLeft w:val="0"/>
          <w:marRight w:val="0"/>
          <w:marTop w:val="0"/>
          <w:marBottom w:val="0"/>
          <w:divBdr>
            <w:top w:val="none" w:sz="0" w:space="0" w:color="auto"/>
            <w:left w:val="none" w:sz="0" w:space="0" w:color="auto"/>
            <w:bottom w:val="none" w:sz="0" w:space="0" w:color="auto"/>
            <w:right w:val="none" w:sz="0" w:space="0" w:color="auto"/>
          </w:divBdr>
        </w:div>
      </w:divsChild>
    </w:div>
    <w:div w:id="666248290">
      <w:bodyDiv w:val="1"/>
      <w:marLeft w:val="0"/>
      <w:marRight w:val="0"/>
      <w:marTop w:val="0"/>
      <w:marBottom w:val="0"/>
      <w:divBdr>
        <w:top w:val="none" w:sz="0" w:space="0" w:color="auto"/>
        <w:left w:val="none" w:sz="0" w:space="0" w:color="auto"/>
        <w:bottom w:val="none" w:sz="0" w:space="0" w:color="auto"/>
        <w:right w:val="none" w:sz="0" w:space="0" w:color="auto"/>
      </w:divBdr>
      <w:divsChild>
        <w:div w:id="1039285385">
          <w:marLeft w:val="0"/>
          <w:marRight w:val="0"/>
          <w:marTop w:val="0"/>
          <w:marBottom w:val="0"/>
          <w:divBdr>
            <w:top w:val="none" w:sz="0" w:space="0" w:color="auto"/>
            <w:left w:val="none" w:sz="0" w:space="0" w:color="auto"/>
            <w:bottom w:val="none" w:sz="0" w:space="0" w:color="auto"/>
            <w:right w:val="none" w:sz="0" w:space="0" w:color="auto"/>
          </w:divBdr>
        </w:div>
        <w:div w:id="1301495340">
          <w:marLeft w:val="0"/>
          <w:marRight w:val="0"/>
          <w:marTop w:val="0"/>
          <w:marBottom w:val="0"/>
          <w:divBdr>
            <w:top w:val="none" w:sz="0" w:space="0" w:color="auto"/>
            <w:left w:val="none" w:sz="0" w:space="0" w:color="auto"/>
            <w:bottom w:val="none" w:sz="0" w:space="0" w:color="auto"/>
            <w:right w:val="none" w:sz="0" w:space="0" w:color="auto"/>
          </w:divBdr>
        </w:div>
        <w:div w:id="1615941665">
          <w:marLeft w:val="0"/>
          <w:marRight w:val="0"/>
          <w:marTop w:val="0"/>
          <w:marBottom w:val="0"/>
          <w:divBdr>
            <w:top w:val="none" w:sz="0" w:space="0" w:color="auto"/>
            <w:left w:val="none" w:sz="0" w:space="0" w:color="auto"/>
            <w:bottom w:val="none" w:sz="0" w:space="0" w:color="auto"/>
            <w:right w:val="none" w:sz="0" w:space="0" w:color="auto"/>
          </w:divBdr>
        </w:div>
        <w:div w:id="2130471485">
          <w:marLeft w:val="0"/>
          <w:marRight w:val="0"/>
          <w:marTop w:val="0"/>
          <w:marBottom w:val="0"/>
          <w:divBdr>
            <w:top w:val="none" w:sz="0" w:space="0" w:color="auto"/>
            <w:left w:val="none" w:sz="0" w:space="0" w:color="auto"/>
            <w:bottom w:val="none" w:sz="0" w:space="0" w:color="auto"/>
            <w:right w:val="none" w:sz="0" w:space="0" w:color="auto"/>
          </w:divBdr>
        </w:div>
      </w:divsChild>
    </w:div>
    <w:div w:id="671762396">
      <w:bodyDiv w:val="1"/>
      <w:marLeft w:val="0"/>
      <w:marRight w:val="0"/>
      <w:marTop w:val="0"/>
      <w:marBottom w:val="0"/>
      <w:divBdr>
        <w:top w:val="none" w:sz="0" w:space="0" w:color="auto"/>
        <w:left w:val="none" w:sz="0" w:space="0" w:color="auto"/>
        <w:bottom w:val="none" w:sz="0" w:space="0" w:color="auto"/>
        <w:right w:val="none" w:sz="0" w:space="0" w:color="auto"/>
      </w:divBdr>
    </w:div>
    <w:div w:id="691339651">
      <w:bodyDiv w:val="1"/>
      <w:marLeft w:val="0"/>
      <w:marRight w:val="0"/>
      <w:marTop w:val="0"/>
      <w:marBottom w:val="0"/>
      <w:divBdr>
        <w:top w:val="none" w:sz="0" w:space="0" w:color="auto"/>
        <w:left w:val="none" w:sz="0" w:space="0" w:color="auto"/>
        <w:bottom w:val="none" w:sz="0" w:space="0" w:color="auto"/>
        <w:right w:val="none" w:sz="0" w:space="0" w:color="auto"/>
      </w:divBdr>
    </w:div>
    <w:div w:id="692389771">
      <w:bodyDiv w:val="1"/>
      <w:marLeft w:val="0"/>
      <w:marRight w:val="0"/>
      <w:marTop w:val="0"/>
      <w:marBottom w:val="0"/>
      <w:divBdr>
        <w:top w:val="none" w:sz="0" w:space="0" w:color="auto"/>
        <w:left w:val="none" w:sz="0" w:space="0" w:color="auto"/>
        <w:bottom w:val="none" w:sz="0" w:space="0" w:color="auto"/>
        <w:right w:val="none" w:sz="0" w:space="0" w:color="auto"/>
      </w:divBdr>
    </w:div>
    <w:div w:id="702249146">
      <w:bodyDiv w:val="1"/>
      <w:marLeft w:val="0"/>
      <w:marRight w:val="0"/>
      <w:marTop w:val="0"/>
      <w:marBottom w:val="0"/>
      <w:divBdr>
        <w:top w:val="none" w:sz="0" w:space="0" w:color="auto"/>
        <w:left w:val="none" w:sz="0" w:space="0" w:color="auto"/>
        <w:bottom w:val="none" w:sz="0" w:space="0" w:color="auto"/>
        <w:right w:val="none" w:sz="0" w:space="0" w:color="auto"/>
      </w:divBdr>
      <w:divsChild>
        <w:div w:id="84038569">
          <w:marLeft w:val="0"/>
          <w:marRight w:val="0"/>
          <w:marTop w:val="0"/>
          <w:marBottom w:val="0"/>
          <w:divBdr>
            <w:top w:val="none" w:sz="0" w:space="0" w:color="auto"/>
            <w:left w:val="none" w:sz="0" w:space="0" w:color="auto"/>
            <w:bottom w:val="none" w:sz="0" w:space="0" w:color="auto"/>
            <w:right w:val="none" w:sz="0" w:space="0" w:color="auto"/>
          </w:divBdr>
        </w:div>
        <w:div w:id="1161384948">
          <w:marLeft w:val="0"/>
          <w:marRight w:val="0"/>
          <w:marTop w:val="0"/>
          <w:marBottom w:val="0"/>
          <w:divBdr>
            <w:top w:val="none" w:sz="0" w:space="0" w:color="auto"/>
            <w:left w:val="none" w:sz="0" w:space="0" w:color="auto"/>
            <w:bottom w:val="none" w:sz="0" w:space="0" w:color="auto"/>
            <w:right w:val="none" w:sz="0" w:space="0" w:color="auto"/>
          </w:divBdr>
        </w:div>
        <w:div w:id="1531142157">
          <w:marLeft w:val="0"/>
          <w:marRight w:val="0"/>
          <w:marTop w:val="0"/>
          <w:marBottom w:val="0"/>
          <w:divBdr>
            <w:top w:val="none" w:sz="0" w:space="0" w:color="auto"/>
            <w:left w:val="none" w:sz="0" w:space="0" w:color="auto"/>
            <w:bottom w:val="none" w:sz="0" w:space="0" w:color="auto"/>
            <w:right w:val="none" w:sz="0" w:space="0" w:color="auto"/>
          </w:divBdr>
        </w:div>
        <w:div w:id="2124685544">
          <w:marLeft w:val="0"/>
          <w:marRight w:val="0"/>
          <w:marTop w:val="0"/>
          <w:marBottom w:val="0"/>
          <w:divBdr>
            <w:top w:val="none" w:sz="0" w:space="0" w:color="auto"/>
            <w:left w:val="none" w:sz="0" w:space="0" w:color="auto"/>
            <w:bottom w:val="none" w:sz="0" w:space="0" w:color="auto"/>
            <w:right w:val="none" w:sz="0" w:space="0" w:color="auto"/>
          </w:divBdr>
        </w:div>
      </w:divsChild>
    </w:div>
    <w:div w:id="722215369">
      <w:bodyDiv w:val="1"/>
      <w:marLeft w:val="0"/>
      <w:marRight w:val="0"/>
      <w:marTop w:val="0"/>
      <w:marBottom w:val="0"/>
      <w:divBdr>
        <w:top w:val="none" w:sz="0" w:space="0" w:color="auto"/>
        <w:left w:val="none" w:sz="0" w:space="0" w:color="auto"/>
        <w:bottom w:val="none" w:sz="0" w:space="0" w:color="auto"/>
        <w:right w:val="none" w:sz="0" w:space="0" w:color="auto"/>
      </w:divBdr>
      <w:divsChild>
        <w:div w:id="404494421">
          <w:marLeft w:val="0"/>
          <w:marRight w:val="0"/>
          <w:marTop w:val="0"/>
          <w:marBottom w:val="0"/>
          <w:divBdr>
            <w:top w:val="none" w:sz="0" w:space="0" w:color="auto"/>
            <w:left w:val="none" w:sz="0" w:space="0" w:color="auto"/>
            <w:bottom w:val="none" w:sz="0" w:space="0" w:color="auto"/>
            <w:right w:val="none" w:sz="0" w:space="0" w:color="auto"/>
          </w:divBdr>
        </w:div>
        <w:div w:id="498738784">
          <w:marLeft w:val="0"/>
          <w:marRight w:val="0"/>
          <w:marTop w:val="0"/>
          <w:marBottom w:val="0"/>
          <w:divBdr>
            <w:top w:val="none" w:sz="0" w:space="0" w:color="auto"/>
            <w:left w:val="none" w:sz="0" w:space="0" w:color="auto"/>
            <w:bottom w:val="none" w:sz="0" w:space="0" w:color="auto"/>
            <w:right w:val="none" w:sz="0" w:space="0" w:color="auto"/>
          </w:divBdr>
        </w:div>
        <w:div w:id="663355588">
          <w:marLeft w:val="0"/>
          <w:marRight w:val="0"/>
          <w:marTop w:val="0"/>
          <w:marBottom w:val="0"/>
          <w:divBdr>
            <w:top w:val="none" w:sz="0" w:space="0" w:color="auto"/>
            <w:left w:val="none" w:sz="0" w:space="0" w:color="auto"/>
            <w:bottom w:val="none" w:sz="0" w:space="0" w:color="auto"/>
            <w:right w:val="none" w:sz="0" w:space="0" w:color="auto"/>
          </w:divBdr>
        </w:div>
        <w:div w:id="694816079">
          <w:marLeft w:val="0"/>
          <w:marRight w:val="0"/>
          <w:marTop w:val="0"/>
          <w:marBottom w:val="0"/>
          <w:divBdr>
            <w:top w:val="none" w:sz="0" w:space="0" w:color="auto"/>
            <w:left w:val="none" w:sz="0" w:space="0" w:color="auto"/>
            <w:bottom w:val="none" w:sz="0" w:space="0" w:color="auto"/>
            <w:right w:val="none" w:sz="0" w:space="0" w:color="auto"/>
          </w:divBdr>
        </w:div>
        <w:div w:id="706760328">
          <w:marLeft w:val="0"/>
          <w:marRight w:val="0"/>
          <w:marTop w:val="0"/>
          <w:marBottom w:val="0"/>
          <w:divBdr>
            <w:top w:val="none" w:sz="0" w:space="0" w:color="auto"/>
            <w:left w:val="none" w:sz="0" w:space="0" w:color="auto"/>
            <w:bottom w:val="none" w:sz="0" w:space="0" w:color="auto"/>
            <w:right w:val="none" w:sz="0" w:space="0" w:color="auto"/>
          </w:divBdr>
        </w:div>
        <w:div w:id="772164707">
          <w:marLeft w:val="0"/>
          <w:marRight w:val="0"/>
          <w:marTop w:val="0"/>
          <w:marBottom w:val="0"/>
          <w:divBdr>
            <w:top w:val="none" w:sz="0" w:space="0" w:color="auto"/>
            <w:left w:val="none" w:sz="0" w:space="0" w:color="auto"/>
            <w:bottom w:val="none" w:sz="0" w:space="0" w:color="auto"/>
            <w:right w:val="none" w:sz="0" w:space="0" w:color="auto"/>
          </w:divBdr>
        </w:div>
        <w:div w:id="829053727">
          <w:marLeft w:val="0"/>
          <w:marRight w:val="0"/>
          <w:marTop w:val="0"/>
          <w:marBottom w:val="0"/>
          <w:divBdr>
            <w:top w:val="none" w:sz="0" w:space="0" w:color="auto"/>
            <w:left w:val="none" w:sz="0" w:space="0" w:color="auto"/>
            <w:bottom w:val="none" w:sz="0" w:space="0" w:color="auto"/>
            <w:right w:val="none" w:sz="0" w:space="0" w:color="auto"/>
          </w:divBdr>
        </w:div>
        <w:div w:id="977761193">
          <w:marLeft w:val="0"/>
          <w:marRight w:val="0"/>
          <w:marTop w:val="0"/>
          <w:marBottom w:val="0"/>
          <w:divBdr>
            <w:top w:val="none" w:sz="0" w:space="0" w:color="auto"/>
            <w:left w:val="none" w:sz="0" w:space="0" w:color="auto"/>
            <w:bottom w:val="none" w:sz="0" w:space="0" w:color="auto"/>
            <w:right w:val="none" w:sz="0" w:space="0" w:color="auto"/>
          </w:divBdr>
        </w:div>
        <w:div w:id="1257250224">
          <w:marLeft w:val="0"/>
          <w:marRight w:val="0"/>
          <w:marTop w:val="0"/>
          <w:marBottom w:val="0"/>
          <w:divBdr>
            <w:top w:val="none" w:sz="0" w:space="0" w:color="auto"/>
            <w:left w:val="none" w:sz="0" w:space="0" w:color="auto"/>
            <w:bottom w:val="none" w:sz="0" w:space="0" w:color="auto"/>
            <w:right w:val="none" w:sz="0" w:space="0" w:color="auto"/>
          </w:divBdr>
        </w:div>
        <w:div w:id="1365593770">
          <w:marLeft w:val="0"/>
          <w:marRight w:val="0"/>
          <w:marTop w:val="0"/>
          <w:marBottom w:val="0"/>
          <w:divBdr>
            <w:top w:val="none" w:sz="0" w:space="0" w:color="auto"/>
            <w:left w:val="none" w:sz="0" w:space="0" w:color="auto"/>
            <w:bottom w:val="none" w:sz="0" w:space="0" w:color="auto"/>
            <w:right w:val="none" w:sz="0" w:space="0" w:color="auto"/>
          </w:divBdr>
        </w:div>
        <w:div w:id="1370371331">
          <w:marLeft w:val="0"/>
          <w:marRight w:val="0"/>
          <w:marTop w:val="0"/>
          <w:marBottom w:val="0"/>
          <w:divBdr>
            <w:top w:val="none" w:sz="0" w:space="0" w:color="auto"/>
            <w:left w:val="none" w:sz="0" w:space="0" w:color="auto"/>
            <w:bottom w:val="none" w:sz="0" w:space="0" w:color="auto"/>
            <w:right w:val="none" w:sz="0" w:space="0" w:color="auto"/>
          </w:divBdr>
        </w:div>
        <w:div w:id="1448960948">
          <w:marLeft w:val="0"/>
          <w:marRight w:val="0"/>
          <w:marTop w:val="0"/>
          <w:marBottom w:val="0"/>
          <w:divBdr>
            <w:top w:val="none" w:sz="0" w:space="0" w:color="auto"/>
            <w:left w:val="none" w:sz="0" w:space="0" w:color="auto"/>
            <w:bottom w:val="none" w:sz="0" w:space="0" w:color="auto"/>
            <w:right w:val="none" w:sz="0" w:space="0" w:color="auto"/>
          </w:divBdr>
        </w:div>
        <w:div w:id="1463188781">
          <w:marLeft w:val="0"/>
          <w:marRight w:val="0"/>
          <w:marTop w:val="0"/>
          <w:marBottom w:val="0"/>
          <w:divBdr>
            <w:top w:val="none" w:sz="0" w:space="0" w:color="auto"/>
            <w:left w:val="none" w:sz="0" w:space="0" w:color="auto"/>
            <w:bottom w:val="none" w:sz="0" w:space="0" w:color="auto"/>
            <w:right w:val="none" w:sz="0" w:space="0" w:color="auto"/>
          </w:divBdr>
        </w:div>
        <w:div w:id="1705132611">
          <w:marLeft w:val="0"/>
          <w:marRight w:val="0"/>
          <w:marTop w:val="0"/>
          <w:marBottom w:val="0"/>
          <w:divBdr>
            <w:top w:val="none" w:sz="0" w:space="0" w:color="auto"/>
            <w:left w:val="none" w:sz="0" w:space="0" w:color="auto"/>
            <w:bottom w:val="none" w:sz="0" w:space="0" w:color="auto"/>
            <w:right w:val="none" w:sz="0" w:space="0" w:color="auto"/>
          </w:divBdr>
        </w:div>
        <w:div w:id="1721511256">
          <w:marLeft w:val="0"/>
          <w:marRight w:val="0"/>
          <w:marTop w:val="0"/>
          <w:marBottom w:val="0"/>
          <w:divBdr>
            <w:top w:val="none" w:sz="0" w:space="0" w:color="auto"/>
            <w:left w:val="none" w:sz="0" w:space="0" w:color="auto"/>
            <w:bottom w:val="none" w:sz="0" w:space="0" w:color="auto"/>
            <w:right w:val="none" w:sz="0" w:space="0" w:color="auto"/>
          </w:divBdr>
        </w:div>
        <w:div w:id="1777939184">
          <w:marLeft w:val="0"/>
          <w:marRight w:val="0"/>
          <w:marTop w:val="0"/>
          <w:marBottom w:val="0"/>
          <w:divBdr>
            <w:top w:val="none" w:sz="0" w:space="0" w:color="auto"/>
            <w:left w:val="none" w:sz="0" w:space="0" w:color="auto"/>
            <w:bottom w:val="none" w:sz="0" w:space="0" w:color="auto"/>
            <w:right w:val="none" w:sz="0" w:space="0" w:color="auto"/>
          </w:divBdr>
        </w:div>
        <w:div w:id="1998143871">
          <w:marLeft w:val="0"/>
          <w:marRight w:val="0"/>
          <w:marTop w:val="0"/>
          <w:marBottom w:val="0"/>
          <w:divBdr>
            <w:top w:val="none" w:sz="0" w:space="0" w:color="auto"/>
            <w:left w:val="none" w:sz="0" w:space="0" w:color="auto"/>
            <w:bottom w:val="none" w:sz="0" w:space="0" w:color="auto"/>
            <w:right w:val="none" w:sz="0" w:space="0" w:color="auto"/>
          </w:divBdr>
        </w:div>
        <w:div w:id="2045591704">
          <w:marLeft w:val="0"/>
          <w:marRight w:val="0"/>
          <w:marTop w:val="0"/>
          <w:marBottom w:val="0"/>
          <w:divBdr>
            <w:top w:val="none" w:sz="0" w:space="0" w:color="auto"/>
            <w:left w:val="none" w:sz="0" w:space="0" w:color="auto"/>
            <w:bottom w:val="none" w:sz="0" w:space="0" w:color="auto"/>
            <w:right w:val="none" w:sz="0" w:space="0" w:color="auto"/>
          </w:divBdr>
        </w:div>
      </w:divsChild>
    </w:div>
    <w:div w:id="730546067">
      <w:bodyDiv w:val="1"/>
      <w:marLeft w:val="0"/>
      <w:marRight w:val="0"/>
      <w:marTop w:val="0"/>
      <w:marBottom w:val="0"/>
      <w:divBdr>
        <w:top w:val="none" w:sz="0" w:space="0" w:color="auto"/>
        <w:left w:val="none" w:sz="0" w:space="0" w:color="auto"/>
        <w:bottom w:val="none" w:sz="0" w:space="0" w:color="auto"/>
        <w:right w:val="none" w:sz="0" w:space="0" w:color="auto"/>
      </w:divBdr>
      <w:divsChild>
        <w:div w:id="432894498">
          <w:marLeft w:val="0"/>
          <w:marRight w:val="0"/>
          <w:marTop w:val="0"/>
          <w:marBottom w:val="0"/>
          <w:divBdr>
            <w:top w:val="none" w:sz="0" w:space="0" w:color="auto"/>
            <w:left w:val="none" w:sz="0" w:space="0" w:color="auto"/>
            <w:bottom w:val="none" w:sz="0" w:space="0" w:color="auto"/>
            <w:right w:val="none" w:sz="0" w:space="0" w:color="auto"/>
          </w:divBdr>
        </w:div>
      </w:divsChild>
    </w:div>
    <w:div w:id="739139037">
      <w:bodyDiv w:val="1"/>
      <w:marLeft w:val="0"/>
      <w:marRight w:val="0"/>
      <w:marTop w:val="0"/>
      <w:marBottom w:val="0"/>
      <w:divBdr>
        <w:top w:val="none" w:sz="0" w:space="0" w:color="auto"/>
        <w:left w:val="none" w:sz="0" w:space="0" w:color="auto"/>
        <w:bottom w:val="none" w:sz="0" w:space="0" w:color="auto"/>
        <w:right w:val="none" w:sz="0" w:space="0" w:color="auto"/>
      </w:divBdr>
      <w:divsChild>
        <w:div w:id="1738091277">
          <w:marLeft w:val="0"/>
          <w:marRight w:val="0"/>
          <w:marTop w:val="0"/>
          <w:marBottom w:val="0"/>
          <w:divBdr>
            <w:top w:val="none" w:sz="0" w:space="0" w:color="auto"/>
            <w:left w:val="none" w:sz="0" w:space="0" w:color="auto"/>
            <w:bottom w:val="none" w:sz="0" w:space="0" w:color="auto"/>
            <w:right w:val="none" w:sz="0" w:space="0" w:color="auto"/>
          </w:divBdr>
        </w:div>
        <w:div w:id="660238154">
          <w:marLeft w:val="0"/>
          <w:marRight w:val="0"/>
          <w:marTop w:val="0"/>
          <w:marBottom w:val="0"/>
          <w:divBdr>
            <w:top w:val="none" w:sz="0" w:space="0" w:color="auto"/>
            <w:left w:val="none" w:sz="0" w:space="0" w:color="auto"/>
            <w:bottom w:val="none" w:sz="0" w:space="0" w:color="auto"/>
            <w:right w:val="none" w:sz="0" w:space="0" w:color="auto"/>
          </w:divBdr>
        </w:div>
        <w:div w:id="28268387">
          <w:marLeft w:val="0"/>
          <w:marRight w:val="0"/>
          <w:marTop w:val="0"/>
          <w:marBottom w:val="0"/>
          <w:divBdr>
            <w:top w:val="none" w:sz="0" w:space="0" w:color="auto"/>
            <w:left w:val="none" w:sz="0" w:space="0" w:color="auto"/>
            <w:bottom w:val="none" w:sz="0" w:space="0" w:color="auto"/>
            <w:right w:val="none" w:sz="0" w:space="0" w:color="auto"/>
          </w:divBdr>
        </w:div>
        <w:div w:id="405610382">
          <w:marLeft w:val="0"/>
          <w:marRight w:val="0"/>
          <w:marTop w:val="0"/>
          <w:marBottom w:val="0"/>
          <w:divBdr>
            <w:top w:val="none" w:sz="0" w:space="0" w:color="auto"/>
            <w:left w:val="none" w:sz="0" w:space="0" w:color="auto"/>
            <w:bottom w:val="none" w:sz="0" w:space="0" w:color="auto"/>
            <w:right w:val="none" w:sz="0" w:space="0" w:color="auto"/>
          </w:divBdr>
        </w:div>
      </w:divsChild>
    </w:div>
    <w:div w:id="740711742">
      <w:bodyDiv w:val="1"/>
      <w:marLeft w:val="0"/>
      <w:marRight w:val="0"/>
      <w:marTop w:val="0"/>
      <w:marBottom w:val="0"/>
      <w:divBdr>
        <w:top w:val="none" w:sz="0" w:space="0" w:color="auto"/>
        <w:left w:val="none" w:sz="0" w:space="0" w:color="auto"/>
        <w:bottom w:val="none" w:sz="0" w:space="0" w:color="auto"/>
        <w:right w:val="none" w:sz="0" w:space="0" w:color="auto"/>
      </w:divBdr>
      <w:divsChild>
        <w:div w:id="337201775">
          <w:marLeft w:val="0"/>
          <w:marRight w:val="0"/>
          <w:marTop w:val="0"/>
          <w:marBottom w:val="0"/>
          <w:divBdr>
            <w:top w:val="none" w:sz="0" w:space="0" w:color="auto"/>
            <w:left w:val="none" w:sz="0" w:space="0" w:color="auto"/>
            <w:bottom w:val="none" w:sz="0" w:space="0" w:color="auto"/>
            <w:right w:val="none" w:sz="0" w:space="0" w:color="auto"/>
          </w:divBdr>
        </w:div>
        <w:div w:id="833033764">
          <w:marLeft w:val="0"/>
          <w:marRight w:val="0"/>
          <w:marTop w:val="0"/>
          <w:marBottom w:val="0"/>
          <w:divBdr>
            <w:top w:val="none" w:sz="0" w:space="0" w:color="auto"/>
            <w:left w:val="none" w:sz="0" w:space="0" w:color="auto"/>
            <w:bottom w:val="none" w:sz="0" w:space="0" w:color="auto"/>
            <w:right w:val="none" w:sz="0" w:space="0" w:color="auto"/>
          </w:divBdr>
        </w:div>
        <w:div w:id="1138647658">
          <w:marLeft w:val="0"/>
          <w:marRight w:val="0"/>
          <w:marTop w:val="0"/>
          <w:marBottom w:val="0"/>
          <w:divBdr>
            <w:top w:val="none" w:sz="0" w:space="0" w:color="auto"/>
            <w:left w:val="none" w:sz="0" w:space="0" w:color="auto"/>
            <w:bottom w:val="none" w:sz="0" w:space="0" w:color="auto"/>
            <w:right w:val="none" w:sz="0" w:space="0" w:color="auto"/>
          </w:divBdr>
        </w:div>
        <w:div w:id="1654068110">
          <w:marLeft w:val="0"/>
          <w:marRight w:val="0"/>
          <w:marTop w:val="0"/>
          <w:marBottom w:val="0"/>
          <w:divBdr>
            <w:top w:val="none" w:sz="0" w:space="0" w:color="auto"/>
            <w:left w:val="none" w:sz="0" w:space="0" w:color="auto"/>
            <w:bottom w:val="none" w:sz="0" w:space="0" w:color="auto"/>
            <w:right w:val="none" w:sz="0" w:space="0" w:color="auto"/>
          </w:divBdr>
        </w:div>
      </w:divsChild>
    </w:div>
    <w:div w:id="767699619">
      <w:bodyDiv w:val="1"/>
      <w:marLeft w:val="0"/>
      <w:marRight w:val="0"/>
      <w:marTop w:val="0"/>
      <w:marBottom w:val="0"/>
      <w:divBdr>
        <w:top w:val="none" w:sz="0" w:space="0" w:color="auto"/>
        <w:left w:val="none" w:sz="0" w:space="0" w:color="auto"/>
        <w:bottom w:val="none" w:sz="0" w:space="0" w:color="auto"/>
        <w:right w:val="none" w:sz="0" w:space="0" w:color="auto"/>
      </w:divBdr>
    </w:div>
    <w:div w:id="768113439">
      <w:bodyDiv w:val="1"/>
      <w:marLeft w:val="0"/>
      <w:marRight w:val="0"/>
      <w:marTop w:val="0"/>
      <w:marBottom w:val="0"/>
      <w:divBdr>
        <w:top w:val="none" w:sz="0" w:space="0" w:color="auto"/>
        <w:left w:val="none" w:sz="0" w:space="0" w:color="auto"/>
        <w:bottom w:val="none" w:sz="0" w:space="0" w:color="auto"/>
        <w:right w:val="none" w:sz="0" w:space="0" w:color="auto"/>
      </w:divBdr>
      <w:divsChild>
        <w:div w:id="41558502">
          <w:marLeft w:val="0"/>
          <w:marRight w:val="0"/>
          <w:marTop w:val="0"/>
          <w:marBottom w:val="0"/>
          <w:divBdr>
            <w:top w:val="none" w:sz="0" w:space="0" w:color="auto"/>
            <w:left w:val="none" w:sz="0" w:space="0" w:color="auto"/>
            <w:bottom w:val="none" w:sz="0" w:space="0" w:color="auto"/>
            <w:right w:val="none" w:sz="0" w:space="0" w:color="auto"/>
          </w:divBdr>
        </w:div>
        <w:div w:id="851727573">
          <w:marLeft w:val="0"/>
          <w:marRight w:val="0"/>
          <w:marTop w:val="0"/>
          <w:marBottom w:val="0"/>
          <w:divBdr>
            <w:top w:val="none" w:sz="0" w:space="0" w:color="auto"/>
            <w:left w:val="none" w:sz="0" w:space="0" w:color="auto"/>
            <w:bottom w:val="none" w:sz="0" w:space="0" w:color="auto"/>
            <w:right w:val="none" w:sz="0" w:space="0" w:color="auto"/>
          </w:divBdr>
        </w:div>
        <w:div w:id="1949509716">
          <w:marLeft w:val="0"/>
          <w:marRight w:val="0"/>
          <w:marTop w:val="0"/>
          <w:marBottom w:val="0"/>
          <w:divBdr>
            <w:top w:val="none" w:sz="0" w:space="0" w:color="auto"/>
            <w:left w:val="none" w:sz="0" w:space="0" w:color="auto"/>
            <w:bottom w:val="none" w:sz="0" w:space="0" w:color="auto"/>
            <w:right w:val="none" w:sz="0" w:space="0" w:color="auto"/>
          </w:divBdr>
        </w:div>
        <w:div w:id="1991591455">
          <w:marLeft w:val="0"/>
          <w:marRight w:val="0"/>
          <w:marTop w:val="0"/>
          <w:marBottom w:val="0"/>
          <w:divBdr>
            <w:top w:val="none" w:sz="0" w:space="0" w:color="auto"/>
            <w:left w:val="none" w:sz="0" w:space="0" w:color="auto"/>
            <w:bottom w:val="none" w:sz="0" w:space="0" w:color="auto"/>
            <w:right w:val="none" w:sz="0" w:space="0" w:color="auto"/>
          </w:divBdr>
        </w:div>
      </w:divsChild>
    </w:div>
    <w:div w:id="777139484">
      <w:bodyDiv w:val="1"/>
      <w:marLeft w:val="0"/>
      <w:marRight w:val="0"/>
      <w:marTop w:val="0"/>
      <w:marBottom w:val="0"/>
      <w:divBdr>
        <w:top w:val="none" w:sz="0" w:space="0" w:color="auto"/>
        <w:left w:val="none" w:sz="0" w:space="0" w:color="auto"/>
        <w:bottom w:val="none" w:sz="0" w:space="0" w:color="auto"/>
        <w:right w:val="none" w:sz="0" w:space="0" w:color="auto"/>
      </w:divBdr>
      <w:divsChild>
        <w:div w:id="453984654">
          <w:marLeft w:val="0"/>
          <w:marRight w:val="0"/>
          <w:marTop w:val="0"/>
          <w:marBottom w:val="0"/>
          <w:divBdr>
            <w:top w:val="none" w:sz="0" w:space="0" w:color="auto"/>
            <w:left w:val="none" w:sz="0" w:space="0" w:color="auto"/>
            <w:bottom w:val="none" w:sz="0" w:space="0" w:color="auto"/>
            <w:right w:val="none" w:sz="0" w:space="0" w:color="auto"/>
          </w:divBdr>
        </w:div>
        <w:div w:id="728767846">
          <w:marLeft w:val="0"/>
          <w:marRight w:val="0"/>
          <w:marTop w:val="0"/>
          <w:marBottom w:val="0"/>
          <w:divBdr>
            <w:top w:val="none" w:sz="0" w:space="0" w:color="auto"/>
            <w:left w:val="none" w:sz="0" w:space="0" w:color="auto"/>
            <w:bottom w:val="none" w:sz="0" w:space="0" w:color="auto"/>
            <w:right w:val="none" w:sz="0" w:space="0" w:color="auto"/>
          </w:divBdr>
        </w:div>
        <w:div w:id="733743283">
          <w:marLeft w:val="0"/>
          <w:marRight w:val="0"/>
          <w:marTop w:val="0"/>
          <w:marBottom w:val="0"/>
          <w:divBdr>
            <w:top w:val="none" w:sz="0" w:space="0" w:color="auto"/>
            <w:left w:val="none" w:sz="0" w:space="0" w:color="auto"/>
            <w:bottom w:val="none" w:sz="0" w:space="0" w:color="auto"/>
            <w:right w:val="none" w:sz="0" w:space="0" w:color="auto"/>
          </w:divBdr>
        </w:div>
        <w:div w:id="796722975">
          <w:marLeft w:val="0"/>
          <w:marRight w:val="0"/>
          <w:marTop w:val="0"/>
          <w:marBottom w:val="0"/>
          <w:divBdr>
            <w:top w:val="none" w:sz="0" w:space="0" w:color="auto"/>
            <w:left w:val="none" w:sz="0" w:space="0" w:color="auto"/>
            <w:bottom w:val="none" w:sz="0" w:space="0" w:color="auto"/>
            <w:right w:val="none" w:sz="0" w:space="0" w:color="auto"/>
          </w:divBdr>
        </w:div>
        <w:div w:id="874082930">
          <w:marLeft w:val="0"/>
          <w:marRight w:val="0"/>
          <w:marTop w:val="0"/>
          <w:marBottom w:val="0"/>
          <w:divBdr>
            <w:top w:val="none" w:sz="0" w:space="0" w:color="auto"/>
            <w:left w:val="none" w:sz="0" w:space="0" w:color="auto"/>
            <w:bottom w:val="none" w:sz="0" w:space="0" w:color="auto"/>
            <w:right w:val="none" w:sz="0" w:space="0" w:color="auto"/>
          </w:divBdr>
        </w:div>
        <w:div w:id="929508404">
          <w:marLeft w:val="0"/>
          <w:marRight w:val="0"/>
          <w:marTop w:val="0"/>
          <w:marBottom w:val="0"/>
          <w:divBdr>
            <w:top w:val="none" w:sz="0" w:space="0" w:color="auto"/>
            <w:left w:val="none" w:sz="0" w:space="0" w:color="auto"/>
            <w:bottom w:val="none" w:sz="0" w:space="0" w:color="auto"/>
            <w:right w:val="none" w:sz="0" w:space="0" w:color="auto"/>
          </w:divBdr>
        </w:div>
        <w:div w:id="1027557395">
          <w:marLeft w:val="0"/>
          <w:marRight w:val="0"/>
          <w:marTop w:val="0"/>
          <w:marBottom w:val="0"/>
          <w:divBdr>
            <w:top w:val="none" w:sz="0" w:space="0" w:color="auto"/>
            <w:left w:val="none" w:sz="0" w:space="0" w:color="auto"/>
            <w:bottom w:val="none" w:sz="0" w:space="0" w:color="auto"/>
            <w:right w:val="none" w:sz="0" w:space="0" w:color="auto"/>
          </w:divBdr>
        </w:div>
        <w:div w:id="1194726284">
          <w:marLeft w:val="0"/>
          <w:marRight w:val="0"/>
          <w:marTop w:val="0"/>
          <w:marBottom w:val="0"/>
          <w:divBdr>
            <w:top w:val="none" w:sz="0" w:space="0" w:color="auto"/>
            <w:left w:val="none" w:sz="0" w:space="0" w:color="auto"/>
            <w:bottom w:val="none" w:sz="0" w:space="0" w:color="auto"/>
            <w:right w:val="none" w:sz="0" w:space="0" w:color="auto"/>
          </w:divBdr>
        </w:div>
        <w:div w:id="1220628073">
          <w:marLeft w:val="0"/>
          <w:marRight w:val="0"/>
          <w:marTop w:val="0"/>
          <w:marBottom w:val="0"/>
          <w:divBdr>
            <w:top w:val="none" w:sz="0" w:space="0" w:color="auto"/>
            <w:left w:val="none" w:sz="0" w:space="0" w:color="auto"/>
            <w:bottom w:val="none" w:sz="0" w:space="0" w:color="auto"/>
            <w:right w:val="none" w:sz="0" w:space="0" w:color="auto"/>
          </w:divBdr>
        </w:div>
        <w:div w:id="1349336153">
          <w:marLeft w:val="0"/>
          <w:marRight w:val="0"/>
          <w:marTop w:val="0"/>
          <w:marBottom w:val="0"/>
          <w:divBdr>
            <w:top w:val="none" w:sz="0" w:space="0" w:color="auto"/>
            <w:left w:val="none" w:sz="0" w:space="0" w:color="auto"/>
            <w:bottom w:val="none" w:sz="0" w:space="0" w:color="auto"/>
            <w:right w:val="none" w:sz="0" w:space="0" w:color="auto"/>
          </w:divBdr>
        </w:div>
        <w:div w:id="1485514159">
          <w:marLeft w:val="0"/>
          <w:marRight w:val="0"/>
          <w:marTop w:val="0"/>
          <w:marBottom w:val="0"/>
          <w:divBdr>
            <w:top w:val="none" w:sz="0" w:space="0" w:color="auto"/>
            <w:left w:val="none" w:sz="0" w:space="0" w:color="auto"/>
            <w:bottom w:val="none" w:sz="0" w:space="0" w:color="auto"/>
            <w:right w:val="none" w:sz="0" w:space="0" w:color="auto"/>
          </w:divBdr>
        </w:div>
        <w:div w:id="1809931292">
          <w:marLeft w:val="0"/>
          <w:marRight w:val="0"/>
          <w:marTop w:val="0"/>
          <w:marBottom w:val="0"/>
          <w:divBdr>
            <w:top w:val="none" w:sz="0" w:space="0" w:color="auto"/>
            <w:left w:val="none" w:sz="0" w:space="0" w:color="auto"/>
            <w:bottom w:val="none" w:sz="0" w:space="0" w:color="auto"/>
            <w:right w:val="none" w:sz="0" w:space="0" w:color="auto"/>
          </w:divBdr>
        </w:div>
        <w:div w:id="1841190860">
          <w:marLeft w:val="0"/>
          <w:marRight w:val="0"/>
          <w:marTop w:val="0"/>
          <w:marBottom w:val="0"/>
          <w:divBdr>
            <w:top w:val="none" w:sz="0" w:space="0" w:color="auto"/>
            <w:left w:val="none" w:sz="0" w:space="0" w:color="auto"/>
            <w:bottom w:val="none" w:sz="0" w:space="0" w:color="auto"/>
            <w:right w:val="none" w:sz="0" w:space="0" w:color="auto"/>
          </w:divBdr>
        </w:div>
        <w:div w:id="2007858721">
          <w:marLeft w:val="0"/>
          <w:marRight w:val="0"/>
          <w:marTop w:val="0"/>
          <w:marBottom w:val="0"/>
          <w:divBdr>
            <w:top w:val="none" w:sz="0" w:space="0" w:color="auto"/>
            <w:left w:val="none" w:sz="0" w:space="0" w:color="auto"/>
            <w:bottom w:val="none" w:sz="0" w:space="0" w:color="auto"/>
            <w:right w:val="none" w:sz="0" w:space="0" w:color="auto"/>
          </w:divBdr>
        </w:div>
        <w:div w:id="2124767831">
          <w:marLeft w:val="0"/>
          <w:marRight w:val="0"/>
          <w:marTop w:val="0"/>
          <w:marBottom w:val="0"/>
          <w:divBdr>
            <w:top w:val="none" w:sz="0" w:space="0" w:color="auto"/>
            <w:left w:val="none" w:sz="0" w:space="0" w:color="auto"/>
            <w:bottom w:val="none" w:sz="0" w:space="0" w:color="auto"/>
            <w:right w:val="none" w:sz="0" w:space="0" w:color="auto"/>
          </w:divBdr>
        </w:div>
      </w:divsChild>
    </w:div>
    <w:div w:id="779685399">
      <w:bodyDiv w:val="1"/>
      <w:marLeft w:val="0"/>
      <w:marRight w:val="0"/>
      <w:marTop w:val="0"/>
      <w:marBottom w:val="0"/>
      <w:divBdr>
        <w:top w:val="none" w:sz="0" w:space="0" w:color="auto"/>
        <w:left w:val="none" w:sz="0" w:space="0" w:color="auto"/>
        <w:bottom w:val="none" w:sz="0" w:space="0" w:color="auto"/>
        <w:right w:val="none" w:sz="0" w:space="0" w:color="auto"/>
      </w:divBdr>
      <w:divsChild>
        <w:div w:id="360787295">
          <w:marLeft w:val="0"/>
          <w:marRight w:val="0"/>
          <w:marTop w:val="0"/>
          <w:marBottom w:val="0"/>
          <w:divBdr>
            <w:top w:val="none" w:sz="0" w:space="0" w:color="auto"/>
            <w:left w:val="none" w:sz="0" w:space="0" w:color="auto"/>
            <w:bottom w:val="none" w:sz="0" w:space="0" w:color="auto"/>
            <w:right w:val="none" w:sz="0" w:space="0" w:color="auto"/>
          </w:divBdr>
        </w:div>
        <w:div w:id="371271776">
          <w:marLeft w:val="0"/>
          <w:marRight w:val="0"/>
          <w:marTop w:val="0"/>
          <w:marBottom w:val="0"/>
          <w:divBdr>
            <w:top w:val="none" w:sz="0" w:space="0" w:color="auto"/>
            <w:left w:val="none" w:sz="0" w:space="0" w:color="auto"/>
            <w:bottom w:val="none" w:sz="0" w:space="0" w:color="auto"/>
            <w:right w:val="none" w:sz="0" w:space="0" w:color="auto"/>
          </w:divBdr>
        </w:div>
        <w:div w:id="1914926285">
          <w:marLeft w:val="0"/>
          <w:marRight w:val="0"/>
          <w:marTop w:val="0"/>
          <w:marBottom w:val="0"/>
          <w:divBdr>
            <w:top w:val="none" w:sz="0" w:space="0" w:color="auto"/>
            <w:left w:val="none" w:sz="0" w:space="0" w:color="auto"/>
            <w:bottom w:val="none" w:sz="0" w:space="0" w:color="auto"/>
            <w:right w:val="none" w:sz="0" w:space="0" w:color="auto"/>
          </w:divBdr>
        </w:div>
        <w:div w:id="1956323995">
          <w:marLeft w:val="0"/>
          <w:marRight w:val="0"/>
          <w:marTop w:val="0"/>
          <w:marBottom w:val="0"/>
          <w:divBdr>
            <w:top w:val="none" w:sz="0" w:space="0" w:color="auto"/>
            <w:left w:val="none" w:sz="0" w:space="0" w:color="auto"/>
            <w:bottom w:val="none" w:sz="0" w:space="0" w:color="auto"/>
            <w:right w:val="none" w:sz="0" w:space="0" w:color="auto"/>
          </w:divBdr>
        </w:div>
      </w:divsChild>
    </w:div>
    <w:div w:id="780803300">
      <w:bodyDiv w:val="1"/>
      <w:marLeft w:val="0"/>
      <w:marRight w:val="0"/>
      <w:marTop w:val="0"/>
      <w:marBottom w:val="0"/>
      <w:divBdr>
        <w:top w:val="none" w:sz="0" w:space="0" w:color="auto"/>
        <w:left w:val="none" w:sz="0" w:space="0" w:color="auto"/>
        <w:bottom w:val="none" w:sz="0" w:space="0" w:color="auto"/>
        <w:right w:val="none" w:sz="0" w:space="0" w:color="auto"/>
      </w:divBdr>
      <w:divsChild>
        <w:div w:id="1370573668">
          <w:marLeft w:val="0"/>
          <w:marRight w:val="0"/>
          <w:marTop w:val="0"/>
          <w:marBottom w:val="0"/>
          <w:divBdr>
            <w:top w:val="none" w:sz="0" w:space="0" w:color="auto"/>
            <w:left w:val="none" w:sz="0" w:space="0" w:color="auto"/>
            <w:bottom w:val="none" w:sz="0" w:space="0" w:color="auto"/>
            <w:right w:val="none" w:sz="0" w:space="0" w:color="auto"/>
          </w:divBdr>
        </w:div>
        <w:div w:id="1549222301">
          <w:marLeft w:val="0"/>
          <w:marRight w:val="0"/>
          <w:marTop w:val="0"/>
          <w:marBottom w:val="0"/>
          <w:divBdr>
            <w:top w:val="none" w:sz="0" w:space="0" w:color="auto"/>
            <w:left w:val="none" w:sz="0" w:space="0" w:color="auto"/>
            <w:bottom w:val="none" w:sz="0" w:space="0" w:color="auto"/>
            <w:right w:val="none" w:sz="0" w:space="0" w:color="auto"/>
          </w:divBdr>
        </w:div>
        <w:div w:id="1658919120">
          <w:marLeft w:val="0"/>
          <w:marRight w:val="0"/>
          <w:marTop w:val="0"/>
          <w:marBottom w:val="0"/>
          <w:divBdr>
            <w:top w:val="none" w:sz="0" w:space="0" w:color="auto"/>
            <w:left w:val="none" w:sz="0" w:space="0" w:color="auto"/>
            <w:bottom w:val="none" w:sz="0" w:space="0" w:color="auto"/>
            <w:right w:val="none" w:sz="0" w:space="0" w:color="auto"/>
          </w:divBdr>
        </w:div>
        <w:div w:id="1848865858">
          <w:marLeft w:val="0"/>
          <w:marRight w:val="0"/>
          <w:marTop w:val="0"/>
          <w:marBottom w:val="0"/>
          <w:divBdr>
            <w:top w:val="none" w:sz="0" w:space="0" w:color="auto"/>
            <w:left w:val="none" w:sz="0" w:space="0" w:color="auto"/>
            <w:bottom w:val="none" w:sz="0" w:space="0" w:color="auto"/>
            <w:right w:val="none" w:sz="0" w:space="0" w:color="auto"/>
          </w:divBdr>
        </w:div>
      </w:divsChild>
    </w:div>
    <w:div w:id="798913286">
      <w:bodyDiv w:val="1"/>
      <w:marLeft w:val="0"/>
      <w:marRight w:val="0"/>
      <w:marTop w:val="0"/>
      <w:marBottom w:val="0"/>
      <w:divBdr>
        <w:top w:val="none" w:sz="0" w:space="0" w:color="auto"/>
        <w:left w:val="none" w:sz="0" w:space="0" w:color="auto"/>
        <w:bottom w:val="none" w:sz="0" w:space="0" w:color="auto"/>
        <w:right w:val="none" w:sz="0" w:space="0" w:color="auto"/>
      </w:divBdr>
      <w:divsChild>
        <w:div w:id="580993655">
          <w:marLeft w:val="0"/>
          <w:marRight w:val="0"/>
          <w:marTop w:val="0"/>
          <w:marBottom w:val="0"/>
          <w:divBdr>
            <w:top w:val="none" w:sz="0" w:space="0" w:color="auto"/>
            <w:left w:val="none" w:sz="0" w:space="0" w:color="auto"/>
            <w:bottom w:val="none" w:sz="0" w:space="0" w:color="auto"/>
            <w:right w:val="none" w:sz="0" w:space="0" w:color="auto"/>
          </w:divBdr>
        </w:div>
        <w:div w:id="1081486510">
          <w:marLeft w:val="0"/>
          <w:marRight w:val="0"/>
          <w:marTop w:val="0"/>
          <w:marBottom w:val="0"/>
          <w:divBdr>
            <w:top w:val="none" w:sz="0" w:space="0" w:color="auto"/>
            <w:left w:val="none" w:sz="0" w:space="0" w:color="auto"/>
            <w:bottom w:val="none" w:sz="0" w:space="0" w:color="auto"/>
            <w:right w:val="none" w:sz="0" w:space="0" w:color="auto"/>
          </w:divBdr>
        </w:div>
        <w:div w:id="1622104190">
          <w:marLeft w:val="0"/>
          <w:marRight w:val="0"/>
          <w:marTop w:val="0"/>
          <w:marBottom w:val="0"/>
          <w:divBdr>
            <w:top w:val="none" w:sz="0" w:space="0" w:color="auto"/>
            <w:left w:val="none" w:sz="0" w:space="0" w:color="auto"/>
            <w:bottom w:val="none" w:sz="0" w:space="0" w:color="auto"/>
            <w:right w:val="none" w:sz="0" w:space="0" w:color="auto"/>
          </w:divBdr>
        </w:div>
        <w:div w:id="1771391503">
          <w:marLeft w:val="0"/>
          <w:marRight w:val="0"/>
          <w:marTop w:val="0"/>
          <w:marBottom w:val="0"/>
          <w:divBdr>
            <w:top w:val="none" w:sz="0" w:space="0" w:color="auto"/>
            <w:left w:val="none" w:sz="0" w:space="0" w:color="auto"/>
            <w:bottom w:val="none" w:sz="0" w:space="0" w:color="auto"/>
            <w:right w:val="none" w:sz="0" w:space="0" w:color="auto"/>
          </w:divBdr>
        </w:div>
      </w:divsChild>
    </w:div>
    <w:div w:id="815679542">
      <w:bodyDiv w:val="1"/>
      <w:marLeft w:val="0"/>
      <w:marRight w:val="0"/>
      <w:marTop w:val="0"/>
      <w:marBottom w:val="0"/>
      <w:divBdr>
        <w:top w:val="none" w:sz="0" w:space="0" w:color="auto"/>
        <w:left w:val="none" w:sz="0" w:space="0" w:color="auto"/>
        <w:bottom w:val="none" w:sz="0" w:space="0" w:color="auto"/>
        <w:right w:val="none" w:sz="0" w:space="0" w:color="auto"/>
      </w:divBdr>
      <w:divsChild>
        <w:div w:id="102186459">
          <w:marLeft w:val="0"/>
          <w:marRight w:val="0"/>
          <w:marTop w:val="0"/>
          <w:marBottom w:val="0"/>
          <w:divBdr>
            <w:top w:val="none" w:sz="0" w:space="0" w:color="auto"/>
            <w:left w:val="none" w:sz="0" w:space="0" w:color="auto"/>
            <w:bottom w:val="none" w:sz="0" w:space="0" w:color="auto"/>
            <w:right w:val="none" w:sz="0" w:space="0" w:color="auto"/>
          </w:divBdr>
        </w:div>
        <w:div w:id="269319176">
          <w:marLeft w:val="0"/>
          <w:marRight w:val="0"/>
          <w:marTop w:val="0"/>
          <w:marBottom w:val="0"/>
          <w:divBdr>
            <w:top w:val="none" w:sz="0" w:space="0" w:color="auto"/>
            <w:left w:val="none" w:sz="0" w:space="0" w:color="auto"/>
            <w:bottom w:val="none" w:sz="0" w:space="0" w:color="auto"/>
            <w:right w:val="none" w:sz="0" w:space="0" w:color="auto"/>
          </w:divBdr>
        </w:div>
        <w:div w:id="1890720367">
          <w:marLeft w:val="0"/>
          <w:marRight w:val="0"/>
          <w:marTop w:val="0"/>
          <w:marBottom w:val="0"/>
          <w:divBdr>
            <w:top w:val="none" w:sz="0" w:space="0" w:color="auto"/>
            <w:left w:val="none" w:sz="0" w:space="0" w:color="auto"/>
            <w:bottom w:val="none" w:sz="0" w:space="0" w:color="auto"/>
            <w:right w:val="none" w:sz="0" w:space="0" w:color="auto"/>
          </w:divBdr>
        </w:div>
        <w:div w:id="1961690246">
          <w:marLeft w:val="0"/>
          <w:marRight w:val="0"/>
          <w:marTop w:val="0"/>
          <w:marBottom w:val="0"/>
          <w:divBdr>
            <w:top w:val="none" w:sz="0" w:space="0" w:color="auto"/>
            <w:left w:val="none" w:sz="0" w:space="0" w:color="auto"/>
            <w:bottom w:val="none" w:sz="0" w:space="0" w:color="auto"/>
            <w:right w:val="none" w:sz="0" w:space="0" w:color="auto"/>
          </w:divBdr>
        </w:div>
      </w:divsChild>
    </w:div>
    <w:div w:id="818379506">
      <w:bodyDiv w:val="1"/>
      <w:marLeft w:val="0"/>
      <w:marRight w:val="0"/>
      <w:marTop w:val="0"/>
      <w:marBottom w:val="0"/>
      <w:divBdr>
        <w:top w:val="none" w:sz="0" w:space="0" w:color="auto"/>
        <w:left w:val="none" w:sz="0" w:space="0" w:color="auto"/>
        <w:bottom w:val="none" w:sz="0" w:space="0" w:color="auto"/>
        <w:right w:val="none" w:sz="0" w:space="0" w:color="auto"/>
      </w:divBdr>
      <w:divsChild>
        <w:div w:id="51662294">
          <w:marLeft w:val="0"/>
          <w:marRight w:val="0"/>
          <w:marTop w:val="0"/>
          <w:marBottom w:val="0"/>
          <w:divBdr>
            <w:top w:val="none" w:sz="0" w:space="0" w:color="auto"/>
            <w:left w:val="none" w:sz="0" w:space="0" w:color="auto"/>
            <w:bottom w:val="none" w:sz="0" w:space="0" w:color="auto"/>
            <w:right w:val="none" w:sz="0" w:space="0" w:color="auto"/>
          </w:divBdr>
        </w:div>
        <w:div w:id="630522357">
          <w:marLeft w:val="0"/>
          <w:marRight w:val="0"/>
          <w:marTop w:val="0"/>
          <w:marBottom w:val="0"/>
          <w:divBdr>
            <w:top w:val="none" w:sz="0" w:space="0" w:color="auto"/>
            <w:left w:val="none" w:sz="0" w:space="0" w:color="auto"/>
            <w:bottom w:val="none" w:sz="0" w:space="0" w:color="auto"/>
            <w:right w:val="none" w:sz="0" w:space="0" w:color="auto"/>
          </w:divBdr>
        </w:div>
        <w:div w:id="636179802">
          <w:marLeft w:val="0"/>
          <w:marRight w:val="0"/>
          <w:marTop w:val="0"/>
          <w:marBottom w:val="0"/>
          <w:divBdr>
            <w:top w:val="none" w:sz="0" w:space="0" w:color="auto"/>
            <w:left w:val="none" w:sz="0" w:space="0" w:color="auto"/>
            <w:bottom w:val="none" w:sz="0" w:space="0" w:color="auto"/>
            <w:right w:val="none" w:sz="0" w:space="0" w:color="auto"/>
          </w:divBdr>
        </w:div>
        <w:div w:id="2128163331">
          <w:marLeft w:val="0"/>
          <w:marRight w:val="0"/>
          <w:marTop w:val="0"/>
          <w:marBottom w:val="0"/>
          <w:divBdr>
            <w:top w:val="none" w:sz="0" w:space="0" w:color="auto"/>
            <w:left w:val="none" w:sz="0" w:space="0" w:color="auto"/>
            <w:bottom w:val="none" w:sz="0" w:space="0" w:color="auto"/>
            <w:right w:val="none" w:sz="0" w:space="0" w:color="auto"/>
          </w:divBdr>
        </w:div>
      </w:divsChild>
    </w:div>
    <w:div w:id="820148589">
      <w:bodyDiv w:val="1"/>
      <w:marLeft w:val="0"/>
      <w:marRight w:val="0"/>
      <w:marTop w:val="0"/>
      <w:marBottom w:val="0"/>
      <w:divBdr>
        <w:top w:val="none" w:sz="0" w:space="0" w:color="auto"/>
        <w:left w:val="none" w:sz="0" w:space="0" w:color="auto"/>
        <w:bottom w:val="none" w:sz="0" w:space="0" w:color="auto"/>
        <w:right w:val="none" w:sz="0" w:space="0" w:color="auto"/>
      </w:divBdr>
      <w:divsChild>
        <w:div w:id="284503276">
          <w:marLeft w:val="0"/>
          <w:marRight w:val="0"/>
          <w:marTop w:val="0"/>
          <w:marBottom w:val="0"/>
          <w:divBdr>
            <w:top w:val="none" w:sz="0" w:space="0" w:color="auto"/>
            <w:left w:val="none" w:sz="0" w:space="0" w:color="auto"/>
            <w:bottom w:val="none" w:sz="0" w:space="0" w:color="auto"/>
            <w:right w:val="none" w:sz="0" w:space="0" w:color="auto"/>
          </w:divBdr>
        </w:div>
        <w:div w:id="379549373">
          <w:marLeft w:val="0"/>
          <w:marRight w:val="0"/>
          <w:marTop w:val="0"/>
          <w:marBottom w:val="0"/>
          <w:divBdr>
            <w:top w:val="none" w:sz="0" w:space="0" w:color="auto"/>
            <w:left w:val="none" w:sz="0" w:space="0" w:color="auto"/>
            <w:bottom w:val="none" w:sz="0" w:space="0" w:color="auto"/>
            <w:right w:val="none" w:sz="0" w:space="0" w:color="auto"/>
          </w:divBdr>
        </w:div>
        <w:div w:id="383990642">
          <w:marLeft w:val="0"/>
          <w:marRight w:val="0"/>
          <w:marTop w:val="0"/>
          <w:marBottom w:val="0"/>
          <w:divBdr>
            <w:top w:val="none" w:sz="0" w:space="0" w:color="auto"/>
            <w:left w:val="none" w:sz="0" w:space="0" w:color="auto"/>
            <w:bottom w:val="none" w:sz="0" w:space="0" w:color="auto"/>
            <w:right w:val="none" w:sz="0" w:space="0" w:color="auto"/>
          </w:divBdr>
        </w:div>
        <w:div w:id="469055207">
          <w:marLeft w:val="0"/>
          <w:marRight w:val="0"/>
          <w:marTop w:val="0"/>
          <w:marBottom w:val="0"/>
          <w:divBdr>
            <w:top w:val="none" w:sz="0" w:space="0" w:color="auto"/>
            <w:left w:val="none" w:sz="0" w:space="0" w:color="auto"/>
            <w:bottom w:val="none" w:sz="0" w:space="0" w:color="auto"/>
            <w:right w:val="none" w:sz="0" w:space="0" w:color="auto"/>
          </w:divBdr>
        </w:div>
        <w:div w:id="647512229">
          <w:marLeft w:val="0"/>
          <w:marRight w:val="0"/>
          <w:marTop w:val="0"/>
          <w:marBottom w:val="0"/>
          <w:divBdr>
            <w:top w:val="none" w:sz="0" w:space="0" w:color="auto"/>
            <w:left w:val="none" w:sz="0" w:space="0" w:color="auto"/>
            <w:bottom w:val="none" w:sz="0" w:space="0" w:color="auto"/>
            <w:right w:val="none" w:sz="0" w:space="0" w:color="auto"/>
          </w:divBdr>
        </w:div>
        <w:div w:id="661615960">
          <w:marLeft w:val="0"/>
          <w:marRight w:val="0"/>
          <w:marTop w:val="0"/>
          <w:marBottom w:val="0"/>
          <w:divBdr>
            <w:top w:val="none" w:sz="0" w:space="0" w:color="auto"/>
            <w:left w:val="none" w:sz="0" w:space="0" w:color="auto"/>
            <w:bottom w:val="none" w:sz="0" w:space="0" w:color="auto"/>
            <w:right w:val="none" w:sz="0" w:space="0" w:color="auto"/>
          </w:divBdr>
        </w:div>
        <w:div w:id="726151303">
          <w:marLeft w:val="0"/>
          <w:marRight w:val="0"/>
          <w:marTop w:val="0"/>
          <w:marBottom w:val="0"/>
          <w:divBdr>
            <w:top w:val="none" w:sz="0" w:space="0" w:color="auto"/>
            <w:left w:val="none" w:sz="0" w:space="0" w:color="auto"/>
            <w:bottom w:val="none" w:sz="0" w:space="0" w:color="auto"/>
            <w:right w:val="none" w:sz="0" w:space="0" w:color="auto"/>
          </w:divBdr>
        </w:div>
        <w:div w:id="855123105">
          <w:marLeft w:val="0"/>
          <w:marRight w:val="0"/>
          <w:marTop w:val="0"/>
          <w:marBottom w:val="0"/>
          <w:divBdr>
            <w:top w:val="none" w:sz="0" w:space="0" w:color="auto"/>
            <w:left w:val="none" w:sz="0" w:space="0" w:color="auto"/>
            <w:bottom w:val="none" w:sz="0" w:space="0" w:color="auto"/>
            <w:right w:val="none" w:sz="0" w:space="0" w:color="auto"/>
          </w:divBdr>
        </w:div>
        <w:div w:id="934946010">
          <w:marLeft w:val="0"/>
          <w:marRight w:val="0"/>
          <w:marTop w:val="0"/>
          <w:marBottom w:val="0"/>
          <w:divBdr>
            <w:top w:val="none" w:sz="0" w:space="0" w:color="auto"/>
            <w:left w:val="none" w:sz="0" w:space="0" w:color="auto"/>
            <w:bottom w:val="none" w:sz="0" w:space="0" w:color="auto"/>
            <w:right w:val="none" w:sz="0" w:space="0" w:color="auto"/>
          </w:divBdr>
        </w:div>
        <w:div w:id="1055738474">
          <w:marLeft w:val="0"/>
          <w:marRight w:val="0"/>
          <w:marTop w:val="0"/>
          <w:marBottom w:val="0"/>
          <w:divBdr>
            <w:top w:val="none" w:sz="0" w:space="0" w:color="auto"/>
            <w:left w:val="none" w:sz="0" w:space="0" w:color="auto"/>
            <w:bottom w:val="none" w:sz="0" w:space="0" w:color="auto"/>
            <w:right w:val="none" w:sz="0" w:space="0" w:color="auto"/>
          </w:divBdr>
        </w:div>
        <w:div w:id="1123964157">
          <w:marLeft w:val="0"/>
          <w:marRight w:val="0"/>
          <w:marTop w:val="0"/>
          <w:marBottom w:val="0"/>
          <w:divBdr>
            <w:top w:val="none" w:sz="0" w:space="0" w:color="auto"/>
            <w:left w:val="none" w:sz="0" w:space="0" w:color="auto"/>
            <w:bottom w:val="none" w:sz="0" w:space="0" w:color="auto"/>
            <w:right w:val="none" w:sz="0" w:space="0" w:color="auto"/>
          </w:divBdr>
        </w:div>
        <w:div w:id="1344362117">
          <w:marLeft w:val="0"/>
          <w:marRight w:val="0"/>
          <w:marTop w:val="0"/>
          <w:marBottom w:val="0"/>
          <w:divBdr>
            <w:top w:val="none" w:sz="0" w:space="0" w:color="auto"/>
            <w:left w:val="none" w:sz="0" w:space="0" w:color="auto"/>
            <w:bottom w:val="none" w:sz="0" w:space="0" w:color="auto"/>
            <w:right w:val="none" w:sz="0" w:space="0" w:color="auto"/>
          </w:divBdr>
        </w:div>
        <w:div w:id="1506477752">
          <w:marLeft w:val="0"/>
          <w:marRight w:val="0"/>
          <w:marTop w:val="0"/>
          <w:marBottom w:val="0"/>
          <w:divBdr>
            <w:top w:val="none" w:sz="0" w:space="0" w:color="auto"/>
            <w:left w:val="none" w:sz="0" w:space="0" w:color="auto"/>
            <w:bottom w:val="none" w:sz="0" w:space="0" w:color="auto"/>
            <w:right w:val="none" w:sz="0" w:space="0" w:color="auto"/>
          </w:divBdr>
        </w:div>
        <w:div w:id="1565603077">
          <w:marLeft w:val="0"/>
          <w:marRight w:val="0"/>
          <w:marTop w:val="0"/>
          <w:marBottom w:val="0"/>
          <w:divBdr>
            <w:top w:val="none" w:sz="0" w:space="0" w:color="auto"/>
            <w:left w:val="none" w:sz="0" w:space="0" w:color="auto"/>
            <w:bottom w:val="none" w:sz="0" w:space="0" w:color="auto"/>
            <w:right w:val="none" w:sz="0" w:space="0" w:color="auto"/>
          </w:divBdr>
        </w:div>
        <w:div w:id="1614047944">
          <w:marLeft w:val="0"/>
          <w:marRight w:val="0"/>
          <w:marTop w:val="0"/>
          <w:marBottom w:val="0"/>
          <w:divBdr>
            <w:top w:val="none" w:sz="0" w:space="0" w:color="auto"/>
            <w:left w:val="none" w:sz="0" w:space="0" w:color="auto"/>
            <w:bottom w:val="none" w:sz="0" w:space="0" w:color="auto"/>
            <w:right w:val="none" w:sz="0" w:space="0" w:color="auto"/>
          </w:divBdr>
        </w:div>
        <w:div w:id="1805779295">
          <w:marLeft w:val="0"/>
          <w:marRight w:val="0"/>
          <w:marTop w:val="0"/>
          <w:marBottom w:val="0"/>
          <w:divBdr>
            <w:top w:val="none" w:sz="0" w:space="0" w:color="auto"/>
            <w:left w:val="none" w:sz="0" w:space="0" w:color="auto"/>
            <w:bottom w:val="none" w:sz="0" w:space="0" w:color="auto"/>
            <w:right w:val="none" w:sz="0" w:space="0" w:color="auto"/>
          </w:divBdr>
        </w:div>
        <w:div w:id="1862468920">
          <w:marLeft w:val="0"/>
          <w:marRight w:val="0"/>
          <w:marTop w:val="0"/>
          <w:marBottom w:val="0"/>
          <w:divBdr>
            <w:top w:val="none" w:sz="0" w:space="0" w:color="auto"/>
            <w:left w:val="none" w:sz="0" w:space="0" w:color="auto"/>
            <w:bottom w:val="none" w:sz="0" w:space="0" w:color="auto"/>
            <w:right w:val="none" w:sz="0" w:space="0" w:color="auto"/>
          </w:divBdr>
        </w:div>
        <w:div w:id="1884443322">
          <w:marLeft w:val="0"/>
          <w:marRight w:val="0"/>
          <w:marTop w:val="0"/>
          <w:marBottom w:val="0"/>
          <w:divBdr>
            <w:top w:val="none" w:sz="0" w:space="0" w:color="auto"/>
            <w:left w:val="none" w:sz="0" w:space="0" w:color="auto"/>
            <w:bottom w:val="none" w:sz="0" w:space="0" w:color="auto"/>
            <w:right w:val="none" w:sz="0" w:space="0" w:color="auto"/>
          </w:divBdr>
        </w:div>
      </w:divsChild>
    </w:div>
    <w:div w:id="823156444">
      <w:bodyDiv w:val="1"/>
      <w:marLeft w:val="0"/>
      <w:marRight w:val="0"/>
      <w:marTop w:val="0"/>
      <w:marBottom w:val="0"/>
      <w:divBdr>
        <w:top w:val="none" w:sz="0" w:space="0" w:color="auto"/>
        <w:left w:val="none" w:sz="0" w:space="0" w:color="auto"/>
        <w:bottom w:val="none" w:sz="0" w:space="0" w:color="auto"/>
        <w:right w:val="none" w:sz="0" w:space="0" w:color="auto"/>
      </w:divBdr>
      <w:divsChild>
        <w:div w:id="837618400">
          <w:marLeft w:val="0"/>
          <w:marRight w:val="0"/>
          <w:marTop w:val="0"/>
          <w:marBottom w:val="0"/>
          <w:divBdr>
            <w:top w:val="none" w:sz="0" w:space="0" w:color="auto"/>
            <w:left w:val="none" w:sz="0" w:space="0" w:color="auto"/>
            <w:bottom w:val="none" w:sz="0" w:space="0" w:color="auto"/>
            <w:right w:val="none" w:sz="0" w:space="0" w:color="auto"/>
          </w:divBdr>
        </w:div>
        <w:div w:id="1146750398">
          <w:marLeft w:val="0"/>
          <w:marRight w:val="0"/>
          <w:marTop w:val="0"/>
          <w:marBottom w:val="0"/>
          <w:divBdr>
            <w:top w:val="none" w:sz="0" w:space="0" w:color="auto"/>
            <w:left w:val="none" w:sz="0" w:space="0" w:color="auto"/>
            <w:bottom w:val="none" w:sz="0" w:space="0" w:color="auto"/>
            <w:right w:val="none" w:sz="0" w:space="0" w:color="auto"/>
          </w:divBdr>
        </w:div>
        <w:div w:id="1435399882">
          <w:marLeft w:val="0"/>
          <w:marRight w:val="0"/>
          <w:marTop w:val="0"/>
          <w:marBottom w:val="0"/>
          <w:divBdr>
            <w:top w:val="none" w:sz="0" w:space="0" w:color="auto"/>
            <w:left w:val="none" w:sz="0" w:space="0" w:color="auto"/>
            <w:bottom w:val="none" w:sz="0" w:space="0" w:color="auto"/>
            <w:right w:val="none" w:sz="0" w:space="0" w:color="auto"/>
          </w:divBdr>
        </w:div>
        <w:div w:id="1492019489">
          <w:marLeft w:val="0"/>
          <w:marRight w:val="0"/>
          <w:marTop w:val="0"/>
          <w:marBottom w:val="0"/>
          <w:divBdr>
            <w:top w:val="none" w:sz="0" w:space="0" w:color="auto"/>
            <w:left w:val="none" w:sz="0" w:space="0" w:color="auto"/>
            <w:bottom w:val="none" w:sz="0" w:space="0" w:color="auto"/>
            <w:right w:val="none" w:sz="0" w:space="0" w:color="auto"/>
          </w:divBdr>
        </w:div>
      </w:divsChild>
    </w:div>
    <w:div w:id="825785278">
      <w:bodyDiv w:val="1"/>
      <w:marLeft w:val="0"/>
      <w:marRight w:val="0"/>
      <w:marTop w:val="0"/>
      <w:marBottom w:val="0"/>
      <w:divBdr>
        <w:top w:val="none" w:sz="0" w:space="0" w:color="auto"/>
        <w:left w:val="none" w:sz="0" w:space="0" w:color="auto"/>
        <w:bottom w:val="none" w:sz="0" w:space="0" w:color="auto"/>
        <w:right w:val="none" w:sz="0" w:space="0" w:color="auto"/>
      </w:divBdr>
    </w:div>
    <w:div w:id="829753964">
      <w:bodyDiv w:val="1"/>
      <w:marLeft w:val="0"/>
      <w:marRight w:val="0"/>
      <w:marTop w:val="0"/>
      <w:marBottom w:val="0"/>
      <w:divBdr>
        <w:top w:val="none" w:sz="0" w:space="0" w:color="auto"/>
        <w:left w:val="none" w:sz="0" w:space="0" w:color="auto"/>
        <w:bottom w:val="none" w:sz="0" w:space="0" w:color="auto"/>
        <w:right w:val="none" w:sz="0" w:space="0" w:color="auto"/>
      </w:divBdr>
      <w:divsChild>
        <w:div w:id="923027104">
          <w:marLeft w:val="0"/>
          <w:marRight w:val="0"/>
          <w:marTop w:val="0"/>
          <w:marBottom w:val="0"/>
          <w:divBdr>
            <w:top w:val="none" w:sz="0" w:space="0" w:color="auto"/>
            <w:left w:val="none" w:sz="0" w:space="0" w:color="auto"/>
            <w:bottom w:val="none" w:sz="0" w:space="0" w:color="auto"/>
            <w:right w:val="none" w:sz="0" w:space="0" w:color="auto"/>
          </w:divBdr>
        </w:div>
        <w:div w:id="1078479288">
          <w:marLeft w:val="0"/>
          <w:marRight w:val="0"/>
          <w:marTop w:val="0"/>
          <w:marBottom w:val="0"/>
          <w:divBdr>
            <w:top w:val="none" w:sz="0" w:space="0" w:color="auto"/>
            <w:left w:val="none" w:sz="0" w:space="0" w:color="auto"/>
            <w:bottom w:val="none" w:sz="0" w:space="0" w:color="auto"/>
            <w:right w:val="none" w:sz="0" w:space="0" w:color="auto"/>
          </w:divBdr>
        </w:div>
        <w:div w:id="1290160735">
          <w:marLeft w:val="0"/>
          <w:marRight w:val="0"/>
          <w:marTop w:val="0"/>
          <w:marBottom w:val="0"/>
          <w:divBdr>
            <w:top w:val="none" w:sz="0" w:space="0" w:color="auto"/>
            <w:left w:val="none" w:sz="0" w:space="0" w:color="auto"/>
            <w:bottom w:val="none" w:sz="0" w:space="0" w:color="auto"/>
            <w:right w:val="none" w:sz="0" w:space="0" w:color="auto"/>
          </w:divBdr>
        </w:div>
        <w:div w:id="2069767466">
          <w:marLeft w:val="0"/>
          <w:marRight w:val="0"/>
          <w:marTop w:val="0"/>
          <w:marBottom w:val="0"/>
          <w:divBdr>
            <w:top w:val="none" w:sz="0" w:space="0" w:color="auto"/>
            <w:left w:val="none" w:sz="0" w:space="0" w:color="auto"/>
            <w:bottom w:val="none" w:sz="0" w:space="0" w:color="auto"/>
            <w:right w:val="none" w:sz="0" w:space="0" w:color="auto"/>
          </w:divBdr>
        </w:div>
      </w:divsChild>
    </w:div>
    <w:div w:id="853763154">
      <w:bodyDiv w:val="1"/>
      <w:marLeft w:val="0"/>
      <w:marRight w:val="0"/>
      <w:marTop w:val="0"/>
      <w:marBottom w:val="0"/>
      <w:divBdr>
        <w:top w:val="none" w:sz="0" w:space="0" w:color="auto"/>
        <w:left w:val="none" w:sz="0" w:space="0" w:color="auto"/>
        <w:bottom w:val="none" w:sz="0" w:space="0" w:color="auto"/>
        <w:right w:val="none" w:sz="0" w:space="0" w:color="auto"/>
      </w:divBdr>
      <w:divsChild>
        <w:div w:id="393091014">
          <w:marLeft w:val="0"/>
          <w:marRight w:val="0"/>
          <w:marTop w:val="0"/>
          <w:marBottom w:val="0"/>
          <w:divBdr>
            <w:top w:val="none" w:sz="0" w:space="0" w:color="auto"/>
            <w:left w:val="none" w:sz="0" w:space="0" w:color="auto"/>
            <w:bottom w:val="none" w:sz="0" w:space="0" w:color="auto"/>
            <w:right w:val="none" w:sz="0" w:space="0" w:color="auto"/>
          </w:divBdr>
        </w:div>
        <w:div w:id="686904047">
          <w:marLeft w:val="0"/>
          <w:marRight w:val="0"/>
          <w:marTop w:val="0"/>
          <w:marBottom w:val="0"/>
          <w:divBdr>
            <w:top w:val="none" w:sz="0" w:space="0" w:color="auto"/>
            <w:left w:val="none" w:sz="0" w:space="0" w:color="auto"/>
            <w:bottom w:val="none" w:sz="0" w:space="0" w:color="auto"/>
            <w:right w:val="none" w:sz="0" w:space="0" w:color="auto"/>
          </w:divBdr>
        </w:div>
        <w:div w:id="1267075162">
          <w:marLeft w:val="0"/>
          <w:marRight w:val="0"/>
          <w:marTop w:val="0"/>
          <w:marBottom w:val="0"/>
          <w:divBdr>
            <w:top w:val="none" w:sz="0" w:space="0" w:color="auto"/>
            <w:left w:val="none" w:sz="0" w:space="0" w:color="auto"/>
            <w:bottom w:val="none" w:sz="0" w:space="0" w:color="auto"/>
            <w:right w:val="none" w:sz="0" w:space="0" w:color="auto"/>
          </w:divBdr>
        </w:div>
        <w:div w:id="1656758462">
          <w:marLeft w:val="0"/>
          <w:marRight w:val="0"/>
          <w:marTop w:val="0"/>
          <w:marBottom w:val="0"/>
          <w:divBdr>
            <w:top w:val="none" w:sz="0" w:space="0" w:color="auto"/>
            <w:left w:val="none" w:sz="0" w:space="0" w:color="auto"/>
            <w:bottom w:val="none" w:sz="0" w:space="0" w:color="auto"/>
            <w:right w:val="none" w:sz="0" w:space="0" w:color="auto"/>
          </w:divBdr>
        </w:div>
      </w:divsChild>
    </w:div>
    <w:div w:id="868026618">
      <w:bodyDiv w:val="1"/>
      <w:marLeft w:val="0"/>
      <w:marRight w:val="0"/>
      <w:marTop w:val="0"/>
      <w:marBottom w:val="0"/>
      <w:divBdr>
        <w:top w:val="none" w:sz="0" w:space="0" w:color="auto"/>
        <w:left w:val="none" w:sz="0" w:space="0" w:color="auto"/>
        <w:bottom w:val="none" w:sz="0" w:space="0" w:color="auto"/>
        <w:right w:val="none" w:sz="0" w:space="0" w:color="auto"/>
      </w:divBdr>
      <w:divsChild>
        <w:div w:id="22638732">
          <w:marLeft w:val="0"/>
          <w:marRight w:val="0"/>
          <w:marTop w:val="0"/>
          <w:marBottom w:val="0"/>
          <w:divBdr>
            <w:top w:val="none" w:sz="0" w:space="0" w:color="auto"/>
            <w:left w:val="none" w:sz="0" w:space="0" w:color="auto"/>
            <w:bottom w:val="none" w:sz="0" w:space="0" w:color="auto"/>
            <w:right w:val="none" w:sz="0" w:space="0" w:color="auto"/>
          </w:divBdr>
        </w:div>
        <w:div w:id="88309255">
          <w:marLeft w:val="0"/>
          <w:marRight w:val="0"/>
          <w:marTop w:val="0"/>
          <w:marBottom w:val="0"/>
          <w:divBdr>
            <w:top w:val="none" w:sz="0" w:space="0" w:color="auto"/>
            <w:left w:val="none" w:sz="0" w:space="0" w:color="auto"/>
            <w:bottom w:val="none" w:sz="0" w:space="0" w:color="auto"/>
            <w:right w:val="none" w:sz="0" w:space="0" w:color="auto"/>
          </w:divBdr>
        </w:div>
        <w:div w:id="1404840475">
          <w:marLeft w:val="0"/>
          <w:marRight w:val="0"/>
          <w:marTop w:val="0"/>
          <w:marBottom w:val="0"/>
          <w:divBdr>
            <w:top w:val="none" w:sz="0" w:space="0" w:color="auto"/>
            <w:left w:val="none" w:sz="0" w:space="0" w:color="auto"/>
            <w:bottom w:val="none" w:sz="0" w:space="0" w:color="auto"/>
            <w:right w:val="none" w:sz="0" w:space="0" w:color="auto"/>
          </w:divBdr>
        </w:div>
        <w:div w:id="1515145904">
          <w:marLeft w:val="0"/>
          <w:marRight w:val="0"/>
          <w:marTop w:val="0"/>
          <w:marBottom w:val="0"/>
          <w:divBdr>
            <w:top w:val="none" w:sz="0" w:space="0" w:color="auto"/>
            <w:left w:val="none" w:sz="0" w:space="0" w:color="auto"/>
            <w:bottom w:val="none" w:sz="0" w:space="0" w:color="auto"/>
            <w:right w:val="none" w:sz="0" w:space="0" w:color="auto"/>
          </w:divBdr>
        </w:div>
        <w:div w:id="1554729246">
          <w:marLeft w:val="0"/>
          <w:marRight w:val="0"/>
          <w:marTop w:val="0"/>
          <w:marBottom w:val="0"/>
          <w:divBdr>
            <w:top w:val="none" w:sz="0" w:space="0" w:color="auto"/>
            <w:left w:val="none" w:sz="0" w:space="0" w:color="auto"/>
            <w:bottom w:val="none" w:sz="0" w:space="0" w:color="auto"/>
            <w:right w:val="none" w:sz="0" w:space="0" w:color="auto"/>
          </w:divBdr>
        </w:div>
        <w:div w:id="1830290429">
          <w:marLeft w:val="0"/>
          <w:marRight w:val="0"/>
          <w:marTop w:val="0"/>
          <w:marBottom w:val="0"/>
          <w:divBdr>
            <w:top w:val="none" w:sz="0" w:space="0" w:color="auto"/>
            <w:left w:val="none" w:sz="0" w:space="0" w:color="auto"/>
            <w:bottom w:val="none" w:sz="0" w:space="0" w:color="auto"/>
            <w:right w:val="none" w:sz="0" w:space="0" w:color="auto"/>
          </w:divBdr>
        </w:div>
      </w:divsChild>
    </w:div>
    <w:div w:id="870652129">
      <w:bodyDiv w:val="1"/>
      <w:marLeft w:val="0"/>
      <w:marRight w:val="0"/>
      <w:marTop w:val="0"/>
      <w:marBottom w:val="0"/>
      <w:divBdr>
        <w:top w:val="none" w:sz="0" w:space="0" w:color="auto"/>
        <w:left w:val="none" w:sz="0" w:space="0" w:color="auto"/>
        <w:bottom w:val="none" w:sz="0" w:space="0" w:color="auto"/>
        <w:right w:val="none" w:sz="0" w:space="0" w:color="auto"/>
      </w:divBdr>
      <w:divsChild>
        <w:div w:id="193814866">
          <w:marLeft w:val="0"/>
          <w:marRight w:val="0"/>
          <w:marTop w:val="0"/>
          <w:marBottom w:val="0"/>
          <w:divBdr>
            <w:top w:val="none" w:sz="0" w:space="0" w:color="auto"/>
            <w:left w:val="none" w:sz="0" w:space="0" w:color="auto"/>
            <w:bottom w:val="none" w:sz="0" w:space="0" w:color="auto"/>
            <w:right w:val="none" w:sz="0" w:space="0" w:color="auto"/>
          </w:divBdr>
        </w:div>
        <w:div w:id="1008405909">
          <w:marLeft w:val="0"/>
          <w:marRight w:val="0"/>
          <w:marTop w:val="0"/>
          <w:marBottom w:val="0"/>
          <w:divBdr>
            <w:top w:val="none" w:sz="0" w:space="0" w:color="auto"/>
            <w:left w:val="none" w:sz="0" w:space="0" w:color="auto"/>
            <w:bottom w:val="none" w:sz="0" w:space="0" w:color="auto"/>
            <w:right w:val="none" w:sz="0" w:space="0" w:color="auto"/>
          </w:divBdr>
        </w:div>
        <w:div w:id="1276329866">
          <w:marLeft w:val="0"/>
          <w:marRight w:val="0"/>
          <w:marTop w:val="0"/>
          <w:marBottom w:val="0"/>
          <w:divBdr>
            <w:top w:val="none" w:sz="0" w:space="0" w:color="auto"/>
            <w:left w:val="none" w:sz="0" w:space="0" w:color="auto"/>
            <w:bottom w:val="none" w:sz="0" w:space="0" w:color="auto"/>
            <w:right w:val="none" w:sz="0" w:space="0" w:color="auto"/>
          </w:divBdr>
        </w:div>
      </w:divsChild>
    </w:div>
    <w:div w:id="870799710">
      <w:bodyDiv w:val="1"/>
      <w:marLeft w:val="0"/>
      <w:marRight w:val="0"/>
      <w:marTop w:val="0"/>
      <w:marBottom w:val="0"/>
      <w:divBdr>
        <w:top w:val="none" w:sz="0" w:space="0" w:color="auto"/>
        <w:left w:val="none" w:sz="0" w:space="0" w:color="auto"/>
        <w:bottom w:val="none" w:sz="0" w:space="0" w:color="auto"/>
        <w:right w:val="none" w:sz="0" w:space="0" w:color="auto"/>
      </w:divBdr>
      <w:divsChild>
        <w:div w:id="873074778">
          <w:marLeft w:val="0"/>
          <w:marRight w:val="0"/>
          <w:marTop w:val="0"/>
          <w:marBottom w:val="0"/>
          <w:divBdr>
            <w:top w:val="none" w:sz="0" w:space="0" w:color="auto"/>
            <w:left w:val="none" w:sz="0" w:space="0" w:color="auto"/>
            <w:bottom w:val="none" w:sz="0" w:space="0" w:color="auto"/>
            <w:right w:val="none" w:sz="0" w:space="0" w:color="auto"/>
          </w:divBdr>
        </w:div>
        <w:div w:id="1314145439">
          <w:marLeft w:val="0"/>
          <w:marRight w:val="0"/>
          <w:marTop w:val="0"/>
          <w:marBottom w:val="0"/>
          <w:divBdr>
            <w:top w:val="none" w:sz="0" w:space="0" w:color="auto"/>
            <w:left w:val="none" w:sz="0" w:space="0" w:color="auto"/>
            <w:bottom w:val="none" w:sz="0" w:space="0" w:color="auto"/>
            <w:right w:val="none" w:sz="0" w:space="0" w:color="auto"/>
          </w:divBdr>
        </w:div>
        <w:div w:id="1604024098">
          <w:marLeft w:val="0"/>
          <w:marRight w:val="0"/>
          <w:marTop w:val="0"/>
          <w:marBottom w:val="0"/>
          <w:divBdr>
            <w:top w:val="none" w:sz="0" w:space="0" w:color="auto"/>
            <w:left w:val="none" w:sz="0" w:space="0" w:color="auto"/>
            <w:bottom w:val="none" w:sz="0" w:space="0" w:color="auto"/>
            <w:right w:val="none" w:sz="0" w:space="0" w:color="auto"/>
          </w:divBdr>
        </w:div>
        <w:div w:id="2062947214">
          <w:marLeft w:val="0"/>
          <w:marRight w:val="0"/>
          <w:marTop w:val="0"/>
          <w:marBottom w:val="0"/>
          <w:divBdr>
            <w:top w:val="none" w:sz="0" w:space="0" w:color="auto"/>
            <w:left w:val="none" w:sz="0" w:space="0" w:color="auto"/>
            <w:bottom w:val="none" w:sz="0" w:space="0" w:color="auto"/>
            <w:right w:val="none" w:sz="0" w:space="0" w:color="auto"/>
          </w:divBdr>
        </w:div>
      </w:divsChild>
    </w:div>
    <w:div w:id="883446479">
      <w:bodyDiv w:val="1"/>
      <w:marLeft w:val="0"/>
      <w:marRight w:val="0"/>
      <w:marTop w:val="0"/>
      <w:marBottom w:val="0"/>
      <w:divBdr>
        <w:top w:val="none" w:sz="0" w:space="0" w:color="auto"/>
        <w:left w:val="none" w:sz="0" w:space="0" w:color="auto"/>
        <w:bottom w:val="none" w:sz="0" w:space="0" w:color="auto"/>
        <w:right w:val="none" w:sz="0" w:space="0" w:color="auto"/>
      </w:divBdr>
    </w:div>
    <w:div w:id="883565193">
      <w:bodyDiv w:val="1"/>
      <w:marLeft w:val="0"/>
      <w:marRight w:val="0"/>
      <w:marTop w:val="0"/>
      <w:marBottom w:val="0"/>
      <w:divBdr>
        <w:top w:val="none" w:sz="0" w:space="0" w:color="auto"/>
        <w:left w:val="none" w:sz="0" w:space="0" w:color="auto"/>
        <w:bottom w:val="none" w:sz="0" w:space="0" w:color="auto"/>
        <w:right w:val="none" w:sz="0" w:space="0" w:color="auto"/>
      </w:divBdr>
    </w:div>
    <w:div w:id="887303453">
      <w:bodyDiv w:val="1"/>
      <w:marLeft w:val="0"/>
      <w:marRight w:val="0"/>
      <w:marTop w:val="0"/>
      <w:marBottom w:val="0"/>
      <w:divBdr>
        <w:top w:val="none" w:sz="0" w:space="0" w:color="auto"/>
        <w:left w:val="none" w:sz="0" w:space="0" w:color="auto"/>
        <w:bottom w:val="none" w:sz="0" w:space="0" w:color="auto"/>
        <w:right w:val="none" w:sz="0" w:space="0" w:color="auto"/>
      </w:divBdr>
    </w:div>
    <w:div w:id="899632538">
      <w:bodyDiv w:val="1"/>
      <w:marLeft w:val="0"/>
      <w:marRight w:val="0"/>
      <w:marTop w:val="0"/>
      <w:marBottom w:val="0"/>
      <w:divBdr>
        <w:top w:val="none" w:sz="0" w:space="0" w:color="auto"/>
        <w:left w:val="none" w:sz="0" w:space="0" w:color="auto"/>
        <w:bottom w:val="none" w:sz="0" w:space="0" w:color="auto"/>
        <w:right w:val="none" w:sz="0" w:space="0" w:color="auto"/>
      </w:divBdr>
      <w:divsChild>
        <w:div w:id="166944129">
          <w:marLeft w:val="0"/>
          <w:marRight w:val="0"/>
          <w:marTop w:val="0"/>
          <w:marBottom w:val="0"/>
          <w:divBdr>
            <w:top w:val="none" w:sz="0" w:space="0" w:color="auto"/>
            <w:left w:val="none" w:sz="0" w:space="0" w:color="auto"/>
            <w:bottom w:val="none" w:sz="0" w:space="0" w:color="auto"/>
            <w:right w:val="none" w:sz="0" w:space="0" w:color="auto"/>
          </w:divBdr>
        </w:div>
        <w:div w:id="444809066">
          <w:marLeft w:val="0"/>
          <w:marRight w:val="0"/>
          <w:marTop w:val="0"/>
          <w:marBottom w:val="0"/>
          <w:divBdr>
            <w:top w:val="none" w:sz="0" w:space="0" w:color="auto"/>
            <w:left w:val="none" w:sz="0" w:space="0" w:color="auto"/>
            <w:bottom w:val="none" w:sz="0" w:space="0" w:color="auto"/>
            <w:right w:val="none" w:sz="0" w:space="0" w:color="auto"/>
          </w:divBdr>
        </w:div>
        <w:div w:id="806092903">
          <w:marLeft w:val="0"/>
          <w:marRight w:val="0"/>
          <w:marTop w:val="0"/>
          <w:marBottom w:val="0"/>
          <w:divBdr>
            <w:top w:val="none" w:sz="0" w:space="0" w:color="auto"/>
            <w:left w:val="none" w:sz="0" w:space="0" w:color="auto"/>
            <w:bottom w:val="none" w:sz="0" w:space="0" w:color="auto"/>
            <w:right w:val="none" w:sz="0" w:space="0" w:color="auto"/>
          </w:divBdr>
        </w:div>
        <w:div w:id="1180585486">
          <w:marLeft w:val="0"/>
          <w:marRight w:val="0"/>
          <w:marTop w:val="0"/>
          <w:marBottom w:val="0"/>
          <w:divBdr>
            <w:top w:val="none" w:sz="0" w:space="0" w:color="auto"/>
            <w:left w:val="none" w:sz="0" w:space="0" w:color="auto"/>
            <w:bottom w:val="none" w:sz="0" w:space="0" w:color="auto"/>
            <w:right w:val="none" w:sz="0" w:space="0" w:color="auto"/>
          </w:divBdr>
        </w:div>
        <w:div w:id="1932615494">
          <w:marLeft w:val="0"/>
          <w:marRight w:val="0"/>
          <w:marTop w:val="0"/>
          <w:marBottom w:val="0"/>
          <w:divBdr>
            <w:top w:val="none" w:sz="0" w:space="0" w:color="auto"/>
            <w:left w:val="none" w:sz="0" w:space="0" w:color="auto"/>
            <w:bottom w:val="none" w:sz="0" w:space="0" w:color="auto"/>
            <w:right w:val="none" w:sz="0" w:space="0" w:color="auto"/>
          </w:divBdr>
        </w:div>
        <w:div w:id="1960719170">
          <w:marLeft w:val="0"/>
          <w:marRight w:val="0"/>
          <w:marTop w:val="0"/>
          <w:marBottom w:val="0"/>
          <w:divBdr>
            <w:top w:val="none" w:sz="0" w:space="0" w:color="auto"/>
            <w:left w:val="none" w:sz="0" w:space="0" w:color="auto"/>
            <w:bottom w:val="none" w:sz="0" w:space="0" w:color="auto"/>
            <w:right w:val="none" w:sz="0" w:space="0" w:color="auto"/>
          </w:divBdr>
        </w:div>
      </w:divsChild>
    </w:div>
    <w:div w:id="917594898">
      <w:bodyDiv w:val="1"/>
      <w:marLeft w:val="0"/>
      <w:marRight w:val="0"/>
      <w:marTop w:val="0"/>
      <w:marBottom w:val="0"/>
      <w:divBdr>
        <w:top w:val="none" w:sz="0" w:space="0" w:color="auto"/>
        <w:left w:val="none" w:sz="0" w:space="0" w:color="auto"/>
        <w:bottom w:val="none" w:sz="0" w:space="0" w:color="auto"/>
        <w:right w:val="none" w:sz="0" w:space="0" w:color="auto"/>
      </w:divBdr>
      <w:divsChild>
        <w:div w:id="153181752">
          <w:marLeft w:val="0"/>
          <w:marRight w:val="0"/>
          <w:marTop w:val="0"/>
          <w:marBottom w:val="0"/>
          <w:divBdr>
            <w:top w:val="none" w:sz="0" w:space="0" w:color="auto"/>
            <w:left w:val="none" w:sz="0" w:space="0" w:color="auto"/>
            <w:bottom w:val="none" w:sz="0" w:space="0" w:color="auto"/>
            <w:right w:val="none" w:sz="0" w:space="0" w:color="auto"/>
          </w:divBdr>
        </w:div>
        <w:div w:id="701057425">
          <w:marLeft w:val="0"/>
          <w:marRight w:val="0"/>
          <w:marTop w:val="0"/>
          <w:marBottom w:val="0"/>
          <w:divBdr>
            <w:top w:val="none" w:sz="0" w:space="0" w:color="auto"/>
            <w:left w:val="none" w:sz="0" w:space="0" w:color="auto"/>
            <w:bottom w:val="none" w:sz="0" w:space="0" w:color="auto"/>
            <w:right w:val="none" w:sz="0" w:space="0" w:color="auto"/>
          </w:divBdr>
        </w:div>
        <w:div w:id="1110054950">
          <w:marLeft w:val="0"/>
          <w:marRight w:val="0"/>
          <w:marTop w:val="0"/>
          <w:marBottom w:val="0"/>
          <w:divBdr>
            <w:top w:val="none" w:sz="0" w:space="0" w:color="auto"/>
            <w:left w:val="none" w:sz="0" w:space="0" w:color="auto"/>
            <w:bottom w:val="none" w:sz="0" w:space="0" w:color="auto"/>
            <w:right w:val="none" w:sz="0" w:space="0" w:color="auto"/>
          </w:divBdr>
        </w:div>
        <w:div w:id="1581519458">
          <w:marLeft w:val="0"/>
          <w:marRight w:val="0"/>
          <w:marTop w:val="0"/>
          <w:marBottom w:val="0"/>
          <w:divBdr>
            <w:top w:val="none" w:sz="0" w:space="0" w:color="auto"/>
            <w:left w:val="none" w:sz="0" w:space="0" w:color="auto"/>
            <w:bottom w:val="none" w:sz="0" w:space="0" w:color="auto"/>
            <w:right w:val="none" w:sz="0" w:space="0" w:color="auto"/>
          </w:divBdr>
        </w:div>
      </w:divsChild>
    </w:div>
    <w:div w:id="925193329">
      <w:bodyDiv w:val="1"/>
      <w:marLeft w:val="0"/>
      <w:marRight w:val="0"/>
      <w:marTop w:val="0"/>
      <w:marBottom w:val="0"/>
      <w:divBdr>
        <w:top w:val="none" w:sz="0" w:space="0" w:color="auto"/>
        <w:left w:val="none" w:sz="0" w:space="0" w:color="auto"/>
        <w:bottom w:val="none" w:sz="0" w:space="0" w:color="auto"/>
        <w:right w:val="none" w:sz="0" w:space="0" w:color="auto"/>
      </w:divBdr>
      <w:divsChild>
        <w:div w:id="381751142">
          <w:marLeft w:val="0"/>
          <w:marRight w:val="0"/>
          <w:marTop w:val="0"/>
          <w:marBottom w:val="0"/>
          <w:divBdr>
            <w:top w:val="none" w:sz="0" w:space="0" w:color="auto"/>
            <w:left w:val="none" w:sz="0" w:space="0" w:color="auto"/>
            <w:bottom w:val="none" w:sz="0" w:space="0" w:color="auto"/>
            <w:right w:val="none" w:sz="0" w:space="0" w:color="auto"/>
          </w:divBdr>
        </w:div>
        <w:div w:id="1485776140">
          <w:marLeft w:val="0"/>
          <w:marRight w:val="0"/>
          <w:marTop w:val="0"/>
          <w:marBottom w:val="0"/>
          <w:divBdr>
            <w:top w:val="none" w:sz="0" w:space="0" w:color="auto"/>
            <w:left w:val="none" w:sz="0" w:space="0" w:color="auto"/>
            <w:bottom w:val="none" w:sz="0" w:space="0" w:color="auto"/>
            <w:right w:val="none" w:sz="0" w:space="0" w:color="auto"/>
          </w:divBdr>
        </w:div>
        <w:div w:id="1512720932">
          <w:marLeft w:val="0"/>
          <w:marRight w:val="0"/>
          <w:marTop w:val="0"/>
          <w:marBottom w:val="0"/>
          <w:divBdr>
            <w:top w:val="none" w:sz="0" w:space="0" w:color="auto"/>
            <w:left w:val="none" w:sz="0" w:space="0" w:color="auto"/>
            <w:bottom w:val="none" w:sz="0" w:space="0" w:color="auto"/>
            <w:right w:val="none" w:sz="0" w:space="0" w:color="auto"/>
          </w:divBdr>
        </w:div>
        <w:div w:id="1822579703">
          <w:marLeft w:val="0"/>
          <w:marRight w:val="0"/>
          <w:marTop w:val="0"/>
          <w:marBottom w:val="0"/>
          <w:divBdr>
            <w:top w:val="none" w:sz="0" w:space="0" w:color="auto"/>
            <w:left w:val="none" w:sz="0" w:space="0" w:color="auto"/>
            <w:bottom w:val="none" w:sz="0" w:space="0" w:color="auto"/>
            <w:right w:val="none" w:sz="0" w:space="0" w:color="auto"/>
          </w:divBdr>
        </w:div>
      </w:divsChild>
    </w:div>
    <w:div w:id="932400069">
      <w:bodyDiv w:val="1"/>
      <w:marLeft w:val="0"/>
      <w:marRight w:val="0"/>
      <w:marTop w:val="0"/>
      <w:marBottom w:val="0"/>
      <w:divBdr>
        <w:top w:val="none" w:sz="0" w:space="0" w:color="auto"/>
        <w:left w:val="none" w:sz="0" w:space="0" w:color="auto"/>
        <w:bottom w:val="none" w:sz="0" w:space="0" w:color="auto"/>
        <w:right w:val="none" w:sz="0" w:space="0" w:color="auto"/>
      </w:divBdr>
      <w:divsChild>
        <w:div w:id="625544675">
          <w:marLeft w:val="0"/>
          <w:marRight w:val="0"/>
          <w:marTop w:val="0"/>
          <w:marBottom w:val="0"/>
          <w:divBdr>
            <w:top w:val="none" w:sz="0" w:space="0" w:color="auto"/>
            <w:left w:val="none" w:sz="0" w:space="0" w:color="auto"/>
            <w:bottom w:val="none" w:sz="0" w:space="0" w:color="auto"/>
            <w:right w:val="none" w:sz="0" w:space="0" w:color="auto"/>
          </w:divBdr>
        </w:div>
        <w:div w:id="699283776">
          <w:marLeft w:val="0"/>
          <w:marRight w:val="0"/>
          <w:marTop w:val="0"/>
          <w:marBottom w:val="0"/>
          <w:divBdr>
            <w:top w:val="none" w:sz="0" w:space="0" w:color="auto"/>
            <w:left w:val="none" w:sz="0" w:space="0" w:color="auto"/>
            <w:bottom w:val="none" w:sz="0" w:space="0" w:color="auto"/>
            <w:right w:val="none" w:sz="0" w:space="0" w:color="auto"/>
          </w:divBdr>
        </w:div>
        <w:div w:id="1083574634">
          <w:marLeft w:val="0"/>
          <w:marRight w:val="0"/>
          <w:marTop w:val="0"/>
          <w:marBottom w:val="0"/>
          <w:divBdr>
            <w:top w:val="none" w:sz="0" w:space="0" w:color="auto"/>
            <w:left w:val="none" w:sz="0" w:space="0" w:color="auto"/>
            <w:bottom w:val="none" w:sz="0" w:space="0" w:color="auto"/>
            <w:right w:val="none" w:sz="0" w:space="0" w:color="auto"/>
          </w:divBdr>
        </w:div>
        <w:div w:id="1825006914">
          <w:marLeft w:val="0"/>
          <w:marRight w:val="0"/>
          <w:marTop w:val="0"/>
          <w:marBottom w:val="0"/>
          <w:divBdr>
            <w:top w:val="none" w:sz="0" w:space="0" w:color="auto"/>
            <w:left w:val="none" w:sz="0" w:space="0" w:color="auto"/>
            <w:bottom w:val="none" w:sz="0" w:space="0" w:color="auto"/>
            <w:right w:val="none" w:sz="0" w:space="0" w:color="auto"/>
          </w:divBdr>
        </w:div>
      </w:divsChild>
    </w:div>
    <w:div w:id="938559807">
      <w:bodyDiv w:val="1"/>
      <w:marLeft w:val="0"/>
      <w:marRight w:val="0"/>
      <w:marTop w:val="0"/>
      <w:marBottom w:val="0"/>
      <w:divBdr>
        <w:top w:val="none" w:sz="0" w:space="0" w:color="auto"/>
        <w:left w:val="none" w:sz="0" w:space="0" w:color="auto"/>
        <w:bottom w:val="none" w:sz="0" w:space="0" w:color="auto"/>
        <w:right w:val="none" w:sz="0" w:space="0" w:color="auto"/>
      </w:divBdr>
      <w:divsChild>
        <w:div w:id="166528831">
          <w:marLeft w:val="0"/>
          <w:marRight w:val="0"/>
          <w:marTop w:val="0"/>
          <w:marBottom w:val="0"/>
          <w:divBdr>
            <w:top w:val="none" w:sz="0" w:space="0" w:color="auto"/>
            <w:left w:val="none" w:sz="0" w:space="0" w:color="auto"/>
            <w:bottom w:val="none" w:sz="0" w:space="0" w:color="auto"/>
            <w:right w:val="none" w:sz="0" w:space="0" w:color="auto"/>
          </w:divBdr>
        </w:div>
        <w:div w:id="915631428">
          <w:marLeft w:val="0"/>
          <w:marRight w:val="0"/>
          <w:marTop w:val="0"/>
          <w:marBottom w:val="0"/>
          <w:divBdr>
            <w:top w:val="none" w:sz="0" w:space="0" w:color="auto"/>
            <w:left w:val="none" w:sz="0" w:space="0" w:color="auto"/>
            <w:bottom w:val="none" w:sz="0" w:space="0" w:color="auto"/>
            <w:right w:val="none" w:sz="0" w:space="0" w:color="auto"/>
          </w:divBdr>
        </w:div>
        <w:div w:id="1190996553">
          <w:marLeft w:val="0"/>
          <w:marRight w:val="0"/>
          <w:marTop w:val="0"/>
          <w:marBottom w:val="0"/>
          <w:divBdr>
            <w:top w:val="none" w:sz="0" w:space="0" w:color="auto"/>
            <w:left w:val="none" w:sz="0" w:space="0" w:color="auto"/>
            <w:bottom w:val="none" w:sz="0" w:space="0" w:color="auto"/>
            <w:right w:val="none" w:sz="0" w:space="0" w:color="auto"/>
          </w:divBdr>
        </w:div>
        <w:div w:id="1425225987">
          <w:marLeft w:val="0"/>
          <w:marRight w:val="0"/>
          <w:marTop w:val="0"/>
          <w:marBottom w:val="0"/>
          <w:divBdr>
            <w:top w:val="none" w:sz="0" w:space="0" w:color="auto"/>
            <w:left w:val="none" w:sz="0" w:space="0" w:color="auto"/>
            <w:bottom w:val="none" w:sz="0" w:space="0" w:color="auto"/>
            <w:right w:val="none" w:sz="0" w:space="0" w:color="auto"/>
          </w:divBdr>
        </w:div>
        <w:div w:id="1636981466">
          <w:marLeft w:val="0"/>
          <w:marRight w:val="0"/>
          <w:marTop w:val="0"/>
          <w:marBottom w:val="0"/>
          <w:divBdr>
            <w:top w:val="none" w:sz="0" w:space="0" w:color="auto"/>
            <w:left w:val="none" w:sz="0" w:space="0" w:color="auto"/>
            <w:bottom w:val="none" w:sz="0" w:space="0" w:color="auto"/>
            <w:right w:val="none" w:sz="0" w:space="0" w:color="auto"/>
          </w:divBdr>
        </w:div>
        <w:div w:id="1689479250">
          <w:marLeft w:val="0"/>
          <w:marRight w:val="0"/>
          <w:marTop w:val="0"/>
          <w:marBottom w:val="0"/>
          <w:divBdr>
            <w:top w:val="none" w:sz="0" w:space="0" w:color="auto"/>
            <w:left w:val="none" w:sz="0" w:space="0" w:color="auto"/>
            <w:bottom w:val="none" w:sz="0" w:space="0" w:color="auto"/>
            <w:right w:val="none" w:sz="0" w:space="0" w:color="auto"/>
          </w:divBdr>
        </w:div>
        <w:div w:id="1732848015">
          <w:marLeft w:val="0"/>
          <w:marRight w:val="0"/>
          <w:marTop w:val="0"/>
          <w:marBottom w:val="0"/>
          <w:divBdr>
            <w:top w:val="none" w:sz="0" w:space="0" w:color="auto"/>
            <w:left w:val="none" w:sz="0" w:space="0" w:color="auto"/>
            <w:bottom w:val="none" w:sz="0" w:space="0" w:color="auto"/>
            <w:right w:val="none" w:sz="0" w:space="0" w:color="auto"/>
          </w:divBdr>
        </w:div>
        <w:div w:id="1791435574">
          <w:marLeft w:val="0"/>
          <w:marRight w:val="0"/>
          <w:marTop w:val="0"/>
          <w:marBottom w:val="0"/>
          <w:divBdr>
            <w:top w:val="none" w:sz="0" w:space="0" w:color="auto"/>
            <w:left w:val="none" w:sz="0" w:space="0" w:color="auto"/>
            <w:bottom w:val="none" w:sz="0" w:space="0" w:color="auto"/>
            <w:right w:val="none" w:sz="0" w:space="0" w:color="auto"/>
          </w:divBdr>
        </w:div>
        <w:div w:id="2003894778">
          <w:marLeft w:val="0"/>
          <w:marRight w:val="0"/>
          <w:marTop w:val="0"/>
          <w:marBottom w:val="0"/>
          <w:divBdr>
            <w:top w:val="none" w:sz="0" w:space="0" w:color="auto"/>
            <w:left w:val="none" w:sz="0" w:space="0" w:color="auto"/>
            <w:bottom w:val="none" w:sz="0" w:space="0" w:color="auto"/>
            <w:right w:val="none" w:sz="0" w:space="0" w:color="auto"/>
          </w:divBdr>
        </w:div>
      </w:divsChild>
    </w:div>
    <w:div w:id="938950485">
      <w:bodyDiv w:val="1"/>
      <w:marLeft w:val="0"/>
      <w:marRight w:val="0"/>
      <w:marTop w:val="0"/>
      <w:marBottom w:val="0"/>
      <w:divBdr>
        <w:top w:val="none" w:sz="0" w:space="0" w:color="auto"/>
        <w:left w:val="none" w:sz="0" w:space="0" w:color="auto"/>
        <w:bottom w:val="none" w:sz="0" w:space="0" w:color="auto"/>
        <w:right w:val="none" w:sz="0" w:space="0" w:color="auto"/>
      </w:divBdr>
    </w:div>
    <w:div w:id="962273641">
      <w:bodyDiv w:val="1"/>
      <w:marLeft w:val="0"/>
      <w:marRight w:val="0"/>
      <w:marTop w:val="0"/>
      <w:marBottom w:val="0"/>
      <w:divBdr>
        <w:top w:val="none" w:sz="0" w:space="0" w:color="auto"/>
        <w:left w:val="none" w:sz="0" w:space="0" w:color="auto"/>
        <w:bottom w:val="none" w:sz="0" w:space="0" w:color="auto"/>
        <w:right w:val="none" w:sz="0" w:space="0" w:color="auto"/>
      </w:divBdr>
    </w:div>
    <w:div w:id="986514416">
      <w:bodyDiv w:val="1"/>
      <w:marLeft w:val="0"/>
      <w:marRight w:val="0"/>
      <w:marTop w:val="0"/>
      <w:marBottom w:val="0"/>
      <w:divBdr>
        <w:top w:val="none" w:sz="0" w:space="0" w:color="auto"/>
        <w:left w:val="none" w:sz="0" w:space="0" w:color="auto"/>
        <w:bottom w:val="none" w:sz="0" w:space="0" w:color="auto"/>
        <w:right w:val="none" w:sz="0" w:space="0" w:color="auto"/>
      </w:divBdr>
      <w:divsChild>
        <w:div w:id="45180813">
          <w:marLeft w:val="0"/>
          <w:marRight w:val="0"/>
          <w:marTop w:val="0"/>
          <w:marBottom w:val="0"/>
          <w:divBdr>
            <w:top w:val="none" w:sz="0" w:space="0" w:color="auto"/>
            <w:left w:val="none" w:sz="0" w:space="0" w:color="auto"/>
            <w:bottom w:val="none" w:sz="0" w:space="0" w:color="auto"/>
            <w:right w:val="none" w:sz="0" w:space="0" w:color="auto"/>
          </w:divBdr>
        </w:div>
        <w:div w:id="442505056">
          <w:marLeft w:val="0"/>
          <w:marRight w:val="0"/>
          <w:marTop w:val="0"/>
          <w:marBottom w:val="0"/>
          <w:divBdr>
            <w:top w:val="none" w:sz="0" w:space="0" w:color="auto"/>
            <w:left w:val="none" w:sz="0" w:space="0" w:color="auto"/>
            <w:bottom w:val="none" w:sz="0" w:space="0" w:color="auto"/>
            <w:right w:val="none" w:sz="0" w:space="0" w:color="auto"/>
          </w:divBdr>
        </w:div>
        <w:div w:id="658844100">
          <w:marLeft w:val="0"/>
          <w:marRight w:val="0"/>
          <w:marTop w:val="0"/>
          <w:marBottom w:val="0"/>
          <w:divBdr>
            <w:top w:val="none" w:sz="0" w:space="0" w:color="auto"/>
            <w:left w:val="none" w:sz="0" w:space="0" w:color="auto"/>
            <w:bottom w:val="none" w:sz="0" w:space="0" w:color="auto"/>
            <w:right w:val="none" w:sz="0" w:space="0" w:color="auto"/>
          </w:divBdr>
        </w:div>
        <w:div w:id="1126387242">
          <w:marLeft w:val="0"/>
          <w:marRight w:val="0"/>
          <w:marTop w:val="0"/>
          <w:marBottom w:val="0"/>
          <w:divBdr>
            <w:top w:val="none" w:sz="0" w:space="0" w:color="auto"/>
            <w:left w:val="none" w:sz="0" w:space="0" w:color="auto"/>
            <w:bottom w:val="none" w:sz="0" w:space="0" w:color="auto"/>
            <w:right w:val="none" w:sz="0" w:space="0" w:color="auto"/>
          </w:divBdr>
        </w:div>
        <w:div w:id="1266424183">
          <w:marLeft w:val="0"/>
          <w:marRight w:val="0"/>
          <w:marTop w:val="0"/>
          <w:marBottom w:val="0"/>
          <w:divBdr>
            <w:top w:val="none" w:sz="0" w:space="0" w:color="auto"/>
            <w:left w:val="none" w:sz="0" w:space="0" w:color="auto"/>
            <w:bottom w:val="none" w:sz="0" w:space="0" w:color="auto"/>
            <w:right w:val="none" w:sz="0" w:space="0" w:color="auto"/>
          </w:divBdr>
        </w:div>
        <w:div w:id="1318805817">
          <w:marLeft w:val="0"/>
          <w:marRight w:val="0"/>
          <w:marTop w:val="0"/>
          <w:marBottom w:val="0"/>
          <w:divBdr>
            <w:top w:val="none" w:sz="0" w:space="0" w:color="auto"/>
            <w:left w:val="none" w:sz="0" w:space="0" w:color="auto"/>
            <w:bottom w:val="none" w:sz="0" w:space="0" w:color="auto"/>
            <w:right w:val="none" w:sz="0" w:space="0" w:color="auto"/>
          </w:divBdr>
        </w:div>
        <w:div w:id="1344546890">
          <w:marLeft w:val="0"/>
          <w:marRight w:val="0"/>
          <w:marTop w:val="0"/>
          <w:marBottom w:val="0"/>
          <w:divBdr>
            <w:top w:val="none" w:sz="0" w:space="0" w:color="auto"/>
            <w:left w:val="none" w:sz="0" w:space="0" w:color="auto"/>
            <w:bottom w:val="none" w:sz="0" w:space="0" w:color="auto"/>
            <w:right w:val="none" w:sz="0" w:space="0" w:color="auto"/>
          </w:divBdr>
        </w:div>
        <w:div w:id="1527258775">
          <w:marLeft w:val="0"/>
          <w:marRight w:val="0"/>
          <w:marTop w:val="0"/>
          <w:marBottom w:val="0"/>
          <w:divBdr>
            <w:top w:val="none" w:sz="0" w:space="0" w:color="auto"/>
            <w:left w:val="none" w:sz="0" w:space="0" w:color="auto"/>
            <w:bottom w:val="none" w:sz="0" w:space="0" w:color="auto"/>
            <w:right w:val="none" w:sz="0" w:space="0" w:color="auto"/>
          </w:divBdr>
        </w:div>
        <w:div w:id="1894346645">
          <w:marLeft w:val="0"/>
          <w:marRight w:val="0"/>
          <w:marTop w:val="0"/>
          <w:marBottom w:val="0"/>
          <w:divBdr>
            <w:top w:val="none" w:sz="0" w:space="0" w:color="auto"/>
            <w:left w:val="none" w:sz="0" w:space="0" w:color="auto"/>
            <w:bottom w:val="none" w:sz="0" w:space="0" w:color="auto"/>
            <w:right w:val="none" w:sz="0" w:space="0" w:color="auto"/>
          </w:divBdr>
        </w:div>
      </w:divsChild>
    </w:div>
    <w:div w:id="990328568">
      <w:bodyDiv w:val="1"/>
      <w:marLeft w:val="0"/>
      <w:marRight w:val="0"/>
      <w:marTop w:val="0"/>
      <w:marBottom w:val="0"/>
      <w:divBdr>
        <w:top w:val="none" w:sz="0" w:space="0" w:color="auto"/>
        <w:left w:val="none" w:sz="0" w:space="0" w:color="auto"/>
        <w:bottom w:val="none" w:sz="0" w:space="0" w:color="auto"/>
        <w:right w:val="none" w:sz="0" w:space="0" w:color="auto"/>
      </w:divBdr>
      <w:divsChild>
        <w:div w:id="206843436">
          <w:marLeft w:val="0"/>
          <w:marRight w:val="0"/>
          <w:marTop w:val="0"/>
          <w:marBottom w:val="0"/>
          <w:divBdr>
            <w:top w:val="none" w:sz="0" w:space="0" w:color="auto"/>
            <w:left w:val="none" w:sz="0" w:space="0" w:color="auto"/>
            <w:bottom w:val="none" w:sz="0" w:space="0" w:color="auto"/>
            <w:right w:val="none" w:sz="0" w:space="0" w:color="auto"/>
          </w:divBdr>
        </w:div>
        <w:div w:id="1143812366">
          <w:marLeft w:val="0"/>
          <w:marRight w:val="0"/>
          <w:marTop w:val="0"/>
          <w:marBottom w:val="0"/>
          <w:divBdr>
            <w:top w:val="none" w:sz="0" w:space="0" w:color="auto"/>
            <w:left w:val="none" w:sz="0" w:space="0" w:color="auto"/>
            <w:bottom w:val="none" w:sz="0" w:space="0" w:color="auto"/>
            <w:right w:val="none" w:sz="0" w:space="0" w:color="auto"/>
          </w:divBdr>
        </w:div>
        <w:div w:id="1638997760">
          <w:marLeft w:val="0"/>
          <w:marRight w:val="0"/>
          <w:marTop w:val="0"/>
          <w:marBottom w:val="0"/>
          <w:divBdr>
            <w:top w:val="none" w:sz="0" w:space="0" w:color="auto"/>
            <w:left w:val="none" w:sz="0" w:space="0" w:color="auto"/>
            <w:bottom w:val="none" w:sz="0" w:space="0" w:color="auto"/>
            <w:right w:val="none" w:sz="0" w:space="0" w:color="auto"/>
          </w:divBdr>
        </w:div>
        <w:div w:id="1845783604">
          <w:marLeft w:val="0"/>
          <w:marRight w:val="0"/>
          <w:marTop w:val="0"/>
          <w:marBottom w:val="0"/>
          <w:divBdr>
            <w:top w:val="none" w:sz="0" w:space="0" w:color="auto"/>
            <w:left w:val="none" w:sz="0" w:space="0" w:color="auto"/>
            <w:bottom w:val="none" w:sz="0" w:space="0" w:color="auto"/>
            <w:right w:val="none" w:sz="0" w:space="0" w:color="auto"/>
          </w:divBdr>
        </w:div>
      </w:divsChild>
    </w:div>
    <w:div w:id="1009601108">
      <w:bodyDiv w:val="1"/>
      <w:marLeft w:val="0"/>
      <w:marRight w:val="0"/>
      <w:marTop w:val="0"/>
      <w:marBottom w:val="0"/>
      <w:divBdr>
        <w:top w:val="none" w:sz="0" w:space="0" w:color="auto"/>
        <w:left w:val="none" w:sz="0" w:space="0" w:color="auto"/>
        <w:bottom w:val="none" w:sz="0" w:space="0" w:color="auto"/>
        <w:right w:val="none" w:sz="0" w:space="0" w:color="auto"/>
      </w:divBdr>
      <w:divsChild>
        <w:div w:id="38095571">
          <w:marLeft w:val="0"/>
          <w:marRight w:val="0"/>
          <w:marTop w:val="0"/>
          <w:marBottom w:val="0"/>
          <w:divBdr>
            <w:top w:val="none" w:sz="0" w:space="0" w:color="auto"/>
            <w:left w:val="none" w:sz="0" w:space="0" w:color="auto"/>
            <w:bottom w:val="none" w:sz="0" w:space="0" w:color="auto"/>
            <w:right w:val="none" w:sz="0" w:space="0" w:color="auto"/>
          </w:divBdr>
        </w:div>
        <w:div w:id="274824971">
          <w:marLeft w:val="0"/>
          <w:marRight w:val="0"/>
          <w:marTop w:val="0"/>
          <w:marBottom w:val="0"/>
          <w:divBdr>
            <w:top w:val="none" w:sz="0" w:space="0" w:color="auto"/>
            <w:left w:val="none" w:sz="0" w:space="0" w:color="auto"/>
            <w:bottom w:val="none" w:sz="0" w:space="0" w:color="auto"/>
            <w:right w:val="none" w:sz="0" w:space="0" w:color="auto"/>
          </w:divBdr>
        </w:div>
        <w:div w:id="576860554">
          <w:marLeft w:val="0"/>
          <w:marRight w:val="0"/>
          <w:marTop w:val="0"/>
          <w:marBottom w:val="0"/>
          <w:divBdr>
            <w:top w:val="none" w:sz="0" w:space="0" w:color="auto"/>
            <w:left w:val="none" w:sz="0" w:space="0" w:color="auto"/>
            <w:bottom w:val="none" w:sz="0" w:space="0" w:color="auto"/>
            <w:right w:val="none" w:sz="0" w:space="0" w:color="auto"/>
          </w:divBdr>
        </w:div>
        <w:div w:id="742680358">
          <w:marLeft w:val="0"/>
          <w:marRight w:val="0"/>
          <w:marTop w:val="0"/>
          <w:marBottom w:val="0"/>
          <w:divBdr>
            <w:top w:val="none" w:sz="0" w:space="0" w:color="auto"/>
            <w:left w:val="none" w:sz="0" w:space="0" w:color="auto"/>
            <w:bottom w:val="none" w:sz="0" w:space="0" w:color="auto"/>
            <w:right w:val="none" w:sz="0" w:space="0" w:color="auto"/>
          </w:divBdr>
        </w:div>
        <w:div w:id="966542797">
          <w:marLeft w:val="0"/>
          <w:marRight w:val="0"/>
          <w:marTop w:val="0"/>
          <w:marBottom w:val="0"/>
          <w:divBdr>
            <w:top w:val="none" w:sz="0" w:space="0" w:color="auto"/>
            <w:left w:val="none" w:sz="0" w:space="0" w:color="auto"/>
            <w:bottom w:val="none" w:sz="0" w:space="0" w:color="auto"/>
            <w:right w:val="none" w:sz="0" w:space="0" w:color="auto"/>
          </w:divBdr>
        </w:div>
        <w:div w:id="1309627301">
          <w:marLeft w:val="0"/>
          <w:marRight w:val="0"/>
          <w:marTop w:val="0"/>
          <w:marBottom w:val="0"/>
          <w:divBdr>
            <w:top w:val="none" w:sz="0" w:space="0" w:color="auto"/>
            <w:left w:val="none" w:sz="0" w:space="0" w:color="auto"/>
            <w:bottom w:val="none" w:sz="0" w:space="0" w:color="auto"/>
            <w:right w:val="none" w:sz="0" w:space="0" w:color="auto"/>
          </w:divBdr>
        </w:div>
        <w:div w:id="1384403451">
          <w:marLeft w:val="0"/>
          <w:marRight w:val="0"/>
          <w:marTop w:val="0"/>
          <w:marBottom w:val="0"/>
          <w:divBdr>
            <w:top w:val="none" w:sz="0" w:space="0" w:color="auto"/>
            <w:left w:val="none" w:sz="0" w:space="0" w:color="auto"/>
            <w:bottom w:val="none" w:sz="0" w:space="0" w:color="auto"/>
            <w:right w:val="none" w:sz="0" w:space="0" w:color="auto"/>
          </w:divBdr>
        </w:div>
        <w:div w:id="1731921391">
          <w:marLeft w:val="0"/>
          <w:marRight w:val="0"/>
          <w:marTop w:val="0"/>
          <w:marBottom w:val="0"/>
          <w:divBdr>
            <w:top w:val="none" w:sz="0" w:space="0" w:color="auto"/>
            <w:left w:val="none" w:sz="0" w:space="0" w:color="auto"/>
            <w:bottom w:val="none" w:sz="0" w:space="0" w:color="auto"/>
            <w:right w:val="none" w:sz="0" w:space="0" w:color="auto"/>
          </w:divBdr>
        </w:div>
        <w:div w:id="1765540631">
          <w:marLeft w:val="0"/>
          <w:marRight w:val="0"/>
          <w:marTop w:val="0"/>
          <w:marBottom w:val="0"/>
          <w:divBdr>
            <w:top w:val="none" w:sz="0" w:space="0" w:color="auto"/>
            <w:left w:val="none" w:sz="0" w:space="0" w:color="auto"/>
            <w:bottom w:val="none" w:sz="0" w:space="0" w:color="auto"/>
            <w:right w:val="none" w:sz="0" w:space="0" w:color="auto"/>
          </w:divBdr>
        </w:div>
      </w:divsChild>
    </w:div>
    <w:div w:id="1012417347">
      <w:bodyDiv w:val="1"/>
      <w:marLeft w:val="0"/>
      <w:marRight w:val="0"/>
      <w:marTop w:val="0"/>
      <w:marBottom w:val="0"/>
      <w:divBdr>
        <w:top w:val="none" w:sz="0" w:space="0" w:color="auto"/>
        <w:left w:val="none" w:sz="0" w:space="0" w:color="auto"/>
        <w:bottom w:val="none" w:sz="0" w:space="0" w:color="auto"/>
        <w:right w:val="none" w:sz="0" w:space="0" w:color="auto"/>
      </w:divBdr>
      <w:divsChild>
        <w:div w:id="61948137">
          <w:marLeft w:val="0"/>
          <w:marRight w:val="0"/>
          <w:marTop w:val="0"/>
          <w:marBottom w:val="0"/>
          <w:divBdr>
            <w:top w:val="none" w:sz="0" w:space="0" w:color="auto"/>
            <w:left w:val="none" w:sz="0" w:space="0" w:color="auto"/>
            <w:bottom w:val="none" w:sz="0" w:space="0" w:color="auto"/>
            <w:right w:val="none" w:sz="0" w:space="0" w:color="auto"/>
          </w:divBdr>
        </w:div>
        <w:div w:id="343868185">
          <w:marLeft w:val="0"/>
          <w:marRight w:val="0"/>
          <w:marTop w:val="0"/>
          <w:marBottom w:val="0"/>
          <w:divBdr>
            <w:top w:val="none" w:sz="0" w:space="0" w:color="auto"/>
            <w:left w:val="none" w:sz="0" w:space="0" w:color="auto"/>
            <w:bottom w:val="none" w:sz="0" w:space="0" w:color="auto"/>
            <w:right w:val="none" w:sz="0" w:space="0" w:color="auto"/>
          </w:divBdr>
        </w:div>
        <w:div w:id="380639175">
          <w:marLeft w:val="0"/>
          <w:marRight w:val="0"/>
          <w:marTop w:val="0"/>
          <w:marBottom w:val="0"/>
          <w:divBdr>
            <w:top w:val="none" w:sz="0" w:space="0" w:color="auto"/>
            <w:left w:val="none" w:sz="0" w:space="0" w:color="auto"/>
            <w:bottom w:val="none" w:sz="0" w:space="0" w:color="auto"/>
            <w:right w:val="none" w:sz="0" w:space="0" w:color="auto"/>
          </w:divBdr>
        </w:div>
        <w:div w:id="1001666720">
          <w:marLeft w:val="0"/>
          <w:marRight w:val="0"/>
          <w:marTop w:val="0"/>
          <w:marBottom w:val="0"/>
          <w:divBdr>
            <w:top w:val="none" w:sz="0" w:space="0" w:color="auto"/>
            <w:left w:val="none" w:sz="0" w:space="0" w:color="auto"/>
            <w:bottom w:val="none" w:sz="0" w:space="0" w:color="auto"/>
            <w:right w:val="none" w:sz="0" w:space="0" w:color="auto"/>
          </w:divBdr>
        </w:div>
        <w:div w:id="1107964075">
          <w:marLeft w:val="0"/>
          <w:marRight w:val="0"/>
          <w:marTop w:val="0"/>
          <w:marBottom w:val="0"/>
          <w:divBdr>
            <w:top w:val="none" w:sz="0" w:space="0" w:color="auto"/>
            <w:left w:val="none" w:sz="0" w:space="0" w:color="auto"/>
            <w:bottom w:val="none" w:sz="0" w:space="0" w:color="auto"/>
            <w:right w:val="none" w:sz="0" w:space="0" w:color="auto"/>
          </w:divBdr>
        </w:div>
        <w:div w:id="1119375806">
          <w:marLeft w:val="0"/>
          <w:marRight w:val="0"/>
          <w:marTop w:val="0"/>
          <w:marBottom w:val="0"/>
          <w:divBdr>
            <w:top w:val="none" w:sz="0" w:space="0" w:color="auto"/>
            <w:left w:val="none" w:sz="0" w:space="0" w:color="auto"/>
            <w:bottom w:val="none" w:sz="0" w:space="0" w:color="auto"/>
            <w:right w:val="none" w:sz="0" w:space="0" w:color="auto"/>
          </w:divBdr>
        </w:div>
        <w:div w:id="1616669526">
          <w:marLeft w:val="0"/>
          <w:marRight w:val="0"/>
          <w:marTop w:val="0"/>
          <w:marBottom w:val="0"/>
          <w:divBdr>
            <w:top w:val="none" w:sz="0" w:space="0" w:color="auto"/>
            <w:left w:val="none" w:sz="0" w:space="0" w:color="auto"/>
            <w:bottom w:val="none" w:sz="0" w:space="0" w:color="auto"/>
            <w:right w:val="none" w:sz="0" w:space="0" w:color="auto"/>
          </w:divBdr>
        </w:div>
        <w:div w:id="1904441596">
          <w:marLeft w:val="0"/>
          <w:marRight w:val="0"/>
          <w:marTop w:val="0"/>
          <w:marBottom w:val="0"/>
          <w:divBdr>
            <w:top w:val="none" w:sz="0" w:space="0" w:color="auto"/>
            <w:left w:val="none" w:sz="0" w:space="0" w:color="auto"/>
            <w:bottom w:val="none" w:sz="0" w:space="0" w:color="auto"/>
            <w:right w:val="none" w:sz="0" w:space="0" w:color="auto"/>
          </w:divBdr>
        </w:div>
        <w:div w:id="1946380937">
          <w:marLeft w:val="0"/>
          <w:marRight w:val="0"/>
          <w:marTop w:val="0"/>
          <w:marBottom w:val="0"/>
          <w:divBdr>
            <w:top w:val="none" w:sz="0" w:space="0" w:color="auto"/>
            <w:left w:val="none" w:sz="0" w:space="0" w:color="auto"/>
            <w:bottom w:val="none" w:sz="0" w:space="0" w:color="auto"/>
            <w:right w:val="none" w:sz="0" w:space="0" w:color="auto"/>
          </w:divBdr>
        </w:div>
        <w:div w:id="2029134702">
          <w:marLeft w:val="0"/>
          <w:marRight w:val="0"/>
          <w:marTop w:val="0"/>
          <w:marBottom w:val="0"/>
          <w:divBdr>
            <w:top w:val="none" w:sz="0" w:space="0" w:color="auto"/>
            <w:left w:val="none" w:sz="0" w:space="0" w:color="auto"/>
            <w:bottom w:val="none" w:sz="0" w:space="0" w:color="auto"/>
            <w:right w:val="none" w:sz="0" w:space="0" w:color="auto"/>
          </w:divBdr>
        </w:div>
        <w:div w:id="2034916768">
          <w:marLeft w:val="0"/>
          <w:marRight w:val="0"/>
          <w:marTop w:val="0"/>
          <w:marBottom w:val="0"/>
          <w:divBdr>
            <w:top w:val="none" w:sz="0" w:space="0" w:color="auto"/>
            <w:left w:val="none" w:sz="0" w:space="0" w:color="auto"/>
            <w:bottom w:val="none" w:sz="0" w:space="0" w:color="auto"/>
            <w:right w:val="none" w:sz="0" w:space="0" w:color="auto"/>
          </w:divBdr>
        </w:div>
      </w:divsChild>
    </w:div>
    <w:div w:id="1014960681">
      <w:bodyDiv w:val="1"/>
      <w:marLeft w:val="0"/>
      <w:marRight w:val="0"/>
      <w:marTop w:val="0"/>
      <w:marBottom w:val="0"/>
      <w:divBdr>
        <w:top w:val="none" w:sz="0" w:space="0" w:color="auto"/>
        <w:left w:val="none" w:sz="0" w:space="0" w:color="auto"/>
        <w:bottom w:val="none" w:sz="0" w:space="0" w:color="auto"/>
        <w:right w:val="none" w:sz="0" w:space="0" w:color="auto"/>
      </w:divBdr>
      <w:divsChild>
        <w:div w:id="1551988724">
          <w:marLeft w:val="0"/>
          <w:marRight w:val="0"/>
          <w:marTop w:val="0"/>
          <w:marBottom w:val="0"/>
          <w:divBdr>
            <w:top w:val="none" w:sz="0" w:space="0" w:color="auto"/>
            <w:left w:val="none" w:sz="0" w:space="0" w:color="auto"/>
            <w:bottom w:val="none" w:sz="0" w:space="0" w:color="auto"/>
            <w:right w:val="none" w:sz="0" w:space="0" w:color="auto"/>
          </w:divBdr>
        </w:div>
        <w:div w:id="1626080265">
          <w:marLeft w:val="0"/>
          <w:marRight w:val="0"/>
          <w:marTop w:val="0"/>
          <w:marBottom w:val="0"/>
          <w:divBdr>
            <w:top w:val="none" w:sz="0" w:space="0" w:color="auto"/>
            <w:left w:val="none" w:sz="0" w:space="0" w:color="auto"/>
            <w:bottom w:val="none" w:sz="0" w:space="0" w:color="auto"/>
            <w:right w:val="none" w:sz="0" w:space="0" w:color="auto"/>
          </w:divBdr>
        </w:div>
        <w:div w:id="1694452696">
          <w:marLeft w:val="0"/>
          <w:marRight w:val="0"/>
          <w:marTop w:val="0"/>
          <w:marBottom w:val="0"/>
          <w:divBdr>
            <w:top w:val="none" w:sz="0" w:space="0" w:color="auto"/>
            <w:left w:val="none" w:sz="0" w:space="0" w:color="auto"/>
            <w:bottom w:val="none" w:sz="0" w:space="0" w:color="auto"/>
            <w:right w:val="none" w:sz="0" w:space="0" w:color="auto"/>
          </w:divBdr>
        </w:div>
        <w:div w:id="1747801874">
          <w:marLeft w:val="0"/>
          <w:marRight w:val="0"/>
          <w:marTop w:val="0"/>
          <w:marBottom w:val="0"/>
          <w:divBdr>
            <w:top w:val="none" w:sz="0" w:space="0" w:color="auto"/>
            <w:left w:val="none" w:sz="0" w:space="0" w:color="auto"/>
            <w:bottom w:val="none" w:sz="0" w:space="0" w:color="auto"/>
            <w:right w:val="none" w:sz="0" w:space="0" w:color="auto"/>
          </w:divBdr>
        </w:div>
      </w:divsChild>
    </w:div>
    <w:div w:id="1020857046">
      <w:bodyDiv w:val="1"/>
      <w:marLeft w:val="0"/>
      <w:marRight w:val="0"/>
      <w:marTop w:val="0"/>
      <w:marBottom w:val="0"/>
      <w:divBdr>
        <w:top w:val="none" w:sz="0" w:space="0" w:color="auto"/>
        <w:left w:val="none" w:sz="0" w:space="0" w:color="auto"/>
        <w:bottom w:val="none" w:sz="0" w:space="0" w:color="auto"/>
        <w:right w:val="none" w:sz="0" w:space="0" w:color="auto"/>
      </w:divBdr>
    </w:div>
    <w:div w:id="1026952623">
      <w:bodyDiv w:val="1"/>
      <w:marLeft w:val="0"/>
      <w:marRight w:val="0"/>
      <w:marTop w:val="0"/>
      <w:marBottom w:val="0"/>
      <w:divBdr>
        <w:top w:val="none" w:sz="0" w:space="0" w:color="auto"/>
        <w:left w:val="none" w:sz="0" w:space="0" w:color="auto"/>
        <w:bottom w:val="none" w:sz="0" w:space="0" w:color="auto"/>
        <w:right w:val="none" w:sz="0" w:space="0" w:color="auto"/>
      </w:divBdr>
    </w:div>
    <w:div w:id="1032926824">
      <w:bodyDiv w:val="1"/>
      <w:marLeft w:val="0"/>
      <w:marRight w:val="0"/>
      <w:marTop w:val="0"/>
      <w:marBottom w:val="0"/>
      <w:divBdr>
        <w:top w:val="none" w:sz="0" w:space="0" w:color="auto"/>
        <w:left w:val="none" w:sz="0" w:space="0" w:color="auto"/>
        <w:bottom w:val="none" w:sz="0" w:space="0" w:color="auto"/>
        <w:right w:val="none" w:sz="0" w:space="0" w:color="auto"/>
      </w:divBdr>
      <w:divsChild>
        <w:div w:id="228733561">
          <w:marLeft w:val="0"/>
          <w:marRight w:val="0"/>
          <w:marTop w:val="0"/>
          <w:marBottom w:val="0"/>
          <w:divBdr>
            <w:top w:val="none" w:sz="0" w:space="0" w:color="auto"/>
            <w:left w:val="none" w:sz="0" w:space="0" w:color="auto"/>
            <w:bottom w:val="none" w:sz="0" w:space="0" w:color="auto"/>
            <w:right w:val="none" w:sz="0" w:space="0" w:color="auto"/>
          </w:divBdr>
        </w:div>
        <w:div w:id="1329333675">
          <w:marLeft w:val="0"/>
          <w:marRight w:val="0"/>
          <w:marTop w:val="0"/>
          <w:marBottom w:val="0"/>
          <w:divBdr>
            <w:top w:val="none" w:sz="0" w:space="0" w:color="auto"/>
            <w:left w:val="none" w:sz="0" w:space="0" w:color="auto"/>
            <w:bottom w:val="none" w:sz="0" w:space="0" w:color="auto"/>
            <w:right w:val="none" w:sz="0" w:space="0" w:color="auto"/>
          </w:divBdr>
        </w:div>
        <w:div w:id="1667126066">
          <w:marLeft w:val="0"/>
          <w:marRight w:val="0"/>
          <w:marTop w:val="0"/>
          <w:marBottom w:val="0"/>
          <w:divBdr>
            <w:top w:val="none" w:sz="0" w:space="0" w:color="auto"/>
            <w:left w:val="none" w:sz="0" w:space="0" w:color="auto"/>
            <w:bottom w:val="none" w:sz="0" w:space="0" w:color="auto"/>
            <w:right w:val="none" w:sz="0" w:space="0" w:color="auto"/>
          </w:divBdr>
        </w:div>
        <w:div w:id="1711489307">
          <w:marLeft w:val="0"/>
          <w:marRight w:val="0"/>
          <w:marTop w:val="0"/>
          <w:marBottom w:val="0"/>
          <w:divBdr>
            <w:top w:val="none" w:sz="0" w:space="0" w:color="auto"/>
            <w:left w:val="none" w:sz="0" w:space="0" w:color="auto"/>
            <w:bottom w:val="none" w:sz="0" w:space="0" w:color="auto"/>
            <w:right w:val="none" w:sz="0" w:space="0" w:color="auto"/>
          </w:divBdr>
        </w:div>
      </w:divsChild>
    </w:div>
    <w:div w:id="1067535181">
      <w:bodyDiv w:val="1"/>
      <w:marLeft w:val="0"/>
      <w:marRight w:val="0"/>
      <w:marTop w:val="0"/>
      <w:marBottom w:val="0"/>
      <w:divBdr>
        <w:top w:val="none" w:sz="0" w:space="0" w:color="auto"/>
        <w:left w:val="none" w:sz="0" w:space="0" w:color="auto"/>
        <w:bottom w:val="none" w:sz="0" w:space="0" w:color="auto"/>
        <w:right w:val="none" w:sz="0" w:space="0" w:color="auto"/>
      </w:divBdr>
      <w:divsChild>
        <w:div w:id="79177986">
          <w:marLeft w:val="0"/>
          <w:marRight w:val="0"/>
          <w:marTop w:val="0"/>
          <w:marBottom w:val="0"/>
          <w:divBdr>
            <w:top w:val="none" w:sz="0" w:space="0" w:color="auto"/>
            <w:left w:val="none" w:sz="0" w:space="0" w:color="auto"/>
            <w:bottom w:val="none" w:sz="0" w:space="0" w:color="auto"/>
            <w:right w:val="none" w:sz="0" w:space="0" w:color="auto"/>
          </w:divBdr>
        </w:div>
        <w:div w:id="401028273">
          <w:marLeft w:val="0"/>
          <w:marRight w:val="0"/>
          <w:marTop w:val="0"/>
          <w:marBottom w:val="0"/>
          <w:divBdr>
            <w:top w:val="none" w:sz="0" w:space="0" w:color="auto"/>
            <w:left w:val="none" w:sz="0" w:space="0" w:color="auto"/>
            <w:bottom w:val="none" w:sz="0" w:space="0" w:color="auto"/>
            <w:right w:val="none" w:sz="0" w:space="0" w:color="auto"/>
          </w:divBdr>
        </w:div>
        <w:div w:id="401101318">
          <w:marLeft w:val="0"/>
          <w:marRight w:val="0"/>
          <w:marTop w:val="0"/>
          <w:marBottom w:val="0"/>
          <w:divBdr>
            <w:top w:val="none" w:sz="0" w:space="0" w:color="auto"/>
            <w:left w:val="none" w:sz="0" w:space="0" w:color="auto"/>
            <w:bottom w:val="none" w:sz="0" w:space="0" w:color="auto"/>
            <w:right w:val="none" w:sz="0" w:space="0" w:color="auto"/>
          </w:divBdr>
        </w:div>
        <w:div w:id="493761994">
          <w:marLeft w:val="0"/>
          <w:marRight w:val="0"/>
          <w:marTop w:val="0"/>
          <w:marBottom w:val="0"/>
          <w:divBdr>
            <w:top w:val="none" w:sz="0" w:space="0" w:color="auto"/>
            <w:left w:val="none" w:sz="0" w:space="0" w:color="auto"/>
            <w:bottom w:val="none" w:sz="0" w:space="0" w:color="auto"/>
            <w:right w:val="none" w:sz="0" w:space="0" w:color="auto"/>
          </w:divBdr>
        </w:div>
        <w:div w:id="990209028">
          <w:marLeft w:val="0"/>
          <w:marRight w:val="0"/>
          <w:marTop w:val="0"/>
          <w:marBottom w:val="0"/>
          <w:divBdr>
            <w:top w:val="none" w:sz="0" w:space="0" w:color="auto"/>
            <w:left w:val="none" w:sz="0" w:space="0" w:color="auto"/>
            <w:bottom w:val="none" w:sz="0" w:space="0" w:color="auto"/>
            <w:right w:val="none" w:sz="0" w:space="0" w:color="auto"/>
          </w:divBdr>
        </w:div>
        <w:div w:id="1181360627">
          <w:marLeft w:val="0"/>
          <w:marRight w:val="0"/>
          <w:marTop w:val="0"/>
          <w:marBottom w:val="0"/>
          <w:divBdr>
            <w:top w:val="none" w:sz="0" w:space="0" w:color="auto"/>
            <w:left w:val="none" w:sz="0" w:space="0" w:color="auto"/>
            <w:bottom w:val="none" w:sz="0" w:space="0" w:color="auto"/>
            <w:right w:val="none" w:sz="0" w:space="0" w:color="auto"/>
          </w:divBdr>
        </w:div>
        <w:div w:id="1327825561">
          <w:marLeft w:val="0"/>
          <w:marRight w:val="0"/>
          <w:marTop w:val="0"/>
          <w:marBottom w:val="0"/>
          <w:divBdr>
            <w:top w:val="none" w:sz="0" w:space="0" w:color="auto"/>
            <w:left w:val="none" w:sz="0" w:space="0" w:color="auto"/>
            <w:bottom w:val="none" w:sz="0" w:space="0" w:color="auto"/>
            <w:right w:val="none" w:sz="0" w:space="0" w:color="auto"/>
          </w:divBdr>
        </w:div>
        <w:div w:id="1988901934">
          <w:marLeft w:val="0"/>
          <w:marRight w:val="0"/>
          <w:marTop w:val="0"/>
          <w:marBottom w:val="0"/>
          <w:divBdr>
            <w:top w:val="none" w:sz="0" w:space="0" w:color="auto"/>
            <w:left w:val="none" w:sz="0" w:space="0" w:color="auto"/>
            <w:bottom w:val="none" w:sz="0" w:space="0" w:color="auto"/>
            <w:right w:val="none" w:sz="0" w:space="0" w:color="auto"/>
          </w:divBdr>
        </w:div>
        <w:div w:id="2103144787">
          <w:marLeft w:val="0"/>
          <w:marRight w:val="0"/>
          <w:marTop w:val="0"/>
          <w:marBottom w:val="0"/>
          <w:divBdr>
            <w:top w:val="none" w:sz="0" w:space="0" w:color="auto"/>
            <w:left w:val="none" w:sz="0" w:space="0" w:color="auto"/>
            <w:bottom w:val="none" w:sz="0" w:space="0" w:color="auto"/>
            <w:right w:val="none" w:sz="0" w:space="0" w:color="auto"/>
          </w:divBdr>
        </w:div>
      </w:divsChild>
    </w:div>
    <w:div w:id="1078481553">
      <w:bodyDiv w:val="1"/>
      <w:marLeft w:val="0"/>
      <w:marRight w:val="0"/>
      <w:marTop w:val="0"/>
      <w:marBottom w:val="0"/>
      <w:divBdr>
        <w:top w:val="none" w:sz="0" w:space="0" w:color="auto"/>
        <w:left w:val="none" w:sz="0" w:space="0" w:color="auto"/>
        <w:bottom w:val="none" w:sz="0" w:space="0" w:color="auto"/>
        <w:right w:val="none" w:sz="0" w:space="0" w:color="auto"/>
      </w:divBdr>
    </w:div>
    <w:div w:id="1085615299">
      <w:bodyDiv w:val="1"/>
      <w:marLeft w:val="0"/>
      <w:marRight w:val="0"/>
      <w:marTop w:val="0"/>
      <w:marBottom w:val="0"/>
      <w:divBdr>
        <w:top w:val="none" w:sz="0" w:space="0" w:color="auto"/>
        <w:left w:val="none" w:sz="0" w:space="0" w:color="auto"/>
        <w:bottom w:val="none" w:sz="0" w:space="0" w:color="auto"/>
        <w:right w:val="none" w:sz="0" w:space="0" w:color="auto"/>
      </w:divBdr>
      <w:divsChild>
        <w:div w:id="961807749">
          <w:marLeft w:val="0"/>
          <w:marRight w:val="0"/>
          <w:marTop w:val="0"/>
          <w:marBottom w:val="0"/>
          <w:divBdr>
            <w:top w:val="none" w:sz="0" w:space="0" w:color="auto"/>
            <w:left w:val="none" w:sz="0" w:space="0" w:color="auto"/>
            <w:bottom w:val="none" w:sz="0" w:space="0" w:color="auto"/>
            <w:right w:val="none" w:sz="0" w:space="0" w:color="auto"/>
          </w:divBdr>
        </w:div>
        <w:div w:id="1233926460">
          <w:marLeft w:val="0"/>
          <w:marRight w:val="0"/>
          <w:marTop w:val="0"/>
          <w:marBottom w:val="0"/>
          <w:divBdr>
            <w:top w:val="none" w:sz="0" w:space="0" w:color="auto"/>
            <w:left w:val="none" w:sz="0" w:space="0" w:color="auto"/>
            <w:bottom w:val="none" w:sz="0" w:space="0" w:color="auto"/>
            <w:right w:val="none" w:sz="0" w:space="0" w:color="auto"/>
          </w:divBdr>
        </w:div>
        <w:div w:id="1332485294">
          <w:marLeft w:val="0"/>
          <w:marRight w:val="0"/>
          <w:marTop w:val="0"/>
          <w:marBottom w:val="0"/>
          <w:divBdr>
            <w:top w:val="none" w:sz="0" w:space="0" w:color="auto"/>
            <w:left w:val="none" w:sz="0" w:space="0" w:color="auto"/>
            <w:bottom w:val="none" w:sz="0" w:space="0" w:color="auto"/>
            <w:right w:val="none" w:sz="0" w:space="0" w:color="auto"/>
          </w:divBdr>
        </w:div>
      </w:divsChild>
    </w:div>
    <w:div w:id="1093085332">
      <w:bodyDiv w:val="1"/>
      <w:marLeft w:val="0"/>
      <w:marRight w:val="0"/>
      <w:marTop w:val="0"/>
      <w:marBottom w:val="0"/>
      <w:divBdr>
        <w:top w:val="none" w:sz="0" w:space="0" w:color="auto"/>
        <w:left w:val="none" w:sz="0" w:space="0" w:color="auto"/>
        <w:bottom w:val="none" w:sz="0" w:space="0" w:color="auto"/>
        <w:right w:val="none" w:sz="0" w:space="0" w:color="auto"/>
      </w:divBdr>
    </w:div>
    <w:div w:id="1107045922">
      <w:bodyDiv w:val="1"/>
      <w:marLeft w:val="0"/>
      <w:marRight w:val="0"/>
      <w:marTop w:val="0"/>
      <w:marBottom w:val="0"/>
      <w:divBdr>
        <w:top w:val="none" w:sz="0" w:space="0" w:color="auto"/>
        <w:left w:val="none" w:sz="0" w:space="0" w:color="auto"/>
        <w:bottom w:val="none" w:sz="0" w:space="0" w:color="auto"/>
        <w:right w:val="none" w:sz="0" w:space="0" w:color="auto"/>
      </w:divBdr>
      <w:divsChild>
        <w:div w:id="366419183">
          <w:marLeft w:val="0"/>
          <w:marRight w:val="0"/>
          <w:marTop w:val="0"/>
          <w:marBottom w:val="0"/>
          <w:divBdr>
            <w:top w:val="none" w:sz="0" w:space="0" w:color="auto"/>
            <w:left w:val="none" w:sz="0" w:space="0" w:color="auto"/>
            <w:bottom w:val="none" w:sz="0" w:space="0" w:color="auto"/>
            <w:right w:val="none" w:sz="0" w:space="0" w:color="auto"/>
          </w:divBdr>
        </w:div>
        <w:div w:id="462235977">
          <w:marLeft w:val="0"/>
          <w:marRight w:val="0"/>
          <w:marTop w:val="0"/>
          <w:marBottom w:val="0"/>
          <w:divBdr>
            <w:top w:val="none" w:sz="0" w:space="0" w:color="auto"/>
            <w:left w:val="none" w:sz="0" w:space="0" w:color="auto"/>
            <w:bottom w:val="none" w:sz="0" w:space="0" w:color="auto"/>
            <w:right w:val="none" w:sz="0" w:space="0" w:color="auto"/>
          </w:divBdr>
        </w:div>
        <w:div w:id="892959029">
          <w:marLeft w:val="0"/>
          <w:marRight w:val="0"/>
          <w:marTop w:val="0"/>
          <w:marBottom w:val="0"/>
          <w:divBdr>
            <w:top w:val="none" w:sz="0" w:space="0" w:color="auto"/>
            <w:left w:val="none" w:sz="0" w:space="0" w:color="auto"/>
            <w:bottom w:val="none" w:sz="0" w:space="0" w:color="auto"/>
            <w:right w:val="none" w:sz="0" w:space="0" w:color="auto"/>
          </w:divBdr>
        </w:div>
        <w:div w:id="1432774950">
          <w:marLeft w:val="0"/>
          <w:marRight w:val="0"/>
          <w:marTop w:val="0"/>
          <w:marBottom w:val="0"/>
          <w:divBdr>
            <w:top w:val="none" w:sz="0" w:space="0" w:color="auto"/>
            <w:left w:val="none" w:sz="0" w:space="0" w:color="auto"/>
            <w:bottom w:val="none" w:sz="0" w:space="0" w:color="auto"/>
            <w:right w:val="none" w:sz="0" w:space="0" w:color="auto"/>
          </w:divBdr>
        </w:div>
        <w:div w:id="1608269046">
          <w:marLeft w:val="0"/>
          <w:marRight w:val="0"/>
          <w:marTop w:val="0"/>
          <w:marBottom w:val="0"/>
          <w:divBdr>
            <w:top w:val="none" w:sz="0" w:space="0" w:color="auto"/>
            <w:left w:val="none" w:sz="0" w:space="0" w:color="auto"/>
            <w:bottom w:val="none" w:sz="0" w:space="0" w:color="auto"/>
            <w:right w:val="none" w:sz="0" w:space="0" w:color="auto"/>
          </w:divBdr>
        </w:div>
        <w:div w:id="1712263011">
          <w:marLeft w:val="0"/>
          <w:marRight w:val="0"/>
          <w:marTop w:val="0"/>
          <w:marBottom w:val="0"/>
          <w:divBdr>
            <w:top w:val="none" w:sz="0" w:space="0" w:color="auto"/>
            <w:left w:val="none" w:sz="0" w:space="0" w:color="auto"/>
            <w:bottom w:val="none" w:sz="0" w:space="0" w:color="auto"/>
            <w:right w:val="none" w:sz="0" w:space="0" w:color="auto"/>
          </w:divBdr>
        </w:div>
        <w:div w:id="1887401547">
          <w:marLeft w:val="0"/>
          <w:marRight w:val="0"/>
          <w:marTop w:val="0"/>
          <w:marBottom w:val="0"/>
          <w:divBdr>
            <w:top w:val="none" w:sz="0" w:space="0" w:color="auto"/>
            <w:left w:val="none" w:sz="0" w:space="0" w:color="auto"/>
            <w:bottom w:val="none" w:sz="0" w:space="0" w:color="auto"/>
            <w:right w:val="none" w:sz="0" w:space="0" w:color="auto"/>
          </w:divBdr>
        </w:div>
      </w:divsChild>
    </w:div>
    <w:div w:id="1108508311">
      <w:bodyDiv w:val="1"/>
      <w:marLeft w:val="0"/>
      <w:marRight w:val="0"/>
      <w:marTop w:val="0"/>
      <w:marBottom w:val="0"/>
      <w:divBdr>
        <w:top w:val="none" w:sz="0" w:space="0" w:color="auto"/>
        <w:left w:val="none" w:sz="0" w:space="0" w:color="auto"/>
        <w:bottom w:val="none" w:sz="0" w:space="0" w:color="auto"/>
        <w:right w:val="none" w:sz="0" w:space="0" w:color="auto"/>
      </w:divBdr>
      <w:divsChild>
        <w:div w:id="1499343840">
          <w:marLeft w:val="0"/>
          <w:marRight w:val="0"/>
          <w:marTop w:val="0"/>
          <w:marBottom w:val="0"/>
          <w:divBdr>
            <w:top w:val="none" w:sz="0" w:space="0" w:color="auto"/>
            <w:left w:val="none" w:sz="0" w:space="0" w:color="auto"/>
            <w:bottom w:val="none" w:sz="0" w:space="0" w:color="auto"/>
            <w:right w:val="none" w:sz="0" w:space="0" w:color="auto"/>
          </w:divBdr>
        </w:div>
        <w:div w:id="1578636613">
          <w:marLeft w:val="0"/>
          <w:marRight w:val="0"/>
          <w:marTop w:val="0"/>
          <w:marBottom w:val="0"/>
          <w:divBdr>
            <w:top w:val="none" w:sz="0" w:space="0" w:color="auto"/>
            <w:left w:val="none" w:sz="0" w:space="0" w:color="auto"/>
            <w:bottom w:val="none" w:sz="0" w:space="0" w:color="auto"/>
            <w:right w:val="none" w:sz="0" w:space="0" w:color="auto"/>
          </w:divBdr>
        </w:div>
        <w:div w:id="1926257719">
          <w:marLeft w:val="0"/>
          <w:marRight w:val="0"/>
          <w:marTop w:val="0"/>
          <w:marBottom w:val="0"/>
          <w:divBdr>
            <w:top w:val="none" w:sz="0" w:space="0" w:color="auto"/>
            <w:left w:val="none" w:sz="0" w:space="0" w:color="auto"/>
            <w:bottom w:val="none" w:sz="0" w:space="0" w:color="auto"/>
            <w:right w:val="none" w:sz="0" w:space="0" w:color="auto"/>
          </w:divBdr>
        </w:div>
        <w:div w:id="2114202980">
          <w:marLeft w:val="0"/>
          <w:marRight w:val="0"/>
          <w:marTop w:val="0"/>
          <w:marBottom w:val="0"/>
          <w:divBdr>
            <w:top w:val="none" w:sz="0" w:space="0" w:color="auto"/>
            <w:left w:val="none" w:sz="0" w:space="0" w:color="auto"/>
            <w:bottom w:val="none" w:sz="0" w:space="0" w:color="auto"/>
            <w:right w:val="none" w:sz="0" w:space="0" w:color="auto"/>
          </w:divBdr>
        </w:div>
      </w:divsChild>
    </w:div>
    <w:div w:id="1125196778">
      <w:bodyDiv w:val="1"/>
      <w:marLeft w:val="0"/>
      <w:marRight w:val="0"/>
      <w:marTop w:val="0"/>
      <w:marBottom w:val="0"/>
      <w:divBdr>
        <w:top w:val="none" w:sz="0" w:space="0" w:color="auto"/>
        <w:left w:val="none" w:sz="0" w:space="0" w:color="auto"/>
        <w:bottom w:val="none" w:sz="0" w:space="0" w:color="auto"/>
        <w:right w:val="none" w:sz="0" w:space="0" w:color="auto"/>
      </w:divBdr>
      <w:divsChild>
        <w:div w:id="326594896">
          <w:marLeft w:val="0"/>
          <w:marRight w:val="0"/>
          <w:marTop w:val="0"/>
          <w:marBottom w:val="0"/>
          <w:divBdr>
            <w:top w:val="none" w:sz="0" w:space="0" w:color="auto"/>
            <w:left w:val="none" w:sz="0" w:space="0" w:color="auto"/>
            <w:bottom w:val="none" w:sz="0" w:space="0" w:color="auto"/>
            <w:right w:val="none" w:sz="0" w:space="0" w:color="auto"/>
          </w:divBdr>
        </w:div>
        <w:div w:id="443963008">
          <w:marLeft w:val="0"/>
          <w:marRight w:val="0"/>
          <w:marTop w:val="0"/>
          <w:marBottom w:val="0"/>
          <w:divBdr>
            <w:top w:val="none" w:sz="0" w:space="0" w:color="auto"/>
            <w:left w:val="none" w:sz="0" w:space="0" w:color="auto"/>
            <w:bottom w:val="none" w:sz="0" w:space="0" w:color="auto"/>
            <w:right w:val="none" w:sz="0" w:space="0" w:color="auto"/>
          </w:divBdr>
        </w:div>
        <w:div w:id="1418165166">
          <w:marLeft w:val="0"/>
          <w:marRight w:val="0"/>
          <w:marTop w:val="0"/>
          <w:marBottom w:val="0"/>
          <w:divBdr>
            <w:top w:val="none" w:sz="0" w:space="0" w:color="auto"/>
            <w:left w:val="none" w:sz="0" w:space="0" w:color="auto"/>
            <w:bottom w:val="none" w:sz="0" w:space="0" w:color="auto"/>
            <w:right w:val="none" w:sz="0" w:space="0" w:color="auto"/>
          </w:divBdr>
        </w:div>
        <w:div w:id="1714504486">
          <w:marLeft w:val="0"/>
          <w:marRight w:val="0"/>
          <w:marTop w:val="0"/>
          <w:marBottom w:val="0"/>
          <w:divBdr>
            <w:top w:val="none" w:sz="0" w:space="0" w:color="auto"/>
            <w:left w:val="none" w:sz="0" w:space="0" w:color="auto"/>
            <w:bottom w:val="none" w:sz="0" w:space="0" w:color="auto"/>
            <w:right w:val="none" w:sz="0" w:space="0" w:color="auto"/>
          </w:divBdr>
        </w:div>
      </w:divsChild>
    </w:div>
    <w:div w:id="1135178733">
      <w:bodyDiv w:val="1"/>
      <w:marLeft w:val="0"/>
      <w:marRight w:val="0"/>
      <w:marTop w:val="0"/>
      <w:marBottom w:val="0"/>
      <w:divBdr>
        <w:top w:val="none" w:sz="0" w:space="0" w:color="auto"/>
        <w:left w:val="none" w:sz="0" w:space="0" w:color="auto"/>
        <w:bottom w:val="none" w:sz="0" w:space="0" w:color="auto"/>
        <w:right w:val="none" w:sz="0" w:space="0" w:color="auto"/>
      </w:divBdr>
      <w:divsChild>
        <w:div w:id="36512321">
          <w:marLeft w:val="0"/>
          <w:marRight w:val="0"/>
          <w:marTop w:val="0"/>
          <w:marBottom w:val="0"/>
          <w:divBdr>
            <w:top w:val="none" w:sz="0" w:space="0" w:color="auto"/>
            <w:left w:val="none" w:sz="0" w:space="0" w:color="auto"/>
            <w:bottom w:val="none" w:sz="0" w:space="0" w:color="auto"/>
            <w:right w:val="none" w:sz="0" w:space="0" w:color="auto"/>
          </w:divBdr>
        </w:div>
        <w:div w:id="360403092">
          <w:marLeft w:val="0"/>
          <w:marRight w:val="0"/>
          <w:marTop w:val="0"/>
          <w:marBottom w:val="0"/>
          <w:divBdr>
            <w:top w:val="none" w:sz="0" w:space="0" w:color="auto"/>
            <w:left w:val="none" w:sz="0" w:space="0" w:color="auto"/>
            <w:bottom w:val="none" w:sz="0" w:space="0" w:color="auto"/>
            <w:right w:val="none" w:sz="0" w:space="0" w:color="auto"/>
          </w:divBdr>
        </w:div>
        <w:div w:id="512719561">
          <w:marLeft w:val="0"/>
          <w:marRight w:val="0"/>
          <w:marTop w:val="0"/>
          <w:marBottom w:val="0"/>
          <w:divBdr>
            <w:top w:val="none" w:sz="0" w:space="0" w:color="auto"/>
            <w:left w:val="none" w:sz="0" w:space="0" w:color="auto"/>
            <w:bottom w:val="none" w:sz="0" w:space="0" w:color="auto"/>
            <w:right w:val="none" w:sz="0" w:space="0" w:color="auto"/>
          </w:divBdr>
        </w:div>
        <w:div w:id="1643078348">
          <w:marLeft w:val="0"/>
          <w:marRight w:val="0"/>
          <w:marTop w:val="0"/>
          <w:marBottom w:val="0"/>
          <w:divBdr>
            <w:top w:val="none" w:sz="0" w:space="0" w:color="auto"/>
            <w:left w:val="none" w:sz="0" w:space="0" w:color="auto"/>
            <w:bottom w:val="none" w:sz="0" w:space="0" w:color="auto"/>
            <w:right w:val="none" w:sz="0" w:space="0" w:color="auto"/>
          </w:divBdr>
        </w:div>
      </w:divsChild>
    </w:div>
    <w:div w:id="1136724972">
      <w:bodyDiv w:val="1"/>
      <w:marLeft w:val="0"/>
      <w:marRight w:val="0"/>
      <w:marTop w:val="0"/>
      <w:marBottom w:val="0"/>
      <w:divBdr>
        <w:top w:val="none" w:sz="0" w:space="0" w:color="auto"/>
        <w:left w:val="none" w:sz="0" w:space="0" w:color="auto"/>
        <w:bottom w:val="none" w:sz="0" w:space="0" w:color="auto"/>
        <w:right w:val="none" w:sz="0" w:space="0" w:color="auto"/>
      </w:divBdr>
      <w:divsChild>
        <w:div w:id="145098437">
          <w:marLeft w:val="0"/>
          <w:marRight w:val="0"/>
          <w:marTop w:val="0"/>
          <w:marBottom w:val="0"/>
          <w:divBdr>
            <w:top w:val="none" w:sz="0" w:space="0" w:color="auto"/>
            <w:left w:val="none" w:sz="0" w:space="0" w:color="auto"/>
            <w:bottom w:val="none" w:sz="0" w:space="0" w:color="auto"/>
            <w:right w:val="none" w:sz="0" w:space="0" w:color="auto"/>
          </w:divBdr>
        </w:div>
        <w:div w:id="289014200">
          <w:marLeft w:val="0"/>
          <w:marRight w:val="0"/>
          <w:marTop w:val="0"/>
          <w:marBottom w:val="0"/>
          <w:divBdr>
            <w:top w:val="none" w:sz="0" w:space="0" w:color="auto"/>
            <w:left w:val="none" w:sz="0" w:space="0" w:color="auto"/>
            <w:bottom w:val="none" w:sz="0" w:space="0" w:color="auto"/>
            <w:right w:val="none" w:sz="0" w:space="0" w:color="auto"/>
          </w:divBdr>
        </w:div>
        <w:div w:id="645013005">
          <w:marLeft w:val="0"/>
          <w:marRight w:val="0"/>
          <w:marTop w:val="0"/>
          <w:marBottom w:val="0"/>
          <w:divBdr>
            <w:top w:val="none" w:sz="0" w:space="0" w:color="auto"/>
            <w:left w:val="none" w:sz="0" w:space="0" w:color="auto"/>
            <w:bottom w:val="none" w:sz="0" w:space="0" w:color="auto"/>
            <w:right w:val="none" w:sz="0" w:space="0" w:color="auto"/>
          </w:divBdr>
        </w:div>
        <w:div w:id="1004168113">
          <w:marLeft w:val="0"/>
          <w:marRight w:val="0"/>
          <w:marTop w:val="0"/>
          <w:marBottom w:val="0"/>
          <w:divBdr>
            <w:top w:val="none" w:sz="0" w:space="0" w:color="auto"/>
            <w:left w:val="none" w:sz="0" w:space="0" w:color="auto"/>
            <w:bottom w:val="none" w:sz="0" w:space="0" w:color="auto"/>
            <w:right w:val="none" w:sz="0" w:space="0" w:color="auto"/>
          </w:divBdr>
        </w:div>
        <w:div w:id="1034117173">
          <w:marLeft w:val="0"/>
          <w:marRight w:val="0"/>
          <w:marTop w:val="0"/>
          <w:marBottom w:val="0"/>
          <w:divBdr>
            <w:top w:val="none" w:sz="0" w:space="0" w:color="auto"/>
            <w:left w:val="none" w:sz="0" w:space="0" w:color="auto"/>
            <w:bottom w:val="none" w:sz="0" w:space="0" w:color="auto"/>
            <w:right w:val="none" w:sz="0" w:space="0" w:color="auto"/>
          </w:divBdr>
        </w:div>
        <w:div w:id="1493252523">
          <w:marLeft w:val="0"/>
          <w:marRight w:val="0"/>
          <w:marTop w:val="0"/>
          <w:marBottom w:val="0"/>
          <w:divBdr>
            <w:top w:val="none" w:sz="0" w:space="0" w:color="auto"/>
            <w:left w:val="none" w:sz="0" w:space="0" w:color="auto"/>
            <w:bottom w:val="none" w:sz="0" w:space="0" w:color="auto"/>
            <w:right w:val="none" w:sz="0" w:space="0" w:color="auto"/>
          </w:divBdr>
        </w:div>
        <w:div w:id="1621254266">
          <w:marLeft w:val="0"/>
          <w:marRight w:val="0"/>
          <w:marTop w:val="0"/>
          <w:marBottom w:val="0"/>
          <w:divBdr>
            <w:top w:val="none" w:sz="0" w:space="0" w:color="auto"/>
            <w:left w:val="none" w:sz="0" w:space="0" w:color="auto"/>
            <w:bottom w:val="none" w:sz="0" w:space="0" w:color="auto"/>
            <w:right w:val="none" w:sz="0" w:space="0" w:color="auto"/>
          </w:divBdr>
        </w:div>
        <w:div w:id="1951737287">
          <w:marLeft w:val="0"/>
          <w:marRight w:val="0"/>
          <w:marTop w:val="0"/>
          <w:marBottom w:val="0"/>
          <w:divBdr>
            <w:top w:val="none" w:sz="0" w:space="0" w:color="auto"/>
            <w:left w:val="none" w:sz="0" w:space="0" w:color="auto"/>
            <w:bottom w:val="none" w:sz="0" w:space="0" w:color="auto"/>
            <w:right w:val="none" w:sz="0" w:space="0" w:color="auto"/>
          </w:divBdr>
        </w:div>
        <w:div w:id="2137790027">
          <w:marLeft w:val="0"/>
          <w:marRight w:val="0"/>
          <w:marTop w:val="0"/>
          <w:marBottom w:val="0"/>
          <w:divBdr>
            <w:top w:val="none" w:sz="0" w:space="0" w:color="auto"/>
            <w:left w:val="none" w:sz="0" w:space="0" w:color="auto"/>
            <w:bottom w:val="none" w:sz="0" w:space="0" w:color="auto"/>
            <w:right w:val="none" w:sz="0" w:space="0" w:color="auto"/>
          </w:divBdr>
        </w:div>
      </w:divsChild>
    </w:div>
    <w:div w:id="1146048553">
      <w:bodyDiv w:val="1"/>
      <w:marLeft w:val="0"/>
      <w:marRight w:val="0"/>
      <w:marTop w:val="0"/>
      <w:marBottom w:val="0"/>
      <w:divBdr>
        <w:top w:val="none" w:sz="0" w:space="0" w:color="auto"/>
        <w:left w:val="none" w:sz="0" w:space="0" w:color="auto"/>
        <w:bottom w:val="none" w:sz="0" w:space="0" w:color="auto"/>
        <w:right w:val="none" w:sz="0" w:space="0" w:color="auto"/>
      </w:divBdr>
      <w:divsChild>
        <w:div w:id="1065034127">
          <w:marLeft w:val="0"/>
          <w:marRight w:val="-144"/>
          <w:marTop w:val="0"/>
          <w:marBottom w:val="0"/>
          <w:divBdr>
            <w:top w:val="none" w:sz="0" w:space="0" w:color="auto"/>
            <w:left w:val="none" w:sz="0" w:space="0" w:color="auto"/>
            <w:bottom w:val="none" w:sz="0" w:space="0" w:color="auto"/>
            <w:right w:val="none" w:sz="0" w:space="0" w:color="auto"/>
          </w:divBdr>
        </w:div>
        <w:div w:id="1152216730">
          <w:marLeft w:val="0"/>
          <w:marRight w:val="-144"/>
          <w:marTop w:val="0"/>
          <w:marBottom w:val="0"/>
          <w:divBdr>
            <w:top w:val="none" w:sz="0" w:space="0" w:color="auto"/>
            <w:left w:val="none" w:sz="0" w:space="0" w:color="auto"/>
            <w:bottom w:val="none" w:sz="0" w:space="0" w:color="auto"/>
            <w:right w:val="none" w:sz="0" w:space="0" w:color="auto"/>
          </w:divBdr>
        </w:div>
        <w:div w:id="1918788250">
          <w:marLeft w:val="0"/>
          <w:marRight w:val="-144"/>
          <w:marTop w:val="0"/>
          <w:marBottom w:val="0"/>
          <w:divBdr>
            <w:top w:val="none" w:sz="0" w:space="0" w:color="auto"/>
            <w:left w:val="none" w:sz="0" w:space="0" w:color="auto"/>
            <w:bottom w:val="none" w:sz="0" w:space="0" w:color="auto"/>
            <w:right w:val="none" w:sz="0" w:space="0" w:color="auto"/>
          </w:divBdr>
        </w:div>
      </w:divsChild>
    </w:div>
    <w:div w:id="1146779883">
      <w:bodyDiv w:val="1"/>
      <w:marLeft w:val="0"/>
      <w:marRight w:val="0"/>
      <w:marTop w:val="0"/>
      <w:marBottom w:val="0"/>
      <w:divBdr>
        <w:top w:val="none" w:sz="0" w:space="0" w:color="auto"/>
        <w:left w:val="none" w:sz="0" w:space="0" w:color="auto"/>
        <w:bottom w:val="none" w:sz="0" w:space="0" w:color="auto"/>
        <w:right w:val="none" w:sz="0" w:space="0" w:color="auto"/>
      </w:divBdr>
    </w:div>
    <w:div w:id="1146891836">
      <w:bodyDiv w:val="1"/>
      <w:marLeft w:val="0"/>
      <w:marRight w:val="0"/>
      <w:marTop w:val="0"/>
      <w:marBottom w:val="0"/>
      <w:divBdr>
        <w:top w:val="none" w:sz="0" w:space="0" w:color="auto"/>
        <w:left w:val="none" w:sz="0" w:space="0" w:color="auto"/>
        <w:bottom w:val="none" w:sz="0" w:space="0" w:color="auto"/>
        <w:right w:val="none" w:sz="0" w:space="0" w:color="auto"/>
      </w:divBdr>
      <w:divsChild>
        <w:div w:id="66417836">
          <w:marLeft w:val="0"/>
          <w:marRight w:val="0"/>
          <w:marTop w:val="0"/>
          <w:marBottom w:val="0"/>
          <w:divBdr>
            <w:top w:val="none" w:sz="0" w:space="0" w:color="auto"/>
            <w:left w:val="none" w:sz="0" w:space="0" w:color="auto"/>
            <w:bottom w:val="none" w:sz="0" w:space="0" w:color="auto"/>
            <w:right w:val="none" w:sz="0" w:space="0" w:color="auto"/>
          </w:divBdr>
        </w:div>
        <w:div w:id="258759047">
          <w:marLeft w:val="0"/>
          <w:marRight w:val="0"/>
          <w:marTop w:val="0"/>
          <w:marBottom w:val="0"/>
          <w:divBdr>
            <w:top w:val="none" w:sz="0" w:space="0" w:color="auto"/>
            <w:left w:val="none" w:sz="0" w:space="0" w:color="auto"/>
            <w:bottom w:val="none" w:sz="0" w:space="0" w:color="auto"/>
            <w:right w:val="none" w:sz="0" w:space="0" w:color="auto"/>
          </w:divBdr>
        </w:div>
        <w:div w:id="483745955">
          <w:marLeft w:val="0"/>
          <w:marRight w:val="0"/>
          <w:marTop w:val="0"/>
          <w:marBottom w:val="0"/>
          <w:divBdr>
            <w:top w:val="none" w:sz="0" w:space="0" w:color="auto"/>
            <w:left w:val="none" w:sz="0" w:space="0" w:color="auto"/>
            <w:bottom w:val="none" w:sz="0" w:space="0" w:color="auto"/>
            <w:right w:val="none" w:sz="0" w:space="0" w:color="auto"/>
          </w:divBdr>
        </w:div>
        <w:div w:id="713389273">
          <w:marLeft w:val="0"/>
          <w:marRight w:val="0"/>
          <w:marTop w:val="0"/>
          <w:marBottom w:val="0"/>
          <w:divBdr>
            <w:top w:val="none" w:sz="0" w:space="0" w:color="auto"/>
            <w:left w:val="none" w:sz="0" w:space="0" w:color="auto"/>
            <w:bottom w:val="none" w:sz="0" w:space="0" w:color="auto"/>
            <w:right w:val="none" w:sz="0" w:space="0" w:color="auto"/>
          </w:divBdr>
        </w:div>
        <w:div w:id="1062603949">
          <w:marLeft w:val="0"/>
          <w:marRight w:val="0"/>
          <w:marTop w:val="0"/>
          <w:marBottom w:val="0"/>
          <w:divBdr>
            <w:top w:val="none" w:sz="0" w:space="0" w:color="auto"/>
            <w:left w:val="none" w:sz="0" w:space="0" w:color="auto"/>
            <w:bottom w:val="none" w:sz="0" w:space="0" w:color="auto"/>
            <w:right w:val="none" w:sz="0" w:space="0" w:color="auto"/>
          </w:divBdr>
        </w:div>
        <w:div w:id="1173255489">
          <w:marLeft w:val="0"/>
          <w:marRight w:val="0"/>
          <w:marTop w:val="0"/>
          <w:marBottom w:val="0"/>
          <w:divBdr>
            <w:top w:val="none" w:sz="0" w:space="0" w:color="auto"/>
            <w:left w:val="none" w:sz="0" w:space="0" w:color="auto"/>
            <w:bottom w:val="none" w:sz="0" w:space="0" w:color="auto"/>
            <w:right w:val="none" w:sz="0" w:space="0" w:color="auto"/>
          </w:divBdr>
        </w:div>
        <w:div w:id="1710229008">
          <w:marLeft w:val="0"/>
          <w:marRight w:val="0"/>
          <w:marTop w:val="0"/>
          <w:marBottom w:val="0"/>
          <w:divBdr>
            <w:top w:val="none" w:sz="0" w:space="0" w:color="auto"/>
            <w:left w:val="none" w:sz="0" w:space="0" w:color="auto"/>
            <w:bottom w:val="none" w:sz="0" w:space="0" w:color="auto"/>
            <w:right w:val="none" w:sz="0" w:space="0" w:color="auto"/>
          </w:divBdr>
        </w:div>
        <w:div w:id="1796171543">
          <w:marLeft w:val="0"/>
          <w:marRight w:val="0"/>
          <w:marTop w:val="0"/>
          <w:marBottom w:val="0"/>
          <w:divBdr>
            <w:top w:val="none" w:sz="0" w:space="0" w:color="auto"/>
            <w:left w:val="none" w:sz="0" w:space="0" w:color="auto"/>
            <w:bottom w:val="none" w:sz="0" w:space="0" w:color="auto"/>
            <w:right w:val="none" w:sz="0" w:space="0" w:color="auto"/>
          </w:divBdr>
        </w:div>
        <w:div w:id="1863665194">
          <w:marLeft w:val="0"/>
          <w:marRight w:val="0"/>
          <w:marTop w:val="0"/>
          <w:marBottom w:val="0"/>
          <w:divBdr>
            <w:top w:val="none" w:sz="0" w:space="0" w:color="auto"/>
            <w:left w:val="none" w:sz="0" w:space="0" w:color="auto"/>
            <w:bottom w:val="none" w:sz="0" w:space="0" w:color="auto"/>
            <w:right w:val="none" w:sz="0" w:space="0" w:color="auto"/>
          </w:divBdr>
        </w:div>
      </w:divsChild>
    </w:div>
    <w:div w:id="1151557564">
      <w:bodyDiv w:val="1"/>
      <w:marLeft w:val="0"/>
      <w:marRight w:val="0"/>
      <w:marTop w:val="0"/>
      <w:marBottom w:val="0"/>
      <w:divBdr>
        <w:top w:val="none" w:sz="0" w:space="0" w:color="auto"/>
        <w:left w:val="none" w:sz="0" w:space="0" w:color="auto"/>
        <w:bottom w:val="none" w:sz="0" w:space="0" w:color="auto"/>
        <w:right w:val="none" w:sz="0" w:space="0" w:color="auto"/>
      </w:divBdr>
      <w:divsChild>
        <w:div w:id="489372017">
          <w:marLeft w:val="0"/>
          <w:marRight w:val="0"/>
          <w:marTop w:val="0"/>
          <w:marBottom w:val="0"/>
          <w:divBdr>
            <w:top w:val="none" w:sz="0" w:space="0" w:color="auto"/>
            <w:left w:val="none" w:sz="0" w:space="0" w:color="auto"/>
            <w:bottom w:val="none" w:sz="0" w:space="0" w:color="auto"/>
            <w:right w:val="none" w:sz="0" w:space="0" w:color="auto"/>
          </w:divBdr>
        </w:div>
        <w:div w:id="705910671">
          <w:marLeft w:val="0"/>
          <w:marRight w:val="0"/>
          <w:marTop w:val="0"/>
          <w:marBottom w:val="0"/>
          <w:divBdr>
            <w:top w:val="none" w:sz="0" w:space="0" w:color="auto"/>
            <w:left w:val="none" w:sz="0" w:space="0" w:color="auto"/>
            <w:bottom w:val="none" w:sz="0" w:space="0" w:color="auto"/>
            <w:right w:val="none" w:sz="0" w:space="0" w:color="auto"/>
          </w:divBdr>
        </w:div>
        <w:div w:id="762146351">
          <w:marLeft w:val="0"/>
          <w:marRight w:val="0"/>
          <w:marTop w:val="0"/>
          <w:marBottom w:val="0"/>
          <w:divBdr>
            <w:top w:val="none" w:sz="0" w:space="0" w:color="auto"/>
            <w:left w:val="none" w:sz="0" w:space="0" w:color="auto"/>
            <w:bottom w:val="none" w:sz="0" w:space="0" w:color="auto"/>
            <w:right w:val="none" w:sz="0" w:space="0" w:color="auto"/>
          </w:divBdr>
        </w:div>
        <w:div w:id="1506087832">
          <w:marLeft w:val="0"/>
          <w:marRight w:val="0"/>
          <w:marTop w:val="0"/>
          <w:marBottom w:val="0"/>
          <w:divBdr>
            <w:top w:val="none" w:sz="0" w:space="0" w:color="auto"/>
            <w:left w:val="none" w:sz="0" w:space="0" w:color="auto"/>
            <w:bottom w:val="none" w:sz="0" w:space="0" w:color="auto"/>
            <w:right w:val="none" w:sz="0" w:space="0" w:color="auto"/>
          </w:divBdr>
        </w:div>
        <w:div w:id="1771973648">
          <w:marLeft w:val="0"/>
          <w:marRight w:val="0"/>
          <w:marTop w:val="0"/>
          <w:marBottom w:val="0"/>
          <w:divBdr>
            <w:top w:val="none" w:sz="0" w:space="0" w:color="auto"/>
            <w:left w:val="none" w:sz="0" w:space="0" w:color="auto"/>
            <w:bottom w:val="none" w:sz="0" w:space="0" w:color="auto"/>
            <w:right w:val="none" w:sz="0" w:space="0" w:color="auto"/>
          </w:divBdr>
        </w:div>
        <w:div w:id="1965115106">
          <w:marLeft w:val="0"/>
          <w:marRight w:val="0"/>
          <w:marTop w:val="0"/>
          <w:marBottom w:val="0"/>
          <w:divBdr>
            <w:top w:val="none" w:sz="0" w:space="0" w:color="auto"/>
            <w:left w:val="none" w:sz="0" w:space="0" w:color="auto"/>
            <w:bottom w:val="none" w:sz="0" w:space="0" w:color="auto"/>
            <w:right w:val="none" w:sz="0" w:space="0" w:color="auto"/>
          </w:divBdr>
        </w:div>
      </w:divsChild>
    </w:div>
    <w:div w:id="1156847413">
      <w:bodyDiv w:val="1"/>
      <w:marLeft w:val="0"/>
      <w:marRight w:val="0"/>
      <w:marTop w:val="0"/>
      <w:marBottom w:val="0"/>
      <w:divBdr>
        <w:top w:val="none" w:sz="0" w:space="0" w:color="auto"/>
        <w:left w:val="none" w:sz="0" w:space="0" w:color="auto"/>
        <w:bottom w:val="none" w:sz="0" w:space="0" w:color="auto"/>
        <w:right w:val="none" w:sz="0" w:space="0" w:color="auto"/>
      </w:divBdr>
    </w:div>
    <w:div w:id="1165782487">
      <w:bodyDiv w:val="1"/>
      <w:marLeft w:val="0"/>
      <w:marRight w:val="0"/>
      <w:marTop w:val="0"/>
      <w:marBottom w:val="0"/>
      <w:divBdr>
        <w:top w:val="none" w:sz="0" w:space="0" w:color="auto"/>
        <w:left w:val="none" w:sz="0" w:space="0" w:color="auto"/>
        <w:bottom w:val="none" w:sz="0" w:space="0" w:color="auto"/>
        <w:right w:val="none" w:sz="0" w:space="0" w:color="auto"/>
      </w:divBdr>
      <w:divsChild>
        <w:div w:id="338390747">
          <w:marLeft w:val="0"/>
          <w:marRight w:val="0"/>
          <w:marTop w:val="0"/>
          <w:marBottom w:val="0"/>
          <w:divBdr>
            <w:top w:val="none" w:sz="0" w:space="0" w:color="auto"/>
            <w:left w:val="none" w:sz="0" w:space="0" w:color="auto"/>
            <w:bottom w:val="none" w:sz="0" w:space="0" w:color="auto"/>
            <w:right w:val="none" w:sz="0" w:space="0" w:color="auto"/>
          </w:divBdr>
        </w:div>
        <w:div w:id="899944129">
          <w:marLeft w:val="0"/>
          <w:marRight w:val="0"/>
          <w:marTop w:val="0"/>
          <w:marBottom w:val="0"/>
          <w:divBdr>
            <w:top w:val="none" w:sz="0" w:space="0" w:color="auto"/>
            <w:left w:val="none" w:sz="0" w:space="0" w:color="auto"/>
            <w:bottom w:val="none" w:sz="0" w:space="0" w:color="auto"/>
            <w:right w:val="none" w:sz="0" w:space="0" w:color="auto"/>
          </w:divBdr>
        </w:div>
        <w:div w:id="905408556">
          <w:marLeft w:val="0"/>
          <w:marRight w:val="0"/>
          <w:marTop w:val="0"/>
          <w:marBottom w:val="0"/>
          <w:divBdr>
            <w:top w:val="none" w:sz="0" w:space="0" w:color="auto"/>
            <w:left w:val="none" w:sz="0" w:space="0" w:color="auto"/>
            <w:bottom w:val="none" w:sz="0" w:space="0" w:color="auto"/>
            <w:right w:val="none" w:sz="0" w:space="0" w:color="auto"/>
          </w:divBdr>
        </w:div>
        <w:div w:id="1034310870">
          <w:marLeft w:val="0"/>
          <w:marRight w:val="0"/>
          <w:marTop w:val="0"/>
          <w:marBottom w:val="0"/>
          <w:divBdr>
            <w:top w:val="none" w:sz="0" w:space="0" w:color="auto"/>
            <w:left w:val="none" w:sz="0" w:space="0" w:color="auto"/>
            <w:bottom w:val="none" w:sz="0" w:space="0" w:color="auto"/>
            <w:right w:val="none" w:sz="0" w:space="0" w:color="auto"/>
          </w:divBdr>
        </w:div>
        <w:div w:id="1762946290">
          <w:marLeft w:val="0"/>
          <w:marRight w:val="0"/>
          <w:marTop w:val="0"/>
          <w:marBottom w:val="0"/>
          <w:divBdr>
            <w:top w:val="none" w:sz="0" w:space="0" w:color="auto"/>
            <w:left w:val="none" w:sz="0" w:space="0" w:color="auto"/>
            <w:bottom w:val="none" w:sz="0" w:space="0" w:color="auto"/>
            <w:right w:val="none" w:sz="0" w:space="0" w:color="auto"/>
          </w:divBdr>
        </w:div>
        <w:div w:id="1834370231">
          <w:marLeft w:val="0"/>
          <w:marRight w:val="0"/>
          <w:marTop w:val="0"/>
          <w:marBottom w:val="0"/>
          <w:divBdr>
            <w:top w:val="none" w:sz="0" w:space="0" w:color="auto"/>
            <w:left w:val="none" w:sz="0" w:space="0" w:color="auto"/>
            <w:bottom w:val="none" w:sz="0" w:space="0" w:color="auto"/>
            <w:right w:val="none" w:sz="0" w:space="0" w:color="auto"/>
          </w:divBdr>
        </w:div>
        <w:div w:id="1877696228">
          <w:marLeft w:val="0"/>
          <w:marRight w:val="0"/>
          <w:marTop w:val="0"/>
          <w:marBottom w:val="0"/>
          <w:divBdr>
            <w:top w:val="none" w:sz="0" w:space="0" w:color="auto"/>
            <w:left w:val="none" w:sz="0" w:space="0" w:color="auto"/>
            <w:bottom w:val="none" w:sz="0" w:space="0" w:color="auto"/>
            <w:right w:val="none" w:sz="0" w:space="0" w:color="auto"/>
          </w:divBdr>
        </w:div>
        <w:div w:id="2090610367">
          <w:marLeft w:val="0"/>
          <w:marRight w:val="0"/>
          <w:marTop w:val="0"/>
          <w:marBottom w:val="0"/>
          <w:divBdr>
            <w:top w:val="none" w:sz="0" w:space="0" w:color="auto"/>
            <w:left w:val="none" w:sz="0" w:space="0" w:color="auto"/>
            <w:bottom w:val="none" w:sz="0" w:space="0" w:color="auto"/>
            <w:right w:val="none" w:sz="0" w:space="0" w:color="auto"/>
          </w:divBdr>
        </w:div>
      </w:divsChild>
    </w:div>
    <w:div w:id="1166283377">
      <w:bodyDiv w:val="1"/>
      <w:marLeft w:val="0"/>
      <w:marRight w:val="0"/>
      <w:marTop w:val="0"/>
      <w:marBottom w:val="0"/>
      <w:divBdr>
        <w:top w:val="none" w:sz="0" w:space="0" w:color="auto"/>
        <w:left w:val="none" w:sz="0" w:space="0" w:color="auto"/>
        <w:bottom w:val="none" w:sz="0" w:space="0" w:color="auto"/>
        <w:right w:val="none" w:sz="0" w:space="0" w:color="auto"/>
      </w:divBdr>
    </w:div>
    <w:div w:id="1169708133">
      <w:bodyDiv w:val="1"/>
      <w:marLeft w:val="0"/>
      <w:marRight w:val="0"/>
      <w:marTop w:val="0"/>
      <w:marBottom w:val="0"/>
      <w:divBdr>
        <w:top w:val="none" w:sz="0" w:space="0" w:color="auto"/>
        <w:left w:val="none" w:sz="0" w:space="0" w:color="auto"/>
        <w:bottom w:val="none" w:sz="0" w:space="0" w:color="auto"/>
        <w:right w:val="none" w:sz="0" w:space="0" w:color="auto"/>
      </w:divBdr>
      <w:divsChild>
        <w:div w:id="128137741">
          <w:marLeft w:val="0"/>
          <w:marRight w:val="0"/>
          <w:marTop w:val="0"/>
          <w:marBottom w:val="0"/>
          <w:divBdr>
            <w:top w:val="none" w:sz="0" w:space="0" w:color="auto"/>
            <w:left w:val="none" w:sz="0" w:space="0" w:color="auto"/>
            <w:bottom w:val="none" w:sz="0" w:space="0" w:color="auto"/>
            <w:right w:val="none" w:sz="0" w:space="0" w:color="auto"/>
          </w:divBdr>
        </w:div>
        <w:div w:id="331757853">
          <w:marLeft w:val="0"/>
          <w:marRight w:val="0"/>
          <w:marTop w:val="0"/>
          <w:marBottom w:val="0"/>
          <w:divBdr>
            <w:top w:val="none" w:sz="0" w:space="0" w:color="auto"/>
            <w:left w:val="none" w:sz="0" w:space="0" w:color="auto"/>
            <w:bottom w:val="none" w:sz="0" w:space="0" w:color="auto"/>
            <w:right w:val="none" w:sz="0" w:space="0" w:color="auto"/>
          </w:divBdr>
        </w:div>
        <w:div w:id="434322679">
          <w:marLeft w:val="0"/>
          <w:marRight w:val="0"/>
          <w:marTop w:val="0"/>
          <w:marBottom w:val="0"/>
          <w:divBdr>
            <w:top w:val="none" w:sz="0" w:space="0" w:color="auto"/>
            <w:left w:val="none" w:sz="0" w:space="0" w:color="auto"/>
            <w:bottom w:val="none" w:sz="0" w:space="0" w:color="auto"/>
            <w:right w:val="none" w:sz="0" w:space="0" w:color="auto"/>
          </w:divBdr>
        </w:div>
        <w:div w:id="635260288">
          <w:marLeft w:val="0"/>
          <w:marRight w:val="0"/>
          <w:marTop w:val="0"/>
          <w:marBottom w:val="0"/>
          <w:divBdr>
            <w:top w:val="none" w:sz="0" w:space="0" w:color="auto"/>
            <w:left w:val="none" w:sz="0" w:space="0" w:color="auto"/>
            <w:bottom w:val="none" w:sz="0" w:space="0" w:color="auto"/>
            <w:right w:val="none" w:sz="0" w:space="0" w:color="auto"/>
          </w:divBdr>
        </w:div>
        <w:div w:id="897281012">
          <w:marLeft w:val="0"/>
          <w:marRight w:val="0"/>
          <w:marTop w:val="0"/>
          <w:marBottom w:val="0"/>
          <w:divBdr>
            <w:top w:val="none" w:sz="0" w:space="0" w:color="auto"/>
            <w:left w:val="none" w:sz="0" w:space="0" w:color="auto"/>
            <w:bottom w:val="none" w:sz="0" w:space="0" w:color="auto"/>
            <w:right w:val="none" w:sz="0" w:space="0" w:color="auto"/>
          </w:divBdr>
        </w:div>
        <w:div w:id="1304311934">
          <w:marLeft w:val="0"/>
          <w:marRight w:val="0"/>
          <w:marTop w:val="0"/>
          <w:marBottom w:val="0"/>
          <w:divBdr>
            <w:top w:val="none" w:sz="0" w:space="0" w:color="auto"/>
            <w:left w:val="none" w:sz="0" w:space="0" w:color="auto"/>
            <w:bottom w:val="none" w:sz="0" w:space="0" w:color="auto"/>
            <w:right w:val="none" w:sz="0" w:space="0" w:color="auto"/>
          </w:divBdr>
        </w:div>
        <w:div w:id="1497260036">
          <w:marLeft w:val="0"/>
          <w:marRight w:val="0"/>
          <w:marTop w:val="0"/>
          <w:marBottom w:val="0"/>
          <w:divBdr>
            <w:top w:val="none" w:sz="0" w:space="0" w:color="auto"/>
            <w:left w:val="none" w:sz="0" w:space="0" w:color="auto"/>
            <w:bottom w:val="none" w:sz="0" w:space="0" w:color="auto"/>
            <w:right w:val="none" w:sz="0" w:space="0" w:color="auto"/>
          </w:divBdr>
        </w:div>
        <w:div w:id="1587228284">
          <w:marLeft w:val="0"/>
          <w:marRight w:val="0"/>
          <w:marTop w:val="0"/>
          <w:marBottom w:val="0"/>
          <w:divBdr>
            <w:top w:val="none" w:sz="0" w:space="0" w:color="auto"/>
            <w:left w:val="none" w:sz="0" w:space="0" w:color="auto"/>
            <w:bottom w:val="none" w:sz="0" w:space="0" w:color="auto"/>
            <w:right w:val="none" w:sz="0" w:space="0" w:color="auto"/>
          </w:divBdr>
        </w:div>
      </w:divsChild>
    </w:div>
    <w:div w:id="1171457238">
      <w:bodyDiv w:val="1"/>
      <w:marLeft w:val="0"/>
      <w:marRight w:val="0"/>
      <w:marTop w:val="0"/>
      <w:marBottom w:val="0"/>
      <w:divBdr>
        <w:top w:val="none" w:sz="0" w:space="0" w:color="auto"/>
        <w:left w:val="none" w:sz="0" w:space="0" w:color="auto"/>
        <w:bottom w:val="none" w:sz="0" w:space="0" w:color="auto"/>
        <w:right w:val="none" w:sz="0" w:space="0" w:color="auto"/>
      </w:divBdr>
      <w:divsChild>
        <w:div w:id="238290887">
          <w:marLeft w:val="0"/>
          <w:marRight w:val="0"/>
          <w:marTop w:val="0"/>
          <w:marBottom w:val="0"/>
          <w:divBdr>
            <w:top w:val="none" w:sz="0" w:space="0" w:color="auto"/>
            <w:left w:val="none" w:sz="0" w:space="0" w:color="auto"/>
            <w:bottom w:val="none" w:sz="0" w:space="0" w:color="auto"/>
            <w:right w:val="none" w:sz="0" w:space="0" w:color="auto"/>
          </w:divBdr>
        </w:div>
        <w:div w:id="1618565199">
          <w:marLeft w:val="0"/>
          <w:marRight w:val="0"/>
          <w:marTop w:val="0"/>
          <w:marBottom w:val="0"/>
          <w:divBdr>
            <w:top w:val="none" w:sz="0" w:space="0" w:color="auto"/>
            <w:left w:val="none" w:sz="0" w:space="0" w:color="auto"/>
            <w:bottom w:val="none" w:sz="0" w:space="0" w:color="auto"/>
            <w:right w:val="none" w:sz="0" w:space="0" w:color="auto"/>
          </w:divBdr>
        </w:div>
        <w:div w:id="1936474111">
          <w:marLeft w:val="0"/>
          <w:marRight w:val="0"/>
          <w:marTop w:val="0"/>
          <w:marBottom w:val="0"/>
          <w:divBdr>
            <w:top w:val="none" w:sz="0" w:space="0" w:color="auto"/>
            <w:left w:val="none" w:sz="0" w:space="0" w:color="auto"/>
            <w:bottom w:val="none" w:sz="0" w:space="0" w:color="auto"/>
            <w:right w:val="none" w:sz="0" w:space="0" w:color="auto"/>
          </w:divBdr>
        </w:div>
      </w:divsChild>
    </w:div>
    <w:div w:id="1187017771">
      <w:bodyDiv w:val="1"/>
      <w:marLeft w:val="0"/>
      <w:marRight w:val="0"/>
      <w:marTop w:val="0"/>
      <w:marBottom w:val="0"/>
      <w:divBdr>
        <w:top w:val="none" w:sz="0" w:space="0" w:color="auto"/>
        <w:left w:val="none" w:sz="0" w:space="0" w:color="auto"/>
        <w:bottom w:val="none" w:sz="0" w:space="0" w:color="auto"/>
        <w:right w:val="none" w:sz="0" w:space="0" w:color="auto"/>
      </w:divBdr>
    </w:div>
    <w:div w:id="1192109391">
      <w:bodyDiv w:val="1"/>
      <w:marLeft w:val="0"/>
      <w:marRight w:val="0"/>
      <w:marTop w:val="0"/>
      <w:marBottom w:val="0"/>
      <w:divBdr>
        <w:top w:val="none" w:sz="0" w:space="0" w:color="auto"/>
        <w:left w:val="none" w:sz="0" w:space="0" w:color="auto"/>
        <w:bottom w:val="none" w:sz="0" w:space="0" w:color="auto"/>
        <w:right w:val="none" w:sz="0" w:space="0" w:color="auto"/>
      </w:divBdr>
      <w:divsChild>
        <w:div w:id="96564728">
          <w:marLeft w:val="0"/>
          <w:marRight w:val="0"/>
          <w:marTop w:val="0"/>
          <w:marBottom w:val="0"/>
          <w:divBdr>
            <w:top w:val="none" w:sz="0" w:space="0" w:color="auto"/>
            <w:left w:val="none" w:sz="0" w:space="0" w:color="auto"/>
            <w:bottom w:val="none" w:sz="0" w:space="0" w:color="auto"/>
            <w:right w:val="none" w:sz="0" w:space="0" w:color="auto"/>
          </w:divBdr>
        </w:div>
        <w:div w:id="883369490">
          <w:marLeft w:val="0"/>
          <w:marRight w:val="0"/>
          <w:marTop w:val="0"/>
          <w:marBottom w:val="0"/>
          <w:divBdr>
            <w:top w:val="none" w:sz="0" w:space="0" w:color="auto"/>
            <w:left w:val="none" w:sz="0" w:space="0" w:color="auto"/>
            <w:bottom w:val="none" w:sz="0" w:space="0" w:color="auto"/>
            <w:right w:val="none" w:sz="0" w:space="0" w:color="auto"/>
          </w:divBdr>
        </w:div>
        <w:div w:id="1553729943">
          <w:marLeft w:val="0"/>
          <w:marRight w:val="0"/>
          <w:marTop w:val="0"/>
          <w:marBottom w:val="0"/>
          <w:divBdr>
            <w:top w:val="none" w:sz="0" w:space="0" w:color="auto"/>
            <w:left w:val="none" w:sz="0" w:space="0" w:color="auto"/>
            <w:bottom w:val="none" w:sz="0" w:space="0" w:color="auto"/>
            <w:right w:val="none" w:sz="0" w:space="0" w:color="auto"/>
          </w:divBdr>
        </w:div>
        <w:div w:id="1931230868">
          <w:marLeft w:val="0"/>
          <w:marRight w:val="0"/>
          <w:marTop w:val="0"/>
          <w:marBottom w:val="0"/>
          <w:divBdr>
            <w:top w:val="none" w:sz="0" w:space="0" w:color="auto"/>
            <w:left w:val="none" w:sz="0" w:space="0" w:color="auto"/>
            <w:bottom w:val="none" w:sz="0" w:space="0" w:color="auto"/>
            <w:right w:val="none" w:sz="0" w:space="0" w:color="auto"/>
          </w:divBdr>
        </w:div>
      </w:divsChild>
    </w:div>
    <w:div w:id="1194807684">
      <w:bodyDiv w:val="1"/>
      <w:marLeft w:val="0"/>
      <w:marRight w:val="0"/>
      <w:marTop w:val="0"/>
      <w:marBottom w:val="0"/>
      <w:divBdr>
        <w:top w:val="none" w:sz="0" w:space="0" w:color="auto"/>
        <w:left w:val="none" w:sz="0" w:space="0" w:color="auto"/>
        <w:bottom w:val="none" w:sz="0" w:space="0" w:color="auto"/>
        <w:right w:val="none" w:sz="0" w:space="0" w:color="auto"/>
      </w:divBdr>
      <w:divsChild>
        <w:div w:id="234359073">
          <w:marLeft w:val="0"/>
          <w:marRight w:val="0"/>
          <w:marTop w:val="0"/>
          <w:marBottom w:val="0"/>
          <w:divBdr>
            <w:top w:val="none" w:sz="0" w:space="0" w:color="auto"/>
            <w:left w:val="none" w:sz="0" w:space="0" w:color="auto"/>
            <w:bottom w:val="none" w:sz="0" w:space="0" w:color="auto"/>
            <w:right w:val="none" w:sz="0" w:space="0" w:color="auto"/>
          </w:divBdr>
        </w:div>
        <w:div w:id="566301770">
          <w:marLeft w:val="0"/>
          <w:marRight w:val="0"/>
          <w:marTop w:val="0"/>
          <w:marBottom w:val="0"/>
          <w:divBdr>
            <w:top w:val="none" w:sz="0" w:space="0" w:color="auto"/>
            <w:left w:val="none" w:sz="0" w:space="0" w:color="auto"/>
            <w:bottom w:val="none" w:sz="0" w:space="0" w:color="auto"/>
            <w:right w:val="none" w:sz="0" w:space="0" w:color="auto"/>
          </w:divBdr>
        </w:div>
        <w:div w:id="797647132">
          <w:marLeft w:val="0"/>
          <w:marRight w:val="0"/>
          <w:marTop w:val="0"/>
          <w:marBottom w:val="0"/>
          <w:divBdr>
            <w:top w:val="none" w:sz="0" w:space="0" w:color="auto"/>
            <w:left w:val="none" w:sz="0" w:space="0" w:color="auto"/>
            <w:bottom w:val="none" w:sz="0" w:space="0" w:color="auto"/>
            <w:right w:val="none" w:sz="0" w:space="0" w:color="auto"/>
          </w:divBdr>
        </w:div>
        <w:div w:id="890195289">
          <w:marLeft w:val="0"/>
          <w:marRight w:val="0"/>
          <w:marTop w:val="0"/>
          <w:marBottom w:val="0"/>
          <w:divBdr>
            <w:top w:val="none" w:sz="0" w:space="0" w:color="auto"/>
            <w:left w:val="none" w:sz="0" w:space="0" w:color="auto"/>
            <w:bottom w:val="none" w:sz="0" w:space="0" w:color="auto"/>
            <w:right w:val="none" w:sz="0" w:space="0" w:color="auto"/>
          </w:divBdr>
        </w:div>
        <w:div w:id="890579365">
          <w:marLeft w:val="0"/>
          <w:marRight w:val="0"/>
          <w:marTop w:val="0"/>
          <w:marBottom w:val="0"/>
          <w:divBdr>
            <w:top w:val="none" w:sz="0" w:space="0" w:color="auto"/>
            <w:left w:val="none" w:sz="0" w:space="0" w:color="auto"/>
            <w:bottom w:val="none" w:sz="0" w:space="0" w:color="auto"/>
            <w:right w:val="none" w:sz="0" w:space="0" w:color="auto"/>
          </w:divBdr>
        </w:div>
        <w:div w:id="1456216664">
          <w:marLeft w:val="0"/>
          <w:marRight w:val="0"/>
          <w:marTop w:val="0"/>
          <w:marBottom w:val="0"/>
          <w:divBdr>
            <w:top w:val="none" w:sz="0" w:space="0" w:color="auto"/>
            <w:left w:val="none" w:sz="0" w:space="0" w:color="auto"/>
            <w:bottom w:val="none" w:sz="0" w:space="0" w:color="auto"/>
            <w:right w:val="none" w:sz="0" w:space="0" w:color="auto"/>
          </w:divBdr>
        </w:div>
        <w:div w:id="1922253152">
          <w:marLeft w:val="0"/>
          <w:marRight w:val="0"/>
          <w:marTop w:val="0"/>
          <w:marBottom w:val="0"/>
          <w:divBdr>
            <w:top w:val="none" w:sz="0" w:space="0" w:color="auto"/>
            <w:left w:val="none" w:sz="0" w:space="0" w:color="auto"/>
            <w:bottom w:val="none" w:sz="0" w:space="0" w:color="auto"/>
            <w:right w:val="none" w:sz="0" w:space="0" w:color="auto"/>
          </w:divBdr>
        </w:div>
        <w:div w:id="2133935569">
          <w:marLeft w:val="0"/>
          <w:marRight w:val="0"/>
          <w:marTop w:val="0"/>
          <w:marBottom w:val="0"/>
          <w:divBdr>
            <w:top w:val="none" w:sz="0" w:space="0" w:color="auto"/>
            <w:left w:val="none" w:sz="0" w:space="0" w:color="auto"/>
            <w:bottom w:val="none" w:sz="0" w:space="0" w:color="auto"/>
            <w:right w:val="none" w:sz="0" w:space="0" w:color="auto"/>
          </w:divBdr>
        </w:div>
      </w:divsChild>
    </w:div>
    <w:div w:id="1205674986">
      <w:bodyDiv w:val="1"/>
      <w:marLeft w:val="0"/>
      <w:marRight w:val="0"/>
      <w:marTop w:val="0"/>
      <w:marBottom w:val="0"/>
      <w:divBdr>
        <w:top w:val="none" w:sz="0" w:space="0" w:color="auto"/>
        <w:left w:val="none" w:sz="0" w:space="0" w:color="auto"/>
        <w:bottom w:val="none" w:sz="0" w:space="0" w:color="auto"/>
        <w:right w:val="none" w:sz="0" w:space="0" w:color="auto"/>
      </w:divBdr>
      <w:divsChild>
        <w:div w:id="941231537">
          <w:marLeft w:val="0"/>
          <w:marRight w:val="0"/>
          <w:marTop w:val="0"/>
          <w:marBottom w:val="0"/>
          <w:divBdr>
            <w:top w:val="none" w:sz="0" w:space="0" w:color="auto"/>
            <w:left w:val="none" w:sz="0" w:space="0" w:color="auto"/>
            <w:bottom w:val="none" w:sz="0" w:space="0" w:color="auto"/>
            <w:right w:val="none" w:sz="0" w:space="0" w:color="auto"/>
          </w:divBdr>
        </w:div>
        <w:div w:id="1217622797">
          <w:marLeft w:val="0"/>
          <w:marRight w:val="0"/>
          <w:marTop w:val="0"/>
          <w:marBottom w:val="0"/>
          <w:divBdr>
            <w:top w:val="none" w:sz="0" w:space="0" w:color="auto"/>
            <w:left w:val="none" w:sz="0" w:space="0" w:color="auto"/>
            <w:bottom w:val="none" w:sz="0" w:space="0" w:color="auto"/>
            <w:right w:val="none" w:sz="0" w:space="0" w:color="auto"/>
          </w:divBdr>
        </w:div>
        <w:div w:id="1359047235">
          <w:marLeft w:val="0"/>
          <w:marRight w:val="0"/>
          <w:marTop w:val="0"/>
          <w:marBottom w:val="0"/>
          <w:divBdr>
            <w:top w:val="none" w:sz="0" w:space="0" w:color="auto"/>
            <w:left w:val="none" w:sz="0" w:space="0" w:color="auto"/>
            <w:bottom w:val="none" w:sz="0" w:space="0" w:color="auto"/>
            <w:right w:val="none" w:sz="0" w:space="0" w:color="auto"/>
          </w:divBdr>
        </w:div>
        <w:div w:id="1850827338">
          <w:marLeft w:val="0"/>
          <w:marRight w:val="0"/>
          <w:marTop w:val="0"/>
          <w:marBottom w:val="0"/>
          <w:divBdr>
            <w:top w:val="none" w:sz="0" w:space="0" w:color="auto"/>
            <w:left w:val="none" w:sz="0" w:space="0" w:color="auto"/>
            <w:bottom w:val="none" w:sz="0" w:space="0" w:color="auto"/>
            <w:right w:val="none" w:sz="0" w:space="0" w:color="auto"/>
          </w:divBdr>
        </w:div>
      </w:divsChild>
    </w:div>
    <w:div w:id="1215967967">
      <w:bodyDiv w:val="1"/>
      <w:marLeft w:val="0"/>
      <w:marRight w:val="0"/>
      <w:marTop w:val="0"/>
      <w:marBottom w:val="0"/>
      <w:divBdr>
        <w:top w:val="none" w:sz="0" w:space="0" w:color="auto"/>
        <w:left w:val="none" w:sz="0" w:space="0" w:color="auto"/>
        <w:bottom w:val="none" w:sz="0" w:space="0" w:color="auto"/>
        <w:right w:val="none" w:sz="0" w:space="0" w:color="auto"/>
      </w:divBdr>
      <w:divsChild>
        <w:div w:id="299963145">
          <w:marLeft w:val="0"/>
          <w:marRight w:val="0"/>
          <w:marTop w:val="0"/>
          <w:marBottom w:val="0"/>
          <w:divBdr>
            <w:top w:val="none" w:sz="0" w:space="0" w:color="auto"/>
            <w:left w:val="none" w:sz="0" w:space="0" w:color="auto"/>
            <w:bottom w:val="none" w:sz="0" w:space="0" w:color="auto"/>
            <w:right w:val="none" w:sz="0" w:space="0" w:color="auto"/>
          </w:divBdr>
        </w:div>
        <w:div w:id="1343240144">
          <w:marLeft w:val="0"/>
          <w:marRight w:val="0"/>
          <w:marTop w:val="0"/>
          <w:marBottom w:val="0"/>
          <w:divBdr>
            <w:top w:val="none" w:sz="0" w:space="0" w:color="auto"/>
            <w:left w:val="none" w:sz="0" w:space="0" w:color="auto"/>
            <w:bottom w:val="none" w:sz="0" w:space="0" w:color="auto"/>
            <w:right w:val="none" w:sz="0" w:space="0" w:color="auto"/>
          </w:divBdr>
        </w:div>
        <w:div w:id="1654675706">
          <w:marLeft w:val="0"/>
          <w:marRight w:val="0"/>
          <w:marTop w:val="0"/>
          <w:marBottom w:val="0"/>
          <w:divBdr>
            <w:top w:val="none" w:sz="0" w:space="0" w:color="auto"/>
            <w:left w:val="none" w:sz="0" w:space="0" w:color="auto"/>
            <w:bottom w:val="none" w:sz="0" w:space="0" w:color="auto"/>
            <w:right w:val="none" w:sz="0" w:space="0" w:color="auto"/>
          </w:divBdr>
        </w:div>
        <w:div w:id="1850213736">
          <w:marLeft w:val="0"/>
          <w:marRight w:val="0"/>
          <w:marTop w:val="0"/>
          <w:marBottom w:val="0"/>
          <w:divBdr>
            <w:top w:val="none" w:sz="0" w:space="0" w:color="auto"/>
            <w:left w:val="none" w:sz="0" w:space="0" w:color="auto"/>
            <w:bottom w:val="none" w:sz="0" w:space="0" w:color="auto"/>
            <w:right w:val="none" w:sz="0" w:space="0" w:color="auto"/>
          </w:divBdr>
        </w:div>
      </w:divsChild>
    </w:div>
    <w:div w:id="1224296407">
      <w:bodyDiv w:val="1"/>
      <w:marLeft w:val="0"/>
      <w:marRight w:val="0"/>
      <w:marTop w:val="0"/>
      <w:marBottom w:val="0"/>
      <w:divBdr>
        <w:top w:val="none" w:sz="0" w:space="0" w:color="auto"/>
        <w:left w:val="none" w:sz="0" w:space="0" w:color="auto"/>
        <w:bottom w:val="none" w:sz="0" w:space="0" w:color="auto"/>
        <w:right w:val="none" w:sz="0" w:space="0" w:color="auto"/>
      </w:divBdr>
      <w:divsChild>
        <w:div w:id="1301809135">
          <w:marLeft w:val="0"/>
          <w:marRight w:val="0"/>
          <w:marTop w:val="0"/>
          <w:marBottom w:val="0"/>
          <w:divBdr>
            <w:top w:val="none" w:sz="0" w:space="0" w:color="auto"/>
            <w:left w:val="none" w:sz="0" w:space="0" w:color="auto"/>
            <w:bottom w:val="none" w:sz="0" w:space="0" w:color="auto"/>
            <w:right w:val="none" w:sz="0" w:space="0" w:color="auto"/>
          </w:divBdr>
        </w:div>
        <w:div w:id="1776824625">
          <w:marLeft w:val="0"/>
          <w:marRight w:val="0"/>
          <w:marTop w:val="0"/>
          <w:marBottom w:val="0"/>
          <w:divBdr>
            <w:top w:val="none" w:sz="0" w:space="0" w:color="auto"/>
            <w:left w:val="none" w:sz="0" w:space="0" w:color="auto"/>
            <w:bottom w:val="none" w:sz="0" w:space="0" w:color="auto"/>
            <w:right w:val="none" w:sz="0" w:space="0" w:color="auto"/>
          </w:divBdr>
        </w:div>
        <w:div w:id="1786387123">
          <w:marLeft w:val="0"/>
          <w:marRight w:val="0"/>
          <w:marTop w:val="0"/>
          <w:marBottom w:val="0"/>
          <w:divBdr>
            <w:top w:val="none" w:sz="0" w:space="0" w:color="auto"/>
            <w:left w:val="none" w:sz="0" w:space="0" w:color="auto"/>
            <w:bottom w:val="none" w:sz="0" w:space="0" w:color="auto"/>
            <w:right w:val="none" w:sz="0" w:space="0" w:color="auto"/>
          </w:divBdr>
        </w:div>
      </w:divsChild>
    </w:div>
    <w:div w:id="1227256230">
      <w:bodyDiv w:val="1"/>
      <w:marLeft w:val="0"/>
      <w:marRight w:val="0"/>
      <w:marTop w:val="0"/>
      <w:marBottom w:val="0"/>
      <w:divBdr>
        <w:top w:val="none" w:sz="0" w:space="0" w:color="auto"/>
        <w:left w:val="none" w:sz="0" w:space="0" w:color="auto"/>
        <w:bottom w:val="none" w:sz="0" w:space="0" w:color="auto"/>
        <w:right w:val="none" w:sz="0" w:space="0" w:color="auto"/>
      </w:divBdr>
      <w:divsChild>
        <w:div w:id="206529641">
          <w:marLeft w:val="0"/>
          <w:marRight w:val="0"/>
          <w:marTop w:val="0"/>
          <w:marBottom w:val="0"/>
          <w:divBdr>
            <w:top w:val="none" w:sz="0" w:space="0" w:color="auto"/>
            <w:left w:val="none" w:sz="0" w:space="0" w:color="auto"/>
            <w:bottom w:val="none" w:sz="0" w:space="0" w:color="auto"/>
            <w:right w:val="none" w:sz="0" w:space="0" w:color="auto"/>
          </w:divBdr>
        </w:div>
        <w:div w:id="322006924">
          <w:marLeft w:val="0"/>
          <w:marRight w:val="0"/>
          <w:marTop w:val="0"/>
          <w:marBottom w:val="0"/>
          <w:divBdr>
            <w:top w:val="none" w:sz="0" w:space="0" w:color="auto"/>
            <w:left w:val="none" w:sz="0" w:space="0" w:color="auto"/>
            <w:bottom w:val="none" w:sz="0" w:space="0" w:color="auto"/>
            <w:right w:val="none" w:sz="0" w:space="0" w:color="auto"/>
          </w:divBdr>
        </w:div>
        <w:div w:id="684747335">
          <w:marLeft w:val="0"/>
          <w:marRight w:val="0"/>
          <w:marTop w:val="0"/>
          <w:marBottom w:val="0"/>
          <w:divBdr>
            <w:top w:val="none" w:sz="0" w:space="0" w:color="auto"/>
            <w:left w:val="none" w:sz="0" w:space="0" w:color="auto"/>
            <w:bottom w:val="none" w:sz="0" w:space="0" w:color="auto"/>
            <w:right w:val="none" w:sz="0" w:space="0" w:color="auto"/>
          </w:divBdr>
        </w:div>
        <w:div w:id="1011685546">
          <w:marLeft w:val="0"/>
          <w:marRight w:val="0"/>
          <w:marTop w:val="0"/>
          <w:marBottom w:val="0"/>
          <w:divBdr>
            <w:top w:val="none" w:sz="0" w:space="0" w:color="auto"/>
            <w:left w:val="none" w:sz="0" w:space="0" w:color="auto"/>
            <w:bottom w:val="none" w:sz="0" w:space="0" w:color="auto"/>
            <w:right w:val="none" w:sz="0" w:space="0" w:color="auto"/>
          </w:divBdr>
        </w:div>
        <w:div w:id="1190266263">
          <w:marLeft w:val="0"/>
          <w:marRight w:val="0"/>
          <w:marTop w:val="0"/>
          <w:marBottom w:val="0"/>
          <w:divBdr>
            <w:top w:val="none" w:sz="0" w:space="0" w:color="auto"/>
            <w:left w:val="none" w:sz="0" w:space="0" w:color="auto"/>
            <w:bottom w:val="none" w:sz="0" w:space="0" w:color="auto"/>
            <w:right w:val="none" w:sz="0" w:space="0" w:color="auto"/>
          </w:divBdr>
        </w:div>
        <w:div w:id="1313364055">
          <w:marLeft w:val="0"/>
          <w:marRight w:val="0"/>
          <w:marTop w:val="0"/>
          <w:marBottom w:val="0"/>
          <w:divBdr>
            <w:top w:val="none" w:sz="0" w:space="0" w:color="auto"/>
            <w:left w:val="none" w:sz="0" w:space="0" w:color="auto"/>
            <w:bottom w:val="none" w:sz="0" w:space="0" w:color="auto"/>
            <w:right w:val="none" w:sz="0" w:space="0" w:color="auto"/>
          </w:divBdr>
        </w:div>
        <w:div w:id="1459370903">
          <w:marLeft w:val="0"/>
          <w:marRight w:val="0"/>
          <w:marTop w:val="0"/>
          <w:marBottom w:val="0"/>
          <w:divBdr>
            <w:top w:val="none" w:sz="0" w:space="0" w:color="auto"/>
            <w:left w:val="none" w:sz="0" w:space="0" w:color="auto"/>
            <w:bottom w:val="none" w:sz="0" w:space="0" w:color="auto"/>
            <w:right w:val="none" w:sz="0" w:space="0" w:color="auto"/>
          </w:divBdr>
        </w:div>
        <w:div w:id="1476294073">
          <w:marLeft w:val="0"/>
          <w:marRight w:val="0"/>
          <w:marTop w:val="0"/>
          <w:marBottom w:val="0"/>
          <w:divBdr>
            <w:top w:val="none" w:sz="0" w:space="0" w:color="auto"/>
            <w:left w:val="none" w:sz="0" w:space="0" w:color="auto"/>
            <w:bottom w:val="none" w:sz="0" w:space="0" w:color="auto"/>
            <w:right w:val="none" w:sz="0" w:space="0" w:color="auto"/>
          </w:divBdr>
        </w:div>
        <w:div w:id="1983805318">
          <w:marLeft w:val="0"/>
          <w:marRight w:val="0"/>
          <w:marTop w:val="0"/>
          <w:marBottom w:val="0"/>
          <w:divBdr>
            <w:top w:val="none" w:sz="0" w:space="0" w:color="auto"/>
            <w:left w:val="none" w:sz="0" w:space="0" w:color="auto"/>
            <w:bottom w:val="none" w:sz="0" w:space="0" w:color="auto"/>
            <w:right w:val="none" w:sz="0" w:space="0" w:color="auto"/>
          </w:divBdr>
        </w:div>
        <w:div w:id="1984236767">
          <w:marLeft w:val="0"/>
          <w:marRight w:val="0"/>
          <w:marTop w:val="0"/>
          <w:marBottom w:val="0"/>
          <w:divBdr>
            <w:top w:val="none" w:sz="0" w:space="0" w:color="auto"/>
            <w:left w:val="none" w:sz="0" w:space="0" w:color="auto"/>
            <w:bottom w:val="none" w:sz="0" w:space="0" w:color="auto"/>
            <w:right w:val="none" w:sz="0" w:space="0" w:color="auto"/>
          </w:divBdr>
        </w:div>
      </w:divsChild>
    </w:div>
    <w:div w:id="1229262660">
      <w:bodyDiv w:val="1"/>
      <w:marLeft w:val="0"/>
      <w:marRight w:val="0"/>
      <w:marTop w:val="0"/>
      <w:marBottom w:val="0"/>
      <w:divBdr>
        <w:top w:val="none" w:sz="0" w:space="0" w:color="auto"/>
        <w:left w:val="none" w:sz="0" w:space="0" w:color="auto"/>
        <w:bottom w:val="none" w:sz="0" w:space="0" w:color="auto"/>
        <w:right w:val="none" w:sz="0" w:space="0" w:color="auto"/>
      </w:divBdr>
      <w:divsChild>
        <w:div w:id="479227491">
          <w:marLeft w:val="0"/>
          <w:marRight w:val="0"/>
          <w:marTop w:val="0"/>
          <w:marBottom w:val="0"/>
          <w:divBdr>
            <w:top w:val="none" w:sz="0" w:space="0" w:color="auto"/>
            <w:left w:val="none" w:sz="0" w:space="0" w:color="auto"/>
            <w:bottom w:val="none" w:sz="0" w:space="0" w:color="auto"/>
            <w:right w:val="none" w:sz="0" w:space="0" w:color="auto"/>
          </w:divBdr>
        </w:div>
        <w:div w:id="1683817006">
          <w:marLeft w:val="0"/>
          <w:marRight w:val="0"/>
          <w:marTop w:val="0"/>
          <w:marBottom w:val="0"/>
          <w:divBdr>
            <w:top w:val="none" w:sz="0" w:space="0" w:color="auto"/>
            <w:left w:val="none" w:sz="0" w:space="0" w:color="auto"/>
            <w:bottom w:val="none" w:sz="0" w:space="0" w:color="auto"/>
            <w:right w:val="none" w:sz="0" w:space="0" w:color="auto"/>
          </w:divBdr>
        </w:div>
        <w:div w:id="1774589548">
          <w:marLeft w:val="0"/>
          <w:marRight w:val="0"/>
          <w:marTop w:val="0"/>
          <w:marBottom w:val="0"/>
          <w:divBdr>
            <w:top w:val="none" w:sz="0" w:space="0" w:color="auto"/>
            <w:left w:val="none" w:sz="0" w:space="0" w:color="auto"/>
            <w:bottom w:val="none" w:sz="0" w:space="0" w:color="auto"/>
            <w:right w:val="none" w:sz="0" w:space="0" w:color="auto"/>
          </w:divBdr>
        </w:div>
        <w:div w:id="1962149831">
          <w:marLeft w:val="0"/>
          <w:marRight w:val="0"/>
          <w:marTop w:val="0"/>
          <w:marBottom w:val="0"/>
          <w:divBdr>
            <w:top w:val="none" w:sz="0" w:space="0" w:color="auto"/>
            <w:left w:val="none" w:sz="0" w:space="0" w:color="auto"/>
            <w:bottom w:val="none" w:sz="0" w:space="0" w:color="auto"/>
            <w:right w:val="none" w:sz="0" w:space="0" w:color="auto"/>
          </w:divBdr>
        </w:div>
      </w:divsChild>
    </w:div>
    <w:div w:id="1239024148">
      <w:bodyDiv w:val="1"/>
      <w:marLeft w:val="0"/>
      <w:marRight w:val="0"/>
      <w:marTop w:val="0"/>
      <w:marBottom w:val="0"/>
      <w:divBdr>
        <w:top w:val="none" w:sz="0" w:space="0" w:color="auto"/>
        <w:left w:val="none" w:sz="0" w:space="0" w:color="auto"/>
        <w:bottom w:val="none" w:sz="0" w:space="0" w:color="auto"/>
        <w:right w:val="none" w:sz="0" w:space="0" w:color="auto"/>
      </w:divBdr>
      <w:divsChild>
        <w:div w:id="744302807">
          <w:marLeft w:val="0"/>
          <w:marRight w:val="0"/>
          <w:marTop w:val="0"/>
          <w:marBottom w:val="0"/>
          <w:divBdr>
            <w:top w:val="none" w:sz="0" w:space="0" w:color="auto"/>
            <w:left w:val="none" w:sz="0" w:space="0" w:color="auto"/>
            <w:bottom w:val="none" w:sz="0" w:space="0" w:color="auto"/>
            <w:right w:val="none" w:sz="0" w:space="0" w:color="auto"/>
          </w:divBdr>
        </w:div>
        <w:div w:id="1517697402">
          <w:marLeft w:val="0"/>
          <w:marRight w:val="0"/>
          <w:marTop w:val="0"/>
          <w:marBottom w:val="0"/>
          <w:divBdr>
            <w:top w:val="none" w:sz="0" w:space="0" w:color="auto"/>
            <w:left w:val="none" w:sz="0" w:space="0" w:color="auto"/>
            <w:bottom w:val="none" w:sz="0" w:space="0" w:color="auto"/>
            <w:right w:val="none" w:sz="0" w:space="0" w:color="auto"/>
          </w:divBdr>
        </w:div>
        <w:div w:id="695539529">
          <w:marLeft w:val="0"/>
          <w:marRight w:val="0"/>
          <w:marTop w:val="0"/>
          <w:marBottom w:val="0"/>
          <w:divBdr>
            <w:top w:val="none" w:sz="0" w:space="0" w:color="auto"/>
            <w:left w:val="none" w:sz="0" w:space="0" w:color="auto"/>
            <w:bottom w:val="none" w:sz="0" w:space="0" w:color="auto"/>
            <w:right w:val="none" w:sz="0" w:space="0" w:color="auto"/>
          </w:divBdr>
        </w:div>
        <w:div w:id="1445149001">
          <w:marLeft w:val="0"/>
          <w:marRight w:val="0"/>
          <w:marTop w:val="0"/>
          <w:marBottom w:val="0"/>
          <w:divBdr>
            <w:top w:val="none" w:sz="0" w:space="0" w:color="auto"/>
            <w:left w:val="none" w:sz="0" w:space="0" w:color="auto"/>
            <w:bottom w:val="none" w:sz="0" w:space="0" w:color="auto"/>
            <w:right w:val="none" w:sz="0" w:space="0" w:color="auto"/>
          </w:divBdr>
        </w:div>
      </w:divsChild>
    </w:div>
    <w:div w:id="1240018634">
      <w:bodyDiv w:val="1"/>
      <w:marLeft w:val="0"/>
      <w:marRight w:val="0"/>
      <w:marTop w:val="0"/>
      <w:marBottom w:val="0"/>
      <w:divBdr>
        <w:top w:val="none" w:sz="0" w:space="0" w:color="auto"/>
        <w:left w:val="none" w:sz="0" w:space="0" w:color="auto"/>
        <w:bottom w:val="none" w:sz="0" w:space="0" w:color="auto"/>
        <w:right w:val="none" w:sz="0" w:space="0" w:color="auto"/>
      </w:divBdr>
      <w:divsChild>
        <w:div w:id="44065108">
          <w:marLeft w:val="0"/>
          <w:marRight w:val="0"/>
          <w:marTop w:val="0"/>
          <w:marBottom w:val="0"/>
          <w:divBdr>
            <w:top w:val="none" w:sz="0" w:space="0" w:color="auto"/>
            <w:left w:val="none" w:sz="0" w:space="0" w:color="auto"/>
            <w:bottom w:val="none" w:sz="0" w:space="0" w:color="auto"/>
            <w:right w:val="none" w:sz="0" w:space="0" w:color="auto"/>
          </w:divBdr>
        </w:div>
        <w:div w:id="57288389">
          <w:marLeft w:val="0"/>
          <w:marRight w:val="0"/>
          <w:marTop w:val="0"/>
          <w:marBottom w:val="0"/>
          <w:divBdr>
            <w:top w:val="none" w:sz="0" w:space="0" w:color="auto"/>
            <w:left w:val="none" w:sz="0" w:space="0" w:color="auto"/>
            <w:bottom w:val="none" w:sz="0" w:space="0" w:color="auto"/>
            <w:right w:val="none" w:sz="0" w:space="0" w:color="auto"/>
          </w:divBdr>
        </w:div>
        <w:div w:id="74714638">
          <w:marLeft w:val="0"/>
          <w:marRight w:val="0"/>
          <w:marTop w:val="0"/>
          <w:marBottom w:val="0"/>
          <w:divBdr>
            <w:top w:val="none" w:sz="0" w:space="0" w:color="auto"/>
            <w:left w:val="none" w:sz="0" w:space="0" w:color="auto"/>
            <w:bottom w:val="none" w:sz="0" w:space="0" w:color="auto"/>
            <w:right w:val="none" w:sz="0" w:space="0" w:color="auto"/>
          </w:divBdr>
        </w:div>
        <w:div w:id="138809800">
          <w:marLeft w:val="0"/>
          <w:marRight w:val="0"/>
          <w:marTop w:val="0"/>
          <w:marBottom w:val="0"/>
          <w:divBdr>
            <w:top w:val="none" w:sz="0" w:space="0" w:color="auto"/>
            <w:left w:val="none" w:sz="0" w:space="0" w:color="auto"/>
            <w:bottom w:val="none" w:sz="0" w:space="0" w:color="auto"/>
            <w:right w:val="none" w:sz="0" w:space="0" w:color="auto"/>
          </w:divBdr>
        </w:div>
        <w:div w:id="145636841">
          <w:marLeft w:val="0"/>
          <w:marRight w:val="0"/>
          <w:marTop w:val="0"/>
          <w:marBottom w:val="0"/>
          <w:divBdr>
            <w:top w:val="none" w:sz="0" w:space="0" w:color="auto"/>
            <w:left w:val="none" w:sz="0" w:space="0" w:color="auto"/>
            <w:bottom w:val="none" w:sz="0" w:space="0" w:color="auto"/>
            <w:right w:val="none" w:sz="0" w:space="0" w:color="auto"/>
          </w:divBdr>
        </w:div>
        <w:div w:id="224024333">
          <w:marLeft w:val="0"/>
          <w:marRight w:val="0"/>
          <w:marTop w:val="0"/>
          <w:marBottom w:val="0"/>
          <w:divBdr>
            <w:top w:val="none" w:sz="0" w:space="0" w:color="auto"/>
            <w:left w:val="none" w:sz="0" w:space="0" w:color="auto"/>
            <w:bottom w:val="none" w:sz="0" w:space="0" w:color="auto"/>
            <w:right w:val="none" w:sz="0" w:space="0" w:color="auto"/>
          </w:divBdr>
        </w:div>
        <w:div w:id="302010054">
          <w:marLeft w:val="0"/>
          <w:marRight w:val="0"/>
          <w:marTop w:val="0"/>
          <w:marBottom w:val="0"/>
          <w:divBdr>
            <w:top w:val="none" w:sz="0" w:space="0" w:color="auto"/>
            <w:left w:val="none" w:sz="0" w:space="0" w:color="auto"/>
            <w:bottom w:val="none" w:sz="0" w:space="0" w:color="auto"/>
            <w:right w:val="none" w:sz="0" w:space="0" w:color="auto"/>
          </w:divBdr>
        </w:div>
        <w:div w:id="307713060">
          <w:marLeft w:val="0"/>
          <w:marRight w:val="0"/>
          <w:marTop w:val="0"/>
          <w:marBottom w:val="0"/>
          <w:divBdr>
            <w:top w:val="none" w:sz="0" w:space="0" w:color="auto"/>
            <w:left w:val="none" w:sz="0" w:space="0" w:color="auto"/>
            <w:bottom w:val="none" w:sz="0" w:space="0" w:color="auto"/>
            <w:right w:val="none" w:sz="0" w:space="0" w:color="auto"/>
          </w:divBdr>
        </w:div>
        <w:div w:id="461315342">
          <w:marLeft w:val="0"/>
          <w:marRight w:val="0"/>
          <w:marTop w:val="0"/>
          <w:marBottom w:val="0"/>
          <w:divBdr>
            <w:top w:val="none" w:sz="0" w:space="0" w:color="auto"/>
            <w:left w:val="none" w:sz="0" w:space="0" w:color="auto"/>
            <w:bottom w:val="none" w:sz="0" w:space="0" w:color="auto"/>
            <w:right w:val="none" w:sz="0" w:space="0" w:color="auto"/>
          </w:divBdr>
        </w:div>
        <w:div w:id="465590908">
          <w:marLeft w:val="0"/>
          <w:marRight w:val="0"/>
          <w:marTop w:val="0"/>
          <w:marBottom w:val="0"/>
          <w:divBdr>
            <w:top w:val="none" w:sz="0" w:space="0" w:color="auto"/>
            <w:left w:val="none" w:sz="0" w:space="0" w:color="auto"/>
            <w:bottom w:val="none" w:sz="0" w:space="0" w:color="auto"/>
            <w:right w:val="none" w:sz="0" w:space="0" w:color="auto"/>
          </w:divBdr>
        </w:div>
        <w:div w:id="511065141">
          <w:marLeft w:val="0"/>
          <w:marRight w:val="0"/>
          <w:marTop w:val="0"/>
          <w:marBottom w:val="0"/>
          <w:divBdr>
            <w:top w:val="none" w:sz="0" w:space="0" w:color="auto"/>
            <w:left w:val="none" w:sz="0" w:space="0" w:color="auto"/>
            <w:bottom w:val="none" w:sz="0" w:space="0" w:color="auto"/>
            <w:right w:val="none" w:sz="0" w:space="0" w:color="auto"/>
          </w:divBdr>
        </w:div>
        <w:div w:id="551425543">
          <w:marLeft w:val="0"/>
          <w:marRight w:val="0"/>
          <w:marTop w:val="0"/>
          <w:marBottom w:val="0"/>
          <w:divBdr>
            <w:top w:val="none" w:sz="0" w:space="0" w:color="auto"/>
            <w:left w:val="none" w:sz="0" w:space="0" w:color="auto"/>
            <w:bottom w:val="none" w:sz="0" w:space="0" w:color="auto"/>
            <w:right w:val="none" w:sz="0" w:space="0" w:color="auto"/>
          </w:divBdr>
        </w:div>
        <w:div w:id="707683488">
          <w:marLeft w:val="0"/>
          <w:marRight w:val="0"/>
          <w:marTop w:val="0"/>
          <w:marBottom w:val="0"/>
          <w:divBdr>
            <w:top w:val="none" w:sz="0" w:space="0" w:color="auto"/>
            <w:left w:val="none" w:sz="0" w:space="0" w:color="auto"/>
            <w:bottom w:val="none" w:sz="0" w:space="0" w:color="auto"/>
            <w:right w:val="none" w:sz="0" w:space="0" w:color="auto"/>
          </w:divBdr>
        </w:div>
        <w:div w:id="772171273">
          <w:marLeft w:val="0"/>
          <w:marRight w:val="0"/>
          <w:marTop w:val="0"/>
          <w:marBottom w:val="0"/>
          <w:divBdr>
            <w:top w:val="none" w:sz="0" w:space="0" w:color="auto"/>
            <w:left w:val="none" w:sz="0" w:space="0" w:color="auto"/>
            <w:bottom w:val="none" w:sz="0" w:space="0" w:color="auto"/>
            <w:right w:val="none" w:sz="0" w:space="0" w:color="auto"/>
          </w:divBdr>
        </w:div>
        <w:div w:id="1043603831">
          <w:marLeft w:val="0"/>
          <w:marRight w:val="0"/>
          <w:marTop w:val="0"/>
          <w:marBottom w:val="0"/>
          <w:divBdr>
            <w:top w:val="none" w:sz="0" w:space="0" w:color="auto"/>
            <w:left w:val="none" w:sz="0" w:space="0" w:color="auto"/>
            <w:bottom w:val="none" w:sz="0" w:space="0" w:color="auto"/>
            <w:right w:val="none" w:sz="0" w:space="0" w:color="auto"/>
          </w:divBdr>
        </w:div>
        <w:div w:id="1083800284">
          <w:marLeft w:val="0"/>
          <w:marRight w:val="0"/>
          <w:marTop w:val="0"/>
          <w:marBottom w:val="0"/>
          <w:divBdr>
            <w:top w:val="none" w:sz="0" w:space="0" w:color="auto"/>
            <w:left w:val="none" w:sz="0" w:space="0" w:color="auto"/>
            <w:bottom w:val="none" w:sz="0" w:space="0" w:color="auto"/>
            <w:right w:val="none" w:sz="0" w:space="0" w:color="auto"/>
          </w:divBdr>
        </w:div>
        <w:div w:id="1451316122">
          <w:marLeft w:val="0"/>
          <w:marRight w:val="0"/>
          <w:marTop w:val="0"/>
          <w:marBottom w:val="0"/>
          <w:divBdr>
            <w:top w:val="none" w:sz="0" w:space="0" w:color="auto"/>
            <w:left w:val="none" w:sz="0" w:space="0" w:color="auto"/>
            <w:bottom w:val="none" w:sz="0" w:space="0" w:color="auto"/>
            <w:right w:val="none" w:sz="0" w:space="0" w:color="auto"/>
          </w:divBdr>
        </w:div>
        <w:div w:id="1550844775">
          <w:marLeft w:val="0"/>
          <w:marRight w:val="0"/>
          <w:marTop w:val="0"/>
          <w:marBottom w:val="0"/>
          <w:divBdr>
            <w:top w:val="none" w:sz="0" w:space="0" w:color="auto"/>
            <w:left w:val="none" w:sz="0" w:space="0" w:color="auto"/>
            <w:bottom w:val="none" w:sz="0" w:space="0" w:color="auto"/>
            <w:right w:val="none" w:sz="0" w:space="0" w:color="auto"/>
          </w:divBdr>
        </w:div>
        <w:div w:id="1578052212">
          <w:marLeft w:val="0"/>
          <w:marRight w:val="0"/>
          <w:marTop w:val="0"/>
          <w:marBottom w:val="0"/>
          <w:divBdr>
            <w:top w:val="none" w:sz="0" w:space="0" w:color="auto"/>
            <w:left w:val="none" w:sz="0" w:space="0" w:color="auto"/>
            <w:bottom w:val="none" w:sz="0" w:space="0" w:color="auto"/>
            <w:right w:val="none" w:sz="0" w:space="0" w:color="auto"/>
          </w:divBdr>
        </w:div>
        <w:div w:id="1682656410">
          <w:marLeft w:val="0"/>
          <w:marRight w:val="0"/>
          <w:marTop w:val="0"/>
          <w:marBottom w:val="0"/>
          <w:divBdr>
            <w:top w:val="none" w:sz="0" w:space="0" w:color="auto"/>
            <w:left w:val="none" w:sz="0" w:space="0" w:color="auto"/>
            <w:bottom w:val="none" w:sz="0" w:space="0" w:color="auto"/>
            <w:right w:val="none" w:sz="0" w:space="0" w:color="auto"/>
          </w:divBdr>
        </w:div>
        <w:div w:id="1750038536">
          <w:marLeft w:val="0"/>
          <w:marRight w:val="0"/>
          <w:marTop w:val="0"/>
          <w:marBottom w:val="0"/>
          <w:divBdr>
            <w:top w:val="none" w:sz="0" w:space="0" w:color="auto"/>
            <w:left w:val="none" w:sz="0" w:space="0" w:color="auto"/>
            <w:bottom w:val="none" w:sz="0" w:space="0" w:color="auto"/>
            <w:right w:val="none" w:sz="0" w:space="0" w:color="auto"/>
          </w:divBdr>
        </w:div>
        <w:div w:id="1755736462">
          <w:marLeft w:val="0"/>
          <w:marRight w:val="0"/>
          <w:marTop w:val="0"/>
          <w:marBottom w:val="0"/>
          <w:divBdr>
            <w:top w:val="none" w:sz="0" w:space="0" w:color="auto"/>
            <w:left w:val="none" w:sz="0" w:space="0" w:color="auto"/>
            <w:bottom w:val="none" w:sz="0" w:space="0" w:color="auto"/>
            <w:right w:val="none" w:sz="0" w:space="0" w:color="auto"/>
          </w:divBdr>
        </w:div>
        <w:div w:id="2034069919">
          <w:marLeft w:val="0"/>
          <w:marRight w:val="0"/>
          <w:marTop w:val="0"/>
          <w:marBottom w:val="0"/>
          <w:divBdr>
            <w:top w:val="none" w:sz="0" w:space="0" w:color="auto"/>
            <w:left w:val="none" w:sz="0" w:space="0" w:color="auto"/>
            <w:bottom w:val="none" w:sz="0" w:space="0" w:color="auto"/>
            <w:right w:val="none" w:sz="0" w:space="0" w:color="auto"/>
          </w:divBdr>
        </w:div>
      </w:divsChild>
    </w:div>
    <w:div w:id="1249382481">
      <w:bodyDiv w:val="1"/>
      <w:marLeft w:val="0"/>
      <w:marRight w:val="0"/>
      <w:marTop w:val="0"/>
      <w:marBottom w:val="0"/>
      <w:divBdr>
        <w:top w:val="none" w:sz="0" w:space="0" w:color="auto"/>
        <w:left w:val="none" w:sz="0" w:space="0" w:color="auto"/>
        <w:bottom w:val="none" w:sz="0" w:space="0" w:color="auto"/>
        <w:right w:val="none" w:sz="0" w:space="0" w:color="auto"/>
      </w:divBdr>
      <w:divsChild>
        <w:div w:id="249051647">
          <w:marLeft w:val="0"/>
          <w:marRight w:val="0"/>
          <w:marTop w:val="0"/>
          <w:marBottom w:val="0"/>
          <w:divBdr>
            <w:top w:val="none" w:sz="0" w:space="0" w:color="auto"/>
            <w:left w:val="none" w:sz="0" w:space="0" w:color="auto"/>
            <w:bottom w:val="none" w:sz="0" w:space="0" w:color="auto"/>
            <w:right w:val="none" w:sz="0" w:space="0" w:color="auto"/>
          </w:divBdr>
        </w:div>
        <w:div w:id="348139178">
          <w:marLeft w:val="0"/>
          <w:marRight w:val="0"/>
          <w:marTop w:val="0"/>
          <w:marBottom w:val="0"/>
          <w:divBdr>
            <w:top w:val="none" w:sz="0" w:space="0" w:color="auto"/>
            <w:left w:val="none" w:sz="0" w:space="0" w:color="auto"/>
            <w:bottom w:val="none" w:sz="0" w:space="0" w:color="auto"/>
            <w:right w:val="none" w:sz="0" w:space="0" w:color="auto"/>
          </w:divBdr>
        </w:div>
        <w:div w:id="932936192">
          <w:marLeft w:val="0"/>
          <w:marRight w:val="0"/>
          <w:marTop w:val="0"/>
          <w:marBottom w:val="0"/>
          <w:divBdr>
            <w:top w:val="none" w:sz="0" w:space="0" w:color="auto"/>
            <w:left w:val="none" w:sz="0" w:space="0" w:color="auto"/>
            <w:bottom w:val="none" w:sz="0" w:space="0" w:color="auto"/>
            <w:right w:val="none" w:sz="0" w:space="0" w:color="auto"/>
          </w:divBdr>
        </w:div>
        <w:div w:id="1229921978">
          <w:marLeft w:val="0"/>
          <w:marRight w:val="0"/>
          <w:marTop w:val="0"/>
          <w:marBottom w:val="0"/>
          <w:divBdr>
            <w:top w:val="none" w:sz="0" w:space="0" w:color="auto"/>
            <w:left w:val="none" w:sz="0" w:space="0" w:color="auto"/>
            <w:bottom w:val="none" w:sz="0" w:space="0" w:color="auto"/>
            <w:right w:val="none" w:sz="0" w:space="0" w:color="auto"/>
          </w:divBdr>
        </w:div>
        <w:div w:id="1441728181">
          <w:marLeft w:val="0"/>
          <w:marRight w:val="0"/>
          <w:marTop w:val="0"/>
          <w:marBottom w:val="0"/>
          <w:divBdr>
            <w:top w:val="none" w:sz="0" w:space="0" w:color="auto"/>
            <w:left w:val="none" w:sz="0" w:space="0" w:color="auto"/>
            <w:bottom w:val="none" w:sz="0" w:space="0" w:color="auto"/>
            <w:right w:val="none" w:sz="0" w:space="0" w:color="auto"/>
          </w:divBdr>
        </w:div>
      </w:divsChild>
    </w:div>
    <w:div w:id="1257790318">
      <w:bodyDiv w:val="1"/>
      <w:marLeft w:val="0"/>
      <w:marRight w:val="0"/>
      <w:marTop w:val="0"/>
      <w:marBottom w:val="0"/>
      <w:divBdr>
        <w:top w:val="none" w:sz="0" w:space="0" w:color="auto"/>
        <w:left w:val="none" w:sz="0" w:space="0" w:color="auto"/>
        <w:bottom w:val="none" w:sz="0" w:space="0" w:color="auto"/>
        <w:right w:val="none" w:sz="0" w:space="0" w:color="auto"/>
      </w:divBdr>
    </w:div>
    <w:div w:id="1258100221">
      <w:bodyDiv w:val="1"/>
      <w:marLeft w:val="0"/>
      <w:marRight w:val="0"/>
      <w:marTop w:val="0"/>
      <w:marBottom w:val="0"/>
      <w:divBdr>
        <w:top w:val="none" w:sz="0" w:space="0" w:color="auto"/>
        <w:left w:val="none" w:sz="0" w:space="0" w:color="auto"/>
        <w:bottom w:val="none" w:sz="0" w:space="0" w:color="auto"/>
        <w:right w:val="none" w:sz="0" w:space="0" w:color="auto"/>
      </w:divBdr>
      <w:divsChild>
        <w:div w:id="13464294">
          <w:marLeft w:val="0"/>
          <w:marRight w:val="0"/>
          <w:marTop w:val="0"/>
          <w:marBottom w:val="0"/>
          <w:divBdr>
            <w:top w:val="none" w:sz="0" w:space="0" w:color="auto"/>
            <w:left w:val="none" w:sz="0" w:space="0" w:color="auto"/>
            <w:bottom w:val="none" w:sz="0" w:space="0" w:color="auto"/>
            <w:right w:val="none" w:sz="0" w:space="0" w:color="auto"/>
          </w:divBdr>
        </w:div>
        <w:div w:id="339283811">
          <w:marLeft w:val="0"/>
          <w:marRight w:val="0"/>
          <w:marTop w:val="0"/>
          <w:marBottom w:val="0"/>
          <w:divBdr>
            <w:top w:val="none" w:sz="0" w:space="0" w:color="auto"/>
            <w:left w:val="none" w:sz="0" w:space="0" w:color="auto"/>
            <w:bottom w:val="none" w:sz="0" w:space="0" w:color="auto"/>
            <w:right w:val="none" w:sz="0" w:space="0" w:color="auto"/>
          </w:divBdr>
        </w:div>
        <w:div w:id="1870752021">
          <w:marLeft w:val="0"/>
          <w:marRight w:val="0"/>
          <w:marTop w:val="0"/>
          <w:marBottom w:val="0"/>
          <w:divBdr>
            <w:top w:val="none" w:sz="0" w:space="0" w:color="auto"/>
            <w:left w:val="none" w:sz="0" w:space="0" w:color="auto"/>
            <w:bottom w:val="none" w:sz="0" w:space="0" w:color="auto"/>
            <w:right w:val="none" w:sz="0" w:space="0" w:color="auto"/>
          </w:divBdr>
        </w:div>
        <w:div w:id="1910312100">
          <w:marLeft w:val="0"/>
          <w:marRight w:val="0"/>
          <w:marTop w:val="0"/>
          <w:marBottom w:val="0"/>
          <w:divBdr>
            <w:top w:val="none" w:sz="0" w:space="0" w:color="auto"/>
            <w:left w:val="none" w:sz="0" w:space="0" w:color="auto"/>
            <w:bottom w:val="none" w:sz="0" w:space="0" w:color="auto"/>
            <w:right w:val="none" w:sz="0" w:space="0" w:color="auto"/>
          </w:divBdr>
        </w:div>
      </w:divsChild>
    </w:div>
    <w:div w:id="1266114468">
      <w:bodyDiv w:val="1"/>
      <w:marLeft w:val="0"/>
      <w:marRight w:val="0"/>
      <w:marTop w:val="0"/>
      <w:marBottom w:val="0"/>
      <w:divBdr>
        <w:top w:val="none" w:sz="0" w:space="0" w:color="auto"/>
        <w:left w:val="none" w:sz="0" w:space="0" w:color="auto"/>
        <w:bottom w:val="none" w:sz="0" w:space="0" w:color="auto"/>
        <w:right w:val="none" w:sz="0" w:space="0" w:color="auto"/>
      </w:divBdr>
      <w:divsChild>
        <w:div w:id="84347649">
          <w:marLeft w:val="0"/>
          <w:marRight w:val="0"/>
          <w:marTop w:val="0"/>
          <w:marBottom w:val="0"/>
          <w:divBdr>
            <w:top w:val="none" w:sz="0" w:space="0" w:color="auto"/>
            <w:left w:val="none" w:sz="0" w:space="0" w:color="auto"/>
            <w:bottom w:val="none" w:sz="0" w:space="0" w:color="auto"/>
            <w:right w:val="none" w:sz="0" w:space="0" w:color="auto"/>
          </w:divBdr>
        </w:div>
        <w:div w:id="96826759">
          <w:marLeft w:val="0"/>
          <w:marRight w:val="0"/>
          <w:marTop w:val="0"/>
          <w:marBottom w:val="0"/>
          <w:divBdr>
            <w:top w:val="none" w:sz="0" w:space="0" w:color="auto"/>
            <w:left w:val="none" w:sz="0" w:space="0" w:color="auto"/>
            <w:bottom w:val="none" w:sz="0" w:space="0" w:color="auto"/>
            <w:right w:val="none" w:sz="0" w:space="0" w:color="auto"/>
          </w:divBdr>
        </w:div>
        <w:div w:id="219639451">
          <w:marLeft w:val="0"/>
          <w:marRight w:val="0"/>
          <w:marTop w:val="0"/>
          <w:marBottom w:val="0"/>
          <w:divBdr>
            <w:top w:val="none" w:sz="0" w:space="0" w:color="auto"/>
            <w:left w:val="none" w:sz="0" w:space="0" w:color="auto"/>
            <w:bottom w:val="none" w:sz="0" w:space="0" w:color="auto"/>
            <w:right w:val="none" w:sz="0" w:space="0" w:color="auto"/>
          </w:divBdr>
        </w:div>
        <w:div w:id="489256602">
          <w:marLeft w:val="0"/>
          <w:marRight w:val="0"/>
          <w:marTop w:val="0"/>
          <w:marBottom w:val="0"/>
          <w:divBdr>
            <w:top w:val="none" w:sz="0" w:space="0" w:color="auto"/>
            <w:left w:val="none" w:sz="0" w:space="0" w:color="auto"/>
            <w:bottom w:val="none" w:sz="0" w:space="0" w:color="auto"/>
            <w:right w:val="none" w:sz="0" w:space="0" w:color="auto"/>
          </w:divBdr>
        </w:div>
        <w:div w:id="536085230">
          <w:marLeft w:val="0"/>
          <w:marRight w:val="0"/>
          <w:marTop w:val="0"/>
          <w:marBottom w:val="0"/>
          <w:divBdr>
            <w:top w:val="none" w:sz="0" w:space="0" w:color="auto"/>
            <w:left w:val="none" w:sz="0" w:space="0" w:color="auto"/>
            <w:bottom w:val="none" w:sz="0" w:space="0" w:color="auto"/>
            <w:right w:val="none" w:sz="0" w:space="0" w:color="auto"/>
          </w:divBdr>
        </w:div>
        <w:div w:id="644971319">
          <w:marLeft w:val="0"/>
          <w:marRight w:val="0"/>
          <w:marTop w:val="0"/>
          <w:marBottom w:val="0"/>
          <w:divBdr>
            <w:top w:val="none" w:sz="0" w:space="0" w:color="auto"/>
            <w:left w:val="none" w:sz="0" w:space="0" w:color="auto"/>
            <w:bottom w:val="none" w:sz="0" w:space="0" w:color="auto"/>
            <w:right w:val="none" w:sz="0" w:space="0" w:color="auto"/>
          </w:divBdr>
        </w:div>
        <w:div w:id="717167796">
          <w:marLeft w:val="0"/>
          <w:marRight w:val="0"/>
          <w:marTop w:val="0"/>
          <w:marBottom w:val="0"/>
          <w:divBdr>
            <w:top w:val="none" w:sz="0" w:space="0" w:color="auto"/>
            <w:left w:val="none" w:sz="0" w:space="0" w:color="auto"/>
            <w:bottom w:val="none" w:sz="0" w:space="0" w:color="auto"/>
            <w:right w:val="none" w:sz="0" w:space="0" w:color="auto"/>
          </w:divBdr>
        </w:div>
        <w:div w:id="791509932">
          <w:marLeft w:val="0"/>
          <w:marRight w:val="0"/>
          <w:marTop w:val="0"/>
          <w:marBottom w:val="0"/>
          <w:divBdr>
            <w:top w:val="none" w:sz="0" w:space="0" w:color="auto"/>
            <w:left w:val="none" w:sz="0" w:space="0" w:color="auto"/>
            <w:bottom w:val="none" w:sz="0" w:space="0" w:color="auto"/>
            <w:right w:val="none" w:sz="0" w:space="0" w:color="auto"/>
          </w:divBdr>
        </w:div>
        <w:div w:id="827867416">
          <w:marLeft w:val="0"/>
          <w:marRight w:val="0"/>
          <w:marTop w:val="0"/>
          <w:marBottom w:val="0"/>
          <w:divBdr>
            <w:top w:val="none" w:sz="0" w:space="0" w:color="auto"/>
            <w:left w:val="none" w:sz="0" w:space="0" w:color="auto"/>
            <w:bottom w:val="none" w:sz="0" w:space="0" w:color="auto"/>
            <w:right w:val="none" w:sz="0" w:space="0" w:color="auto"/>
          </w:divBdr>
        </w:div>
        <w:div w:id="1063405612">
          <w:marLeft w:val="0"/>
          <w:marRight w:val="0"/>
          <w:marTop w:val="0"/>
          <w:marBottom w:val="0"/>
          <w:divBdr>
            <w:top w:val="none" w:sz="0" w:space="0" w:color="auto"/>
            <w:left w:val="none" w:sz="0" w:space="0" w:color="auto"/>
            <w:bottom w:val="none" w:sz="0" w:space="0" w:color="auto"/>
            <w:right w:val="none" w:sz="0" w:space="0" w:color="auto"/>
          </w:divBdr>
        </w:div>
        <w:div w:id="1230842886">
          <w:marLeft w:val="0"/>
          <w:marRight w:val="0"/>
          <w:marTop w:val="0"/>
          <w:marBottom w:val="0"/>
          <w:divBdr>
            <w:top w:val="none" w:sz="0" w:space="0" w:color="auto"/>
            <w:left w:val="none" w:sz="0" w:space="0" w:color="auto"/>
            <w:bottom w:val="none" w:sz="0" w:space="0" w:color="auto"/>
            <w:right w:val="none" w:sz="0" w:space="0" w:color="auto"/>
          </w:divBdr>
        </w:div>
        <w:div w:id="1387528976">
          <w:marLeft w:val="0"/>
          <w:marRight w:val="0"/>
          <w:marTop w:val="0"/>
          <w:marBottom w:val="0"/>
          <w:divBdr>
            <w:top w:val="none" w:sz="0" w:space="0" w:color="auto"/>
            <w:left w:val="none" w:sz="0" w:space="0" w:color="auto"/>
            <w:bottom w:val="none" w:sz="0" w:space="0" w:color="auto"/>
            <w:right w:val="none" w:sz="0" w:space="0" w:color="auto"/>
          </w:divBdr>
        </w:div>
        <w:div w:id="1499538842">
          <w:marLeft w:val="0"/>
          <w:marRight w:val="0"/>
          <w:marTop w:val="0"/>
          <w:marBottom w:val="0"/>
          <w:divBdr>
            <w:top w:val="none" w:sz="0" w:space="0" w:color="auto"/>
            <w:left w:val="none" w:sz="0" w:space="0" w:color="auto"/>
            <w:bottom w:val="none" w:sz="0" w:space="0" w:color="auto"/>
            <w:right w:val="none" w:sz="0" w:space="0" w:color="auto"/>
          </w:divBdr>
        </w:div>
        <w:div w:id="1543245163">
          <w:marLeft w:val="0"/>
          <w:marRight w:val="0"/>
          <w:marTop w:val="0"/>
          <w:marBottom w:val="0"/>
          <w:divBdr>
            <w:top w:val="none" w:sz="0" w:space="0" w:color="auto"/>
            <w:left w:val="none" w:sz="0" w:space="0" w:color="auto"/>
            <w:bottom w:val="none" w:sz="0" w:space="0" w:color="auto"/>
            <w:right w:val="none" w:sz="0" w:space="0" w:color="auto"/>
          </w:divBdr>
        </w:div>
        <w:div w:id="1715034269">
          <w:marLeft w:val="0"/>
          <w:marRight w:val="0"/>
          <w:marTop w:val="0"/>
          <w:marBottom w:val="0"/>
          <w:divBdr>
            <w:top w:val="none" w:sz="0" w:space="0" w:color="auto"/>
            <w:left w:val="none" w:sz="0" w:space="0" w:color="auto"/>
            <w:bottom w:val="none" w:sz="0" w:space="0" w:color="auto"/>
            <w:right w:val="none" w:sz="0" w:space="0" w:color="auto"/>
          </w:divBdr>
        </w:div>
        <w:div w:id="1731031669">
          <w:marLeft w:val="0"/>
          <w:marRight w:val="0"/>
          <w:marTop w:val="0"/>
          <w:marBottom w:val="0"/>
          <w:divBdr>
            <w:top w:val="none" w:sz="0" w:space="0" w:color="auto"/>
            <w:left w:val="none" w:sz="0" w:space="0" w:color="auto"/>
            <w:bottom w:val="none" w:sz="0" w:space="0" w:color="auto"/>
            <w:right w:val="none" w:sz="0" w:space="0" w:color="auto"/>
          </w:divBdr>
        </w:div>
        <w:div w:id="2013024725">
          <w:marLeft w:val="0"/>
          <w:marRight w:val="0"/>
          <w:marTop w:val="0"/>
          <w:marBottom w:val="0"/>
          <w:divBdr>
            <w:top w:val="none" w:sz="0" w:space="0" w:color="auto"/>
            <w:left w:val="none" w:sz="0" w:space="0" w:color="auto"/>
            <w:bottom w:val="none" w:sz="0" w:space="0" w:color="auto"/>
            <w:right w:val="none" w:sz="0" w:space="0" w:color="auto"/>
          </w:divBdr>
        </w:div>
      </w:divsChild>
    </w:div>
    <w:div w:id="1266771344">
      <w:bodyDiv w:val="1"/>
      <w:marLeft w:val="0"/>
      <w:marRight w:val="0"/>
      <w:marTop w:val="0"/>
      <w:marBottom w:val="0"/>
      <w:divBdr>
        <w:top w:val="none" w:sz="0" w:space="0" w:color="auto"/>
        <w:left w:val="none" w:sz="0" w:space="0" w:color="auto"/>
        <w:bottom w:val="none" w:sz="0" w:space="0" w:color="auto"/>
        <w:right w:val="none" w:sz="0" w:space="0" w:color="auto"/>
      </w:divBdr>
      <w:divsChild>
        <w:div w:id="270354894">
          <w:marLeft w:val="0"/>
          <w:marRight w:val="0"/>
          <w:marTop w:val="0"/>
          <w:marBottom w:val="0"/>
          <w:divBdr>
            <w:top w:val="none" w:sz="0" w:space="0" w:color="auto"/>
            <w:left w:val="none" w:sz="0" w:space="0" w:color="auto"/>
            <w:bottom w:val="none" w:sz="0" w:space="0" w:color="auto"/>
            <w:right w:val="none" w:sz="0" w:space="0" w:color="auto"/>
          </w:divBdr>
        </w:div>
        <w:div w:id="482090241">
          <w:marLeft w:val="0"/>
          <w:marRight w:val="0"/>
          <w:marTop w:val="0"/>
          <w:marBottom w:val="0"/>
          <w:divBdr>
            <w:top w:val="none" w:sz="0" w:space="0" w:color="auto"/>
            <w:left w:val="none" w:sz="0" w:space="0" w:color="auto"/>
            <w:bottom w:val="none" w:sz="0" w:space="0" w:color="auto"/>
            <w:right w:val="none" w:sz="0" w:space="0" w:color="auto"/>
          </w:divBdr>
        </w:div>
        <w:div w:id="1368989836">
          <w:marLeft w:val="0"/>
          <w:marRight w:val="0"/>
          <w:marTop w:val="0"/>
          <w:marBottom w:val="0"/>
          <w:divBdr>
            <w:top w:val="none" w:sz="0" w:space="0" w:color="auto"/>
            <w:left w:val="none" w:sz="0" w:space="0" w:color="auto"/>
            <w:bottom w:val="none" w:sz="0" w:space="0" w:color="auto"/>
            <w:right w:val="none" w:sz="0" w:space="0" w:color="auto"/>
          </w:divBdr>
        </w:div>
        <w:div w:id="2044672887">
          <w:marLeft w:val="0"/>
          <w:marRight w:val="0"/>
          <w:marTop w:val="0"/>
          <w:marBottom w:val="0"/>
          <w:divBdr>
            <w:top w:val="none" w:sz="0" w:space="0" w:color="auto"/>
            <w:left w:val="none" w:sz="0" w:space="0" w:color="auto"/>
            <w:bottom w:val="none" w:sz="0" w:space="0" w:color="auto"/>
            <w:right w:val="none" w:sz="0" w:space="0" w:color="auto"/>
          </w:divBdr>
        </w:div>
      </w:divsChild>
    </w:div>
    <w:div w:id="1300382052">
      <w:bodyDiv w:val="1"/>
      <w:marLeft w:val="0"/>
      <w:marRight w:val="0"/>
      <w:marTop w:val="0"/>
      <w:marBottom w:val="0"/>
      <w:divBdr>
        <w:top w:val="none" w:sz="0" w:space="0" w:color="auto"/>
        <w:left w:val="none" w:sz="0" w:space="0" w:color="auto"/>
        <w:bottom w:val="none" w:sz="0" w:space="0" w:color="auto"/>
        <w:right w:val="none" w:sz="0" w:space="0" w:color="auto"/>
      </w:divBdr>
      <w:divsChild>
        <w:div w:id="1302806397">
          <w:marLeft w:val="0"/>
          <w:marRight w:val="0"/>
          <w:marTop w:val="0"/>
          <w:marBottom w:val="0"/>
          <w:divBdr>
            <w:top w:val="none" w:sz="0" w:space="0" w:color="auto"/>
            <w:left w:val="none" w:sz="0" w:space="0" w:color="auto"/>
            <w:bottom w:val="none" w:sz="0" w:space="0" w:color="auto"/>
            <w:right w:val="none" w:sz="0" w:space="0" w:color="auto"/>
          </w:divBdr>
        </w:div>
        <w:div w:id="1146051992">
          <w:marLeft w:val="0"/>
          <w:marRight w:val="0"/>
          <w:marTop w:val="0"/>
          <w:marBottom w:val="0"/>
          <w:divBdr>
            <w:top w:val="none" w:sz="0" w:space="0" w:color="auto"/>
            <w:left w:val="none" w:sz="0" w:space="0" w:color="auto"/>
            <w:bottom w:val="none" w:sz="0" w:space="0" w:color="auto"/>
            <w:right w:val="none" w:sz="0" w:space="0" w:color="auto"/>
          </w:divBdr>
        </w:div>
        <w:div w:id="894125985">
          <w:marLeft w:val="0"/>
          <w:marRight w:val="0"/>
          <w:marTop w:val="0"/>
          <w:marBottom w:val="0"/>
          <w:divBdr>
            <w:top w:val="none" w:sz="0" w:space="0" w:color="auto"/>
            <w:left w:val="none" w:sz="0" w:space="0" w:color="auto"/>
            <w:bottom w:val="none" w:sz="0" w:space="0" w:color="auto"/>
            <w:right w:val="none" w:sz="0" w:space="0" w:color="auto"/>
          </w:divBdr>
        </w:div>
        <w:div w:id="2015380957">
          <w:marLeft w:val="0"/>
          <w:marRight w:val="0"/>
          <w:marTop w:val="0"/>
          <w:marBottom w:val="0"/>
          <w:divBdr>
            <w:top w:val="none" w:sz="0" w:space="0" w:color="auto"/>
            <w:left w:val="none" w:sz="0" w:space="0" w:color="auto"/>
            <w:bottom w:val="none" w:sz="0" w:space="0" w:color="auto"/>
            <w:right w:val="none" w:sz="0" w:space="0" w:color="auto"/>
          </w:divBdr>
        </w:div>
      </w:divsChild>
    </w:div>
    <w:div w:id="1319379501">
      <w:bodyDiv w:val="1"/>
      <w:marLeft w:val="0"/>
      <w:marRight w:val="0"/>
      <w:marTop w:val="0"/>
      <w:marBottom w:val="0"/>
      <w:divBdr>
        <w:top w:val="none" w:sz="0" w:space="0" w:color="auto"/>
        <w:left w:val="none" w:sz="0" w:space="0" w:color="auto"/>
        <w:bottom w:val="none" w:sz="0" w:space="0" w:color="auto"/>
        <w:right w:val="none" w:sz="0" w:space="0" w:color="auto"/>
      </w:divBdr>
      <w:divsChild>
        <w:div w:id="180752641">
          <w:marLeft w:val="0"/>
          <w:marRight w:val="0"/>
          <w:marTop w:val="0"/>
          <w:marBottom w:val="0"/>
          <w:divBdr>
            <w:top w:val="none" w:sz="0" w:space="0" w:color="auto"/>
            <w:left w:val="none" w:sz="0" w:space="0" w:color="auto"/>
            <w:bottom w:val="none" w:sz="0" w:space="0" w:color="auto"/>
            <w:right w:val="none" w:sz="0" w:space="0" w:color="auto"/>
          </w:divBdr>
        </w:div>
        <w:div w:id="251160888">
          <w:marLeft w:val="0"/>
          <w:marRight w:val="0"/>
          <w:marTop w:val="0"/>
          <w:marBottom w:val="0"/>
          <w:divBdr>
            <w:top w:val="none" w:sz="0" w:space="0" w:color="auto"/>
            <w:left w:val="none" w:sz="0" w:space="0" w:color="auto"/>
            <w:bottom w:val="none" w:sz="0" w:space="0" w:color="auto"/>
            <w:right w:val="none" w:sz="0" w:space="0" w:color="auto"/>
          </w:divBdr>
        </w:div>
        <w:div w:id="325476295">
          <w:marLeft w:val="0"/>
          <w:marRight w:val="0"/>
          <w:marTop w:val="0"/>
          <w:marBottom w:val="0"/>
          <w:divBdr>
            <w:top w:val="none" w:sz="0" w:space="0" w:color="auto"/>
            <w:left w:val="none" w:sz="0" w:space="0" w:color="auto"/>
            <w:bottom w:val="none" w:sz="0" w:space="0" w:color="auto"/>
            <w:right w:val="none" w:sz="0" w:space="0" w:color="auto"/>
          </w:divBdr>
        </w:div>
        <w:div w:id="359743581">
          <w:marLeft w:val="0"/>
          <w:marRight w:val="0"/>
          <w:marTop w:val="0"/>
          <w:marBottom w:val="0"/>
          <w:divBdr>
            <w:top w:val="none" w:sz="0" w:space="0" w:color="auto"/>
            <w:left w:val="none" w:sz="0" w:space="0" w:color="auto"/>
            <w:bottom w:val="none" w:sz="0" w:space="0" w:color="auto"/>
            <w:right w:val="none" w:sz="0" w:space="0" w:color="auto"/>
          </w:divBdr>
        </w:div>
        <w:div w:id="579563697">
          <w:marLeft w:val="0"/>
          <w:marRight w:val="0"/>
          <w:marTop w:val="0"/>
          <w:marBottom w:val="0"/>
          <w:divBdr>
            <w:top w:val="none" w:sz="0" w:space="0" w:color="auto"/>
            <w:left w:val="none" w:sz="0" w:space="0" w:color="auto"/>
            <w:bottom w:val="none" w:sz="0" w:space="0" w:color="auto"/>
            <w:right w:val="none" w:sz="0" w:space="0" w:color="auto"/>
          </w:divBdr>
        </w:div>
        <w:div w:id="580218208">
          <w:marLeft w:val="0"/>
          <w:marRight w:val="0"/>
          <w:marTop w:val="0"/>
          <w:marBottom w:val="0"/>
          <w:divBdr>
            <w:top w:val="none" w:sz="0" w:space="0" w:color="auto"/>
            <w:left w:val="none" w:sz="0" w:space="0" w:color="auto"/>
            <w:bottom w:val="none" w:sz="0" w:space="0" w:color="auto"/>
            <w:right w:val="none" w:sz="0" w:space="0" w:color="auto"/>
          </w:divBdr>
        </w:div>
        <w:div w:id="724371497">
          <w:marLeft w:val="0"/>
          <w:marRight w:val="0"/>
          <w:marTop w:val="0"/>
          <w:marBottom w:val="0"/>
          <w:divBdr>
            <w:top w:val="none" w:sz="0" w:space="0" w:color="auto"/>
            <w:left w:val="none" w:sz="0" w:space="0" w:color="auto"/>
            <w:bottom w:val="none" w:sz="0" w:space="0" w:color="auto"/>
            <w:right w:val="none" w:sz="0" w:space="0" w:color="auto"/>
          </w:divBdr>
        </w:div>
        <w:div w:id="852496064">
          <w:marLeft w:val="0"/>
          <w:marRight w:val="0"/>
          <w:marTop w:val="0"/>
          <w:marBottom w:val="0"/>
          <w:divBdr>
            <w:top w:val="none" w:sz="0" w:space="0" w:color="auto"/>
            <w:left w:val="none" w:sz="0" w:space="0" w:color="auto"/>
            <w:bottom w:val="none" w:sz="0" w:space="0" w:color="auto"/>
            <w:right w:val="none" w:sz="0" w:space="0" w:color="auto"/>
          </w:divBdr>
        </w:div>
        <w:div w:id="993069181">
          <w:marLeft w:val="0"/>
          <w:marRight w:val="0"/>
          <w:marTop w:val="0"/>
          <w:marBottom w:val="0"/>
          <w:divBdr>
            <w:top w:val="none" w:sz="0" w:space="0" w:color="auto"/>
            <w:left w:val="none" w:sz="0" w:space="0" w:color="auto"/>
            <w:bottom w:val="none" w:sz="0" w:space="0" w:color="auto"/>
            <w:right w:val="none" w:sz="0" w:space="0" w:color="auto"/>
          </w:divBdr>
        </w:div>
        <w:div w:id="1140414649">
          <w:marLeft w:val="0"/>
          <w:marRight w:val="0"/>
          <w:marTop w:val="0"/>
          <w:marBottom w:val="0"/>
          <w:divBdr>
            <w:top w:val="none" w:sz="0" w:space="0" w:color="auto"/>
            <w:left w:val="none" w:sz="0" w:space="0" w:color="auto"/>
            <w:bottom w:val="none" w:sz="0" w:space="0" w:color="auto"/>
            <w:right w:val="none" w:sz="0" w:space="0" w:color="auto"/>
          </w:divBdr>
        </w:div>
        <w:div w:id="1304115228">
          <w:marLeft w:val="0"/>
          <w:marRight w:val="0"/>
          <w:marTop w:val="0"/>
          <w:marBottom w:val="0"/>
          <w:divBdr>
            <w:top w:val="none" w:sz="0" w:space="0" w:color="auto"/>
            <w:left w:val="none" w:sz="0" w:space="0" w:color="auto"/>
            <w:bottom w:val="none" w:sz="0" w:space="0" w:color="auto"/>
            <w:right w:val="none" w:sz="0" w:space="0" w:color="auto"/>
          </w:divBdr>
        </w:div>
        <w:div w:id="1672639776">
          <w:marLeft w:val="0"/>
          <w:marRight w:val="0"/>
          <w:marTop w:val="0"/>
          <w:marBottom w:val="0"/>
          <w:divBdr>
            <w:top w:val="none" w:sz="0" w:space="0" w:color="auto"/>
            <w:left w:val="none" w:sz="0" w:space="0" w:color="auto"/>
            <w:bottom w:val="none" w:sz="0" w:space="0" w:color="auto"/>
            <w:right w:val="none" w:sz="0" w:space="0" w:color="auto"/>
          </w:divBdr>
        </w:div>
        <w:div w:id="1900511172">
          <w:marLeft w:val="0"/>
          <w:marRight w:val="0"/>
          <w:marTop w:val="0"/>
          <w:marBottom w:val="0"/>
          <w:divBdr>
            <w:top w:val="none" w:sz="0" w:space="0" w:color="auto"/>
            <w:left w:val="none" w:sz="0" w:space="0" w:color="auto"/>
            <w:bottom w:val="none" w:sz="0" w:space="0" w:color="auto"/>
            <w:right w:val="none" w:sz="0" w:space="0" w:color="auto"/>
          </w:divBdr>
        </w:div>
        <w:div w:id="1907032108">
          <w:marLeft w:val="0"/>
          <w:marRight w:val="0"/>
          <w:marTop w:val="0"/>
          <w:marBottom w:val="0"/>
          <w:divBdr>
            <w:top w:val="none" w:sz="0" w:space="0" w:color="auto"/>
            <w:left w:val="none" w:sz="0" w:space="0" w:color="auto"/>
            <w:bottom w:val="none" w:sz="0" w:space="0" w:color="auto"/>
            <w:right w:val="none" w:sz="0" w:space="0" w:color="auto"/>
          </w:divBdr>
        </w:div>
        <w:div w:id="2146660484">
          <w:marLeft w:val="0"/>
          <w:marRight w:val="0"/>
          <w:marTop w:val="0"/>
          <w:marBottom w:val="0"/>
          <w:divBdr>
            <w:top w:val="none" w:sz="0" w:space="0" w:color="auto"/>
            <w:left w:val="none" w:sz="0" w:space="0" w:color="auto"/>
            <w:bottom w:val="none" w:sz="0" w:space="0" w:color="auto"/>
            <w:right w:val="none" w:sz="0" w:space="0" w:color="auto"/>
          </w:divBdr>
        </w:div>
      </w:divsChild>
    </w:div>
    <w:div w:id="1321032737">
      <w:bodyDiv w:val="1"/>
      <w:marLeft w:val="0"/>
      <w:marRight w:val="0"/>
      <w:marTop w:val="0"/>
      <w:marBottom w:val="0"/>
      <w:divBdr>
        <w:top w:val="none" w:sz="0" w:space="0" w:color="auto"/>
        <w:left w:val="none" w:sz="0" w:space="0" w:color="auto"/>
        <w:bottom w:val="none" w:sz="0" w:space="0" w:color="auto"/>
        <w:right w:val="none" w:sz="0" w:space="0" w:color="auto"/>
      </w:divBdr>
      <w:divsChild>
        <w:div w:id="641009299">
          <w:marLeft w:val="0"/>
          <w:marRight w:val="0"/>
          <w:marTop w:val="0"/>
          <w:marBottom w:val="0"/>
          <w:divBdr>
            <w:top w:val="none" w:sz="0" w:space="0" w:color="auto"/>
            <w:left w:val="none" w:sz="0" w:space="0" w:color="auto"/>
            <w:bottom w:val="none" w:sz="0" w:space="0" w:color="auto"/>
            <w:right w:val="none" w:sz="0" w:space="0" w:color="auto"/>
          </w:divBdr>
        </w:div>
        <w:div w:id="853501024">
          <w:marLeft w:val="0"/>
          <w:marRight w:val="0"/>
          <w:marTop w:val="0"/>
          <w:marBottom w:val="0"/>
          <w:divBdr>
            <w:top w:val="none" w:sz="0" w:space="0" w:color="auto"/>
            <w:left w:val="none" w:sz="0" w:space="0" w:color="auto"/>
            <w:bottom w:val="none" w:sz="0" w:space="0" w:color="auto"/>
            <w:right w:val="none" w:sz="0" w:space="0" w:color="auto"/>
          </w:divBdr>
        </w:div>
        <w:div w:id="1274942347">
          <w:marLeft w:val="0"/>
          <w:marRight w:val="0"/>
          <w:marTop w:val="0"/>
          <w:marBottom w:val="0"/>
          <w:divBdr>
            <w:top w:val="none" w:sz="0" w:space="0" w:color="auto"/>
            <w:left w:val="none" w:sz="0" w:space="0" w:color="auto"/>
            <w:bottom w:val="none" w:sz="0" w:space="0" w:color="auto"/>
            <w:right w:val="none" w:sz="0" w:space="0" w:color="auto"/>
          </w:divBdr>
        </w:div>
        <w:div w:id="1678072517">
          <w:marLeft w:val="0"/>
          <w:marRight w:val="0"/>
          <w:marTop w:val="0"/>
          <w:marBottom w:val="0"/>
          <w:divBdr>
            <w:top w:val="none" w:sz="0" w:space="0" w:color="auto"/>
            <w:left w:val="none" w:sz="0" w:space="0" w:color="auto"/>
            <w:bottom w:val="none" w:sz="0" w:space="0" w:color="auto"/>
            <w:right w:val="none" w:sz="0" w:space="0" w:color="auto"/>
          </w:divBdr>
        </w:div>
      </w:divsChild>
    </w:div>
    <w:div w:id="1322470756">
      <w:bodyDiv w:val="1"/>
      <w:marLeft w:val="0"/>
      <w:marRight w:val="0"/>
      <w:marTop w:val="0"/>
      <w:marBottom w:val="0"/>
      <w:divBdr>
        <w:top w:val="none" w:sz="0" w:space="0" w:color="auto"/>
        <w:left w:val="none" w:sz="0" w:space="0" w:color="auto"/>
        <w:bottom w:val="none" w:sz="0" w:space="0" w:color="auto"/>
        <w:right w:val="none" w:sz="0" w:space="0" w:color="auto"/>
      </w:divBdr>
    </w:div>
    <w:div w:id="1329361961">
      <w:bodyDiv w:val="1"/>
      <w:marLeft w:val="0"/>
      <w:marRight w:val="0"/>
      <w:marTop w:val="0"/>
      <w:marBottom w:val="0"/>
      <w:divBdr>
        <w:top w:val="none" w:sz="0" w:space="0" w:color="auto"/>
        <w:left w:val="none" w:sz="0" w:space="0" w:color="auto"/>
        <w:bottom w:val="none" w:sz="0" w:space="0" w:color="auto"/>
        <w:right w:val="none" w:sz="0" w:space="0" w:color="auto"/>
      </w:divBdr>
      <w:divsChild>
        <w:div w:id="300580670">
          <w:marLeft w:val="0"/>
          <w:marRight w:val="0"/>
          <w:marTop w:val="0"/>
          <w:marBottom w:val="0"/>
          <w:divBdr>
            <w:top w:val="none" w:sz="0" w:space="0" w:color="auto"/>
            <w:left w:val="none" w:sz="0" w:space="0" w:color="auto"/>
            <w:bottom w:val="none" w:sz="0" w:space="0" w:color="auto"/>
            <w:right w:val="none" w:sz="0" w:space="0" w:color="auto"/>
          </w:divBdr>
        </w:div>
        <w:div w:id="608781922">
          <w:marLeft w:val="0"/>
          <w:marRight w:val="0"/>
          <w:marTop w:val="0"/>
          <w:marBottom w:val="0"/>
          <w:divBdr>
            <w:top w:val="none" w:sz="0" w:space="0" w:color="auto"/>
            <w:left w:val="none" w:sz="0" w:space="0" w:color="auto"/>
            <w:bottom w:val="none" w:sz="0" w:space="0" w:color="auto"/>
            <w:right w:val="none" w:sz="0" w:space="0" w:color="auto"/>
          </w:divBdr>
        </w:div>
        <w:div w:id="1214930736">
          <w:marLeft w:val="0"/>
          <w:marRight w:val="0"/>
          <w:marTop w:val="0"/>
          <w:marBottom w:val="0"/>
          <w:divBdr>
            <w:top w:val="none" w:sz="0" w:space="0" w:color="auto"/>
            <w:left w:val="none" w:sz="0" w:space="0" w:color="auto"/>
            <w:bottom w:val="none" w:sz="0" w:space="0" w:color="auto"/>
            <w:right w:val="none" w:sz="0" w:space="0" w:color="auto"/>
          </w:divBdr>
        </w:div>
        <w:div w:id="1292055924">
          <w:marLeft w:val="0"/>
          <w:marRight w:val="0"/>
          <w:marTop w:val="0"/>
          <w:marBottom w:val="0"/>
          <w:divBdr>
            <w:top w:val="none" w:sz="0" w:space="0" w:color="auto"/>
            <w:left w:val="none" w:sz="0" w:space="0" w:color="auto"/>
            <w:bottom w:val="none" w:sz="0" w:space="0" w:color="auto"/>
            <w:right w:val="none" w:sz="0" w:space="0" w:color="auto"/>
          </w:divBdr>
        </w:div>
        <w:div w:id="1632982574">
          <w:marLeft w:val="0"/>
          <w:marRight w:val="0"/>
          <w:marTop w:val="0"/>
          <w:marBottom w:val="0"/>
          <w:divBdr>
            <w:top w:val="none" w:sz="0" w:space="0" w:color="auto"/>
            <w:left w:val="none" w:sz="0" w:space="0" w:color="auto"/>
            <w:bottom w:val="none" w:sz="0" w:space="0" w:color="auto"/>
            <w:right w:val="none" w:sz="0" w:space="0" w:color="auto"/>
          </w:divBdr>
        </w:div>
      </w:divsChild>
    </w:div>
    <w:div w:id="1334838263">
      <w:bodyDiv w:val="1"/>
      <w:marLeft w:val="0"/>
      <w:marRight w:val="0"/>
      <w:marTop w:val="0"/>
      <w:marBottom w:val="0"/>
      <w:divBdr>
        <w:top w:val="none" w:sz="0" w:space="0" w:color="auto"/>
        <w:left w:val="none" w:sz="0" w:space="0" w:color="auto"/>
        <w:bottom w:val="none" w:sz="0" w:space="0" w:color="auto"/>
        <w:right w:val="none" w:sz="0" w:space="0" w:color="auto"/>
      </w:divBdr>
    </w:div>
    <w:div w:id="1334912087">
      <w:bodyDiv w:val="1"/>
      <w:marLeft w:val="0"/>
      <w:marRight w:val="0"/>
      <w:marTop w:val="0"/>
      <w:marBottom w:val="0"/>
      <w:divBdr>
        <w:top w:val="none" w:sz="0" w:space="0" w:color="auto"/>
        <w:left w:val="none" w:sz="0" w:space="0" w:color="auto"/>
        <w:bottom w:val="none" w:sz="0" w:space="0" w:color="auto"/>
        <w:right w:val="none" w:sz="0" w:space="0" w:color="auto"/>
      </w:divBdr>
      <w:divsChild>
        <w:div w:id="103353337">
          <w:marLeft w:val="0"/>
          <w:marRight w:val="0"/>
          <w:marTop w:val="0"/>
          <w:marBottom w:val="0"/>
          <w:divBdr>
            <w:top w:val="none" w:sz="0" w:space="0" w:color="auto"/>
            <w:left w:val="none" w:sz="0" w:space="0" w:color="auto"/>
            <w:bottom w:val="none" w:sz="0" w:space="0" w:color="auto"/>
            <w:right w:val="none" w:sz="0" w:space="0" w:color="auto"/>
          </w:divBdr>
        </w:div>
        <w:div w:id="176965204">
          <w:marLeft w:val="0"/>
          <w:marRight w:val="0"/>
          <w:marTop w:val="0"/>
          <w:marBottom w:val="0"/>
          <w:divBdr>
            <w:top w:val="none" w:sz="0" w:space="0" w:color="auto"/>
            <w:left w:val="none" w:sz="0" w:space="0" w:color="auto"/>
            <w:bottom w:val="none" w:sz="0" w:space="0" w:color="auto"/>
            <w:right w:val="none" w:sz="0" w:space="0" w:color="auto"/>
          </w:divBdr>
        </w:div>
        <w:div w:id="215900908">
          <w:marLeft w:val="0"/>
          <w:marRight w:val="0"/>
          <w:marTop w:val="0"/>
          <w:marBottom w:val="0"/>
          <w:divBdr>
            <w:top w:val="none" w:sz="0" w:space="0" w:color="auto"/>
            <w:left w:val="none" w:sz="0" w:space="0" w:color="auto"/>
            <w:bottom w:val="none" w:sz="0" w:space="0" w:color="auto"/>
            <w:right w:val="none" w:sz="0" w:space="0" w:color="auto"/>
          </w:divBdr>
        </w:div>
        <w:div w:id="250547684">
          <w:marLeft w:val="0"/>
          <w:marRight w:val="0"/>
          <w:marTop w:val="0"/>
          <w:marBottom w:val="0"/>
          <w:divBdr>
            <w:top w:val="none" w:sz="0" w:space="0" w:color="auto"/>
            <w:left w:val="none" w:sz="0" w:space="0" w:color="auto"/>
            <w:bottom w:val="none" w:sz="0" w:space="0" w:color="auto"/>
            <w:right w:val="none" w:sz="0" w:space="0" w:color="auto"/>
          </w:divBdr>
        </w:div>
        <w:div w:id="301422666">
          <w:marLeft w:val="0"/>
          <w:marRight w:val="0"/>
          <w:marTop w:val="0"/>
          <w:marBottom w:val="0"/>
          <w:divBdr>
            <w:top w:val="none" w:sz="0" w:space="0" w:color="auto"/>
            <w:left w:val="none" w:sz="0" w:space="0" w:color="auto"/>
            <w:bottom w:val="none" w:sz="0" w:space="0" w:color="auto"/>
            <w:right w:val="none" w:sz="0" w:space="0" w:color="auto"/>
          </w:divBdr>
        </w:div>
        <w:div w:id="578905060">
          <w:marLeft w:val="0"/>
          <w:marRight w:val="0"/>
          <w:marTop w:val="0"/>
          <w:marBottom w:val="0"/>
          <w:divBdr>
            <w:top w:val="none" w:sz="0" w:space="0" w:color="auto"/>
            <w:left w:val="none" w:sz="0" w:space="0" w:color="auto"/>
            <w:bottom w:val="none" w:sz="0" w:space="0" w:color="auto"/>
            <w:right w:val="none" w:sz="0" w:space="0" w:color="auto"/>
          </w:divBdr>
        </w:div>
        <w:div w:id="640769643">
          <w:marLeft w:val="0"/>
          <w:marRight w:val="0"/>
          <w:marTop w:val="0"/>
          <w:marBottom w:val="0"/>
          <w:divBdr>
            <w:top w:val="none" w:sz="0" w:space="0" w:color="auto"/>
            <w:left w:val="none" w:sz="0" w:space="0" w:color="auto"/>
            <w:bottom w:val="none" w:sz="0" w:space="0" w:color="auto"/>
            <w:right w:val="none" w:sz="0" w:space="0" w:color="auto"/>
          </w:divBdr>
        </w:div>
        <w:div w:id="745149247">
          <w:marLeft w:val="0"/>
          <w:marRight w:val="0"/>
          <w:marTop w:val="0"/>
          <w:marBottom w:val="0"/>
          <w:divBdr>
            <w:top w:val="none" w:sz="0" w:space="0" w:color="auto"/>
            <w:left w:val="none" w:sz="0" w:space="0" w:color="auto"/>
            <w:bottom w:val="none" w:sz="0" w:space="0" w:color="auto"/>
            <w:right w:val="none" w:sz="0" w:space="0" w:color="auto"/>
          </w:divBdr>
        </w:div>
        <w:div w:id="810751936">
          <w:marLeft w:val="0"/>
          <w:marRight w:val="0"/>
          <w:marTop w:val="0"/>
          <w:marBottom w:val="0"/>
          <w:divBdr>
            <w:top w:val="none" w:sz="0" w:space="0" w:color="auto"/>
            <w:left w:val="none" w:sz="0" w:space="0" w:color="auto"/>
            <w:bottom w:val="none" w:sz="0" w:space="0" w:color="auto"/>
            <w:right w:val="none" w:sz="0" w:space="0" w:color="auto"/>
          </w:divBdr>
        </w:div>
        <w:div w:id="922836600">
          <w:marLeft w:val="0"/>
          <w:marRight w:val="0"/>
          <w:marTop w:val="0"/>
          <w:marBottom w:val="0"/>
          <w:divBdr>
            <w:top w:val="none" w:sz="0" w:space="0" w:color="auto"/>
            <w:left w:val="none" w:sz="0" w:space="0" w:color="auto"/>
            <w:bottom w:val="none" w:sz="0" w:space="0" w:color="auto"/>
            <w:right w:val="none" w:sz="0" w:space="0" w:color="auto"/>
          </w:divBdr>
        </w:div>
        <w:div w:id="1033766952">
          <w:marLeft w:val="0"/>
          <w:marRight w:val="0"/>
          <w:marTop w:val="0"/>
          <w:marBottom w:val="0"/>
          <w:divBdr>
            <w:top w:val="none" w:sz="0" w:space="0" w:color="auto"/>
            <w:left w:val="none" w:sz="0" w:space="0" w:color="auto"/>
            <w:bottom w:val="none" w:sz="0" w:space="0" w:color="auto"/>
            <w:right w:val="none" w:sz="0" w:space="0" w:color="auto"/>
          </w:divBdr>
        </w:div>
        <w:div w:id="1095246013">
          <w:marLeft w:val="0"/>
          <w:marRight w:val="0"/>
          <w:marTop w:val="0"/>
          <w:marBottom w:val="0"/>
          <w:divBdr>
            <w:top w:val="none" w:sz="0" w:space="0" w:color="auto"/>
            <w:left w:val="none" w:sz="0" w:space="0" w:color="auto"/>
            <w:bottom w:val="none" w:sz="0" w:space="0" w:color="auto"/>
            <w:right w:val="none" w:sz="0" w:space="0" w:color="auto"/>
          </w:divBdr>
        </w:div>
        <w:div w:id="1103037109">
          <w:marLeft w:val="0"/>
          <w:marRight w:val="0"/>
          <w:marTop w:val="0"/>
          <w:marBottom w:val="0"/>
          <w:divBdr>
            <w:top w:val="none" w:sz="0" w:space="0" w:color="auto"/>
            <w:left w:val="none" w:sz="0" w:space="0" w:color="auto"/>
            <w:bottom w:val="none" w:sz="0" w:space="0" w:color="auto"/>
            <w:right w:val="none" w:sz="0" w:space="0" w:color="auto"/>
          </w:divBdr>
        </w:div>
        <w:div w:id="1184130311">
          <w:marLeft w:val="0"/>
          <w:marRight w:val="0"/>
          <w:marTop w:val="0"/>
          <w:marBottom w:val="0"/>
          <w:divBdr>
            <w:top w:val="none" w:sz="0" w:space="0" w:color="auto"/>
            <w:left w:val="none" w:sz="0" w:space="0" w:color="auto"/>
            <w:bottom w:val="none" w:sz="0" w:space="0" w:color="auto"/>
            <w:right w:val="none" w:sz="0" w:space="0" w:color="auto"/>
          </w:divBdr>
        </w:div>
        <w:div w:id="1235119354">
          <w:marLeft w:val="0"/>
          <w:marRight w:val="0"/>
          <w:marTop w:val="0"/>
          <w:marBottom w:val="0"/>
          <w:divBdr>
            <w:top w:val="none" w:sz="0" w:space="0" w:color="auto"/>
            <w:left w:val="none" w:sz="0" w:space="0" w:color="auto"/>
            <w:bottom w:val="none" w:sz="0" w:space="0" w:color="auto"/>
            <w:right w:val="none" w:sz="0" w:space="0" w:color="auto"/>
          </w:divBdr>
        </w:div>
        <w:div w:id="1298687513">
          <w:marLeft w:val="0"/>
          <w:marRight w:val="0"/>
          <w:marTop w:val="0"/>
          <w:marBottom w:val="0"/>
          <w:divBdr>
            <w:top w:val="none" w:sz="0" w:space="0" w:color="auto"/>
            <w:left w:val="none" w:sz="0" w:space="0" w:color="auto"/>
            <w:bottom w:val="none" w:sz="0" w:space="0" w:color="auto"/>
            <w:right w:val="none" w:sz="0" w:space="0" w:color="auto"/>
          </w:divBdr>
        </w:div>
        <w:div w:id="1309090535">
          <w:marLeft w:val="0"/>
          <w:marRight w:val="0"/>
          <w:marTop w:val="0"/>
          <w:marBottom w:val="0"/>
          <w:divBdr>
            <w:top w:val="none" w:sz="0" w:space="0" w:color="auto"/>
            <w:left w:val="none" w:sz="0" w:space="0" w:color="auto"/>
            <w:bottom w:val="none" w:sz="0" w:space="0" w:color="auto"/>
            <w:right w:val="none" w:sz="0" w:space="0" w:color="auto"/>
          </w:divBdr>
        </w:div>
        <w:div w:id="1418134150">
          <w:marLeft w:val="0"/>
          <w:marRight w:val="0"/>
          <w:marTop w:val="0"/>
          <w:marBottom w:val="0"/>
          <w:divBdr>
            <w:top w:val="none" w:sz="0" w:space="0" w:color="auto"/>
            <w:left w:val="none" w:sz="0" w:space="0" w:color="auto"/>
            <w:bottom w:val="none" w:sz="0" w:space="0" w:color="auto"/>
            <w:right w:val="none" w:sz="0" w:space="0" w:color="auto"/>
          </w:divBdr>
        </w:div>
        <w:div w:id="1427382608">
          <w:marLeft w:val="0"/>
          <w:marRight w:val="0"/>
          <w:marTop w:val="0"/>
          <w:marBottom w:val="0"/>
          <w:divBdr>
            <w:top w:val="none" w:sz="0" w:space="0" w:color="auto"/>
            <w:left w:val="none" w:sz="0" w:space="0" w:color="auto"/>
            <w:bottom w:val="none" w:sz="0" w:space="0" w:color="auto"/>
            <w:right w:val="none" w:sz="0" w:space="0" w:color="auto"/>
          </w:divBdr>
        </w:div>
        <w:div w:id="1557621545">
          <w:marLeft w:val="0"/>
          <w:marRight w:val="0"/>
          <w:marTop w:val="0"/>
          <w:marBottom w:val="0"/>
          <w:divBdr>
            <w:top w:val="none" w:sz="0" w:space="0" w:color="auto"/>
            <w:left w:val="none" w:sz="0" w:space="0" w:color="auto"/>
            <w:bottom w:val="none" w:sz="0" w:space="0" w:color="auto"/>
            <w:right w:val="none" w:sz="0" w:space="0" w:color="auto"/>
          </w:divBdr>
        </w:div>
        <w:div w:id="1581909176">
          <w:marLeft w:val="0"/>
          <w:marRight w:val="0"/>
          <w:marTop w:val="0"/>
          <w:marBottom w:val="0"/>
          <w:divBdr>
            <w:top w:val="none" w:sz="0" w:space="0" w:color="auto"/>
            <w:left w:val="none" w:sz="0" w:space="0" w:color="auto"/>
            <w:bottom w:val="none" w:sz="0" w:space="0" w:color="auto"/>
            <w:right w:val="none" w:sz="0" w:space="0" w:color="auto"/>
          </w:divBdr>
        </w:div>
        <w:div w:id="1702585357">
          <w:marLeft w:val="0"/>
          <w:marRight w:val="0"/>
          <w:marTop w:val="0"/>
          <w:marBottom w:val="0"/>
          <w:divBdr>
            <w:top w:val="none" w:sz="0" w:space="0" w:color="auto"/>
            <w:left w:val="none" w:sz="0" w:space="0" w:color="auto"/>
            <w:bottom w:val="none" w:sz="0" w:space="0" w:color="auto"/>
            <w:right w:val="none" w:sz="0" w:space="0" w:color="auto"/>
          </w:divBdr>
        </w:div>
        <w:div w:id="1789885371">
          <w:marLeft w:val="0"/>
          <w:marRight w:val="0"/>
          <w:marTop w:val="0"/>
          <w:marBottom w:val="0"/>
          <w:divBdr>
            <w:top w:val="none" w:sz="0" w:space="0" w:color="auto"/>
            <w:left w:val="none" w:sz="0" w:space="0" w:color="auto"/>
            <w:bottom w:val="none" w:sz="0" w:space="0" w:color="auto"/>
            <w:right w:val="none" w:sz="0" w:space="0" w:color="auto"/>
          </w:divBdr>
        </w:div>
        <w:div w:id="1810631370">
          <w:marLeft w:val="0"/>
          <w:marRight w:val="0"/>
          <w:marTop w:val="0"/>
          <w:marBottom w:val="0"/>
          <w:divBdr>
            <w:top w:val="none" w:sz="0" w:space="0" w:color="auto"/>
            <w:left w:val="none" w:sz="0" w:space="0" w:color="auto"/>
            <w:bottom w:val="none" w:sz="0" w:space="0" w:color="auto"/>
            <w:right w:val="none" w:sz="0" w:space="0" w:color="auto"/>
          </w:divBdr>
        </w:div>
        <w:div w:id="1832329478">
          <w:marLeft w:val="0"/>
          <w:marRight w:val="0"/>
          <w:marTop w:val="0"/>
          <w:marBottom w:val="0"/>
          <w:divBdr>
            <w:top w:val="none" w:sz="0" w:space="0" w:color="auto"/>
            <w:left w:val="none" w:sz="0" w:space="0" w:color="auto"/>
            <w:bottom w:val="none" w:sz="0" w:space="0" w:color="auto"/>
            <w:right w:val="none" w:sz="0" w:space="0" w:color="auto"/>
          </w:divBdr>
        </w:div>
        <w:div w:id="1976711184">
          <w:marLeft w:val="0"/>
          <w:marRight w:val="0"/>
          <w:marTop w:val="0"/>
          <w:marBottom w:val="0"/>
          <w:divBdr>
            <w:top w:val="none" w:sz="0" w:space="0" w:color="auto"/>
            <w:left w:val="none" w:sz="0" w:space="0" w:color="auto"/>
            <w:bottom w:val="none" w:sz="0" w:space="0" w:color="auto"/>
            <w:right w:val="none" w:sz="0" w:space="0" w:color="auto"/>
          </w:divBdr>
        </w:div>
        <w:div w:id="2015912015">
          <w:marLeft w:val="0"/>
          <w:marRight w:val="0"/>
          <w:marTop w:val="0"/>
          <w:marBottom w:val="0"/>
          <w:divBdr>
            <w:top w:val="none" w:sz="0" w:space="0" w:color="auto"/>
            <w:left w:val="none" w:sz="0" w:space="0" w:color="auto"/>
            <w:bottom w:val="none" w:sz="0" w:space="0" w:color="auto"/>
            <w:right w:val="none" w:sz="0" w:space="0" w:color="auto"/>
          </w:divBdr>
        </w:div>
        <w:div w:id="2093427423">
          <w:marLeft w:val="0"/>
          <w:marRight w:val="0"/>
          <w:marTop w:val="0"/>
          <w:marBottom w:val="0"/>
          <w:divBdr>
            <w:top w:val="none" w:sz="0" w:space="0" w:color="auto"/>
            <w:left w:val="none" w:sz="0" w:space="0" w:color="auto"/>
            <w:bottom w:val="none" w:sz="0" w:space="0" w:color="auto"/>
            <w:right w:val="none" w:sz="0" w:space="0" w:color="auto"/>
          </w:divBdr>
        </w:div>
        <w:div w:id="2123575054">
          <w:marLeft w:val="0"/>
          <w:marRight w:val="0"/>
          <w:marTop w:val="0"/>
          <w:marBottom w:val="0"/>
          <w:divBdr>
            <w:top w:val="none" w:sz="0" w:space="0" w:color="auto"/>
            <w:left w:val="none" w:sz="0" w:space="0" w:color="auto"/>
            <w:bottom w:val="none" w:sz="0" w:space="0" w:color="auto"/>
            <w:right w:val="none" w:sz="0" w:space="0" w:color="auto"/>
          </w:divBdr>
        </w:div>
      </w:divsChild>
    </w:div>
    <w:div w:id="1365906118">
      <w:bodyDiv w:val="1"/>
      <w:marLeft w:val="0"/>
      <w:marRight w:val="0"/>
      <w:marTop w:val="0"/>
      <w:marBottom w:val="0"/>
      <w:divBdr>
        <w:top w:val="none" w:sz="0" w:space="0" w:color="auto"/>
        <w:left w:val="none" w:sz="0" w:space="0" w:color="auto"/>
        <w:bottom w:val="none" w:sz="0" w:space="0" w:color="auto"/>
        <w:right w:val="none" w:sz="0" w:space="0" w:color="auto"/>
      </w:divBdr>
      <w:divsChild>
        <w:div w:id="195121189">
          <w:marLeft w:val="0"/>
          <w:marRight w:val="0"/>
          <w:marTop w:val="0"/>
          <w:marBottom w:val="0"/>
          <w:divBdr>
            <w:top w:val="none" w:sz="0" w:space="0" w:color="auto"/>
            <w:left w:val="none" w:sz="0" w:space="0" w:color="auto"/>
            <w:bottom w:val="none" w:sz="0" w:space="0" w:color="auto"/>
            <w:right w:val="none" w:sz="0" w:space="0" w:color="auto"/>
          </w:divBdr>
        </w:div>
        <w:div w:id="1055156570">
          <w:marLeft w:val="0"/>
          <w:marRight w:val="0"/>
          <w:marTop w:val="0"/>
          <w:marBottom w:val="0"/>
          <w:divBdr>
            <w:top w:val="none" w:sz="0" w:space="0" w:color="auto"/>
            <w:left w:val="none" w:sz="0" w:space="0" w:color="auto"/>
            <w:bottom w:val="none" w:sz="0" w:space="0" w:color="auto"/>
            <w:right w:val="none" w:sz="0" w:space="0" w:color="auto"/>
          </w:divBdr>
        </w:div>
        <w:div w:id="1192036662">
          <w:marLeft w:val="0"/>
          <w:marRight w:val="0"/>
          <w:marTop w:val="0"/>
          <w:marBottom w:val="0"/>
          <w:divBdr>
            <w:top w:val="none" w:sz="0" w:space="0" w:color="auto"/>
            <w:left w:val="none" w:sz="0" w:space="0" w:color="auto"/>
            <w:bottom w:val="none" w:sz="0" w:space="0" w:color="auto"/>
            <w:right w:val="none" w:sz="0" w:space="0" w:color="auto"/>
          </w:divBdr>
        </w:div>
        <w:div w:id="1968730725">
          <w:marLeft w:val="0"/>
          <w:marRight w:val="0"/>
          <w:marTop w:val="0"/>
          <w:marBottom w:val="0"/>
          <w:divBdr>
            <w:top w:val="none" w:sz="0" w:space="0" w:color="auto"/>
            <w:left w:val="none" w:sz="0" w:space="0" w:color="auto"/>
            <w:bottom w:val="none" w:sz="0" w:space="0" w:color="auto"/>
            <w:right w:val="none" w:sz="0" w:space="0" w:color="auto"/>
          </w:divBdr>
        </w:div>
      </w:divsChild>
    </w:div>
    <w:div w:id="1378242778">
      <w:bodyDiv w:val="1"/>
      <w:marLeft w:val="0"/>
      <w:marRight w:val="0"/>
      <w:marTop w:val="0"/>
      <w:marBottom w:val="0"/>
      <w:divBdr>
        <w:top w:val="none" w:sz="0" w:space="0" w:color="auto"/>
        <w:left w:val="none" w:sz="0" w:space="0" w:color="auto"/>
        <w:bottom w:val="none" w:sz="0" w:space="0" w:color="auto"/>
        <w:right w:val="none" w:sz="0" w:space="0" w:color="auto"/>
      </w:divBdr>
      <w:divsChild>
        <w:div w:id="313066662">
          <w:marLeft w:val="0"/>
          <w:marRight w:val="0"/>
          <w:marTop w:val="0"/>
          <w:marBottom w:val="0"/>
          <w:divBdr>
            <w:top w:val="none" w:sz="0" w:space="0" w:color="auto"/>
            <w:left w:val="none" w:sz="0" w:space="0" w:color="auto"/>
            <w:bottom w:val="none" w:sz="0" w:space="0" w:color="auto"/>
            <w:right w:val="none" w:sz="0" w:space="0" w:color="auto"/>
          </w:divBdr>
        </w:div>
        <w:div w:id="608510076">
          <w:marLeft w:val="0"/>
          <w:marRight w:val="0"/>
          <w:marTop w:val="0"/>
          <w:marBottom w:val="0"/>
          <w:divBdr>
            <w:top w:val="none" w:sz="0" w:space="0" w:color="auto"/>
            <w:left w:val="none" w:sz="0" w:space="0" w:color="auto"/>
            <w:bottom w:val="none" w:sz="0" w:space="0" w:color="auto"/>
            <w:right w:val="none" w:sz="0" w:space="0" w:color="auto"/>
          </w:divBdr>
        </w:div>
        <w:div w:id="1243027274">
          <w:marLeft w:val="0"/>
          <w:marRight w:val="0"/>
          <w:marTop w:val="0"/>
          <w:marBottom w:val="0"/>
          <w:divBdr>
            <w:top w:val="none" w:sz="0" w:space="0" w:color="auto"/>
            <w:left w:val="none" w:sz="0" w:space="0" w:color="auto"/>
            <w:bottom w:val="none" w:sz="0" w:space="0" w:color="auto"/>
            <w:right w:val="none" w:sz="0" w:space="0" w:color="auto"/>
          </w:divBdr>
        </w:div>
        <w:div w:id="1388604205">
          <w:marLeft w:val="0"/>
          <w:marRight w:val="0"/>
          <w:marTop w:val="0"/>
          <w:marBottom w:val="0"/>
          <w:divBdr>
            <w:top w:val="none" w:sz="0" w:space="0" w:color="auto"/>
            <w:left w:val="none" w:sz="0" w:space="0" w:color="auto"/>
            <w:bottom w:val="none" w:sz="0" w:space="0" w:color="auto"/>
            <w:right w:val="none" w:sz="0" w:space="0" w:color="auto"/>
          </w:divBdr>
        </w:div>
      </w:divsChild>
    </w:div>
    <w:div w:id="1383678051">
      <w:bodyDiv w:val="1"/>
      <w:marLeft w:val="0"/>
      <w:marRight w:val="0"/>
      <w:marTop w:val="0"/>
      <w:marBottom w:val="0"/>
      <w:divBdr>
        <w:top w:val="none" w:sz="0" w:space="0" w:color="auto"/>
        <w:left w:val="none" w:sz="0" w:space="0" w:color="auto"/>
        <w:bottom w:val="none" w:sz="0" w:space="0" w:color="auto"/>
        <w:right w:val="none" w:sz="0" w:space="0" w:color="auto"/>
      </w:divBdr>
      <w:divsChild>
        <w:div w:id="866065753">
          <w:marLeft w:val="0"/>
          <w:marRight w:val="0"/>
          <w:marTop w:val="0"/>
          <w:marBottom w:val="0"/>
          <w:divBdr>
            <w:top w:val="none" w:sz="0" w:space="0" w:color="auto"/>
            <w:left w:val="none" w:sz="0" w:space="0" w:color="auto"/>
            <w:bottom w:val="none" w:sz="0" w:space="0" w:color="auto"/>
            <w:right w:val="none" w:sz="0" w:space="0" w:color="auto"/>
          </w:divBdr>
        </w:div>
        <w:div w:id="1587961157">
          <w:marLeft w:val="0"/>
          <w:marRight w:val="0"/>
          <w:marTop w:val="0"/>
          <w:marBottom w:val="0"/>
          <w:divBdr>
            <w:top w:val="none" w:sz="0" w:space="0" w:color="auto"/>
            <w:left w:val="none" w:sz="0" w:space="0" w:color="auto"/>
            <w:bottom w:val="none" w:sz="0" w:space="0" w:color="auto"/>
            <w:right w:val="none" w:sz="0" w:space="0" w:color="auto"/>
          </w:divBdr>
        </w:div>
        <w:div w:id="1892496274">
          <w:marLeft w:val="0"/>
          <w:marRight w:val="0"/>
          <w:marTop w:val="0"/>
          <w:marBottom w:val="0"/>
          <w:divBdr>
            <w:top w:val="none" w:sz="0" w:space="0" w:color="auto"/>
            <w:left w:val="none" w:sz="0" w:space="0" w:color="auto"/>
            <w:bottom w:val="none" w:sz="0" w:space="0" w:color="auto"/>
            <w:right w:val="none" w:sz="0" w:space="0" w:color="auto"/>
          </w:divBdr>
        </w:div>
        <w:div w:id="2136436615">
          <w:marLeft w:val="0"/>
          <w:marRight w:val="0"/>
          <w:marTop w:val="0"/>
          <w:marBottom w:val="0"/>
          <w:divBdr>
            <w:top w:val="none" w:sz="0" w:space="0" w:color="auto"/>
            <w:left w:val="none" w:sz="0" w:space="0" w:color="auto"/>
            <w:bottom w:val="none" w:sz="0" w:space="0" w:color="auto"/>
            <w:right w:val="none" w:sz="0" w:space="0" w:color="auto"/>
          </w:divBdr>
        </w:div>
      </w:divsChild>
    </w:div>
    <w:div w:id="1383864500">
      <w:bodyDiv w:val="1"/>
      <w:marLeft w:val="0"/>
      <w:marRight w:val="0"/>
      <w:marTop w:val="0"/>
      <w:marBottom w:val="0"/>
      <w:divBdr>
        <w:top w:val="none" w:sz="0" w:space="0" w:color="auto"/>
        <w:left w:val="none" w:sz="0" w:space="0" w:color="auto"/>
        <w:bottom w:val="none" w:sz="0" w:space="0" w:color="auto"/>
        <w:right w:val="none" w:sz="0" w:space="0" w:color="auto"/>
      </w:divBdr>
    </w:div>
    <w:div w:id="1408041023">
      <w:bodyDiv w:val="1"/>
      <w:marLeft w:val="0"/>
      <w:marRight w:val="0"/>
      <w:marTop w:val="0"/>
      <w:marBottom w:val="0"/>
      <w:divBdr>
        <w:top w:val="none" w:sz="0" w:space="0" w:color="auto"/>
        <w:left w:val="none" w:sz="0" w:space="0" w:color="auto"/>
        <w:bottom w:val="none" w:sz="0" w:space="0" w:color="auto"/>
        <w:right w:val="none" w:sz="0" w:space="0" w:color="auto"/>
      </w:divBdr>
      <w:divsChild>
        <w:div w:id="1564607477">
          <w:marLeft w:val="0"/>
          <w:marRight w:val="0"/>
          <w:marTop w:val="0"/>
          <w:marBottom w:val="0"/>
          <w:divBdr>
            <w:top w:val="none" w:sz="0" w:space="0" w:color="auto"/>
            <w:left w:val="none" w:sz="0" w:space="0" w:color="auto"/>
            <w:bottom w:val="none" w:sz="0" w:space="0" w:color="auto"/>
            <w:right w:val="none" w:sz="0" w:space="0" w:color="auto"/>
          </w:divBdr>
        </w:div>
        <w:div w:id="1597443906">
          <w:marLeft w:val="0"/>
          <w:marRight w:val="0"/>
          <w:marTop w:val="0"/>
          <w:marBottom w:val="0"/>
          <w:divBdr>
            <w:top w:val="none" w:sz="0" w:space="0" w:color="auto"/>
            <w:left w:val="none" w:sz="0" w:space="0" w:color="auto"/>
            <w:bottom w:val="none" w:sz="0" w:space="0" w:color="auto"/>
            <w:right w:val="none" w:sz="0" w:space="0" w:color="auto"/>
          </w:divBdr>
        </w:div>
      </w:divsChild>
    </w:div>
    <w:div w:id="1428891373">
      <w:bodyDiv w:val="1"/>
      <w:marLeft w:val="0"/>
      <w:marRight w:val="0"/>
      <w:marTop w:val="0"/>
      <w:marBottom w:val="0"/>
      <w:divBdr>
        <w:top w:val="none" w:sz="0" w:space="0" w:color="auto"/>
        <w:left w:val="none" w:sz="0" w:space="0" w:color="auto"/>
        <w:bottom w:val="none" w:sz="0" w:space="0" w:color="auto"/>
        <w:right w:val="none" w:sz="0" w:space="0" w:color="auto"/>
      </w:divBdr>
      <w:divsChild>
        <w:div w:id="499853020">
          <w:marLeft w:val="0"/>
          <w:marRight w:val="0"/>
          <w:marTop w:val="0"/>
          <w:marBottom w:val="0"/>
          <w:divBdr>
            <w:top w:val="none" w:sz="0" w:space="0" w:color="auto"/>
            <w:left w:val="none" w:sz="0" w:space="0" w:color="auto"/>
            <w:bottom w:val="none" w:sz="0" w:space="0" w:color="auto"/>
            <w:right w:val="none" w:sz="0" w:space="0" w:color="auto"/>
          </w:divBdr>
        </w:div>
        <w:div w:id="1076826543">
          <w:marLeft w:val="0"/>
          <w:marRight w:val="0"/>
          <w:marTop w:val="0"/>
          <w:marBottom w:val="0"/>
          <w:divBdr>
            <w:top w:val="none" w:sz="0" w:space="0" w:color="auto"/>
            <w:left w:val="none" w:sz="0" w:space="0" w:color="auto"/>
            <w:bottom w:val="none" w:sz="0" w:space="0" w:color="auto"/>
            <w:right w:val="none" w:sz="0" w:space="0" w:color="auto"/>
          </w:divBdr>
        </w:div>
        <w:div w:id="1532186244">
          <w:marLeft w:val="0"/>
          <w:marRight w:val="0"/>
          <w:marTop w:val="0"/>
          <w:marBottom w:val="0"/>
          <w:divBdr>
            <w:top w:val="none" w:sz="0" w:space="0" w:color="auto"/>
            <w:left w:val="none" w:sz="0" w:space="0" w:color="auto"/>
            <w:bottom w:val="none" w:sz="0" w:space="0" w:color="auto"/>
            <w:right w:val="none" w:sz="0" w:space="0" w:color="auto"/>
          </w:divBdr>
        </w:div>
        <w:div w:id="2029063229">
          <w:marLeft w:val="0"/>
          <w:marRight w:val="0"/>
          <w:marTop w:val="0"/>
          <w:marBottom w:val="0"/>
          <w:divBdr>
            <w:top w:val="none" w:sz="0" w:space="0" w:color="auto"/>
            <w:left w:val="none" w:sz="0" w:space="0" w:color="auto"/>
            <w:bottom w:val="none" w:sz="0" w:space="0" w:color="auto"/>
            <w:right w:val="none" w:sz="0" w:space="0" w:color="auto"/>
          </w:divBdr>
        </w:div>
      </w:divsChild>
    </w:div>
    <w:div w:id="1449664623">
      <w:bodyDiv w:val="1"/>
      <w:marLeft w:val="0"/>
      <w:marRight w:val="0"/>
      <w:marTop w:val="0"/>
      <w:marBottom w:val="0"/>
      <w:divBdr>
        <w:top w:val="none" w:sz="0" w:space="0" w:color="auto"/>
        <w:left w:val="none" w:sz="0" w:space="0" w:color="auto"/>
        <w:bottom w:val="none" w:sz="0" w:space="0" w:color="auto"/>
        <w:right w:val="none" w:sz="0" w:space="0" w:color="auto"/>
      </w:divBdr>
      <w:divsChild>
        <w:div w:id="222722546">
          <w:marLeft w:val="0"/>
          <w:marRight w:val="0"/>
          <w:marTop w:val="0"/>
          <w:marBottom w:val="0"/>
          <w:divBdr>
            <w:top w:val="none" w:sz="0" w:space="0" w:color="auto"/>
            <w:left w:val="none" w:sz="0" w:space="0" w:color="auto"/>
            <w:bottom w:val="none" w:sz="0" w:space="0" w:color="auto"/>
            <w:right w:val="none" w:sz="0" w:space="0" w:color="auto"/>
          </w:divBdr>
        </w:div>
        <w:div w:id="866917347">
          <w:marLeft w:val="0"/>
          <w:marRight w:val="0"/>
          <w:marTop w:val="0"/>
          <w:marBottom w:val="0"/>
          <w:divBdr>
            <w:top w:val="none" w:sz="0" w:space="0" w:color="auto"/>
            <w:left w:val="none" w:sz="0" w:space="0" w:color="auto"/>
            <w:bottom w:val="none" w:sz="0" w:space="0" w:color="auto"/>
            <w:right w:val="none" w:sz="0" w:space="0" w:color="auto"/>
          </w:divBdr>
        </w:div>
        <w:div w:id="1396927340">
          <w:marLeft w:val="0"/>
          <w:marRight w:val="0"/>
          <w:marTop w:val="0"/>
          <w:marBottom w:val="0"/>
          <w:divBdr>
            <w:top w:val="none" w:sz="0" w:space="0" w:color="auto"/>
            <w:left w:val="none" w:sz="0" w:space="0" w:color="auto"/>
            <w:bottom w:val="none" w:sz="0" w:space="0" w:color="auto"/>
            <w:right w:val="none" w:sz="0" w:space="0" w:color="auto"/>
          </w:divBdr>
        </w:div>
        <w:div w:id="1858275801">
          <w:marLeft w:val="0"/>
          <w:marRight w:val="0"/>
          <w:marTop w:val="0"/>
          <w:marBottom w:val="0"/>
          <w:divBdr>
            <w:top w:val="none" w:sz="0" w:space="0" w:color="auto"/>
            <w:left w:val="none" w:sz="0" w:space="0" w:color="auto"/>
            <w:bottom w:val="none" w:sz="0" w:space="0" w:color="auto"/>
            <w:right w:val="none" w:sz="0" w:space="0" w:color="auto"/>
          </w:divBdr>
        </w:div>
      </w:divsChild>
    </w:div>
    <w:div w:id="1461073735">
      <w:bodyDiv w:val="1"/>
      <w:marLeft w:val="0"/>
      <w:marRight w:val="0"/>
      <w:marTop w:val="0"/>
      <w:marBottom w:val="0"/>
      <w:divBdr>
        <w:top w:val="none" w:sz="0" w:space="0" w:color="auto"/>
        <w:left w:val="none" w:sz="0" w:space="0" w:color="auto"/>
        <w:bottom w:val="none" w:sz="0" w:space="0" w:color="auto"/>
        <w:right w:val="none" w:sz="0" w:space="0" w:color="auto"/>
      </w:divBdr>
      <w:divsChild>
        <w:div w:id="119686621">
          <w:marLeft w:val="0"/>
          <w:marRight w:val="0"/>
          <w:marTop w:val="0"/>
          <w:marBottom w:val="0"/>
          <w:divBdr>
            <w:top w:val="none" w:sz="0" w:space="0" w:color="auto"/>
            <w:left w:val="none" w:sz="0" w:space="0" w:color="auto"/>
            <w:bottom w:val="none" w:sz="0" w:space="0" w:color="auto"/>
            <w:right w:val="none" w:sz="0" w:space="0" w:color="auto"/>
          </w:divBdr>
        </w:div>
        <w:div w:id="270474678">
          <w:marLeft w:val="0"/>
          <w:marRight w:val="0"/>
          <w:marTop w:val="0"/>
          <w:marBottom w:val="0"/>
          <w:divBdr>
            <w:top w:val="none" w:sz="0" w:space="0" w:color="auto"/>
            <w:left w:val="none" w:sz="0" w:space="0" w:color="auto"/>
            <w:bottom w:val="none" w:sz="0" w:space="0" w:color="auto"/>
            <w:right w:val="none" w:sz="0" w:space="0" w:color="auto"/>
          </w:divBdr>
        </w:div>
        <w:div w:id="338772591">
          <w:marLeft w:val="0"/>
          <w:marRight w:val="0"/>
          <w:marTop w:val="0"/>
          <w:marBottom w:val="0"/>
          <w:divBdr>
            <w:top w:val="none" w:sz="0" w:space="0" w:color="auto"/>
            <w:left w:val="none" w:sz="0" w:space="0" w:color="auto"/>
            <w:bottom w:val="none" w:sz="0" w:space="0" w:color="auto"/>
            <w:right w:val="none" w:sz="0" w:space="0" w:color="auto"/>
          </w:divBdr>
        </w:div>
        <w:div w:id="812412511">
          <w:marLeft w:val="0"/>
          <w:marRight w:val="0"/>
          <w:marTop w:val="0"/>
          <w:marBottom w:val="0"/>
          <w:divBdr>
            <w:top w:val="none" w:sz="0" w:space="0" w:color="auto"/>
            <w:left w:val="none" w:sz="0" w:space="0" w:color="auto"/>
            <w:bottom w:val="none" w:sz="0" w:space="0" w:color="auto"/>
            <w:right w:val="none" w:sz="0" w:space="0" w:color="auto"/>
          </w:divBdr>
        </w:div>
        <w:div w:id="929704556">
          <w:marLeft w:val="0"/>
          <w:marRight w:val="0"/>
          <w:marTop w:val="0"/>
          <w:marBottom w:val="0"/>
          <w:divBdr>
            <w:top w:val="none" w:sz="0" w:space="0" w:color="auto"/>
            <w:left w:val="none" w:sz="0" w:space="0" w:color="auto"/>
            <w:bottom w:val="none" w:sz="0" w:space="0" w:color="auto"/>
            <w:right w:val="none" w:sz="0" w:space="0" w:color="auto"/>
          </w:divBdr>
        </w:div>
        <w:div w:id="983124450">
          <w:marLeft w:val="0"/>
          <w:marRight w:val="0"/>
          <w:marTop w:val="0"/>
          <w:marBottom w:val="0"/>
          <w:divBdr>
            <w:top w:val="none" w:sz="0" w:space="0" w:color="auto"/>
            <w:left w:val="none" w:sz="0" w:space="0" w:color="auto"/>
            <w:bottom w:val="none" w:sz="0" w:space="0" w:color="auto"/>
            <w:right w:val="none" w:sz="0" w:space="0" w:color="auto"/>
          </w:divBdr>
        </w:div>
        <w:div w:id="1043093982">
          <w:marLeft w:val="0"/>
          <w:marRight w:val="0"/>
          <w:marTop w:val="0"/>
          <w:marBottom w:val="0"/>
          <w:divBdr>
            <w:top w:val="none" w:sz="0" w:space="0" w:color="auto"/>
            <w:left w:val="none" w:sz="0" w:space="0" w:color="auto"/>
            <w:bottom w:val="none" w:sz="0" w:space="0" w:color="auto"/>
            <w:right w:val="none" w:sz="0" w:space="0" w:color="auto"/>
          </w:divBdr>
        </w:div>
        <w:div w:id="1223910143">
          <w:marLeft w:val="0"/>
          <w:marRight w:val="0"/>
          <w:marTop w:val="0"/>
          <w:marBottom w:val="0"/>
          <w:divBdr>
            <w:top w:val="none" w:sz="0" w:space="0" w:color="auto"/>
            <w:left w:val="none" w:sz="0" w:space="0" w:color="auto"/>
            <w:bottom w:val="none" w:sz="0" w:space="0" w:color="auto"/>
            <w:right w:val="none" w:sz="0" w:space="0" w:color="auto"/>
          </w:divBdr>
        </w:div>
        <w:div w:id="1321546323">
          <w:marLeft w:val="0"/>
          <w:marRight w:val="0"/>
          <w:marTop w:val="0"/>
          <w:marBottom w:val="0"/>
          <w:divBdr>
            <w:top w:val="none" w:sz="0" w:space="0" w:color="auto"/>
            <w:left w:val="none" w:sz="0" w:space="0" w:color="auto"/>
            <w:bottom w:val="none" w:sz="0" w:space="0" w:color="auto"/>
            <w:right w:val="none" w:sz="0" w:space="0" w:color="auto"/>
          </w:divBdr>
        </w:div>
        <w:div w:id="1535271500">
          <w:marLeft w:val="0"/>
          <w:marRight w:val="0"/>
          <w:marTop w:val="0"/>
          <w:marBottom w:val="0"/>
          <w:divBdr>
            <w:top w:val="none" w:sz="0" w:space="0" w:color="auto"/>
            <w:left w:val="none" w:sz="0" w:space="0" w:color="auto"/>
            <w:bottom w:val="none" w:sz="0" w:space="0" w:color="auto"/>
            <w:right w:val="none" w:sz="0" w:space="0" w:color="auto"/>
          </w:divBdr>
        </w:div>
        <w:div w:id="2081173235">
          <w:marLeft w:val="0"/>
          <w:marRight w:val="0"/>
          <w:marTop w:val="0"/>
          <w:marBottom w:val="0"/>
          <w:divBdr>
            <w:top w:val="none" w:sz="0" w:space="0" w:color="auto"/>
            <w:left w:val="none" w:sz="0" w:space="0" w:color="auto"/>
            <w:bottom w:val="none" w:sz="0" w:space="0" w:color="auto"/>
            <w:right w:val="none" w:sz="0" w:space="0" w:color="auto"/>
          </w:divBdr>
        </w:div>
      </w:divsChild>
    </w:div>
    <w:div w:id="1482581578">
      <w:bodyDiv w:val="1"/>
      <w:marLeft w:val="0"/>
      <w:marRight w:val="0"/>
      <w:marTop w:val="0"/>
      <w:marBottom w:val="0"/>
      <w:divBdr>
        <w:top w:val="none" w:sz="0" w:space="0" w:color="auto"/>
        <w:left w:val="none" w:sz="0" w:space="0" w:color="auto"/>
        <w:bottom w:val="none" w:sz="0" w:space="0" w:color="auto"/>
        <w:right w:val="none" w:sz="0" w:space="0" w:color="auto"/>
      </w:divBdr>
      <w:divsChild>
        <w:div w:id="100733592">
          <w:marLeft w:val="0"/>
          <w:marRight w:val="0"/>
          <w:marTop w:val="0"/>
          <w:marBottom w:val="0"/>
          <w:divBdr>
            <w:top w:val="none" w:sz="0" w:space="0" w:color="auto"/>
            <w:left w:val="none" w:sz="0" w:space="0" w:color="auto"/>
            <w:bottom w:val="none" w:sz="0" w:space="0" w:color="auto"/>
            <w:right w:val="none" w:sz="0" w:space="0" w:color="auto"/>
          </w:divBdr>
        </w:div>
        <w:div w:id="1724060579">
          <w:marLeft w:val="0"/>
          <w:marRight w:val="0"/>
          <w:marTop w:val="0"/>
          <w:marBottom w:val="0"/>
          <w:divBdr>
            <w:top w:val="none" w:sz="0" w:space="0" w:color="auto"/>
            <w:left w:val="none" w:sz="0" w:space="0" w:color="auto"/>
            <w:bottom w:val="none" w:sz="0" w:space="0" w:color="auto"/>
            <w:right w:val="none" w:sz="0" w:space="0" w:color="auto"/>
          </w:divBdr>
        </w:div>
      </w:divsChild>
    </w:div>
    <w:div w:id="1483037935">
      <w:bodyDiv w:val="1"/>
      <w:marLeft w:val="0"/>
      <w:marRight w:val="0"/>
      <w:marTop w:val="0"/>
      <w:marBottom w:val="0"/>
      <w:divBdr>
        <w:top w:val="none" w:sz="0" w:space="0" w:color="auto"/>
        <w:left w:val="none" w:sz="0" w:space="0" w:color="auto"/>
        <w:bottom w:val="none" w:sz="0" w:space="0" w:color="auto"/>
        <w:right w:val="none" w:sz="0" w:space="0" w:color="auto"/>
      </w:divBdr>
      <w:divsChild>
        <w:div w:id="3091021">
          <w:marLeft w:val="0"/>
          <w:marRight w:val="0"/>
          <w:marTop w:val="0"/>
          <w:marBottom w:val="0"/>
          <w:divBdr>
            <w:top w:val="none" w:sz="0" w:space="0" w:color="auto"/>
            <w:left w:val="none" w:sz="0" w:space="0" w:color="auto"/>
            <w:bottom w:val="none" w:sz="0" w:space="0" w:color="auto"/>
            <w:right w:val="none" w:sz="0" w:space="0" w:color="auto"/>
          </w:divBdr>
        </w:div>
        <w:div w:id="770511923">
          <w:marLeft w:val="0"/>
          <w:marRight w:val="0"/>
          <w:marTop w:val="0"/>
          <w:marBottom w:val="0"/>
          <w:divBdr>
            <w:top w:val="none" w:sz="0" w:space="0" w:color="auto"/>
            <w:left w:val="none" w:sz="0" w:space="0" w:color="auto"/>
            <w:bottom w:val="none" w:sz="0" w:space="0" w:color="auto"/>
            <w:right w:val="none" w:sz="0" w:space="0" w:color="auto"/>
          </w:divBdr>
        </w:div>
        <w:div w:id="1318151461">
          <w:marLeft w:val="0"/>
          <w:marRight w:val="0"/>
          <w:marTop w:val="0"/>
          <w:marBottom w:val="0"/>
          <w:divBdr>
            <w:top w:val="none" w:sz="0" w:space="0" w:color="auto"/>
            <w:left w:val="none" w:sz="0" w:space="0" w:color="auto"/>
            <w:bottom w:val="none" w:sz="0" w:space="0" w:color="auto"/>
            <w:right w:val="none" w:sz="0" w:space="0" w:color="auto"/>
          </w:divBdr>
        </w:div>
        <w:div w:id="1678967476">
          <w:marLeft w:val="0"/>
          <w:marRight w:val="0"/>
          <w:marTop w:val="0"/>
          <w:marBottom w:val="0"/>
          <w:divBdr>
            <w:top w:val="none" w:sz="0" w:space="0" w:color="auto"/>
            <w:left w:val="none" w:sz="0" w:space="0" w:color="auto"/>
            <w:bottom w:val="none" w:sz="0" w:space="0" w:color="auto"/>
            <w:right w:val="none" w:sz="0" w:space="0" w:color="auto"/>
          </w:divBdr>
        </w:div>
        <w:div w:id="1747915290">
          <w:marLeft w:val="0"/>
          <w:marRight w:val="0"/>
          <w:marTop w:val="0"/>
          <w:marBottom w:val="0"/>
          <w:divBdr>
            <w:top w:val="none" w:sz="0" w:space="0" w:color="auto"/>
            <w:left w:val="none" w:sz="0" w:space="0" w:color="auto"/>
            <w:bottom w:val="none" w:sz="0" w:space="0" w:color="auto"/>
            <w:right w:val="none" w:sz="0" w:space="0" w:color="auto"/>
          </w:divBdr>
        </w:div>
        <w:div w:id="1851020503">
          <w:marLeft w:val="0"/>
          <w:marRight w:val="0"/>
          <w:marTop w:val="0"/>
          <w:marBottom w:val="0"/>
          <w:divBdr>
            <w:top w:val="none" w:sz="0" w:space="0" w:color="auto"/>
            <w:left w:val="none" w:sz="0" w:space="0" w:color="auto"/>
            <w:bottom w:val="none" w:sz="0" w:space="0" w:color="auto"/>
            <w:right w:val="none" w:sz="0" w:space="0" w:color="auto"/>
          </w:divBdr>
        </w:div>
        <w:div w:id="2017491685">
          <w:marLeft w:val="0"/>
          <w:marRight w:val="0"/>
          <w:marTop w:val="0"/>
          <w:marBottom w:val="0"/>
          <w:divBdr>
            <w:top w:val="none" w:sz="0" w:space="0" w:color="auto"/>
            <w:left w:val="none" w:sz="0" w:space="0" w:color="auto"/>
            <w:bottom w:val="none" w:sz="0" w:space="0" w:color="auto"/>
            <w:right w:val="none" w:sz="0" w:space="0" w:color="auto"/>
          </w:divBdr>
        </w:div>
      </w:divsChild>
    </w:div>
    <w:div w:id="1522938547">
      <w:bodyDiv w:val="1"/>
      <w:marLeft w:val="0"/>
      <w:marRight w:val="0"/>
      <w:marTop w:val="0"/>
      <w:marBottom w:val="0"/>
      <w:divBdr>
        <w:top w:val="none" w:sz="0" w:space="0" w:color="auto"/>
        <w:left w:val="none" w:sz="0" w:space="0" w:color="auto"/>
        <w:bottom w:val="none" w:sz="0" w:space="0" w:color="auto"/>
        <w:right w:val="none" w:sz="0" w:space="0" w:color="auto"/>
      </w:divBdr>
    </w:div>
    <w:div w:id="1547569702">
      <w:bodyDiv w:val="1"/>
      <w:marLeft w:val="0"/>
      <w:marRight w:val="0"/>
      <w:marTop w:val="0"/>
      <w:marBottom w:val="0"/>
      <w:divBdr>
        <w:top w:val="none" w:sz="0" w:space="0" w:color="auto"/>
        <w:left w:val="none" w:sz="0" w:space="0" w:color="auto"/>
        <w:bottom w:val="none" w:sz="0" w:space="0" w:color="auto"/>
        <w:right w:val="none" w:sz="0" w:space="0" w:color="auto"/>
      </w:divBdr>
      <w:divsChild>
        <w:div w:id="596445448">
          <w:marLeft w:val="0"/>
          <w:marRight w:val="0"/>
          <w:marTop w:val="0"/>
          <w:marBottom w:val="0"/>
          <w:divBdr>
            <w:top w:val="none" w:sz="0" w:space="0" w:color="auto"/>
            <w:left w:val="none" w:sz="0" w:space="0" w:color="auto"/>
            <w:bottom w:val="none" w:sz="0" w:space="0" w:color="auto"/>
            <w:right w:val="none" w:sz="0" w:space="0" w:color="auto"/>
          </w:divBdr>
        </w:div>
        <w:div w:id="1325359445">
          <w:marLeft w:val="0"/>
          <w:marRight w:val="0"/>
          <w:marTop w:val="0"/>
          <w:marBottom w:val="0"/>
          <w:divBdr>
            <w:top w:val="none" w:sz="0" w:space="0" w:color="auto"/>
            <w:left w:val="none" w:sz="0" w:space="0" w:color="auto"/>
            <w:bottom w:val="none" w:sz="0" w:space="0" w:color="auto"/>
            <w:right w:val="none" w:sz="0" w:space="0" w:color="auto"/>
          </w:divBdr>
        </w:div>
        <w:div w:id="1614437368">
          <w:marLeft w:val="0"/>
          <w:marRight w:val="0"/>
          <w:marTop w:val="0"/>
          <w:marBottom w:val="0"/>
          <w:divBdr>
            <w:top w:val="none" w:sz="0" w:space="0" w:color="auto"/>
            <w:left w:val="none" w:sz="0" w:space="0" w:color="auto"/>
            <w:bottom w:val="none" w:sz="0" w:space="0" w:color="auto"/>
            <w:right w:val="none" w:sz="0" w:space="0" w:color="auto"/>
          </w:divBdr>
        </w:div>
        <w:div w:id="2133090290">
          <w:marLeft w:val="0"/>
          <w:marRight w:val="0"/>
          <w:marTop w:val="0"/>
          <w:marBottom w:val="0"/>
          <w:divBdr>
            <w:top w:val="none" w:sz="0" w:space="0" w:color="auto"/>
            <w:left w:val="none" w:sz="0" w:space="0" w:color="auto"/>
            <w:bottom w:val="none" w:sz="0" w:space="0" w:color="auto"/>
            <w:right w:val="none" w:sz="0" w:space="0" w:color="auto"/>
          </w:divBdr>
        </w:div>
      </w:divsChild>
    </w:div>
    <w:div w:id="1548949222">
      <w:bodyDiv w:val="1"/>
      <w:marLeft w:val="0"/>
      <w:marRight w:val="0"/>
      <w:marTop w:val="0"/>
      <w:marBottom w:val="0"/>
      <w:divBdr>
        <w:top w:val="none" w:sz="0" w:space="0" w:color="auto"/>
        <w:left w:val="none" w:sz="0" w:space="0" w:color="auto"/>
        <w:bottom w:val="none" w:sz="0" w:space="0" w:color="auto"/>
        <w:right w:val="none" w:sz="0" w:space="0" w:color="auto"/>
      </w:divBdr>
      <w:divsChild>
        <w:div w:id="436290677">
          <w:marLeft w:val="0"/>
          <w:marRight w:val="0"/>
          <w:marTop w:val="0"/>
          <w:marBottom w:val="0"/>
          <w:divBdr>
            <w:top w:val="none" w:sz="0" w:space="0" w:color="auto"/>
            <w:left w:val="none" w:sz="0" w:space="0" w:color="auto"/>
            <w:bottom w:val="none" w:sz="0" w:space="0" w:color="auto"/>
            <w:right w:val="none" w:sz="0" w:space="0" w:color="auto"/>
          </w:divBdr>
        </w:div>
        <w:div w:id="1012419088">
          <w:marLeft w:val="0"/>
          <w:marRight w:val="0"/>
          <w:marTop w:val="0"/>
          <w:marBottom w:val="0"/>
          <w:divBdr>
            <w:top w:val="none" w:sz="0" w:space="0" w:color="auto"/>
            <w:left w:val="none" w:sz="0" w:space="0" w:color="auto"/>
            <w:bottom w:val="none" w:sz="0" w:space="0" w:color="auto"/>
            <w:right w:val="none" w:sz="0" w:space="0" w:color="auto"/>
          </w:divBdr>
        </w:div>
        <w:div w:id="1607352069">
          <w:marLeft w:val="0"/>
          <w:marRight w:val="0"/>
          <w:marTop w:val="0"/>
          <w:marBottom w:val="0"/>
          <w:divBdr>
            <w:top w:val="none" w:sz="0" w:space="0" w:color="auto"/>
            <w:left w:val="none" w:sz="0" w:space="0" w:color="auto"/>
            <w:bottom w:val="none" w:sz="0" w:space="0" w:color="auto"/>
            <w:right w:val="none" w:sz="0" w:space="0" w:color="auto"/>
          </w:divBdr>
        </w:div>
      </w:divsChild>
    </w:div>
    <w:div w:id="1570114285">
      <w:bodyDiv w:val="1"/>
      <w:marLeft w:val="0"/>
      <w:marRight w:val="0"/>
      <w:marTop w:val="0"/>
      <w:marBottom w:val="0"/>
      <w:divBdr>
        <w:top w:val="none" w:sz="0" w:space="0" w:color="auto"/>
        <w:left w:val="none" w:sz="0" w:space="0" w:color="auto"/>
        <w:bottom w:val="none" w:sz="0" w:space="0" w:color="auto"/>
        <w:right w:val="none" w:sz="0" w:space="0" w:color="auto"/>
      </w:divBdr>
      <w:divsChild>
        <w:div w:id="335229245">
          <w:marLeft w:val="0"/>
          <w:marRight w:val="0"/>
          <w:marTop w:val="0"/>
          <w:marBottom w:val="0"/>
          <w:divBdr>
            <w:top w:val="none" w:sz="0" w:space="0" w:color="auto"/>
            <w:left w:val="none" w:sz="0" w:space="0" w:color="auto"/>
            <w:bottom w:val="none" w:sz="0" w:space="0" w:color="auto"/>
            <w:right w:val="none" w:sz="0" w:space="0" w:color="auto"/>
          </w:divBdr>
        </w:div>
        <w:div w:id="502207031">
          <w:marLeft w:val="0"/>
          <w:marRight w:val="0"/>
          <w:marTop w:val="0"/>
          <w:marBottom w:val="0"/>
          <w:divBdr>
            <w:top w:val="none" w:sz="0" w:space="0" w:color="auto"/>
            <w:left w:val="none" w:sz="0" w:space="0" w:color="auto"/>
            <w:bottom w:val="none" w:sz="0" w:space="0" w:color="auto"/>
            <w:right w:val="none" w:sz="0" w:space="0" w:color="auto"/>
          </w:divBdr>
        </w:div>
        <w:div w:id="803039120">
          <w:marLeft w:val="0"/>
          <w:marRight w:val="0"/>
          <w:marTop w:val="0"/>
          <w:marBottom w:val="0"/>
          <w:divBdr>
            <w:top w:val="none" w:sz="0" w:space="0" w:color="auto"/>
            <w:left w:val="none" w:sz="0" w:space="0" w:color="auto"/>
            <w:bottom w:val="none" w:sz="0" w:space="0" w:color="auto"/>
            <w:right w:val="none" w:sz="0" w:space="0" w:color="auto"/>
          </w:divBdr>
        </w:div>
        <w:div w:id="2010673064">
          <w:marLeft w:val="0"/>
          <w:marRight w:val="0"/>
          <w:marTop w:val="0"/>
          <w:marBottom w:val="0"/>
          <w:divBdr>
            <w:top w:val="none" w:sz="0" w:space="0" w:color="auto"/>
            <w:left w:val="none" w:sz="0" w:space="0" w:color="auto"/>
            <w:bottom w:val="none" w:sz="0" w:space="0" w:color="auto"/>
            <w:right w:val="none" w:sz="0" w:space="0" w:color="auto"/>
          </w:divBdr>
        </w:div>
      </w:divsChild>
    </w:div>
    <w:div w:id="1572689413">
      <w:bodyDiv w:val="1"/>
      <w:marLeft w:val="0"/>
      <w:marRight w:val="0"/>
      <w:marTop w:val="0"/>
      <w:marBottom w:val="0"/>
      <w:divBdr>
        <w:top w:val="none" w:sz="0" w:space="0" w:color="auto"/>
        <w:left w:val="none" w:sz="0" w:space="0" w:color="auto"/>
        <w:bottom w:val="none" w:sz="0" w:space="0" w:color="auto"/>
        <w:right w:val="none" w:sz="0" w:space="0" w:color="auto"/>
      </w:divBdr>
      <w:divsChild>
        <w:div w:id="1182276777">
          <w:marLeft w:val="0"/>
          <w:marRight w:val="0"/>
          <w:marTop w:val="0"/>
          <w:marBottom w:val="0"/>
          <w:divBdr>
            <w:top w:val="none" w:sz="0" w:space="0" w:color="auto"/>
            <w:left w:val="none" w:sz="0" w:space="0" w:color="auto"/>
            <w:bottom w:val="none" w:sz="0" w:space="0" w:color="auto"/>
            <w:right w:val="none" w:sz="0" w:space="0" w:color="auto"/>
          </w:divBdr>
        </w:div>
        <w:div w:id="1301227208">
          <w:marLeft w:val="0"/>
          <w:marRight w:val="0"/>
          <w:marTop w:val="0"/>
          <w:marBottom w:val="0"/>
          <w:divBdr>
            <w:top w:val="none" w:sz="0" w:space="0" w:color="auto"/>
            <w:left w:val="none" w:sz="0" w:space="0" w:color="auto"/>
            <w:bottom w:val="none" w:sz="0" w:space="0" w:color="auto"/>
            <w:right w:val="none" w:sz="0" w:space="0" w:color="auto"/>
          </w:divBdr>
        </w:div>
        <w:div w:id="1372992972">
          <w:marLeft w:val="0"/>
          <w:marRight w:val="0"/>
          <w:marTop w:val="0"/>
          <w:marBottom w:val="0"/>
          <w:divBdr>
            <w:top w:val="none" w:sz="0" w:space="0" w:color="auto"/>
            <w:left w:val="none" w:sz="0" w:space="0" w:color="auto"/>
            <w:bottom w:val="none" w:sz="0" w:space="0" w:color="auto"/>
            <w:right w:val="none" w:sz="0" w:space="0" w:color="auto"/>
          </w:divBdr>
        </w:div>
        <w:div w:id="2115519822">
          <w:marLeft w:val="0"/>
          <w:marRight w:val="0"/>
          <w:marTop w:val="0"/>
          <w:marBottom w:val="0"/>
          <w:divBdr>
            <w:top w:val="none" w:sz="0" w:space="0" w:color="auto"/>
            <w:left w:val="none" w:sz="0" w:space="0" w:color="auto"/>
            <w:bottom w:val="none" w:sz="0" w:space="0" w:color="auto"/>
            <w:right w:val="none" w:sz="0" w:space="0" w:color="auto"/>
          </w:divBdr>
        </w:div>
      </w:divsChild>
    </w:div>
    <w:div w:id="1578243411">
      <w:bodyDiv w:val="1"/>
      <w:marLeft w:val="0"/>
      <w:marRight w:val="0"/>
      <w:marTop w:val="0"/>
      <w:marBottom w:val="0"/>
      <w:divBdr>
        <w:top w:val="none" w:sz="0" w:space="0" w:color="auto"/>
        <w:left w:val="none" w:sz="0" w:space="0" w:color="auto"/>
        <w:bottom w:val="none" w:sz="0" w:space="0" w:color="auto"/>
        <w:right w:val="none" w:sz="0" w:space="0" w:color="auto"/>
      </w:divBdr>
      <w:divsChild>
        <w:div w:id="493033184">
          <w:marLeft w:val="0"/>
          <w:marRight w:val="0"/>
          <w:marTop w:val="0"/>
          <w:marBottom w:val="0"/>
          <w:divBdr>
            <w:top w:val="none" w:sz="0" w:space="0" w:color="auto"/>
            <w:left w:val="none" w:sz="0" w:space="0" w:color="auto"/>
            <w:bottom w:val="none" w:sz="0" w:space="0" w:color="auto"/>
            <w:right w:val="none" w:sz="0" w:space="0" w:color="auto"/>
          </w:divBdr>
        </w:div>
        <w:div w:id="637222332">
          <w:marLeft w:val="0"/>
          <w:marRight w:val="0"/>
          <w:marTop w:val="0"/>
          <w:marBottom w:val="0"/>
          <w:divBdr>
            <w:top w:val="none" w:sz="0" w:space="0" w:color="auto"/>
            <w:left w:val="none" w:sz="0" w:space="0" w:color="auto"/>
            <w:bottom w:val="none" w:sz="0" w:space="0" w:color="auto"/>
            <w:right w:val="none" w:sz="0" w:space="0" w:color="auto"/>
          </w:divBdr>
        </w:div>
        <w:div w:id="1237014481">
          <w:marLeft w:val="0"/>
          <w:marRight w:val="0"/>
          <w:marTop w:val="0"/>
          <w:marBottom w:val="0"/>
          <w:divBdr>
            <w:top w:val="none" w:sz="0" w:space="0" w:color="auto"/>
            <w:left w:val="none" w:sz="0" w:space="0" w:color="auto"/>
            <w:bottom w:val="none" w:sz="0" w:space="0" w:color="auto"/>
            <w:right w:val="none" w:sz="0" w:space="0" w:color="auto"/>
          </w:divBdr>
        </w:div>
        <w:div w:id="2125028738">
          <w:marLeft w:val="0"/>
          <w:marRight w:val="0"/>
          <w:marTop w:val="0"/>
          <w:marBottom w:val="0"/>
          <w:divBdr>
            <w:top w:val="none" w:sz="0" w:space="0" w:color="auto"/>
            <w:left w:val="none" w:sz="0" w:space="0" w:color="auto"/>
            <w:bottom w:val="none" w:sz="0" w:space="0" w:color="auto"/>
            <w:right w:val="none" w:sz="0" w:space="0" w:color="auto"/>
          </w:divBdr>
        </w:div>
      </w:divsChild>
    </w:div>
    <w:div w:id="1595046642">
      <w:bodyDiv w:val="1"/>
      <w:marLeft w:val="0"/>
      <w:marRight w:val="0"/>
      <w:marTop w:val="0"/>
      <w:marBottom w:val="0"/>
      <w:divBdr>
        <w:top w:val="none" w:sz="0" w:space="0" w:color="auto"/>
        <w:left w:val="none" w:sz="0" w:space="0" w:color="auto"/>
        <w:bottom w:val="none" w:sz="0" w:space="0" w:color="auto"/>
        <w:right w:val="none" w:sz="0" w:space="0" w:color="auto"/>
      </w:divBdr>
      <w:divsChild>
        <w:div w:id="269968625">
          <w:marLeft w:val="0"/>
          <w:marRight w:val="0"/>
          <w:marTop w:val="0"/>
          <w:marBottom w:val="0"/>
          <w:divBdr>
            <w:top w:val="none" w:sz="0" w:space="0" w:color="auto"/>
            <w:left w:val="none" w:sz="0" w:space="0" w:color="auto"/>
            <w:bottom w:val="none" w:sz="0" w:space="0" w:color="auto"/>
            <w:right w:val="none" w:sz="0" w:space="0" w:color="auto"/>
          </w:divBdr>
        </w:div>
        <w:div w:id="437213308">
          <w:marLeft w:val="0"/>
          <w:marRight w:val="0"/>
          <w:marTop w:val="0"/>
          <w:marBottom w:val="0"/>
          <w:divBdr>
            <w:top w:val="none" w:sz="0" w:space="0" w:color="auto"/>
            <w:left w:val="none" w:sz="0" w:space="0" w:color="auto"/>
            <w:bottom w:val="none" w:sz="0" w:space="0" w:color="auto"/>
            <w:right w:val="none" w:sz="0" w:space="0" w:color="auto"/>
          </w:divBdr>
        </w:div>
        <w:div w:id="576746065">
          <w:marLeft w:val="0"/>
          <w:marRight w:val="0"/>
          <w:marTop w:val="0"/>
          <w:marBottom w:val="0"/>
          <w:divBdr>
            <w:top w:val="none" w:sz="0" w:space="0" w:color="auto"/>
            <w:left w:val="none" w:sz="0" w:space="0" w:color="auto"/>
            <w:bottom w:val="none" w:sz="0" w:space="0" w:color="auto"/>
            <w:right w:val="none" w:sz="0" w:space="0" w:color="auto"/>
          </w:divBdr>
        </w:div>
        <w:div w:id="591859058">
          <w:marLeft w:val="0"/>
          <w:marRight w:val="0"/>
          <w:marTop w:val="0"/>
          <w:marBottom w:val="0"/>
          <w:divBdr>
            <w:top w:val="none" w:sz="0" w:space="0" w:color="auto"/>
            <w:left w:val="none" w:sz="0" w:space="0" w:color="auto"/>
            <w:bottom w:val="none" w:sz="0" w:space="0" w:color="auto"/>
            <w:right w:val="none" w:sz="0" w:space="0" w:color="auto"/>
          </w:divBdr>
        </w:div>
        <w:div w:id="621112085">
          <w:marLeft w:val="0"/>
          <w:marRight w:val="0"/>
          <w:marTop w:val="0"/>
          <w:marBottom w:val="0"/>
          <w:divBdr>
            <w:top w:val="none" w:sz="0" w:space="0" w:color="auto"/>
            <w:left w:val="none" w:sz="0" w:space="0" w:color="auto"/>
            <w:bottom w:val="none" w:sz="0" w:space="0" w:color="auto"/>
            <w:right w:val="none" w:sz="0" w:space="0" w:color="auto"/>
          </w:divBdr>
        </w:div>
        <w:div w:id="832911874">
          <w:marLeft w:val="0"/>
          <w:marRight w:val="0"/>
          <w:marTop w:val="0"/>
          <w:marBottom w:val="0"/>
          <w:divBdr>
            <w:top w:val="none" w:sz="0" w:space="0" w:color="auto"/>
            <w:left w:val="none" w:sz="0" w:space="0" w:color="auto"/>
            <w:bottom w:val="none" w:sz="0" w:space="0" w:color="auto"/>
            <w:right w:val="none" w:sz="0" w:space="0" w:color="auto"/>
          </w:divBdr>
        </w:div>
        <w:div w:id="926770064">
          <w:marLeft w:val="0"/>
          <w:marRight w:val="0"/>
          <w:marTop w:val="0"/>
          <w:marBottom w:val="0"/>
          <w:divBdr>
            <w:top w:val="none" w:sz="0" w:space="0" w:color="auto"/>
            <w:left w:val="none" w:sz="0" w:space="0" w:color="auto"/>
            <w:bottom w:val="none" w:sz="0" w:space="0" w:color="auto"/>
            <w:right w:val="none" w:sz="0" w:space="0" w:color="auto"/>
          </w:divBdr>
        </w:div>
        <w:div w:id="1123695476">
          <w:marLeft w:val="0"/>
          <w:marRight w:val="0"/>
          <w:marTop w:val="0"/>
          <w:marBottom w:val="0"/>
          <w:divBdr>
            <w:top w:val="none" w:sz="0" w:space="0" w:color="auto"/>
            <w:left w:val="none" w:sz="0" w:space="0" w:color="auto"/>
            <w:bottom w:val="none" w:sz="0" w:space="0" w:color="auto"/>
            <w:right w:val="none" w:sz="0" w:space="0" w:color="auto"/>
          </w:divBdr>
        </w:div>
        <w:div w:id="1140341906">
          <w:marLeft w:val="0"/>
          <w:marRight w:val="0"/>
          <w:marTop w:val="0"/>
          <w:marBottom w:val="0"/>
          <w:divBdr>
            <w:top w:val="none" w:sz="0" w:space="0" w:color="auto"/>
            <w:left w:val="none" w:sz="0" w:space="0" w:color="auto"/>
            <w:bottom w:val="none" w:sz="0" w:space="0" w:color="auto"/>
            <w:right w:val="none" w:sz="0" w:space="0" w:color="auto"/>
          </w:divBdr>
        </w:div>
        <w:div w:id="1277062491">
          <w:marLeft w:val="0"/>
          <w:marRight w:val="0"/>
          <w:marTop w:val="0"/>
          <w:marBottom w:val="0"/>
          <w:divBdr>
            <w:top w:val="none" w:sz="0" w:space="0" w:color="auto"/>
            <w:left w:val="none" w:sz="0" w:space="0" w:color="auto"/>
            <w:bottom w:val="none" w:sz="0" w:space="0" w:color="auto"/>
            <w:right w:val="none" w:sz="0" w:space="0" w:color="auto"/>
          </w:divBdr>
        </w:div>
        <w:div w:id="1358120209">
          <w:marLeft w:val="0"/>
          <w:marRight w:val="0"/>
          <w:marTop w:val="0"/>
          <w:marBottom w:val="0"/>
          <w:divBdr>
            <w:top w:val="none" w:sz="0" w:space="0" w:color="auto"/>
            <w:left w:val="none" w:sz="0" w:space="0" w:color="auto"/>
            <w:bottom w:val="none" w:sz="0" w:space="0" w:color="auto"/>
            <w:right w:val="none" w:sz="0" w:space="0" w:color="auto"/>
          </w:divBdr>
        </w:div>
        <w:div w:id="1718966867">
          <w:marLeft w:val="0"/>
          <w:marRight w:val="0"/>
          <w:marTop w:val="0"/>
          <w:marBottom w:val="0"/>
          <w:divBdr>
            <w:top w:val="none" w:sz="0" w:space="0" w:color="auto"/>
            <w:left w:val="none" w:sz="0" w:space="0" w:color="auto"/>
            <w:bottom w:val="none" w:sz="0" w:space="0" w:color="auto"/>
            <w:right w:val="none" w:sz="0" w:space="0" w:color="auto"/>
          </w:divBdr>
        </w:div>
        <w:div w:id="1745103638">
          <w:marLeft w:val="0"/>
          <w:marRight w:val="0"/>
          <w:marTop w:val="0"/>
          <w:marBottom w:val="0"/>
          <w:divBdr>
            <w:top w:val="none" w:sz="0" w:space="0" w:color="auto"/>
            <w:left w:val="none" w:sz="0" w:space="0" w:color="auto"/>
            <w:bottom w:val="none" w:sz="0" w:space="0" w:color="auto"/>
            <w:right w:val="none" w:sz="0" w:space="0" w:color="auto"/>
          </w:divBdr>
        </w:div>
        <w:div w:id="1918249888">
          <w:marLeft w:val="0"/>
          <w:marRight w:val="0"/>
          <w:marTop w:val="0"/>
          <w:marBottom w:val="0"/>
          <w:divBdr>
            <w:top w:val="none" w:sz="0" w:space="0" w:color="auto"/>
            <w:left w:val="none" w:sz="0" w:space="0" w:color="auto"/>
            <w:bottom w:val="none" w:sz="0" w:space="0" w:color="auto"/>
            <w:right w:val="none" w:sz="0" w:space="0" w:color="auto"/>
          </w:divBdr>
        </w:div>
        <w:div w:id="1940135514">
          <w:marLeft w:val="0"/>
          <w:marRight w:val="0"/>
          <w:marTop w:val="0"/>
          <w:marBottom w:val="0"/>
          <w:divBdr>
            <w:top w:val="none" w:sz="0" w:space="0" w:color="auto"/>
            <w:left w:val="none" w:sz="0" w:space="0" w:color="auto"/>
            <w:bottom w:val="none" w:sz="0" w:space="0" w:color="auto"/>
            <w:right w:val="none" w:sz="0" w:space="0" w:color="auto"/>
          </w:divBdr>
        </w:div>
        <w:div w:id="2100591240">
          <w:marLeft w:val="0"/>
          <w:marRight w:val="0"/>
          <w:marTop w:val="0"/>
          <w:marBottom w:val="0"/>
          <w:divBdr>
            <w:top w:val="none" w:sz="0" w:space="0" w:color="auto"/>
            <w:left w:val="none" w:sz="0" w:space="0" w:color="auto"/>
            <w:bottom w:val="none" w:sz="0" w:space="0" w:color="auto"/>
            <w:right w:val="none" w:sz="0" w:space="0" w:color="auto"/>
          </w:divBdr>
        </w:div>
      </w:divsChild>
    </w:div>
    <w:div w:id="1614360764">
      <w:bodyDiv w:val="1"/>
      <w:marLeft w:val="0"/>
      <w:marRight w:val="0"/>
      <w:marTop w:val="0"/>
      <w:marBottom w:val="0"/>
      <w:divBdr>
        <w:top w:val="none" w:sz="0" w:space="0" w:color="auto"/>
        <w:left w:val="none" w:sz="0" w:space="0" w:color="auto"/>
        <w:bottom w:val="none" w:sz="0" w:space="0" w:color="auto"/>
        <w:right w:val="none" w:sz="0" w:space="0" w:color="auto"/>
      </w:divBdr>
      <w:divsChild>
        <w:div w:id="24644182">
          <w:marLeft w:val="0"/>
          <w:marRight w:val="0"/>
          <w:marTop w:val="0"/>
          <w:marBottom w:val="0"/>
          <w:divBdr>
            <w:top w:val="none" w:sz="0" w:space="0" w:color="auto"/>
            <w:left w:val="none" w:sz="0" w:space="0" w:color="auto"/>
            <w:bottom w:val="none" w:sz="0" w:space="0" w:color="auto"/>
            <w:right w:val="none" w:sz="0" w:space="0" w:color="auto"/>
          </w:divBdr>
        </w:div>
        <w:div w:id="325593457">
          <w:marLeft w:val="0"/>
          <w:marRight w:val="0"/>
          <w:marTop w:val="0"/>
          <w:marBottom w:val="0"/>
          <w:divBdr>
            <w:top w:val="none" w:sz="0" w:space="0" w:color="auto"/>
            <w:left w:val="none" w:sz="0" w:space="0" w:color="auto"/>
            <w:bottom w:val="none" w:sz="0" w:space="0" w:color="auto"/>
            <w:right w:val="none" w:sz="0" w:space="0" w:color="auto"/>
          </w:divBdr>
        </w:div>
        <w:div w:id="443112011">
          <w:marLeft w:val="0"/>
          <w:marRight w:val="0"/>
          <w:marTop w:val="0"/>
          <w:marBottom w:val="0"/>
          <w:divBdr>
            <w:top w:val="none" w:sz="0" w:space="0" w:color="auto"/>
            <w:left w:val="none" w:sz="0" w:space="0" w:color="auto"/>
            <w:bottom w:val="none" w:sz="0" w:space="0" w:color="auto"/>
            <w:right w:val="none" w:sz="0" w:space="0" w:color="auto"/>
          </w:divBdr>
        </w:div>
        <w:div w:id="570896858">
          <w:marLeft w:val="0"/>
          <w:marRight w:val="0"/>
          <w:marTop w:val="0"/>
          <w:marBottom w:val="0"/>
          <w:divBdr>
            <w:top w:val="none" w:sz="0" w:space="0" w:color="auto"/>
            <w:left w:val="none" w:sz="0" w:space="0" w:color="auto"/>
            <w:bottom w:val="none" w:sz="0" w:space="0" w:color="auto"/>
            <w:right w:val="none" w:sz="0" w:space="0" w:color="auto"/>
          </w:divBdr>
        </w:div>
      </w:divsChild>
    </w:div>
    <w:div w:id="1622374206">
      <w:bodyDiv w:val="1"/>
      <w:marLeft w:val="0"/>
      <w:marRight w:val="0"/>
      <w:marTop w:val="0"/>
      <w:marBottom w:val="0"/>
      <w:divBdr>
        <w:top w:val="none" w:sz="0" w:space="0" w:color="auto"/>
        <w:left w:val="none" w:sz="0" w:space="0" w:color="auto"/>
        <w:bottom w:val="none" w:sz="0" w:space="0" w:color="auto"/>
        <w:right w:val="none" w:sz="0" w:space="0" w:color="auto"/>
      </w:divBdr>
    </w:div>
    <w:div w:id="1625426061">
      <w:bodyDiv w:val="1"/>
      <w:marLeft w:val="0"/>
      <w:marRight w:val="0"/>
      <w:marTop w:val="0"/>
      <w:marBottom w:val="0"/>
      <w:divBdr>
        <w:top w:val="none" w:sz="0" w:space="0" w:color="auto"/>
        <w:left w:val="none" w:sz="0" w:space="0" w:color="auto"/>
        <w:bottom w:val="none" w:sz="0" w:space="0" w:color="auto"/>
        <w:right w:val="none" w:sz="0" w:space="0" w:color="auto"/>
      </w:divBdr>
    </w:div>
    <w:div w:id="1626496052">
      <w:bodyDiv w:val="1"/>
      <w:marLeft w:val="0"/>
      <w:marRight w:val="0"/>
      <w:marTop w:val="0"/>
      <w:marBottom w:val="0"/>
      <w:divBdr>
        <w:top w:val="none" w:sz="0" w:space="0" w:color="auto"/>
        <w:left w:val="none" w:sz="0" w:space="0" w:color="auto"/>
        <w:bottom w:val="none" w:sz="0" w:space="0" w:color="auto"/>
        <w:right w:val="none" w:sz="0" w:space="0" w:color="auto"/>
      </w:divBdr>
      <w:divsChild>
        <w:div w:id="164520379">
          <w:marLeft w:val="0"/>
          <w:marRight w:val="0"/>
          <w:marTop w:val="0"/>
          <w:marBottom w:val="0"/>
          <w:divBdr>
            <w:top w:val="none" w:sz="0" w:space="0" w:color="auto"/>
            <w:left w:val="none" w:sz="0" w:space="0" w:color="auto"/>
            <w:bottom w:val="none" w:sz="0" w:space="0" w:color="auto"/>
            <w:right w:val="none" w:sz="0" w:space="0" w:color="auto"/>
          </w:divBdr>
        </w:div>
        <w:div w:id="175122141">
          <w:marLeft w:val="0"/>
          <w:marRight w:val="0"/>
          <w:marTop w:val="0"/>
          <w:marBottom w:val="0"/>
          <w:divBdr>
            <w:top w:val="none" w:sz="0" w:space="0" w:color="auto"/>
            <w:left w:val="none" w:sz="0" w:space="0" w:color="auto"/>
            <w:bottom w:val="none" w:sz="0" w:space="0" w:color="auto"/>
            <w:right w:val="none" w:sz="0" w:space="0" w:color="auto"/>
          </w:divBdr>
        </w:div>
        <w:div w:id="1212689041">
          <w:marLeft w:val="0"/>
          <w:marRight w:val="0"/>
          <w:marTop w:val="0"/>
          <w:marBottom w:val="0"/>
          <w:divBdr>
            <w:top w:val="none" w:sz="0" w:space="0" w:color="auto"/>
            <w:left w:val="none" w:sz="0" w:space="0" w:color="auto"/>
            <w:bottom w:val="none" w:sz="0" w:space="0" w:color="auto"/>
            <w:right w:val="none" w:sz="0" w:space="0" w:color="auto"/>
          </w:divBdr>
        </w:div>
        <w:div w:id="1300500173">
          <w:marLeft w:val="0"/>
          <w:marRight w:val="0"/>
          <w:marTop w:val="0"/>
          <w:marBottom w:val="0"/>
          <w:divBdr>
            <w:top w:val="none" w:sz="0" w:space="0" w:color="auto"/>
            <w:left w:val="none" w:sz="0" w:space="0" w:color="auto"/>
            <w:bottom w:val="none" w:sz="0" w:space="0" w:color="auto"/>
            <w:right w:val="none" w:sz="0" w:space="0" w:color="auto"/>
          </w:divBdr>
        </w:div>
        <w:div w:id="1581478927">
          <w:marLeft w:val="0"/>
          <w:marRight w:val="0"/>
          <w:marTop w:val="0"/>
          <w:marBottom w:val="0"/>
          <w:divBdr>
            <w:top w:val="none" w:sz="0" w:space="0" w:color="auto"/>
            <w:left w:val="none" w:sz="0" w:space="0" w:color="auto"/>
            <w:bottom w:val="none" w:sz="0" w:space="0" w:color="auto"/>
            <w:right w:val="none" w:sz="0" w:space="0" w:color="auto"/>
          </w:divBdr>
        </w:div>
        <w:div w:id="1749811796">
          <w:marLeft w:val="0"/>
          <w:marRight w:val="0"/>
          <w:marTop w:val="0"/>
          <w:marBottom w:val="0"/>
          <w:divBdr>
            <w:top w:val="none" w:sz="0" w:space="0" w:color="auto"/>
            <w:left w:val="none" w:sz="0" w:space="0" w:color="auto"/>
            <w:bottom w:val="none" w:sz="0" w:space="0" w:color="auto"/>
            <w:right w:val="none" w:sz="0" w:space="0" w:color="auto"/>
          </w:divBdr>
        </w:div>
        <w:div w:id="1813250184">
          <w:marLeft w:val="0"/>
          <w:marRight w:val="0"/>
          <w:marTop w:val="0"/>
          <w:marBottom w:val="0"/>
          <w:divBdr>
            <w:top w:val="none" w:sz="0" w:space="0" w:color="auto"/>
            <w:left w:val="none" w:sz="0" w:space="0" w:color="auto"/>
            <w:bottom w:val="none" w:sz="0" w:space="0" w:color="auto"/>
            <w:right w:val="none" w:sz="0" w:space="0" w:color="auto"/>
          </w:divBdr>
        </w:div>
        <w:div w:id="2054190074">
          <w:marLeft w:val="0"/>
          <w:marRight w:val="0"/>
          <w:marTop w:val="0"/>
          <w:marBottom w:val="0"/>
          <w:divBdr>
            <w:top w:val="none" w:sz="0" w:space="0" w:color="auto"/>
            <w:left w:val="none" w:sz="0" w:space="0" w:color="auto"/>
            <w:bottom w:val="none" w:sz="0" w:space="0" w:color="auto"/>
            <w:right w:val="none" w:sz="0" w:space="0" w:color="auto"/>
          </w:divBdr>
        </w:div>
        <w:div w:id="2097510671">
          <w:marLeft w:val="0"/>
          <w:marRight w:val="0"/>
          <w:marTop w:val="0"/>
          <w:marBottom w:val="0"/>
          <w:divBdr>
            <w:top w:val="none" w:sz="0" w:space="0" w:color="auto"/>
            <w:left w:val="none" w:sz="0" w:space="0" w:color="auto"/>
            <w:bottom w:val="none" w:sz="0" w:space="0" w:color="auto"/>
            <w:right w:val="none" w:sz="0" w:space="0" w:color="auto"/>
          </w:divBdr>
        </w:div>
      </w:divsChild>
    </w:div>
    <w:div w:id="1638875217">
      <w:bodyDiv w:val="1"/>
      <w:marLeft w:val="0"/>
      <w:marRight w:val="0"/>
      <w:marTop w:val="0"/>
      <w:marBottom w:val="0"/>
      <w:divBdr>
        <w:top w:val="none" w:sz="0" w:space="0" w:color="auto"/>
        <w:left w:val="none" w:sz="0" w:space="0" w:color="auto"/>
        <w:bottom w:val="none" w:sz="0" w:space="0" w:color="auto"/>
        <w:right w:val="none" w:sz="0" w:space="0" w:color="auto"/>
      </w:divBdr>
      <w:divsChild>
        <w:div w:id="26180229">
          <w:marLeft w:val="0"/>
          <w:marRight w:val="0"/>
          <w:marTop w:val="0"/>
          <w:marBottom w:val="0"/>
          <w:divBdr>
            <w:top w:val="none" w:sz="0" w:space="0" w:color="auto"/>
            <w:left w:val="none" w:sz="0" w:space="0" w:color="auto"/>
            <w:bottom w:val="none" w:sz="0" w:space="0" w:color="auto"/>
            <w:right w:val="none" w:sz="0" w:space="0" w:color="auto"/>
          </w:divBdr>
        </w:div>
        <w:div w:id="75367451">
          <w:marLeft w:val="0"/>
          <w:marRight w:val="0"/>
          <w:marTop w:val="0"/>
          <w:marBottom w:val="0"/>
          <w:divBdr>
            <w:top w:val="none" w:sz="0" w:space="0" w:color="auto"/>
            <w:left w:val="none" w:sz="0" w:space="0" w:color="auto"/>
            <w:bottom w:val="none" w:sz="0" w:space="0" w:color="auto"/>
            <w:right w:val="none" w:sz="0" w:space="0" w:color="auto"/>
          </w:divBdr>
        </w:div>
        <w:div w:id="414863900">
          <w:marLeft w:val="0"/>
          <w:marRight w:val="0"/>
          <w:marTop w:val="0"/>
          <w:marBottom w:val="0"/>
          <w:divBdr>
            <w:top w:val="none" w:sz="0" w:space="0" w:color="auto"/>
            <w:left w:val="none" w:sz="0" w:space="0" w:color="auto"/>
            <w:bottom w:val="none" w:sz="0" w:space="0" w:color="auto"/>
            <w:right w:val="none" w:sz="0" w:space="0" w:color="auto"/>
          </w:divBdr>
        </w:div>
        <w:div w:id="478039228">
          <w:marLeft w:val="0"/>
          <w:marRight w:val="0"/>
          <w:marTop w:val="0"/>
          <w:marBottom w:val="0"/>
          <w:divBdr>
            <w:top w:val="none" w:sz="0" w:space="0" w:color="auto"/>
            <w:left w:val="none" w:sz="0" w:space="0" w:color="auto"/>
            <w:bottom w:val="none" w:sz="0" w:space="0" w:color="auto"/>
            <w:right w:val="none" w:sz="0" w:space="0" w:color="auto"/>
          </w:divBdr>
        </w:div>
        <w:div w:id="608128049">
          <w:marLeft w:val="0"/>
          <w:marRight w:val="0"/>
          <w:marTop w:val="0"/>
          <w:marBottom w:val="0"/>
          <w:divBdr>
            <w:top w:val="none" w:sz="0" w:space="0" w:color="auto"/>
            <w:left w:val="none" w:sz="0" w:space="0" w:color="auto"/>
            <w:bottom w:val="none" w:sz="0" w:space="0" w:color="auto"/>
            <w:right w:val="none" w:sz="0" w:space="0" w:color="auto"/>
          </w:divBdr>
        </w:div>
        <w:div w:id="794561773">
          <w:marLeft w:val="0"/>
          <w:marRight w:val="0"/>
          <w:marTop w:val="0"/>
          <w:marBottom w:val="0"/>
          <w:divBdr>
            <w:top w:val="none" w:sz="0" w:space="0" w:color="auto"/>
            <w:left w:val="none" w:sz="0" w:space="0" w:color="auto"/>
            <w:bottom w:val="none" w:sz="0" w:space="0" w:color="auto"/>
            <w:right w:val="none" w:sz="0" w:space="0" w:color="auto"/>
          </w:divBdr>
        </w:div>
        <w:div w:id="1353609130">
          <w:marLeft w:val="0"/>
          <w:marRight w:val="0"/>
          <w:marTop w:val="0"/>
          <w:marBottom w:val="0"/>
          <w:divBdr>
            <w:top w:val="none" w:sz="0" w:space="0" w:color="auto"/>
            <w:left w:val="none" w:sz="0" w:space="0" w:color="auto"/>
            <w:bottom w:val="none" w:sz="0" w:space="0" w:color="auto"/>
            <w:right w:val="none" w:sz="0" w:space="0" w:color="auto"/>
          </w:divBdr>
        </w:div>
        <w:div w:id="1827503824">
          <w:marLeft w:val="0"/>
          <w:marRight w:val="0"/>
          <w:marTop w:val="0"/>
          <w:marBottom w:val="0"/>
          <w:divBdr>
            <w:top w:val="none" w:sz="0" w:space="0" w:color="auto"/>
            <w:left w:val="none" w:sz="0" w:space="0" w:color="auto"/>
            <w:bottom w:val="none" w:sz="0" w:space="0" w:color="auto"/>
            <w:right w:val="none" w:sz="0" w:space="0" w:color="auto"/>
          </w:divBdr>
        </w:div>
        <w:div w:id="1855723234">
          <w:marLeft w:val="0"/>
          <w:marRight w:val="0"/>
          <w:marTop w:val="0"/>
          <w:marBottom w:val="0"/>
          <w:divBdr>
            <w:top w:val="none" w:sz="0" w:space="0" w:color="auto"/>
            <w:left w:val="none" w:sz="0" w:space="0" w:color="auto"/>
            <w:bottom w:val="none" w:sz="0" w:space="0" w:color="auto"/>
            <w:right w:val="none" w:sz="0" w:space="0" w:color="auto"/>
          </w:divBdr>
        </w:div>
        <w:div w:id="1865900150">
          <w:marLeft w:val="0"/>
          <w:marRight w:val="0"/>
          <w:marTop w:val="0"/>
          <w:marBottom w:val="0"/>
          <w:divBdr>
            <w:top w:val="none" w:sz="0" w:space="0" w:color="auto"/>
            <w:left w:val="none" w:sz="0" w:space="0" w:color="auto"/>
            <w:bottom w:val="none" w:sz="0" w:space="0" w:color="auto"/>
            <w:right w:val="none" w:sz="0" w:space="0" w:color="auto"/>
          </w:divBdr>
        </w:div>
        <w:div w:id="1876917873">
          <w:marLeft w:val="0"/>
          <w:marRight w:val="0"/>
          <w:marTop w:val="0"/>
          <w:marBottom w:val="0"/>
          <w:divBdr>
            <w:top w:val="none" w:sz="0" w:space="0" w:color="auto"/>
            <w:left w:val="none" w:sz="0" w:space="0" w:color="auto"/>
            <w:bottom w:val="none" w:sz="0" w:space="0" w:color="auto"/>
            <w:right w:val="none" w:sz="0" w:space="0" w:color="auto"/>
          </w:divBdr>
        </w:div>
      </w:divsChild>
    </w:div>
    <w:div w:id="1644969856">
      <w:bodyDiv w:val="1"/>
      <w:marLeft w:val="0"/>
      <w:marRight w:val="0"/>
      <w:marTop w:val="0"/>
      <w:marBottom w:val="0"/>
      <w:divBdr>
        <w:top w:val="none" w:sz="0" w:space="0" w:color="auto"/>
        <w:left w:val="none" w:sz="0" w:space="0" w:color="auto"/>
        <w:bottom w:val="none" w:sz="0" w:space="0" w:color="auto"/>
        <w:right w:val="none" w:sz="0" w:space="0" w:color="auto"/>
      </w:divBdr>
      <w:divsChild>
        <w:div w:id="216937495">
          <w:marLeft w:val="0"/>
          <w:marRight w:val="0"/>
          <w:marTop w:val="0"/>
          <w:marBottom w:val="0"/>
          <w:divBdr>
            <w:top w:val="none" w:sz="0" w:space="0" w:color="auto"/>
            <w:left w:val="none" w:sz="0" w:space="0" w:color="auto"/>
            <w:bottom w:val="none" w:sz="0" w:space="0" w:color="auto"/>
            <w:right w:val="none" w:sz="0" w:space="0" w:color="auto"/>
          </w:divBdr>
        </w:div>
        <w:div w:id="422654003">
          <w:marLeft w:val="0"/>
          <w:marRight w:val="0"/>
          <w:marTop w:val="0"/>
          <w:marBottom w:val="0"/>
          <w:divBdr>
            <w:top w:val="none" w:sz="0" w:space="0" w:color="auto"/>
            <w:left w:val="none" w:sz="0" w:space="0" w:color="auto"/>
            <w:bottom w:val="none" w:sz="0" w:space="0" w:color="auto"/>
            <w:right w:val="none" w:sz="0" w:space="0" w:color="auto"/>
          </w:divBdr>
        </w:div>
        <w:div w:id="438527124">
          <w:marLeft w:val="0"/>
          <w:marRight w:val="0"/>
          <w:marTop w:val="0"/>
          <w:marBottom w:val="0"/>
          <w:divBdr>
            <w:top w:val="none" w:sz="0" w:space="0" w:color="auto"/>
            <w:left w:val="none" w:sz="0" w:space="0" w:color="auto"/>
            <w:bottom w:val="none" w:sz="0" w:space="0" w:color="auto"/>
            <w:right w:val="none" w:sz="0" w:space="0" w:color="auto"/>
          </w:divBdr>
        </w:div>
        <w:div w:id="445347928">
          <w:marLeft w:val="0"/>
          <w:marRight w:val="0"/>
          <w:marTop w:val="0"/>
          <w:marBottom w:val="0"/>
          <w:divBdr>
            <w:top w:val="none" w:sz="0" w:space="0" w:color="auto"/>
            <w:left w:val="none" w:sz="0" w:space="0" w:color="auto"/>
            <w:bottom w:val="none" w:sz="0" w:space="0" w:color="auto"/>
            <w:right w:val="none" w:sz="0" w:space="0" w:color="auto"/>
          </w:divBdr>
        </w:div>
        <w:div w:id="532035680">
          <w:marLeft w:val="0"/>
          <w:marRight w:val="0"/>
          <w:marTop w:val="0"/>
          <w:marBottom w:val="0"/>
          <w:divBdr>
            <w:top w:val="none" w:sz="0" w:space="0" w:color="auto"/>
            <w:left w:val="none" w:sz="0" w:space="0" w:color="auto"/>
            <w:bottom w:val="none" w:sz="0" w:space="0" w:color="auto"/>
            <w:right w:val="none" w:sz="0" w:space="0" w:color="auto"/>
          </w:divBdr>
        </w:div>
        <w:div w:id="791945133">
          <w:marLeft w:val="0"/>
          <w:marRight w:val="0"/>
          <w:marTop w:val="0"/>
          <w:marBottom w:val="0"/>
          <w:divBdr>
            <w:top w:val="none" w:sz="0" w:space="0" w:color="auto"/>
            <w:left w:val="none" w:sz="0" w:space="0" w:color="auto"/>
            <w:bottom w:val="none" w:sz="0" w:space="0" w:color="auto"/>
            <w:right w:val="none" w:sz="0" w:space="0" w:color="auto"/>
          </w:divBdr>
        </w:div>
        <w:div w:id="795413483">
          <w:marLeft w:val="0"/>
          <w:marRight w:val="0"/>
          <w:marTop w:val="0"/>
          <w:marBottom w:val="0"/>
          <w:divBdr>
            <w:top w:val="none" w:sz="0" w:space="0" w:color="auto"/>
            <w:left w:val="none" w:sz="0" w:space="0" w:color="auto"/>
            <w:bottom w:val="none" w:sz="0" w:space="0" w:color="auto"/>
            <w:right w:val="none" w:sz="0" w:space="0" w:color="auto"/>
          </w:divBdr>
        </w:div>
        <w:div w:id="1313942541">
          <w:marLeft w:val="0"/>
          <w:marRight w:val="0"/>
          <w:marTop w:val="0"/>
          <w:marBottom w:val="0"/>
          <w:divBdr>
            <w:top w:val="none" w:sz="0" w:space="0" w:color="auto"/>
            <w:left w:val="none" w:sz="0" w:space="0" w:color="auto"/>
            <w:bottom w:val="none" w:sz="0" w:space="0" w:color="auto"/>
            <w:right w:val="none" w:sz="0" w:space="0" w:color="auto"/>
          </w:divBdr>
        </w:div>
        <w:div w:id="1391415434">
          <w:marLeft w:val="0"/>
          <w:marRight w:val="0"/>
          <w:marTop w:val="0"/>
          <w:marBottom w:val="0"/>
          <w:divBdr>
            <w:top w:val="none" w:sz="0" w:space="0" w:color="auto"/>
            <w:left w:val="none" w:sz="0" w:space="0" w:color="auto"/>
            <w:bottom w:val="none" w:sz="0" w:space="0" w:color="auto"/>
            <w:right w:val="none" w:sz="0" w:space="0" w:color="auto"/>
          </w:divBdr>
        </w:div>
        <w:div w:id="1588615531">
          <w:marLeft w:val="0"/>
          <w:marRight w:val="0"/>
          <w:marTop w:val="0"/>
          <w:marBottom w:val="0"/>
          <w:divBdr>
            <w:top w:val="none" w:sz="0" w:space="0" w:color="auto"/>
            <w:left w:val="none" w:sz="0" w:space="0" w:color="auto"/>
            <w:bottom w:val="none" w:sz="0" w:space="0" w:color="auto"/>
            <w:right w:val="none" w:sz="0" w:space="0" w:color="auto"/>
          </w:divBdr>
        </w:div>
        <w:div w:id="1803231308">
          <w:marLeft w:val="0"/>
          <w:marRight w:val="0"/>
          <w:marTop w:val="0"/>
          <w:marBottom w:val="0"/>
          <w:divBdr>
            <w:top w:val="none" w:sz="0" w:space="0" w:color="auto"/>
            <w:left w:val="none" w:sz="0" w:space="0" w:color="auto"/>
            <w:bottom w:val="none" w:sz="0" w:space="0" w:color="auto"/>
            <w:right w:val="none" w:sz="0" w:space="0" w:color="auto"/>
          </w:divBdr>
        </w:div>
        <w:div w:id="2025865371">
          <w:marLeft w:val="0"/>
          <w:marRight w:val="0"/>
          <w:marTop w:val="0"/>
          <w:marBottom w:val="0"/>
          <w:divBdr>
            <w:top w:val="none" w:sz="0" w:space="0" w:color="auto"/>
            <w:left w:val="none" w:sz="0" w:space="0" w:color="auto"/>
            <w:bottom w:val="none" w:sz="0" w:space="0" w:color="auto"/>
            <w:right w:val="none" w:sz="0" w:space="0" w:color="auto"/>
          </w:divBdr>
        </w:div>
        <w:div w:id="2130392228">
          <w:marLeft w:val="0"/>
          <w:marRight w:val="0"/>
          <w:marTop w:val="0"/>
          <w:marBottom w:val="0"/>
          <w:divBdr>
            <w:top w:val="none" w:sz="0" w:space="0" w:color="auto"/>
            <w:left w:val="none" w:sz="0" w:space="0" w:color="auto"/>
            <w:bottom w:val="none" w:sz="0" w:space="0" w:color="auto"/>
            <w:right w:val="none" w:sz="0" w:space="0" w:color="auto"/>
          </w:divBdr>
        </w:div>
      </w:divsChild>
    </w:div>
    <w:div w:id="1646354209">
      <w:bodyDiv w:val="1"/>
      <w:marLeft w:val="0"/>
      <w:marRight w:val="0"/>
      <w:marTop w:val="0"/>
      <w:marBottom w:val="0"/>
      <w:divBdr>
        <w:top w:val="none" w:sz="0" w:space="0" w:color="auto"/>
        <w:left w:val="none" w:sz="0" w:space="0" w:color="auto"/>
        <w:bottom w:val="none" w:sz="0" w:space="0" w:color="auto"/>
        <w:right w:val="none" w:sz="0" w:space="0" w:color="auto"/>
      </w:divBdr>
      <w:divsChild>
        <w:div w:id="266042016">
          <w:marLeft w:val="0"/>
          <w:marRight w:val="0"/>
          <w:marTop w:val="0"/>
          <w:marBottom w:val="0"/>
          <w:divBdr>
            <w:top w:val="none" w:sz="0" w:space="0" w:color="auto"/>
            <w:left w:val="none" w:sz="0" w:space="0" w:color="auto"/>
            <w:bottom w:val="none" w:sz="0" w:space="0" w:color="auto"/>
            <w:right w:val="none" w:sz="0" w:space="0" w:color="auto"/>
          </w:divBdr>
        </w:div>
        <w:div w:id="335883838">
          <w:marLeft w:val="0"/>
          <w:marRight w:val="0"/>
          <w:marTop w:val="0"/>
          <w:marBottom w:val="0"/>
          <w:divBdr>
            <w:top w:val="none" w:sz="0" w:space="0" w:color="auto"/>
            <w:left w:val="none" w:sz="0" w:space="0" w:color="auto"/>
            <w:bottom w:val="none" w:sz="0" w:space="0" w:color="auto"/>
            <w:right w:val="none" w:sz="0" w:space="0" w:color="auto"/>
          </w:divBdr>
        </w:div>
        <w:div w:id="531654066">
          <w:marLeft w:val="0"/>
          <w:marRight w:val="0"/>
          <w:marTop w:val="0"/>
          <w:marBottom w:val="0"/>
          <w:divBdr>
            <w:top w:val="none" w:sz="0" w:space="0" w:color="auto"/>
            <w:left w:val="none" w:sz="0" w:space="0" w:color="auto"/>
            <w:bottom w:val="none" w:sz="0" w:space="0" w:color="auto"/>
            <w:right w:val="none" w:sz="0" w:space="0" w:color="auto"/>
          </w:divBdr>
        </w:div>
        <w:div w:id="2117822250">
          <w:marLeft w:val="0"/>
          <w:marRight w:val="0"/>
          <w:marTop w:val="0"/>
          <w:marBottom w:val="0"/>
          <w:divBdr>
            <w:top w:val="none" w:sz="0" w:space="0" w:color="auto"/>
            <w:left w:val="none" w:sz="0" w:space="0" w:color="auto"/>
            <w:bottom w:val="none" w:sz="0" w:space="0" w:color="auto"/>
            <w:right w:val="none" w:sz="0" w:space="0" w:color="auto"/>
          </w:divBdr>
        </w:div>
      </w:divsChild>
    </w:div>
    <w:div w:id="1665236235">
      <w:bodyDiv w:val="1"/>
      <w:marLeft w:val="0"/>
      <w:marRight w:val="0"/>
      <w:marTop w:val="0"/>
      <w:marBottom w:val="0"/>
      <w:divBdr>
        <w:top w:val="none" w:sz="0" w:space="0" w:color="auto"/>
        <w:left w:val="none" w:sz="0" w:space="0" w:color="auto"/>
        <w:bottom w:val="none" w:sz="0" w:space="0" w:color="auto"/>
        <w:right w:val="none" w:sz="0" w:space="0" w:color="auto"/>
      </w:divBdr>
      <w:divsChild>
        <w:div w:id="69037213">
          <w:marLeft w:val="0"/>
          <w:marRight w:val="0"/>
          <w:marTop w:val="0"/>
          <w:marBottom w:val="0"/>
          <w:divBdr>
            <w:top w:val="none" w:sz="0" w:space="0" w:color="auto"/>
            <w:left w:val="none" w:sz="0" w:space="0" w:color="auto"/>
            <w:bottom w:val="none" w:sz="0" w:space="0" w:color="auto"/>
            <w:right w:val="none" w:sz="0" w:space="0" w:color="auto"/>
          </w:divBdr>
        </w:div>
        <w:div w:id="1160733526">
          <w:marLeft w:val="0"/>
          <w:marRight w:val="0"/>
          <w:marTop w:val="0"/>
          <w:marBottom w:val="0"/>
          <w:divBdr>
            <w:top w:val="none" w:sz="0" w:space="0" w:color="auto"/>
            <w:left w:val="none" w:sz="0" w:space="0" w:color="auto"/>
            <w:bottom w:val="none" w:sz="0" w:space="0" w:color="auto"/>
            <w:right w:val="none" w:sz="0" w:space="0" w:color="auto"/>
          </w:divBdr>
        </w:div>
        <w:div w:id="1596984410">
          <w:marLeft w:val="0"/>
          <w:marRight w:val="0"/>
          <w:marTop w:val="0"/>
          <w:marBottom w:val="0"/>
          <w:divBdr>
            <w:top w:val="none" w:sz="0" w:space="0" w:color="auto"/>
            <w:left w:val="none" w:sz="0" w:space="0" w:color="auto"/>
            <w:bottom w:val="none" w:sz="0" w:space="0" w:color="auto"/>
            <w:right w:val="none" w:sz="0" w:space="0" w:color="auto"/>
          </w:divBdr>
        </w:div>
        <w:div w:id="1616477324">
          <w:marLeft w:val="0"/>
          <w:marRight w:val="0"/>
          <w:marTop w:val="0"/>
          <w:marBottom w:val="0"/>
          <w:divBdr>
            <w:top w:val="none" w:sz="0" w:space="0" w:color="auto"/>
            <w:left w:val="none" w:sz="0" w:space="0" w:color="auto"/>
            <w:bottom w:val="none" w:sz="0" w:space="0" w:color="auto"/>
            <w:right w:val="none" w:sz="0" w:space="0" w:color="auto"/>
          </w:divBdr>
        </w:div>
        <w:div w:id="1845822840">
          <w:marLeft w:val="0"/>
          <w:marRight w:val="0"/>
          <w:marTop w:val="0"/>
          <w:marBottom w:val="0"/>
          <w:divBdr>
            <w:top w:val="none" w:sz="0" w:space="0" w:color="auto"/>
            <w:left w:val="none" w:sz="0" w:space="0" w:color="auto"/>
            <w:bottom w:val="none" w:sz="0" w:space="0" w:color="auto"/>
            <w:right w:val="none" w:sz="0" w:space="0" w:color="auto"/>
          </w:divBdr>
        </w:div>
        <w:div w:id="1955205995">
          <w:marLeft w:val="0"/>
          <w:marRight w:val="0"/>
          <w:marTop w:val="0"/>
          <w:marBottom w:val="0"/>
          <w:divBdr>
            <w:top w:val="none" w:sz="0" w:space="0" w:color="auto"/>
            <w:left w:val="none" w:sz="0" w:space="0" w:color="auto"/>
            <w:bottom w:val="none" w:sz="0" w:space="0" w:color="auto"/>
            <w:right w:val="none" w:sz="0" w:space="0" w:color="auto"/>
          </w:divBdr>
        </w:div>
        <w:div w:id="1977369921">
          <w:marLeft w:val="0"/>
          <w:marRight w:val="0"/>
          <w:marTop w:val="0"/>
          <w:marBottom w:val="0"/>
          <w:divBdr>
            <w:top w:val="none" w:sz="0" w:space="0" w:color="auto"/>
            <w:left w:val="none" w:sz="0" w:space="0" w:color="auto"/>
            <w:bottom w:val="none" w:sz="0" w:space="0" w:color="auto"/>
            <w:right w:val="none" w:sz="0" w:space="0" w:color="auto"/>
          </w:divBdr>
        </w:div>
      </w:divsChild>
    </w:div>
    <w:div w:id="1668245732">
      <w:bodyDiv w:val="1"/>
      <w:marLeft w:val="0"/>
      <w:marRight w:val="0"/>
      <w:marTop w:val="0"/>
      <w:marBottom w:val="0"/>
      <w:divBdr>
        <w:top w:val="none" w:sz="0" w:space="0" w:color="auto"/>
        <w:left w:val="none" w:sz="0" w:space="0" w:color="auto"/>
        <w:bottom w:val="none" w:sz="0" w:space="0" w:color="auto"/>
        <w:right w:val="none" w:sz="0" w:space="0" w:color="auto"/>
      </w:divBdr>
      <w:divsChild>
        <w:div w:id="638846726">
          <w:marLeft w:val="0"/>
          <w:marRight w:val="0"/>
          <w:marTop w:val="0"/>
          <w:marBottom w:val="0"/>
          <w:divBdr>
            <w:top w:val="none" w:sz="0" w:space="0" w:color="auto"/>
            <w:left w:val="none" w:sz="0" w:space="0" w:color="auto"/>
            <w:bottom w:val="none" w:sz="0" w:space="0" w:color="auto"/>
            <w:right w:val="none" w:sz="0" w:space="0" w:color="auto"/>
          </w:divBdr>
        </w:div>
        <w:div w:id="1503356274">
          <w:marLeft w:val="0"/>
          <w:marRight w:val="0"/>
          <w:marTop w:val="0"/>
          <w:marBottom w:val="0"/>
          <w:divBdr>
            <w:top w:val="none" w:sz="0" w:space="0" w:color="auto"/>
            <w:left w:val="none" w:sz="0" w:space="0" w:color="auto"/>
            <w:bottom w:val="none" w:sz="0" w:space="0" w:color="auto"/>
            <w:right w:val="none" w:sz="0" w:space="0" w:color="auto"/>
          </w:divBdr>
        </w:div>
        <w:div w:id="1761834108">
          <w:marLeft w:val="0"/>
          <w:marRight w:val="0"/>
          <w:marTop w:val="0"/>
          <w:marBottom w:val="0"/>
          <w:divBdr>
            <w:top w:val="none" w:sz="0" w:space="0" w:color="auto"/>
            <w:left w:val="none" w:sz="0" w:space="0" w:color="auto"/>
            <w:bottom w:val="none" w:sz="0" w:space="0" w:color="auto"/>
            <w:right w:val="none" w:sz="0" w:space="0" w:color="auto"/>
          </w:divBdr>
        </w:div>
        <w:div w:id="1951811885">
          <w:marLeft w:val="0"/>
          <w:marRight w:val="0"/>
          <w:marTop w:val="0"/>
          <w:marBottom w:val="0"/>
          <w:divBdr>
            <w:top w:val="none" w:sz="0" w:space="0" w:color="auto"/>
            <w:left w:val="none" w:sz="0" w:space="0" w:color="auto"/>
            <w:bottom w:val="none" w:sz="0" w:space="0" w:color="auto"/>
            <w:right w:val="none" w:sz="0" w:space="0" w:color="auto"/>
          </w:divBdr>
        </w:div>
      </w:divsChild>
    </w:div>
    <w:div w:id="1677347200">
      <w:bodyDiv w:val="1"/>
      <w:marLeft w:val="0"/>
      <w:marRight w:val="0"/>
      <w:marTop w:val="0"/>
      <w:marBottom w:val="0"/>
      <w:divBdr>
        <w:top w:val="none" w:sz="0" w:space="0" w:color="auto"/>
        <w:left w:val="none" w:sz="0" w:space="0" w:color="auto"/>
        <w:bottom w:val="none" w:sz="0" w:space="0" w:color="auto"/>
        <w:right w:val="none" w:sz="0" w:space="0" w:color="auto"/>
      </w:divBdr>
    </w:div>
    <w:div w:id="1715537275">
      <w:bodyDiv w:val="1"/>
      <w:marLeft w:val="0"/>
      <w:marRight w:val="0"/>
      <w:marTop w:val="0"/>
      <w:marBottom w:val="0"/>
      <w:divBdr>
        <w:top w:val="none" w:sz="0" w:space="0" w:color="auto"/>
        <w:left w:val="none" w:sz="0" w:space="0" w:color="auto"/>
        <w:bottom w:val="none" w:sz="0" w:space="0" w:color="auto"/>
        <w:right w:val="none" w:sz="0" w:space="0" w:color="auto"/>
      </w:divBdr>
      <w:divsChild>
        <w:div w:id="163790885">
          <w:marLeft w:val="0"/>
          <w:marRight w:val="0"/>
          <w:marTop w:val="0"/>
          <w:marBottom w:val="0"/>
          <w:divBdr>
            <w:top w:val="none" w:sz="0" w:space="0" w:color="auto"/>
            <w:left w:val="none" w:sz="0" w:space="0" w:color="auto"/>
            <w:bottom w:val="none" w:sz="0" w:space="0" w:color="auto"/>
            <w:right w:val="none" w:sz="0" w:space="0" w:color="auto"/>
          </w:divBdr>
        </w:div>
        <w:div w:id="181549459">
          <w:marLeft w:val="0"/>
          <w:marRight w:val="0"/>
          <w:marTop w:val="0"/>
          <w:marBottom w:val="0"/>
          <w:divBdr>
            <w:top w:val="none" w:sz="0" w:space="0" w:color="auto"/>
            <w:left w:val="none" w:sz="0" w:space="0" w:color="auto"/>
            <w:bottom w:val="none" w:sz="0" w:space="0" w:color="auto"/>
            <w:right w:val="none" w:sz="0" w:space="0" w:color="auto"/>
          </w:divBdr>
        </w:div>
        <w:div w:id="532959350">
          <w:marLeft w:val="0"/>
          <w:marRight w:val="0"/>
          <w:marTop w:val="0"/>
          <w:marBottom w:val="0"/>
          <w:divBdr>
            <w:top w:val="none" w:sz="0" w:space="0" w:color="auto"/>
            <w:left w:val="none" w:sz="0" w:space="0" w:color="auto"/>
            <w:bottom w:val="none" w:sz="0" w:space="0" w:color="auto"/>
            <w:right w:val="none" w:sz="0" w:space="0" w:color="auto"/>
          </w:divBdr>
        </w:div>
        <w:div w:id="668097639">
          <w:marLeft w:val="0"/>
          <w:marRight w:val="0"/>
          <w:marTop w:val="0"/>
          <w:marBottom w:val="0"/>
          <w:divBdr>
            <w:top w:val="none" w:sz="0" w:space="0" w:color="auto"/>
            <w:left w:val="none" w:sz="0" w:space="0" w:color="auto"/>
            <w:bottom w:val="none" w:sz="0" w:space="0" w:color="auto"/>
            <w:right w:val="none" w:sz="0" w:space="0" w:color="auto"/>
          </w:divBdr>
        </w:div>
        <w:div w:id="968241948">
          <w:marLeft w:val="0"/>
          <w:marRight w:val="0"/>
          <w:marTop w:val="0"/>
          <w:marBottom w:val="0"/>
          <w:divBdr>
            <w:top w:val="none" w:sz="0" w:space="0" w:color="auto"/>
            <w:left w:val="none" w:sz="0" w:space="0" w:color="auto"/>
            <w:bottom w:val="none" w:sz="0" w:space="0" w:color="auto"/>
            <w:right w:val="none" w:sz="0" w:space="0" w:color="auto"/>
          </w:divBdr>
        </w:div>
        <w:div w:id="1206138996">
          <w:marLeft w:val="0"/>
          <w:marRight w:val="0"/>
          <w:marTop w:val="0"/>
          <w:marBottom w:val="0"/>
          <w:divBdr>
            <w:top w:val="none" w:sz="0" w:space="0" w:color="auto"/>
            <w:left w:val="none" w:sz="0" w:space="0" w:color="auto"/>
            <w:bottom w:val="none" w:sz="0" w:space="0" w:color="auto"/>
            <w:right w:val="none" w:sz="0" w:space="0" w:color="auto"/>
          </w:divBdr>
        </w:div>
        <w:div w:id="1219825053">
          <w:marLeft w:val="0"/>
          <w:marRight w:val="0"/>
          <w:marTop w:val="0"/>
          <w:marBottom w:val="0"/>
          <w:divBdr>
            <w:top w:val="none" w:sz="0" w:space="0" w:color="auto"/>
            <w:left w:val="none" w:sz="0" w:space="0" w:color="auto"/>
            <w:bottom w:val="none" w:sz="0" w:space="0" w:color="auto"/>
            <w:right w:val="none" w:sz="0" w:space="0" w:color="auto"/>
          </w:divBdr>
        </w:div>
        <w:div w:id="1266186114">
          <w:marLeft w:val="0"/>
          <w:marRight w:val="0"/>
          <w:marTop w:val="0"/>
          <w:marBottom w:val="0"/>
          <w:divBdr>
            <w:top w:val="none" w:sz="0" w:space="0" w:color="auto"/>
            <w:left w:val="none" w:sz="0" w:space="0" w:color="auto"/>
            <w:bottom w:val="none" w:sz="0" w:space="0" w:color="auto"/>
            <w:right w:val="none" w:sz="0" w:space="0" w:color="auto"/>
          </w:divBdr>
        </w:div>
        <w:div w:id="1359432962">
          <w:marLeft w:val="0"/>
          <w:marRight w:val="0"/>
          <w:marTop w:val="0"/>
          <w:marBottom w:val="0"/>
          <w:divBdr>
            <w:top w:val="none" w:sz="0" w:space="0" w:color="auto"/>
            <w:left w:val="none" w:sz="0" w:space="0" w:color="auto"/>
            <w:bottom w:val="none" w:sz="0" w:space="0" w:color="auto"/>
            <w:right w:val="none" w:sz="0" w:space="0" w:color="auto"/>
          </w:divBdr>
        </w:div>
        <w:div w:id="1407417089">
          <w:marLeft w:val="0"/>
          <w:marRight w:val="0"/>
          <w:marTop w:val="0"/>
          <w:marBottom w:val="0"/>
          <w:divBdr>
            <w:top w:val="none" w:sz="0" w:space="0" w:color="auto"/>
            <w:left w:val="none" w:sz="0" w:space="0" w:color="auto"/>
            <w:bottom w:val="none" w:sz="0" w:space="0" w:color="auto"/>
            <w:right w:val="none" w:sz="0" w:space="0" w:color="auto"/>
          </w:divBdr>
        </w:div>
        <w:div w:id="1449081756">
          <w:marLeft w:val="0"/>
          <w:marRight w:val="0"/>
          <w:marTop w:val="0"/>
          <w:marBottom w:val="0"/>
          <w:divBdr>
            <w:top w:val="none" w:sz="0" w:space="0" w:color="auto"/>
            <w:left w:val="none" w:sz="0" w:space="0" w:color="auto"/>
            <w:bottom w:val="none" w:sz="0" w:space="0" w:color="auto"/>
            <w:right w:val="none" w:sz="0" w:space="0" w:color="auto"/>
          </w:divBdr>
        </w:div>
        <w:div w:id="1548026149">
          <w:marLeft w:val="0"/>
          <w:marRight w:val="0"/>
          <w:marTop w:val="0"/>
          <w:marBottom w:val="0"/>
          <w:divBdr>
            <w:top w:val="none" w:sz="0" w:space="0" w:color="auto"/>
            <w:left w:val="none" w:sz="0" w:space="0" w:color="auto"/>
            <w:bottom w:val="none" w:sz="0" w:space="0" w:color="auto"/>
            <w:right w:val="none" w:sz="0" w:space="0" w:color="auto"/>
          </w:divBdr>
        </w:div>
        <w:div w:id="1696928184">
          <w:marLeft w:val="0"/>
          <w:marRight w:val="0"/>
          <w:marTop w:val="0"/>
          <w:marBottom w:val="0"/>
          <w:divBdr>
            <w:top w:val="none" w:sz="0" w:space="0" w:color="auto"/>
            <w:left w:val="none" w:sz="0" w:space="0" w:color="auto"/>
            <w:bottom w:val="none" w:sz="0" w:space="0" w:color="auto"/>
            <w:right w:val="none" w:sz="0" w:space="0" w:color="auto"/>
          </w:divBdr>
        </w:div>
        <w:div w:id="1807964374">
          <w:marLeft w:val="0"/>
          <w:marRight w:val="0"/>
          <w:marTop w:val="0"/>
          <w:marBottom w:val="0"/>
          <w:divBdr>
            <w:top w:val="none" w:sz="0" w:space="0" w:color="auto"/>
            <w:left w:val="none" w:sz="0" w:space="0" w:color="auto"/>
            <w:bottom w:val="none" w:sz="0" w:space="0" w:color="auto"/>
            <w:right w:val="none" w:sz="0" w:space="0" w:color="auto"/>
          </w:divBdr>
        </w:div>
        <w:div w:id="1857188368">
          <w:marLeft w:val="0"/>
          <w:marRight w:val="0"/>
          <w:marTop w:val="0"/>
          <w:marBottom w:val="0"/>
          <w:divBdr>
            <w:top w:val="none" w:sz="0" w:space="0" w:color="auto"/>
            <w:left w:val="none" w:sz="0" w:space="0" w:color="auto"/>
            <w:bottom w:val="none" w:sz="0" w:space="0" w:color="auto"/>
            <w:right w:val="none" w:sz="0" w:space="0" w:color="auto"/>
          </w:divBdr>
        </w:div>
        <w:div w:id="1872762176">
          <w:marLeft w:val="0"/>
          <w:marRight w:val="0"/>
          <w:marTop w:val="0"/>
          <w:marBottom w:val="0"/>
          <w:divBdr>
            <w:top w:val="none" w:sz="0" w:space="0" w:color="auto"/>
            <w:left w:val="none" w:sz="0" w:space="0" w:color="auto"/>
            <w:bottom w:val="none" w:sz="0" w:space="0" w:color="auto"/>
            <w:right w:val="none" w:sz="0" w:space="0" w:color="auto"/>
          </w:divBdr>
        </w:div>
        <w:div w:id="1902517369">
          <w:marLeft w:val="0"/>
          <w:marRight w:val="0"/>
          <w:marTop w:val="0"/>
          <w:marBottom w:val="0"/>
          <w:divBdr>
            <w:top w:val="none" w:sz="0" w:space="0" w:color="auto"/>
            <w:left w:val="none" w:sz="0" w:space="0" w:color="auto"/>
            <w:bottom w:val="none" w:sz="0" w:space="0" w:color="auto"/>
            <w:right w:val="none" w:sz="0" w:space="0" w:color="auto"/>
          </w:divBdr>
        </w:div>
        <w:div w:id="1904678217">
          <w:marLeft w:val="0"/>
          <w:marRight w:val="0"/>
          <w:marTop w:val="0"/>
          <w:marBottom w:val="0"/>
          <w:divBdr>
            <w:top w:val="none" w:sz="0" w:space="0" w:color="auto"/>
            <w:left w:val="none" w:sz="0" w:space="0" w:color="auto"/>
            <w:bottom w:val="none" w:sz="0" w:space="0" w:color="auto"/>
            <w:right w:val="none" w:sz="0" w:space="0" w:color="auto"/>
          </w:divBdr>
        </w:div>
        <w:div w:id="2060857330">
          <w:marLeft w:val="0"/>
          <w:marRight w:val="0"/>
          <w:marTop w:val="0"/>
          <w:marBottom w:val="0"/>
          <w:divBdr>
            <w:top w:val="none" w:sz="0" w:space="0" w:color="auto"/>
            <w:left w:val="none" w:sz="0" w:space="0" w:color="auto"/>
            <w:bottom w:val="none" w:sz="0" w:space="0" w:color="auto"/>
            <w:right w:val="none" w:sz="0" w:space="0" w:color="auto"/>
          </w:divBdr>
        </w:div>
      </w:divsChild>
    </w:div>
    <w:div w:id="1722093813">
      <w:bodyDiv w:val="1"/>
      <w:marLeft w:val="0"/>
      <w:marRight w:val="0"/>
      <w:marTop w:val="0"/>
      <w:marBottom w:val="0"/>
      <w:divBdr>
        <w:top w:val="none" w:sz="0" w:space="0" w:color="auto"/>
        <w:left w:val="none" w:sz="0" w:space="0" w:color="auto"/>
        <w:bottom w:val="none" w:sz="0" w:space="0" w:color="auto"/>
        <w:right w:val="none" w:sz="0" w:space="0" w:color="auto"/>
      </w:divBdr>
      <w:divsChild>
        <w:div w:id="131756850">
          <w:marLeft w:val="0"/>
          <w:marRight w:val="0"/>
          <w:marTop w:val="0"/>
          <w:marBottom w:val="0"/>
          <w:divBdr>
            <w:top w:val="none" w:sz="0" w:space="0" w:color="auto"/>
            <w:left w:val="none" w:sz="0" w:space="0" w:color="auto"/>
            <w:bottom w:val="none" w:sz="0" w:space="0" w:color="auto"/>
            <w:right w:val="none" w:sz="0" w:space="0" w:color="auto"/>
          </w:divBdr>
        </w:div>
        <w:div w:id="237399783">
          <w:marLeft w:val="0"/>
          <w:marRight w:val="0"/>
          <w:marTop w:val="0"/>
          <w:marBottom w:val="0"/>
          <w:divBdr>
            <w:top w:val="none" w:sz="0" w:space="0" w:color="auto"/>
            <w:left w:val="none" w:sz="0" w:space="0" w:color="auto"/>
            <w:bottom w:val="none" w:sz="0" w:space="0" w:color="auto"/>
            <w:right w:val="none" w:sz="0" w:space="0" w:color="auto"/>
          </w:divBdr>
        </w:div>
        <w:div w:id="1079983452">
          <w:marLeft w:val="0"/>
          <w:marRight w:val="0"/>
          <w:marTop w:val="0"/>
          <w:marBottom w:val="0"/>
          <w:divBdr>
            <w:top w:val="none" w:sz="0" w:space="0" w:color="auto"/>
            <w:left w:val="none" w:sz="0" w:space="0" w:color="auto"/>
            <w:bottom w:val="none" w:sz="0" w:space="0" w:color="auto"/>
            <w:right w:val="none" w:sz="0" w:space="0" w:color="auto"/>
          </w:divBdr>
        </w:div>
        <w:div w:id="2099859445">
          <w:marLeft w:val="0"/>
          <w:marRight w:val="0"/>
          <w:marTop w:val="0"/>
          <w:marBottom w:val="0"/>
          <w:divBdr>
            <w:top w:val="none" w:sz="0" w:space="0" w:color="auto"/>
            <w:left w:val="none" w:sz="0" w:space="0" w:color="auto"/>
            <w:bottom w:val="none" w:sz="0" w:space="0" w:color="auto"/>
            <w:right w:val="none" w:sz="0" w:space="0" w:color="auto"/>
          </w:divBdr>
        </w:div>
      </w:divsChild>
    </w:div>
    <w:div w:id="1743721456">
      <w:bodyDiv w:val="1"/>
      <w:marLeft w:val="0"/>
      <w:marRight w:val="0"/>
      <w:marTop w:val="0"/>
      <w:marBottom w:val="0"/>
      <w:divBdr>
        <w:top w:val="none" w:sz="0" w:space="0" w:color="auto"/>
        <w:left w:val="none" w:sz="0" w:space="0" w:color="auto"/>
        <w:bottom w:val="none" w:sz="0" w:space="0" w:color="auto"/>
        <w:right w:val="none" w:sz="0" w:space="0" w:color="auto"/>
      </w:divBdr>
      <w:divsChild>
        <w:div w:id="197358886">
          <w:marLeft w:val="0"/>
          <w:marRight w:val="0"/>
          <w:marTop w:val="0"/>
          <w:marBottom w:val="0"/>
          <w:divBdr>
            <w:top w:val="none" w:sz="0" w:space="0" w:color="auto"/>
            <w:left w:val="none" w:sz="0" w:space="0" w:color="auto"/>
            <w:bottom w:val="none" w:sz="0" w:space="0" w:color="auto"/>
            <w:right w:val="none" w:sz="0" w:space="0" w:color="auto"/>
          </w:divBdr>
        </w:div>
        <w:div w:id="519046544">
          <w:marLeft w:val="0"/>
          <w:marRight w:val="0"/>
          <w:marTop w:val="0"/>
          <w:marBottom w:val="0"/>
          <w:divBdr>
            <w:top w:val="none" w:sz="0" w:space="0" w:color="auto"/>
            <w:left w:val="none" w:sz="0" w:space="0" w:color="auto"/>
            <w:bottom w:val="none" w:sz="0" w:space="0" w:color="auto"/>
            <w:right w:val="none" w:sz="0" w:space="0" w:color="auto"/>
          </w:divBdr>
        </w:div>
        <w:div w:id="1188254578">
          <w:marLeft w:val="0"/>
          <w:marRight w:val="0"/>
          <w:marTop w:val="0"/>
          <w:marBottom w:val="0"/>
          <w:divBdr>
            <w:top w:val="none" w:sz="0" w:space="0" w:color="auto"/>
            <w:left w:val="none" w:sz="0" w:space="0" w:color="auto"/>
            <w:bottom w:val="none" w:sz="0" w:space="0" w:color="auto"/>
            <w:right w:val="none" w:sz="0" w:space="0" w:color="auto"/>
          </w:divBdr>
        </w:div>
        <w:div w:id="1258101856">
          <w:marLeft w:val="0"/>
          <w:marRight w:val="0"/>
          <w:marTop w:val="0"/>
          <w:marBottom w:val="0"/>
          <w:divBdr>
            <w:top w:val="none" w:sz="0" w:space="0" w:color="auto"/>
            <w:left w:val="none" w:sz="0" w:space="0" w:color="auto"/>
            <w:bottom w:val="none" w:sz="0" w:space="0" w:color="auto"/>
            <w:right w:val="none" w:sz="0" w:space="0" w:color="auto"/>
          </w:divBdr>
        </w:div>
        <w:div w:id="1466772332">
          <w:marLeft w:val="0"/>
          <w:marRight w:val="0"/>
          <w:marTop w:val="0"/>
          <w:marBottom w:val="0"/>
          <w:divBdr>
            <w:top w:val="none" w:sz="0" w:space="0" w:color="auto"/>
            <w:left w:val="none" w:sz="0" w:space="0" w:color="auto"/>
            <w:bottom w:val="none" w:sz="0" w:space="0" w:color="auto"/>
            <w:right w:val="none" w:sz="0" w:space="0" w:color="auto"/>
          </w:divBdr>
        </w:div>
        <w:div w:id="1628586894">
          <w:marLeft w:val="0"/>
          <w:marRight w:val="0"/>
          <w:marTop w:val="0"/>
          <w:marBottom w:val="0"/>
          <w:divBdr>
            <w:top w:val="none" w:sz="0" w:space="0" w:color="auto"/>
            <w:left w:val="none" w:sz="0" w:space="0" w:color="auto"/>
            <w:bottom w:val="none" w:sz="0" w:space="0" w:color="auto"/>
            <w:right w:val="none" w:sz="0" w:space="0" w:color="auto"/>
          </w:divBdr>
        </w:div>
        <w:div w:id="1924099181">
          <w:marLeft w:val="0"/>
          <w:marRight w:val="0"/>
          <w:marTop w:val="0"/>
          <w:marBottom w:val="0"/>
          <w:divBdr>
            <w:top w:val="none" w:sz="0" w:space="0" w:color="auto"/>
            <w:left w:val="none" w:sz="0" w:space="0" w:color="auto"/>
            <w:bottom w:val="none" w:sz="0" w:space="0" w:color="auto"/>
            <w:right w:val="none" w:sz="0" w:space="0" w:color="auto"/>
          </w:divBdr>
        </w:div>
      </w:divsChild>
    </w:div>
    <w:div w:id="1758676625">
      <w:bodyDiv w:val="1"/>
      <w:marLeft w:val="0"/>
      <w:marRight w:val="0"/>
      <w:marTop w:val="0"/>
      <w:marBottom w:val="0"/>
      <w:divBdr>
        <w:top w:val="none" w:sz="0" w:space="0" w:color="auto"/>
        <w:left w:val="none" w:sz="0" w:space="0" w:color="auto"/>
        <w:bottom w:val="none" w:sz="0" w:space="0" w:color="auto"/>
        <w:right w:val="none" w:sz="0" w:space="0" w:color="auto"/>
      </w:divBdr>
      <w:divsChild>
        <w:div w:id="340009492">
          <w:marLeft w:val="0"/>
          <w:marRight w:val="0"/>
          <w:marTop w:val="0"/>
          <w:marBottom w:val="0"/>
          <w:divBdr>
            <w:top w:val="none" w:sz="0" w:space="0" w:color="auto"/>
            <w:left w:val="none" w:sz="0" w:space="0" w:color="auto"/>
            <w:bottom w:val="none" w:sz="0" w:space="0" w:color="auto"/>
            <w:right w:val="none" w:sz="0" w:space="0" w:color="auto"/>
          </w:divBdr>
        </w:div>
        <w:div w:id="1395817473">
          <w:marLeft w:val="0"/>
          <w:marRight w:val="0"/>
          <w:marTop w:val="0"/>
          <w:marBottom w:val="0"/>
          <w:divBdr>
            <w:top w:val="none" w:sz="0" w:space="0" w:color="auto"/>
            <w:left w:val="none" w:sz="0" w:space="0" w:color="auto"/>
            <w:bottom w:val="none" w:sz="0" w:space="0" w:color="auto"/>
            <w:right w:val="none" w:sz="0" w:space="0" w:color="auto"/>
          </w:divBdr>
        </w:div>
        <w:div w:id="1587377971">
          <w:marLeft w:val="0"/>
          <w:marRight w:val="0"/>
          <w:marTop w:val="0"/>
          <w:marBottom w:val="0"/>
          <w:divBdr>
            <w:top w:val="none" w:sz="0" w:space="0" w:color="auto"/>
            <w:left w:val="none" w:sz="0" w:space="0" w:color="auto"/>
            <w:bottom w:val="none" w:sz="0" w:space="0" w:color="auto"/>
            <w:right w:val="none" w:sz="0" w:space="0" w:color="auto"/>
          </w:divBdr>
        </w:div>
        <w:div w:id="1641416830">
          <w:marLeft w:val="0"/>
          <w:marRight w:val="0"/>
          <w:marTop w:val="0"/>
          <w:marBottom w:val="0"/>
          <w:divBdr>
            <w:top w:val="none" w:sz="0" w:space="0" w:color="auto"/>
            <w:left w:val="none" w:sz="0" w:space="0" w:color="auto"/>
            <w:bottom w:val="none" w:sz="0" w:space="0" w:color="auto"/>
            <w:right w:val="none" w:sz="0" w:space="0" w:color="auto"/>
          </w:divBdr>
        </w:div>
      </w:divsChild>
    </w:div>
    <w:div w:id="1760785861">
      <w:bodyDiv w:val="1"/>
      <w:marLeft w:val="0"/>
      <w:marRight w:val="0"/>
      <w:marTop w:val="0"/>
      <w:marBottom w:val="0"/>
      <w:divBdr>
        <w:top w:val="none" w:sz="0" w:space="0" w:color="auto"/>
        <w:left w:val="none" w:sz="0" w:space="0" w:color="auto"/>
        <w:bottom w:val="none" w:sz="0" w:space="0" w:color="auto"/>
        <w:right w:val="none" w:sz="0" w:space="0" w:color="auto"/>
      </w:divBdr>
      <w:divsChild>
        <w:div w:id="398210310">
          <w:marLeft w:val="0"/>
          <w:marRight w:val="0"/>
          <w:marTop w:val="0"/>
          <w:marBottom w:val="0"/>
          <w:divBdr>
            <w:top w:val="none" w:sz="0" w:space="0" w:color="auto"/>
            <w:left w:val="none" w:sz="0" w:space="0" w:color="auto"/>
            <w:bottom w:val="none" w:sz="0" w:space="0" w:color="auto"/>
            <w:right w:val="none" w:sz="0" w:space="0" w:color="auto"/>
          </w:divBdr>
          <w:divsChild>
            <w:div w:id="762725671">
              <w:marLeft w:val="0"/>
              <w:marRight w:val="0"/>
              <w:marTop w:val="0"/>
              <w:marBottom w:val="0"/>
              <w:divBdr>
                <w:top w:val="none" w:sz="0" w:space="0" w:color="auto"/>
                <w:left w:val="none" w:sz="0" w:space="0" w:color="auto"/>
                <w:bottom w:val="none" w:sz="0" w:space="0" w:color="auto"/>
                <w:right w:val="none" w:sz="0" w:space="0" w:color="auto"/>
              </w:divBdr>
            </w:div>
          </w:divsChild>
        </w:div>
        <w:div w:id="1873106774">
          <w:marLeft w:val="0"/>
          <w:marRight w:val="0"/>
          <w:marTop w:val="0"/>
          <w:marBottom w:val="0"/>
          <w:divBdr>
            <w:top w:val="none" w:sz="0" w:space="0" w:color="auto"/>
            <w:left w:val="none" w:sz="0" w:space="0" w:color="auto"/>
            <w:bottom w:val="none" w:sz="0" w:space="0" w:color="auto"/>
            <w:right w:val="none" w:sz="0" w:space="0" w:color="auto"/>
          </w:divBdr>
          <w:divsChild>
            <w:div w:id="1001853092">
              <w:marLeft w:val="0"/>
              <w:marRight w:val="0"/>
              <w:marTop w:val="0"/>
              <w:marBottom w:val="0"/>
              <w:divBdr>
                <w:top w:val="none" w:sz="0" w:space="0" w:color="auto"/>
                <w:left w:val="none" w:sz="0" w:space="0" w:color="auto"/>
                <w:bottom w:val="none" w:sz="0" w:space="0" w:color="auto"/>
                <w:right w:val="none" w:sz="0" w:space="0" w:color="auto"/>
              </w:divBdr>
            </w:div>
          </w:divsChild>
        </w:div>
        <w:div w:id="1929850275">
          <w:marLeft w:val="0"/>
          <w:marRight w:val="0"/>
          <w:marTop w:val="0"/>
          <w:marBottom w:val="0"/>
          <w:divBdr>
            <w:top w:val="none" w:sz="0" w:space="0" w:color="auto"/>
            <w:left w:val="none" w:sz="0" w:space="0" w:color="auto"/>
            <w:bottom w:val="none" w:sz="0" w:space="0" w:color="auto"/>
            <w:right w:val="none" w:sz="0" w:space="0" w:color="auto"/>
          </w:divBdr>
          <w:divsChild>
            <w:div w:id="123982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268383">
      <w:bodyDiv w:val="1"/>
      <w:marLeft w:val="0"/>
      <w:marRight w:val="0"/>
      <w:marTop w:val="0"/>
      <w:marBottom w:val="0"/>
      <w:divBdr>
        <w:top w:val="none" w:sz="0" w:space="0" w:color="auto"/>
        <w:left w:val="none" w:sz="0" w:space="0" w:color="auto"/>
        <w:bottom w:val="none" w:sz="0" w:space="0" w:color="auto"/>
        <w:right w:val="none" w:sz="0" w:space="0" w:color="auto"/>
      </w:divBdr>
      <w:divsChild>
        <w:div w:id="305745141">
          <w:marLeft w:val="0"/>
          <w:marRight w:val="0"/>
          <w:marTop w:val="0"/>
          <w:marBottom w:val="0"/>
          <w:divBdr>
            <w:top w:val="none" w:sz="0" w:space="0" w:color="auto"/>
            <w:left w:val="none" w:sz="0" w:space="0" w:color="auto"/>
            <w:bottom w:val="none" w:sz="0" w:space="0" w:color="auto"/>
            <w:right w:val="none" w:sz="0" w:space="0" w:color="auto"/>
          </w:divBdr>
        </w:div>
        <w:div w:id="432215646">
          <w:marLeft w:val="0"/>
          <w:marRight w:val="0"/>
          <w:marTop w:val="0"/>
          <w:marBottom w:val="0"/>
          <w:divBdr>
            <w:top w:val="none" w:sz="0" w:space="0" w:color="auto"/>
            <w:left w:val="none" w:sz="0" w:space="0" w:color="auto"/>
            <w:bottom w:val="none" w:sz="0" w:space="0" w:color="auto"/>
            <w:right w:val="none" w:sz="0" w:space="0" w:color="auto"/>
          </w:divBdr>
        </w:div>
        <w:div w:id="789281057">
          <w:marLeft w:val="0"/>
          <w:marRight w:val="0"/>
          <w:marTop w:val="0"/>
          <w:marBottom w:val="0"/>
          <w:divBdr>
            <w:top w:val="none" w:sz="0" w:space="0" w:color="auto"/>
            <w:left w:val="none" w:sz="0" w:space="0" w:color="auto"/>
            <w:bottom w:val="none" w:sz="0" w:space="0" w:color="auto"/>
            <w:right w:val="none" w:sz="0" w:space="0" w:color="auto"/>
          </w:divBdr>
        </w:div>
        <w:div w:id="875385976">
          <w:marLeft w:val="0"/>
          <w:marRight w:val="0"/>
          <w:marTop w:val="0"/>
          <w:marBottom w:val="0"/>
          <w:divBdr>
            <w:top w:val="none" w:sz="0" w:space="0" w:color="auto"/>
            <w:left w:val="none" w:sz="0" w:space="0" w:color="auto"/>
            <w:bottom w:val="none" w:sz="0" w:space="0" w:color="auto"/>
            <w:right w:val="none" w:sz="0" w:space="0" w:color="auto"/>
          </w:divBdr>
        </w:div>
      </w:divsChild>
    </w:div>
    <w:div w:id="1767732419">
      <w:bodyDiv w:val="1"/>
      <w:marLeft w:val="0"/>
      <w:marRight w:val="0"/>
      <w:marTop w:val="0"/>
      <w:marBottom w:val="0"/>
      <w:divBdr>
        <w:top w:val="none" w:sz="0" w:space="0" w:color="auto"/>
        <w:left w:val="none" w:sz="0" w:space="0" w:color="auto"/>
        <w:bottom w:val="none" w:sz="0" w:space="0" w:color="auto"/>
        <w:right w:val="none" w:sz="0" w:space="0" w:color="auto"/>
      </w:divBdr>
      <w:divsChild>
        <w:div w:id="638459958">
          <w:marLeft w:val="0"/>
          <w:marRight w:val="0"/>
          <w:marTop w:val="0"/>
          <w:marBottom w:val="0"/>
          <w:divBdr>
            <w:top w:val="none" w:sz="0" w:space="0" w:color="auto"/>
            <w:left w:val="none" w:sz="0" w:space="0" w:color="auto"/>
            <w:bottom w:val="none" w:sz="0" w:space="0" w:color="auto"/>
            <w:right w:val="none" w:sz="0" w:space="0" w:color="auto"/>
          </w:divBdr>
        </w:div>
        <w:div w:id="1003555852">
          <w:marLeft w:val="0"/>
          <w:marRight w:val="0"/>
          <w:marTop w:val="0"/>
          <w:marBottom w:val="0"/>
          <w:divBdr>
            <w:top w:val="none" w:sz="0" w:space="0" w:color="auto"/>
            <w:left w:val="none" w:sz="0" w:space="0" w:color="auto"/>
            <w:bottom w:val="none" w:sz="0" w:space="0" w:color="auto"/>
            <w:right w:val="none" w:sz="0" w:space="0" w:color="auto"/>
          </w:divBdr>
        </w:div>
        <w:div w:id="1096176683">
          <w:marLeft w:val="0"/>
          <w:marRight w:val="0"/>
          <w:marTop w:val="0"/>
          <w:marBottom w:val="0"/>
          <w:divBdr>
            <w:top w:val="none" w:sz="0" w:space="0" w:color="auto"/>
            <w:left w:val="none" w:sz="0" w:space="0" w:color="auto"/>
            <w:bottom w:val="none" w:sz="0" w:space="0" w:color="auto"/>
            <w:right w:val="none" w:sz="0" w:space="0" w:color="auto"/>
          </w:divBdr>
        </w:div>
        <w:div w:id="1203665917">
          <w:marLeft w:val="0"/>
          <w:marRight w:val="0"/>
          <w:marTop w:val="0"/>
          <w:marBottom w:val="0"/>
          <w:divBdr>
            <w:top w:val="none" w:sz="0" w:space="0" w:color="auto"/>
            <w:left w:val="none" w:sz="0" w:space="0" w:color="auto"/>
            <w:bottom w:val="none" w:sz="0" w:space="0" w:color="auto"/>
            <w:right w:val="none" w:sz="0" w:space="0" w:color="auto"/>
          </w:divBdr>
        </w:div>
        <w:div w:id="1302661147">
          <w:marLeft w:val="0"/>
          <w:marRight w:val="0"/>
          <w:marTop w:val="0"/>
          <w:marBottom w:val="0"/>
          <w:divBdr>
            <w:top w:val="none" w:sz="0" w:space="0" w:color="auto"/>
            <w:left w:val="none" w:sz="0" w:space="0" w:color="auto"/>
            <w:bottom w:val="none" w:sz="0" w:space="0" w:color="auto"/>
            <w:right w:val="none" w:sz="0" w:space="0" w:color="auto"/>
          </w:divBdr>
        </w:div>
        <w:div w:id="1329938452">
          <w:marLeft w:val="0"/>
          <w:marRight w:val="0"/>
          <w:marTop w:val="0"/>
          <w:marBottom w:val="0"/>
          <w:divBdr>
            <w:top w:val="none" w:sz="0" w:space="0" w:color="auto"/>
            <w:left w:val="none" w:sz="0" w:space="0" w:color="auto"/>
            <w:bottom w:val="none" w:sz="0" w:space="0" w:color="auto"/>
            <w:right w:val="none" w:sz="0" w:space="0" w:color="auto"/>
          </w:divBdr>
        </w:div>
        <w:div w:id="1732969755">
          <w:marLeft w:val="0"/>
          <w:marRight w:val="0"/>
          <w:marTop w:val="0"/>
          <w:marBottom w:val="0"/>
          <w:divBdr>
            <w:top w:val="none" w:sz="0" w:space="0" w:color="auto"/>
            <w:left w:val="none" w:sz="0" w:space="0" w:color="auto"/>
            <w:bottom w:val="none" w:sz="0" w:space="0" w:color="auto"/>
            <w:right w:val="none" w:sz="0" w:space="0" w:color="auto"/>
          </w:divBdr>
        </w:div>
        <w:div w:id="1761487066">
          <w:marLeft w:val="0"/>
          <w:marRight w:val="0"/>
          <w:marTop w:val="0"/>
          <w:marBottom w:val="0"/>
          <w:divBdr>
            <w:top w:val="none" w:sz="0" w:space="0" w:color="auto"/>
            <w:left w:val="none" w:sz="0" w:space="0" w:color="auto"/>
            <w:bottom w:val="none" w:sz="0" w:space="0" w:color="auto"/>
            <w:right w:val="none" w:sz="0" w:space="0" w:color="auto"/>
          </w:divBdr>
        </w:div>
        <w:div w:id="2126071946">
          <w:marLeft w:val="0"/>
          <w:marRight w:val="0"/>
          <w:marTop w:val="0"/>
          <w:marBottom w:val="0"/>
          <w:divBdr>
            <w:top w:val="none" w:sz="0" w:space="0" w:color="auto"/>
            <w:left w:val="none" w:sz="0" w:space="0" w:color="auto"/>
            <w:bottom w:val="none" w:sz="0" w:space="0" w:color="auto"/>
            <w:right w:val="none" w:sz="0" w:space="0" w:color="auto"/>
          </w:divBdr>
        </w:div>
      </w:divsChild>
    </w:div>
    <w:div w:id="1782384048">
      <w:bodyDiv w:val="1"/>
      <w:marLeft w:val="0"/>
      <w:marRight w:val="0"/>
      <w:marTop w:val="0"/>
      <w:marBottom w:val="0"/>
      <w:divBdr>
        <w:top w:val="none" w:sz="0" w:space="0" w:color="auto"/>
        <w:left w:val="none" w:sz="0" w:space="0" w:color="auto"/>
        <w:bottom w:val="none" w:sz="0" w:space="0" w:color="auto"/>
        <w:right w:val="none" w:sz="0" w:space="0" w:color="auto"/>
      </w:divBdr>
      <w:divsChild>
        <w:div w:id="433717251">
          <w:marLeft w:val="0"/>
          <w:marRight w:val="0"/>
          <w:marTop w:val="0"/>
          <w:marBottom w:val="0"/>
          <w:divBdr>
            <w:top w:val="none" w:sz="0" w:space="0" w:color="auto"/>
            <w:left w:val="none" w:sz="0" w:space="0" w:color="auto"/>
            <w:bottom w:val="none" w:sz="0" w:space="0" w:color="auto"/>
            <w:right w:val="none" w:sz="0" w:space="0" w:color="auto"/>
          </w:divBdr>
        </w:div>
        <w:div w:id="1445929902">
          <w:marLeft w:val="0"/>
          <w:marRight w:val="0"/>
          <w:marTop w:val="0"/>
          <w:marBottom w:val="0"/>
          <w:divBdr>
            <w:top w:val="none" w:sz="0" w:space="0" w:color="auto"/>
            <w:left w:val="none" w:sz="0" w:space="0" w:color="auto"/>
            <w:bottom w:val="none" w:sz="0" w:space="0" w:color="auto"/>
            <w:right w:val="none" w:sz="0" w:space="0" w:color="auto"/>
          </w:divBdr>
        </w:div>
        <w:div w:id="1821267678">
          <w:marLeft w:val="0"/>
          <w:marRight w:val="0"/>
          <w:marTop w:val="0"/>
          <w:marBottom w:val="0"/>
          <w:divBdr>
            <w:top w:val="none" w:sz="0" w:space="0" w:color="auto"/>
            <w:left w:val="none" w:sz="0" w:space="0" w:color="auto"/>
            <w:bottom w:val="none" w:sz="0" w:space="0" w:color="auto"/>
            <w:right w:val="none" w:sz="0" w:space="0" w:color="auto"/>
          </w:divBdr>
        </w:div>
        <w:div w:id="2006859926">
          <w:marLeft w:val="0"/>
          <w:marRight w:val="0"/>
          <w:marTop w:val="0"/>
          <w:marBottom w:val="0"/>
          <w:divBdr>
            <w:top w:val="none" w:sz="0" w:space="0" w:color="auto"/>
            <w:left w:val="none" w:sz="0" w:space="0" w:color="auto"/>
            <w:bottom w:val="none" w:sz="0" w:space="0" w:color="auto"/>
            <w:right w:val="none" w:sz="0" w:space="0" w:color="auto"/>
          </w:divBdr>
        </w:div>
      </w:divsChild>
    </w:div>
    <w:div w:id="1854148461">
      <w:bodyDiv w:val="1"/>
      <w:marLeft w:val="0"/>
      <w:marRight w:val="0"/>
      <w:marTop w:val="0"/>
      <w:marBottom w:val="0"/>
      <w:divBdr>
        <w:top w:val="none" w:sz="0" w:space="0" w:color="auto"/>
        <w:left w:val="none" w:sz="0" w:space="0" w:color="auto"/>
        <w:bottom w:val="none" w:sz="0" w:space="0" w:color="auto"/>
        <w:right w:val="none" w:sz="0" w:space="0" w:color="auto"/>
      </w:divBdr>
      <w:divsChild>
        <w:div w:id="650791205">
          <w:marLeft w:val="0"/>
          <w:marRight w:val="0"/>
          <w:marTop w:val="0"/>
          <w:marBottom w:val="0"/>
          <w:divBdr>
            <w:top w:val="none" w:sz="0" w:space="0" w:color="auto"/>
            <w:left w:val="none" w:sz="0" w:space="0" w:color="auto"/>
            <w:bottom w:val="none" w:sz="0" w:space="0" w:color="auto"/>
            <w:right w:val="none" w:sz="0" w:space="0" w:color="auto"/>
          </w:divBdr>
        </w:div>
        <w:div w:id="838423699">
          <w:marLeft w:val="0"/>
          <w:marRight w:val="0"/>
          <w:marTop w:val="0"/>
          <w:marBottom w:val="0"/>
          <w:divBdr>
            <w:top w:val="none" w:sz="0" w:space="0" w:color="auto"/>
            <w:left w:val="none" w:sz="0" w:space="0" w:color="auto"/>
            <w:bottom w:val="none" w:sz="0" w:space="0" w:color="auto"/>
            <w:right w:val="none" w:sz="0" w:space="0" w:color="auto"/>
          </w:divBdr>
        </w:div>
        <w:div w:id="1035689860">
          <w:marLeft w:val="0"/>
          <w:marRight w:val="0"/>
          <w:marTop w:val="0"/>
          <w:marBottom w:val="0"/>
          <w:divBdr>
            <w:top w:val="none" w:sz="0" w:space="0" w:color="auto"/>
            <w:left w:val="none" w:sz="0" w:space="0" w:color="auto"/>
            <w:bottom w:val="none" w:sz="0" w:space="0" w:color="auto"/>
            <w:right w:val="none" w:sz="0" w:space="0" w:color="auto"/>
          </w:divBdr>
        </w:div>
        <w:div w:id="2105682378">
          <w:marLeft w:val="0"/>
          <w:marRight w:val="0"/>
          <w:marTop w:val="0"/>
          <w:marBottom w:val="0"/>
          <w:divBdr>
            <w:top w:val="none" w:sz="0" w:space="0" w:color="auto"/>
            <w:left w:val="none" w:sz="0" w:space="0" w:color="auto"/>
            <w:bottom w:val="none" w:sz="0" w:space="0" w:color="auto"/>
            <w:right w:val="none" w:sz="0" w:space="0" w:color="auto"/>
          </w:divBdr>
        </w:div>
      </w:divsChild>
    </w:div>
    <w:div w:id="1860074338">
      <w:bodyDiv w:val="1"/>
      <w:marLeft w:val="0"/>
      <w:marRight w:val="0"/>
      <w:marTop w:val="0"/>
      <w:marBottom w:val="0"/>
      <w:divBdr>
        <w:top w:val="none" w:sz="0" w:space="0" w:color="auto"/>
        <w:left w:val="none" w:sz="0" w:space="0" w:color="auto"/>
        <w:bottom w:val="none" w:sz="0" w:space="0" w:color="auto"/>
        <w:right w:val="none" w:sz="0" w:space="0" w:color="auto"/>
      </w:divBdr>
      <w:divsChild>
        <w:div w:id="1564943382">
          <w:marLeft w:val="0"/>
          <w:marRight w:val="0"/>
          <w:marTop w:val="0"/>
          <w:marBottom w:val="0"/>
          <w:divBdr>
            <w:top w:val="none" w:sz="0" w:space="0" w:color="auto"/>
            <w:left w:val="none" w:sz="0" w:space="0" w:color="auto"/>
            <w:bottom w:val="none" w:sz="0" w:space="0" w:color="auto"/>
            <w:right w:val="none" w:sz="0" w:space="0" w:color="auto"/>
          </w:divBdr>
        </w:div>
        <w:div w:id="1593850780">
          <w:marLeft w:val="0"/>
          <w:marRight w:val="0"/>
          <w:marTop w:val="0"/>
          <w:marBottom w:val="0"/>
          <w:divBdr>
            <w:top w:val="none" w:sz="0" w:space="0" w:color="auto"/>
            <w:left w:val="none" w:sz="0" w:space="0" w:color="auto"/>
            <w:bottom w:val="none" w:sz="0" w:space="0" w:color="auto"/>
            <w:right w:val="none" w:sz="0" w:space="0" w:color="auto"/>
          </w:divBdr>
        </w:div>
        <w:div w:id="1721978435">
          <w:marLeft w:val="0"/>
          <w:marRight w:val="0"/>
          <w:marTop w:val="0"/>
          <w:marBottom w:val="0"/>
          <w:divBdr>
            <w:top w:val="none" w:sz="0" w:space="0" w:color="auto"/>
            <w:left w:val="none" w:sz="0" w:space="0" w:color="auto"/>
            <w:bottom w:val="none" w:sz="0" w:space="0" w:color="auto"/>
            <w:right w:val="none" w:sz="0" w:space="0" w:color="auto"/>
          </w:divBdr>
        </w:div>
        <w:div w:id="1872573290">
          <w:marLeft w:val="0"/>
          <w:marRight w:val="0"/>
          <w:marTop w:val="0"/>
          <w:marBottom w:val="0"/>
          <w:divBdr>
            <w:top w:val="none" w:sz="0" w:space="0" w:color="auto"/>
            <w:left w:val="none" w:sz="0" w:space="0" w:color="auto"/>
            <w:bottom w:val="none" w:sz="0" w:space="0" w:color="auto"/>
            <w:right w:val="none" w:sz="0" w:space="0" w:color="auto"/>
          </w:divBdr>
        </w:div>
      </w:divsChild>
    </w:div>
    <w:div w:id="1866668685">
      <w:bodyDiv w:val="1"/>
      <w:marLeft w:val="0"/>
      <w:marRight w:val="0"/>
      <w:marTop w:val="0"/>
      <w:marBottom w:val="0"/>
      <w:divBdr>
        <w:top w:val="none" w:sz="0" w:space="0" w:color="auto"/>
        <w:left w:val="none" w:sz="0" w:space="0" w:color="auto"/>
        <w:bottom w:val="none" w:sz="0" w:space="0" w:color="auto"/>
        <w:right w:val="none" w:sz="0" w:space="0" w:color="auto"/>
      </w:divBdr>
      <w:divsChild>
        <w:div w:id="173809556">
          <w:marLeft w:val="0"/>
          <w:marRight w:val="0"/>
          <w:marTop w:val="0"/>
          <w:marBottom w:val="0"/>
          <w:divBdr>
            <w:top w:val="none" w:sz="0" w:space="0" w:color="auto"/>
            <w:left w:val="none" w:sz="0" w:space="0" w:color="auto"/>
            <w:bottom w:val="none" w:sz="0" w:space="0" w:color="auto"/>
            <w:right w:val="none" w:sz="0" w:space="0" w:color="auto"/>
          </w:divBdr>
        </w:div>
        <w:div w:id="1595474714">
          <w:marLeft w:val="0"/>
          <w:marRight w:val="0"/>
          <w:marTop w:val="0"/>
          <w:marBottom w:val="0"/>
          <w:divBdr>
            <w:top w:val="none" w:sz="0" w:space="0" w:color="auto"/>
            <w:left w:val="none" w:sz="0" w:space="0" w:color="auto"/>
            <w:bottom w:val="none" w:sz="0" w:space="0" w:color="auto"/>
            <w:right w:val="none" w:sz="0" w:space="0" w:color="auto"/>
          </w:divBdr>
        </w:div>
        <w:div w:id="1843546733">
          <w:marLeft w:val="0"/>
          <w:marRight w:val="0"/>
          <w:marTop w:val="0"/>
          <w:marBottom w:val="0"/>
          <w:divBdr>
            <w:top w:val="none" w:sz="0" w:space="0" w:color="auto"/>
            <w:left w:val="none" w:sz="0" w:space="0" w:color="auto"/>
            <w:bottom w:val="none" w:sz="0" w:space="0" w:color="auto"/>
            <w:right w:val="none" w:sz="0" w:space="0" w:color="auto"/>
          </w:divBdr>
        </w:div>
        <w:div w:id="2133399069">
          <w:marLeft w:val="0"/>
          <w:marRight w:val="0"/>
          <w:marTop w:val="0"/>
          <w:marBottom w:val="0"/>
          <w:divBdr>
            <w:top w:val="none" w:sz="0" w:space="0" w:color="auto"/>
            <w:left w:val="none" w:sz="0" w:space="0" w:color="auto"/>
            <w:bottom w:val="none" w:sz="0" w:space="0" w:color="auto"/>
            <w:right w:val="none" w:sz="0" w:space="0" w:color="auto"/>
          </w:divBdr>
        </w:div>
      </w:divsChild>
    </w:div>
    <w:div w:id="1875381212">
      <w:bodyDiv w:val="1"/>
      <w:marLeft w:val="0"/>
      <w:marRight w:val="0"/>
      <w:marTop w:val="0"/>
      <w:marBottom w:val="0"/>
      <w:divBdr>
        <w:top w:val="none" w:sz="0" w:space="0" w:color="auto"/>
        <w:left w:val="none" w:sz="0" w:space="0" w:color="auto"/>
        <w:bottom w:val="none" w:sz="0" w:space="0" w:color="auto"/>
        <w:right w:val="none" w:sz="0" w:space="0" w:color="auto"/>
      </w:divBdr>
    </w:div>
    <w:div w:id="1881824724">
      <w:bodyDiv w:val="1"/>
      <w:marLeft w:val="0"/>
      <w:marRight w:val="0"/>
      <w:marTop w:val="0"/>
      <w:marBottom w:val="0"/>
      <w:divBdr>
        <w:top w:val="none" w:sz="0" w:space="0" w:color="auto"/>
        <w:left w:val="none" w:sz="0" w:space="0" w:color="auto"/>
        <w:bottom w:val="none" w:sz="0" w:space="0" w:color="auto"/>
        <w:right w:val="none" w:sz="0" w:space="0" w:color="auto"/>
      </w:divBdr>
      <w:divsChild>
        <w:div w:id="307367833">
          <w:marLeft w:val="0"/>
          <w:marRight w:val="0"/>
          <w:marTop w:val="0"/>
          <w:marBottom w:val="0"/>
          <w:divBdr>
            <w:top w:val="none" w:sz="0" w:space="0" w:color="auto"/>
            <w:left w:val="none" w:sz="0" w:space="0" w:color="auto"/>
            <w:bottom w:val="none" w:sz="0" w:space="0" w:color="auto"/>
            <w:right w:val="none" w:sz="0" w:space="0" w:color="auto"/>
          </w:divBdr>
          <w:divsChild>
            <w:div w:id="1393969097">
              <w:marLeft w:val="0"/>
              <w:marRight w:val="0"/>
              <w:marTop w:val="0"/>
              <w:marBottom w:val="0"/>
              <w:divBdr>
                <w:top w:val="none" w:sz="0" w:space="0" w:color="auto"/>
                <w:left w:val="none" w:sz="0" w:space="0" w:color="auto"/>
                <w:bottom w:val="none" w:sz="0" w:space="0" w:color="auto"/>
                <w:right w:val="none" w:sz="0" w:space="0" w:color="auto"/>
              </w:divBdr>
            </w:div>
          </w:divsChild>
        </w:div>
        <w:div w:id="830413215">
          <w:marLeft w:val="0"/>
          <w:marRight w:val="0"/>
          <w:marTop w:val="0"/>
          <w:marBottom w:val="0"/>
          <w:divBdr>
            <w:top w:val="none" w:sz="0" w:space="0" w:color="auto"/>
            <w:left w:val="none" w:sz="0" w:space="0" w:color="auto"/>
            <w:bottom w:val="none" w:sz="0" w:space="0" w:color="auto"/>
            <w:right w:val="none" w:sz="0" w:space="0" w:color="auto"/>
          </w:divBdr>
          <w:divsChild>
            <w:div w:id="18733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54727">
      <w:bodyDiv w:val="1"/>
      <w:marLeft w:val="0"/>
      <w:marRight w:val="0"/>
      <w:marTop w:val="0"/>
      <w:marBottom w:val="0"/>
      <w:divBdr>
        <w:top w:val="none" w:sz="0" w:space="0" w:color="auto"/>
        <w:left w:val="none" w:sz="0" w:space="0" w:color="auto"/>
        <w:bottom w:val="none" w:sz="0" w:space="0" w:color="auto"/>
        <w:right w:val="none" w:sz="0" w:space="0" w:color="auto"/>
      </w:divBdr>
      <w:divsChild>
        <w:div w:id="300237601">
          <w:marLeft w:val="0"/>
          <w:marRight w:val="0"/>
          <w:marTop w:val="0"/>
          <w:marBottom w:val="0"/>
          <w:divBdr>
            <w:top w:val="none" w:sz="0" w:space="0" w:color="auto"/>
            <w:left w:val="none" w:sz="0" w:space="0" w:color="auto"/>
            <w:bottom w:val="none" w:sz="0" w:space="0" w:color="auto"/>
            <w:right w:val="none" w:sz="0" w:space="0" w:color="auto"/>
          </w:divBdr>
        </w:div>
        <w:div w:id="752898297">
          <w:marLeft w:val="0"/>
          <w:marRight w:val="0"/>
          <w:marTop w:val="0"/>
          <w:marBottom w:val="0"/>
          <w:divBdr>
            <w:top w:val="none" w:sz="0" w:space="0" w:color="auto"/>
            <w:left w:val="none" w:sz="0" w:space="0" w:color="auto"/>
            <w:bottom w:val="none" w:sz="0" w:space="0" w:color="auto"/>
            <w:right w:val="none" w:sz="0" w:space="0" w:color="auto"/>
          </w:divBdr>
        </w:div>
        <w:div w:id="1398015071">
          <w:marLeft w:val="0"/>
          <w:marRight w:val="0"/>
          <w:marTop w:val="0"/>
          <w:marBottom w:val="0"/>
          <w:divBdr>
            <w:top w:val="none" w:sz="0" w:space="0" w:color="auto"/>
            <w:left w:val="none" w:sz="0" w:space="0" w:color="auto"/>
            <w:bottom w:val="none" w:sz="0" w:space="0" w:color="auto"/>
            <w:right w:val="none" w:sz="0" w:space="0" w:color="auto"/>
          </w:divBdr>
        </w:div>
        <w:div w:id="1959137618">
          <w:marLeft w:val="0"/>
          <w:marRight w:val="0"/>
          <w:marTop w:val="0"/>
          <w:marBottom w:val="0"/>
          <w:divBdr>
            <w:top w:val="none" w:sz="0" w:space="0" w:color="auto"/>
            <w:left w:val="none" w:sz="0" w:space="0" w:color="auto"/>
            <w:bottom w:val="none" w:sz="0" w:space="0" w:color="auto"/>
            <w:right w:val="none" w:sz="0" w:space="0" w:color="auto"/>
          </w:divBdr>
        </w:div>
      </w:divsChild>
    </w:div>
    <w:div w:id="1892302621">
      <w:bodyDiv w:val="1"/>
      <w:marLeft w:val="0"/>
      <w:marRight w:val="0"/>
      <w:marTop w:val="0"/>
      <w:marBottom w:val="0"/>
      <w:divBdr>
        <w:top w:val="none" w:sz="0" w:space="0" w:color="auto"/>
        <w:left w:val="none" w:sz="0" w:space="0" w:color="auto"/>
        <w:bottom w:val="none" w:sz="0" w:space="0" w:color="auto"/>
        <w:right w:val="none" w:sz="0" w:space="0" w:color="auto"/>
      </w:divBdr>
      <w:divsChild>
        <w:div w:id="999649501">
          <w:marLeft w:val="0"/>
          <w:marRight w:val="0"/>
          <w:marTop w:val="0"/>
          <w:marBottom w:val="0"/>
          <w:divBdr>
            <w:top w:val="none" w:sz="0" w:space="0" w:color="auto"/>
            <w:left w:val="none" w:sz="0" w:space="0" w:color="auto"/>
            <w:bottom w:val="none" w:sz="0" w:space="0" w:color="auto"/>
            <w:right w:val="none" w:sz="0" w:space="0" w:color="auto"/>
          </w:divBdr>
        </w:div>
        <w:div w:id="1423335215">
          <w:marLeft w:val="0"/>
          <w:marRight w:val="0"/>
          <w:marTop w:val="0"/>
          <w:marBottom w:val="0"/>
          <w:divBdr>
            <w:top w:val="none" w:sz="0" w:space="0" w:color="auto"/>
            <w:left w:val="none" w:sz="0" w:space="0" w:color="auto"/>
            <w:bottom w:val="none" w:sz="0" w:space="0" w:color="auto"/>
            <w:right w:val="none" w:sz="0" w:space="0" w:color="auto"/>
          </w:divBdr>
        </w:div>
        <w:div w:id="2041124971">
          <w:marLeft w:val="0"/>
          <w:marRight w:val="0"/>
          <w:marTop w:val="0"/>
          <w:marBottom w:val="0"/>
          <w:divBdr>
            <w:top w:val="none" w:sz="0" w:space="0" w:color="auto"/>
            <w:left w:val="none" w:sz="0" w:space="0" w:color="auto"/>
            <w:bottom w:val="none" w:sz="0" w:space="0" w:color="auto"/>
            <w:right w:val="none" w:sz="0" w:space="0" w:color="auto"/>
          </w:divBdr>
        </w:div>
      </w:divsChild>
    </w:div>
    <w:div w:id="1892492652">
      <w:bodyDiv w:val="1"/>
      <w:marLeft w:val="0"/>
      <w:marRight w:val="0"/>
      <w:marTop w:val="0"/>
      <w:marBottom w:val="0"/>
      <w:divBdr>
        <w:top w:val="none" w:sz="0" w:space="0" w:color="auto"/>
        <w:left w:val="none" w:sz="0" w:space="0" w:color="auto"/>
        <w:bottom w:val="none" w:sz="0" w:space="0" w:color="auto"/>
        <w:right w:val="none" w:sz="0" w:space="0" w:color="auto"/>
      </w:divBdr>
      <w:divsChild>
        <w:div w:id="476922480">
          <w:marLeft w:val="0"/>
          <w:marRight w:val="0"/>
          <w:marTop w:val="0"/>
          <w:marBottom w:val="0"/>
          <w:divBdr>
            <w:top w:val="none" w:sz="0" w:space="0" w:color="auto"/>
            <w:left w:val="none" w:sz="0" w:space="0" w:color="auto"/>
            <w:bottom w:val="none" w:sz="0" w:space="0" w:color="auto"/>
            <w:right w:val="none" w:sz="0" w:space="0" w:color="auto"/>
          </w:divBdr>
        </w:div>
        <w:div w:id="692918190">
          <w:marLeft w:val="0"/>
          <w:marRight w:val="0"/>
          <w:marTop w:val="0"/>
          <w:marBottom w:val="0"/>
          <w:divBdr>
            <w:top w:val="none" w:sz="0" w:space="0" w:color="auto"/>
            <w:left w:val="none" w:sz="0" w:space="0" w:color="auto"/>
            <w:bottom w:val="none" w:sz="0" w:space="0" w:color="auto"/>
            <w:right w:val="none" w:sz="0" w:space="0" w:color="auto"/>
          </w:divBdr>
        </w:div>
        <w:div w:id="1147631071">
          <w:marLeft w:val="0"/>
          <w:marRight w:val="0"/>
          <w:marTop w:val="0"/>
          <w:marBottom w:val="0"/>
          <w:divBdr>
            <w:top w:val="none" w:sz="0" w:space="0" w:color="auto"/>
            <w:left w:val="none" w:sz="0" w:space="0" w:color="auto"/>
            <w:bottom w:val="none" w:sz="0" w:space="0" w:color="auto"/>
            <w:right w:val="none" w:sz="0" w:space="0" w:color="auto"/>
          </w:divBdr>
        </w:div>
        <w:div w:id="1376084653">
          <w:marLeft w:val="0"/>
          <w:marRight w:val="0"/>
          <w:marTop w:val="0"/>
          <w:marBottom w:val="0"/>
          <w:divBdr>
            <w:top w:val="none" w:sz="0" w:space="0" w:color="auto"/>
            <w:left w:val="none" w:sz="0" w:space="0" w:color="auto"/>
            <w:bottom w:val="none" w:sz="0" w:space="0" w:color="auto"/>
            <w:right w:val="none" w:sz="0" w:space="0" w:color="auto"/>
          </w:divBdr>
        </w:div>
      </w:divsChild>
    </w:div>
    <w:div w:id="1893037535">
      <w:bodyDiv w:val="1"/>
      <w:marLeft w:val="0"/>
      <w:marRight w:val="0"/>
      <w:marTop w:val="0"/>
      <w:marBottom w:val="0"/>
      <w:divBdr>
        <w:top w:val="none" w:sz="0" w:space="0" w:color="auto"/>
        <w:left w:val="none" w:sz="0" w:space="0" w:color="auto"/>
        <w:bottom w:val="none" w:sz="0" w:space="0" w:color="auto"/>
        <w:right w:val="none" w:sz="0" w:space="0" w:color="auto"/>
      </w:divBdr>
      <w:divsChild>
        <w:div w:id="745305970">
          <w:marLeft w:val="0"/>
          <w:marRight w:val="0"/>
          <w:marTop w:val="0"/>
          <w:marBottom w:val="0"/>
          <w:divBdr>
            <w:top w:val="none" w:sz="0" w:space="0" w:color="auto"/>
            <w:left w:val="none" w:sz="0" w:space="0" w:color="auto"/>
            <w:bottom w:val="none" w:sz="0" w:space="0" w:color="auto"/>
            <w:right w:val="none" w:sz="0" w:space="0" w:color="auto"/>
          </w:divBdr>
        </w:div>
        <w:div w:id="1349721073">
          <w:marLeft w:val="0"/>
          <w:marRight w:val="0"/>
          <w:marTop w:val="0"/>
          <w:marBottom w:val="0"/>
          <w:divBdr>
            <w:top w:val="none" w:sz="0" w:space="0" w:color="auto"/>
            <w:left w:val="none" w:sz="0" w:space="0" w:color="auto"/>
            <w:bottom w:val="none" w:sz="0" w:space="0" w:color="auto"/>
            <w:right w:val="none" w:sz="0" w:space="0" w:color="auto"/>
          </w:divBdr>
        </w:div>
        <w:div w:id="2041591263">
          <w:marLeft w:val="0"/>
          <w:marRight w:val="0"/>
          <w:marTop w:val="0"/>
          <w:marBottom w:val="0"/>
          <w:divBdr>
            <w:top w:val="none" w:sz="0" w:space="0" w:color="auto"/>
            <w:left w:val="none" w:sz="0" w:space="0" w:color="auto"/>
            <w:bottom w:val="none" w:sz="0" w:space="0" w:color="auto"/>
            <w:right w:val="none" w:sz="0" w:space="0" w:color="auto"/>
          </w:divBdr>
        </w:div>
      </w:divsChild>
    </w:div>
    <w:div w:id="1903713619">
      <w:bodyDiv w:val="1"/>
      <w:marLeft w:val="0"/>
      <w:marRight w:val="0"/>
      <w:marTop w:val="0"/>
      <w:marBottom w:val="0"/>
      <w:divBdr>
        <w:top w:val="none" w:sz="0" w:space="0" w:color="auto"/>
        <w:left w:val="none" w:sz="0" w:space="0" w:color="auto"/>
        <w:bottom w:val="none" w:sz="0" w:space="0" w:color="auto"/>
        <w:right w:val="none" w:sz="0" w:space="0" w:color="auto"/>
      </w:divBdr>
      <w:divsChild>
        <w:div w:id="545682853">
          <w:marLeft w:val="0"/>
          <w:marRight w:val="0"/>
          <w:marTop w:val="0"/>
          <w:marBottom w:val="0"/>
          <w:divBdr>
            <w:top w:val="none" w:sz="0" w:space="0" w:color="auto"/>
            <w:left w:val="none" w:sz="0" w:space="0" w:color="auto"/>
            <w:bottom w:val="none" w:sz="0" w:space="0" w:color="auto"/>
            <w:right w:val="none" w:sz="0" w:space="0" w:color="auto"/>
          </w:divBdr>
        </w:div>
        <w:div w:id="831986732">
          <w:marLeft w:val="0"/>
          <w:marRight w:val="0"/>
          <w:marTop w:val="0"/>
          <w:marBottom w:val="0"/>
          <w:divBdr>
            <w:top w:val="none" w:sz="0" w:space="0" w:color="auto"/>
            <w:left w:val="none" w:sz="0" w:space="0" w:color="auto"/>
            <w:bottom w:val="none" w:sz="0" w:space="0" w:color="auto"/>
            <w:right w:val="none" w:sz="0" w:space="0" w:color="auto"/>
          </w:divBdr>
        </w:div>
        <w:div w:id="1288007544">
          <w:marLeft w:val="0"/>
          <w:marRight w:val="0"/>
          <w:marTop w:val="0"/>
          <w:marBottom w:val="0"/>
          <w:divBdr>
            <w:top w:val="none" w:sz="0" w:space="0" w:color="auto"/>
            <w:left w:val="none" w:sz="0" w:space="0" w:color="auto"/>
            <w:bottom w:val="none" w:sz="0" w:space="0" w:color="auto"/>
            <w:right w:val="none" w:sz="0" w:space="0" w:color="auto"/>
          </w:divBdr>
        </w:div>
        <w:div w:id="1956673155">
          <w:marLeft w:val="0"/>
          <w:marRight w:val="0"/>
          <w:marTop w:val="0"/>
          <w:marBottom w:val="0"/>
          <w:divBdr>
            <w:top w:val="none" w:sz="0" w:space="0" w:color="auto"/>
            <w:left w:val="none" w:sz="0" w:space="0" w:color="auto"/>
            <w:bottom w:val="none" w:sz="0" w:space="0" w:color="auto"/>
            <w:right w:val="none" w:sz="0" w:space="0" w:color="auto"/>
          </w:divBdr>
        </w:div>
      </w:divsChild>
    </w:div>
    <w:div w:id="1910262576">
      <w:bodyDiv w:val="1"/>
      <w:marLeft w:val="0"/>
      <w:marRight w:val="0"/>
      <w:marTop w:val="0"/>
      <w:marBottom w:val="0"/>
      <w:divBdr>
        <w:top w:val="none" w:sz="0" w:space="0" w:color="auto"/>
        <w:left w:val="none" w:sz="0" w:space="0" w:color="auto"/>
        <w:bottom w:val="none" w:sz="0" w:space="0" w:color="auto"/>
        <w:right w:val="none" w:sz="0" w:space="0" w:color="auto"/>
      </w:divBdr>
      <w:divsChild>
        <w:div w:id="6638764">
          <w:marLeft w:val="0"/>
          <w:marRight w:val="0"/>
          <w:marTop w:val="0"/>
          <w:marBottom w:val="0"/>
          <w:divBdr>
            <w:top w:val="none" w:sz="0" w:space="0" w:color="auto"/>
            <w:left w:val="none" w:sz="0" w:space="0" w:color="auto"/>
            <w:bottom w:val="none" w:sz="0" w:space="0" w:color="auto"/>
            <w:right w:val="none" w:sz="0" w:space="0" w:color="auto"/>
          </w:divBdr>
        </w:div>
        <w:div w:id="108010583">
          <w:marLeft w:val="0"/>
          <w:marRight w:val="0"/>
          <w:marTop w:val="0"/>
          <w:marBottom w:val="0"/>
          <w:divBdr>
            <w:top w:val="none" w:sz="0" w:space="0" w:color="auto"/>
            <w:left w:val="none" w:sz="0" w:space="0" w:color="auto"/>
            <w:bottom w:val="none" w:sz="0" w:space="0" w:color="auto"/>
            <w:right w:val="none" w:sz="0" w:space="0" w:color="auto"/>
          </w:divBdr>
        </w:div>
        <w:div w:id="111484215">
          <w:marLeft w:val="0"/>
          <w:marRight w:val="0"/>
          <w:marTop w:val="0"/>
          <w:marBottom w:val="0"/>
          <w:divBdr>
            <w:top w:val="none" w:sz="0" w:space="0" w:color="auto"/>
            <w:left w:val="none" w:sz="0" w:space="0" w:color="auto"/>
            <w:bottom w:val="none" w:sz="0" w:space="0" w:color="auto"/>
            <w:right w:val="none" w:sz="0" w:space="0" w:color="auto"/>
          </w:divBdr>
        </w:div>
        <w:div w:id="203179613">
          <w:marLeft w:val="0"/>
          <w:marRight w:val="0"/>
          <w:marTop w:val="0"/>
          <w:marBottom w:val="0"/>
          <w:divBdr>
            <w:top w:val="none" w:sz="0" w:space="0" w:color="auto"/>
            <w:left w:val="none" w:sz="0" w:space="0" w:color="auto"/>
            <w:bottom w:val="none" w:sz="0" w:space="0" w:color="auto"/>
            <w:right w:val="none" w:sz="0" w:space="0" w:color="auto"/>
          </w:divBdr>
        </w:div>
        <w:div w:id="230118383">
          <w:marLeft w:val="0"/>
          <w:marRight w:val="0"/>
          <w:marTop w:val="0"/>
          <w:marBottom w:val="0"/>
          <w:divBdr>
            <w:top w:val="none" w:sz="0" w:space="0" w:color="auto"/>
            <w:left w:val="none" w:sz="0" w:space="0" w:color="auto"/>
            <w:bottom w:val="none" w:sz="0" w:space="0" w:color="auto"/>
            <w:right w:val="none" w:sz="0" w:space="0" w:color="auto"/>
          </w:divBdr>
        </w:div>
        <w:div w:id="373039529">
          <w:marLeft w:val="0"/>
          <w:marRight w:val="0"/>
          <w:marTop w:val="0"/>
          <w:marBottom w:val="0"/>
          <w:divBdr>
            <w:top w:val="none" w:sz="0" w:space="0" w:color="auto"/>
            <w:left w:val="none" w:sz="0" w:space="0" w:color="auto"/>
            <w:bottom w:val="none" w:sz="0" w:space="0" w:color="auto"/>
            <w:right w:val="none" w:sz="0" w:space="0" w:color="auto"/>
          </w:divBdr>
        </w:div>
        <w:div w:id="426927514">
          <w:marLeft w:val="0"/>
          <w:marRight w:val="0"/>
          <w:marTop w:val="0"/>
          <w:marBottom w:val="0"/>
          <w:divBdr>
            <w:top w:val="none" w:sz="0" w:space="0" w:color="auto"/>
            <w:left w:val="none" w:sz="0" w:space="0" w:color="auto"/>
            <w:bottom w:val="none" w:sz="0" w:space="0" w:color="auto"/>
            <w:right w:val="none" w:sz="0" w:space="0" w:color="auto"/>
          </w:divBdr>
        </w:div>
        <w:div w:id="460534430">
          <w:marLeft w:val="0"/>
          <w:marRight w:val="0"/>
          <w:marTop w:val="0"/>
          <w:marBottom w:val="0"/>
          <w:divBdr>
            <w:top w:val="none" w:sz="0" w:space="0" w:color="auto"/>
            <w:left w:val="none" w:sz="0" w:space="0" w:color="auto"/>
            <w:bottom w:val="none" w:sz="0" w:space="0" w:color="auto"/>
            <w:right w:val="none" w:sz="0" w:space="0" w:color="auto"/>
          </w:divBdr>
        </w:div>
        <w:div w:id="497574618">
          <w:marLeft w:val="0"/>
          <w:marRight w:val="0"/>
          <w:marTop w:val="0"/>
          <w:marBottom w:val="0"/>
          <w:divBdr>
            <w:top w:val="none" w:sz="0" w:space="0" w:color="auto"/>
            <w:left w:val="none" w:sz="0" w:space="0" w:color="auto"/>
            <w:bottom w:val="none" w:sz="0" w:space="0" w:color="auto"/>
            <w:right w:val="none" w:sz="0" w:space="0" w:color="auto"/>
          </w:divBdr>
        </w:div>
        <w:div w:id="525872297">
          <w:marLeft w:val="0"/>
          <w:marRight w:val="0"/>
          <w:marTop w:val="0"/>
          <w:marBottom w:val="0"/>
          <w:divBdr>
            <w:top w:val="none" w:sz="0" w:space="0" w:color="auto"/>
            <w:left w:val="none" w:sz="0" w:space="0" w:color="auto"/>
            <w:bottom w:val="none" w:sz="0" w:space="0" w:color="auto"/>
            <w:right w:val="none" w:sz="0" w:space="0" w:color="auto"/>
          </w:divBdr>
        </w:div>
        <w:div w:id="615597587">
          <w:marLeft w:val="0"/>
          <w:marRight w:val="0"/>
          <w:marTop w:val="0"/>
          <w:marBottom w:val="0"/>
          <w:divBdr>
            <w:top w:val="none" w:sz="0" w:space="0" w:color="auto"/>
            <w:left w:val="none" w:sz="0" w:space="0" w:color="auto"/>
            <w:bottom w:val="none" w:sz="0" w:space="0" w:color="auto"/>
            <w:right w:val="none" w:sz="0" w:space="0" w:color="auto"/>
          </w:divBdr>
        </w:div>
        <w:div w:id="616567311">
          <w:marLeft w:val="0"/>
          <w:marRight w:val="0"/>
          <w:marTop w:val="0"/>
          <w:marBottom w:val="0"/>
          <w:divBdr>
            <w:top w:val="none" w:sz="0" w:space="0" w:color="auto"/>
            <w:left w:val="none" w:sz="0" w:space="0" w:color="auto"/>
            <w:bottom w:val="none" w:sz="0" w:space="0" w:color="auto"/>
            <w:right w:val="none" w:sz="0" w:space="0" w:color="auto"/>
          </w:divBdr>
        </w:div>
        <w:div w:id="636225720">
          <w:marLeft w:val="0"/>
          <w:marRight w:val="0"/>
          <w:marTop w:val="0"/>
          <w:marBottom w:val="0"/>
          <w:divBdr>
            <w:top w:val="none" w:sz="0" w:space="0" w:color="auto"/>
            <w:left w:val="none" w:sz="0" w:space="0" w:color="auto"/>
            <w:bottom w:val="none" w:sz="0" w:space="0" w:color="auto"/>
            <w:right w:val="none" w:sz="0" w:space="0" w:color="auto"/>
          </w:divBdr>
        </w:div>
        <w:div w:id="638733213">
          <w:marLeft w:val="0"/>
          <w:marRight w:val="0"/>
          <w:marTop w:val="0"/>
          <w:marBottom w:val="0"/>
          <w:divBdr>
            <w:top w:val="none" w:sz="0" w:space="0" w:color="auto"/>
            <w:left w:val="none" w:sz="0" w:space="0" w:color="auto"/>
            <w:bottom w:val="none" w:sz="0" w:space="0" w:color="auto"/>
            <w:right w:val="none" w:sz="0" w:space="0" w:color="auto"/>
          </w:divBdr>
        </w:div>
        <w:div w:id="654064764">
          <w:marLeft w:val="0"/>
          <w:marRight w:val="0"/>
          <w:marTop w:val="0"/>
          <w:marBottom w:val="0"/>
          <w:divBdr>
            <w:top w:val="none" w:sz="0" w:space="0" w:color="auto"/>
            <w:left w:val="none" w:sz="0" w:space="0" w:color="auto"/>
            <w:bottom w:val="none" w:sz="0" w:space="0" w:color="auto"/>
            <w:right w:val="none" w:sz="0" w:space="0" w:color="auto"/>
          </w:divBdr>
        </w:div>
        <w:div w:id="859048072">
          <w:marLeft w:val="0"/>
          <w:marRight w:val="0"/>
          <w:marTop w:val="0"/>
          <w:marBottom w:val="0"/>
          <w:divBdr>
            <w:top w:val="none" w:sz="0" w:space="0" w:color="auto"/>
            <w:left w:val="none" w:sz="0" w:space="0" w:color="auto"/>
            <w:bottom w:val="none" w:sz="0" w:space="0" w:color="auto"/>
            <w:right w:val="none" w:sz="0" w:space="0" w:color="auto"/>
          </w:divBdr>
        </w:div>
        <w:div w:id="870799686">
          <w:marLeft w:val="0"/>
          <w:marRight w:val="0"/>
          <w:marTop w:val="0"/>
          <w:marBottom w:val="0"/>
          <w:divBdr>
            <w:top w:val="none" w:sz="0" w:space="0" w:color="auto"/>
            <w:left w:val="none" w:sz="0" w:space="0" w:color="auto"/>
            <w:bottom w:val="none" w:sz="0" w:space="0" w:color="auto"/>
            <w:right w:val="none" w:sz="0" w:space="0" w:color="auto"/>
          </w:divBdr>
        </w:div>
        <w:div w:id="872499399">
          <w:marLeft w:val="0"/>
          <w:marRight w:val="0"/>
          <w:marTop w:val="0"/>
          <w:marBottom w:val="0"/>
          <w:divBdr>
            <w:top w:val="none" w:sz="0" w:space="0" w:color="auto"/>
            <w:left w:val="none" w:sz="0" w:space="0" w:color="auto"/>
            <w:bottom w:val="none" w:sz="0" w:space="0" w:color="auto"/>
            <w:right w:val="none" w:sz="0" w:space="0" w:color="auto"/>
          </w:divBdr>
        </w:div>
        <w:div w:id="925455159">
          <w:marLeft w:val="0"/>
          <w:marRight w:val="0"/>
          <w:marTop w:val="0"/>
          <w:marBottom w:val="0"/>
          <w:divBdr>
            <w:top w:val="none" w:sz="0" w:space="0" w:color="auto"/>
            <w:left w:val="none" w:sz="0" w:space="0" w:color="auto"/>
            <w:bottom w:val="none" w:sz="0" w:space="0" w:color="auto"/>
            <w:right w:val="none" w:sz="0" w:space="0" w:color="auto"/>
          </w:divBdr>
        </w:div>
        <w:div w:id="1050106181">
          <w:marLeft w:val="0"/>
          <w:marRight w:val="0"/>
          <w:marTop w:val="0"/>
          <w:marBottom w:val="0"/>
          <w:divBdr>
            <w:top w:val="none" w:sz="0" w:space="0" w:color="auto"/>
            <w:left w:val="none" w:sz="0" w:space="0" w:color="auto"/>
            <w:bottom w:val="none" w:sz="0" w:space="0" w:color="auto"/>
            <w:right w:val="none" w:sz="0" w:space="0" w:color="auto"/>
          </w:divBdr>
        </w:div>
        <w:div w:id="1235581732">
          <w:marLeft w:val="0"/>
          <w:marRight w:val="0"/>
          <w:marTop w:val="0"/>
          <w:marBottom w:val="0"/>
          <w:divBdr>
            <w:top w:val="none" w:sz="0" w:space="0" w:color="auto"/>
            <w:left w:val="none" w:sz="0" w:space="0" w:color="auto"/>
            <w:bottom w:val="none" w:sz="0" w:space="0" w:color="auto"/>
            <w:right w:val="none" w:sz="0" w:space="0" w:color="auto"/>
          </w:divBdr>
        </w:div>
        <w:div w:id="1259366532">
          <w:marLeft w:val="0"/>
          <w:marRight w:val="0"/>
          <w:marTop w:val="0"/>
          <w:marBottom w:val="0"/>
          <w:divBdr>
            <w:top w:val="none" w:sz="0" w:space="0" w:color="auto"/>
            <w:left w:val="none" w:sz="0" w:space="0" w:color="auto"/>
            <w:bottom w:val="none" w:sz="0" w:space="0" w:color="auto"/>
            <w:right w:val="none" w:sz="0" w:space="0" w:color="auto"/>
          </w:divBdr>
        </w:div>
        <w:div w:id="1318649967">
          <w:marLeft w:val="0"/>
          <w:marRight w:val="0"/>
          <w:marTop w:val="0"/>
          <w:marBottom w:val="0"/>
          <w:divBdr>
            <w:top w:val="none" w:sz="0" w:space="0" w:color="auto"/>
            <w:left w:val="none" w:sz="0" w:space="0" w:color="auto"/>
            <w:bottom w:val="none" w:sz="0" w:space="0" w:color="auto"/>
            <w:right w:val="none" w:sz="0" w:space="0" w:color="auto"/>
          </w:divBdr>
        </w:div>
        <w:div w:id="1363629677">
          <w:marLeft w:val="0"/>
          <w:marRight w:val="0"/>
          <w:marTop w:val="0"/>
          <w:marBottom w:val="0"/>
          <w:divBdr>
            <w:top w:val="none" w:sz="0" w:space="0" w:color="auto"/>
            <w:left w:val="none" w:sz="0" w:space="0" w:color="auto"/>
            <w:bottom w:val="none" w:sz="0" w:space="0" w:color="auto"/>
            <w:right w:val="none" w:sz="0" w:space="0" w:color="auto"/>
          </w:divBdr>
        </w:div>
        <w:div w:id="1374888272">
          <w:marLeft w:val="0"/>
          <w:marRight w:val="0"/>
          <w:marTop w:val="0"/>
          <w:marBottom w:val="0"/>
          <w:divBdr>
            <w:top w:val="none" w:sz="0" w:space="0" w:color="auto"/>
            <w:left w:val="none" w:sz="0" w:space="0" w:color="auto"/>
            <w:bottom w:val="none" w:sz="0" w:space="0" w:color="auto"/>
            <w:right w:val="none" w:sz="0" w:space="0" w:color="auto"/>
          </w:divBdr>
        </w:div>
        <w:div w:id="1426999951">
          <w:marLeft w:val="0"/>
          <w:marRight w:val="0"/>
          <w:marTop w:val="0"/>
          <w:marBottom w:val="0"/>
          <w:divBdr>
            <w:top w:val="none" w:sz="0" w:space="0" w:color="auto"/>
            <w:left w:val="none" w:sz="0" w:space="0" w:color="auto"/>
            <w:bottom w:val="none" w:sz="0" w:space="0" w:color="auto"/>
            <w:right w:val="none" w:sz="0" w:space="0" w:color="auto"/>
          </w:divBdr>
        </w:div>
        <w:div w:id="1433547006">
          <w:marLeft w:val="0"/>
          <w:marRight w:val="0"/>
          <w:marTop w:val="0"/>
          <w:marBottom w:val="0"/>
          <w:divBdr>
            <w:top w:val="none" w:sz="0" w:space="0" w:color="auto"/>
            <w:left w:val="none" w:sz="0" w:space="0" w:color="auto"/>
            <w:bottom w:val="none" w:sz="0" w:space="0" w:color="auto"/>
            <w:right w:val="none" w:sz="0" w:space="0" w:color="auto"/>
          </w:divBdr>
        </w:div>
        <w:div w:id="1449273950">
          <w:marLeft w:val="0"/>
          <w:marRight w:val="0"/>
          <w:marTop w:val="0"/>
          <w:marBottom w:val="0"/>
          <w:divBdr>
            <w:top w:val="none" w:sz="0" w:space="0" w:color="auto"/>
            <w:left w:val="none" w:sz="0" w:space="0" w:color="auto"/>
            <w:bottom w:val="none" w:sz="0" w:space="0" w:color="auto"/>
            <w:right w:val="none" w:sz="0" w:space="0" w:color="auto"/>
          </w:divBdr>
        </w:div>
        <w:div w:id="1514538159">
          <w:marLeft w:val="0"/>
          <w:marRight w:val="0"/>
          <w:marTop w:val="0"/>
          <w:marBottom w:val="0"/>
          <w:divBdr>
            <w:top w:val="none" w:sz="0" w:space="0" w:color="auto"/>
            <w:left w:val="none" w:sz="0" w:space="0" w:color="auto"/>
            <w:bottom w:val="none" w:sz="0" w:space="0" w:color="auto"/>
            <w:right w:val="none" w:sz="0" w:space="0" w:color="auto"/>
          </w:divBdr>
        </w:div>
        <w:div w:id="1597787168">
          <w:marLeft w:val="0"/>
          <w:marRight w:val="0"/>
          <w:marTop w:val="0"/>
          <w:marBottom w:val="0"/>
          <w:divBdr>
            <w:top w:val="none" w:sz="0" w:space="0" w:color="auto"/>
            <w:left w:val="none" w:sz="0" w:space="0" w:color="auto"/>
            <w:bottom w:val="none" w:sz="0" w:space="0" w:color="auto"/>
            <w:right w:val="none" w:sz="0" w:space="0" w:color="auto"/>
          </w:divBdr>
        </w:div>
        <w:div w:id="1607344460">
          <w:marLeft w:val="0"/>
          <w:marRight w:val="0"/>
          <w:marTop w:val="0"/>
          <w:marBottom w:val="0"/>
          <w:divBdr>
            <w:top w:val="none" w:sz="0" w:space="0" w:color="auto"/>
            <w:left w:val="none" w:sz="0" w:space="0" w:color="auto"/>
            <w:bottom w:val="none" w:sz="0" w:space="0" w:color="auto"/>
            <w:right w:val="none" w:sz="0" w:space="0" w:color="auto"/>
          </w:divBdr>
        </w:div>
        <w:div w:id="1635325948">
          <w:marLeft w:val="0"/>
          <w:marRight w:val="0"/>
          <w:marTop w:val="0"/>
          <w:marBottom w:val="0"/>
          <w:divBdr>
            <w:top w:val="none" w:sz="0" w:space="0" w:color="auto"/>
            <w:left w:val="none" w:sz="0" w:space="0" w:color="auto"/>
            <w:bottom w:val="none" w:sz="0" w:space="0" w:color="auto"/>
            <w:right w:val="none" w:sz="0" w:space="0" w:color="auto"/>
          </w:divBdr>
        </w:div>
        <w:div w:id="1639724569">
          <w:marLeft w:val="0"/>
          <w:marRight w:val="0"/>
          <w:marTop w:val="0"/>
          <w:marBottom w:val="0"/>
          <w:divBdr>
            <w:top w:val="none" w:sz="0" w:space="0" w:color="auto"/>
            <w:left w:val="none" w:sz="0" w:space="0" w:color="auto"/>
            <w:bottom w:val="none" w:sz="0" w:space="0" w:color="auto"/>
            <w:right w:val="none" w:sz="0" w:space="0" w:color="auto"/>
          </w:divBdr>
        </w:div>
        <w:div w:id="1679455874">
          <w:marLeft w:val="0"/>
          <w:marRight w:val="0"/>
          <w:marTop w:val="0"/>
          <w:marBottom w:val="0"/>
          <w:divBdr>
            <w:top w:val="none" w:sz="0" w:space="0" w:color="auto"/>
            <w:left w:val="none" w:sz="0" w:space="0" w:color="auto"/>
            <w:bottom w:val="none" w:sz="0" w:space="0" w:color="auto"/>
            <w:right w:val="none" w:sz="0" w:space="0" w:color="auto"/>
          </w:divBdr>
        </w:div>
        <w:div w:id="1710640719">
          <w:marLeft w:val="0"/>
          <w:marRight w:val="0"/>
          <w:marTop w:val="0"/>
          <w:marBottom w:val="0"/>
          <w:divBdr>
            <w:top w:val="none" w:sz="0" w:space="0" w:color="auto"/>
            <w:left w:val="none" w:sz="0" w:space="0" w:color="auto"/>
            <w:bottom w:val="none" w:sz="0" w:space="0" w:color="auto"/>
            <w:right w:val="none" w:sz="0" w:space="0" w:color="auto"/>
          </w:divBdr>
        </w:div>
        <w:div w:id="1723746975">
          <w:marLeft w:val="0"/>
          <w:marRight w:val="0"/>
          <w:marTop w:val="0"/>
          <w:marBottom w:val="0"/>
          <w:divBdr>
            <w:top w:val="none" w:sz="0" w:space="0" w:color="auto"/>
            <w:left w:val="none" w:sz="0" w:space="0" w:color="auto"/>
            <w:bottom w:val="none" w:sz="0" w:space="0" w:color="auto"/>
            <w:right w:val="none" w:sz="0" w:space="0" w:color="auto"/>
          </w:divBdr>
        </w:div>
        <w:div w:id="1744908712">
          <w:marLeft w:val="0"/>
          <w:marRight w:val="0"/>
          <w:marTop w:val="0"/>
          <w:marBottom w:val="0"/>
          <w:divBdr>
            <w:top w:val="none" w:sz="0" w:space="0" w:color="auto"/>
            <w:left w:val="none" w:sz="0" w:space="0" w:color="auto"/>
            <w:bottom w:val="none" w:sz="0" w:space="0" w:color="auto"/>
            <w:right w:val="none" w:sz="0" w:space="0" w:color="auto"/>
          </w:divBdr>
        </w:div>
        <w:div w:id="1795519731">
          <w:marLeft w:val="0"/>
          <w:marRight w:val="0"/>
          <w:marTop w:val="0"/>
          <w:marBottom w:val="0"/>
          <w:divBdr>
            <w:top w:val="none" w:sz="0" w:space="0" w:color="auto"/>
            <w:left w:val="none" w:sz="0" w:space="0" w:color="auto"/>
            <w:bottom w:val="none" w:sz="0" w:space="0" w:color="auto"/>
            <w:right w:val="none" w:sz="0" w:space="0" w:color="auto"/>
          </w:divBdr>
        </w:div>
        <w:div w:id="1811167741">
          <w:marLeft w:val="0"/>
          <w:marRight w:val="0"/>
          <w:marTop w:val="0"/>
          <w:marBottom w:val="0"/>
          <w:divBdr>
            <w:top w:val="none" w:sz="0" w:space="0" w:color="auto"/>
            <w:left w:val="none" w:sz="0" w:space="0" w:color="auto"/>
            <w:bottom w:val="none" w:sz="0" w:space="0" w:color="auto"/>
            <w:right w:val="none" w:sz="0" w:space="0" w:color="auto"/>
          </w:divBdr>
        </w:div>
        <w:div w:id="1904945922">
          <w:marLeft w:val="0"/>
          <w:marRight w:val="0"/>
          <w:marTop w:val="0"/>
          <w:marBottom w:val="0"/>
          <w:divBdr>
            <w:top w:val="none" w:sz="0" w:space="0" w:color="auto"/>
            <w:left w:val="none" w:sz="0" w:space="0" w:color="auto"/>
            <w:bottom w:val="none" w:sz="0" w:space="0" w:color="auto"/>
            <w:right w:val="none" w:sz="0" w:space="0" w:color="auto"/>
          </w:divBdr>
        </w:div>
        <w:div w:id="1993633996">
          <w:marLeft w:val="0"/>
          <w:marRight w:val="0"/>
          <w:marTop w:val="0"/>
          <w:marBottom w:val="0"/>
          <w:divBdr>
            <w:top w:val="none" w:sz="0" w:space="0" w:color="auto"/>
            <w:left w:val="none" w:sz="0" w:space="0" w:color="auto"/>
            <w:bottom w:val="none" w:sz="0" w:space="0" w:color="auto"/>
            <w:right w:val="none" w:sz="0" w:space="0" w:color="auto"/>
          </w:divBdr>
        </w:div>
        <w:div w:id="2037611077">
          <w:marLeft w:val="0"/>
          <w:marRight w:val="0"/>
          <w:marTop w:val="0"/>
          <w:marBottom w:val="0"/>
          <w:divBdr>
            <w:top w:val="none" w:sz="0" w:space="0" w:color="auto"/>
            <w:left w:val="none" w:sz="0" w:space="0" w:color="auto"/>
            <w:bottom w:val="none" w:sz="0" w:space="0" w:color="auto"/>
            <w:right w:val="none" w:sz="0" w:space="0" w:color="auto"/>
          </w:divBdr>
        </w:div>
        <w:div w:id="2047413700">
          <w:marLeft w:val="0"/>
          <w:marRight w:val="0"/>
          <w:marTop w:val="0"/>
          <w:marBottom w:val="0"/>
          <w:divBdr>
            <w:top w:val="none" w:sz="0" w:space="0" w:color="auto"/>
            <w:left w:val="none" w:sz="0" w:space="0" w:color="auto"/>
            <w:bottom w:val="none" w:sz="0" w:space="0" w:color="auto"/>
            <w:right w:val="none" w:sz="0" w:space="0" w:color="auto"/>
          </w:divBdr>
        </w:div>
        <w:div w:id="2050521176">
          <w:marLeft w:val="0"/>
          <w:marRight w:val="0"/>
          <w:marTop w:val="0"/>
          <w:marBottom w:val="0"/>
          <w:divBdr>
            <w:top w:val="none" w:sz="0" w:space="0" w:color="auto"/>
            <w:left w:val="none" w:sz="0" w:space="0" w:color="auto"/>
            <w:bottom w:val="none" w:sz="0" w:space="0" w:color="auto"/>
            <w:right w:val="none" w:sz="0" w:space="0" w:color="auto"/>
          </w:divBdr>
        </w:div>
        <w:div w:id="2079159402">
          <w:marLeft w:val="0"/>
          <w:marRight w:val="0"/>
          <w:marTop w:val="0"/>
          <w:marBottom w:val="0"/>
          <w:divBdr>
            <w:top w:val="none" w:sz="0" w:space="0" w:color="auto"/>
            <w:left w:val="none" w:sz="0" w:space="0" w:color="auto"/>
            <w:bottom w:val="none" w:sz="0" w:space="0" w:color="auto"/>
            <w:right w:val="none" w:sz="0" w:space="0" w:color="auto"/>
          </w:divBdr>
        </w:div>
        <w:div w:id="2083211098">
          <w:marLeft w:val="0"/>
          <w:marRight w:val="0"/>
          <w:marTop w:val="0"/>
          <w:marBottom w:val="0"/>
          <w:divBdr>
            <w:top w:val="none" w:sz="0" w:space="0" w:color="auto"/>
            <w:left w:val="none" w:sz="0" w:space="0" w:color="auto"/>
            <w:bottom w:val="none" w:sz="0" w:space="0" w:color="auto"/>
            <w:right w:val="none" w:sz="0" w:space="0" w:color="auto"/>
          </w:divBdr>
        </w:div>
      </w:divsChild>
    </w:div>
    <w:div w:id="1933472258">
      <w:bodyDiv w:val="1"/>
      <w:marLeft w:val="0"/>
      <w:marRight w:val="0"/>
      <w:marTop w:val="0"/>
      <w:marBottom w:val="0"/>
      <w:divBdr>
        <w:top w:val="none" w:sz="0" w:space="0" w:color="auto"/>
        <w:left w:val="none" w:sz="0" w:space="0" w:color="auto"/>
        <w:bottom w:val="none" w:sz="0" w:space="0" w:color="auto"/>
        <w:right w:val="none" w:sz="0" w:space="0" w:color="auto"/>
      </w:divBdr>
      <w:divsChild>
        <w:div w:id="85612050">
          <w:marLeft w:val="0"/>
          <w:marRight w:val="0"/>
          <w:marTop w:val="0"/>
          <w:marBottom w:val="0"/>
          <w:divBdr>
            <w:top w:val="none" w:sz="0" w:space="0" w:color="auto"/>
            <w:left w:val="none" w:sz="0" w:space="0" w:color="auto"/>
            <w:bottom w:val="none" w:sz="0" w:space="0" w:color="auto"/>
            <w:right w:val="none" w:sz="0" w:space="0" w:color="auto"/>
          </w:divBdr>
        </w:div>
        <w:div w:id="352001974">
          <w:marLeft w:val="0"/>
          <w:marRight w:val="0"/>
          <w:marTop w:val="0"/>
          <w:marBottom w:val="0"/>
          <w:divBdr>
            <w:top w:val="none" w:sz="0" w:space="0" w:color="auto"/>
            <w:left w:val="none" w:sz="0" w:space="0" w:color="auto"/>
            <w:bottom w:val="none" w:sz="0" w:space="0" w:color="auto"/>
            <w:right w:val="none" w:sz="0" w:space="0" w:color="auto"/>
          </w:divBdr>
        </w:div>
        <w:div w:id="425540401">
          <w:marLeft w:val="0"/>
          <w:marRight w:val="0"/>
          <w:marTop w:val="0"/>
          <w:marBottom w:val="0"/>
          <w:divBdr>
            <w:top w:val="none" w:sz="0" w:space="0" w:color="auto"/>
            <w:left w:val="none" w:sz="0" w:space="0" w:color="auto"/>
            <w:bottom w:val="none" w:sz="0" w:space="0" w:color="auto"/>
            <w:right w:val="none" w:sz="0" w:space="0" w:color="auto"/>
          </w:divBdr>
        </w:div>
        <w:div w:id="429198541">
          <w:marLeft w:val="0"/>
          <w:marRight w:val="0"/>
          <w:marTop w:val="0"/>
          <w:marBottom w:val="0"/>
          <w:divBdr>
            <w:top w:val="none" w:sz="0" w:space="0" w:color="auto"/>
            <w:left w:val="none" w:sz="0" w:space="0" w:color="auto"/>
            <w:bottom w:val="none" w:sz="0" w:space="0" w:color="auto"/>
            <w:right w:val="none" w:sz="0" w:space="0" w:color="auto"/>
          </w:divBdr>
        </w:div>
      </w:divsChild>
    </w:div>
    <w:div w:id="1935356070">
      <w:bodyDiv w:val="1"/>
      <w:marLeft w:val="0"/>
      <w:marRight w:val="0"/>
      <w:marTop w:val="0"/>
      <w:marBottom w:val="0"/>
      <w:divBdr>
        <w:top w:val="none" w:sz="0" w:space="0" w:color="auto"/>
        <w:left w:val="none" w:sz="0" w:space="0" w:color="auto"/>
        <w:bottom w:val="none" w:sz="0" w:space="0" w:color="auto"/>
        <w:right w:val="none" w:sz="0" w:space="0" w:color="auto"/>
      </w:divBdr>
      <w:divsChild>
        <w:div w:id="105850385">
          <w:marLeft w:val="0"/>
          <w:marRight w:val="0"/>
          <w:marTop w:val="0"/>
          <w:marBottom w:val="0"/>
          <w:divBdr>
            <w:top w:val="none" w:sz="0" w:space="0" w:color="auto"/>
            <w:left w:val="none" w:sz="0" w:space="0" w:color="auto"/>
            <w:bottom w:val="none" w:sz="0" w:space="0" w:color="auto"/>
            <w:right w:val="none" w:sz="0" w:space="0" w:color="auto"/>
          </w:divBdr>
        </w:div>
        <w:div w:id="216669392">
          <w:marLeft w:val="0"/>
          <w:marRight w:val="0"/>
          <w:marTop w:val="0"/>
          <w:marBottom w:val="0"/>
          <w:divBdr>
            <w:top w:val="none" w:sz="0" w:space="0" w:color="auto"/>
            <w:left w:val="none" w:sz="0" w:space="0" w:color="auto"/>
            <w:bottom w:val="none" w:sz="0" w:space="0" w:color="auto"/>
            <w:right w:val="none" w:sz="0" w:space="0" w:color="auto"/>
          </w:divBdr>
        </w:div>
        <w:div w:id="252592216">
          <w:marLeft w:val="0"/>
          <w:marRight w:val="0"/>
          <w:marTop w:val="0"/>
          <w:marBottom w:val="0"/>
          <w:divBdr>
            <w:top w:val="none" w:sz="0" w:space="0" w:color="auto"/>
            <w:left w:val="none" w:sz="0" w:space="0" w:color="auto"/>
            <w:bottom w:val="none" w:sz="0" w:space="0" w:color="auto"/>
            <w:right w:val="none" w:sz="0" w:space="0" w:color="auto"/>
          </w:divBdr>
        </w:div>
        <w:div w:id="424962045">
          <w:marLeft w:val="0"/>
          <w:marRight w:val="0"/>
          <w:marTop w:val="0"/>
          <w:marBottom w:val="0"/>
          <w:divBdr>
            <w:top w:val="none" w:sz="0" w:space="0" w:color="auto"/>
            <w:left w:val="none" w:sz="0" w:space="0" w:color="auto"/>
            <w:bottom w:val="none" w:sz="0" w:space="0" w:color="auto"/>
            <w:right w:val="none" w:sz="0" w:space="0" w:color="auto"/>
          </w:divBdr>
        </w:div>
        <w:div w:id="507521767">
          <w:marLeft w:val="0"/>
          <w:marRight w:val="0"/>
          <w:marTop w:val="0"/>
          <w:marBottom w:val="0"/>
          <w:divBdr>
            <w:top w:val="none" w:sz="0" w:space="0" w:color="auto"/>
            <w:left w:val="none" w:sz="0" w:space="0" w:color="auto"/>
            <w:bottom w:val="none" w:sz="0" w:space="0" w:color="auto"/>
            <w:right w:val="none" w:sz="0" w:space="0" w:color="auto"/>
          </w:divBdr>
        </w:div>
        <w:div w:id="550265179">
          <w:marLeft w:val="0"/>
          <w:marRight w:val="0"/>
          <w:marTop w:val="0"/>
          <w:marBottom w:val="0"/>
          <w:divBdr>
            <w:top w:val="none" w:sz="0" w:space="0" w:color="auto"/>
            <w:left w:val="none" w:sz="0" w:space="0" w:color="auto"/>
            <w:bottom w:val="none" w:sz="0" w:space="0" w:color="auto"/>
            <w:right w:val="none" w:sz="0" w:space="0" w:color="auto"/>
          </w:divBdr>
        </w:div>
        <w:div w:id="810093930">
          <w:marLeft w:val="0"/>
          <w:marRight w:val="0"/>
          <w:marTop w:val="0"/>
          <w:marBottom w:val="0"/>
          <w:divBdr>
            <w:top w:val="none" w:sz="0" w:space="0" w:color="auto"/>
            <w:left w:val="none" w:sz="0" w:space="0" w:color="auto"/>
            <w:bottom w:val="none" w:sz="0" w:space="0" w:color="auto"/>
            <w:right w:val="none" w:sz="0" w:space="0" w:color="auto"/>
          </w:divBdr>
        </w:div>
        <w:div w:id="859777522">
          <w:marLeft w:val="0"/>
          <w:marRight w:val="0"/>
          <w:marTop w:val="0"/>
          <w:marBottom w:val="0"/>
          <w:divBdr>
            <w:top w:val="none" w:sz="0" w:space="0" w:color="auto"/>
            <w:left w:val="none" w:sz="0" w:space="0" w:color="auto"/>
            <w:bottom w:val="none" w:sz="0" w:space="0" w:color="auto"/>
            <w:right w:val="none" w:sz="0" w:space="0" w:color="auto"/>
          </w:divBdr>
        </w:div>
        <w:div w:id="860780734">
          <w:marLeft w:val="0"/>
          <w:marRight w:val="0"/>
          <w:marTop w:val="0"/>
          <w:marBottom w:val="0"/>
          <w:divBdr>
            <w:top w:val="none" w:sz="0" w:space="0" w:color="auto"/>
            <w:left w:val="none" w:sz="0" w:space="0" w:color="auto"/>
            <w:bottom w:val="none" w:sz="0" w:space="0" w:color="auto"/>
            <w:right w:val="none" w:sz="0" w:space="0" w:color="auto"/>
          </w:divBdr>
        </w:div>
        <w:div w:id="898051602">
          <w:marLeft w:val="0"/>
          <w:marRight w:val="0"/>
          <w:marTop w:val="0"/>
          <w:marBottom w:val="0"/>
          <w:divBdr>
            <w:top w:val="none" w:sz="0" w:space="0" w:color="auto"/>
            <w:left w:val="none" w:sz="0" w:space="0" w:color="auto"/>
            <w:bottom w:val="none" w:sz="0" w:space="0" w:color="auto"/>
            <w:right w:val="none" w:sz="0" w:space="0" w:color="auto"/>
          </w:divBdr>
        </w:div>
        <w:div w:id="1146245473">
          <w:marLeft w:val="0"/>
          <w:marRight w:val="0"/>
          <w:marTop w:val="0"/>
          <w:marBottom w:val="0"/>
          <w:divBdr>
            <w:top w:val="none" w:sz="0" w:space="0" w:color="auto"/>
            <w:left w:val="none" w:sz="0" w:space="0" w:color="auto"/>
            <w:bottom w:val="none" w:sz="0" w:space="0" w:color="auto"/>
            <w:right w:val="none" w:sz="0" w:space="0" w:color="auto"/>
          </w:divBdr>
        </w:div>
        <w:div w:id="1261991605">
          <w:marLeft w:val="0"/>
          <w:marRight w:val="0"/>
          <w:marTop w:val="0"/>
          <w:marBottom w:val="0"/>
          <w:divBdr>
            <w:top w:val="none" w:sz="0" w:space="0" w:color="auto"/>
            <w:left w:val="none" w:sz="0" w:space="0" w:color="auto"/>
            <w:bottom w:val="none" w:sz="0" w:space="0" w:color="auto"/>
            <w:right w:val="none" w:sz="0" w:space="0" w:color="auto"/>
          </w:divBdr>
        </w:div>
        <w:div w:id="1821461775">
          <w:marLeft w:val="0"/>
          <w:marRight w:val="0"/>
          <w:marTop w:val="0"/>
          <w:marBottom w:val="0"/>
          <w:divBdr>
            <w:top w:val="none" w:sz="0" w:space="0" w:color="auto"/>
            <w:left w:val="none" w:sz="0" w:space="0" w:color="auto"/>
            <w:bottom w:val="none" w:sz="0" w:space="0" w:color="auto"/>
            <w:right w:val="none" w:sz="0" w:space="0" w:color="auto"/>
          </w:divBdr>
        </w:div>
        <w:div w:id="1916888990">
          <w:marLeft w:val="0"/>
          <w:marRight w:val="0"/>
          <w:marTop w:val="0"/>
          <w:marBottom w:val="0"/>
          <w:divBdr>
            <w:top w:val="none" w:sz="0" w:space="0" w:color="auto"/>
            <w:left w:val="none" w:sz="0" w:space="0" w:color="auto"/>
            <w:bottom w:val="none" w:sz="0" w:space="0" w:color="auto"/>
            <w:right w:val="none" w:sz="0" w:space="0" w:color="auto"/>
          </w:divBdr>
        </w:div>
        <w:div w:id="1983459935">
          <w:marLeft w:val="0"/>
          <w:marRight w:val="0"/>
          <w:marTop w:val="0"/>
          <w:marBottom w:val="0"/>
          <w:divBdr>
            <w:top w:val="none" w:sz="0" w:space="0" w:color="auto"/>
            <w:left w:val="none" w:sz="0" w:space="0" w:color="auto"/>
            <w:bottom w:val="none" w:sz="0" w:space="0" w:color="auto"/>
            <w:right w:val="none" w:sz="0" w:space="0" w:color="auto"/>
          </w:divBdr>
        </w:div>
        <w:div w:id="1995332679">
          <w:marLeft w:val="0"/>
          <w:marRight w:val="0"/>
          <w:marTop w:val="0"/>
          <w:marBottom w:val="0"/>
          <w:divBdr>
            <w:top w:val="none" w:sz="0" w:space="0" w:color="auto"/>
            <w:left w:val="none" w:sz="0" w:space="0" w:color="auto"/>
            <w:bottom w:val="none" w:sz="0" w:space="0" w:color="auto"/>
            <w:right w:val="none" w:sz="0" w:space="0" w:color="auto"/>
          </w:divBdr>
        </w:div>
        <w:div w:id="2090080588">
          <w:marLeft w:val="0"/>
          <w:marRight w:val="0"/>
          <w:marTop w:val="0"/>
          <w:marBottom w:val="0"/>
          <w:divBdr>
            <w:top w:val="none" w:sz="0" w:space="0" w:color="auto"/>
            <w:left w:val="none" w:sz="0" w:space="0" w:color="auto"/>
            <w:bottom w:val="none" w:sz="0" w:space="0" w:color="auto"/>
            <w:right w:val="none" w:sz="0" w:space="0" w:color="auto"/>
          </w:divBdr>
        </w:div>
        <w:div w:id="2146846186">
          <w:marLeft w:val="0"/>
          <w:marRight w:val="0"/>
          <w:marTop w:val="0"/>
          <w:marBottom w:val="0"/>
          <w:divBdr>
            <w:top w:val="none" w:sz="0" w:space="0" w:color="auto"/>
            <w:left w:val="none" w:sz="0" w:space="0" w:color="auto"/>
            <w:bottom w:val="none" w:sz="0" w:space="0" w:color="auto"/>
            <w:right w:val="none" w:sz="0" w:space="0" w:color="auto"/>
          </w:divBdr>
        </w:div>
        <w:div w:id="2147310224">
          <w:marLeft w:val="0"/>
          <w:marRight w:val="0"/>
          <w:marTop w:val="0"/>
          <w:marBottom w:val="0"/>
          <w:divBdr>
            <w:top w:val="none" w:sz="0" w:space="0" w:color="auto"/>
            <w:left w:val="none" w:sz="0" w:space="0" w:color="auto"/>
            <w:bottom w:val="none" w:sz="0" w:space="0" w:color="auto"/>
            <w:right w:val="none" w:sz="0" w:space="0" w:color="auto"/>
          </w:divBdr>
        </w:div>
      </w:divsChild>
    </w:div>
    <w:div w:id="1935480867">
      <w:bodyDiv w:val="1"/>
      <w:marLeft w:val="0"/>
      <w:marRight w:val="0"/>
      <w:marTop w:val="0"/>
      <w:marBottom w:val="0"/>
      <w:divBdr>
        <w:top w:val="none" w:sz="0" w:space="0" w:color="auto"/>
        <w:left w:val="none" w:sz="0" w:space="0" w:color="auto"/>
        <w:bottom w:val="none" w:sz="0" w:space="0" w:color="auto"/>
        <w:right w:val="none" w:sz="0" w:space="0" w:color="auto"/>
      </w:divBdr>
    </w:div>
    <w:div w:id="1939635167">
      <w:bodyDiv w:val="1"/>
      <w:marLeft w:val="0"/>
      <w:marRight w:val="0"/>
      <w:marTop w:val="0"/>
      <w:marBottom w:val="0"/>
      <w:divBdr>
        <w:top w:val="none" w:sz="0" w:space="0" w:color="auto"/>
        <w:left w:val="none" w:sz="0" w:space="0" w:color="auto"/>
        <w:bottom w:val="none" w:sz="0" w:space="0" w:color="auto"/>
        <w:right w:val="none" w:sz="0" w:space="0" w:color="auto"/>
      </w:divBdr>
      <w:divsChild>
        <w:div w:id="654334918">
          <w:marLeft w:val="0"/>
          <w:marRight w:val="0"/>
          <w:marTop w:val="0"/>
          <w:marBottom w:val="0"/>
          <w:divBdr>
            <w:top w:val="none" w:sz="0" w:space="0" w:color="auto"/>
            <w:left w:val="none" w:sz="0" w:space="0" w:color="auto"/>
            <w:bottom w:val="none" w:sz="0" w:space="0" w:color="auto"/>
            <w:right w:val="none" w:sz="0" w:space="0" w:color="auto"/>
          </w:divBdr>
        </w:div>
        <w:div w:id="1375812369">
          <w:marLeft w:val="0"/>
          <w:marRight w:val="0"/>
          <w:marTop w:val="0"/>
          <w:marBottom w:val="0"/>
          <w:divBdr>
            <w:top w:val="none" w:sz="0" w:space="0" w:color="auto"/>
            <w:left w:val="none" w:sz="0" w:space="0" w:color="auto"/>
            <w:bottom w:val="none" w:sz="0" w:space="0" w:color="auto"/>
            <w:right w:val="none" w:sz="0" w:space="0" w:color="auto"/>
          </w:divBdr>
        </w:div>
        <w:div w:id="1473710981">
          <w:marLeft w:val="0"/>
          <w:marRight w:val="0"/>
          <w:marTop w:val="0"/>
          <w:marBottom w:val="0"/>
          <w:divBdr>
            <w:top w:val="none" w:sz="0" w:space="0" w:color="auto"/>
            <w:left w:val="none" w:sz="0" w:space="0" w:color="auto"/>
            <w:bottom w:val="none" w:sz="0" w:space="0" w:color="auto"/>
            <w:right w:val="none" w:sz="0" w:space="0" w:color="auto"/>
          </w:divBdr>
        </w:div>
        <w:div w:id="1739552392">
          <w:marLeft w:val="0"/>
          <w:marRight w:val="0"/>
          <w:marTop w:val="0"/>
          <w:marBottom w:val="0"/>
          <w:divBdr>
            <w:top w:val="none" w:sz="0" w:space="0" w:color="auto"/>
            <w:left w:val="none" w:sz="0" w:space="0" w:color="auto"/>
            <w:bottom w:val="none" w:sz="0" w:space="0" w:color="auto"/>
            <w:right w:val="none" w:sz="0" w:space="0" w:color="auto"/>
          </w:divBdr>
        </w:div>
      </w:divsChild>
    </w:div>
    <w:div w:id="1942446183">
      <w:bodyDiv w:val="1"/>
      <w:marLeft w:val="0"/>
      <w:marRight w:val="0"/>
      <w:marTop w:val="0"/>
      <w:marBottom w:val="0"/>
      <w:divBdr>
        <w:top w:val="none" w:sz="0" w:space="0" w:color="auto"/>
        <w:left w:val="none" w:sz="0" w:space="0" w:color="auto"/>
        <w:bottom w:val="none" w:sz="0" w:space="0" w:color="auto"/>
        <w:right w:val="none" w:sz="0" w:space="0" w:color="auto"/>
      </w:divBdr>
      <w:divsChild>
        <w:div w:id="760024686">
          <w:marLeft w:val="0"/>
          <w:marRight w:val="0"/>
          <w:marTop w:val="0"/>
          <w:marBottom w:val="0"/>
          <w:divBdr>
            <w:top w:val="none" w:sz="0" w:space="0" w:color="auto"/>
            <w:left w:val="none" w:sz="0" w:space="0" w:color="auto"/>
            <w:bottom w:val="none" w:sz="0" w:space="0" w:color="auto"/>
            <w:right w:val="none" w:sz="0" w:space="0" w:color="auto"/>
          </w:divBdr>
        </w:div>
        <w:div w:id="814877112">
          <w:marLeft w:val="0"/>
          <w:marRight w:val="0"/>
          <w:marTop w:val="0"/>
          <w:marBottom w:val="0"/>
          <w:divBdr>
            <w:top w:val="none" w:sz="0" w:space="0" w:color="auto"/>
            <w:left w:val="none" w:sz="0" w:space="0" w:color="auto"/>
            <w:bottom w:val="none" w:sz="0" w:space="0" w:color="auto"/>
            <w:right w:val="none" w:sz="0" w:space="0" w:color="auto"/>
          </w:divBdr>
        </w:div>
        <w:div w:id="1371607519">
          <w:marLeft w:val="0"/>
          <w:marRight w:val="0"/>
          <w:marTop w:val="0"/>
          <w:marBottom w:val="0"/>
          <w:divBdr>
            <w:top w:val="none" w:sz="0" w:space="0" w:color="auto"/>
            <w:left w:val="none" w:sz="0" w:space="0" w:color="auto"/>
            <w:bottom w:val="none" w:sz="0" w:space="0" w:color="auto"/>
            <w:right w:val="none" w:sz="0" w:space="0" w:color="auto"/>
          </w:divBdr>
        </w:div>
        <w:div w:id="2072145476">
          <w:marLeft w:val="0"/>
          <w:marRight w:val="0"/>
          <w:marTop w:val="0"/>
          <w:marBottom w:val="0"/>
          <w:divBdr>
            <w:top w:val="none" w:sz="0" w:space="0" w:color="auto"/>
            <w:left w:val="none" w:sz="0" w:space="0" w:color="auto"/>
            <w:bottom w:val="none" w:sz="0" w:space="0" w:color="auto"/>
            <w:right w:val="none" w:sz="0" w:space="0" w:color="auto"/>
          </w:divBdr>
        </w:div>
      </w:divsChild>
    </w:div>
    <w:div w:id="1961061582">
      <w:bodyDiv w:val="1"/>
      <w:marLeft w:val="0"/>
      <w:marRight w:val="0"/>
      <w:marTop w:val="0"/>
      <w:marBottom w:val="0"/>
      <w:divBdr>
        <w:top w:val="none" w:sz="0" w:space="0" w:color="auto"/>
        <w:left w:val="none" w:sz="0" w:space="0" w:color="auto"/>
        <w:bottom w:val="none" w:sz="0" w:space="0" w:color="auto"/>
        <w:right w:val="none" w:sz="0" w:space="0" w:color="auto"/>
      </w:divBdr>
      <w:divsChild>
        <w:div w:id="786389161">
          <w:marLeft w:val="0"/>
          <w:marRight w:val="0"/>
          <w:marTop w:val="0"/>
          <w:marBottom w:val="0"/>
          <w:divBdr>
            <w:top w:val="none" w:sz="0" w:space="0" w:color="auto"/>
            <w:left w:val="none" w:sz="0" w:space="0" w:color="auto"/>
            <w:bottom w:val="none" w:sz="0" w:space="0" w:color="auto"/>
            <w:right w:val="none" w:sz="0" w:space="0" w:color="auto"/>
          </w:divBdr>
        </w:div>
      </w:divsChild>
    </w:div>
    <w:div w:id="1965429003">
      <w:bodyDiv w:val="1"/>
      <w:marLeft w:val="0"/>
      <w:marRight w:val="0"/>
      <w:marTop w:val="0"/>
      <w:marBottom w:val="0"/>
      <w:divBdr>
        <w:top w:val="none" w:sz="0" w:space="0" w:color="auto"/>
        <w:left w:val="none" w:sz="0" w:space="0" w:color="auto"/>
        <w:bottom w:val="none" w:sz="0" w:space="0" w:color="auto"/>
        <w:right w:val="none" w:sz="0" w:space="0" w:color="auto"/>
      </w:divBdr>
      <w:divsChild>
        <w:div w:id="141627518">
          <w:marLeft w:val="0"/>
          <w:marRight w:val="0"/>
          <w:marTop w:val="0"/>
          <w:marBottom w:val="0"/>
          <w:divBdr>
            <w:top w:val="none" w:sz="0" w:space="0" w:color="auto"/>
            <w:left w:val="none" w:sz="0" w:space="0" w:color="auto"/>
            <w:bottom w:val="none" w:sz="0" w:space="0" w:color="auto"/>
            <w:right w:val="none" w:sz="0" w:space="0" w:color="auto"/>
          </w:divBdr>
        </w:div>
        <w:div w:id="371156363">
          <w:marLeft w:val="0"/>
          <w:marRight w:val="0"/>
          <w:marTop w:val="0"/>
          <w:marBottom w:val="0"/>
          <w:divBdr>
            <w:top w:val="none" w:sz="0" w:space="0" w:color="auto"/>
            <w:left w:val="none" w:sz="0" w:space="0" w:color="auto"/>
            <w:bottom w:val="none" w:sz="0" w:space="0" w:color="auto"/>
            <w:right w:val="none" w:sz="0" w:space="0" w:color="auto"/>
          </w:divBdr>
        </w:div>
        <w:div w:id="670454031">
          <w:marLeft w:val="0"/>
          <w:marRight w:val="0"/>
          <w:marTop w:val="0"/>
          <w:marBottom w:val="0"/>
          <w:divBdr>
            <w:top w:val="none" w:sz="0" w:space="0" w:color="auto"/>
            <w:left w:val="none" w:sz="0" w:space="0" w:color="auto"/>
            <w:bottom w:val="none" w:sz="0" w:space="0" w:color="auto"/>
            <w:right w:val="none" w:sz="0" w:space="0" w:color="auto"/>
          </w:divBdr>
        </w:div>
        <w:div w:id="883097857">
          <w:marLeft w:val="0"/>
          <w:marRight w:val="0"/>
          <w:marTop w:val="0"/>
          <w:marBottom w:val="0"/>
          <w:divBdr>
            <w:top w:val="none" w:sz="0" w:space="0" w:color="auto"/>
            <w:left w:val="none" w:sz="0" w:space="0" w:color="auto"/>
            <w:bottom w:val="none" w:sz="0" w:space="0" w:color="auto"/>
            <w:right w:val="none" w:sz="0" w:space="0" w:color="auto"/>
          </w:divBdr>
        </w:div>
        <w:div w:id="953944009">
          <w:marLeft w:val="0"/>
          <w:marRight w:val="0"/>
          <w:marTop w:val="0"/>
          <w:marBottom w:val="0"/>
          <w:divBdr>
            <w:top w:val="none" w:sz="0" w:space="0" w:color="auto"/>
            <w:left w:val="none" w:sz="0" w:space="0" w:color="auto"/>
            <w:bottom w:val="none" w:sz="0" w:space="0" w:color="auto"/>
            <w:right w:val="none" w:sz="0" w:space="0" w:color="auto"/>
          </w:divBdr>
        </w:div>
        <w:div w:id="962542210">
          <w:marLeft w:val="0"/>
          <w:marRight w:val="0"/>
          <w:marTop w:val="0"/>
          <w:marBottom w:val="0"/>
          <w:divBdr>
            <w:top w:val="none" w:sz="0" w:space="0" w:color="auto"/>
            <w:left w:val="none" w:sz="0" w:space="0" w:color="auto"/>
            <w:bottom w:val="none" w:sz="0" w:space="0" w:color="auto"/>
            <w:right w:val="none" w:sz="0" w:space="0" w:color="auto"/>
          </w:divBdr>
        </w:div>
        <w:div w:id="963731104">
          <w:marLeft w:val="0"/>
          <w:marRight w:val="0"/>
          <w:marTop w:val="0"/>
          <w:marBottom w:val="0"/>
          <w:divBdr>
            <w:top w:val="none" w:sz="0" w:space="0" w:color="auto"/>
            <w:left w:val="none" w:sz="0" w:space="0" w:color="auto"/>
            <w:bottom w:val="none" w:sz="0" w:space="0" w:color="auto"/>
            <w:right w:val="none" w:sz="0" w:space="0" w:color="auto"/>
          </w:divBdr>
        </w:div>
        <w:div w:id="1347634820">
          <w:marLeft w:val="0"/>
          <w:marRight w:val="0"/>
          <w:marTop w:val="0"/>
          <w:marBottom w:val="0"/>
          <w:divBdr>
            <w:top w:val="none" w:sz="0" w:space="0" w:color="auto"/>
            <w:left w:val="none" w:sz="0" w:space="0" w:color="auto"/>
            <w:bottom w:val="none" w:sz="0" w:space="0" w:color="auto"/>
            <w:right w:val="none" w:sz="0" w:space="0" w:color="auto"/>
          </w:divBdr>
        </w:div>
        <w:div w:id="1349453564">
          <w:marLeft w:val="0"/>
          <w:marRight w:val="0"/>
          <w:marTop w:val="0"/>
          <w:marBottom w:val="0"/>
          <w:divBdr>
            <w:top w:val="none" w:sz="0" w:space="0" w:color="auto"/>
            <w:left w:val="none" w:sz="0" w:space="0" w:color="auto"/>
            <w:bottom w:val="none" w:sz="0" w:space="0" w:color="auto"/>
            <w:right w:val="none" w:sz="0" w:space="0" w:color="auto"/>
          </w:divBdr>
        </w:div>
        <w:div w:id="1359350783">
          <w:marLeft w:val="0"/>
          <w:marRight w:val="0"/>
          <w:marTop w:val="0"/>
          <w:marBottom w:val="0"/>
          <w:divBdr>
            <w:top w:val="none" w:sz="0" w:space="0" w:color="auto"/>
            <w:left w:val="none" w:sz="0" w:space="0" w:color="auto"/>
            <w:bottom w:val="none" w:sz="0" w:space="0" w:color="auto"/>
            <w:right w:val="none" w:sz="0" w:space="0" w:color="auto"/>
          </w:divBdr>
        </w:div>
        <w:div w:id="1461799375">
          <w:marLeft w:val="0"/>
          <w:marRight w:val="0"/>
          <w:marTop w:val="0"/>
          <w:marBottom w:val="0"/>
          <w:divBdr>
            <w:top w:val="none" w:sz="0" w:space="0" w:color="auto"/>
            <w:left w:val="none" w:sz="0" w:space="0" w:color="auto"/>
            <w:bottom w:val="none" w:sz="0" w:space="0" w:color="auto"/>
            <w:right w:val="none" w:sz="0" w:space="0" w:color="auto"/>
          </w:divBdr>
        </w:div>
      </w:divsChild>
    </w:div>
    <w:div w:id="1982416068">
      <w:bodyDiv w:val="1"/>
      <w:marLeft w:val="0"/>
      <w:marRight w:val="0"/>
      <w:marTop w:val="0"/>
      <w:marBottom w:val="0"/>
      <w:divBdr>
        <w:top w:val="none" w:sz="0" w:space="0" w:color="auto"/>
        <w:left w:val="none" w:sz="0" w:space="0" w:color="auto"/>
        <w:bottom w:val="none" w:sz="0" w:space="0" w:color="auto"/>
        <w:right w:val="none" w:sz="0" w:space="0" w:color="auto"/>
      </w:divBdr>
      <w:divsChild>
        <w:div w:id="109327193">
          <w:marLeft w:val="0"/>
          <w:marRight w:val="0"/>
          <w:marTop w:val="0"/>
          <w:marBottom w:val="0"/>
          <w:divBdr>
            <w:top w:val="none" w:sz="0" w:space="0" w:color="auto"/>
            <w:left w:val="none" w:sz="0" w:space="0" w:color="auto"/>
            <w:bottom w:val="none" w:sz="0" w:space="0" w:color="auto"/>
            <w:right w:val="none" w:sz="0" w:space="0" w:color="auto"/>
          </w:divBdr>
        </w:div>
      </w:divsChild>
    </w:div>
    <w:div w:id="2006738686">
      <w:bodyDiv w:val="1"/>
      <w:marLeft w:val="0"/>
      <w:marRight w:val="0"/>
      <w:marTop w:val="0"/>
      <w:marBottom w:val="0"/>
      <w:divBdr>
        <w:top w:val="none" w:sz="0" w:space="0" w:color="auto"/>
        <w:left w:val="none" w:sz="0" w:space="0" w:color="auto"/>
        <w:bottom w:val="none" w:sz="0" w:space="0" w:color="auto"/>
        <w:right w:val="none" w:sz="0" w:space="0" w:color="auto"/>
      </w:divBdr>
      <w:divsChild>
        <w:div w:id="89548537">
          <w:marLeft w:val="0"/>
          <w:marRight w:val="0"/>
          <w:marTop w:val="0"/>
          <w:marBottom w:val="0"/>
          <w:divBdr>
            <w:top w:val="none" w:sz="0" w:space="0" w:color="auto"/>
            <w:left w:val="none" w:sz="0" w:space="0" w:color="auto"/>
            <w:bottom w:val="none" w:sz="0" w:space="0" w:color="auto"/>
            <w:right w:val="none" w:sz="0" w:space="0" w:color="auto"/>
          </w:divBdr>
        </w:div>
        <w:div w:id="158155006">
          <w:marLeft w:val="0"/>
          <w:marRight w:val="0"/>
          <w:marTop w:val="0"/>
          <w:marBottom w:val="0"/>
          <w:divBdr>
            <w:top w:val="none" w:sz="0" w:space="0" w:color="auto"/>
            <w:left w:val="none" w:sz="0" w:space="0" w:color="auto"/>
            <w:bottom w:val="none" w:sz="0" w:space="0" w:color="auto"/>
            <w:right w:val="none" w:sz="0" w:space="0" w:color="auto"/>
          </w:divBdr>
        </w:div>
        <w:div w:id="1780832986">
          <w:marLeft w:val="0"/>
          <w:marRight w:val="0"/>
          <w:marTop w:val="0"/>
          <w:marBottom w:val="0"/>
          <w:divBdr>
            <w:top w:val="none" w:sz="0" w:space="0" w:color="auto"/>
            <w:left w:val="none" w:sz="0" w:space="0" w:color="auto"/>
            <w:bottom w:val="none" w:sz="0" w:space="0" w:color="auto"/>
            <w:right w:val="none" w:sz="0" w:space="0" w:color="auto"/>
          </w:divBdr>
        </w:div>
        <w:div w:id="1802842178">
          <w:marLeft w:val="0"/>
          <w:marRight w:val="0"/>
          <w:marTop w:val="0"/>
          <w:marBottom w:val="0"/>
          <w:divBdr>
            <w:top w:val="none" w:sz="0" w:space="0" w:color="auto"/>
            <w:left w:val="none" w:sz="0" w:space="0" w:color="auto"/>
            <w:bottom w:val="none" w:sz="0" w:space="0" w:color="auto"/>
            <w:right w:val="none" w:sz="0" w:space="0" w:color="auto"/>
          </w:divBdr>
        </w:div>
        <w:div w:id="2030255538">
          <w:marLeft w:val="0"/>
          <w:marRight w:val="0"/>
          <w:marTop w:val="0"/>
          <w:marBottom w:val="0"/>
          <w:divBdr>
            <w:top w:val="none" w:sz="0" w:space="0" w:color="auto"/>
            <w:left w:val="none" w:sz="0" w:space="0" w:color="auto"/>
            <w:bottom w:val="none" w:sz="0" w:space="0" w:color="auto"/>
            <w:right w:val="none" w:sz="0" w:space="0" w:color="auto"/>
          </w:divBdr>
        </w:div>
      </w:divsChild>
    </w:div>
    <w:div w:id="2018073729">
      <w:bodyDiv w:val="1"/>
      <w:marLeft w:val="0"/>
      <w:marRight w:val="0"/>
      <w:marTop w:val="0"/>
      <w:marBottom w:val="0"/>
      <w:divBdr>
        <w:top w:val="none" w:sz="0" w:space="0" w:color="auto"/>
        <w:left w:val="none" w:sz="0" w:space="0" w:color="auto"/>
        <w:bottom w:val="none" w:sz="0" w:space="0" w:color="auto"/>
        <w:right w:val="none" w:sz="0" w:space="0" w:color="auto"/>
      </w:divBdr>
      <w:divsChild>
        <w:div w:id="539821953">
          <w:marLeft w:val="0"/>
          <w:marRight w:val="0"/>
          <w:marTop w:val="0"/>
          <w:marBottom w:val="0"/>
          <w:divBdr>
            <w:top w:val="none" w:sz="0" w:space="0" w:color="auto"/>
            <w:left w:val="none" w:sz="0" w:space="0" w:color="auto"/>
            <w:bottom w:val="none" w:sz="0" w:space="0" w:color="auto"/>
            <w:right w:val="none" w:sz="0" w:space="0" w:color="auto"/>
          </w:divBdr>
        </w:div>
        <w:div w:id="1405564297">
          <w:marLeft w:val="0"/>
          <w:marRight w:val="0"/>
          <w:marTop w:val="0"/>
          <w:marBottom w:val="0"/>
          <w:divBdr>
            <w:top w:val="none" w:sz="0" w:space="0" w:color="auto"/>
            <w:left w:val="none" w:sz="0" w:space="0" w:color="auto"/>
            <w:bottom w:val="none" w:sz="0" w:space="0" w:color="auto"/>
            <w:right w:val="none" w:sz="0" w:space="0" w:color="auto"/>
          </w:divBdr>
        </w:div>
        <w:div w:id="1525904610">
          <w:marLeft w:val="0"/>
          <w:marRight w:val="0"/>
          <w:marTop w:val="0"/>
          <w:marBottom w:val="0"/>
          <w:divBdr>
            <w:top w:val="none" w:sz="0" w:space="0" w:color="auto"/>
            <w:left w:val="none" w:sz="0" w:space="0" w:color="auto"/>
            <w:bottom w:val="none" w:sz="0" w:space="0" w:color="auto"/>
            <w:right w:val="none" w:sz="0" w:space="0" w:color="auto"/>
          </w:divBdr>
        </w:div>
        <w:div w:id="1616905169">
          <w:marLeft w:val="0"/>
          <w:marRight w:val="0"/>
          <w:marTop w:val="0"/>
          <w:marBottom w:val="0"/>
          <w:divBdr>
            <w:top w:val="none" w:sz="0" w:space="0" w:color="auto"/>
            <w:left w:val="none" w:sz="0" w:space="0" w:color="auto"/>
            <w:bottom w:val="none" w:sz="0" w:space="0" w:color="auto"/>
            <w:right w:val="none" w:sz="0" w:space="0" w:color="auto"/>
          </w:divBdr>
        </w:div>
      </w:divsChild>
    </w:div>
    <w:div w:id="2019110306">
      <w:bodyDiv w:val="1"/>
      <w:marLeft w:val="0"/>
      <w:marRight w:val="0"/>
      <w:marTop w:val="0"/>
      <w:marBottom w:val="0"/>
      <w:divBdr>
        <w:top w:val="none" w:sz="0" w:space="0" w:color="auto"/>
        <w:left w:val="none" w:sz="0" w:space="0" w:color="auto"/>
        <w:bottom w:val="none" w:sz="0" w:space="0" w:color="auto"/>
        <w:right w:val="none" w:sz="0" w:space="0" w:color="auto"/>
      </w:divBdr>
      <w:divsChild>
        <w:div w:id="434711586">
          <w:marLeft w:val="0"/>
          <w:marRight w:val="0"/>
          <w:marTop w:val="0"/>
          <w:marBottom w:val="0"/>
          <w:divBdr>
            <w:top w:val="none" w:sz="0" w:space="0" w:color="auto"/>
            <w:left w:val="none" w:sz="0" w:space="0" w:color="auto"/>
            <w:bottom w:val="none" w:sz="0" w:space="0" w:color="auto"/>
            <w:right w:val="none" w:sz="0" w:space="0" w:color="auto"/>
          </w:divBdr>
        </w:div>
        <w:div w:id="700278140">
          <w:marLeft w:val="0"/>
          <w:marRight w:val="0"/>
          <w:marTop w:val="0"/>
          <w:marBottom w:val="0"/>
          <w:divBdr>
            <w:top w:val="none" w:sz="0" w:space="0" w:color="auto"/>
            <w:left w:val="none" w:sz="0" w:space="0" w:color="auto"/>
            <w:bottom w:val="none" w:sz="0" w:space="0" w:color="auto"/>
            <w:right w:val="none" w:sz="0" w:space="0" w:color="auto"/>
          </w:divBdr>
        </w:div>
        <w:div w:id="2006323821">
          <w:marLeft w:val="0"/>
          <w:marRight w:val="0"/>
          <w:marTop w:val="0"/>
          <w:marBottom w:val="0"/>
          <w:divBdr>
            <w:top w:val="none" w:sz="0" w:space="0" w:color="auto"/>
            <w:left w:val="none" w:sz="0" w:space="0" w:color="auto"/>
            <w:bottom w:val="none" w:sz="0" w:space="0" w:color="auto"/>
            <w:right w:val="none" w:sz="0" w:space="0" w:color="auto"/>
          </w:divBdr>
        </w:div>
        <w:div w:id="2037533948">
          <w:marLeft w:val="0"/>
          <w:marRight w:val="0"/>
          <w:marTop w:val="0"/>
          <w:marBottom w:val="0"/>
          <w:divBdr>
            <w:top w:val="none" w:sz="0" w:space="0" w:color="auto"/>
            <w:left w:val="none" w:sz="0" w:space="0" w:color="auto"/>
            <w:bottom w:val="none" w:sz="0" w:space="0" w:color="auto"/>
            <w:right w:val="none" w:sz="0" w:space="0" w:color="auto"/>
          </w:divBdr>
        </w:div>
      </w:divsChild>
    </w:div>
    <w:div w:id="2021199510">
      <w:bodyDiv w:val="1"/>
      <w:marLeft w:val="0"/>
      <w:marRight w:val="0"/>
      <w:marTop w:val="0"/>
      <w:marBottom w:val="0"/>
      <w:divBdr>
        <w:top w:val="none" w:sz="0" w:space="0" w:color="auto"/>
        <w:left w:val="none" w:sz="0" w:space="0" w:color="auto"/>
        <w:bottom w:val="none" w:sz="0" w:space="0" w:color="auto"/>
        <w:right w:val="none" w:sz="0" w:space="0" w:color="auto"/>
      </w:divBdr>
    </w:div>
    <w:div w:id="2040886037">
      <w:bodyDiv w:val="1"/>
      <w:marLeft w:val="0"/>
      <w:marRight w:val="0"/>
      <w:marTop w:val="0"/>
      <w:marBottom w:val="0"/>
      <w:divBdr>
        <w:top w:val="none" w:sz="0" w:space="0" w:color="auto"/>
        <w:left w:val="none" w:sz="0" w:space="0" w:color="auto"/>
        <w:bottom w:val="none" w:sz="0" w:space="0" w:color="auto"/>
        <w:right w:val="none" w:sz="0" w:space="0" w:color="auto"/>
      </w:divBdr>
      <w:divsChild>
        <w:div w:id="17393476">
          <w:marLeft w:val="0"/>
          <w:marRight w:val="0"/>
          <w:marTop w:val="0"/>
          <w:marBottom w:val="0"/>
          <w:divBdr>
            <w:top w:val="none" w:sz="0" w:space="0" w:color="auto"/>
            <w:left w:val="none" w:sz="0" w:space="0" w:color="auto"/>
            <w:bottom w:val="none" w:sz="0" w:space="0" w:color="auto"/>
            <w:right w:val="none" w:sz="0" w:space="0" w:color="auto"/>
          </w:divBdr>
        </w:div>
        <w:div w:id="129593866">
          <w:marLeft w:val="0"/>
          <w:marRight w:val="0"/>
          <w:marTop w:val="0"/>
          <w:marBottom w:val="0"/>
          <w:divBdr>
            <w:top w:val="none" w:sz="0" w:space="0" w:color="auto"/>
            <w:left w:val="none" w:sz="0" w:space="0" w:color="auto"/>
            <w:bottom w:val="none" w:sz="0" w:space="0" w:color="auto"/>
            <w:right w:val="none" w:sz="0" w:space="0" w:color="auto"/>
          </w:divBdr>
        </w:div>
        <w:div w:id="138961365">
          <w:marLeft w:val="0"/>
          <w:marRight w:val="0"/>
          <w:marTop w:val="0"/>
          <w:marBottom w:val="0"/>
          <w:divBdr>
            <w:top w:val="none" w:sz="0" w:space="0" w:color="auto"/>
            <w:left w:val="none" w:sz="0" w:space="0" w:color="auto"/>
            <w:bottom w:val="none" w:sz="0" w:space="0" w:color="auto"/>
            <w:right w:val="none" w:sz="0" w:space="0" w:color="auto"/>
          </w:divBdr>
        </w:div>
        <w:div w:id="235013801">
          <w:marLeft w:val="0"/>
          <w:marRight w:val="0"/>
          <w:marTop w:val="0"/>
          <w:marBottom w:val="0"/>
          <w:divBdr>
            <w:top w:val="none" w:sz="0" w:space="0" w:color="auto"/>
            <w:left w:val="none" w:sz="0" w:space="0" w:color="auto"/>
            <w:bottom w:val="none" w:sz="0" w:space="0" w:color="auto"/>
            <w:right w:val="none" w:sz="0" w:space="0" w:color="auto"/>
          </w:divBdr>
        </w:div>
        <w:div w:id="268008367">
          <w:marLeft w:val="0"/>
          <w:marRight w:val="0"/>
          <w:marTop w:val="0"/>
          <w:marBottom w:val="0"/>
          <w:divBdr>
            <w:top w:val="none" w:sz="0" w:space="0" w:color="auto"/>
            <w:left w:val="none" w:sz="0" w:space="0" w:color="auto"/>
            <w:bottom w:val="none" w:sz="0" w:space="0" w:color="auto"/>
            <w:right w:val="none" w:sz="0" w:space="0" w:color="auto"/>
          </w:divBdr>
        </w:div>
        <w:div w:id="321542288">
          <w:marLeft w:val="0"/>
          <w:marRight w:val="0"/>
          <w:marTop w:val="0"/>
          <w:marBottom w:val="0"/>
          <w:divBdr>
            <w:top w:val="none" w:sz="0" w:space="0" w:color="auto"/>
            <w:left w:val="none" w:sz="0" w:space="0" w:color="auto"/>
            <w:bottom w:val="none" w:sz="0" w:space="0" w:color="auto"/>
            <w:right w:val="none" w:sz="0" w:space="0" w:color="auto"/>
          </w:divBdr>
        </w:div>
        <w:div w:id="330259539">
          <w:marLeft w:val="0"/>
          <w:marRight w:val="0"/>
          <w:marTop w:val="0"/>
          <w:marBottom w:val="0"/>
          <w:divBdr>
            <w:top w:val="none" w:sz="0" w:space="0" w:color="auto"/>
            <w:left w:val="none" w:sz="0" w:space="0" w:color="auto"/>
            <w:bottom w:val="none" w:sz="0" w:space="0" w:color="auto"/>
            <w:right w:val="none" w:sz="0" w:space="0" w:color="auto"/>
          </w:divBdr>
        </w:div>
        <w:div w:id="361054588">
          <w:marLeft w:val="0"/>
          <w:marRight w:val="0"/>
          <w:marTop w:val="0"/>
          <w:marBottom w:val="0"/>
          <w:divBdr>
            <w:top w:val="none" w:sz="0" w:space="0" w:color="auto"/>
            <w:left w:val="none" w:sz="0" w:space="0" w:color="auto"/>
            <w:bottom w:val="none" w:sz="0" w:space="0" w:color="auto"/>
            <w:right w:val="none" w:sz="0" w:space="0" w:color="auto"/>
          </w:divBdr>
        </w:div>
        <w:div w:id="374886417">
          <w:marLeft w:val="0"/>
          <w:marRight w:val="0"/>
          <w:marTop w:val="0"/>
          <w:marBottom w:val="0"/>
          <w:divBdr>
            <w:top w:val="none" w:sz="0" w:space="0" w:color="auto"/>
            <w:left w:val="none" w:sz="0" w:space="0" w:color="auto"/>
            <w:bottom w:val="none" w:sz="0" w:space="0" w:color="auto"/>
            <w:right w:val="none" w:sz="0" w:space="0" w:color="auto"/>
          </w:divBdr>
        </w:div>
        <w:div w:id="400756070">
          <w:marLeft w:val="0"/>
          <w:marRight w:val="0"/>
          <w:marTop w:val="0"/>
          <w:marBottom w:val="0"/>
          <w:divBdr>
            <w:top w:val="none" w:sz="0" w:space="0" w:color="auto"/>
            <w:left w:val="none" w:sz="0" w:space="0" w:color="auto"/>
            <w:bottom w:val="none" w:sz="0" w:space="0" w:color="auto"/>
            <w:right w:val="none" w:sz="0" w:space="0" w:color="auto"/>
          </w:divBdr>
        </w:div>
        <w:div w:id="424376752">
          <w:marLeft w:val="0"/>
          <w:marRight w:val="0"/>
          <w:marTop w:val="0"/>
          <w:marBottom w:val="0"/>
          <w:divBdr>
            <w:top w:val="none" w:sz="0" w:space="0" w:color="auto"/>
            <w:left w:val="none" w:sz="0" w:space="0" w:color="auto"/>
            <w:bottom w:val="none" w:sz="0" w:space="0" w:color="auto"/>
            <w:right w:val="none" w:sz="0" w:space="0" w:color="auto"/>
          </w:divBdr>
        </w:div>
        <w:div w:id="544219507">
          <w:marLeft w:val="0"/>
          <w:marRight w:val="0"/>
          <w:marTop w:val="0"/>
          <w:marBottom w:val="0"/>
          <w:divBdr>
            <w:top w:val="none" w:sz="0" w:space="0" w:color="auto"/>
            <w:left w:val="none" w:sz="0" w:space="0" w:color="auto"/>
            <w:bottom w:val="none" w:sz="0" w:space="0" w:color="auto"/>
            <w:right w:val="none" w:sz="0" w:space="0" w:color="auto"/>
          </w:divBdr>
        </w:div>
        <w:div w:id="591821928">
          <w:marLeft w:val="0"/>
          <w:marRight w:val="0"/>
          <w:marTop w:val="0"/>
          <w:marBottom w:val="0"/>
          <w:divBdr>
            <w:top w:val="none" w:sz="0" w:space="0" w:color="auto"/>
            <w:left w:val="none" w:sz="0" w:space="0" w:color="auto"/>
            <w:bottom w:val="none" w:sz="0" w:space="0" w:color="auto"/>
            <w:right w:val="none" w:sz="0" w:space="0" w:color="auto"/>
          </w:divBdr>
        </w:div>
        <w:div w:id="771323736">
          <w:marLeft w:val="0"/>
          <w:marRight w:val="0"/>
          <w:marTop w:val="0"/>
          <w:marBottom w:val="0"/>
          <w:divBdr>
            <w:top w:val="none" w:sz="0" w:space="0" w:color="auto"/>
            <w:left w:val="none" w:sz="0" w:space="0" w:color="auto"/>
            <w:bottom w:val="none" w:sz="0" w:space="0" w:color="auto"/>
            <w:right w:val="none" w:sz="0" w:space="0" w:color="auto"/>
          </w:divBdr>
        </w:div>
        <w:div w:id="817191550">
          <w:marLeft w:val="0"/>
          <w:marRight w:val="0"/>
          <w:marTop w:val="0"/>
          <w:marBottom w:val="0"/>
          <w:divBdr>
            <w:top w:val="none" w:sz="0" w:space="0" w:color="auto"/>
            <w:left w:val="none" w:sz="0" w:space="0" w:color="auto"/>
            <w:bottom w:val="none" w:sz="0" w:space="0" w:color="auto"/>
            <w:right w:val="none" w:sz="0" w:space="0" w:color="auto"/>
          </w:divBdr>
        </w:div>
        <w:div w:id="886910720">
          <w:marLeft w:val="0"/>
          <w:marRight w:val="0"/>
          <w:marTop w:val="0"/>
          <w:marBottom w:val="0"/>
          <w:divBdr>
            <w:top w:val="none" w:sz="0" w:space="0" w:color="auto"/>
            <w:left w:val="none" w:sz="0" w:space="0" w:color="auto"/>
            <w:bottom w:val="none" w:sz="0" w:space="0" w:color="auto"/>
            <w:right w:val="none" w:sz="0" w:space="0" w:color="auto"/>
          </w:divBdr>
        </w:div>
        <w:div w:id="997422713">
          <w:marLeft w:val="0"/>
          <w:marRight w:val="0"/>
          <w:marTop w:val="0"/>
          <w:marBottom w:val="0"/>
          <w:divBdr>
            <w:top w:val="none" w:sz="0" w:space="0" w:color="auto"/>
            <w:left w:val="none" w:sz="0" w:space="0" w:color="auto"/>
            <w:bottom w:val="none" w:sz="0" w:space="0" w:color="auto"/>
            <w:right w:val="none" w:sz="0" w:space="0" w:color="auto"/>
          </w:divBdr>
        </w:div>
        <w:div w:id="1067457486">
          <w:marLeft w:val="0"/>
          <w:marRight w:val="0"/>
          <w:marTop w:val="0"/>
          <w:marBottom w:val="0"/>
          <w:divBdr>
            <w:top w:val="none" w:sz="0" w:space="0" w:color="auto"/>
            <w:left w:val="none" w:sz="0" w:space="0" w:color="auto"/>
            <w:bottom w:val="none" w:sz="0" w:space="0" w:color="auto"/>
            <w:right w:val="none" w:sz="0" w:space="0" w:color="auto"/>
          </w:divBdr>
        </w:div>
        <w:div w:id="1081292305">
          <w:marLeft w:val="0"/>
          <w:marRight w:val="0"/>
          <w:marTop w:val="0"/>
          <w:marBottom w:val="0"/>
          <w:divBdr>
            <w:top w:val="none" w:sz="0" w:space="0" w:color="auto"/>
            <w:left w:val="none" w:sz="0" w:space="0" w:color="auto"/>
            <w:bottom w:val="none" w:sz="0" w:space="0" w:color="auto"/>
            <w:right w:val="none" w:sz="0" w:space="0" w:color="auto"/>
          </w:divBdr>
        </w:div>
        <w:div w:id="1095594135">
          <w:marLeft w:val="0"/>
          <w:marRight w:val="0"/>
          <w:marTop w:val="0"/>
          <w:marBottom w:val="0"/>
          <w:divBdr>
            <w:top w:val="none" w:sz="0" w:space="0" w:color="auto"/>
            <w:left w:val="none" w:sz="0" w:space="0" w:color="auto"/>
            <w:bottom w:val="none" w:sz="0" w:space="0" w:color="auto"/>
            <w:right w:val="none" w:sz="0" w:space="0" w:color="auto"/>
          </w:divBdr>
        </w:div>
        <w:div w:id="1297561354">
          <w:marLeft w:val="0"/>
          <w:marRight w:val="0"/>
          <w:marTop w:val="0"/>
          <w:marBottom w:val="0"/>
          <w:divBdr>
            <w:top w:val="none" w:sz="0" w:space="0" w:color="auto"/>
            <w:left w:val="none" w:sz="0" w:space="0" w:color="auto"/>
            <w:bottom w:val="none" w:sz="0" w:space="0" w:color="auto"/>
            <w:right w:val="none" w:sz="0" w:space="0" w:color="auto"/>
          </w:divBdr>
        </w:div>
        <w:div w:id="1415470904">
          <w:marLeft w:val="0"/>
          <w:marRight w:val="0"/>
          <w:marTop w:val="0"/>
          <w:marBottom w:val="0"/>
          <w:divBdr>
            <w:top w:val="none" w:sz="0" w:space="0" w:color="auto"/>
            <w:left w:val="none" w:sz="0" w:space="0" w:color="auto"/>
            <w:bottom w:val="none" w:sz="0" w:space="0" w:color="auto"/>
            <w:right w:val="none" w:sz="0" w:space="0" w:color="auto"/>
          </w:divBdr>
        </w:div>
        <w:div w:id="1509980245">
          <w:marLeft w:val="0"/>
          <w:marRight w:val="0"/>
          <w:marTop w:val="0"/>
          <w:marBottom w:val="0"/>
          <w:divBdr>
            <w:top w:val="none" w:sz="0" w:space="0" w:color="auto"/>
            <w:left w:val="none" w:sz="0" w:space="0" w:color="auto"/>
            <w:bottom w:val="none" w:sz="0" w:space="0" w:color="auto"/>
            <w:right w:val="none" w:sz="0" w:space="0" w:color="auto"/>
          </w:divBdr>
        </w:div>
      </w:divsChild>
    </w:div>
    <w:div w:id="2050260163">
      <w:bodyDiv w:val="1"/>
      <w:marLeft w:val="0"/>
      <w:marRight w:val="0"/>
      <w:marTop w:val="0"/>
      <w:marBottom w:val="0"/>
      <w:divBdr>
        <w:top w:val="none" w:sz="0" w:space="0" w:color="auto"/>
        <w:left w:val="none" w:sz="0" w:space="0" w:color="auto"/>
        <w:bottom w:val="none" w:sz="0" w:space="0" w:color="auto"/>
        <w:right w:val="none" w:sz="0" w:space="0" w:color="auto"/>
      </w:divBdr>
      <w:divsChild>
        <w:div w:id="824276892">
          <w:marLeft w:val="0"/>
          <w:marRight w:val="0"/>
          <w:marTop w:val="0"/>
          <w:marBottom w:val="0"/>
          <w:divBdr>
            <w:top w:val="none" w:sz="0" w:space="0" w:color="auto"/>
            <w:left w:val="none" w:sz="0" w:space="0" w:color="auto"/>
            <w:bottom w:val="none" w:sz="0" w:space="0" w:color="auto"/>
            <w:right w:val="none" w:sz="0" w:space="0" w:color="auto"/>
          </w:divBdr>
        </w:div>
        <w:div w:id="1380931345">
          <w:marLeft w:val="0"/>
          <w:marRight w:val="0"/>
          <w:marTop w:val="0"/>
          <w:marBottom w:val="0"/>
          <w:divBdr>
            <w:top w:val="none" w:sz="0" w:space="0" w:color="auto"/>
            <w:left w:val="none" w:sz="0" w:space="0" w:color="auto"/>
            <w:bottom w:val="none" w:sz="0" w:space="0" w:color="auto"/>
            <w:right w:val="none" w:sz="0" w:space="0" w:color="auto"/>
          </w:divBdr>
        </w:div>
        <w:div w:id="1532690632">
          <w:marLeft w:val="0"/>
          <w:marRight w:val="0"/>
          <w:marTop w:val="0"/>
          <w:marBottom w:val="0"/>
          <w:divBdr>
            <w:top w:val="none" w:sz="0" w:space="0" w:color="auto"/>
            <w:left w:val="none" w:sz="0" w:space="0" w:color="auto"/>
            <w:bottom w:val="none" w:sz="0" w:space="0" w:color="auto"/>
            <w:right w:val="none" w:sz="0" w:space="0" w:color="auto"/>
          </w:divBdr>
        </w:div>
        <w:div w:id="1611738783">
          <w:marLeft w:val="0"/>
          <w:marRight w:val="0"/>
          <w:marTop w:val="0"/>
          <w:marBottom w:val="0"/>
          <w:divBdr>
            <w:top w:val="none" w:sz="0" w:space="0" w:color="auto"/>
            <w:left w:val="none" w:sz="0" w:space="0" w:color="auto"/>
            <w:bottom w:val="none" w:sz="0" w:space="0" w:color="auto"/>
            <w:right w:val="none" w:sz="0" w:space="0" w:color="auto"/>
          </w:divBdr>
        </w:div>
      </w:divsChild>
    </w:div>
    <w:div w:id="2052150131">
      <w:bodyDiv w:val="1"/>
      <w:marLeft w:val="0"/>
      <w:marRight w:val="0"/>
      <w:marTop w:val="0"/>
      <w:marBottom w:val="0"/>
      <w:divBdr>
        <w:top w:val="none" w:sz="0" w:space="0" w:color="auto"/>
        <w:left w:val="none" w:sz="0" w:space="0" w:color="auto"/>
        <w:bottom w:val="none" w:sz="0" w:space="0" w:color="auto"/>
        <w:right w:val="none" w:sz="0" w:space="0" w:color="auto"/>
      </w:divBdr>
    </w:div>
    <w:div w:id="2054842316">
      <w:bodyDiv w:val="1"/>
      <w:marLeft w:val="0"/>
      <w:marRight w:val="0"/>
      <w:marTop w:val="0"/>
      <w:marBottom w:val="0"/>
      <w:divBdr>
        <w:top w:val="none" w:sz="0" w:space="0" w:color="auto"/>
        <w:left w:val="none" w:sz="0" w:space="0" w:color="auto"/>
        <w:bottom w:val="none" w:sz="0" w:space="0" w:color="auto"/>
        <w:right w:val="none" w:sz="0" w:space="0" w:color="auto"/>
      </w:divBdr>
      <w:divsChild>
        <w:div w:id="577980029">
          <w:marLeft w:val="0"/>
          <w:marRight w:val="0"/>
          <w:marTop w:val="0"/>
          <w:marBottom w:val="0"/>
          <w:divBdr>
            <w:top w:val="none" w:sz="0" w:space="0" w:color="auto"/>
            <w:left w:val="none" w:sz="0" w:space="0" w:color="auto"/>
            <w:bottom w:val="none" w:sz="0" w:space="0" w:color="auto"/>
            <w:right w:val="none" w:sz="0" w:space="0" w:color="auto"/>
          </w:divBdr>
        </w:div>
        <w:div w:id="928198457">
          <w:marLeft w:val="0"/>
          <w:marRight w:val="0"/>
          <w:marTop w:val="0"/>
          <w:marBottom w:val="0"/>
          <w:divBdr>
            <w:top w:val="none" w:sz="0" w:space="0" w:color="auto"/>
            <w:left w:val="none" w:sz="0" w:space="0" w:color="auto"/>
            <w:bottom w:val="none" w:sz="0" w:space="0" w:color="auto"/>
            <w:right w:val="none" w:sz="0" w:space="0" w:color="auto"/>
          </w:divBdr>
        </w:div>
        <w:div w:id="1500927125">
          <w:marLeft w:val="0"/>
          <w:marRight w:val="0"/>
          <w:marTop w:val="0"/>
          <w:marBottom w:val="0"/>
          <w:divBdr>
            <w:top w:val="none" w:sz="0" w:space="0" w:color="auto"/>
            <w:left w:val="none" w:sz="0" w:space="0" w:color="auto"/>
            <w:bottom w:val="none" w:sz="0" w:space="0" w:color="auto"/>
            <w:right w:val="none" w:sz="0" w:space="0" w:color="auto"/>
          </w:divBdr>
        </w:div>
        <w:div w:id="1769963469">
          <w:marLeft w:val="0"/>
          <w:marRight w:val="0"/>
          <w:marTop w:val="0"/>
          <w:marBottom w:val="0"/>
          <w:divBdr>
            <w:top w:val="none" w:sz="0" w:space="0" w:color="auto"/>
            <w:left w:val="none" w:sz="0" w:space="0" w:color="auto"/>
            <w:bottom w:val="none" w:sz="0" w:space="0" w:color="auto"/>
            <w:right w:val="none" w:sz="0" w:space="0" w:color="auto"/>
          </w:divBdr>
        </w:div>
      </w:divsChild>
    </w:div>
    <w:div w:id="2059208048">
      <w:bodyDiv w:val="1"/>
      <w:marLeft w:val="0"/>
      <w:marRight w:val="0"/>
      <w:marTop w:val="0"/>
      <w:marBottom w:val="0"/>
      <w:divBdr>
        <w:top w:val="none" w:sz="0" w:space="0" w:color="auto"/>
        <w:left w:val="none" w:sz="0" w:space="0" w:color="auto"/>
        <w:bottom w:val="none" w:sz="0" w:space="0" w:color="auto"/>
        <w:right w:val="none" w:sz="0" w:space="0" w:color="auto"/>
      </w:divBdr>
      <w:divsChild>
        <w:div w:id="317464292">
          <w:marLeft w:val="0"/>
          <w:marRight w:val="0"/>
          <w:marTop w:val="0"/>
          <w:marBottom w:val="0"/>
          <w:divBdr>
            <w:top w:val="none" w:sz="0" w:space="0" w:color="auto"/>
            <w:left w:val="none" w:sz="0" w:space="0" w:color="auto"/>
            <w:bottom w:val="none" w:sz="0" w:space="0" w:color="auto"/>
            <w:right w:val="none" w:sz="0" w:space="0" w:color="auto"/>
          </w:divBdr>
        </w:div>
        <w:div w:id="773283660">
          <w:marLeft w:val="0"/>
          <w:marRight w:val="0"/>
          <w:marTop w:val="0"/>
          <w:marBottom w:val="0"/>
          <w:divBdr>
            <w:top w:val="none" w:sz="0" w:space="0" w:color="auto"/>
            <w:left w:val="none" w:sz="0" w:space="0" w:color="auto"/>
            <w:bottom w:val="none" w:sz="0" w:space="0" w:color="auto"/>
            <w:right w:val="none" w:sz="0" w:space="0" w:color="auto"/>
          </w:divBdr>
        </w:div>
        <w:div w:id="1457137974">
          <w:marLeft w:val="0"/>
          <w:marRight w:val="0"/>
          <w:marTop w:val="0"/>
          <w:marBottom w:val="0"/>
          <w:divBdr>
            <w:top w:val="none" w:sz="0" w:space="0" w:color="auto"/>
            <w:left w:val="none" w:sz="0" w:space="0" w:color="auto"/>
            <w:bottom w:val="none" w:sz="0" w:space="0" w:color="auto"/>
            <w:right w:val="none" w:sz="0" w:space="0" w:color="auto"/>
          </w:divBdr>
        </w:div>
        <w:div w:id="1627396270">
          <w:marLeft w:val="0"/>
          <w:marRight w:val="0"/>
          <w:marTop w:val="0"/>
          <w:marBottom w:val="0"/>
          <w:divBdr>
            <w:top w:val="none" w:sz="0" w:space="0" w:color="auto"/>
            <w:left w:val="none" w:sz="0" w:space="0" w:color="auto"/>
            <w:bottom w:val="none" w:sz="0" w:space="0" w:color="auto"/>
            <w:right w:val="none" w:sz="0" w:space="0" w:color="auto"/>
          </w:divBdr>
        </w:div>
      </w:divsChild>
    </w:div>
    <w:div w:id="2067414158">
      <w:bodyDiv w:val="1"/>
      <w:marLeft w:val="0"/>
      <w:marRight w:val="0"/>
      <w:marTop w:val="0"/>
      <w:marBottom w:val="0"/>
      <w:divBdr>
        <w:top w:val="none" w:sz="0" w:space="0" w:color="auto"/>
        <w:left w:val="none" w:sz="0" w:space="0" w:color="auto"/>
        <w:bottom w:val="none" w:sz="0" w:space="0" w:color="auto"/>
        <w:right w:val="none" w:sz="0" w:space="0" w:color="auto"/>
      </w:divBdr>
      <w:divsChild>
        <w:div w:id="596793937">
          <w:marLeft w:val="0"/>
          <w:marRight w:val="0"/>
          <w:marTop w:val="0"/>
          <w:marBottom w:val="0"/>
          <w:divBdr>
            <w:top w:val="none" w:sz="0" w:space="0" w:color="auto"/>
            <w:left w:val="none" w:sz="0" w:space="0" w:color="auto"/>
            <w:bottom w:val="none" w:sz="0" w:space="0" w:color="auto"/>
            <w:right w:val="none" w:sz="0" w:space="0" w:color="auto"/>
          </w:divBdr>
        </w:div>
        <w:div w:id="840047843">
          <w:marLeft w:val="0"/>
          <w:marRight w:val="0"/>
          <w:marTop w:val="0"/>
          <w:marBottom w:val="0"/>
          <w:divBdr>
            <w:top w:val="none" w:sz="0" w:space="0" w:color="auto"/>
            <w:left w:val="none" w:sz="0" w:space="0" w:color="auto"/>
            <w:bottom w:val="none" w:sz="0" w:space="0" w:color="auto"/>
            <w:right w:val="none" w:sz="0" w:space="0" w:color="auto"/>
          </w:divBdr>
        </w:div>
        <w:div w:id="1326738180">
          <w:marLeft w:val="0"/>
          <w:marRight w:val="0"/>
          <w:marTop w:val="0"/>
          <w:marBottom w:val="0"/>
          <w:divBdr>
            <w:top w:val="none" w:sz="0" w:space="0" w:color="auto"/>
            <w:left w:val="none" w:sz="0" w:space="0" w:color="auto"/>
            <w:bottom w:val="none" w:sz="0" w:space="0" w:color="auto"/>
            <w:right w:val="none" w:sz="0" w:space="0" w:color="auto"/>
          </w:divBdr>
        </w:div>
        <w:div w:id="1777359908">
          <w:marLeft w:val="0"/>
          <w:marRight w:val="0"/>
          <w:marTop w:val="0"/>
          <w:marBottom w:val="0"/>
          <w:divBdr>
            <w:top w:val="none" w:sz="0" w:space="0" w:color="auto"/>
            <w:left w:val="none" w:sz="0" w:space="0" w:color="auto"/>
            <w:bottom w:val="none" w:sz="0" w:space="0" w:color="auto"/>
            <w:right w:val="none" w:sz="0" w:space="0" w:color="auto"/>
          </w:divBdr>
        </w:div>
      </w:divsChild>
    </w:div>
    <w:div w:id="2084528352">
      <w:bodyDiv w:val="1"/>
      <w:marLeft w:val="0"/>
      <w:marRight w:val="0"/>
      <w:marTop w:val="0"/>
      <w:marBottom w:val="0"/>
      <w:divBdr>
        <w:top w:val="none" w:sz="0" w:space="0" w:color="auto"/>
        <w:left w:val="none" w:sz="0" w:space="0" w:color="auto"/>
        <w:bottom w:val="none" w:sz="0" w:space="0" w:color="auto"/>
        <w:right w:val="none" w:sz="0" w:space="0" w:color="auto"/>
      </w:divBdr>
    </w:div>
    <w:div w:id="2090154144">
      <w:bodyDiv w:val="1"/>
      <w:marLeft w:val="0"/>
      <w:marRight w:val="0"/>
      <w:marTop w:val="0"/>
      <w:marBottom w:val="0"/>
      <w:divBdr>
        <w:top w:val="none" w:sz="0" w:space="0" w:color="auto"/>
        <w:left w:val="none" w:sz="0" w:space="0" w:color="auto"/>
        <w:bottom w:val="none" w:sz="0" w:space="0" w:color="auto"/>
        <w:right w:val="none" w:sz="0" w:space="0" w:color="auto"/>
      </w:divBdr>
      <w:divsChild>
        <w:div w:id="1408961293">
          <w:marLeft w:val="0"/>
          <w:marRight w:val="-144"/>
          <w:marTop w:val="0"/>
          <w:marBottom w:val="0"/>
          <w:divBdr>
            <w:top w:val="none" w:sz="0" w:space="0" w:color="auto"/>
            <w:left w:val="none" w:sz="0" w:space="0" w:color="auto"/>
            <w:bottom w:val="none" w:sz="0" w:space="0" w:color="auto"/>
            <w:right w:val="none" w:sz="0" w:space="0" w:color="auto"/>
          </w:divBdr>
        </w:div>
        <w:div w:id="1423724478">
          <w:marLeft w:val="0"/>
          <w:marRight w:val="-144"/>
          <w:marTop w:val="0"/>
          <w:marBottom w:val="0"/>
          <w:divBdr>
            <w:top w:val="none" w:sz="0" w:space="0" w:color="auto"/>
            <w:left w:val="none" w:sz="0" w:space="0" w:color="auto"/>
            <w:bottom w:val="none" w:sz="0" w:space="0" w:color="auto"/>
            <w:right w:val="none" w:sz="0" w:space="0" w:color="auto"/>
          </w:divBdr>
        </w:div>
      </w:divsChild>
    </w:div>
    <w:div w:id="2130587832">
      <w:bodyDiv w:val="1"/>
      <w:marLeft w:val="0"/>
      <w:marRight w:val="0"/>
      <w:marTop w:val="0"/>
      <w:marBottom w:val="0"/>
      <w:divBdr>
        <w:top w:val="none" w:sz="0" w:space="0" w:color="auto"/>
        <w:left w:val="none" w:sz="0" w:space="0" w:color="auto"/>
        <w:bottom w:val="none" w:sz="0" w:space="0" w:color="auto"/>
        <w:right w:val="none" w:sz="0" w:space="0" w:color="auto"/>
      </w:divBdr>
    </w:div>
    <w:div w:id="2144692939">
      <w:bodyDiv w:val="1"/>
      <w:marLeft w:val="0"/>
      <w:marRight w:val="0"/>
      <w:marTop w:val="0"/>
      <w:marBottom w:val="0"/>
      <w:divBdr>
        <w:top w:val="none" w:sz="0" w:space="0" w:color="auto"/>
        <w:left w:val="none" w:sz="0" w:space="0" w:color="auto"/>
        <w:bottom w:val="none" w:sz="0" w:space="0" w:color="auto"/>
        <w:right w:val="none" w:sz="0" w:space="0" w:color="auto"/>
      </w:divBdr>
      <w:divsChild>
        <w:div w:id="1209993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14537-114F-4DC7-B230-2FBF6D265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ixth Sunday after Pentecost</vt:lpstr>
    </vt:vector>
  </TitlesOfParts>
  <Company>Hewlett-Packard</Company>
  <LinksUpToDate>false</LinksUpToDate>
  <CharactersWithSpaces>4072</CharactersWithSpaces>
  <SharedDoc>false</SharedDoc>
  <HLinks>
    <vt:vector size="6" baseType="variant">
      <vt:variant>
        <vt:i4>5570641</vt:i4>
      </vt:variant>
      <vt:variant>
        <vt:i4>0</vt:i4>
      </vt:variant>
      <vt:variant>
        <vt:i4>0</vt:i4>
      </vt:variant>
      <vt:variant>
        <vt:i4>5</vt:i4>
      </vt:variant>
      <vt:variant>
        <vt:lpwstr>http://www.stonegatecp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th Sunday after Pentecost</dc:title>
  <dc:subject/>
  <dc:creator>SONY</dc:creator>
  <cp:keywords/>
  <dc:description/>
  <cp:lastModifiedBy>Dr. M</cp:lastModifiedBy>
  <cp:revision>15</cp:revision>
  <cp:lastPrinted>2017-04-13T15:08:00Z</cp:lastPrinted>
  <dcterms:created xsi:type="dcterms:W3CDTF">2022-04-11T17:09:00Z</dcterms:created>
  <dcterms:modified xsi:type="dcterms:W3CDTF">2022-04-16T15:30:00Z</dcterms:modified>
</cp:coreProperties>
</file>